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B05DCA" w14:textId="130ACC34" w:rsidR="007C098D" w:rsidRDefault="007C098D" w:rsidP="0079018D">
      <w:bookmarkStart w:id="0" w:name="_Toc40995578"/>
      <w:bookmarkStart w:id="1" w:name="_Hlk67390288"/>
    </w:p>
    <w:p w14:paraId="204894C0" w14:textId="1B7F4386" w:rsidR="007C098D" w:rsidRDefault="007C098D" w:rsidP="0079018D"/>
    <w:p w14:paraId="7C4E20E0" w14:textId="5C50303A" w:rsidR="007C098D" w:rsidRDefault="007C098D" w:rsidP="0079018D"/>
    <w:p w14:paraId="0B570ED8" w14:textId="25E12BEB" w:rsidR="007C098D" w:rsidRDefault="007C098D" w:rsidP="0079018D"/>
    <w:p w14:paraId="4A5E99BB" w14:textId="55E8C70B" w:rsidR="007C098D" w:rsidRDefault="007C098D" w:rsidP="0079018D"/>
    <w:p w14:paraId="5E28C7E9" w14:textId="758F6441" w:rsidR="004F16EC" w:rsidRDefault="004F16EC" w:rsidP="0079018D"/>
    <w:p w14:paraId="1905F918" w14:textId="77777777" w:rsidR="004F16EC" w:rsidRDefault="004F16EC" w:rsidP="0079018D"/>
    <w:p w14:paraId="6E0AAE12" w14:textId="77777777" w:rsidR="007C098D" w:rsidRPr="00370882" w:rsidRDefault="007C098D" w:rsidP="0079018D"/>
    <w:p w14:paraId="14620F23" w14:textId="3A33944E" w:rsidR="00660BED" w:rsidRPr="004F16EC" w:rsidRDefault="00370882" w:rsidP="00106E31">
      <w:pPr>
        <w:pStyle w:val="Naslov"/>
      </w:pPr>
      <w:r w:rsidRPr="004F16EC">
        <w:t xml:space="preserve">DC </w:t>
      </w:r>
      <w:r w:rsidR="007C098D" w:rsidRPr="004F16EC">
        <w:t>Circuit Simulator</w:t>
      </w:r>
    </w:p>
    <w:p w14:paraId="33114967" w14:textId="77777777" w:rsidR="00660BED" w:rsidRPr="00370882" w:rsidRDefault="00660BED" w:rsidP="0079018D"/>
    <w:p w14:paraId="7890D852" w14:textId="7238D07E" w:rsidR="00660BED" w:rsidRDefault="00660BED" w:rsidP="0079018D"/>
    <w:p w14:paraId="08A36504" w14:textId="7F670C03" w:rsidR="007C098D" w:rsidRDefault="007C098D" w:rsidP="0079018D"/>
    <w:p w14:paraId="29AB54E6" w14:textId="2CE4D40C" w:rsidR="007C098D" w:rsidRDefault="007C098D" w:rsidP="0079018D"/>
    <w:p w14:paraId="1266BAF0" w14:textId="0A1E401D" w:rsidR="007C098D" w:rsidRDefault="007C098D" w:rsidP="0079018D"/>
    <w:p w14:paraId="458E517B" w14:textId="7FD8B751" w:rsidR="007C098D" w:rsidRDefault="007C098D" w:rsidP="0079018D"/>
    <w:p w14:paraId="37FDA440" w14:textId="1892EE9D" w:rsidR="007C098D" w:rsidRDefault="007C098D" w:rsidP="0079018D"/>
    <w:p w14:paraId="57D8BBD3" w14:textId="30AA6FBC" w:rsidR="007C098D" w:rsidRDefault="007C098D" w:rsidP="0079018D"/>
    <w:p w14:paraId="158D5039" w14:textId="158A6F83" w:rsidR="007C098D" w:rsidRDefault="007C098D" w:rsidP="0079018D"/>
    <w:p w14:paraId="7AE4B087" w14:textId="3255373C" w:rsidR="00261213" w:rsidRDefault="00261213" w:rsidP="0079018D"/>
    <w:p w14:paraId="0A34CCF2" w14:textId="26A712B8" w:rsidR="00261213" w:rsidRDefault="00261213" w:rsidP="0079018D"/>
    <w:p w14:paraId="7285D629" w14:textId="1375E160" w:rsidR="00261213" w:rsidRDefault="00261213" w:rsidP="0079018D"/>
    <w:p w14:paraId="5EA5FE6C" w14:textId="77777777" w:rsidR="00261213" w:rsidRDefault="00261213" w:rsidP="0079018D"/>
    <w:p w14:paraId="0A00275E" w14:textId="7C27AF61" w:rsidR="007C098D" w:rsidRDefault="007C098D" w:rsidP="0079018D"/>
    <w:p w14:paraId="36F145CE" w14:textId="77777777" w:rsidR="001101CA" w:rsidRDefault="001101CA" w:rsidP="0079018D"/>
    <w:p w14:paraId="1B96DA49" w14:textId="36FBC4E4" w:rsidR="007C098D" w:rsidRDefault="00D77808" w:rsidP="0079018D">
      <w:r w:rsidRPr="00932316">
        <w:t>Juraj Pavlović</w:t>
      </w:r>
    </w:p>
    <w:p w14:paraId="73BD2FBF" w14:textId="1FA16AEE" w:rsidR="00261213" w:rsidRPr="00932316" w:rsidRDefault="00261213" w:rsidP="0079018D">
      <w:r>
        <w:t>Loughborough Grammar School</w:t>
      </w:r>
    </w:p>
    <w:p w14:paraId="1C8E7255" w14:textId="1ABF5DD6" w:rsidR="00D77808" w:rsidRPr="00932316" w:rsidRDefault="0017449C" w:rsidP="0079018D">
      <w:r w:rsidRPr="00932316">
        <w:t>2020.</w:t>
      </w:r>
      <w:r w:rsidR="00932316" w:rsidRPr="00932316">
        <w:t>/2021</w:t>
      </w:r>
      <w:r w:rsidR="00932316">
        <w:t>.</w:t>
      </w:r>
    </w:p>
    <w:p w14:paraId="57DA1781" w14:textId="3939C6EA" w:rsidR="00660BED" w:rsidRPr="00370882" w:rsidRDefault="00660BED" w:rsidP="0079018D">
      <w:r w:rsidRPr="00370882">
        <w:br w:type="page"/>
      </w:r>
    </w:p>
    <w:sdt>
      <w:sdtPr>
        <w:rPr>
          <w:rFonts w:eastAsiaTheme="minorHAnsi" w:cstheme="minorBidi"/>
          <w:color w:val="auto"/>
          <w:sz w:val="24"/>
          <w:szCs w:val="22"/>
          <w:lang w:val="hr-HR" w:eastAsia="en-US"/>
        </w:rPr>
        <w:id w:val="473960060"/>
        <w:docPartObj>
          <w:docPartGallery w:val="Table of Contents"/>
          <w:docPartUnique/>
        </w:docPartObj>
      </w:sdtPr>
      <w:sdtEndPr>
        <w:rPr>
          <w:b/>
          <w:bCs/>
        </w:rPr>
      </w:sdtEndPr>
      <w:sdtContent>
        <w:p w14:paraId="6EBB68EC" w14:textId="7C317BE2" w:rsidR="00DF1BBE" w:rsidRPr="007421B5" w:rsidRDefault="007421B5">
          <w:pPr>
            <w:pStyle w:val="TOCNaslov"/>
          </w:pPr>
          <w:r w:rsidRPr="007421B5">
            <w:t>Content</w:t>
          </w:r>
        </w:p>
        <w:p w14:paraId="63F7FFBF" w14:textId="73C0EC42" w:rsidR="001443D9" w:rsidRDefault="00DF1BBE">
          <w:pPr>
            <w:pStyle w:val="Sadraj1"/>
            <w:tabs>
              <w:tab w:val="right" w:leader="dot" w:pos="9350"/>
            </w:tabs>
            <w:rPr>
              <w:rFonts w:asciiTheme="minorHAnsi" w:eastAsiaTheme="minorEastAsia" w:hAnsiTheme="minorHAnsi"/>
              <w:noProof/>
              <w:sz w:val="22"/>
              <w:lang w:eastAsia="zh-CN"/>
            </w:rPr>
          </w:pPr>
          <w:r>
            <w:fldChar w:fldCharType="begin"/>
          </w:r>
          <w:r>
            <w:instrText xml:space="preserve"> TOC \o "1-3" \h \z \u </w:instrText>
          </w:r>
          <w:r>
            <w:fldChar w:fldCharType="separate"/>
          </w:r>
          <w:hyperlink w:anchor="_Toc67337092" w:history="1">
            <w:r w:rsidR="001443D9" w:rsidRPr="002B4560">
              <w:rPr>
                <w:rStyle w:val="Hiperveza"/>
                <w:noProof/>
              </w:rPr>
              <w:t>Analysis</w:t>
            </w:r>
            <w:r w:rsidR="001443D9">
              <w:rPr>
                <w:noProof/>
                <w:webHidden/>
              </w:rPr>
              <w:tab/>
            </w:r>
            <w:r w:rsidR="001443D9">
              <w:rPr>
                <w:noProof/>
                <w:webHidden/>
              </w:rPr>
              <w:fldChar w:fldCharType="begin"/>
            </w:r>
            <w:r w:rsidR="001443D9">
              <w:rPr>
                <w:noProof/>
                <w:webHidden/>
              </w:rPr>
              <w:instrText xml:space="preserve"> PAGEREF _Toc67337092 \h </w:instrText>
            </w:r>
            <w:r w:rsidR="001443D9">
              <w:rPr>
                <w:noProof/>
                <w:webHidden/>
              </w:rPr>
            </w:r>
            <w:r w:rsidR="001443D9">
              <w:rPr>
                <w:noProof/>
                <w:webHidden/>
              </w:rPr>
              <w:fldChar w:fldCharType="separate"/>
            </w:r>
            <w:r w:rsidR="001443D9">
              <w:rPr>
                <w:noProof/>
                <w:webHidden/>
              </w:rPr>
              <w:t>4</w:t>
            </w:r>
            <w:r w:rsidR="001443D9">
              <w:rPr>
                <w:noProof/>
                <w:webHidden/>
              </w:rPr>
              <w:fldChar w:fldCharType="end"/>
            </w:r>
          </w:hyperlink>
        </w:p>
        <w:p w14:paraId="3C1B3F4B" w14:textId="61FCC055" w:rsidR="001443D9" w:rsidRDefault="00472697">
          <w:pPr>
            <w:pStyle w:val="Sadraj2"/>
            <w:tabs>
              <w:tab w:val="right" w:leader="dot" w:pos="9350"/>
            </w:tabs>
            <w:rPr>
              <w:rFonts w:asciiTheme="minorHAnsi" w:eastAsiaTheme="minorEastAsia" w:hAnsiTheme="minorHAnsi"/>
              <w:noProof/>
              <w:sz w:val="22"/>
              <w:lang w:eastAsia="zh-CN"/>
            </w:rPr>
          </w:pPr>
          <w:hyperlink w:anchor="_Toc67337093" w:history="1">
            <w:r w:rsidR="001443D9" w:rsidRPr="002B4560">
              <w:rPr>
                <w:rStyle w:val="Hiperveza"/>
                <w:noProof/>
              </w:rPr>
              <w:t>Introduction</w:t>
            </w:r>
            <w:r w:rsidR="001443D9">
              <w:rPr>
                <w:noProof/>
                <w:webHidden/>
              </w:rPr>
              <w:tab/>
            </w:r>
            <w:r w:rsidR="001443D9">
              <w:rPr>
                <w:noProof/>
                <w:webHidden/>
              </w:rPr>
              <w:fldChar w:fldCharType="begin"/>
            </w:r>
            <w:r w:rsidR="001443D9">
              <w:rPr>
                <w:noProof/>
                <w:webHidden/>
              </w:rPr>
              <w:instrText xml:space="preserve"> PAGEREF _Toc67337093 \h </w:instrText>
            </w:r>
            <w:r w:rsidR="001443D9">
              <w:rPr>
                <w:noProof/>
                <w:webHidden/>
              </w:rPr>
            </w:r>
            <w:r w:rsidR="001443D9">
              <w:rPr>
                <w:noProof/>
                <w:webHidden/>
              </w:rPr>
              <w:fldChar w:fldCharType="separate"/>
            </w:r>
            <w:r w:rsidR="001443D9">
              <w:rPr>
                <w:noProof/>
                <w:webHidden/>
              </w:rPr>
              <w:t>4</w:t>
            </w:r>
            <w:r w:rsidR="001443D9">
              <w:rPr>
                <w:noProof/>
                <w:webHidden/>
              </w:rPr>
              <w:fldChar w:fldCharType="end"/>
            </w:r>
          </w:hyperlink>
        </w:p>
        <w:p w14:paraId="7C57F237" w14:textId="08C274AD" w:rsidR="001443D9" w:rsidRDefault="00472697">
          <w:pPr>
            <w:pStyle w:val="Sadraj2"/>
            <w:tabs>
              <w:tab w:val="right" w:leader="dot" w:pos="9350"/>
            </w:tabs>
            <w:rPr>
              <w:rFonts w:asciiTheme="minorHAnsi" w:eastAsiaTheme="minorEastAsia" w:hAnsiTheme="minorHAnsi"/>
              <w:noProof/>
              <w:sz w:val="22"/>
              <w:lang w:eastAsia="zh-CN"/>
            </w:rPr>
          </w:pPr>
          <w:hyperlink w:anchor="_Toc67337094" w:history="1">
            <w:r w:rsidR="001443D9" w:rsidRPr="002B4560">
              <w:rPr>
                <w:rStyle w:val="Hiperveza"/>
                <w:noProof/>
              </w:rPr>
              <w:t>The end-user</w:t>
            </w:r>
            <w:r w:rsidR="001443D9">
              <w:rPr>
                <w:noProof/>
                <w:webHidden/>
              </w:rPr>
              <w:tab/>
            </w:r>
            <w:r w:rsidR="001443D9">
              <w:rPr>
                <w:noProof/>
                <w:webHidden/>
              </w:rPr>
              <w:fldChar w:fldCharType="begin"/>
            </w:r>
            <w:r w:rsidR="001443D9">
              <w:rPr>
                <w:noProof/>
                <w:webHidden/>
              </w:rPr>
              <w:instrText xml:space="preserve"> PAGEREF _Toc67337094 \h </w:instrText>
            </w:r>
            <w:r w:rsidR="001443D9">
              <w:rPr>
                <w:noProof/>
                <w:webHidden/>
              </w:rPr>
            </w:r>
            <w:r w:rsidR="001443D9">
              <w:rPr>
                <w:noProof/>
                <w:webHidden/>
              </w:rPr>
              <w:fldChar w:fldCharType="separate"/>
            </w:r>
            <w:r w:rsidR="001443D9">
              <w:rPr>
                <w:noProof/>
                <w:webHidden/>
              </w:rPr>
              <w:t>4</w:t>
            </w:r>
            <w:r w:rsidR="001443D9">
              <w:rPr>
                <w:noProof/>
                <w:webHidden/>
              </w:rPr>
              <w:fldChar w:fldCharType="end"/>
            </w:r>
          </w:hyperlink>
        </w:p>
        <w:p w14:paraId="54F41D3E" w14:textId="1704CED8" w:rsidR="001443D9" w:rsidRDefault="00472697">
          <w:pPr>
            <w:pStyle w:val="Sadraj2"/>
            <w:tabs>
              <w:tab w:val="right" w:leader="dot" w:pos="9350"/>
            </w:tabs>
            <w:rPr>
              <w:rFonts w:asciiTheme="minorHAnsi" w:eastAsiaTheme="minorEastAsia" w:hAnsiTheme="minorHAnsi"/>
              <w:noProof/>
              <w:sz w:val="22"/>
              <w:lang w:eastAsia="zh-CN"/>
            </w:rPr>
          </w:pPr>
          <w:hyperlink w:anchor="_Toc67337095" w:history="1">
            <w:r w:rsidR="001443D9" w:rsidRPr="002B4560">
              <w:rPr>
                <w:rStyle w:val="Hiperveza"/>
                <w:noProof/>
              </w:rPr>
              <w:t>Current system investigation</w:t>
            </w:r>
            <w:r w:rsidR="001443D9">
              <w:rPr>
                <w:noProof/>
                <w:webHidden/>
              </w:rPr>
              <w:tab/>
            </w:r>
            <w:r w:rsidR="001443D9">
              <w:rPr>
                <w:noProof/>
                <w:webHidden/>
              </w:rPr>
              <w:fldChar w:fldCharType="begin"/>
            </w:r>
            <w:r w:rsidR="001443D9">
              <w:rPr>
                <w:noProof/>
                <w:webHidden/>
              </w:rPr>
              <w:instrText xml:space="preserve"> PAGEREF _Toc67337095 \h </w:instrText>
            </w:r>
            <w:r w:rsidR="001443D9">
              <w:rPr>
                <w:noProof/>
                <w:webHidden/>
              </w:rPr>
            </w:r>
            <w:r w:rsidR="001443D9">
              <w:rPr>
                <w:noProof/>
                <w:webHidden/>
              </w:rPr>
              <w:fldChar w:fldCharType="separate"/>
            </w:r>
            <w:r w:rsidR="001443D9">
              <w:rPr>
                <w:noProof/>
                <w:webHidden/>
              </w:rPr>
              <w:t>5</w:t>
            </w:r>
            <w:r w:rsidR="001443D9">
              <w:rPr>
                <w:noProof/>
                <w:webHidden/>
              </w:rPr>
              <w:fldChar w:fldCharType="end"/>
            </w:r>
          </w:hyperlink>
        </w:p>
        <w:p w14:paraId="3412B7B4" w14:textId="550672B6" w:rsidR="001443D9" w:rsidRDefault="00472697">
          <w:pPr>
            <w:pStyle w:val="Sadraj3"/>
            <w:tabs>
              <w:tab w:val="right" w:leader="dot" w:pos="9350"/>
            </w:tabs>
            <w:rPr>
              <w:rFonts w:asciiTheme="minorHAnsi" w:eastAsiaTheme="minorEastAsia" w:hAnsiTheme="minorHAnsi"/>
              <w:noProof/>
              <w:sz w:val="22"/>
              <w:lang w:eastAsia="zh-CN"/>
            </w:rPr>
          </w:pPr>
          <w:hyperlink w:anchor="_Toc67337096" w:history="1">
            <w:r w:rsidR="001443D9" w:rsidRPr="002B4560">
              <w:rPr>
                <w:rStyle w:val="Hiperveza"/>
                <w:noProof/>
              </w:rPr>
              <w:t>Flowcharts for existing and proposed system</w:t>
            </w:r>
            <w:r w:rsidR="001443D9">
              <w:rPr>
                <w:noProof/>
                <w:webHidden/>
              </w:rPr>
              <w:tab/>
            </w:r>
            <w:r w:rsidR="001443D9">
              <w:rPr>
                <w:noProof/>
                <w:webHidden/>
              </w:rPr>
              <w:fldChar w:fldCharType="begin"/>
            </w:r>
            <w:r w:rsidR="001443D9">
              <w:rPr>
                <w:noProof/>
                <w:webHidden/>
              </w:rPr>
              <w:instrText xml:space="preserve"> PAGEREF _Toc67337096 \h </w:instrText>
            </w:r>
            <w:r w:rsidR="001443D9">
              <w:rPr>
                <w:noProof/>
                <w:webHidden/>
              </w:rPr>
            </w:r>
            <w:r w:rsidR="001443D9">
              <w:rPr>
                <w:noProof/>
                <w:webHidden/>
              </w:rPr>
              <w:fldChar w:fldCharType="separate"/>
            </w:r>
            <w:r w:rsidR="001443D9">
              <w:rPr>
                <w:noProof/>
                <w:webHidden/>
              </w:rPr>
              <w:t>7</w:t>
            </w:r>
            <w:r w:rsidR="001443D9">
              <w:rPr>
                <w:noProof/>
                <w:webHidden/>
              </w:rPr>
              <w:fldChar w:fldCharType="end"/>
            </w:r>
          </w:hyperlink>
        </w:p>
        <w:p w14:paraId="4D1E489C" w14:textId="1D9157F2" w:rsidR="001443D9" w:rsidRDefault="00472697">
          <w:pPr>
            <w:pStyle w:val="Sadraj3"/>
            <w:tabs>
              <w:tab w:val="right" w:leader="dot" w:pos="9350"/>
            </w:tabs>
            <w:rPr>
              <w:rFonts w:asciiTheme="minorHAnsi" w:eastAsiaTheme="minorEastAsia" w:hAnsiTheme="minorHAnsi"/>
              <w:noProof/>
              <w:sz w:val="22"/>
              <w:lang w:eastAsia="zh-CN"/>
            </w:rPr>
          </w:pPr>
          <w:hyperlink w:anchor="_Toc67337097" w:history="1">
            <w:r w:rsidR="001443D9" w:rsidRPr="002B4560">
              <w:rPr>
                <w:rStyle w:val="Hiperveza"/>
                <w:noProof/>
              </w:rPr>
              <w:t>Existing programs</w:t>
            </w:r>
            <w:r w:rsidR="001443D9">
              <w:rPr>
                <w:noProof/>
                <w:webHidden/>
              </w:rPr>
              <w:tab/>
            </w:r>
            <w:r w:rsidR="001443D9">
              <w:rPr>
                <w:noProof/>
                <w:webHidden/>
              </w:rPr>
              <w:fldChar w:fldCharType="begin"/>
            </w:r>
            <w:r w:rsidR="001443D9">
              <w:rPr>
                <w:noProof/>
                <w:webHidden/>
              </w:rPr>
              <w:instrText xml:space="preserve"> PAGEREF _Toc67337097 \h </w:instrText>
            </w:r>
            <w:r w:rsidR="001443D9">
              <w:rPr>
                <w:noProof/>
                <w:webHidden/>
              </w:rPr>
            </w:r>
            <w:r w:rsidR="001443D9">
              <w:rPr>
                <w:noProof/>
                <w:webHidden/>
              </w:rPr>
              <w:fldChar w:fldCharType="separate"/>
            </w:r>
            <w:r w:rsidR="001443D9">
              <w:rPr>
                <w:noProof/>
                <w:webHidden/>
              </w:rPr>
              <w:t>8</w:t>
            </w:r>
            <w:r w:rsidR="001443D9">
              <w:rPr>
                <w:noProof/>
                <w:webHidden/>
              </w:rPr>
              <w:fldChar w:fldCharType="end"/>
            </w:r>
          </w:hyperlink>
        </w:p>
        <w:p w14:paraId="1DD468CF" w14:textId="7BBBE6E4" w:rsidR="001443D9" w:rsidRDefault="00472697">
          <w:pPr>
            <w:pStyle w:val="Sadraj2"/>
            <w:tabs>
              <w:tab w:val="right" w:leader="dot" w:pos="9350"/>
            </w:tabs>
            <w:rPr>
              <w:rFonts w:asciiTheme="minorHAnsi" w:eastAsiaTheme="minorEastAsia" w:hAnsiTheme="minorHAnsi"/>
              <w:noProof/>
              <w:sz w:val="22"/>
              <w:lang w:eastAsia="zh-CN"/>
            </w:rPr>
          </w:pPr>
          <w:hyperlink w:anchor="_Toc67337098" w:history="1">
            <w:r w:rsidR="001443D9" w:rsidRPr="002B4560">
              <w:rPr>
                <w:rStyle w:val="Hiperveza"/>
                <w:noProof/>
              </w:rPr>
              <w:t>Complex principles</w:t>
            </w:r>
            <w:r w:rsidR="001443D9">
              <w:rPr>
                <w:noProof/>
                <w:webHidden/>
              </w:rPr>
              <w:tab/>
            </w:r>
            <w:r w:rsidR="001443D9">
              <w:rPr>
                <w:noProof/>
                <w:webHidden/>
              </w:rPr>
              <w:fldChar w:fldCharType="begin"/>
            </w:r>
            <w:r w:rsidR="001443D9">
              <w:rPr>
                <w:noProof/>
                <w:webHidden/>
              </w:rPr>
              <w:instrText xml:space="preserve"> PAGEREF _Toc67337098 \h </w:instrText>
            </w:r>
            <w:r w:rsidR="001443D9">
              <w:rPr>
                <w:noProof/>
                <w:webHidden/>
              </w:rPr>
            </w:r>
            <w:r w:rsidR="001443D9">
              <w:rPr>
                <w:noProof/>
                <w:webHidden/>
              </w:rPr>
              <w:fldChar w:fldCharType="separate"/>
            </w:r>
            <w:r w:rsidR="001443D9">
              <w:rPr>
                <w:noProof/>
                <w:webHidden/>
              </w:rPr>
              <w:t>9</w:t>
            </w:r>
            <w:r w:rsidR="001443D9">
              <w:rPr>
                <w:noProof/>
                <w:webHidden/>
              </w:rPr>
              <w:fldChar w:fldCharType="end"/>
            </w:r>
          </w:hyperlink>
        </w:p>
        <w:p w14:paraId="78C58265" w14:textId="7FFCDE1D" w:rsidR="001443D9" w:rsidRDefault="00472697">
          <w:pPr>
            <w:pStyle w:val="Sadraj3"/>
            <w:tabs>
              <w:tab w:val="right" w:leader="dot" w:pos="9350"/>
            </w:tabs>
            <w:rPr>
              <w:rFonts w:asciiTheme="minorHAnsi" w:eastAsiaTheme="minorEastAsia" w:hAnsiTheme="minorHAnsi"/>
              <w:noProof/>
              <w:sz w:val="22"/>
              <w:lang w:eastAsia="zh-CN"/>
            </w:rPr>
          </w:pPr>
          <w:hyperlink w:anchor="_Toc67337099" w:history="1">
            <w:r w:rsidR="001443D9" w:rsidRPr="002B4560">
              <w:rPr>
                <w:rStyle w:val="Hiperveza"/>
                <w:noProof/>
              </w:rPr>
              <w:t>Components</w:t>
            </w:r>
            <w:r w:rsidR="001443D9">
              <w:rPr>
                <w:noProof/>
                <w:webHidden/>
              </w:rPr>
              <w:tab/>
            </w:r>
            <w:r w:rsidR="001443D9">
              <w:rPr>
                <w:noProof/>
                <w:webHidden/>
              </w:rPr>
              <w:fldChar w:fldCharType="begin"/>
            </w:r>
            <w:r w:rsidR="001443D9">
              <w:rPr>
                <w:noProof/>
                <w:webHidden/>
              </w:rPr>
              <w:instrText xml:space="preserve"> PAGEREF _Toc67337099 \h </w:instrText>
            </w:r>
            <w:r w:rsidR="001443D9">
              <w:rPr>
                <w:noProof/>
                <w:webHidden/>
              </w:rPr>
            </w:r>
            <w:r w:rsidR="001443D9">
              <w:rPr>
                <w:noProof/>
                <w:webHidden/>
              </w:rPr>
              <w:fldChar w:fldCharType="separate"/>
            </w:r>
            <w:r w:rsidR="001443D9">
              <w:rPr>
                <w:noProof/>
                <w:webHidden/>
              </w:rPr>
              <w:t>9</w:t>
            </w:r>
            <w:r w:rsidR="001443D9">
              <w:rPr>
                <w:noProof/>
                <w:webHidden/>
              </w:rPr>
              <w:fldChar w:fldCharType="end"/>
            </w:r>
          </w:hyperlink>
        </w:p>
        <w:p w14:paraId="4C285B8B" w14:textId="651F7A4F" w:rsidR="001443D9" w:rsidRDefault="00472697">
          <w:pPr>
            <w:pStyle w:val="Sadraj3"/>
            <w:tabs>
              <w:tab w:val="right" w:leader="dot" w:pos="9350"/>
            </w:tabs>
            <w:rPr>
              <w:rFonts w:asciiTheme="minorHAnsi" w:eastAsiaTheme="minorEastAsia" w:hAnsiTheme="minorHAnsi"/>
              <w:noProof/>
              <w:sz w:val="22"/>
              <w:lang w:eastAsia="zh-CN"/>
            </w:rPr>
          </w:pPr>
          <w:hyperlink w:anchor="_Toc67337100" w:history="1">
            <w:r w:rsidR="001443D9" w:rsidRPr="002B4560">
              <w:rPr>
                <w:rStyle w:val="Hiperveza"/>
                <w:noProof/>
              </w:rPr>
              <w:t>Adding resistors</w:t>
            </w:r>
            <w:r w:rsidR="001443D9">
              <w:rPr>
                <w:noProof/>
                <w:webHidden/>
              </w:rPr>
              <w:tab/>
            </w:r>
            <w:r w:rsidR="001443D9">
              <w:rPr>
                <w:noProof/>
                <w:webHidden/>
              </w:rPr>
              <w:fldChar w:fldCharType="begin"/>
            </w:r>
            <w:r w:rsidR="001443D9">
              <w:rPr>
                <w:noProof/>
                <w:webHidden/>
              </w:rPr>
              <w:instrText xml:space="preserve"> PAGEREF _Toc67337100 \h </w:instrText>
            </w:r>
            <w:r w:rsidR="001443D9">
              <w:rPr>
                <w:noProof/>
                <w:webHidden/>
              </w:rPr>
            </w:r>
            <w:r w:rsidR="001443D9">
              <w:rPr>
                <w:noProof/>
                <w:webHidden/>
              </w:rPr>
              <w:fldChar w:fldCharType="separate"/>
            </w:r>
            <w:r w:rsidR="001443D9">
              <w:rPr>
                <w:noProof/>
                <w:webHidden/>
              </w:rPr>
              <w:t>10</w:t>
            </w:r>
            <w:r w:rsidR="001443D9">
              <w:rPr>
                <w:noProof/>
                <w:webHidden/>
              </w:rPr>
              <w:fldChar w:fldCharType="end"/>
            </w:r>
          </w:hyperlink>
        </w:p>
        <w:p w14:paraId="434CD144" w14:textId="30159717" w:rsidR="001443D9" w:rsidRDefault="00472697">
          <w:pPr>
            <w:pStyle w:val="Sadraj3"/>
            <w:tabs>
              <w:tab w:val="right" w:leader="dot" w:pos="9350"/>
            </w:tabs>
            <w:rPr>
              <w:rFonts w:asciiTheme="minorHAnsi" w:eastAsiaTheme="minorEastAsia" w:hAnsiTheme="minorHAnsi"/>
              <w:noProof/>
              <w:sz w:val="22"/>
              <w:lang w:eastAsia="zh-CN"/>
            </w:rPr>
          </w:pPr>
          <w:hyperlink w:anchor="_Toc67337101" w:history="1">
            <w:r w:rsidR="001443D9" w:rsidRPr="002B4560">
              <w:rPr>
                <w:rStyle w:val="Hiperveza"/>
                <w:noProof/>
              </w:rPr>
              <w:t>Measuring voltage and current in the circuit</w:t>
            </w:r>
            <w:r w:rsidR="001443D9">
              <w:rPr>
                <w:noProof/>
                <w:webHidden/>
              </w:rPr>
              <w:tab/>
            </w:r>
            <w:r w:rsidR="001443D9">
              <w:rPr>
                <w:noProof/>
                <w:webHidden/>
              </w:rPr>
              <w:fldChar w:fldCharType="begin"/>
            </w:r>
            <w:r w:rsidR="001443D9">
              <w:rPr>
                <w:noProof/>
                <w:webHidden/>
              </w:rPr>
              <w:instrText xml:space="preserve"> PAGEREF _Toc67337101 \h </w:instrText>
            </w:r>
            <w:r w:rsidR="001443D9">
              <w:rPr>
                <w:noProof/>
                <w:webHidden/>
              </w:rPr>
            </w:r>
            <w:r w:rsidR="001443D9">
              <w:rPr>
                <w:noProof/>
                <w:webHidden/>
              </w:rPr>
              <w:fldChar w:fldCharType="separate"/>
            </w:r>
            <w:r w:rsidR="001443D9">
              <w:rPr>
                <w:noProof/>
                <w:webHidden/>
              </w:rPr>
              <w:t>10</w:t>
            </w:r>
            <w:r w:rsidR="001443D9">
              <w:rPr>
                <w:noProof/>
                <w:webHidden/>
              </w:rPr>
              <w:fldChar w:fldCharType="end"/>
            </w:r>
          </w:hyperlink>
        </w:p>
        <w:p w14:paraId="7504FB83" w14:textId="283862D1" w:rsidR="001443D9" w:rsidRDefault="00472697">
          <w:pPr>
            <w:pStyle w:val="Sadraj3"/>
            <w:tabs>
              <w:tab w:val="right" w:leader="dot" w:pos="9350"/>
            </w:tabs>
            <w:rPr>
              <w:rFonts w:asciiTheme="minorHAnsi" w:eastAsiaTheme="minorEastAsia" w:hAnsiTheme="minorHAnsi"/>
              <w:noProof/>
              <w:sz w:val="22"/>
              <w:lang w:eastAsia="zh-CN"/>
            </w:rPr>
          </w:pPr>
          <w:hyperlink w:anchor="_Toc67337102" w:history="1">
            <w:r w:rsidR="001443D9" w:rsidRPr="002B4560">
              <w:rPr>
                <w:rStyle w:val="Hiperveza"/>
                <w:noProof/>
              </w:rPr>
              <w:t>Kirchhoff's current law (KCL)</w:t>
            </w:r>
            <w:r w:rsidR="001443D9">
              <w:rPr>
                <w:noProof/>
                <w:webHidden/>
              </w:rPr>
              <w:tab/>
            </w:r>
            <w:r w:rsidR="001443D9">
              <w:rPr>
                <w:noProof/>
                <w:webHidden/>
              </w:rPr>
              <w:fldChar w:fldCharType="begin"/>
            </w:r>
            <w:r w:rsidR="001443D9">
              <w:rPr>
                <w:noProof/>
                <w:webHidden/>
              </w:rPr>
              <w:instrText xml:space="preserve"> PAGEREF _Toc67337102 \h </w:instrText>
            </w:r>
            <w:r w:rsidR="001443D9">
              <w:rPr>
                <w:noProof/>
                <w:webHidden/>
              </w:rPr>
            </w:r>
            <w:r w:rsidR="001443D9">
              <w:rPr>
                <w:noProof/>
                <w:webHidden/>
              </w:rPr>
              <w:fldChar w:fldCharType="separate"/>
            </w:r>
            <w:r w:rsidR="001443D9">
              <w:rPr>
                <w:noProof/>
                <w:webHidden/>
              </w:rPr>
              <w:t>10</w:t>
            </w:r>
            <w:r w:rsidR="001443D9">
              <w:rPr>
                <w:noProof/>
                <w:webHidden/>
              </w:rPr>
              <w:fldChar w:fldCharType="end"/>
            </w:r>
          </w:hyperlink>
        </w:p>
        <w:p w14:paraId="5B31BA50" w14:textId="0C244481" w:rsidR="001443D9" w:rsidRDefault="00472697">
          <w:pPr>
            <w:pStyle w:val="Sadraj3"/>
            <w:tabs>
              <w:tab w:val="right" w:leader="dot" w:pos="9350"/>
            </w:tabs>
            <w:rPr>
              <w:rFonts w:asciiTheme="minorHAnsi" w:eastAsiaTheme="minorEastAsia" w:hAnsiTheme="minorHAnsi"/>
              <w:noProof/>
              <w:sz w:val="22"/>
              <w:lang w:eastAsia="zh-CN"/>
            </w:rPr>
          </w:pPr>
          <w:hyperlink w:anchor="_Toc67337103" w:history="1">
            <w:r w:rsidR="001443D9" w:rsidRPr="002B4560">
              <w:rPr>
                <w:rStyle w:val="Hiperveza"/>
                <w:noProof/>
              </w:rPr>
              <w:t>Kirchhoff’s voltage law (KVL)</w:t>
            </w:r>
            <w:r w:rsidR="001443D9">
              <w:rPr>
                <w:noProof/>
                <w:webHidden/>
              </w:rPr>
              <w:tab/>
            </w:r>
            <w:r w:rsidR="001443D9">
              <w:rPr>
                <w:noProof/>
                <w:webHidden/>
              </w:rPr>
              <w:fldChar w:fldCharType="begin"/>
            </w:r>
            <w:r w:rsidR="001443D9">
              <w:rPr>
                <w:noProof/>
                <w:webHidden/>
              </w:rPr>
              <w:instrText xml:space="preserve"> PAGEREF _Toc67337103 \h </w:instrText>
            </w:r>
            <w:r w:rsidR="001443D9">
              <w:rPr>
                <w:noProof/>
                <w:webHidden/>
              </w:rPr>
            </w:r>
            <w:r w:rsidR="001443D9">
              <w:rPr>
                <w:noProof/>
                <w:webHidden/>
              </w:rPr>
              <w:fldChar w:fldCharType="separate"/>
            </w:r>
            <w:r w:rsidR="001443D9">
              <w:rPr>
                <w:noProof/>
                <w:webHidden/>
              </w:rPr>
              <w:t>11</w:t>
            </w:r>
            <w:r w:rsidR="001443D9">
              <w:rPr>
                <w:noProof/>
                <w:webHidden/>
              </w:rPr>
              <w:fldChar w:fldCharType="end"/>
            </w:r>
          </w:hyperlink>
        </w:p>
        <w:p w14:paraId="1DC5744B" w14:textId="417C8028" w:rsidR="001443D9" w:rsidRDefault="00472697">
          <w:pPr>
            <w:pStyle w:val="Sadraj3"/>
            <w:tabs>
              <w:tab w:val="right" w:leader="dot" w:pos="9350"/>
            </w:tabs>
            <w:rPr>
              <w:rFonts w:asciiTheme="minorHAnsi" w:eastAsiaTheme="minorEastAsia" w:hAnsiTheme="minorHAnsi"/>
              <w:noProof/>
              <w:sz w:val="22"/>
              <w:lang w:eastAsia="zh-CN"/>
            </w:rPr>
          </w:pPr>
          <w:hyperlink w:anchor="_Toc67337104" w:history="1">
            <w:r w:rsidR="001443D9" w:rsidRPr="002B4560">
              <w:rPr>
                <w:rStyle w:val="Hiperveza"/>
                <w:noProof/>
              </w:rPr>
              <w:t>Ohm’s law</w:t>
            </w:r>
            <w:r w:rsidR="001443D9">
              <w:rPr>
                <w:noProof/>
                <w:webHidden/>
              </w:rPr>
              <w:tab/>
            </w:r>
            <w:r w:rsidR="001443D9">
              <w:rPr>
                <w:noProof/>
                <w:webHidden/>
              </w:rPr>
              <w:fldChar w:fldCharType="begin"/>
            </w:r>
            <w:r w:rsidR="001443D9">
              <w:rPr>
                <w:noProof/>
                <w:webHidden/>
              </w:rPr>
              <w:instrText xml:space="preserve"> PAGEREF _Toc67337104 \h </w:instrText>
            </w:r>
            <w:r w:rsidR="001443D9">
              <w:rPr>
                <w:noProof/>
                <w:webHidden/>
              </w:rPr>
            </w:r>
            <w:r w:rsidR="001443D9">
              <w:rPr>
                <w:noProof/>
                <w:webHidden/>
              </w:rPr>
              <w:fldChar w:fldCharType="separate"/>
            </w:r>
            <w:r w:rsidR="001443D9">
              <w:rPr>
                <w:noProof/>
                <w:webHidden/>
              </w:rPr>
              <w:t>11</w:t>
            </w:r>
            <w:r w:rsidR="001443D9">
              <w:rPr>
                <w:noProof/>
                <w:webHidden/>
              </w:rPr>
              <w:fldChar w:fldCharType="end"/>
            </w:r>
          </w:hyperlink>
        </w:p>
        <w:p w14:paraId="3B0B23EF" w14:textId="25EE484C" w:rsidR="001443D9" w:rsidRDefault="00472697">
          <w:pPr>
            <w:pStyle w:val="Sadraj3"/>
            <w:tabs>
              <w:tab w:val="right" w:leader="dot" w:pos="9350"/>
            </w:tabs>
            <w:rPr>
              <w:rFonts w:asciiTheme="minorHAnsi" w:eastAsiaTheme="minorEastAsia" w:hAnsiTheme="minorHAnsi"/>
              <w:noProof/>
              <w:sz w:val="22"/>
              <w:lang w:eastAsia="zh-CN"/>
            </w:rPr>
          </w:pPr>
          <w:hyperlink w:anchor="_Toc67337105" w:history="1">
            <w:r w:rsidR="001443D9" w:rsidRPr="002B4560">
              <w:rPr>
                <w:rStyle w:val="Hiperveza"/>
                <w:noProof/>
              </w:rPr>
              <w:t>Mesh analysis</w:t>
            </w:r>
            <w:r w:rsidR="001443D9">
              <w:rPr>
                <w:noProof/>
                <w:webHidden/>
              </w:rPr>
              <w:tab/>
            </w:r>
            <w:r w:rsidR="001443D9">
              <w:rPr>
                <w:noProof/>
                <w:webHidden/>
              </w:rPr>
              <w:fldChar w:fldCharType="begin"/>
            </w:r>
            <w:r w:rsidR="001443D9">
              <w:rPr>
                <w:noProof/>
                <w:webHidden/>
              </w:rPr>
              <w:instrText xml:space="preserve"> PAGEREF _Toc67337105 \h </w:instrText>
            </w:r>
            <w:r w:rsidR="001443D9">
              <w:rPr>
                <w:noProof/>
                <w:webHidden/>
              </w:rPr>
            </w:r>
            <w:r w:rsidR="001443D9">
              <w:rPr>
                <w:noProof/>
                <w:webHidden/>
              </w:rPr>
              <w:fldChar w:fldCharType="separate"/>
            </w:r>
            <w:r w:rsidR="001443D9">
              <w:rPr>
                <w:noProof/>
                <w:webHidden/>
              </w:rPr>
              <w:t>12</w:t>
            </w:r>
            <w:r w:rsidR="001443D9">
              <w:rPr>
                <w:noProof/>
                <w:webHidden/>
              </w:rPr>
              <w:fldChar w:fldCharType="end"/>
            </w:r>
          </w:hyperlink>
        </w:p>
        <w:p w14:paraId="356E54A0" w14:textId="4AB3665E" w:rsidR="001443D9" w:rsidRDefault="00472697">
          <w:pPr>
            <w:pStyle w:val="Sadraj3"/>
            <w:tabs>
              <w:tab w:val="right" w:leader="dot" w:pos="9350"/>
            </w:tabs>
            <w:rPr>
              <w:rFonts w:asciiTheme="minorHAnsi" w:eastAsiaTheme="minorEastAsia" w:hAnsiTheme="minorHAnsi"/>
              <w:noProof/>
              <w:sz w:val="22"/>
              <w:lang w:eastAsia="zh-CN"/>
            </w:rPr>
          </w:pPr>
          <w:hyperlink w:anchor="_Toc67337106" w:history="1">
            <w:r w:rsidR="001443D9" w:rsidRPr="002B4560">
              <w:rPr>
                <w:rStyle w:val="Hiperveza"/>
                <w:noProof/>
              </w:rPr>
              <w:t>Nodal analysis</w:t>
            </w:r>
            <w:r w:rsidR="001443D9">
              <w:rPr>
                <w:noProof/>
                <w:webHidden/>
              </w:rPr>
              <w:tab/>
            </w:r>
            <w:r w:rsidR="001443D9">
              <w:rPr>
                <w:noProof/>
                <w:webHidden/>
              </w:rPr>
              <w:fldChar w:fldCharType="begin"/>
            </w:r>
            <w:r w:rsidR="001443D9">
              <w:rPr>
                <w:noProof/>
                <w:webHidden/>
              </w:rPr>
              <w:instrText xml:space="preserve"> PAGEREF _Toc67337106 \h </w:instrText>
            </w:r>
            <w:r w:rsidR="001443D9">
              <w:rPr>
                <w:noProof/>
                <w:webHidden/>
              </w:rPr>
            </w:r>
            <w:r w:rsidR="001443D9">
              <w:rPr>
                <w:noProof/>
                <w:webHidden/>
              </w:rPr>
              <w:fldChar w:fldCharType="separate"/>
            </w:r>
            <w:r w:rsidR="001443D9">
              <w:rPr>
                <w:noProof/>
                <w:webHidden/>
              </w:rPr>
              <w:t>13</w:t>
            </w:r>
            <w:r w:rsidR="001443D9">
              <w:rPr>
                <w:noProof/>
                <w:webHidden/>
              </w:rPr>
              <w:fldChar w:fldCharType="end"/>
            </w:r>
          </w:hyperlink>
        </w:p>
        <w:p w14:paraId="64B15EEE" w14:textId="50487DB8" w:rsidR="001443D9" w:rsidRDefault="00472697">
          <w:pPr>
            <w:pStyle w:val="Sadraj3"/>
            <w:tabs>
              <w:tab w:val="right" w:leader="dot" w:pos="9350"/>
            </w:tabs>
            <w:rPr>
              <w:rFonts w:asciiTheme="minorHAnsi" w:eastAsiaTheme="minorEastAsia" w:hAnsiTheme="minorHAnsi"/>
              <w:noProof/>
              <w:sz w:val="22"/>
              <w:lang w:eastAsia="zh-CN"/>
            </w:rPr>
          </w:pPr>
          <w:hyperlink w:anchor="_Toc67337107" w:history="1">
            <w:r w:rsidR="001443D9" w:rsidRPr="002B4560">
              <w:rPr>
                <w:rStyle w:val="Hiperveza"/>
                <w:noProof/>
              </w:rPr>
              <w:t>Incidence matrix</w:t>
            </w:r>
            <w:r w:rsidR="001443D9">
              <w:rPr>
                <w:noProof/>
                <w:webHidden/>
              </w:rPr>
              <w:tab/>
            </w:r>
            <w:r w:rsidR="001443D9">
              <w:rPr>
                <w:noProof/>
                <w:webHidden/>
              </w:rPr>
              <w:fldChar w:fldCharType="begin"/>
            </w:r>
            <w:r w:rsidR="001443D9">
              <w:rPr>
                <w:noProof/>
                <w:webHidden/>
              </w:rPr>
              <w:instrText xml:space="preserve"> PAGEREF _Toc67337107 \h </w:instrText>
            </w:r>
            <w:r w:rsidR="001443D9">
              <w:rPr>
                <w:noProof/>
                <w:webHidden/>
              </w:rPr>
            </w:r>
            <w:r w:rsidR="001443D9">
              <w:rPr>
                <w:noProof/>
                <w:webHidden/>
              </w:rPr>
              <w:fldChar w:fldCharType="separate"/>
            </w:r>
            <w:r w:rsidR="001443D9">
              <w:rPr>
                <w:noProof/>
                <w:webHidden/>
              </w:rPr>
              <w:t>15</w:t>
            </w:r>
            <w:r w:rsidR="001443D9">
              <w:rPr>
                <w:noProof/>
                <w:webHidden/>
              </w:rPr>
              <w:fldChar w:fldCharType="end"/>
            </w:r>
          </w:hyperlink>
        </w:p>
        <w:p w14:paraId="0393C461" w14:textId="5C57DB0C" w:rsidR="001443D9" w:rsidRDefault="00472697">
          <w:pPr>
            <w:pStyle w:val="Sadraj3"/>
            <w:tabs>
              <w:tab w:val="right" w:leader="dot" w:pos="9350"/>
            </w:tabs>
            <w:rPr>
              <w:rFonts w:asciiTheme="minorHAnsi" w:eastAsiaTheme="minorEastAsia" w:hAnsiTheme="minorHAnsi"/>
              <w:noProof/>
              <w:sz w:val="22"/>
              <w:lang w:eastAsia="zh-CN"/>
            </w:rPr>
          </w:pPr>
          <w:hyperlink w:anchor="_Toc67337108" w:history="1">
            <w:r w:rsidR="001443D9" w:rsidRPr="002B4560">
              <w:rPr>
                <w:rStyle w:val="Hiperveza"/>
                <w:noProof/>
              </w:rPr>
              <w:t>Sparse matrix</w:t>
            </w:r>
            <w:r w:rsidR="001443D9">
              <w:rPr>
                <w:noProof/>
                <w:webHidden/>
              </w:rPr>
              <w:tab/>
            </w:r>
            <w:r w:rsidR="001443D9">
              <w:rPr>
                <w:noProof/>
                <w:webHidden/>
              </w:rPr>
              <w:fldChar w:fldCharType="begin"/>
            </w:r>
            <w:r w:rsidR="001443D9">
              <w:rPr>
                <w:noProof/>
                <w:webHidden/>
              </w:rPr>
              <w:instrText xml:space="preserve"> PAGEREF _Toc67337108 \h </w:instrText>
            </w:r>
            <w:r w:rsidR="001443D9">
              <w:rPr>
                <w:noProof/>
                <w:webHidden/>
              </w:rPr>
            </w:r>
            <w:r w:rsidR="001443D9">
              <w:rPr>
                <w:noProof/>
                <w:webHidden/>
              </w:rPr>
              <w:fldChar w:fldCharType="separate"/>
            </w:r>
            <w:r w:rsidR="001443D9">
              <w:rPr>
                <w:noProof/>
                <w:webHidden/>
              </w:rPr>
              <w:t>16</w:t>
            </w:r>
            <w:r w:rsidR="001443D9">
              <w:rPr>
                <w:noProof/>
                <w:webHidden/>
              </w:rPr>
              <w:fldChar w:fldCharType="end"/>
            </w:r>
          </w:hyperlink>
        </w:p>
        <w:p w14:paraId="56E170A3" w14:textId="6D59AF36" w:rsidR="001443D9" w:rsidRDefault="00472697">
          <w:pPr>
            <w:pStyle w:val="Sadraj3"/>
            <w:tabs>
              <w:tab w:val="right" w:leader="dot" w:pos="9350"/>
            </w:tabs>
            <w:rPr>
              <w:rFonts w:asciiTheme="minorHAnsi" w:eastAsiaTheme="minorEastAsia" w:hAnsiTheme="minorHAnsi"/>
              <w:noProof/>
              <w:sz w:val="22"/>
              <w:lang w:eastAsia="zh-CN"/>
            </w:rPr>
          </w:pPr>
          <w:hyperlink w:anchor="_Toc67337109" w:history="1">
            <w:r w:rsidR="001443D9" w:rsidRPr="002B4560">
              <w:rPr>
                <w:rStyle w:val="Hiperveza"/>
                <w:noProof/>
              </w:rPr>
              <w:t>Modified nodal analysis (MNA)</w:t>
            </w:r>
            <w:r w:rsidR="001443D9">
              <w:rPr>
                <w:noProof/>
                <w:webHidden/>
              </w:rPr>
              <w:tab/>
            </w:r>
            <w:r w:rsidR="001443D9">
              <w:rPr>
                <w:noProof/>
                <w:webHidden/>
              </w:rPr>
              <w:fldChar w:fldCharType="begin"/>
            </w:r>
            <w:r w:rsidR="001443D9">
              <w:rPr>
                <w:noProof/>
                <w:webHidden/>
              </w:rPr>
              <w:instrText xml:space="preserve"> PAGEREF _Toc67337109 \h </w:instrText>
            </w:r>
            <w:r w:rsidR="001443D9">
              <w:rPr>
                <w:noProof/>
                <w:webHidden/>
              </w:rPr>
            </w:r>
            <w:r w:rsidR="001443D9">
              <w:rPr>
                <w:noProof/>
                <w:webHidden/>
              </w:rPr>
              <w:fldChar w:fldCharType="separate"/>
            </w:r>
            <w:r w:rsidR="001443D9">
              <w:rPr>
                <w:noProof/>
                <w:webHidden/>
              </w:rPr>
              <w:t>17</w:t>
            </w:r>
            <w:r w:rsidR="001443D9">
              <w:rPr>
                <w:noProof/>
                <w:webHidden/>
              </w:rPr>
              <w:fldChar w:fldCharType="end"/>
            </w:r>
          </w:hyperlink>
        </w:p>
        <w:p w14:paraId="21AB0E49" w14:textId="53E5916F" w:rsidR="001443D9" w:rsidRDefault="00472697">
          <w:pPr>
            <w:pStyle w:val="Sadraj3"/>
            <w:tabs>
              <w:tab w:val="right" w:leader="dot" w:pos="9350"/>
            </w:tabs>
            <w:rPr>
              <w:rFonts w:asciiTheme="minorHAnsi" w:eastAsiaTheme="minorEastAsia" w:hAnsiTheme="minorHAnsi"/>
              <w:noProof/>
              <w:sz w:val="22"/>
              <w:lang w:eastAsia="zh-CN"/>
            </w:rPr>
          </w:pPr>
          <w:hyperlink w:anchor="_Toc67337110" w:history="1">
            <w:r w:rsidR="001443D9" w:rsidRPr="002B4560">
              <w:rPr>
                <w:rStyle w:val="Hiperveza"/>
                <w:noProof/>
              </w:rPr>
              <w:t>Netlists</w:t>
            </w:r>
            <w:r w:rsidR="001443D9">
              <w:rPr>
                <w:noProof/>
                <w:webHidden/>
              </w:rPr>
              <w:tab/>
            </w:r>
            <w:r w:rsidR="001443D9">
              <w:rPr>
                <w:noProof/>
                <w:webHidden/>
              </w:rPr>
              <w:fldChar w:fldCharType="begin"/>
            </w:r>
            <w:r w:rsidR="001443D9">
              <w:rPr>
                <w:noProof/>
                <w:webHidden/>
              </w:rPr>
              <w:instrText xml:space="preserve"> PAGEREF _Toc67337110 \h </w:instrText>
            </w:r>
            <w:r w:rsidR="001443D9">
              <w:rPr>
                <w:noProof/>
                <w:webHidden/>
              </w:rPr>
            </w:r>
            <w:r w:rsidR="001443D9">
              <w:rPr>
                <w:noProof/>
                <w:webHidden/>
              </w:rPr>
              <w:fldChar w:fldCharType="separate"/>
            </w:r>
            <w:r w:rsidR="001443D9">
              <w:rPr>
                <w:noProof/>
                <w:webHidden/>
              </w:rPr>
              <w:t>20</w:t>
            </w:r>
            <w:r w:rsidR="001443D9">
              <w:rPr>
                <w:noProof/>
                <w:webHidden/>
              </w:rPr>
              <w:fldChar w:fldCharType="end"/>
            </w:r>
          </w:hyperlink>
        </w:p>
        <w:p w14:paraId="3A4FBDAB" w14:textId="0A614E1F" w:rsidR="001443D9" w:rsidRDefault="00472697">
          <w:pPr>
            <w:pStyle w:val="Sadraj2"/>
            <w:tabs>
              <w:tab w:val="right" w:leader="dot" w:pos="9350"/>
            </w:tabs>
            <w:rPr>
              <w:rFonts w:asciiTheme="minorHAnsi" w:eastAsiaTheme="minorEastAsia" w:hAnsiTheme="minorHAnsi"/>
              <w:noProof/>
              <w:sz w:val="22"/>
              <w:lang w:eastAsia="zh-CN"/>
            </w:rPr>
          </w:pPr>
          <w:hyperlink w:anchor="_Toc67337111" w:history="1">
            <w:r w:rsidR="001443D9" w:rsidRPr="002B4560">
              <w:rPr>
                <w:rStyle w:val="Hiperveza"/>
                <w:noProof/>
              </w:rPr>
              <w:t>List of components</w:t>
            </w:r>
            <w:r w:rsidR="001443D9">
              <w:rPr>
                <w:noProof/>
                <w:webHidden/>
              </w:rPr>
              <w:tab/>
            </w:r>
            <w:r w:rsidR="001443D9">
              <w:rPr>
                <w:noProof/>
                <w:webHidden/>
              </w:rPr>
              <w:fldChar w:fldCharType="begin"/>
            </w:r>
            <w:r w:rsidR="001443D9">
              <w:rPr>
                <w:noProof/>
                <w:webHidden/>
              </w:rPr>
              <w:instrText xml:space="preserve"> PAGEREF _Toc67337111 \h </w:instrText>
            </w:r>
            <w:r w:rsidR="001443D9">
              <w:rPr>
                <w:noProof/>
                <w:webHidden/>
              </w:rPr>
            </w:r>
            <w:r w:rsidR="001443D9">
              <w:rPr>
                <w:noProof/>
                <w:webHidden/>
              </w:rPr>
              <w:fldChar w:fldCharType="separate"/>
            </w:r>
            <w:r w:rsidR="001443D9">
              <w:rPr>
                <w:noProof/>
                <w:webHidden/>
              </w:rPr>
              <w:t>21</w:t>
            </w:r>
            <w:r w:rsidR="001443D9">
              <w:rPr>
                <w:noProof/>
                <w:webHidden/>
              </w:rPr>
              <w:fldChar w:fldCharType="end"/>
            </w:r>
          </w:hyperlink>
        </w:p>
        <w:p w14:paraId="202C16F9" w14:textId="576C63F5" w:rsidR="001443D9" w:rsidRDefault="00472697">
          <w:pPr>
            <w:pStyle w:val="Sadraj2"/>
            <w:tabs>
              <w:tab w:val="right" w:leader="dot" w:pos="9350"/>
            </w:tabs>
            <w:rPr>
              <w:rFonts w:asciiTheme="minorHAnsi" w:eastAsiaTheme="minorEastAsia" w:hAnsiTheme="minorHAnsi"/>
              <w:noProof/>
              <w:sz w:val="22"/>
              <w:lang w:eastAsia="zh-CN"/>
            </w:rPr>
          </w:pPr>
          <w:hyperlink w:anchor="_Toc67337112" w:history="1">
            <w:r w:rsidR="001443D9" w:rsidRPr="002B4560">
              <w:rPr>
                <w:rStyle w:val="Hiperveza"/>
                <w:noProof/>
              </w:rPr>
              <w:t>Limitations</w:t>
            </w:r>
            <w:r w:rsidR="001443D9">
              <w:rPr>
                <w:noProof/>
                <w:webHidden/>
              </w:rPr>
              <w:tab/>
            </w:r>
            <w:r w:rsidR="001443D9">
              <w:rPr>
                <w:noProof/>
                <w:webHidden/>
              </w:rPr>
              <w:fldChar w:fldCharType="begin"/>
            </w:r>
            <w:r w:rsidR="001443D9">
              <w:rPr>
                <w:noProof/>
                <w:webHidden/>
              </w:rPr>
              <w:instrText xml:space="preserve"> PAGEREF _Toc67337112 \h </w:instrText>
            </w:r>
            <w:r w:rsidR="001443D9">
              <w:rPr>
                <w:noProof/>
                <w:webHidden/>
              </w:rPr>
            </w:r>
            <w:r w:rsidR="001443D9">
              <w:rPr>
                <w:noProof/>
                <w:webHidden/>
              </w:rPr>
              <w:fldChar w:fldCharType="separate"/>
            </w:r>
            <w:r w:rsidR="001443D9">
              <w:rPr>
                <w:noProof/>
                <w:webHidden/>
              </w:rPr>
              <w:t>21</w:t>
            </w:r>
            <w:r w:rsidR="001443D9">
              <w:rPr>
                <w:noProof/>
                <w:webHidden/>
              </w:rPr>
              <w:fldChar w:fldCharType="end"/>
            </w:r>
          </w:hyperlink>
        </w:p>
        <w:p w14:paraId="567A1DBB" w14:textId="206687BC" w:rsidR="001443D9" w:rsidRDefault="00472697">
          <w:pPr>
            <w:pStyle w:val="Sadraj2"/>
            <w:tabs>
              <w:tab w:val="right" w:leader="dot" w:pos="9350"/>
            </w:tabs>
            <w:rPr>
              <w:rFonts w:asciiTheme="minorHAnsi" w:eastAsiaTheme="minorEastAsia" w:hAnsiTheme="minorHAnsi"/>
              <w:noProof/>
              <w:sz w:val="22"/>
              <w:lang w:eastAsia="zh-CN"/>
            </w:rPr>
          </w:pPr>
          <w:hyperlink w:anchor="_Toc67337113" w:history="1">
            <w:r w:rsidR="001443D9" w:rsidRPr="002B4560">
              <w:rPr>
                <w:rStyle w:val="Hiperveza"/>
                <w:noProof/>
              </w:rPr>
              <w:t>Objectives</w:t>
            </w:r>
            <w:r w:rsidR="001443D9">
              <w:rPr>
                <w:noProof/>
                <w:webHidden/>
              </w:rPr>
              <w:tab/>
            </w:r>
            <w:r w:rsidR="001443D9">
              <w:rPr>
                <w:noProof/>
                <w:webHidden/>
              </w:rPr>
              <w:fldChar w:fldCharType="begin"/>
            </w:r>
            <w:r w:rsidR="001443D9">
              <w:rPr>
                <w:noProof/>
                <w:webHidden/>
              </w:rPr>
              <w:instrText xml:space="preserve"> PAGEREF _Toc67337113 \h </w:instrText>
            </w:r>
            <w:r w:rsidR="001443D9">
              <w:rPr>
                <w:noProof/>
                <w:webHidden/>
              </w:rPr>
            </w:r>
            <w:r w:rsidR="001443D9">
              <w:rPr>
                <w:noProof/>
                <w:webHidden/>
              </w:rPr>
              <w:fldChar w:fldCharType="separate"/>
            </w:r>
            <w:r w:rsidR="001443D9">
              <w:rPr>
                <w:noProof/>
                <w:webHidden/>
              </w:rPr>
              <w:t>22</w:t>
            </w:r>
            <w:r w:rsidR="001443D9">
              <w:rPr>
                <w:noProof/>
                <w:webHidden/>
              </w:rPr>
              <w:fldChar w:fldCharType="end"/>
            </w:r>
          </w:hyperlink>
        </w:p>
        <w:p w14:paraId="25D36F85" w14:textId="429DE5E6" w:rsidR="001443D9" w:rsidRDefault="00472697">
          <w:pPr>
            <w:pStyle w:val="Sadraj2"/>
            <w:tabs>
              <w:tab w:val="right" w:leader="dot" w:pos="9350"/>
            </w:tabs>
            <w:rPr>
              <w:rFonts w:asciiTheme="minorHAnsi" w:eastAsiaTheme="minorEastAsia" w:hAnsiTheme="minorHAnsi"/>
              <w:noProof/>
              <w:sz w:val="22"/>
              <w:lang w:eastAsia="zh-CN"/>
            </w:rPr>
          </w:pPr>
          <w:hyperlink w:anchor="_Toc67337114" w:history="1">
            <w:r w:rsidR="001443D9" w:rsidRPr="002B4560">
              <w:rPr>
                <w:rStyle w:val="Hiperveza"/>
                <w:noProof/>
              </w:rPr>
              <w:t>References</w:t>
            </w:r>
            <w:r w:rsidR="001443D9">
              <w:rPr>
                <w:noProof/>
                <w:webHidden/>
              </w:rPr>
              <w:tab/>
            </w:r>
            <w:r w:rsidR="001443D9">
              <w:rPr>
                <w:noProof/>
                <w:webHidden/>
              </w:rPr>
              <w:fldChar w:fldCharType="begin"/>
            </w:r>
            <w:r w:rsidR="001443D9">
              <w:rPr>
                <w:noProof/>
                <w:webHidden/>
              </w:rPr>
              <w:instrText xml:space="preserve"> PAGEREF _Toc67337114 \h </w:instrText>
            </w:r>
            <w:r w:rsidR="001443D9">
              <w:rPr>
                <w:noProof/>
                <w:webHidden/>
              </w:rPr>
            </w:r>
            <w:r w:rsidR="001443D9">
              <w:rPr>
                <w:noProof/>
                <w:webHidden/>
              </w:rPr>
              <w:fldChar w:fldCharType="separate"/>
            </w:r>
            <w:r w:rsidR="001443D9">
              <w:rPr>
                <w:noProof/>
                <w:webHidden/>
              </w:rPr>
              <w:t>25</w:t>
            </w:r>
            <w:r w:rsidR="001443D9">
              <w:rPr>
                <w:noProof/>
                <w:webHidden/>
              </w:rPr>
              <w:fldChar w:fldCharType="end"/>
            </w:r>
          </w:hyperlink>
        </w:p>
        <w:p w14:paraId="3B69F9F6" w14:textId="32C5F47D" w:rsidR="001443D9" w:rsidRDefault="00472697">
          <w:pPr>
            <w:pStyle w:val="Sadraj1"/>
            <w:tabs>
              <w:tab w:val="right" w:leader="dot" w:pos="9350"/>
            </w:tabs>
            <w:rPr>
              <w:rFonts w:asciiTheme="minorHAnsi" w:eastAsiaTheme="minorEastAsia" w:hAnsiTheme="minorHAnsi"/>
              <w:noProof/>
              <w:sz w:val="22"/>
              <w:lang w:eastAsia="zh-CN"/>
            </w:rPr>
          </w:pPr>
          <w:hyperlink w:anchor="_Toc67337115" w:history="1">
            <w:r w:rsidR="001443D9" w:rsidRPr="002B4560">
              <w:rPr>
                <w:rStyle w:val="Hiperveza"/>
                <w:noProof/>
              </w:rPr>
              <w:t>Design</w:t>
            </w:r>
            <w:r w:rsidR="001443D9">
              <w:rPr>
                <w:noProof/>
                <w:webHidden/>
              </w:rPr>
              <w:tab/>
            </w:r>
            <w:r w:rsidR="001443D9">
              <w:rPr>
                <w:noProof/>
                <w:webHidden/>
              </w:rPr>
              <w:fldChar w:fldCharType="begin"/>
            </w:r>
            <w:r w:rsidR="001443D9">
              <w:rPr>
                <w:noProof/>
                <w:webHidden/>
              </w:rPr>
              <w:instrText xml:space="preserve"> PAGEREF _Toc67337115 \h </w:instrText>
            </w:r>
            <w:r w:rsidR="001443D9">
              <w:rPr>
                <w:noProof/>
                <w:webHidden/>
              </w:rPr>
            </w:r>
            <w:r w:rsidR="001443D9">
              <w:rPr>
                <w:noProof/>
                <w:webHidden/>
              </w:rPr>
              <w:fldChar w:fldCharType="separate"/>
            </w:r>
            <w:r w:rsidR="001443D9">
              <w:rPr>
                <w:noProof/>
                <w:webHidden/>
              </w:rPr>
              <w:t>27</w:t>
            </w:r>
            <w:r w:rsidR="001443D9">
              <w:rPr>
                <w:noProof/>
                <w:webHidden/>
              </w:rPr>
              <w:fldChar w:fldCharType="end"/>
            </w:r>
          </w:hyperlink>
        </w:p>
        <w:p w14:paraId="6BA7387E" w14:textId="1A16BF32" w:rsidR="001443D9" w:rsidRDefault="00472697">
          <w:pPr>
            <w:pStyle w:val="Sadraj2"/>
            <w:tabs>
              <w:tab w:val="right" w:leader="dot" w:pos="9350"/>
            </w:tabs>
            <w:rPr>
              <w:rFonts w:asciiTheme="minorHAnsi" w:eastAsiaTheme="minorEastAsia" w:hAnsiTheme="minorHAnsi"/>
              <w:noProof/>
              <w:sz w:val="22"/>
              <w:lang w:eastAsia="zh-CN"/>
            </w:rPr>
          </w:pPr>
          <w:hyperlink w:anchor="_Toc67337116" w:history="1">
            <w:r w:rsidR="001443D9" w:rsidRPr="002B4560">
              <w:rPr>
                <w:rStyle w:val="Hiperveza"/>
                <w:noProof/>
              </w:rPr>
              <w:t>IPSO chart</w:t>
            </w:r>
            <w:r w:rsidR="001443D9">
              <w:rPr>
                <w:noProof/>
                <w:webHidden/>
              </w:rPr>
              <w:tab/>
            </w:r>
            <w:r w:rsidR="001443D9">
              <w:rPr>
                <w:noProof/>
                <w:webHidden/>
              </w:rPr>
              <w:fldChar w:fldCharType="begin"/>
            </w:r>
            <w:r w:rsidR="001443D9">
              <w:rPr>
                <w:noProof/>
                <w:webHidden/>
              </w:rPr>
              <w:instrText xml:space="preserve"> PAGEREF _Toc67337116 \h </w:instrText>
            </w:r>
            <w:r w:rsidR="001443D9">
              <w:rPr>
                <w:noProof/>
                <w:webHidden/>
              </w:rPr>
            </w:r>
            <w:r w:rsidR="001443D9">
              <w:rPr>
                <w:noProof/>
                <w:webHidden/>
              </w:rPr>
              <w:fldChar w:fldCharType="separate"/>
            </w:r>
            <w:r w:rsidR="001443D9">
              <w:rPr>
                <w:noProof/>
                <w:webHidden/>
              </w:rPr>
              <w:t>27</w:t>
            </w:r>
            <w:r w:rsidR="001443D9">
              <w:rPr>
                <w:noProof/>
                <w:webHidden/>
              </w:rPr>
              <w:fldChar w:fldCharType="end"/>
            </w:r>
          </w:hyperlink>
        </w:p>
        <w:p w14:paraId="092F29B8" w14:textId="694666A3" w:rsidR="001443D9" w:rsidRDefault="00472697">
          <w:pPr>
            <w:pStyle w:val="Sadraj2"/>
            <w:tabs>
              <w:tab w:val="right" w:leader="dot" w:pos="9350"/>
            </w:tabs>
            <w:rPr>
              <w:rFonts w:asciiTheme="minorHAnsi" w:eastAsiaTheme="minorEastAsia" w:hAnsiTheme="minorHAnsi"/>
              <w:noProof/>
              <w:sz w:val="22"/>
              <w:lang w:eastAsia="zh-CN"/>
            </w:rPr>
          </w:pPr>
          <w:hyperlink w:anchor="_Toc67337117" w:history="1">
            <w:r w:rsidR="001443D9" w:rsidRPr="002B4560">
              <w:rPr>
                <w:rStyle w:val="Hiperveza"/>
                <w:noProof/>
              </w:rPr>
              <w:t>System hierarchy structure</w:t>
            </w:r>
            <w:r w:rsidR="001443D9">
              <w:rPr>
                <w:noProof/>
                <w:webHidden/>
              </w:rPr>
              <w:tab/>
            </w:r>
            <w:r w:rsidR="001443D9">
              <w:rPr>
                <w:noProof/>
                <w:webHidden/>
              </w:rPr>
              <w:fldChar w:fldCharType="begin"/>
            </w:r>
            <w:r w:rsidR="001443D9">
              <w:rPr>
                <w:noProof/>
                <w:webHidden/>
              </w:rPr>
              <w:instrText xml:space="preserve"> PAGEREF _Toc67337117 \h </w:instrText>
            </w:r>
            <w:r w:rsidR="001443D9">
              <w:rPr>
                <w:noProof/>
                <w:webHidden/>
              </w:rPr>
            </w:r>
            <w:r w:rsidR="001443D9">
              <w:rPr>
                <w:noProof/>
                <w:webHidden/>
              </w:rPr>
              <w:fldChar w:fldCharType="separate"/>
            </w:r>
            <w:r w:rsidR="001443D9">
              <w:rPr>
                <w:noProof/>
                <w:webHidden/>
              </w:rPr>
              <w:t>29</w:t>
            </w:r>
            <w:r w:rsidR="001443D9">
              <w:rPr>
                <w:noProof/>
                <w:webHidden/>
              </w:rPr>
              <w:fldChar w:fldCharType="end"/>
            </w:r>
          </w:hyperlink>
        </w:p>
        <w:p w14:paraId="716039B4" w14:textId="64CEF8BF" w:rsidR="001443D9" w:rsidRDefault="00472697">
          <w:pPr>
            <w:pStyle w:val="Sadraj2"/>
            <w:tabs>
              <w:tab w:val="right" w:leader="dot" w:pos="9350"/>
            </w:tabs>
            <w:rPr>
              <w:rFonts w:asciiTheme="minorHAnsi" w:eastAsiaTheme="minorEastAsia" w:hAnsiTheme="minorHAnsi"/>
              <w:noProof/>
              <w:sz w:val="22"/>
              <w:lang w:eastAsia="zh-CN"/>
            </w:rPr>
          </w:pPr>
          <w:hyperlink w:anchor="_Toc67337118" w:history="1">
            <w:r w:rsidR="001443D9" w:rsidRPr="002B4560">
              <w:rPr>
                <w:rStyle w:val="Hiperveza"/>
                <w:noProof/>
              </w:rPr>
              <w:t>System flow chart</w:t>
            </w:r>
            <w:r w:rsidR="001443D9">
              <w:rPr>
                <w:noProof/>
                <w:webHidden/>
              </w:rPr>
              <w:tab/>
            </w:r>
            <w:r w:rsidR="001443D9">
              <w:rPr>
                <w:noProof/>
                <w:webHidden/>
              </w:rPr>
              <w:fldChar w:fldCharType="begin"/>
            </w:r>
            <w:r w:rsidR="001443D9">
              <w:rPr>
                <w:noProof/>
                <w:webHidden/>
              </w:rPr>
              <w:instrText xml:space="preserve"> PAGEREF _Toc67337118 \h </w:instrText>
            </w:r>
            <w:r w:rsidR="001443D9">
              <w:rPr>
                <w:noProof/>
                <w:webHidden/>
              </w:rPr>
            </w:r>
            <w:r w:rsidR="001443D9">
              <w:rPr>
                <w:noProof/>
                <w:webHidden/>
              </w:rPr>
              <w:fldChar w:fldCharType="separate"/>
            </w:r>
            <w:r w:rsidR="001443D9">
              <w:rPr>
                <w:noProof/>
                <w:webHidden/>
              </w:rPr>
              <w:t>31</w:t>
            </w:r>
            <w:r w:rsidR="001443D9">
              <w:rPr>
                <w:noProof/>
                <w:webHidden/>
              </w:rPr>
              <w:fldChar w:fldCharType="end"/>
            </w:r>
          </w:hyperlink>
        </w:p>
        <w:p w14:paraId="1392A1A2" w14:textId="07D97650" w:rsidR="001443D9" w:rsidRDefault="00472697">
          <w:pPr>
            <w:pStyle w:val="Sadraj2"/>
            <w:tabs>
              <w:tab w:val="right" w:leader="dot" w:pos="9350"/>
            </w:tabs>
            <w:rPr>
              <w:rFonts w:asciiTheme="minorHAnsi" w:eastAsiaTheme="minorEastAsia" w:hAnsiTheme="minorHAnsi"/>
              <w:noProof/>
              <w:sz w:val="22"/>
              <w:lang w:eastAsia="zh-CN"/>
            </w:rPr>
          </w:pPr>
          <w:hyperlink w:anchor="_Toc67337119" w:history="1">
            <w:r w:rsidR="001443D9" w:rsidRPr="002B4560">
              <w:rPr>
                <w:rStyle w:val="Hiperveza"/>
                <w:noProof/>
              </w:rPr>
              <w:t>Data dictionary</w:t>
            </w:r>
            <w:r w:rsidR="001443D9">
              <w:rPr>
                <w:noProof/>
                <w:webHidden/>
              </w:rPr>
              <w:tab/>
            </w:r>
            <w:r w:rsidR="001443D9">
              <w:rPr>
                <w:noProof/>
                <w:webHidden/>
              </w:rPr>
              <w:fldChar w:fldCharType="begin"/>
            </w:r>
            <w:r w:rsidR="001443D9">
              <w:rPr>
                <w:noProof/>
                <w:webHidden/>
              </w:rPr>
              <w:instrText xml:space="preserve"> PAGEREF _Toc67337119 \h </w:instrText>
            </w:r>
            <w:r w:rsidR="001443D9">
              <w:rPr>
                <w:noProof/>
                <w:webHidden/>
              </w:rPr>
            </w:r>
            <w:r w:rsidR="001443D9">
              <w:rPr>
                <w:noProof/>
                <w:webHidden/>
              </w:rPr>
              <w:fldChar w:fldCharType="separate"/>
            </w:r>
            <w:r w:rsidR="001443D9">
              <w:rPr>
                <w:noProof/>
                <w:webHidden/>
              </w:rPr>
              <w:t>33</w:t>
            </w:r>
            <w:r w:rsidR="001443D9">
              <w:rPr>
                <w:noProof/>
                <w:webHidden/>
              </w:rPr>
              <w:fldChar w:fldCharType="end"/>
            </w:r>
          </w:hyperlink>
        </w:p>
        <w:p w14:paraId="7B4F8569" w14:textId="202EFEC4" w:rsidR="001443D9" w:rsidRDefault="00472697">
          <w:pPr>
            <w:pStyle w:val="Sadraj2"/>
            <w:tabs>
              <w:tab w:val="right" w:leader="dot" w:pos="9350"/>
            </w:tabs>
            <w:rPr>
              <w:rFonts w:asciiTheme="minorHAnsi" w:eastAsiaTheme="minorEastAsia" w:hAnsiTheme="minorHAnsi"/>
              <w:noProof/>
              <w:sz w:val="22"/>
              <w:lang w:eastAsia="zh-CN"/>
            </w:rPr>
          </w:pPr>
          <w:hyperlink w:anchor="_Toc67337120" w:history="1">
            <w:r w:rsidR="001443D9" w:rsidRPr="002B4560">
              <w:rPr>
                <w:rStyle w:val="Hiperveza"/>
                <w:noProof/>
              </w:rPr>
              <w:t>Validation</w:t>
            </w:r>
            <w:r w:rsidR="001443D9">
              <w:rPr>
                <w:noProof/>
                <w:webHidden/>
              </w:rPr>
              <w:tab/>
            </w:r>
            <w:r w:rsidR="001443D9">
              <w:rPr>
                <w:noProof/>
                <w:webHidden/>
              </w:rPr>
              <w:fldChar w:fldCharType="begin"/>
            </w:r>
            <w:r w:rsidR="001443D9">
              <w:rPr>
                <w:noProof/>
                <w:webHidden/>
              </w:rPr>
              <w:instrText xml:space="preserve"> PAGEREF _Toc67337120 \h </w:instrText>
            </w:r>
            <w:r w:rsidR="001443D9">
              <w:rPr>
                <w:noProof/>
                <w:webHidden/>
              </w:rPr>
            </w:r>
            <w:r w:rsidR="001443D9">
              <w:rPr>
                <w:noProof/>
                <w:webHidden/>
              </w:rPr>
              <w:fldChar w:fldCharType="separate"/>
            </w:r>
            <w:r w:rsidR="001443D9">
              <w:rPr>
                <w:noProof/>
                <w:webHidden/>
              </w:rPr>
              <w:t>36</w:t>
            </w:r>
            <w:r w:rsidR="001443D9">
              <w:rPr>
                <w:noProof/>
                <w:webHidden/>
              </w:rPr>
              <w:fldChar w:fldCharType="end"/>
            </w:r>
          </w:hyperlink>
        </w:p>
        <w:p w14:paraId="34BE0AE0" w14:textId="1C6C31A3" w:rsidR="001443D9" w:rsidRDefault="00472697">
          <w:pPr>
            <w:pStyle w:val="Sadraj3"/>
            <w:tabs>
              <w:tab w:val="right" w:leader="dot" w:pos="9350"/>
            </w:tabs>
            <w:rPr>
              <w:rFonts w:asciiTheme="minorHAnsi" w:eastAsiaTheme="minorEastAsia" w:hAnsiTheme="minorHAnsi"/>
              <w:noProof/>
              <w:sz w:val="22"/>
              <w:lang w:eastAsia="zh-CN"/>
            </w:rPr>
          </w:pPr>
          <w:hyperlink w:anchor="_Toc67337121" w:history="1">
            <w:r w:rsidR="001443D9" w:rsidRPr="002B4560">
              <w:rPr>
                <w:rStyle w:val="Hiperveza"/>
                <w:noProof/>
              </w:rPr>
              <w:t>Data type check</w:t>
            </w:r>
            <w:r w:rsidR="001443D9">
              <w:rPr>
                <w:noProof/>
                <w:webHidden/>
              </w:rPr>
              <w:tab/>
            </w:r>
            <w:r w:rsidR="001443D9">
              <w:rPr>
                <w:noProof/>
                <w:webHidden/>
              </w:rPr>
              <w:fldChar w:fldCharType="begin"/>
            </w:r>
            <w:r w:rsidR="001443D9">
              <w:rPr>
                <w:noProof/>
                <w:webHidden/>
              </w:rPr>
              <w:instrText xml:space="preserve"> PAGEREF _Toc67337121 \h </w:instrText>
            </w:r>
            <w:r w:rsidR="001443D9">
              <w:rPr>
                <w:noProof/>
                <w:webHidden/>
              </w:rPr>
            </w:r>
            <w:r w:rsidR="001443D9">
              <w:rPr>
                <w:noProof/>
                <w:webHidden/>
              </w:rPr>
              <w:fldChar w:fldCharType="separate"/>
            </w:r>
            <w:r w:rsidR="001443D9">
              <w:rPr>
                <w:noProof/>
                <w:webHidden/>
              </w:rPr>
              <w:t>36</w:t>
            </w:r>
            <w:r w:rsidR="001443D9">
              <w:rPr>
                <w:noProof/>
                <w:webHidden/>
              </w:rPr>
              <w:fldChar w:fldCharType="end"/>
            </w:r>
          </w:hyperlink>
        </w:p>
        <w:p w14:paraId="79B4056B" w14:textId="4FF4C572" w:rsidR="001443D9" w:rsidRDefault="00472697">
          <w:pPr>
            <w:pStyle w:val="Sadraj3"/>
            <w:tabs>
              <w:tab w:val="right" w:leader="dot" w:pos="9350"/>
            </w:tabs>
            <w:rPr>
              <w:rFonts w:asciiTheme="minorHAnsi" w:eastAsiaTheme="minorEastAsia" w:hAnsiTheme="minorHAnsi"/>
              <w:noProof/>
              <w:sz w:val="22"/>
              <w:lang w:eastAsia="zh-CN"/>
            </w:rPr>
          </w:pPr>
          <w:hyperlink w:anchor="_Toc67337122" w:history="1">
            <w:r w:rsidR="001443D9" w:rsidRPr="002B4560">
              <w:rPr>
                <w:rStyle w:val="Hiperveza"/>
                <w:noProof/>
              </w:rPr>
              <w:t>Presence check</w:t>
            </w:r>
            <w:r w:rsidR="001443D9">
              <w:rPr>
                <w:noProof/>
                <w:webHidden/>
              </w:rPr>
              <w:tab/>
            </w:r>
            <w:r w:rsidR="001443D9">
              <w:rPr>
                <w:noProof/>
                <w:webHidden/>
              </w:rPr>
              <w:fldChar w:fldCharType="begin"/>
            </w:r>
            <w:r w:rsidR="001443D9">
              <w:rPr>
                <w:noProof/>
                <w:webHidden/>
              </w:rPr>
              <w:instrText xml:space="preserve"> PAGEREF _Toc67337122 \h </w:instrText>
            </w:r>
            <w:r w:rsidR="001443D9">
              <w:rPr>
                <w:noProof/>
                <w:webHidden/>
              </w:rPr>
            </w:r>
            <w:r w:rsidR="001443D9">
              <w:rPr>
                <w:noProof/>
                <w:webHidden/>
              </w:rPr>
              <w:fldChar w:fldCharType="separate"/>
            </w:r>
            <w:r w:rsidR="001443D9">
              <w:rPr>
                <w:noProof/>
                <w:webHidden/>
              </w:rPr>
              <w:t>37</w:t>
            </w:r>
            <w:r w:rsidR="001443D9">
              <w:rPr>
                <w:noProof/>
                <w:webHidden/>
              </w:rPr>
              <w:fldChar w:fldCharType="end"/>
            </w:r>
          </w:hyperlink>
        </w:p>
        <w:p w14:paraId="0A40D61B" w14:textId="2318B98C" w:rsidR="001443D9" w:rsidRDefault="00472697">
          <w:pPr>
            <w:pStyle w:val="Sadraj3"/>
            <w:tabs>
              <w:tab w:val="right" w:leader="dot" w:pos="9350"/>
            </w:tabs>
            <w:rPr>
              <w:rFonts w:asciiTheme="minorHAnsi" w:eastAsiaTheme="minorEastAsia" w:hAnsiTheme="minorHAnsi"/>
              <w:noProof/>
              <w:sz w:val="22"/>
              <w:lang w:eastAsia="zh-CN"/>
            </w:rPr>
          </w:pPr>
          <w:hyperlink w:anchor="_Toc67337123" w:history="1">
            <w:r w:rsidR="001443D9" w:rsidRPr="002B4560">
              <w:rPr>
                <w:rStyle w:val="Hiperveza"/>
                <w:noProof/>
              </w:rPr>
              <w:t>Length check</w:t>
            </w:r>
            <w:r w:rsidR="001443D9">
              <w:rPr>
                <w:noProof/>
                <w:webHidden/>
              </w:rPr>
              <w:tab/>
            </w:r>
            <w:r w:rsidR="001443D9">
              <w:rPr>
                <w:noProof/>
                <w:webHidden/>
              </w:rPr>
              <w:fldChar w:fldCharType="begin"/>
            </w:r>
            <w:r w:rsidR="001443D9">
              <w:rPr>
                <w:noProof/>
                <w:webHidden/>
              </w:rPr>
              <w:instrText xml:space="preserve"> PAGEREF _Toc67337123 \h </w:instrText>
            </w:r>
            <w:r w:rsidR="001443D9">
              <w:rPr>
                <w:noProof/>
                <w:webHidden/>
              </w:rPr>
            </w:r>
            <w:r w:rsidR="001443D9">
              <w:rPr>
                <w:noProof/>
                <w:webHidden/>
              </w:rPr>
              <w:fldChar w:fldCharType="separate"/>
            </w:r>
            <w:r w:rsidR="001443D9">
              <w:rPr>
                <w:noProof/>
                <w:webHidden/>
              </w:rPr>
              <w:t>37</w:t>
            </w:r>
            <w:r w:rsidR="001443D9">
              <w:rPr>
                <w:noProof/>
                <w:webHidden/>
              </w:rPr>
              <w:fldChar w:fldCharType="end"/>
            </w:r>
          </w:hyperlink>
        </w:p>
        <w:p w14:paraId="74628393" w14:textId="27F5C337" w:rsidR="001443D9" w:rsidRDefault="00472697">
          <w:pPr>
            <w:pStyle w:val="Sadraj2"/>
            <w:tabs>
              <w:tab w:val="right" w:leader="dot" w:pos="9350"/>
            </w:tabs>
            <w:rPr>
              <w:rFonts w:asciiTheme="minorHAnsi" w:eastAsiaTheme="minorEastAsia" w:hAnsiTheme="minorHAnsi"/>
              <w:noProof/>
              <w:sz w:val="22"/>
              <w:lang w:eastAsia="zh-CN"/>
            </w:rPr>
          </w:pPr>
          <w:hyperlink w:anchor="_Toc67337124" w:history="1">
            <w:r w:rsidR="001443D9" w:rsidRPr="002B4560">
              <w:rPr>
                <w:rStyle w:val="Hiperveza"/>
                <w:noProof/>
              </w:rPr>
              <w:t>Key algorithms</w:t>
            </w:r>
            <w:r w:rsidR="001443D9">
              <w:rPr>
                <w:noProof/>
                <w:webHidden/>
              </w:rPr>
              <w:tab/>
            </w:r>
            <w:r w:rsidR="001443D9">
              <w:rPr>
                <w:noProof/>
                <w:webHidden/>
              </w:rPr>
              <w:fldChar w:fldCharType="begin"/>
            </w:r>
            <w:r w:rsidR="001443D9">
              <w:rPr>
                <w:noProof/>
                <w:webHidden/>
              </w:rPr>
              <w:instrText xml:space="preserve"> PAGEREF _Toc67337124 \h </w:instrText>
            </w:r>
            <w:r w:rsidR="001443D9">
              <w:rPr>
                <w:noProof/>
                <w:webHidden/>
              </w:rPr>
            </w:r>
            <w:r w:rsidR="001443D9">
              <w:rPr>
                <w:noProof/>
                <w:webHidden/>
              </w:rPr>
              <w:fldChar w:fldCharType="separate"/>
            </w:r>
            <w:r w:rsidR="001443D9">
              <w:rPr>
                <w:noProof/>
                <w:webHidden/>
              </w:rPr>
              <w:t>37</w:t>
            </w:r>
            <w:r w:rsidR="001443D9">
              <w:rPr>
                <w:noProof/>
                <w:webHidden/>
              </w:rPr>
              <w:fldChar w:fldCharType="end"/>
            </w:r>
          </w:hyperlink>
        </w:p>
        <w:p w14:paraId="025EA055" w14:textId="638D80D9" w:rsidR="001443D9" w:rsidRDefault="00472697">
          <w:pPr>
            <w:pStyle w:val="Sadraj3"/>
            <w:tabs>
              <w:tab w:val="right" w:leader="dot" w:pos="9350"/>
            </w:tabs>
            <w:rPr>
              <w:rFonts w:asciiTheme="minorHAnsi" w:eastAsiaTheme="minorEastAsia" w:hAnsiTheme="minorHAnsi"/>
              <w:noProof/>
              <w:sz w:val="22"/>
              <w:lang w:eastAsia="zh-CN"/>
            </w:rPr>
          </w:pPr>
          <w:hyperlink w:anchor="_Toc67337125" w:history="1">
            <w:r w:rsidR="001443D9" w:rsidRPr="002B4560">
              <w:rPr>
                <w:rStyle w:val="Hiperveza"/>
                <w:noProof/>
              </w:rPr>
              <w:t>Drag and drop system</w:t>
            </w:r>
            <w:r w:rsidR="001443D9">
              <w:rPr>
                <w:noProof/>
                <w:webHidden/>
              </w:rPr>
              <w:tab/>
            </w:r>
            <w:r w:rsidR="001443D9">
              <w:rPr>
                <w:noProof/>
                <w:webHidden/>
              </w:rPr>
              <w:fldChar w:fldCharType="begin"/>
            </w:r>
            <w:r w:rsidR="001443D9">
              <w:rPr>
                <w:noProof/>
                <w:webHidden/>
              </w:rPr>
              <w:instrText xml:space="preserve"> PAGEREF _Toc67337125 \h </w:instrText>
            </w:r>
            <w:r w:rsidR="001443D9">
              <w:rPr>
                <w:noProof/>
                <w:webHidden/>
              </w:rPr>
            </w:r>
            <w:r w:rsidR="001443D9">
              <w:rPr>
                <w:noProof/>
                <w:webHidden/>
              </w:rPr>
              <w:fldChar w:fldCharType="separate"/>
            </w:r>
            <w:r w:rsidR="001443D9">
              <w:rPr>
                <w:noProof/>
                <w:webHidden/>
              </w:rPr>
              <w:t>37</w:t>
            </w:r>
            <w:r w:rsidR="001443D9">
              <w:rPr>
                <w:noProof/>
                <w:webHidden/>
              </w:rPr>
              <w:fldChar w:fldCharType="end"/>
            </w:r>
          </w:hyperlink>
        </w:p>
        <w:p w14:paraId="03398F29" w14:textId="52C2B311" w:rsidR="001443D9" w:rsidRDefault="00472697">
          <w:pPr>
            <w:pStyle w:val="Sadraj3"/>
            <w:tabs>
              <w:tab w:val="right" w:leader="dot" w:pos="9350"/>
            </w:tabs>
            <w:rPr>
              <w:rFonts w:asciiTheme="minorHAnsi" w:eastAsiaTheme="minorEastAsia" w:hAnsiTheme="minorHAnsi"/>
              <w:noProof/>
              <w:sz w:val="22"/>
              <w:lang w:eastAsia="zh-CN"/>
            </w:rPr>
          </w:pPr>
          <w:hyperlink w:anchor="_Toc67337126" w:history="1">
            <w:r w:rsidR="001443D9" w:rsidRPr="002B4560">
              <w:rPr>
                <w:rStyle w:val="Hiperveza"/>
                <w:noProof/>
              </w:rPr>
              <w:t>Creating a network of components</w:t>
            </w:r>
            <w:r w:rsidR="001443D9">
              <w:rPr>
                <w:noProof/>
                <w:webHidden/>
              </w:rPr>
              <w:tab/>
            </w:r>
            <w:r w:rsidR="001443D9">
              <w:rPr>
                <w:noProof/>
                <w:webHidden/>
              </w:rPr>
              <w:fldChar w:fldCharType="begin"/>
            </w:r>
            <w:r w:rsidR="001443D9">
              <w:rPr>
                <w:noProof/>
                <w:webHidden/>
              </w:rPr>
              <w:instrText xml:space="preserve"> PAGEREF _Toc67337126 \h </w:instrText>
            </w:r>
            <w:r w:rsidR="001443D9">
              <w:rPr>
                <w:noProof/>
                <w:webHidden/>
              </w:rPr>
            </w:r>
            <w:r w:rsidR="001443D9">
              <w:rPr>
                <w:noProof/>
                <w:webHidden/>
              </w:rPr>
              <w:fldChar w:fldCharType="separate"/>
            </w:r>
            <w:r w:rsidR="001443D9">
              <w:rPr>
                <w:noProof/>
                <w:webHidden/>
              </w:rPr>
              <w:t>38</w:t>
            </w:r>
            <w:r w:rsidR="001443D9">
              <w:rPr>
                <w:noProof/>
                <w:webHidden/>
              </w:rPr>
              <w:fldChar w:fldCharType="end"/>
            </w:r>
          </w:hyperlink>
        </w:p>
        <w:p w14:paraId="5235C6CD" w14:textId="4A66B81C" w:rsidR="001443D9" w:rsidRDefault="00472697">
          <w:pPr>
            <w:pStyle w:val="Sadraj3"/>
            <w:tabs>
              <w:tab w:val="right" w:leader="dot" w:pos="9350"/>
            </w:tabs>
            <w:rPr>
              <w:rFonts w:asciiTheme="minorHAnsi" w:eastAsiaTheme="minorEastAsia" w:hAnsiTheme="minorHAnsi"/>
              <w:noProof/>
              <w:sz w:val="22"/>
              <w:lang w:eastAsia="zh-CN"/>
            </w:rPr>
          </w:pPr>
          <w:hyperlink w:anchor="_Toc67337127" w:history="1">
            <w:r w:rsidR="001443D9" w:rsidRPr="002B4560">
              <w:rPr>
                <w:rStyle w:val="Hiperveza"/>
                <w:noProof/>
              </w:rPr>
              <w:t>Main program loop</w:t>
            </w:r>
            <w:r w:rsidR="001443D9">
              <w:rPr>
                <w:noProof/>
                <w:webHidden/>
              </w:rPr>
              <w:tab/>
            </w:r>
            <w:r w:rsidR="001443D9">
              <w:rPr>
                <w:noProof/>
                <w:webHidden/>
              </w:rPr>
              <w:fldChar w:fldCharType="begin"/>
            </w:r>
            <w:r w:rsidR="001443D9">
              <w:rPr>
                <w:noProof/>
                <w:webHidden/>
              </w:rPr>
              <w:instrText xml:space="preserve"> PAGEREF _Toc67337127 \h </w:instrText>
            </w:r>
            <w:r w:rsidR="001443D9">
              <w:rPr>
                <w:noProof/>
                <w:webHidden/>
              </w:rPr>
            </w:r>
            <w:r w:rsidR="001443D9">
              <w:rPr>
                <w:noProof/>
                <w:webHidden/>
              </w:rPr>
              <w:fldChar w:fldCharType="separate"/>
            </w:r>
            <w:r w:rsidR="001443D9">
              <w:rPr>
                <w:noProof/>
                <w:webHidden/>
              </w:rPr>
              <w:t>38</w:t>
            </w:r>
            <w:r w:rsidR="001443D9">
              <w:rPr>
                <w:noProof/>
                <w:webHidden/>
              </w:rPr>
              <w:fldChar w:fldCharType="end"/>
            </w:r>
          </w:hyperlink>
        </w:p>
        <w:p w14:paraId="74188C11" w14:textId="3F9D810D" w:rsidR="001443D9" w:rsidRDefault="00472697">
          <w:pPr>
            <w:pStyle w:val="Sadraj3"/>
            <w:tabs>
              <w:tab w:val="right" w:leader="dot" w:pos="9350"/>
            </w:tabs>
            <w:rPr>
              <w:rFonts w:asciiTheme="minorHAnsi" w:eastAsiaTheme="minorEastAsia" w:hAnsiTheme="minorHAnsi"/>
              <w:noProof/>
              <w:sz w:val="22"/>
              <w:lang w:eastAsia="zh-CN"/>
            </w:rPr>
          </w:pPr>
          <w:hyperlink w:anchor="_Toc67337128" w:history="1">
            <w:r w:rsidR="001443D9" w:rsidRPr="002B4560">
              <w:rPr>
                <w:rStyle w:val="Hiperveza"/>
                <w:noProof/>
              </w:rPr>
              <w:t>Parsing a file</w:t>
            </w:r>
            <w:r w:rsidR="001443D9">
              <w:rPr>
                <w:noProof/>
                <w:webHidden/>
              </w:rPr>
              <w:tab/>
            </w:r>
            <w:r w:rsidR="001443D9">
              <w:rPr>
                <w:noProof/>
                <w:webHidden/>
              </w:rPr>
              <w:fldChar w:fldCharType="begin"/>
            </w:r>
            <w:r w:rsidR="001443D9">
              <w:rPr>
                <w:noProof/>
                <w:webHidden/>
              </w:rPr>
              <w:instrText xml:space="preserve"> PAGEREF _Toc67337128 \h </w:instrText>
            </w:r>
            <w:r w:rsidR="001443D9">
              <w:rPr>
                <w:noProof/>
                <w:webHidden/>
              </w:rPr>
            </w:r>
            <w:r w:rsidR="001443D9">
              <w:rPr>
                <w:noProof/>
                <w:webHidden/>
              </w:rPr>
              <w:fldChar w:fldCharType="separate"/>
            </w:r>
            <w:r w:rsidR="001443D9">
              <w:rPr>
                <w:noProof/>
                <w:webHidden/>
              </w:rPr>
              <w:t>39</w:t>
            </w:r>
            <w:r w:rsidR="001443D9">
              <w:rPr>
                <w:noProof/>
                <w:webHidden/>
              </w:rPr>
              <w:fldChar w:fldCharType="end"/>
            </w:r>
          </w:hyperlink>
        </w:p>
        <w:p w14:paraId="6CC26C6C" w14:textId="4234BBE7" w:rsidR="001443D9" w:rsidRDefault="00472697">
          <w:pPr>
            <w:pStyle w:val="Sadraj3"/>
            <w:tabs>
              <w:tab w:val="right" w:leader="dot" w:pos="9350"/>
            </w:tabs>
            <w:rPr>
              <w:rFonts w:asciiTheme="minorHAnsi" w:eastAsiaTheme="minorEastAsia" w:hAnsiTheme="minorHAnsi"/>
              <w:noProof/>
              <w:sz w:val="22"/>
              <w:lang w:eastAsia="zh-CN"/>
            </w:rPr>
          </w:pPr>
          <w:hyperlink w:anchor="_Toc67337129" w:history="1">
            <w:r w:rsidR="001443D9" w:rsidRPr="002B4560">
              <w:rPr>
                <w:rStyle w:val="Hiperveza"/>
                <w:noProof/>
              </w:rPr>
              <w:t>Filling MNA matrices</w:t>
            </w:r>
            <w:r w:rsidR="001443D9">
              <w:rPr>
                <w:noProof/>
                <w:webHidden/>
              </w:rPr>
              <w:tab/>
            </w:r>
            <w:r w:rsidR="001443D9">
              <w:rPr>
                <w:noProof/>
                <w:webHidden/>
              </w:rPr>
              <w:fldChar w:fldCharType="begin"/>
            </w:r>
            <w:r w:rsidR="001443D9">
              <w:rPr>
                <w:noProof/>
                <w:webHidden/>
              </w:rPr>
              <w:instrText xml:space="preserve"> PAGEREF _Toc67337129 \h </w:instrText>
            </w:r>
            <w:r w:rsidR="001443D9">
              <w:rPr>
                <w:noProof/>
                <w:webHidden/>
              </w:rPr>
            </w:r>
            <w:r w:rsidR="001443D9">
              <w:rPr>
                <w:noProof/>
                <w:webHidden/>
              </w:rPr>
              <w:fldChar w:fldCharType="separate"/>
            </w:r>
            <w:r w:rsidR="001443D9">
              <w:rPr>
                <w:noProof/>
                <w:webHidden/>
              </w:rPr>
              <w:t>39</w:t>
            </w:r>
            <w:r w:rsidR="001443D9">
              <w:rPr>
                <w:noProof/>
                <w:webHidden/>
              </w:rPr>
              <w:fldChar w:fldCharType="end"/>
            </w:r>
          </w:hyperlink>
        </w:p>
        <w:p w14:paraId="79C65C00" w14:textId="637D92A6" w:rsidR="001443D9" w:rsidRDefault="00472697">
          <w:pPr>
            <w:pStyle w:val="Sadraj3"/>
            <w:tabs>
              <w:tab w:val="right" w:leader="dot" w:pos="9350"/>
            </w:tabs>
            <w:rPr>
              <w:rFonts w:asciiTheme="minorHAnsi" w:eastAsiaTheme="minorEastAsia" w:hAnsiTheme="minorHAnsi"/>
              <w:noProof/>
              <w:sz w:val="22"/>
              <w:lang w:eastAsia="zh-CN"/>
            </w:rPr>
          </w:pPr>
          <w:hyperlink w:anchor="_Toc67337130" w:history="1">
            <w:r w:rsidR="001443D9" w:rsidRPr="002B4560">
              <w:rPr>
                <w:rStyle w:val="Hiperveza"/>
                <w:noProof/>
              </w:rPr>
              <w:t>Solving MNA system</w:t>
            </w:r>
            <w:r w:rsidR="001443D9">
              <w:rPr>
                <w:noProof/>
                <w:webHidden/>
              </w:rPr>
              <w:tab/>
            </w:r>
            <w:r w:rsidR="001443D9">
              <w:rPr>
                <w:noProof/>
                <w:webHidden/>
              </w:rPr>
              <w:fldChar w:fldCharType="begin"/>
            </w:r>
            <w:r w:rsidR="001443D9">
              <w:rPr>
                <w:noProof/>
                <w:webHidden/>
              </w:rPr>
              <w:instrText xml:space="preserve"> PAGEREF _Toc67337130 \h </w:instrText>
            </w:r>
            <w:r w:rsidR="001443D9">
              <w:rPr>
                <w:noProof/>
                <w:webHidden/>
              </w:rPr>
            </w:r>
            <w:r w:rsidR="001443D9">
              <w:rPr>
                <w:noProof/>
                <w:webHidden/>
              </w:rPr>
              <w:fldChar w:fldCharType="separate"/>
            </w:r>
            <w:r w:rsidR="001443D9">
              <w:rPr>
                <w:noProof/>
                <w:webHidden/>
              </w:rPr>
              <w:t>40</w:t>
            </w:r>
            <w:r w:rsidR="001443D9">
              <w:rPr>
                <w:noProof/>
                <w:webHidden/>
              </w:rPr>
              <w:fldChar w:fldCharType="end"/>
            </w:r>
          </w:hyperlink>
        </w:p>
        <w:p w14:paraId="49C45413" w14:textId="7231B55E" w:rsidR="001443D9" w:rsidRDefault="00472697">
          <w:pPr>
            <w:pStyle w:val="Sadraj2"/>
            <w:tabs>
              <w:tab w:val="right" w:leader="dot" w:pos="9350"/>
            </w:tabs>
            <w:rPr>
              <w:rFonts w:asciiTheme="minorHAnsi" w:eastAsiaTheme="minorEastAsia" w:hAnsiTheme="minorHAnsi"/>
              <w:noProof/>
              <w:sz w:val="22"/>
              <w:lang w:eastAsia="zh-CN"/>
            </w:rPr>
          </w:pPr>
          <w:hyperlink w:anchor="_Toc67337131" w:history="1">
            <w:r w:rsidR="001443D9" w:rsidRPr="002B4560">
              <w:rPr>
                <w:rStyle w:val="Hiperveza"/>
                <w:noProof/>
              </w:rPr>
              <w:t>Data structure</w:t>
            </w:r>
            <w:r w:rsidR="001443D9">
              <w:rPr>
                <w:noProof/>
                <w:webHidden/>
              </w:rPr>
              <w:tab/>
            </w:r>
            <w:r w:rsidR="001443D9">
              <w:rPr>
                <w:noProof/>
                <w:webHidden/>
              </w:rPr>
              <w:fldChar w:fldCharType="begin"/>
            </w:r>
            <w:r w:rsidR="001443D9">
              <w:rPr>
                <w:noProof/>
                <w:webHidden/>
              </w:rPr>
              <w:instrText xml:space="preserve"> PAGEREF _Toc67337131 \h </w:instrText>
            </w:r>
            <w:r w:rsidR="001443D9">
              <w:rPr>
                <w:noProof/>
                <w:webHidden/>
              </w:rPr>
            </w:r>
            <w:r w:rsidR="001443D9">
              <w:rPr>
                <w:noProof/>
                <w:webHidden/>
              </w:rPr>
              <w:fldChar w:fldCharType="separate"/>
            </w:r>
            <w:r w:rsidR="001443D9">
              <w:rPr>
                <w:noProof/>
                <w:webHidden/>
              </w:rPr>
              <w:t>41</w:t>
            </w:r>
            <w:r w:rsidR="001443D9">
              <w:rPr>
                <w:noProof/>
                <w:webHidden/>
              </w:rPr>
              <w:fldChar w:fldCharType="end"/>
            </w:r>
          </w:hyperlink>
        </w:p>
        <w:p w14:paraId="0BDA4249" w14:textId="362FD1B5" w:rsidR="001443D9" w:rsidRDefault="00472697">
          <w:pPr>
            <w:pStyle w:val="Sadraj3"/>
            <w:tabs>
              <w:tab w:val="right" w:leader="dot" w:pos="9350"/>
            </w:tabs>
            <w:rPr>
              <w:rFonts w:asciiTheme="minorHAnsi" w:eastAsiaTheme="minorEastAsia" w:hAnsiTheme="minorHAnsi"/>
              <w:noProof/>
              <w:sz w:val="22"/>
              <w:lang w:eastAsia="zh-CN"/>
            </w:rPr>
          </w:pPr>
          <w:hyperlink w:anchor="_Toc67337132" w:history="1">
            <w:r w:rsidR="001443D9" w:rsidRPr="002B4560">
              <w:rPr>
                <w:rStyle w:val="Hiperveza"/>
                <w:noProof/>
              </w:rPr>
              <w:t>Lists</w:t>
            </w:r>
            <w:r w:rsidR="001443D9">
              <w:rPr>
                <w:noProof/>
                <w:webHidden/>
              </w:rPr>
              <w:tab/>
            </w:r>
            <w:r w:rsidR="001443D9">
              <w:rPr>
                <w:noProof/>
                <w:webHidden/>
              </w:rPr>
              <w:fldChar w:fldCharType="begin"/>
            </w:r>
            <w:r w:rsidR="001443D9">
              <w:rPr>
                <w:noProof/>
                <w:webHidden/>
              </w:rPr>
              <w:instrText xml:space="preserve"> PAGEREF _Toc67337132 \h </w:instrText>
            </w:r>
            <w:r w:rsidR="001443D9">
              <w:rPr>
                <w:noProof/>
                <w:webHidden/>
              </w:rPr>
            </w:r>
            <w:r w:rsidR="001443D9">
              <w:rPr>
                <w:noProof/>
                <w:webHidden/>
              </w:rPr>
              <w:fldChar w:fldCharType="separate"/>
            </w:r>
            <w:r w:rsidR="001443D9">
              <w:rPr>
                <w:noProof/>
                <w:webHidden/>
              </w:rPr>
              <w:t>41</w:t>
            </w:r>
            <w:r w:rsidR="001443D9">
              <w:rPr>
                <w:noProof/>
                <w:webHidden/>
              </w:rPr>
              <w:fldChar w:fldCharType="end"/>
            </w:r>
          </w:hyperlink>
        </w:p>
        <w:p w14:paraId="4F2D94C7" w14:textId="504ABB8C" w:rsidR="001443D9" w:rsidRDefault="00472697">
          <w:pPr>
            <w:pStyle w:val="Sadraj3"/>
            <w:tabs>
              <w:tab w:val="right" w:leader="dot" w:pos="9350"/>
            </w:tabs>
            <w:rPr>
              <w:rFonts w:asciiTheme="minorHAnsi" w:eastAsiaTheme="minorEastAsia" w:hAnsiTheme="minorHAnsi"/>
              <w:noProof/>
              <w:sz w:val="22"/>
              <w:lang w:eastAsia="zh-CN"/>
            </w:rPr>
          </w:pPr>
          <w:hyperlink w:anchor="_Toc67337133" w:history="1">
            <w:r w:rsidR="001443D9" w:rsidRPr="002B4560">
              <w:rPr>
                <w:rStyle w:val="Hiperveza"/>
                <w:noProof/>
              </w:rPr>
              <w:t>Tuples</w:t>
            </w:r>
            <w:r w:rsidR="001443D9">
              <w:rPr>
                <w:noProof/>
                <w:webHidden/>
              </w:rPr>
              <w:tab/>
            </w:r>
            <w:r w:rsidR="001443D9">
              <w:rPr>
                <w:noProof/>
                <w:webHidden/>
              </w:rPr>
              <w:fldChar w:fldCharType="begin"/>
            </w:r>
            <w:r w:rsidR="001443D9">
              <w:rPr>
                <w:noProof/>
                <w:webHidden/>
              </w:rPr>
              <w:instrText xml:space="preserve"> PAGEREF _Toc67337133 \h </w:instrText>
            </w:r>
            <w:r w:rsidR="001443D9">
              <w:rPr>
                <w:noProof/>
                <w:webHidden/>
              </w:rPr>
            </w:r>
            <w:r w:rsidR="001443D9">
              <w:rPr>
                <w:noProof/>
                <w:webHidden/>
              </w:rPr>
              <w:fldChar w:fldCharType="separate"/>
            </w:r>
            <w:r w:rsidR="001443D9">
              <w:rPr>
                <w:noProof/>
                <w:webHidden/>
              </w:rPr>
              <w:t>41</w:t>
            </w:r>
            <w:r w:rsidR="001443D9">
              <w:rPr>
                <w:noProof/>
                <w:webHidden/>
              </w:rPr>
              <w:fldChar w:fldCharType="end"/>
            </w:r>
          </w:hyperlink>
        </w:p>
        <w:p w14:paraId="22B18138" w14:textId="5C98661B" w:rsidR="001443D9" w:rsidRDefault="00472697">
          <w:pPr>
            <w:pStyle w:val="Sadraj3"/>
            <w:tabs>
              <w:tab w:val="right" w:leader="dot" w:pos="9350"/>
            </w:tabs>
            <w:rPr>
              <w:rFonts w:asciiTheme="minorHAnsi" w:eastAsiaTheme="minorEastAsia" w:hAnsiTheme="minorHAnsi"/>
              <w:noProof/>
              <w:sz w:val="22"/>
              <w:lang w:eastAsia="zh-CN"/>
            </w:rPr>
          </w:pPr>
          <w:hyperlink w:anchor="_Toc67337134" w:history="1">
            <w:r w:rsidR="001443D9" w:rsidRPr="002B4560">
              <w:rPr>
                <w:rStyle w:val="Hiperveza"/>
                <w:noProof/>
              </w:rPr>
              <w:t>Numpy Arrays</w:t>
            </w:r>
            <w:r w:rsidR="001443D9">
              <w:rPr>
                <w:noProof/>
                <w:webHidden/>
              </w:rPr>
              <w:tab/>
            </w:r>
            <w:r w:rsidR="001443D9">
              <w:rPr>
                <w:noProof/>
                <w:webHidden/>
              </w:rPr>
              <w:fldChar w:fldCharType="begin"/>
            </w:r>
            <w:r w:rsidR="001443D9">
              <w:rPr>
                <w:noProof/>
                <w:webHidden/>
              </w:rPr>
              <w:instrText xml:space="preserve"> PAGEREF _Toc67337134 \h </w:instrText>
            </w:r>
            <w:r w:rsidR="001443D9">
              <w:rPr>
                <w:noProof/>
                <w:webHidden/>
              </w:rPr>
            </w:r>
            <w:r w:rsidR="001443D9">
              <w:rPr>
                <w:noProof/>
                <w:webHidden/>
              </w:rPr>
              <w:fldChar w:fldCharType="separate"/>
            </w:r>
            <w:r w:rsidR="001443D9">
              <w:rPr>
                <w:noProof/>
                <w:webHidden/>
              </w:rPr>
              <w:t>41</w:t>
            </w:r>
            <w:r w:rsidR="001443D9">
              <w:rPr>
                <w:noProof/>
                <w:webHidden/>
              </w:rPr>
              <w:fldChar w:fldCharType="end"/>
            </w:r>
          </w:hyperlink>
        </w:p>
        <w:p w14:paraId="0EB6FC8A" w14:textId="509EBF29" w:rsidR="001443D9" w:rsidRDefault="00472697">
          <w:pPr>
            <w:pStyle w:val="Sadraj3"/>
            <w:tabs>
              <w:tab w:val="right" w:leader="dot" w:pos="9350"/>
            </w:tabs>
            <w:rPr>
              <w:rFonts w:asciiTheme="minorHAnsi" w:eastAsiaTheme="minorEastAsia" w:hAnsiTheme="minorHAnsi"/>
              <w:noProof/>
              <w:sz w:val="22"/>
              <w:lang w:eastAsia="zh-CN"/>
            </w:rPr>
          </w:pPr>
          <w:hyperlink w:anchor="_Toc67337135" w:history="1">
            <w:r w:rsidR="001443D9" w:rsidRPr="002B4560">
              <w:rPr>
                <w:rStyle w:val="Hiperveza"/>
                <w:noProof/>
              </w:rPr>
              <w:t>Hash tables</w:t>
            </w:r>
            <w:r w:rsidR="001443D9">
              <w:rPr>
                <w:noProof/>
                <w:webHidden/>
              </w:rPr>
              <w:tab/>
            </w:r>
            <w:r w:rsidR="001443D9">
              <w:rPr>
                <w:noProof/>
                <w:webHidden/>
              </w:rPr>
              <w:fldChar w:fldCharType="begin"/>
            </w:r>
            <w:r w:rsidR="001443D9">
              <w:rPr>
                <w:noProof/>
                <w:webHidden/>
              </w:rPr>
              <w:instrText xml:space="preserve"> PAGEREF _Toc67337135 \h </w:instrText>
            </w:r>
            <w:r w:rsidR="001443D9">
              <w:rPr>
                <w:noProof/>
                <w:webHidden/>
              </w:rPr>
            </w:r>
            <w:r w:rsidR="001443D9">
              <w:rPr>
                <w:noProof/>
                <w:webHidden/>
              </w:rPr>
              <w:fldChar w:fldCharType="separate"/>
            </w:r>
            <w:r w:rsidR="001443D9">
              <w:rPr>
                <w:noProof/>
                <w:webHidden/>
              </w:rPr>
              <w:t>41</w:t>
            </w:r>
            <w:r w:rsidR="001443D9">
              <w:rPr>
                <w:noProof/>
                <w:webHidden/>
              </w:rPr>
              <w:fldChar w:fldCharType="end"/>
            </w:r>
          </w:hyperlink>
        </w:p>
        <w:p w14:paraId="1D0300A5" w14:textId="0B30F23B" w:rsidR="001443D9" w:rsidRDefault="00472697">
          <w:pPr>
            <w:pStyle w:val="Sadraj2"/>
            <w:tabs>
              <w:tab w:val="right" w:leader="dot" w:pos="9350"/>
            </w:tabs>
            <w:rPr>
              <w:rFonts w:asciiTheme="minorHAnsi" w:eastAsiaTheme="minorEastAsia" w:hAnsiTheme="minorHAnsi"/>
              <w:noProof/>
              <w:sz w:val="22"/>
              <w:lang w:eastAsia="zh-CN"/>
            </w:rPr>
          </w:pPr>
          <w:hyperlink w:anchor="_Toc67337136" w:history="1">
            <w:r w:rsidR="001443D9" w:rsidRPr="002B4560">
              <w:rPr>
                <w:rStyle w:val="Hiperveza"/>
                <w:noProof/>
              </w:rPr>
              <w:t>File structure</w:t>
            </w:r>
            <w:r w:rsidR="001443D9">
              <w:rPr>
                <w:noProof/>
                <w:webHidden/>
              </w:rPr>
              <w:tab/>
            </w:r>
            <w:r w:rsidR="001443D9">
              <w:rPr>
                <w:noProof/>
                <w:webHidden/>
              </w:rPr>
              <w:fldChar w:fldCharType="begin"/>
            </w:r>
            <w:r w:rsidR="001443D9">
              <w:rPr>
                <w:noProof/>
                <w:webHidden/>
              </w:rPr>
              <w:instrText xml:space="preserve"> PAGEREF _Toc67337136 \h </w:instrText>
            </w:r>
            <w:r w:rsidR="001443D9">
              <w:rPr>
                <w:noProof/>
                <w:webHidden/>
              </w:rPr>
            </w:r>
            <w:r w:rsidR="001443D9">
              <w:rPr>
                <w:noProof/>
                <w:webHidden/>
              </w:rPr>
              <w:fldChar w:fldCharType="separate"/>
            </w:r>
            <w:r w:rsidR="001443D9">
              <w:rPr>
                <w:noProof/>
                <w:webHidden/>
              </w:rPr>
              <w:t>42</w:t>
            </w:r>
            <w:r w:rsidR="001443D9">
              <w:rPr>
                <w:noProof/>
                <w:webHidden/>
              </w:rPr>
              <w:fldChar w:fldCharType="end"/>
            </w:r>
          </w:hyperlink>
        </w:p>
        <w:p w14:paraId="173C6A7F" w14:textId="2C14072C" w:rsidR="001443D9" w:rsidRDefault="00472697">
          <w:pPr>
            <w:pStyle w:val="Sadraj2"/>
            <w:tabs>
              <w:tab w:val="right" w:leader="dot" w:pos="9350"/>
            </w:tabs>
            <w:rPr>
              <w:rFonts w:asciiTheme="minorHAnsi" w:eastAsiaTheme="minorEastAsia" w:hAnsiTheme="minorHAnsi"/>
              <w:noProof/>
              <w:sz w:val="22"/>
              <w:lang w:eastAsia="zh-CN"/>
            </w:rPr>
          </w:pPr>
          <w:hyperlink w:anchor="_Toc67337137" w:history="1">
            <w:r w:rsidR="001443D9" w:rsidRPr="002B4560">
              <w:rPr>
                <w:rStyle w:val="Hiperveza"/>
                <w:noProof/>
              </w:rPr>
              <w:t>User interface design</w:t>
            </w:r>
            <w:r w:rsidR="001443D9">
              <w:rPr>
                <w:noProof/>
                <w:webHidden/>
              </w:rPr>
              <w:tab/>
            </w:r>
            <w:r w:rsidR="001443D9">
              <w:rPr>
                <w:noProof/>
                <w:webHidden/>
              </w:rPr>
              <w:fldChar w:fldCharType="begin"/>
            </w:r>
            <w:r w:rsidR="001443D9">
              <w:rPr>
                <w:noProof/>
                <w:webHidden/>
              </w:rPr>
              <w:instrText xml:space="preserve"> PAGEREF _Toc67337137 \h </w:instrText>
            </w:r>
            <w:r w:rsidR="001443D9">
              <w:rPr>
                <w:noProof/>
                <w:webHidden/>
              </w:rPr>
            </w:r>
            <w:r w:rsidR="001443D9">
              <w:rPr>
                <w:noProof/>
                <w:webHidden/>
              </w:rPr>
              <w:fldChar w:fldCharType="separate"/>
            </w:r>
            <w:r w:rsidR="001443D9">
              <w:rPr>
                <w:noProof/>
                <w:webHidden/>
              </w:rPr>
              <w:t>43</w:t>
            </w:r>
            <w:r w:rsidR="001443D9">
              <w:rPr>
                <w:noProof/>
                <w:webHidden/>
              </w:rPr>
              <w:fldChar w:fldCharType="end"/>
            </w:r>
          </w:hyperlink>
        </w:p>
        <w:p w14:paraId="03CE5897" w14:textId="247C3DE1" w:rsidR="001443D9" w:rsidRDefault="00472697">
          <w:pPr>
            <w:pStyle w:val="Sadraj2"/>
            <w:tabs>
              <w:tab w:val="right" w:leader="dot" w:pos="9350"/>
            </w:tabs>
            <w:rPr>
              <w:rFonts w:asciiTheme="minorHAnsi" w:eastAsiaTheme="minorEastAsia" w:hAnsiTheme="minorHAnsi"/>
              <w:noProof/>
              <w:sz w:val="22"/>
              <w:lang w:eastAsia="zh-CN"/>
            </w:rPr>
          </w:pPr>
          <w:hyperlink w:anchor="_Toc67337138" w:history="1">
            <w:r w:rsidR="001443D9" w:rsidRPr="002B4560">
              <w:rPr>
                <w:rStyle w:val="Hiperveza"/>
                <w:noProof/>
              </w:rPr>
              <w:t>Python modules</w:t>
            </w:r>
            <w:r w:rsidR="001443D9">
              <w:rPr>
                <w:noProof/>
                <w:webHidden/>
              </w:rPr>
              <w:tab/>
            </w:r>
            <w:r w:rsidR="001443D9">
              <w:rPr>
                <w:noProof/>
                <w:webHidden/>
              </w:rPr>
              <w:fldChar w:fldCharType="begin"/>
            </w:r>
            <w:r w:rsidR="001443D9">
              <w:rPr>
                <w:noProof/>
                <w:webHidden/>
              </w:rPr>
              <w:instrText xml:space="preserve"> PAGEREF _Toc67337138 \h </w:instrText>
            </w:r>
            <w:r w:rsidR="001443D9">
              <w:rPr>
                <w:noProof/>
                <w:webHidden/>
              </w:rPr>
            </w:r>
            <w:r w:rsidR="001443D9">
              <w:rPr>
                <w:noProof/>
                <w:webHidden/>
              </w:rPr>
              <w:fldChar w:fldCharType="separate"/>
            </w:r>
            <w:r w:rsidR="001443D9">
              <w:rPr>
                <w:noProof/>
                <w:webHidden/>
              </w:rPr>
              <w:t>46</w:t>
            </w:r>
            <w:r w:rsidR="001443D9">
              <w:rPr>
                <w:noProof/>
                <w:webHidden/>
              </w:rPr>
              <w:fldChar w:fldCharType="end"/>
            </w:r>
          </w:hyperlink>
        </w:p>
        <w:p w14:paraId="1E295327" w14:textId="35657E8B" w:rsidR="001443D9" w:rsidRDefault="00472697">
          <w:pPr>
            <w:pStyle w:val="Sadraj3"/>
            <w:tabs>
              <w:tab w:val="right" w:leader="dot" w:pos="9350"/>
            </w:tabs>
            <w:rPr>
              <w:rFonts w:asciiTheme="minorHAnsi" w:eastAsiaTheme="minorEastAsia" w:hAnsiTheme="minorHAnsi"/>
              <w:noProof/>
              <w:sz w:val="22"/>
              <w:lang w:eastAsia="zh-CN"/>
            </w:rPr>
          </w:pPr>
          <w:hyperlink w:anchor="_Toc67337139" w:history="1">
            <w:r w:rsidR="001443D9" w:rsidRPr="002B4560">
              <w:rPr>
                <w:rStyle w:val="Hiperveza"/>
                <w:noProof/>
              </w:rPr>
              <w:t>PyGame</w:t>
            </w:r>
            <w:r w:rsidR="001443D9">
              <w:rPr>
                <w:noProof/>
                <w:webHidden/>
              </w:rPr>
              <w:tab/>
            </w:r>
            <w:r w:rsidR="001443D9">
              <w:rPr>
                <w:noProof/>
                <w:webHidden/>
              </w:rPr>
              <w:fldChar w:fldCharType="begin"/>
            </w:r>
            <w:r w:rsidR="001443D9">
              <w:rPr>
                <w:noProof/>
                <w:webHidden/>
              </w:rPr>
              <w:instrText xml:space="preserve"> PAGEREF _Toc67337139 \h </w:instrText>
            </w:r>
            <w:r w:rsidR="001443D9">
              <w:rPr>
                <w:noProof/>
                <w:webHidden/>
              </w:rPr>
            </w:r>
            <w:r w:rsidR="001443D9">
              <w:rPr>
                <w:noProof/>
                <w:webHidden/>
              </w:rPr>
              <w:fldChar w:fldCharType="separate"/>
            </w:r>
            <w:r w:rsidR="001443D9">
              <w:rPr>
                <w:noProof/>
                <w:webHidden/>
              </w:rPr>
              <w:t>46</w:t>
            </w:r>
            <w:r w:rsidR="001443D9">
              <w:rPr>
                <w:noProof/>
                <w:webHidden/>
              </w:rPr>
              <w:fldChar w:fldCharType="end"/>
            </w:r>
          </w:hyperlink>
        </w:p>
        <w:p w14:paraId="3267BEC9" w14:textId="00B4640B" w:rsidR="001443D9" w:rsidRDefault="00472697">
          <w:pPr>
            <w:pStyle w:val="Sadraj3"/>
            <w:tabs>
              <w:tab w:val="right" w:leader="dot" w:pos="9350"/>
            </w:tabs>
            <w:rPr>
              <w:rFonts w:asciiTheme="minorHAnsi" w:eastAsiaTheme="minorEastAsia" w:hAnsiTheme="minorHAnsi"/>
              <w:noProof/>
              <w:sz w:val="22"/>
              <w:lang w:eastAsia="zh-CN"/>
            </w:rPr>
          </w:pPr>
          <w:hyperlink w:anchor="_Toc67337140" w:history="1">
            <w:r w:rsidR="001443D9" w:rsidRPr="002B4560">
              <w:rPr>
                <w:rStyle w:val="Hiperveza"/>
                <w:noProof/>
              </w:rPr>
              <w:t>Tkinter</w:t>
            </w:r>
            <w:r w:rsidR="001443D9">
              <w:rPr>
                <w:noProof/>
                <w:webHidden/>
              </w:rPr>
              <w:tab/>
            </w:r>
            <w:r w:rsidR="001443D9">
              <w:rPr>
                <w:noProof/>
                <w:webHidden/>
              </w:rPr>
              <w:fldChar w:fldCharType="begin"/>
            </w:r>
            <w:r w:rsidR="001443D9">
              <w:rPr>
                <w:noProof/>
                <w:webHidden/>
              </w:rPr>
              <w:instrText xml:space="preserve"> PAGEREF _Toc67337140 \h </w:instrText>
            </w:r>
            <w:r w:rsidR="001443D9">
              <w:rPr>
                <w:noProof/>
                <w:webHidden/>
              </w:rPr>
            </w:r>
            <w:r w:rsidR="001443D9">
              <w:rPr>
                <w:noProof/>
                <w:webHidden/>
              </w:rPr>
              <w:fldChar w:fldCharType="separate"/>
            </w:r>
            <w:r w:rsidR="001443D9">
              <w:rPr>
                <w:noProof/>
                <w:webHidden/>
              </w:rPr>
              <w:t>46</w:t>
            </w:r>
            <w:r w:rsidR="001443D9">
              <w:rPr>
                <w:noProof/>
                <w:webHidden/>
              </w:rPr>
              <w:fldChar w:fldCharType="end"/>
            </w:r>
          </w:hyperlink>
        </w:p>
        <w:p w14:paraId="510EE0A9" w14:textId="463D8B9B" w:rsidR="001443D9" w:rsidRDefault="00472697">
          <w:pPr>
            <w:pStyle w:val="Sadraj3"/>
            <w:tabs>
              <w:tab w:val="right" w:leader="dot" w:pos="9350"/>
            </w:tabs>
            <w:rPr>
              <w:rFonts w:asciiTheme="minorHAnsi" w:eastAsiaTheme="minorEastAsia" w:hAnsiTheme="minorHAnsi"/>
              <w:noProof/>
              <w:sz w:val="22"/>
              <w:lang w:eastAsia="zh-CN"/>
            </w:rPr>
          </w:pPr>
          <w:hyperlink w:anchor="_Toc67337141" w:history="1">
            <w:r w:rsidR="001443D9" w:rsidRPr="002B4560">
              <w:rPr>
                <w:rStyle w:val="Hiperveza"/>
                <w:noProof/>
              </w:rPr>
              <w:t>NumPy</w:t>
            </w:r>
            <w:r w:rsidR="001443D9">
              <w:rPr>
                <w:noProof/>
                <w:webHidden/>
              </w:rPr>
              <w:tab/>
            </w:r>
            <w:r w:rsidR="001443D9">
              <w:rPr>
                <w:noProof/>
                <w:webHidden/>
              </w:rPr>
              <w:fldChar w:fldCharType="begin"/>
            </w:r>
            <w:r w:rsidR="001443D9">
              <w:rPr>
                <w:noProof/>
                <w:webHidden/>
              </w:rPr>
              <w:instrText xml:space="preserve"> PAGEREF _Toc67337141 \h </w:instrText>
            </w:r>
            <w:r w:rsidR="001443D9">
              <w:rPr>
                <w:noProof/>
                <w:webHidden/>
              </w:rPr>
            </w:r>
            <w:r w:rsidR="001443D9">
              <w:rPr>
                <w:noProof/>
                <w:webHidden/>
              </w:rPr>
              <w:fldChar w:fldCharType="separate"/>
            </w:r>
            <w:r w:rsidR="001443D9">
              <w:rPr>
                <w:noProof/>
                <w:webHidden/>
              </w:rPr>
              <w:t>47</w:t>
            </w:r>
            <w:r w:rsidR="001443D9">
              <w:rPr>
                <w:noProof/>
                <w:webHidden/>
              </w:rPr>
              <w:fldChar w:fldCharType="end"/>
            </w:r>
          </w:hyperlink>
        </w:p>
        <w:p w14:paraId="42CDA3B6" w14:textId="2DE1C6B1" w:rsidR="001443D9" w:rsidRDefault="00472697">
          <w:pPr>
            <w:pStyle w:val="Sadraj3"/>
            <w:tabs>
              <w:tab w:val="right" w:leader="dot" w:pos="9350"/>
            </w:tabs>
            <w:rPr>
              <w:rFonts w:asciiTheme="minorHAnsi" w:eastAsiaTheme="minorEastAsia" w:hAnsiTheme="minorHAnsi"/>
              <w:noProof/>
              <w:sz w:val="22"/>
              <w:lang w:eastAsia="zh-CN"/>
            </w:rPr>
          </w:pPr>
          <w:hyperlink w:anchor="_Toc67337142" w:history="1">
            <w:r w:rsidR="001443D9" w:rsidRPr="002B4560">
              <w:rPr>
                <w:rStyle w:val="Hiperveza"/>
                <w:noProof/>
              </w:rPr>
              <w:t>SciPy</w:t>
            </w:r>
            <w:r w:rsidR="001443D9">
              <w:rPr>
                <w:noProof/>
                <w:webHidden/>
              </w:rPr>
              <w:tab/>
            </w:r>
            <w:r w:rsidR="001443D9">
              <w:rPr>
                <w:noProof/>
                <w:webHidden/>
              </w:rPr>
              <w:fldChar w:fldCharType="begin"/>
            </w:r>
            <w:r w:rsidR="001443D9">
              <w:rPr>
                <w:noProof/>
                <w:webHidden/>
              </w:rPr>
              <w:instrText xml:space="preserve"> PAGEREF _Toc67337142 \h </w:instrText>
            </w:r>
            <w:r w:rsidR="001443D9">
              <w:rPr>
                <w:noProof/>
                <w:webHidden/>
              </w:rPr>
            </w:r>
            <w:r w:rsidR="001443D9">
              <w:rPr>
                <w:noProof/>
                <w:webHidden/>
              </w:rPr>
              <w:fldChar w:fldCharType="separate"/>
            </w:r>
            <w:r w:rsidR="001443D9">
              <w:rPr>
                <w:noProof/>
                <w:webHidden/>
              </w:rPr>
              <w:t>47</w:t>
            </w:r>
            <w:r w:rsidR="001443D9">
              <w:rPr>
                <w:noProof/>
                <w:webHidden/>
              </w:rPr>
              <w:fldChar w:fldCharType="end"/>
            </w:r>
          </w:hyperlink>
        </w:p>
        <w:p w14:paraId="660E61AB" w14:textId="11133723" w:rsidR="001443D9" w:rsidRDefault="00472697">
          <w:pPr>
            <w:pStyle w:val="Sadraj2"/>
            <w:tabs>
              <w:tab w:val="right" w:leader="dot" w:pos="9350"/>
            </w:tabs>
            <w:rPr>
              <w:rFonts w:asciiTheme="minorHAnsi" w:eastAsiaTheme="minorEastAsia" w:hAnsiTheme="minorHAnsi"/>
              <w:noProof/>
              <w:sz w:val="22"/>
              <w:lang w:eastAsia="zh-CN"/>
            </w:rPr>
          </w:pPr>
          <w:hyperlink w:anchor="_Toc67337143" w:history="1">
            <w:r w:rsidR="001443D9" w:rsidRPr="002B4560">
              <w:rPr>
                <w:rStyle w:val="Hiperveza"/>
                <w:noProof/>
              </w:rPr>
              <w:t>Security and integrity of the data</w:t>
            </w:r>
            <w:r w:rsidR="001443D9">
              <w:rPr>
                <w:noProof/>
                <w:webHidden/>
              </w:rPr>
              <w:tab/>
            </w:r>
            <w:r w:rsidR="001443D9">
              <w:rPr>
                <w:noProof/>
                <w:webHidden/>
              </w:rPr>
              <w:fldChar w:fldCharType="begin"/>
            </w:r>
            <w:r w:rsidR="001443D9">
              <w:rPr>
                <w:noProof/>
                <w:webHidden/>
              </w:rPr>
              <w:instrText xml:space="preserve"> PAGEREF _Toc67337143 \h </w:instrText>
            </w:r>
            <w:r w:rsidR="001443D9">
              <w:rPr>
                <w:noProof/>
                <w:webHidden/>
              </w:rPr>
            </w:r>
            <w:r w:rsidR="001443D9">
              <w:rPr>
                <w:noProof/>
                <w:webHidden/>
              </w:rPr>
              <w:fldChar w:fldCharType="separate"/>
            </w:r>
            <w:r w:rsidR="001443D9">
              <w:rPr>
                <w:noProof/>
                <w:webHidden/>
              </w:rPr>
              <w:t>47</w:t>
            </w:r>
            <w:r w:rsidR="001443D9">
              <w:rPr>
                <w:noProof/>
                <w:webHidden/>
              </w:rPr>
              <w:fldChar w:fldCharType="end"/>
            </w:r>
          </w:hyperlink>
        </w:p>
        <w:p w14:paraId="67F1550D" w14:textId="50C5D42E" w:rsidR="007C098D" w:rsidRPr="000568DC" w:rsidRDefault="00DF1BBE" w:rsidP="0079018D">
          <w:pPr>
            <w:rPr>
              <w:b/>
              <w:bCs/>
              <w:lang w:val="hr-HR"/>
            </w:rPr>
          </w:pPr>
          <w:r>
            <w:rPr>
              <w:b/>
              <w:bCs/>
              <w:lang w:val="hr-HR"/>
            </w:rPr>
            <w:fldChar w:fldCharType="end"/>
          </w:r>
        </w:p>
      </w:sdtContent>
    </w:sdt>
    <w:p w14:paraId="756C6C45" w14:textId="5B491D73" w:rsidR="000568DC" w:rsidRDefault="000568DC">
      <w:pPr>
        <w:spacing w:after="160" w:line="259" w:lineRule="auto"/>
        <w:jc w:val="left"/>
      </w:pPr>
      <w:r>
        <w:br w:type="page"/>
      </w:r>
    </w:p>
    <w:p w14:paraId="3D1E6E8B" w14:textId="33C70736" w:rsidR="00916AE1" w:rsidRPr="00660BED" w:rsidRDefault="00916AE1" w:rsidP="0079018D">
      <w:pPr>
        <w:pStyle w:val="Naslov1"/>
      </w:pPr>
      <w:bookmarkStart w:id="2" w:name="_Toc67337092"/>
      <w:r w:rsidRPr="00660BED">
        <w:lastRenderedPageBreak/>
        <w:t>Analysis</w:t>
      </w:r>
      <w:bookmarkEnd w:id="0"/>
      <w:bookmarkEnd w:id="2"/>
    </w:p>
    <w:p w14:paraId="7AA3F3F6" w14:textId="3DA0A9DB" w:rsidR="00916AE1" w:rsidRPr="00193D21" w:rsidRDefault="00916AE1" w:rsidP="0079018D">
      <w:pPr>
        <w:pStyle w:val="Naslov2"/>
      </w:pPr>
      <w:bookmarkStart w:id="3" w:name="_Toc40995579"/>
      <w:bookmarkStart w:id="4" w:name="_Toc67337093"/>
      <w:r w:rsidRPr="70ED4554">
        <w:t>Introduction</w:t>
      </w:r>
      <w:bookmarkEnd w:id="3"/>
      <w:bookmarkEnd w:id="4"/>
    </w:p>
    <w:p w14:paraId="538918BC" w14:textId="090F4404" w:rsidR="00193D21" w:rsidRPr="004B2C60" w:rsidRDefault="004933A8" w:rsidP="0079018D">
      <w:r w:rsidRPr="004B2C60">
        <w:t>L</w:t>
      </w:r>
      <w:r w:rsidR="00B22E54" w:rsidRPr="004B2C60">
        <w:t>ear</w:t>
      </w:r>
      <w:r w:rsidRPr="004B2C60">
        <w:t xml:space="preserve">ning about electric circuits </w:t>
      </w:r>
      <w:r w:rsidR="00570BB9">
        <w:t>for</w:t>
      </w:r>
      <w:r w:rsidRPr="004B2C60">
        <w:t xml:space="preserve"> A</w:t>
      </w:r>
      <w:r w:rsidR="001A2957" w:rsidRPr="004B2C60">
        <w:t xml:space="preserve"> – </w:t>
      </w:r>
      <w:r w:rsidRPr="004B2C60">
        <w:t>level student</w:t>
      </w:r>
      <w:r w:rsidR="00570BB9">
        <w:t>s</w:t>
      </w:r>
      <w:r w:rsidRPr="004B2C60">
        <w:t xml:space="preserve"> can be </w:t>
      </w:r>
      <w:r w:rsidR="00F74DF3" w:rsidRPr="004B2C60">
        <w:t>quite demanding</w:t>
      </w:r>
      <w:r w:rsidR="00E15E78" w:rsidRPr="004B2C60">
        <w:t xml:space="preserve"> and </w:t>
      </w:r>
      <w:r w:rsidR="00AD7693">
        <w:t>challenging</w:t>
      </w:r>
      <w:r w:rsidR="00E15E78" w:rsidRPr="004B2C60">
        <w:t xml:space="preserve"> </w:t>
      </w:r>
      <w:r w:rsidR="000276D9" w:rsidRPr="004B2C60">
        <w:rPr>
          <w:lang w:val="en-US"/>
        </w:rPr>
        <w:t xml:space="preserve">especially to </w:t>
      </w:r>
      <w:r w:rsidR="000276D9" w:rsidRPr="004B2C60">
        <w:t>those who</w:t>
      </w:r>
      <w:r w:rsidR="000276D9" w:rsidRPr="004B2C60">
        <w:rPr>
          <w:lang w:val="en-US"/>
        </w:rPr>
        <w:t xml:space="preserve"> are not familiar with the concept. </w:t>
      </w:r>
      <w:r w:rsidR="00F31F09" w:rsidRPr="004B2C60">
        <w:t xml:space="preserve">There are </w:t>
      </w:r>
      <w:r w:rsidR="00AD7693">
        <w:t>plenty</w:t>
      </w:r>
      <w:r w:rsidR="00F31F09" w:rsidRPr="004B2C60">
        <w:t xml:space="preserve"> of </w:t>
      </w:r>
      <w:r w:rsidR="00DA4049" w:rsidRPr="004B2C60">
        <w:t>laws and formulas to</w:t>
      </w:r>
      <w:r w:rsidR="000D3E9F">
        <w:t xml:space="preserve"> be</w:t>
      </w:r>
      <w:r w:rsidR="00DA4049" w:rsidRPr="004B2C60">
        <w:t xml:space="preserve"> </w:t>
      </w:r>
      <w:r w:rsidR="00B17BFE" w:rsidRPr="004B2C60">
        <w:t>considered</w:t>
      </w:r>
      <w:r w:rsidR="00E54895" w:rsidRPr="004B2C60">
        <w:t xml:space="preserve"> when solving a circuit </w:t>
      </w:r>
      <w:r w:rsidR="00F30DF5" w:rsidRPr="004B2C60">
        <w:t>question</w:t>
      </w:r>
      <w:r w:rsidR="00E54895" w:rsidRPr="004B2C60">
        <w:t xml:space="preserve">. </w:t>
      </w:r>
      <w:r w:rsidR="004C3EA1" w:rsidRPr="004B2C60">
        <w:t xml:space="preserve">I found </w:t>
      </w:r>
      <w:r w:rsidR="00315ECE" w:rsidRPr="004B2C60">
        <w:t>circuits</w:t>
      </w:r>
      <w:r w:rsidR="004C3EA1" w:rsidRPr="004B2C60">
        <w:t xml:space="preserve"> hard to understand </w:t>
      </w:r>
      <w:r w:rsidR="00923BE1" w:rsidRPr="004B2C60">
        <w:t>without seeing how the formulas are intertwine</w:t>
      </w:r>
      <w:r w:rsidR="00146B14">
        <w:t>d</w:t>
      </w:r>
      <w:r w:rsidR="00923BE1" w:rsidRPr="004B2C60">
        <w:t xml:space="preserve"> and work</w:t>
      </w:r>
      <w:r w:rsidR="00C87AC2" w:rsidRPr="004B2C60">
        <w:t xml:space="preserve"> in real life</w:t>
      </w:r>
      <w:r w:rsidR="00923BE1" w:rsidRPr="004B2C60">
        <w:t>.</w:t>
      </w:r>
    </w:p>
    <w:p w14:paraId="795F59F3" w14:textId="2E2A77F6" w:rsidR="00065F50" w:rsidRPr="004B2C60" w:rsidRDefault="00065F50" w:rsidP="0079018D">
      <w:r w:rsidRPr="004B2C60">
        <w:t xml:space="preserve">My aim with this </w:t>
      </w:r>
      <w:r w:rsidR="00D55ABE" w:rsidRPr="004B2C60">
        <w:t xml:space="preserve">coursework is to develop a program </w:t>
      </w:r>
      <w:r w:rsidR="00927552" w:rsidRPr="004B2C60">
        <w:t xml:space="preserve">with </w:t>
      </w:r>
      <w:r w:rsidR="00F61D8F">
        <w:t>a</w:t>
      </w:r>
      <w:r w:rsidR="00B17BFE">
        <w:t xml:space="preserve"> </w:t>
      </w:r>
      <w:r w:rsidR="00927552" w:rsidRPr="004B2C60">
        <w:t>user</w:t>
      </w:r>
      <w:r w:rsidR="00B17BFE">
        <w:t>-</w:t>
      </w:r>
      <w:r w:rsidR="00927552" w:rsidRPr="004B2C60">
        <w:t xml:space="preserve">friendly interface </w:t>
      </w:r>
      <w:r w:rsidR="00D55ABE" w:rsidRPr="004B2C60">
        <w:t>that will serv</w:t>
      </w:r>
      <w:r w:rsidR="00F81F09" w:rsidRPr="004B2C60">
        <w:t>e as a teaching aid mainly for A</w:t>
      </w:r>
      <w:r w:rsidR="00EA7820" w:rsidRPr="004B2C60">
        <w:t xml:space="preserve"> – level students, but also </w:t>
      </w:r>
      <w:r w:rsidR="00AD6CEC" w:rsidRPr="004B2C60">
        <w:t>engineering and physics</w:t>
      </w:r>
      <w:r w:rsidR="004040EA" w:rsidRPr="004B2C60">
        <w:t xml:space="preserve"> </w:t>
      </w:r>
      <w:r w:rsidR="00F27D6A" w:rsidRPr="004B2C60">
        <w:t>students entering university</w:t>
      </w:r>
      <w:r w:rsidR="00AD6CEC" w:rsidRPr="004B2C60">
        <w:t>.</w:t>
      </w:r>
    </w:p>
    <w:p w14:paraId="15661C45" w14:textId="2E48EAB7" w:rsidR="2B15945D" w:rsidRPr="004B2C60" w:rsidRDefault="2B15945D" w:rsidP="0079018D">
      <w:r w:rsidRPr="004B2C60">
        <w:t xml:space="preserve">The program will give </w:t>
      </w:r>
      <w:r w:rsidR="00CE71DD">
        <w:t xml:space="preserve">the </w:t>
      </w:r>
      <w:r w:rsidRPr="004B2C60">
        <w:t xml:space="preserve">user </w:t>
      </w:r>
      <w:r w:rsidR="00CE71DD">
        <w:t>the</w:t>
      </w:r>
      <w:r w:rsidRPr="004B2C60">
        <w:t xml:space="preserve"> ability to set up a simple DC electric circuit using a couple of essential electronic components. Components will hold certain values, </w:t>
      </w:r>
      <w:r w:rsidR="00106328" w:rsidRPr="004B2C60">
        <w:t>e.g.,</w:t>
      </w:r>
      <w:r w:rsidRPr="004B2C60">
        <w:t xml:space="preserve"> resistance for resistors, voltage for voltage source. However, these values are not constants. User</w:t>
      </w:r>
      <w:r w:rsidR="00F61D8F">
        <w:t>s</w:t>
      </w:r>
      <w:r w:rsidRPr="004B2C60">
        <w:t xml:space="preserve"> will be able to choose the values suitable for </w:t>
      </w:r>
      <w:r w:rsidR="009A4E94" w:rsidRPr="004B2C60">
        <w:t>their</w:t>
      </w:r>
      <w:r w:rsidRPr="004B2C60">
        <w:t xml:space="preserve"> needs. </w:t>
      </w:r>
    </w:p>
    <w:p w14:paraId="67D31331" w14:textId="0E896877" w:rsidR="2B15945D" w:rsidRPr="006B6084" w:rsidRDefault="2B15945D" w:rsidP="0079018D"/>
    <w:p w14:paraId="785949F7" w14:textId="32F57C6C" w:rsidR="00B85D81" w:rsidRPr="00B85D81" w:rsidRDefault="00B85D81" w:rsidP="0079018D">
      <w:pPr>
        <w:pStyle w:val="Naslov2"/>
      </w:pPr>
      <w:bookmarkStart w:id="5" w:name="_Toc40995580"/>
      <w:bookmarkStart w:id="6" w:name="_Toc67337094"/>
      <w:r w:rsidRPr="70ED4554">
        <w:t>The end</w:t>
      </w:r>
      <w:r w:rsidR="00F61D8F">
        <w:t>-</w:t>
      </w:r>
      <w:r w:rsidRPr="70ED4554">
        <w:t>user</w:t>
      </w:r>
      <w:bookmarkEnd w:id="5"/>
      <w:bookmarkEnd w:id="6"/>
    </w:p>
    <w:p w14:paraId="1AFF2498" w14:textId="732BAFF9" w:rsidR="2B15945D" w:rsidRPr="002114B6" w:rsidRDefault="2B15945D" w:rsidP="0079018D">
      <w:r w:rsidRPr="002114B6">
        <w:t>Even though my specific end</w:t>
      </w:r>
      <w:r w:rsidR="00F61D8F">
        <w:t>-</w:t>
      </w:r>
      <w:r w:rsidRPr="002114B6">
        <w:t>user is an A – level physics student, this program could be used by anyone who wishes to develop a</w:t>
      </w:r>
      <w:r w:rsidR="00714F67">
        <w:t>n</w:t>
      </w:r>
      <w:r w:rsidRPr="002114B6">
        <w:t xml:space="preserve"> understanding of basic circuitry or further their knowledge in </w:t>
      </w:r>
      <w:r w:rsidR="009260AD" w:rsidRPr="002114B6">
        <w:t>th</w:t>
      </w:r>
      <w:r w:rsidR="009260AD">
        <w:t>is very</w:t>
      </w:r>
      <w:r w:rsidRPr="002114B6">
        <w:t xml:space="preserve"> field. As everyone learns differently, I believe this tool will help a lot of students struggling to learn the subject using only a textbook and formulas, which </w:t>
      </w:r>
      <w:r w:rsidR="00402F9E">
        <w:t xml:space="preserve">sometimes </w:t>
      </w:r>
      <w:r w:rsidRPr="002114B6">
        <w:t xml:space="preserve">can be </w:t>
      </w:r>
      <w:r w:rsidR="005B1EC1">
        <w:t xml:space="preserve">quite </w:t>
      </w:r>
      <w:r w:rsidRPr="002114B6">
        <w:t>confusing. Most of us are not used to seeing how resistors interact when put together in an electric circuit, so being able to visualise the problem can be of great help for those who prefer learning things (like m</w:t>
      </w:r>
      <w:r w:rsidR="00951C68">
        <w:t>e</w:t>
      </w:r>
      <w:r w:rsidRPr="002114B6">
        <w:t xml:space="preserve">) </w:t>
      </w:r>
      <w:r w:rsidR="00F61D8F">
        <w:t>practicall</w:t>
      </w:r>
      <w:r w:rsidRPr="002114B6">
        <w:t>y.</w:t>
      </w:r>
    </w:p>
    <w:p w14:paraId="3FD78B6B" w14:textId="13CD9704" w:rsidR="2B15945D" w:rsidRDefault="2B15945D" w:rsidP="0079018D">
      <w:r w:rsidRPr="002114B6">
        <w:t xml:space="preserve">This program could also be used by teachers to give students a better explanation of the topic. When teaching, it can be very time consuming to physically set up the circuits and do the appropriate measurements. This </w:t>
      </w:r>
      <w:r w:rsidR="0634D802" w:rsidRPr="002114B6">
        <w:t>wastes</w:t>
      </w:r>
      <w:r w:rsidRPr="002114B6">
        <w:t xml:space="preserve"> lesson time which can be spent further studying the topic. Furthermore, this program can be of great help during situation</w:t>
      </w:r>
      <w:r w:rsidR="0047257F" w:rsidRPr="002114B6">
        <w:t>s</w:t>
      </w:r>
      <w:r w:rsidRPr="002114B6">
        <w:t xml:space="preserve"> like the one in 2020. when </w:t>
      </w:r>
      <w:r w:rsidR="005352D7">
        <w:t xml:space="preserve">the </w:t>
      </w:r>
      <w:r w:rsidRPr="002114B6">
        <w:t xml:space="preserve">circumstances </w:t>
      </w:r>
      <w:r w:rsidR="005352D7">
        <w:t>dicta</w:t>
      </w:r>
      <w:r w:rsidR="00AB295D">
        <w:t xml:space="preserve">ted by the pandemic </w:t>
      </w:r>
      <w:r w:rsidRPr="002114B6">
        <w:t>force</w:t>
      </w:r>
      <w:r w:rsidR="00BF29D6" w:rsidRPr="002114B6">
        <w:t>d</w:t>
      </w:r>
      <w:r w:rsidRPr="002114B6">
        <w:t xml:space="preserve"> students to study from home. One of the disadvantages of distance learning is that students cannot perform their regular physics practical </w:t>
      </w:r>
      <w:r w:rsidRPr="002114B6">
        <w:lastRenderedPageBreak/>
        <w:t xml:space="preserve">work. This can have </w:t>
      </w:r>
      <w:r w:rsidR="00A45B56">
        <w:t xml:space="preserve">a </w:t>
      </w:r>
      <w:r w:rsidRPr="002114B6">
        <w:t xml:space="preserve">negative effect on </w:t>
      </w:r>
      <w:r w:rsidR="006572AC" w:rsidRPr="002114B6">
        <w:t>their</w:t>
      </w:r>
      <w:r w:rsidRPr="002114B6">
        <w:t xml:space="preserve"> overall achievement in the subject. Using this program enables students to keep up with their schoolwork even when they are not in school.</w:t>
      </w:r>
    </w:p>
    <w:p w14:paraId="0AD43838" w14:textId="30FB43EE" w:rsidR="006B6084" w:rsidRDefault="0025248B" w:rsidP="0079018D">
      <w:r>
        <w:t xml:space="preserve">I </w:t>
      </w:r>
      <w:r w:rsidR="00AB295D">
        <w:t>wish</w:t>
      </w:r>
      <w:r>
        <w:t xml:space="preserve"> </w:t>
      </w:r>
      <w:r w:rsidR="00D36A43">
        <w:t xml:space="preserve">users to be able to quickly </w:t>
      </w:r>
      <w:r w:rsidR="00C76217">
        <w:t xml:space="preserve">learn and understand the topic of electricity, which is </w:t>
      </w:r>
      <w:r w:rsidR="00800C8D">
        <w:t xml:space="preserve">why the </w:t>
      </w:r>
      <w:r w:rsidR="006B6084">
        <w:t>program itself will cover</w:t>
      </w:r>
      <w:r w:rsidR="00901442">
        <w:t xml:space="preserve"> </w:t>
      </w:r>
      <w:r w:rsidR="006B6084">
        <w:t>everything an A – level student should know.</w:t>
      </w:r>
    </w:p>
    <w:p w14:paraId="58639841" w14:textId="77777777" w:rsidR="00B51A2B" w:rsidRDefault="00B51A2B" w:rsidP="0079018D"/>
    <w:p w14:paraId="3F6D65B2" w14:textId="36E43486" w:rsidR="2B15945D" w:rsidRDefault="00C60A82" w:rsidP="0079018D">
      <w:pPr>
        <w:pStyle w:val="Naslov2"/>
      </w:pPr>
      <w:bookmarkStart w:id="7" w:name="_Investigation"/>
      <w:bookmarkStart w:id="8" w:name="_Toc67337095"/>
      <w:bookmarkEnd w:id="7"/>
      <w:r>
        <w:t>Current system investigation</w:t>
      </w:r>
      <w:bookmarkEnd w:id="8"/>
    </w:p>
    <w:p w14:paraId="2B0F1CF6" w14:textId="6A709230" w:rsidR="00490641" w:rsidRDefault="0062680C" w:rsidP="0079018D">
      <w:r>
        <w:t>Electric</w:t>
      </w:r>
      <w:r w:rsidR="005C4DD3">
        <w:t>ity is one of the topics in</w:t>
      </w:r>
      <w:r w:rsidR="00462DCF">
        <w:t xml:space="preserve"> A – level</w:t>
      </w:r>
      <w:r w:rsidR="005C4DD3">
        <w:t xml:space="preserve"> physics covered in</w:t>
      </w:r>
      <w:r w:rsidR="0085066D">
        <w:t xml:space="preserve"> year 12. </w:t>
      </w:r>
      <w:r w:rsidR="0086060C">
        <w:t>It is m</w:t>
      </w:r>
      <w:r w:rsidR="0085066D">
        <w:t xml:space="preserve">ost commonly taught by </w:t>
      </w:r>
      <w:r w:rsidR="00462DCF">
        <w:t xml:space="preserve">a </w:t>
      </w:r>
      <w:r w:rsidR="0085066D">
        <w:t xml:space="preserve">teacher </w:t>
      </w:r>
      <w:r w:rsidR="00A74186">
        <w:t>talking through</w:t>
      </w:r>
      <w:r w:rsidR="00AA5D35">
        <w:t xml:space="preserve"> the </w:t>
      </w:r>
      <w:r w:rsidR="00462DCF">
        <w:t xml:space="preserve">concepts using </w:t>
      </w:r>
      <w:r w:rsidR="00B009DA">
        <w:t>a Power</w:t>
      </w:r>
      <w:r w:rsidR="009822B3">
        <w:t xml:space="preserve"> </w:t>
      </w:r>
      <w:r w:rsidR="00B009DA">
        <w:t xml:space="preserve">Point presentation </w:t>
      </w:r>
      <w:r w:rsidR="00B83330">
        <w:t>and sections in a textbook</w:t>
      </w:r>
      <w:r w:rsidR="00627409">
        <w:t>.</w:t>
      </w:r>
      <w:r w:rsidR="00995E43">
        <w:t xml:space="preserve"> </w:t>
      </w:r>
      <w:r w:rsidR="008D6D7A">
        <w:t xml:space="preserve">Sometimes </w:t>
      </w:r>
      <w:r w:rsidR="007E62A7">
        <w:t xml:space="preserve">the </w:t>
      </w:r>
      <w:r w:rsidR="008D6D7A">
        <w:t xml:space="preserve">teacher would </w:t>
      </w:r>
      <w:r w:rsidR="000349C0">
        <w:t xml:space="preserve">further </w:t>
      </w:r>
      <w:r w:rsidR="00855200">
        <w:t xml:space="preserve">explain the topic by </w:t>
      </w:r>
      <w:r w:rsidR="008E02EE">
        <w:t>demonstrat</w:t>
      </w:r>
      <w:r w:rsidR="00855200">
        <w:t>ing</w:t>
      </w:r>
      <w:r w:rsidR="008E02EE">
        <w:t xml:space="preserve"> these </w:t>
      </w:r>
      <w:r w:rsidR="0062392C">
        <w:t>concepts</w:t>
      </w:r>
      <w:r w:rsidR="00855200">
        <w:t xml:space="preserve"> with</w:t>
      </w:r>
      <w:r w:rsidR="0062392C">
        <w:t xml:space="preserve"> a couple of ex</w:t>
      </w:r>
      <w:r w:rsidR="000349C0">
        <w:t xml:space="preserve">periments. </w:t>
      </w:r>
      <w:r w:rsidR="000A0332">
        <w:t xml:space="preserve">As a </w:t>
      </w:r>
      <w:r w:rsidR="00F7073A">
        <w:t xml:space="preserve">revision and </w:t>
      </w:r>
      <w:r w:rsidR="00364CC2">
        <w:t>further practice</w:t>
      </w:r>
      <w:r w:rsidR="00C11098">
        <w:t>,</w:t>
      </w:r>
      <w:r w:rsidR="00364CC2">
        <w:t xml:space="preserve"> </w:t>
      </w:r>
      <w:r w:rsidR="00527B6E">
        <w:t>students are</w:t>
      </w:r>
      <w:r w:rsidR="00EE7C0F">
        <w:t xml:space="preserve"> usually</w:t>
      </w:r>
      <w:r w:rsidR="00527B6E">
        <w:t xml:space="preserve"> given some questions </w:t>
      </w:r>
      <w:r w:rsidR="00AB295D">
        <w:t xml:space="preserve">to be </w:t>
      </w:r>
      <w:r w:rsidR="00D92254">
        <w:t>answered</w:t>
      </w:r>
      <w:r w:rsidR="00AB295D">
        <w:t xml:space="preserve"> </w:t>
      </w:r>
      <w:r w:rsidR="00527B6E">
        <w:t>as their homework.</w:t>
      </w:r>
    </w:p>
    <w:p w14:paraId="4FE401BE" w14:textId="3519F2AB" w:rsidR="001F3A44" w:rsidRPr="00937738" w:rsidRDefault="006919E8" w:rsidP="0079018D">
      <w:r>
        <w:t>Below is an example question a student might be assigned as their homework</w:t>
      </w:r>
      <w:r w:rsidR="00106328">
        <w:t>.</w:t>
      </w:r>
      <w:r w:rsidR="00106328" w:rsidRPr="00937738">
        <w:t xml:space="preserve"> </w:t>
      </w:r>
    </w:p>
    <w:p w14:paraId="01CB2FEC" w14:textId="634EF132" w:rsidR="00CB18D5" w:rsidRDefault="00490641" w:rsidP="0079018D">
      <w:pPr>
        <w:jc w:val="center"/>
        <w:rPr>
          <w:rFonts w:eastAsia="Times New Roman" w:cs="Times New Roman"/>
          <w:szCs w:val="24"/>
        </w:rPr>
      </w:pPr>
      <w:r>
        <w:rPr>
          <w:noProof/>
        </w:rPr>
        <w:drawing>
          <wp:inline distT="0" distB="0" distL="0" distR="0" wp14:anchorId="77581972" wp14:editId="35E312A4">
            <wp:extent cx="5669280" cy="3766624"/>
            <wp:effectExtent l="0" t="0" r="7620" b="5715"/>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biLevel thresh="75000"/>
                      <a:extLst>
                        <a:ext uri="{BEBA8EAE-BF5A-486C-A8C5-ECC9F3942E4B}">
                          <a14:imgProps xmlns:a14="http://schemas.microsoft.com/office/drawing/2010/main">
                            <a14:imgLayer r:embed="rId12">
                              <a14:imgEffect>
                                <a14:sharpenSoften amount="50000"/>
                              </a14:imgEffect>
                              <a14:imgEffect>
                                <a14:brightnessContrast contrast="-20000"/>
                              </a14:imgEffect>
                            </a14:imgLayer>
                          </a14:imgProps>
                        </a:ext>
                        <a:ext uri="{28A0092B-C50C-407E-A947-70E740481C1C}">
                          <a14:useLocalDpi xmlns:a14="http://schemas.microsoft.com/office/drawing/2010/main" val="0"/>
                        </a:ext>
                      </a:extLst>
                    </a:blip>
                    <a:stretch>
                      <a:fillRect/>
                    </a:stretch>
                  </pic:blipFill>
                  <pic:spPr>
                    <a:xfrm>
                      <a:off x="0" y="0"/>
                      <a:ext cx="6034241" cy="4009101"/>
                    </a:xfrm>
                    <a:prstGeom prst="rect">
                      <a:avLst/>
                    </a:prstGeom>
                  </pic:spPr>
                </pic:pic>
              </a:graphicData>
            </a:graphic>
          </wp:inline>
        </w:drawing>
      </w:r>
    </w:p>
    <w:p w14:paraId="66880046" w14:textId="77777777" w:rsidR="00602484" w:rsidRDefault="00602484" w:rsidP="0079018D">
      <w:pPr>
        <w:jc w:val="center"/>
        <w:rPr>
          <w:rFonts w:eastAsia="Times New Roman" w:cs="Times New Roman"/>
          <w:szCs w:val="24"/>
        </w:rPr>
      </w:pPr>
    </w:p>
    <w:p w14:paraId="5EC2FAC4" w14:textId="78E30CD4" w:rsidR="00B43208" w:rsidRDefault="00983A86" w:rsidP="0079018D">
      <w:pPr>
        <w:rPr>
          <w:noProof/>
        </w:rPr>
      </w:pPr>
      <w:r>
        <w:lastRenderedPageBreak/>
        <w:t>To</w:t>
      </w:r>
      <w:r w:rsidR="00CF030A">
        <w:t xml:space="preserve"> solve</w:t>
      </w:r>
      <w:r w:rsidR="0033621A">
        <w:t xml:space="preserve"> such </w:t>
      </w:r>
      <w:r w:rsidR="00F61D8F">
        <w:t xml:space="preserve">a </w:t>
      </w:r>
      <w:r w:rsidR="0033621A">
        <w:t xml:space="preserve">question </w:t>
      </w:r>
      <w:r w:rsidR="00907735">
        <w:t xml:space="preserve">student needs to </w:t>
      </w:r>
      <w:r w:rsidR="00CF030A">
        <w:t>use</w:t>
      </w:r>
      <w:r w:rsidR="004379C3">
        <w:t xml:space="preserve"> a couple of different princip</w:t>
      </w:r>
      <w:r w:rsidR="00F61D8F">
        <w:t>le</w:t>
      </w:r>
      <w:r w:rsidR="004379C3">
        <w:t xml:space="preserve">s and </w:t>
      </w:r>
      <w:r w:rsidR="00CF030A">
        <w:t xml:space="preserve">formulas </w:t>
      </w:r>
      <w:r w:rsidR="0084117A">
        <w:t>accuratel</w:t>
      </w:r>
      <w:r w:rsidR="00CF030A">
        <w:t>y</w:t>
      </w:r>
      <w:r w:rsidR="00A06AEF">
        <w:t xml:space="preserve"> (adding resistors in </w:t>
      </w:r>
      <w:r w:rsidR="003C0366">
        <w:t xml:space="preserve">parallel and in series, </w:t>
      </w:r>
      <w:r w:rsidR="00FD6A7D" w:rsidRPr="00FD6A7D">
        <w:t>Kirchhoff's</w:t>
      </w:r>
      <w:r w:rsidR="00FD6A7D">
        <w:t xml:space="preserve"> </w:t>
      </w:r>
      <w:r w:rsidR="005B0232">
        <w:t xml:space="preserve">current law, </w:t>
      </w:r>
      <w:r w:rsidR="005B0232" w:rsidRPr="005B0232">
        <w:t>Kirchhoff's</w:t>
      </w:r>
      <w:r w:rsidR="005B0232">
        <w:t xml:space="preserve"> voltage l</w:t>
      </w:r>
      <w:r w:rsidR="00D92254">
        <w:t>aw, etc.</w:t>
      </w:r>
      <w:r w:rsidR="005B0232">
        <w:t>)</w:t>
      </w:r>
      <w:r w:rsidR="00CF030A">
        <w:t xml:space="preserve">. </w:t>
      </w:r>
      <w:r w:rsidR="00843BEB">
        <w:rPr>
          <w:rFonts w:eastAsiaTheme="minorEastAsia" w:cs="Times New Roman"/>
          <w:szCs w:val="24"/>
        </w:rPr>
        <w:t>Below is an example of how a student might approach solving this question.</w:t>
      </w:r>
    </w:p>
    <w:p w14:paraId="452C5610" w14:textId="3575AACF" w:rsidR="0079018D" w:rsidRDefault="0079018D" w:rsidP="0079018D">
      <w:pPr>
        <w:jc w:val="center"/>
      </w:pPr>
      <w:r>
        <w:rPr>
          <w:noProof/>
        </w:rPr>
        <w:drawing>
          <wp:inline distT="0" distB="0" distL="0" distR="0" wp14:anchorId="7E26A408" wp14:editId="4B8D5005">
            <wp:extent cx="3550920" cy="3604260"/>
            <wp:effectExtent l="0" t="0" r="0" b="0"/>
            <wp:docPr id="20" name="Slika 20" descr="Slika na kojoj se prikazuje tekst&#10;&#10;Opis je automatski generiran"/>
            <wp:cNvGraphicFramePr/>
            <a:graphic xmlns:a="http://schemas.openxmlformats.org/drawingml/2006/main">
              <a:graphicData uri="http://schemas.openxmlformats.org/drawingml/2006/picture">
                <pic:pic xmlns:pic="http://schemas.openxmlformats.org/drawingml/2006/picture">
                  <pic:nvPicPr>
                    <pic:cNvPr id="20" name="Slika 20" descr="Slika na kojoj se prikazuje tekst&#10;&#10;Opis je automatski generiran"/>
                    <pic:cNvPicPr/>
                  </pic:nvPicPr>
                  <pic:blipFill rotWithShape="1">
                    <a:blip r:embed="rId13" cstate="print">
                      <a:biLevel thresh="75000"/>
                      <a:extLst>
                        <a:ext uri="{BEBA8EAE-BF5A-486C-A8C5-ECC9F3942E4B}">
                          <a14:imgProps xmlns:a14="http://schemas.microsoft.com/office/drawing/2010/main">
                            <a14:imgLayer r:embed="rId14">
                              <a14:imgEffect>
                                <a14:sharpenSoften amount="25000"/>
                              </a14:imgEffect>
                              <a14:imgEffect>
                                <a14:brightnessContrast contrast="-20000"/>
                              </a14:imgEffect>
                            </a14:imgLayer>
                          </a14:imgProps>
                        </a:ext>
                        <a:ext uri="{28A0092B-C50C-407E-A947-70E740481C1C}">
                          <a14:useLocalDpi xmlns:a14="http://schemas.microsoft.com/office/drawing/2010/main" val="0"/>
                        </a:ext>
                      </a:extLst>
                    </a:blip>
                    <a:srcRect l="58616" t="4722" r="1963" b="64260"/>
                    <a:stretch/>
                  </pic:blipFill>
                  <pic:spPr bwMode="auto">
                    <a:xfrm>
                      <a:off x="0" y="0"/>
                      <a:ext cx="3550920" cy="3604260"/>
                    </a:xfrm>
                    <a:prstGeom prst="rect">
                      <a:avLst/>
                    </a:prstGeom>
                    <a:ln>
                      <a:noFill/>
                    </a:ln>
                    <a:extLst>
                      <a:ext uri="{53640926-AAD7-44D8-BBD7-CCE9431645EC}">
                        <a14:shadowObscured xmlns:a14="http://schemas.microsoft.com/office/drawing/2010/main"/>
                      </a:ext>
                    </a:extLst>
                  </pic:spPr>
                </pic:pic>
              </a:graphicData>
            </a:graphic>
          </wp:inline>
        </w:drawing>
      </w:r>
    </w:p>
    <w:p w14:paraId="169C17FC" w14:textId="59BBAEF4" w:rsidR="001B679B" w:rsidRDefault="00983A86" w:rsidP="0079018D">
      <w:r>
        <w:t>For some</w:t>
      </w:r>
      <w:r w:rsidR="0088470E">
        <w:t>one</w:t>
      </w:r>
      <w:r>
        <w:t xml:space="preserve"> with </w:t>
      </w:r>
      <w:r w:rsidR="00066ADC">
        <w:t xml:space="preserve">very </w:t>
      </w:r>
      <w:r w:rsidR="00571C8A">
        <w:t>modest</w:t>
      </w:r>
      <w:r>
        <w:t xml:space="preserve"> experience </w:t>
      </w:r>
      <w:r w:rsidR="002365FC">
        <w:t>in solving</w:t>
      </w:r>
      <w:r>
        <w:t xml:space="preserve"> circuit questions</w:t>
      </w:r>
      <w:r w:rsidR="00187CF5">
        <w:t>,</w:t>
      </w:r>
      <w:r>
        <w:t xml:space="preserve"> th</w:t>
      </w:r>
      <w:r w:rsidR="002365FC">
        <w:t>is</w:t>
      </w:r>
      <w:r>
        <w:t xml:space="preserve"> </w:t>
      </w:r>
      <w:r w:rsidR="002365FC">
        <w:t xml:space="preserve">can be quite a challenge. </w:t>
      </w:r>
      <w:r w:rsidR="005B0232">
        <w:t xml:space="preserve">When solving </w:t>
      </w:r>
      <w:r w:rsidR="00757D5D">
        <w:t xml:space="preserve">similar </w:t>
      </w:r>
      <w:r w:rsidR="00A75CA7">
        <w:t>questions,</w:t>
      </w:r>
      <w:r w:rsidR="00757D5D">
        <w:t xml:space="preserve"> I always wanted to be able to </w:t>
      </w:r>
      <w:r w:rsidR="009B7099">
        <w:t>quickly make the circuit myself and check whether my resul</w:t>
      </w:r>
      <w:r w:rsidR="005642E9">
        <w:t xml:space="preserve">ts were correct. </w:t>
      </w:r>
      <w:r w:rsidR="00A75CA7">
        <w:t xml:space="preserve">Unfortunately, </w:t>
      </w:r>
      <w:r w:rsidR="00571C8A">
        <w:t>due to</w:t>
      </w:r>
      <w:r w:rsidR="00A75CA7">
        <w:t xml:space="preserve"> </w:t>
      </w:r>
      <w:r w:rsidR="000D3913">
        <w:t xml:space="preserve">the </w:t>
      </w:r>
      <w:r w:rsidR="00A75CA7">
        <w:t xml:space="preserve">lack of electronic components </w:t>
      </w:r>
      <w:r w:rsidR="00D87A82">
        <w:t>and</w:t>
      </w:r>
      <w:r w:rsidR="00A75CA7">
        <w:t xml:space="preserve"> </w:t>
      </w:r>
      <w:r w:rsidR="00DA027F">
        <w:t>appropriate equipment</w:t>
      </w:r>
      <w:r w:rsidR="00D87A82">
        <w:t xml:space="preserve"> for</w:t>
      </w:r>
      <w:r w:rsidR="00DD5724">
        <w:t xml:space="preserve"> performing</w:t>
      </w:r>
      <w:r w:rsidR="00D87A82">
        <w:t xml:space="preserve"> measurement</w:t>
      </w:r>
      <w:r w:rsidR="00DD5724">
        <w:t>s</w:t>
      </w:r>
      <w:r w:rsidR="00714F67">
        <w:t>,</w:t>
      </w:r>
      <w:r w:rsidR="00DA027F">
        <w:t xml:space="preserve"> I was </w:t>
      </w:r>
      <w:r w:rsidR="009341A7">
        <w:t>un</w:t>
      </w:r>
      <w:r w:rsidR="00DA027F">
        <w:t>able to do it.</w:t>
      </w:r>
      <w:r w:rsidR="00726E40">
        <w:t xml:space="preserve"> </w:t>
      </w:r>
      <w:r w:rsidR="00445A4B">
        <w:t xml:space="preserve">My main goal is to </w:t>
      </w:r>
      <w:r w:rsidR="00B43208">
        <w:t xml:space="preserve">enable students to check their results using a simulator </w:t>
      </w:r>
      <w:r w:rsidR="00F61D8F">
        <w:t>that</w:t>
      </w:r>
      <w:r w:rsidR="00B43208">
        <w:t xml:space="preserve"> would calculate the needed values.</w:t>
      </w:r>
    </w:p>
    <w:p w14:paraId="1033B2EA" w14:textId="77777777" w:rsidR="001B679B" w:rsidRDefault="001B679B">
      <w:pPr>
        <w:spacing w:after="160" w:line="259" w:lineRule="auto"/>
        <w:jc w:val="left"/>
      </w:pPr>
      <w:r>
        <w:br w:type="page"/>
      </w:r>
    </w:p>
    <w:p w14:paraId="6250EA38" w14:textId="2714A77E" w:rsidR="001B679B" w:rsidRDefault="00C11098" w:rsidP="00C11098">
      <w:pPr>
        <w:pStyle w:val="Naslov3"/>
      </w:pPr>
      <w:bookmarkStart w:id="9" w:name="_Toc67337096"/>
      <w:r>
        <w:lastRenderedPageBreak/>
        <w:t>Flowchart</w:t>
      </w:r>
      <w:r w:rsidR="000568DC">
        <w:t>s</w:t>
      </w:r>
      <w:r w:rsidR="001B679B">
        <w:t xml:space="preserve"> for existing and proposed system</w:t>
      </w:r>
      <w:bookmarkEnd w:id="9"/>
    </w:p>
    <w:p w14:paraId="1BAF9854" w14:textId="03A43F5D" w:rsidR="006E4BB8" w:rsidRPr="006E4BB8" w:rsidRDefault="00D144D1" w:rsidP="00D144D1">
      <w:r>
        <w:t xml:space="preserve">       </w:t>
      </w:r>
      <w:r w:rsidR="006E4BB8">
        <w:t xml:space="preserve">Existing system </w:t>
      </w:r>
      <w:r w:rsidR="006E4BB8">
        <w:tab/>
      </w:r>
      <w:r w:rsidR="006E4BB8">
        <w:tab/>
      </w:r>
      <w:r w:rsidR="006E4BB8">
        <w:tab/>
      </w:r>
      <w:r w:rsidR="006E4BB8">
        <w:tab/>
      </w:r>
      <w:r w:rsidR="006E4BB8">
        <w:tab/>
        <w:t>Proposed system</w:t>
      </w:r>
    </w:p>
    <w:p w14:paraId="00949570" w14:textId="49517E5B" w:rsidR="001B679B" w:rsidRPr="001B679B" w:rsidRDefault="00D144D1" w:rsidP="00D144D1">
      <w:pPr>
        <w:jc w:val="left"/>
      </w:pPr>
      <w:r>
        <w:t xml:space="preserve">       </w:t>
      </w:r>
      <w:r w:rsidR="006E4BB8">
        <w:rPr>
          <w:noProof/>
        </w:rPr>
        <w:drawing>
          <wp:inline distT="0" distB="0" distL="0" distR="0" wp14:anchorId="32DEDF64" wp14:editId="3478B7F0">
            <wp:extent cx="1543353" cy="7497594"/>
            <wp:effectExtent l="0" t="0" r="0" b="0"/>
            <wp:docPr id="19" name="Slika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lika 19"/>
                    <pic:cNvPicPr/>
                  </pic:nvPicPr>
                  <pic:blipFill>
                    <a:blip r:embed="rId15">
                      <a:extLst>
                        <a:ext uri="{28A0092B-C50C-407E-A947-70E740481C1C}">
                          <a14:useLocalDpi xmlns:a14="http://schemas.microsoft.com/office/drawing/2010/main" val="0"/>
                        </a:ext>
                      </a:extLst>
                    </a:blip>
                    <a:stretch>
                      <a:fillRect/>
                    </a:stretch>
                  </pic:blipFill>
                  <pic:spPr>
                    <a:xfrm>
                      <a:off x="0" y="0"/>
                      <a:ext cx="1561966" cy="7588014"/>
                    </a:xfrm>
                    <a:prstGeom prst="rect">
                      <a:avLst/>
                    </a:prstGeom>
                  </pic:spPr>
                </pic:pic>
              </a:graphicData>
            </a:graphic>
          </wp:inline>
        </w:drawing>
      </w:r>
      <w:r w:rsidR="006E4BB8">
        <w:tab/>
      </w:r>
      <w:r w:rsidR="006E4BB8">
        <w:tab/>
      </w:r>
      <w:r w:rsidR="006E4BB8">
        <w:tab/>
      </w:r>
      <w:r w:rsidR="006E4BB8">
        <w:tab/>
      </w:r>
      <w:r w:rsidR="006E4BB8">
        <w:rPr>
          <w:noProof/>
        </w:rPr>
        <w:drawing>
          <wp:inline distT="0" distB="0" distL="0" distR="0" wp14:anchorId="7DD79B7F" wp14:editId="6A75C69A">
            <wp:extent cx="2398032" cy="7530354"/>
            <wp:effectExtent l="0" t="0" r="2540" b="0"/>
            <wp:docPr id="21" name="Slik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lika 21"/>
                    <pic:cNvPicPr/>
                  </pic:nvPicPr>
                  <pic:blipFill>
                    <a:blip r:embed="rId16">
                      <a:extLst>
                        <a:ext uri="{28A0092B-C50C-407E-A947-70E740481C1C}">
                          <a14:useLocalDpi xmlns:a14="http://schemas.microsoft.com/office/drawing/2010/main" val="0"/>
                        </a:ext>
                      </a:extLst>
                    </a:blip>
                    <a:stretch>
                      <a:fillRect/>
                    </a:stretch>
                  </pic:blipFill>
                  <pic:spPr>
                    <a:xfrm>
                      <a:off x="0" y="0"/>
                      <a:ext cx="2421866" cy="7605197"/>
                    </a:xfrm>
                    <a:prstGeom prst="rect">
                      <a:avLst/>
                    </a:prstGeom>
                  </pic:spPr>
                </pic:pic>
              </a:graphicData>
            </a:graphic>
          </wp:inline>
        </w:drawing>
      </w:r>
    </w:p>
    <w:p w14:paraId="565F24E5" w14:textId="2FDF33E8" w:rsidR="00A57C0E" w:rsidRDefault="00D144D1" w:rsidP="00A57C0E">
      <w:pPr>
        <w:pStyle w:val="Naslov3"/>
      </w:pPr>
      <w:bookmarkStart w:id="10" w:name="_Toc67337097"/>
      <w:r>
        <w:rPr>
          <w:noProof/>
        </w:rPr>
        <w:lastRenderedPageBreak/>
        <w:drawing>
          <wp:anchor distT="0" distB="0" distL="114300" distR="114300" simplePos="0" relativeHeight="251663360" behindDoc="0" locked="0" layoutInCell="1" allowOverlap="1" wp14:anchorId="50C42788" wp14:editId="14734543">
            <wp:simplePos x="0" y="0"/>
            <wp:positionH relativeFrom="margin">
              <wp:align>right</wp:align>
            </wp:positionH>
            <wp:positionV relativeFrom="paragraph">
              <wp:posOffset>274320</wp:posOffset>
            </wp:positionV>
            <wp:extent cx="1860550" cy="2415540"/>
            <wp:effectExtent l="0" t="0" r="6350" b="3810"/>
            <wp:wrapSquare wrapText="bothSides"/>
            <wp:docPr id="35" name="Slika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860550" cy="2415540"/>
                    </a:xfrm>
                    <a:prstGeom prst="rect">
                      <a:avLst/>
                    </a:prstGeom>
                  </pic:spPr>
                </pic:pic>
              </a:graphicData>
            </a:graphic>
            <wp14:sizeRelH relativeFrom="margin">
              <wp14:pctWidth>0</wp14:pctWidth>
            </wp14:sizeRelH>
            <wp14:sizeRelV relativeFrom="margin">
              <wp14:pctHeight>0</wp14:pctHeight>
            </wp14:sizeRelV>
          </wp:anchor>
        </w:drawing>
      </w:r>
      <w:r w:rsidR="00A57C0E">
        <w:t>Existing programs</w:t>
      </w:r>
      <w:bookmarkEnd w:id="10"/>
    </w:p>
    <w:p w14:paraId="69D708FC" w14:textId="0E4CB598" w:rsidR="00B51A2B" w:rsidRDefault="005B1EC1" w:rsidP="0079018D">
      <w:r>
        <w:t xml:space="preserve">There are </w:t>
      </w:r>
      <w:r w:rsidR="00F61D8F">
        <w:t>already several</w:t>
      </w:r>
      <w:r>
        <w:t xml:space="preserve"> existing programs </w:t>
      </w:r>
      <w:r w:rsidR="00F61D8F">
        <w:t>that</w:t>
      </w:r>
      <w:r>
        <w:t xml:space="preserve"> can </w:t>
      </w:r>
      <w:r w:rsidR="00B43208">
        <w:t xml:space="preserve">be </w:t>
      </w:r>
      <w:r>
        <w:t>of help when solving</w:t>
      </w:r>
      <w:r w:rsidR="00B43208">
        <w:t xml:space="preserve"> </w:t>
      </w:r>
      <w:r>
        <w:t xml:space="preserve">circuit </w:t>
      </w:r>
      <w:r w:rsidR="00B43208">
        <w:t>questions</w:t>
      </w:r>
      <w:r>
        <w:t xml:space="preserve">. One of </w:t>
      </w:r>
      <w:r w:rsidR="00106328">
        <w:t>th</w:t>
      </w:r>
      <w:r w:rsidR="00B43208">
        <w:t>em</w:t>
      </w:r>
      <w:r w:rsidR="00106328">
        <w:t xml:space="preserve"> is “DC Circuit Builder” from </w:t>
      </w:r>
      <w:r w:rsidR="00F61D8F">
        <w:t xml:space="preserve">the </w:t>
      </w:r>
      <w:r w:rsidR="00106328" w:rsidRPr="00106328">
        <w:rPr>
          <w:i/>
          <w:iCs/>
        </w:rPr>
        <w:t>physicsclassroom.com</w:t>
      </w:r>
      <w:r w:rsidR="00106328">
        <w:t xml:space="preserve"> webpage.</w:t>
      </w:r>
      <w:r w:rsidR="00B43208">
        <w:t xml:space="preserve"> </w:t>
      </w:r>
      <w:r w:rsidR="00EF08C3">
        <w:t>With this simulator</w:t>
      </w:r>
      <w:r w:rsidR="00F61D8F">
        <w:t>,</w:t>
      </w:r>
      <w:r w:rsidR="00EF08C3">
        <w:t xml:space="preserve"> a user can perform all the fundamental functions needed for an A – level student. A user can construct a DC circuit with resistors and an independent voltage source</w:t>
      </w:r>
      <w:r w:rsidR="00B43208">
        <w:t xml:space="preserve"> and then when the circuit is closed,</w:t>
      </w:r>
      <w:r w:rsidR="00EF08C3">
        <w:t xml:space="preserve"> measure </w:t>
      </w:r>
      <w:r w:rsidR="00B43208">
        <w:t xml:space="preserve">a </w:t>
      </w:r>
      <w:r w:rsidR="00EF08C3">
        <w:t>potential difference and</w:t>
      </w:r>
      <w:r w:rsidR="00B43208">
        <w:t xml:space="preserve"> a</w:t>
      </w:r>
      <w:r w:rsidR="00EF08C3">
        <w:t xml:space="preserve"> current flowing through any two points in the circuit.</w:t>
      </w:r>
      <w:r w:rsidR="00B43208">
        <w:t xml:space="preserve"> </w:t>
      </w:r>
      <w:r w:rsidR="00ED55D0">
        <w:t xml:space="preserve">Both voltage of a voltage source and </w:t>
      </w:r>
      <w:r w:rsidR="00F61D8F">
        <w:t>a</w:t>
      </w:r>
      <w:r w:rsidR="00ED55D0">
        <w:t xml:space="preserve"> resistance of resistors can be changed for any individual component.</w:t>
      </w:r>
      <w:r w:rsidR="00D144D1">
        <w:t xml:space="preserve"> I will be implementing both of these options into my simulator.</w:t>
      </w:r>
      <w:r w:rsidR="004912EE">
        <w:t xml:space="preserve"> </w:t>
      </w:r>
      <w:r w:rsidR="00C11098">
        <w:t xml:space="preserve">One component which could be added to this program is </w:t>
      </w:r>
      <w:r w:rsidR="00D144D1">
        <w:t xml:space="preserve">the </w:t>
      </w:r>
      <w:r w:rsidR="00C11098">
        <w:t>independent current source. That way a student could control a current flowing through a specific part of the circuit.</w:t>
      </w:r>
    </w:p>
    <w:p w14:paraId="4044847C" w14:textId="4CE49BAF" w:rsidR="00280E29" w:rsidRDefault="004912EE" w:rsidP="0079018D">
      <w:r>
        <w:t>One example of a more complex simulator is “CircuitLab”. In addition to being able to construct DC circuits, it also offers a wide range of other features. It allows user</w:t>
      </w:r>
      <w:r w:rsidR="00280E29">
        <w:t>s</w:t>
      </w:r>
      <w:r>
        <w:t xml:space="preserve"> to control signals </w:t>
      </w:r>
      <w:r w:rsidR="00280E29">
        <w:t xml:space="preserve">of current and voltage sources, add timers, diodes, MOSFETs, relays, and even perform Boolean algebra using digital gates. </w:t>
      </w:r>
      <w:r w:rsidR="00AD4729">
        <w:t xml:space="preserve">While these features might be useful for university students and engineers, such </w:t>
      </w:r>
      <w:r w:rsidR="00F61D8F">
        <w:t xml:space="preserve">a </w:t>
      </w:r>
      <w:r w:rsidR="00AD4729">
        <w:t>complex program could confuse an</w:t>
      </w:r>
      <w:r w:rsidR="00F61D8F">
        <w:t xml:space="preserve"> average</w:t>
      </w:r>
      <w:r w:rsidR="00AD4729">
        <w:t xml:space="preserve"> A – level student try</w:t>
      </w:r>
      <w:r w:rsidR="00F61D8F">
        <w:t>ing</w:t>
      </w:r>
      <w:r w:rsidR="00AD4729">
        <w:t xml:space="preserve"> to learn basic circuitry. That is why in my program I will only focus on DC simulation</w:t>
      </w:r>
      <w:r w:rsidR="00D144D1">
        <w:t>. A benefit of this program over a previous one is that the user interface is much more straightforward. I will build upon this idea of a grid-based system with available components being on the left-hand side of the screen and function buttons on either the top or the bottom of the screen.</w:t>
      </w:r>
    </w:p>
    <w:p w14:paraId="692D0D9A" w14:textId="709B4CD9" w:rsidR="00B51A2B" w:rsidRDefault="00B51A2B" w:rsidP="00B51A2B">
      <w:pPr>
        <w:jc w:val="center"/>
      </w:pPr>
      <w:r>
        <w:rPr>
          <w:noProof/>
        </w:rPr>
        <w:drawing>
          <wp:inline distT="0" distB="0" distL="0" distR="0" wp14:anchorId="10E014AA" wp14:editId="2534CDD8">
            <wp:extent cx="4804767" cy="2286000"/>
            <wp:effectExtent l="0" t="0" r="0" b="0"/>
            <wp:docPr id="37" name="Slika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989007" cy="2373657"/>
                    </a:xfrm>
                    <a:prstGeom prst="rect">
                      <a:avLst/>
                    </a:prstGeom>
                  </pic:spPr>
                </pic:pic>
              </a:graphicData>
            </a:graphic>
          </wp:inline>
        </w:drawing>
      </w:r>
    </w:p>
    <w:p w14:paraId="5670AE04" w14:textId="1F3791B9" w:rsidR="00AD4729" w:rsidRDefault="00AD4729" w:rsidP="0079018D">
      <w:r>
        <w:lastRenderedPageBreak/>
        <w:t xml:space="preserve">Even though all simulators might seem </w:t>
      </w:r>
      <w:r w:rsidR="006237BA">
        <w:t xml:space="preserve">very different because of their user interface design, they all work using the same basic principles (for simulating DC networks at least). </w:t>
      </w:r>
      <w:r w:rsidR="00F61D8F">
        <w:t>F</w:t>
      </w:r>
      <w:r w:rsidR="006237BA">
        <w:t xml:space="preserve">or a computer to solve a circuit, some way of describing </w:t>
      </w:r>
      <w:r w:rsidR="00F61D8F">
        <w:t>the</w:t>
      </w:r>
      <w:r w:rsidR="006237BA">
        <w:t xml:space="preserve"> topology of the circuit is needed. </w:t>
      </w:r>
      <w:r w:rsidR="00A352FC">
        <w:t>A common approach would be to use netlists, which is essentially a text describing how different components are connected in a circuit. Then a circuit needs to be analysed using some kind of method. T</w:t>
      </w:r>
      <w:r w:rsidR="00F61D8F">
        <w:t>he t</w:t>
      </w:r>
      <w:r w:rsidR="00A352FC">
        <w:t xml:space="preserve">wo </w:t>
      </w:r>
      <w:r w:rsidR="00F61D8F">
        <w:t xml:space="preserve">most </w:t>
      </w:r>
      <w:r w:rsidR="00A352FC">
        <w:t xml:space="preserve">common ones are mesh and nodal analysis. After that, a network of components is turned into a system of linear equations which can be solved numerically using matrixes. These principles were first used </w:t>
      </w:r>
      <w:r w:rsidR="00173BB0">
        <w:t xml:space="preserve">in </w:t>
      </w:r>
      <w:r w:rsidR="00F61D8F">
        <w:t xml:space="preserve">the </w:t>
      </w:r>
      <w:r w:rsidR="00173BB0">
        <w:t xml:space="preserve">1960s and the first such program open to </w:t>
      </w:r>
      <w:r w:rsidR="00F61D8F">
        <w:t xml:space="preserve">the </w:t>
      </w:r>
      <w:r w:rsidR="00173BB0">
        <w:t>public was SPICE (Simulation Program with Integrated Circuit Emphasis). SPICE is an open</w:t>
      </w:r>
      <w:r w:rsidR="00F61D8F">
        <w:t>-</w:t>
      </w:r>
      <w:r w:rsidR="00173BB0">
        <w:t xml:space="preserve">source analogue circuit simulator </w:t>
      </w:r>
      <w:r w:rsidR="00F61D8F">
        <w:t>that</w:t>
      </w:r>
      <w:r w:rsidR="00173BB0">
        <w:t xml:space="preserve"> served as a basis for other simulation programs which are today used in academia, industry and commercially.</w:t>
      </w:r>
      <w:r w:rsidR="00422BAA">
        <w:t xml:space="preserve"> My program will be based upon </w:t>
      </w:r>
      <w:r w:rsidR="00C60A82">
        <w:t>one aspect of the SPICE engine which is called DC static analysis</w:t>
      </w:r>
      <w:r w:rsidR="00422BAA">
        <w:t>.</w:t>
      </w:r>
      <w:r w:rsidR="00C60A82">
        <w:t xml:space="preserve"> There also exists AC analysis and transient analysis, but since these topics are not part of a </w:t>
      </w:r>
      <w:proofErr w:type="spellStart"/>
      <w:r w:rsidR="00C60A82">
        <w:t>A</w:t>
      </w:r>
      <w:proofErr w:type="spellEnd"/>
      <w:r w:rsidR="00C60A82">
        <w:t xml:space="preserve"> – level syllabus, I will not be implementing them.</w:t>
      </w:r>
    </w:p>
    <w:p w14:paraId="7BA9D74C" w14:textId="0A7F79F7" w:rsidR="00C11098" w:rsidRDefault="00C11098" w:rsidP="00D80AB6">
      <w:pPr>
        <w:spacing w:after="160"/>
        <w:jc w:val="left"/>
      </w:pPr>
    </w:p>
    <w:p w14:paraId="6F7AE005" w14:textId="5A4BC014" w:rsidR="0047633B" w:rsidRDefault="00BA47C3" w:rsidP="00D80AB6">
      <w:pPr>
        <w:pStyle w:val="Naslov2"/>
      </w:pPr>
      <w:bookmarkStart w:id="11" w:name="_Toc40995582"/>
      <w:bookmarkStart w:id="12" w:name="_Toc67337098"/>
      <w:r>
        <w:t xml:space="preserve">Complex </w:t>
      </w:r>
      <w:r w:rsidR="000568DC">
        <w:t>p</w:t>
      </w:r>
      <w:r w:rsidR="00073EBB">
        <w:t>rinciples</w:t>
      </w:r>
      <w:bookmarkEnd w:id="11"/>
      <w:bookmarkEnd w:id="12"/>
    </w:p>
    <w:p w14:paraId="5E184154" w14:textId="265D8299" w:rsidR="00422BAA" w:rsidRDefault="00422BAA" w:rsidP="00D80AB6">
      <w:pPr>
        <w:pStyle w:val="Naslov3"/>
      </w:pPr>
      <w:bookmarkStart w:id="13" w:name="_Toc67337099"/>
      <w:bookmarkStart w:id="14" w:name="_Toc40995583"/>
      <w:r>
        <w:t>Components</w:t>
      </w:r>
      <w:bookmarkEnd w:id="13"/>
    </w:p>
    <w:p w14:paraId="5BC8240F" w14:textId="168B26DF" w:rsidR="006C03CD" w:rsidRDefault="006C03CD" w:rsidP="008722F6">
      <w:r>
        <w:t>There are two types of electric components</w:t>
      </w:r>
      <w:r w:rsidR="0081271B">
        <w:t xml:space="preserve"> which A – level physics students should be familiar with:</w:t>
      </w:r>
      <w:r>
        <w:t xml:space="preserve"> active and passive. Active components provide a source of energy in the circuit in the form of voltage or current, while the passive components convert or store this energy in other forms (thermal, electric or magnetic energy). </w:t>
      </w:r>
    </w:p>
    <w:p w14:paraId="2DEF4353" w14:textId="77777777" w:rsidR="006C03CD" w:rsidRDefault="006C03CD" w:rsidP="008722F6">
      <w:r>
        <w:t>Active components:</w:t>
      </w:r>
    </w:p>
    <w:p w14:paraId="3F45183C" w14:textId="02A6CD5C" w:rsidR="006C03CD" w:rsidRDefault="006C03CD" w:rsidP="006C03CD">
      <w:pPr>
        <w:pStyle w:val="Odlomakpopisa"/>
        <w:numPr>
          <w:ilvl w:val="0"/>
          <w:numId w:val="11"/>
        </w:numPr>
      </w:pPr>
      <w:r>
        <w:t>Voltage source</w:t>
      </w:r>
    </w:p>
    <w:p w14:paraId="5C9A9AB3" w14:textId="55518CDA" w:rsidR="006C03CD" w:rsidRDefault="006C03CD" w:rsidP="006C03CD">
      <w:pPr>
        <w:pStyle w:val="Odlomakpopisa"/>
        <w:numPr>
          <w:ilvl w:val="0"/>
          <w:numId w:val="11"/>
        </w:numPr>
      </w:pPr>
      <w:r>
        <w:t>Current source</w:t>
      </w:r>
    </w:p>
    <w:p w14:paraId="26B22790" w14:textId="77777777" w:rsidR="006C03CD" w:rsidRDefault="006C03CD" w:rsidP="008722F6">
      <w:r>
        <w:t>Passive components:</w:t>
      </w:r>
    </w:p>
    <w:p w14:paraId="3DA9AF8A" w14:textId="6153CC77" w:rsidR="006C03CD" w:rsidRDefault="006C03CD" w:rsidP="006C03CD">
      <w:pPr>
        <w:pStyle w:val="Odlomakpopisa"/>
        <w:numPr>
          <w:ilvl w:val="0"/>
          <w:numId w:val="12"/>
        </w:numPr>
      </w:pPr>
      <w:r>
        <w:t xml:space="preserve">Resistor </w:t>
      </w:r>
    </w:p>
    <w:p w14:paraId="4253A0C5" w14:textId="03E331AF" w:rsidR="006C03CD" w:rsidRDefault="006C03CD" w:rsidP="006C03CD">
      <w:pPr>
        <w:pStyle w:val="Odlomakpopisa"/>
        <w:numPr>
          <w:ilvl w:val="0"/>
          <w:numId w:val="12"/>
        </w:numPr>
      </w:pPr>
      <w:r>
        <w:t>Capacitor</w:t>
      </w:r>
    </w:p>
    <w:p w14:paraId="6C67F07C" w14:textId="160C409D" w:rsidR="008722F6" w:rsidRDefault="006C03CD" w:rsidP="006C03CD">
      <w:pPr>
        <w:pStyle w:val="Odlomakpopisa"/>
        <w:numPr>
          <w:ilvl w:val="0"/>
          <w:numId w:val="12"/>
        </w:numPr>
      </w:pPr>
      <w:r>
        <w:t>Inductor</w:t>
      </w:r>
    </w:p>
    <w:p w14:paraId="3B75EEC6" w14:textId="06088F2B" w:rsidR="006C03CD" w:rsidRDefault="00831AF0" w:rsidP="008722F6">
      <w:r>
        <w:t xml:space="preserve">A DC circuit analysis is a static circuit analysis which means that nothing changes over time. Once a circuit is built, currents and voltages across all the components in the system will remain constant. </w:t>
      </w:r>
      <w:r>
        <w:lastRenderedPageBreak/>
        <w:t xml:space="preserve">In such </w:t>
      </w:r>
      <w:r w:rsidR="00F61D8F">
        <w:t xml:space="preserve">a </w:t>
      </w:r>
      <w:r>
        <w:t xml:space="preserve">system, capacitor and inductor can be treated as </w:t>
      </w:r>
      <w:r w:rsidR="00F61D8F">
        <w:t xml:space="preserve">an </w:t>
      </w:r>
      <w:r>
        <w:t>open and closed circuit, respectively. Therefore, capacitor</w:t>
      </w:r>
      <w:r w:rsidR="00F61D8F">
        <w:t>s</w:t>
      </w:r>
      <w:r>
        <w:t xml:space="preserve"> and inductor</w:t>
      </w:r>
      <w:r w:rsidR="00F61D8F">
        <w:t>s</w:t>
      </w:r>
      <w:r>
        <w:t xml:space="preserve"> do not need to be included in the simulator since they will not have any impact on the final voltage and current values.</w:t>
      </w:r>
    </w:p>
    <w:p w14:paraId="116929EF" w14:textId="77777777" w:rsidR="00A57C0E" w:rsidRDefault="00A57C0E" w:rsidP="008722F6"/>
    <w:p w14:paraId="413C35C5" w14:textId="4AB14CEC" w:rsidR="000A131F" w:rsidRDefault="00942003" w:rsidP="0079018D">
      <w:pPr>
        <w:pStyle w:val="Naslov3"/>
      </w:pPr>
      <w:bookmarkStart w:id="15" w:name="_Toc40995586"/>
      <w:bookmarkStart w:id="16" w:name="_Toc67337100"/>
      <w:bookmarkEnd w:id="14"/>
      <w:r>
        <w:t>Adding r</w:t>
      </w:r>
      <w:r w:rsidR="00561DCB">
        <w:t>esistors</w:t>
      </w:r>
      <w:bookmarkEnd w:id="15"/>
      <w:bookmarkEnd w:id="16"/>
    </w:p>
    <w:p w14:paraId="0EE0D779" w14:textId="08A6777B" w:rsidR="0079018D" w:rsidRPr="0079018D" w:rsidRDefault="0079018D" w:rsidP="0079018D">
      <w:pPr>
        <w:pStyle w:val="Naslov4"/>
      </w:pPr>
      <w:r w:rsidRPr="0079018D">
        <w:t>Series</w:t>
      </w:r>
    </w:p>
    <w:p w14:paraId="512A7D0B" w14:textId="79A5350D" w:rsidR="00EA4AFF" w:rsidRDefault="0079018D" w:rsidP="0079018D">
      <w:r>
        <w:rPr>
          <w:noProof/>
        </w:rPr>
        <w:drawing>
          <wp:anchor distT="0" distB="0" distL="114300" distR="114300" simplePos="0" relativeHeight="251653120" behindDoc="1" locked="0" layoutInCell="1" allowOverlap="1" wp14:anchorId="55428774" wp14:editId="75C99B47">
            <wp:simplePos x="0" y="0"/>
            <wp:positionH relativeFrom="margin">
              <wp:align>right</wp:align>
            </wp:positionH>
            <wp:positionV relativeFrom="paragraph">
              <wp:posOffset>5715</wp:posOffset>
            </wp:positionV>
            <wp:extent cx="2442210" cy="1036320"/>
            <wp:effectExtent l="0" t="0" r="0" b="0"/>
            <wp:wrapTight wrapText="bothSides">
              <wp:wrapPolygon edited="0">
                <wp:start x="0" y="0"/>
                <wp:lineTo x="0" y="21044"/>
                <wp:lineTo x="21398" y="21044"/>
                <wp:lineTo x="21398" y="0"/>
                <wp:lineTo x="0" y="0"/>
              </wp:wrapPolygon>
            </wp:wrapTight>
            <wp:docPr id="12" name="Slika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BEBA8EAE-BF5A-486C-A8C5-ECC9F3942E4B}">
                          <a14:imgProps xmlns:a14="http://schemas.microsoft.com/office/drawing/2010/main">
                            <a14:imgLayer r:embed="rId20">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2442210" cy="1036320"/>
                    </a:xfrm>
                    <a:prstGeom prst="rect">
                      <a:avLst/>
                    </a:prstGeom>
                  </pic:spPr>
                </pic:pic>
              </a:graphicData>
            </a:graphic>
            <wp14:sizeRelH relativeFrom="margin">
              <wp14:pctWidth>0</wp14:pctWidth>
            </wp14:sizeRelH>
            <wp14:sizeRelV relativeFrom="margin">
              <wp14:pctHeight>0</wp14:pctHeight>
            </wp14:sizeRelV>
          </wp:anchor>
        </w:drawing>
      </w:r>
      <w:r w:rsidR="00814A76">
        <w:t>T</w:t>
      </w:r>
      <w:r w:rsidR="000E13AB">
        <w:t>he t</w:t>
      </w:r>
      <w:r w:rsidR="00814A76">
        <w:t>o</w:t>
      </w:r>
      <w:r w:rsidR="00CC21F7">
        <w:t xml:space="preserve">tal resistance for two or more resistors connected in series is equal to the </w:t>
      </w:r>
      <w:r w:rsidR="00B37DB8">
        <w:t xml:space="preserve">sum of the individual resistances. </w:t>
      </w:r>
      <w:r w:rsidR="000E13AB">
        <w:t>The r</w:t>
      </w:r>
      <w:r w:rsidR="00EF1D4D">
        <w:t>e</w:t>
      </w:r>
      <w:r w:rsidR="00753013">
        <w:t>sistance of resistors R</w:t>
      </w:r>
      <w:r w:rsidR="00753013">
        <w:rPr>
          <w:vertAlign w:val="subscript"/>
        </w:rPr>
        <w:t>1</w:t>
      </w:r>
      <w:r w:rsidR="00753013">
        <w:t>, R</w:t>
      </w:r>
      <w:r w:rsidR="00753013">
        <w:rPr>
          <w:vertAlign w:val="subscript"/>
        </w:rPr>
        <w:t>2</w:t>
      </w:r>
      <w:r w:rsidR="00D96AB2">
        <w:rPr>
          <w:vertAlign w:val="subscript"/>
        </w:rPr>
        <w:t>,</w:t>
      </w:r>
      <w:r w:rsidR="00753013">
        <w:t xml:space="preserve"> and R</w:t>
      </w:r>
      <w:r w:rsidR="00753013">
        <w:rPr>
          <w:vertAlign w:val="subscript"/>
        </w:rPr>
        <w:t>3</w:t>
      </w:r>
      <w:r w:rsidR="00753013">
        <w:t xml:space="preserve"> </w:t>
      </w:r>
      <w:r w:rsidR="00EA4AFF">
        <w:t>can be expressed as:</w:t>
      </w:r>
    </w:p>
    <w:p w14:paraId="1CD04349" w14:textId="5DF1077F" w:rsidR="00EA4AFF" w:rsidRPr="00357685" w:rsidRDefault="00765D34" w:rsidP="0079018D">
      <w:pPr>
        <w:rPr>
          <w:rFonts w:eastAsiaTheme="minorEastAsia"/>
        </w:rPr>
      </w:pPr>
      <m:oMathPara>
        <m:oMath>
          <m:r>
            <w:rPr>
              <w:rFonts w:ascii="Cambria Math" w:hAnsi="Cambria Math"/>
            </w:rPr>
            <m:t>R</m:t>
          </m:r>
          <m:r>
            <m:rPr>
              <m:sty m:val="p"/>
            </m:rPr>
            <w:rPr>
              <w:rFonts w:ascii="Cambria Math" w:hAnsi="Cambria Math"/>
            </w:rPr>
            <m:t xml:space="preserve">= </m:t>
          </m:r>
          <m:sSub>
            <m:sSubPr>
              <m:ctrlPr>
                <w:rPr>
                  <w:rFonts w:ascii="Cambria Math" w:hAnsi="Cambria Math"/>
                </w:rPr>
              </m:ctrlPr>
            </m:sSubPr>
            <m:e>
              <m:r>
                <w:rPr>
                  <w:rFonts w:ascii="Cambria Math" w:hAnsi="Cambria Math"/>
                </w:rPr>
                <m:t>R</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3</m:t>
              </m:r>
            </m:sub>
          </m:sSub>
        </m:oMath>
      </m:oMathPara>
    </w:p>
    <w:p w14:paraId="042612FA" w14:textId="74384345" w:rsidR="0079018D" w:rsidRPr="0079018D" w:rsidRDefault="0079018D" w:rsidP="00B51A2B">
      <w:pPr>
        <w:pStyle w:val="Naslov4"/>
      </w:pPr>
      <w:r w:rsidRPr="00B51A2B">
        <w:t>Parallel</w:t>
      </w:r>
    </w:p>
    <w:p w14:paraId="1C77B167" w14:textId="2D799B03" w:rsidR="00357685" w:rsidRDefault="00BC1536" w:rsidP="0079018D">
      <w:r>
        <w:rPr>
          <w:noProof/>
        </w:rPr>
        <w:drawing>
          <wp:anchor distT="0" distB="0" distL="114300" distR="114300" simplePos="0" relativeHeight="251654144" behindDoc="1" locked="0" layoutInCell="1" allowOverlap="1" wp14:anchorId="6692F61A" wp14:editId="5256DB64">
            <wp:simplePos x="0" y="0"/>
            <wp:positionH relativeFrom="margin">
              <wp:align>left</wp:align>
            </wp:positionH>
            <wp:positionV relativeFrom="paragraph">
              <wp:posOffset>10160</wp:posOffset>
            </wp:positionV>
            <wp:extent cx="1699260" cy="1326515"/>
            <wp:effectExtent l="0" t="0" r="0" b="6985"/>
            <wp:wrapTight wrapText="bothSides">
              <wp:wrapPolygon edited="0">
                <wp:start x="0" y="0"/>
                <wp:lineTo x="0" y="21404"/>
                <wp:lineTo x="21309" y="21404"/>
                <wp:lineTo x="21309" y="0"/>
                <wp:lineTo x="0" y="0"/>
              </wp:wrapPolygon>
            </wp:wrapTight>
            <wp:docPr id="13" name="Slik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biLevel thresh="50000"/>
                      <a:extLst>
                        <a:ext uri="{BEBA8EAE-BF5A-486C-A8C5-ECC9F3942E4B}">
                          <a14:imgProps xmlns:a14="http://schemas.microsoft.com/office/drawing/2010/main">
                            <a14:imgLayer r:embed="rId22">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1707848" cy="1333646"/>
                    </a:xfrm>
                    <a:prstGeom prst="rect">
                      <a:avLst/>
                    </a:prstGeom>
                  </pic:spPr>
                </pic:pic>
              </a:graphicData>
            </a:graphic>
            <wp14:sizeRelH relativeFrom="margin">
              <wp14:pctWidth>0</wp14:pctWidth>
            </wp14:sizeRelH>
            <wp14:sizeRelV relativeFrom="margin">
              <wp14:pctHeight>0</wp14:pctHeight>
            </wp14:sizeRelV>
          </wp:anchor>
        </w:drawing>
      </w:r>
      <w:r w:rsidR="00586FE0">
        <w:t>When resi</w:t>
      </w:r>
      <w:r w:rsidR="002114B6">
        <w:t xml:space="preserve">stors are connected in parallel different rule applies. </w:t>
      </w:r>
      <w:r w:rsidR="004A5213">
        <w:t>T</w:t>
      </w:r>
      <w:r w:rsidR="00D96AB2">
        <w:t>he t</w:t>
      </w:r>
      <w:r w:rsidR="004A5213">
        <w:t xml:space="preserve">otal resistance of resistors connected in parallel </w:t>
      </w:r>
      <w:r w:rsidR="002C1D59">
        <w:t>is given by:</w:t>
      </w:r>
    </w:p>
    <w:p w14:paraId="73776ED8" w14:textId="6C3933AD" w:rsidR="002C1D59" w:rsidRPr="00BC1536" w:rsidRDefault="00472697" w:rsidP="0079018D">
      <w:pPr>
        <w:rPr>
          <w:rFonts w:eastAsiaTheme="minorEastAsia"/>
        </w:rPr>
      </w:pPr>
      <m:oMathPara>
        <m:oMath>
          <m:f>
            <m:fPr>
              <m:ctrlPr>
                <w:rPr>
                  <w:rFonts w:ascii="Cambria Math" w:hAnsi="Cambria Math"/>
                </w:rPr>
              </m:ctrlPr>
            </m:fPr>
            <m:num>
              <m:r>
                <m:rPr>
                  <m:sty m:val="p"/>
                </m:rPr>
                <w:rPr>
                  <w:rFonts w:ascii="Cambria Math" w:hAnsi="Cambria Math"/>
                </w:rPr>
                <m:t>1</m:t>
              </m:r>
            </m:num>
            <m:den>
              <m:r>
                <w:rPr>
                  <w:rFonts w:ascii="Cambria Math" w:hAnsi="Cambria Math"/>
                </w:rPr>
                <m:t>R</m:t>
              </m:r>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R</m:t>
                  </m:r>
                </m:e>
                <m:sub>
                  <m:r>
                    <m:rPr>
                      <m:sty m:val="p"/>
                    </m:rPr>
                    <w:rPr>
                      <w:rFonts w:ascii="Cambria Math" w:hAnsi="Cambria Math"/>
                    </w:rPr>
                    <m:t>1</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R</m:t>
                  </m:r>
                </m:e>
                <m:sub>
                  <m:r>
                    <m:rPr>
                      <m:sty m:val="p"/>
                    </m:rPr>
                    <w:rPr>
                      <w:rFonts w:ascii="Cambria Math" w:hAnsi="Cambria Math"/>
                    </w:rPr>
                    <m:t>2</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R</m:t>
                  </m:r>
                </m:e>
                <m:sub>
                  <m:r>
                    <m:rPr>
                      <m:sty m:val="p"/>
                    </m:rPr>
                    <w:rPr>
                      <w:rFonts w:ascii="Cambria Math" w:hAnsi="Cambria Math"/>
                    </w:rPr>
                    <m:t>3</m:t>
                  </m:r>
                </m:sub>
              </m:sSub>
            </m:den>
          </m:f>
        </m:oMath>
      </m:oMathPara>
    </w:p>
    <w:p w14:paraId="698070E7" w14:textId="7809C29A" w:rsidR="00BC1536" w:rsidRDefault="00BC1536" w:rsidP="0079018D">
      <w:pPr>
        <w:rPr>
          <w:rFonts w:eastAsiaTheme="minorEastAsia"/>
        </w:rPr>
      </w:pPr>
    </w:p>
    <w:p w14:paraId="6A4E8067" w14:textId="1AA83D00" w:rsidR="00BC1536" w:rsidRDefault="00BC1536" w:rsidP="00BC1536">
      <w:pPr>
        <w:pStyle w:val="Naslov3"/>
      </w:pPr>
      <w:bookmarkStart w:id="17" w:name="_Toc40995585"/>
      <w:bookmarkStart w:id="18" w:name="_Toc57196840"/>
      <w:bookmarkStart w:id="19" w:name="_Toc67337101"/>
      <w:r>
        <w:rPr>
          <w:noProof/>
        </w:rPr>
        <w:drawing>
          <wp:anchor distT="0" distB="0" distL="114300" distR="114300" simplePos="0" relativeHeight="251673600" behindDoc="1" locked="0" layoutInCell="1" allowOverlap="1" wp14:anchorId="38FCAC38" wp14:editId="692B7B0B">
            <wp:simplePos x="0" y="0"/>
            <wp:positionH relativeFrom="margin">
              <wp:align>right</wp:align>
            </wp:positionH>
            <wp:positionV relativeFrom="paragraph">
              <wp:posOffset>7620</wp:posOffset>
            </wp:positionV>
            <wp:extent cx="1516380" cy="1501140"/>
            <wp:effectExtent l="0" t="0" r="7620" b="3810"/>
            <wp:wrapTight wrapText="bothSides">
              <wp:wrapPolygon edited="0">
                <wp:start x="0" y="0"/>
                <wp:lineTo x="0" y="21381"/>
                <wp:lineTo x="21437" y="21381"/>
                <wp:lineTo x="21437" y="0"/>
                <wp:lineTo x="0" y="0"/>
              </wp:wrapPolygon>
            </wp:wrapTight>
            <wp:docPr id="7" name="Slik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biLevel thresh="75000"/>
                      <a:extLst>
                        <a:ext uri="{BEBA8EAE-BF5A-486C-A8C5-ECC9F3942E4B}">
                          <a14:imgProps xmlns:a14="http://schemas.microsoft.com/office/drawing/2010/main">
                            <a14:imgLayer r:embed="rId24">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1516380" cy="1501140"/>
                    </a:xfrm>
                    <a:prstGeom prst="rect">
                      <a:avLst/>
                    </a:prstGeom>
                  </pic:spPr>
                </pic:pic>
              </a:graphicData>
            </a:graphic>
            <wp14:sizeRelH relativeFrom="margin">
              <wp14:pctWidth>0</wp14:pctWidth>
            </wp14:sizeRelH>
            <wp14:sizeRelV relativeFrom="margin">
              <wp14:pctHeight>0</wp14:pctHeight>
            </wp14:sizeRelV>
          </wp:anchor>
        </w:drawing>
      </w:r>
      <w:r>
        <w:t>Measuring voltage and current in the circuit</w:t>
      </w:r>
      <w:bookmarkEnd w:id="17"/>
      <w:bookmarkEnd w:id="18"/>
      <w:bookmarkEnd w:id="19"/>
    </w:p>
    <w:p w14:paraId="60A0DAB7" w14:textId="1BAEC42A" w:rsidR="00BC1536" w:rsidRDefault="00BC1536" w:rsidP="00BC1536">
      <w:pPr>
        <w:rPr>
          <w:rFonts w:eastAsiaTheme="minorEastAsia" w:cs="Times New Roman"/>
          <w:szCs w:val="24"/>
        </w:rPr>
      </w:pPr>
      <w:r>
        <w:rPr>
          <w:rFonts w:eastAsiaTheme="minorEastAsia" w:cs="Times New Roman"/>
          <w:szCs w:val="24"/>
        </w:rPr>
        <w:t>Voltage can be measured across any two points in a circuit using a voltmeter. To do the measurement correctly, the voltmeter needs to be connected in parallel. On the other hand, the current flowing through the circuit is measured by connecting the ammeter in series.</w:t>
      </w:r>
      <w:r w:rsidRPr="00743FAF">
        <w:rPr>
          <w:noProof/>
        </w:rPr>
        <w:t xml:space="preserve"> </w:t>
      </w:r>
    </w:p>
    <w:p w14:paraId="15F37C85" w14:textId="77777777" w:rsidR="00BC1536" w:rsidRDefault="00BC1536" w:rsidP="00BC1536">
      <w:pPr>
        <w:rPr>
          <w:rFonts w:eastAsiaTheme="minorEastAsia" w:cs="Times New Roman"/>
          <w:szCs w:val="24"/>
        </w:rPr>
      </w:pPr>
    </w:p>
    <w:p w14:paraId="63DF9F56" w14:textId="5773B147" w:rsidR="00422BAA" w:rsidRPr="00F236EF" w:rsidRDefault="00422BAA" w:rsidP="0079018D">
      <w:pPr>
        <w:pStyle w:val="Naslov3"/>
      </w:pPr>
      <w:bookmarkStart w:id="20" w:name="_Toc67337102"/>
      <w:r w:rsidRPr="00F236EF">
        <w:t>Kirchhoff's current law</w:t>
      </w:r>
      <w:r>
        <w:t xml:space="preserve"> (KCL)</w:t>
      </w:r>
      <w:bookmarkEnd w:id="20"/>
    </w:p>
    <w:p w14:paraId="14F093A4" w14:textId="0C64C40B" w:rsidR="00422BAA" w:rsidRDefault="00BC1536" w:rsidP="0079018D">
      <w:r>
        <w:rPr>
          <w:noProof/>
        </w:rPr>
        <w:drawing>
          <wp:anchor distT="0" distB="0" distL="114300" distR="114300" simplePos="0" relativeHeight="251667456" behindDoc="1" locked="0" layoutInCell="1" allowOverlap="1" wp14:anchorId="3F1ECA65" wp14:editId="441C4E88">
            <wp:simplePos x="0" y="0"/>
            <wp:positionH relativeFrom="margin">
              <wp:align>left</wp:align>
            </wp:positionH>
            <wp:positionV relativeFrom="paragraph">
              <wp:posOffset>5080</wp:posOffset>
            </wp:positionV>
            <wp:extent cx="1891030" cy="1051560"/>
            <wp:effectExtent l="0" t="0" r="0" b="0"/>
            <wp:wrapTight wrapText="bothSides">
              <wp:wrapPolygon edited="0">
                <wp:start x="0" y="0"/>
                <wp:lineTo x="0" y="21130"/>
                <wp:lineTo x="21324" y="21130"/>
                <wp:lineTo x="21324" y="0"/>
                <wp:lineTo x="0" y="0"/>
              </wp:wrapPolygon>
            </wp:wrapTight>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biLevel thresh="75000"/>
                      <a:extLst>
                        <a:ext uri="{BEBA8EAE-BF5A-486C-A8C5-ECC9F3942E4B}">
                          <a14:imgProps xmlns:a14="http://schemas.microsoft.com/office/drawing/2010/main">
                            <a14:imgLayer r:embed="rId26">
                              <a14:imgEffect>
                                <a14:sharpenSoften amount="25000"/>
                              </a14:imgEffect>
                              <a14:imgEffect>
                                <a14:brightnessContrast bright="20000" contrast="-20000"/>
                              </a14:imgEffect>
                            </a14:imgLayer>
                          </a14:imgProps>
                        </a:ext>
                        <a:ext uri="{28A0092B-C50C-407E-A947-70E740481C1C}">
                          <a14:useLocalDpi xmlns:a14="http://schemas.microsoft.com/office/drawing/2010/main" val="0"/>
                        </a:ext>
                      </a:extLst>
                    </a:blip>
                    <a:stretch>
                      <a:fillRect/>
                    </a:stretch>
                  </pic:blipFill>
                  <pic:spPr>
                    <a:xfrm>
                      <a:off x="0" y="0"/>
                      <a:ext cx="1891030" cy="1051560"/>
                    </a:xfrm>
                    <a:prstGeom prst="rect">
                      <a:avLst/>
                    </a:prstGeom>
                  </pic:spPr>
                </pic:pic>
              </a:graphicData>
            </a:graphic>
            <wp14:sizeRelH relativeFrom="margin">
              <wp14:pctWidth>0</wp14:pctWidth>
            </wp14:sizeRelH>
            <wp14:sizeRelV relativeFrom="margin">
              <wp14:pctHeight>0</wp14:pctHeight>
            </wp14:sizeRelV>
          </wp:anchor>
        </w:drawing>
      </w:r>
      <w:r w:rsidR="00422BAA">
        <w:t xml:space="preserve">At any node in a circuit, the total current leaving the node is equal to the total current entering the node. This </w:t>
      </w:r>
      <w:r w:rsidR="00F61D8F">
        <w:t xml:space="preserve">is </w:t>
      </w:r>
      <w:r w:rsidR="00422BAA">
        <w:t>shown in the figure. Current I</w:t>
      </w:r>
      <w:r w:rsidR="00422BAA">
        <w:rPr>
          <w:vertAlign w:val="subscript"/>
        </w:rPr>
        <w:t>1</w:t>
      </w:r>
      <w:r w:rsidR="00422BAA">
        <w:t xml:space="preserve"> is entering the and currents I</w:t>
      </w:r>
      <w:r w:rsidR="00422BAA">
        <w:rPr>
          <w:vertAlign w:val="subscript"/>
        </w:rPr>
        <w:t>2</w:t>
      </w:r>
      <w:r w:rsidR="00422BAA">
        <w:t xml:space="preserve"> and I</w:t>
      </w:r>
      <w:r w:rsidR="00422BAA">
        <w:rPr>
          <w:vertAlign w:val="subscript"/>
        </w:rPr>
        <w:t>3</w:t>
      </w:r>
      <w:r w:rsidR="00422BAA">
        <w:t xml:space="preserve"> are exiting the node. Therefore, the following equation can be applied:</w:t>
      </w:r>
    </w:p>
    <w:p w14:paraId="6C5CB58B" w14:textId="6D1A32CA" w:rsidR="00422BAA" w:rsidRPr="00843BEB" w:rsidRDefault="00472697" w:rsidP="0079018D">
      <w:pPr>
        <w:rPr>
          <w:rFonts w:eastAsiaTheme="minorEastAsia"/>
        </w:rPr>
      </w:pPr>
      <m:oMathPara>
        <m:oMath>
          <m:sSub>
            <m:sSubPr>
              <m:ctrlPr>
                <w:rPr>
                  <w:rFonts w:ascii="Cambria Math" w:hAnsi="Cambria Math"/>
                </w:rPr>
              </m:ctrlPr>
            </m:sSubPr>
            <m:e>
              <m:r>
                <w:rPr>
                  <w:rFonts w:ascii="Cambria Math" w:hAnsi="Cambria Math"/>
                </w:rPr>
                <m:t>I</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m:rPr>
                  <m:sty m:val="p"/>
                </m:rPr>
                <w:rPr>
                  <w:rFonts w:ascii="Cambria Math" w:hAnsi="Cambria Math"/>
                </w:rPr>
                <m:t>3</m:t>
              </m:r>
            </m:sub>
          </m:sSub>
        </m:oMath>
      </m:oMathPara>
    </w:p>
    <w:p w14:paraId="3BAD93D3" w14:textId="64274E35" w:rsidR="00422BAA" w:rsidRDefault="00422BAA" w:rsidP="0079018D">
      <w:r>
        <w:rPr>
          <w:noProof/>
        </w:rPr>
        <w:lastRenderedPageBreak/>
        <w:drawing>
          <wp:anchor distT="0" distB="0" distL="114300" distR="114300" simplePos="0" relativeHeight="251668480" behindDoc="1" locked="0" layoutInCell="1" allowOverlap="1" wp14:anchorId="1DD6E400" wp14:editId="0CFD82B6">
            <wp:simplePos x="0" y="0"/>
            <wp:positionH relativeFrom="margin">
              <wp:align>right</wp:align>
            </wp:positionH>
            <wp:positionV relativeFrom="paragraph">
              <wp:posOffset>7620</wp:posOffset>
            </wp:positionV>
            <wp:extent cx="2331720" cy="955040"/>
            <wp:effectExtent l="0" t="0" r="0" b="0"/>
            <wp:wrapTight wrapText="bothSides">
              <wp:wrapPolygon edited="0">
                <wp:start x="0" y="0"/>
                <wp:lineTo x="0" y="21112"/>
                <wp:lineTo x="21353" y="21112"/>
                <wp:lineTo x="21353" y="0"/>
                <wp:lineTo x="0" y="0"/>
              </wp:wrapPolygon>
            </wp:wrapTight>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biLevel thresh="75000"/>
                      <a:extLst>
                        <a:ext uri="{BEBA8EAE-BF5A-486C-A8C5-ECC9F3942E4B}">
                          <a14:imgProps xmlns:a14="http://schemas.microsoft.com/office/drawing/2010/main">
                            <a14:imgLayer r:embed="rId28">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2331720" cy="955040"/>
                    </a:xfrm>
                    <a:prstGeom prst="rect">
                      <a:avLst/>
                    </a:prstGeom>
                  </pic:spPr>
                </pic:pic>
              </a:graphicData>
            </a:graphic>
            <wp14:sizeRelH relativeFrom="margin">
              <wp14:pctWidth>0</wp14:pctWidth>
            </wp14:sizeRelH>
            <wp14:sizeRelV relativeFrom="margin">
              <wp14:pctHeight>0</wp14:pctHeight>
            </wp14:sizeRelV>
          </wp:anchor>
        </w:drawing>
      </w:r>
      <w:r>
        <w:t>When current is entering a component, the current of the same value is leaving the same component. Also, if the current is passing through two or more components in series, each component receives the same amount of current.</w:t>
      </w:r>
    </w:p>
    <w:p w14:paraId="0D0CE916" w14:textId="2759F4A6" w:rsidR="00422BAA" w:rsidRPr="0000626A" w:rsidRDefault="00472697" w:rsidP="0079018D">
      <w:pPr>
        <w:rPr>
          <w:rFonts w:eastAsiaTheme="minorEastAsia"/>
        </w:rPr>
      </w:pPr>
      <m:oMathPara>
        <m:oMath>
          <m:sSub>
            <m:sSubPr>
              <m:ctrlPr>
                <w:rPr>
                  <w:rFonts w:ascii="Cambria Math" w:hAnsi="Cambria Math"/>
                </w:rPr>
              </m:ctrlPr>
            </m:sSubPr>
            <m:e>
              <m:r>
                <w:rPr>
                  <w:rFonts w:ascii="Cambria Math" w:hAnsi="Cambria Math"/>
                </w:rPr>
                <m:t>I</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m:rPr>
                  <m:sty m:val="p"/>
                </m:rPr>
                <w:rPr>
                  <w:rFonts w:ascii="Cambria Math" w:hAnsi="Cambria Math"/>
                </w:rPr>
                <m:t>3</m:t>
              </m:r>
            </m:sub>
          </m:sSub>
        </m:oMath>
      </m:oMathPara>
    </w:p>
    <w:p w14:paraId="4356A5E4" w14:textId="16D7C2E4" w:rsidR="00422BAA" w:rsidRDefault="00422BAA" w:rsidP="0079018D">
      <w:pPr>
        <w:pStyle w:val="Naslov3"/>
      </w:pPr>
      <w:bookmarkStart w:id="21" w:name="_Toc40995584"/>
      <w:bookmarkStart w:id="22" w:name="_Toc67337103"/>
      <w:r>
        <w:t xml:space="preserve">Kirchhoff’s voltage </w:t>
      </w:r>
      <w:bookmarkEnd w:id="21"/>
      <w:r w:rsidR="0079018D">
        <w:t>law (</w:t>
      </w:r>
      <w:r>
        <w:t>KVL)</w:t>
      </w:r>
      <w:bookmarkEnd w:id="22"/>
    </w:p>
    <w:p w14:paraId="6E26FECE" w14:textId="6E5C742D" w:rsidR="00422BAA" w:rsidRDefault="00BC1536" w:rsidP="00B51A2B">
      <w:r>
        <w:rPr>
          <w:noProof/>
        </w:rPr>
        <w:drawing>
          <wp:anchor distT="0" distB="0" distL="114300" distR="114300" simplePos="0" relativeHeight="251669504" behindDoc="1" locked="0" layoutInCell="1" allowOverlap="1" wp14:anchorId="041B6550" wp14:editId="748C48A5">
            <wp:simplePos x="0" y="0"/>
            <wp:positionH relativeFrom="margin">
              <wp:align>left</wp:align>
            </wp:positionH>
            <wp:positionV relativeFrom="paragraph">
              <wp:posOffset>7620</wp:posOffset>
            </wp:positionV>
            <wp:extent cx="1880870" cy="1432560"/>
            <wp:effectExtent l="0" t="0" r="5080" b="0"/>
            <wp:wrapTight wrapText="bothSides">
              <wp:wrapPolygon edited="0">
                <wp:start x="0" y="0"/>
                <wp:lineTo x="0" y="21255"/>
                <wp:lineTo x="21440" y="21255"/>
                <wp:lineTo x="21440" y="0"/>
                <wp:lineTo x="0" y="0"/>
              </wp:wrapPolygon>
            </wp:wrapTight>
            <wp:docPr id="5"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biLevel thresh="75000"/>
                      <a:extLst>
                        <a:ext uri="{BEBA8EAE-BF5A-486C-A8C5-ECC9F3942E4B}">
                          <a14:imgProps xmlns:a14="http://schemas.microsoft.com/office/drawing/2010/main">
                            <a14:imgLayer r:embed="rId30">
                              <a14:imgEffect>
                                <a14:sharpenSoften amount="25000"/>
                              </a14:imgEffect>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1880870" cy="1432560"/>
                    </a:xfrm>
                    <a:prstGeom prst="rect">
                      <a:avLst/>
                    </a:prstGeom>
                  </pic:spPr>
                </pic:pic>
              </a:graphicData>
            </a:graphic>
            <wp14:sizeRelH relativeFrom="margin">
              <wp14:pctWidth>0</wp14:pctWidth>
            </wp14:sizeRelH>
            <wp14:sizeRelV relativeFrom="margin">
              <wp14:pctHeight>0</wp14:pctHeight>
            </wp14:sizeRelV>
          </wp:anchor>
        </w:drawing>
      </w:r>
      <w:r w:rsidR="00422BAA">
        <w:t>The sum of all the voltages in a closed</w:t>
      </w:r>
      <w:r w:rsidR="00F61D8F">
        <w:t>-</w:t>
      </w:r>
      <w:r w:rsidR="00422BAA">
        <w:t>loop circuit is equal to zero. This means that for two or more components in series, the total voltage across all the components is equal to the sum of the voltage across each component.</w:t>
      </w:r>
    </w:p>
    <w:p w14:paraId="690A2303" w14:textId="77777777" w:rsidR="00422BAA" w:rsidRPr="0059019E" w:rsidRDefault="00472697" w:rsidP="0079018D">
      <w:pPr>
        <w:rPr>
          <w:rFonts w:eastAsiaTheme="minorEastAsia"/>
        </w:rPr>
      </w:pPr>
      <m:oMathPara>
        <m:oMath>
          <m:sSub>
            <m:sSubPr>
              <m:ctrlPr>
                <w:rPr>
                  <w:rFonts w:ascii="Cambria Math" w:hAnsi="Cambria Math"/>
                </w:rPr>
              </m:ctrlPr>
            </m:sSubPr>
            <m:e>
              <m:r>
                <w:rPr>
                  <w:rFonts w:ascii="Cambria Math" w:hAnsi="Cambria Math"/>
                </w:rPr>
                <m:t>V</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m:rPr>
                  <m:sty m:val="p"/>
                </m:rPr>
                <w:rPr>
                  <w:rFonts w:ascii="Cambria Math" w:hAnsi="Cambria Math"/>
                </w:rPr>
                <m:t>3</m:t>
              </m:r>
            </m:sub>
          </m:sSub>
        </m:oMath>
      </m:oMathPara>
    </w:p>
    <w:p w14:paraId="715487E6" w14:textId="77777777" w:rsidR="00602484" w:rsidRDefault="00602484" w:rsidP="0079018D">
      <w:r>
        <w:rPr>
          <w:noProof/>
        </w:rPr>
        <w:drawing>
          <wp:anchor distT="0" distB="0" distL="114300" distR="114300" simplePos="0" relativeHeight="251670528" behindDoc="1" locked="0" layoutInCell="1" allowOverlap="1" wp14:anchorId="6966F2A9" wp14:editId="44CBDB8D">
            <wp:simplePos x="0" y="0"/>
            <wp:positionH relativeFrom="margin">
              <wp:align>right</wp:align>
            </wp:positionH>
            <wp:positionV relativeFrom="paragraph">
              <wp:posOffset>60960</wp:posOffset>
            </wp:positionV>
            <wp:extent cx="982980" cy="1600200"/>
            <wp:effectExtent l="0" t="0" r="7620" b="0"/>
            <wp:wrapTight wrapText="bothSides">
              <wp:wrapPolygon edited="0">
                <wp:start x="0" y="0"/>
                <wp:lineTo x="0" y="21343"/>
                <wp:lineTo x="21349" y="21343"/>
                <wp:lineTo x="21349" y="0"/>
                <wp:lineTo x="0" y="0"/>
              </wp:wrapPolygon>
            </wp:wrapTight>
            <wp:docPr id="6" name="Slik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biLevel thresh="75000"/>
                      <a:extLst>
                        <a:ext uri="{BEBA8EAE-BF5A-486C-A8C5-ECC9F3942E4B}">
                          <a14:imgProps xmlns:a14="http://schemas.microsoft.com/office/drawing/2010/main">
                            <a14:imgLayer r:embed="rId32">
                              <a14:imgEffect>
                                <a14:sharpenSoften amount="25000"/>
                              </a14:imgEffect>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982980" cy="1600200"/>
                    </a:xfrm>
                    <a:prstGeom prst="rect">
                      <a:avLst/>
                    </a:prstGeom>
                  </pic:spPr>
                </pic:pic>
              </a:graphicData>
            </a:graphic>
            <wp14:sizeRelH relativeFrom="margin">
              <wp14:pctWidth>0</wp14:pctWidth>
            </wp14:sizeRelH>
            <wp14:sizeRelV relativeFrom="margin">
              <wp14:pctHeight>0</wp14:pctHeight>
            </wp14:sizeRelV>
          </wp:anchor>
        </w:drawing>
      </w:r>
    </w:p>
    <w:p w14:paraId="76814F51" w14:textId="369E489D" w:rsidR="00422BAA" w:rsidRDefault="00422BAA" w:rsidP="0079018D">
      <w:r>
        <w:t>When two or more components are connected in parallel their voltages are the same.</w:t>
      </w:r>
    </w:p>
    <w:p w14:paraId="59CCDAF9" w14:textId="77777777" w:rsidR="00422BAA" w:rsidRPr="00DB0E1A" w:rsidRDefault="00472697" w:rsidP="0079018D">
      <w:pPr>
        <w:rPr>
          <w:rFonts w:eastAsiaTheme="minorEastAsia"/>
        </w:rPr>
      </w:pPr>
      <m:oMathPara>
        <m:oMath>
          <m:sSub>
            <m:sSubPr>
              <m:ctrlPr>
                <w:rPr>
                  <w:rFonts w:ascii="Cambria Math" w:hAnsi="Cambria Math"/>
                </w:rPr>
              </m:ctrlPr>
            </m:sSubPr>
            <m:e>
              <m:r>
                <w:rPr>
                  <w:rFonts w:ascii="Cambria Math" w:hAnsi="Cambria Math"/>
                </w:rPr>
                <m:t>V</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m:rPr>
                  <m:sty m:val="p"/>
                </m:rPr>
                <w:rPr>
                  <w:rFonts w:ascii="Cambria Math" w:hAnsi="Cambria Math"/>
                </w:rPr>
                <m:t>2</m:t>
              </m:r>
            </m:sub>
          </m:sSub>
        </m:oMath>
      </m:oMathPara>
    </w:p>
    <w:p w14:paraId="5533CBD0" w14:textId="77777777" w:rsidR="00422BAA" w:rsidRPr="00022BFE" w:rsidRDefault="00422BAA" w:rsidP="0079018D"/>
    <w:p w14:paraId="3F3F6C80" w14:textId="11FF481A" w:rsidR="0000626A" w:rsidRDefault="0000626A" w:rsidP="0079018D"/>
    <w:p w14:paraId="2C219736" w14:textId="1007963D" w:rsidR="00942003" w:rsidRDefault="00100B8B" w:rsidP="0079018D">
      <w:pPr>
        <w:pStyle w:val="Naslov3"/>
      </w:pPr>
      <w:bookmarkStart w:id="23" w:name="_Toc67337104"/>
      <w:r>
        <w:t>Ohm’s law</w:t>
      </w:r>
      <w:bookmarkEnd w:id="23"/>
    </w:p>
    <w:p w14:paraId="64D7BEA1" w14:textId="360A9921" w:rsidR="00357685" w:rsidRDefault="0000626A" w:rsidP="0079018D">
      <w:r>
        <w:t xml:space="preserve">Ohm’s law describes a relationship between resistance, voltage and current. </w:t>
      </w:r>
      <w:r w:rsidR="00547C15">
        <w:t xml:space="preserve">According to </w:t>
      </w:r>
      <w:r w:rsidR="00395F91">
        <w:t xml:space="preserve">Ohm’s law, </w:t>
      </w:r>
      <w:r w:rsidR="00133EE2">
        <w:t xml:space="preserve">pd (potential difference) across a </w:t>
      </w:r>
      <w:r w:rsidR="00502A83">
        <w:t>conductor is proportional to the current through</w:t>
      </w:r>
      <w:r w:rsidR="00D6364F">
        <w:t xml:space="preserve"> it. In other words, for a </w:t>
      </w:r>
      <w:r w:rsidR="00526BB0">
        <w:t xml:space="preserve">component through which passes the current </w:t>
      </w:r>
      <w:r w:rsidR="00526BB0">
        <w:rPr>
          <w:i/>
          <w:iCs/>
        </w:rPr>
        <w:t>I</w:t>
      </w:r>
      <w:r w:rsidR="00526BB0">
        <w:t xml:space="preserve"> when the pd </w:t>
      </w:r>
      <w:r w:rsidR="002267A4">
        <w:t xml:space="preserve">across it is </w:t>
      </w:r>
      <w:r w:rsidR="002267A4">
        <w:rPr>
          <w:i/>
          <w:iCs/>
        </w:rPr>
        <w:t>V</w:t>
      </w:r>
      <w:r w:rsidR="002267A4">
        <w:t xml:space="preserve">, its resistance </w:t>
      </w:r>
      <w:r w:rsidR="002267A4">
        <w:rPr>
          <w:i/>
          <w:iCs/>
        </w:rPr>
        <w:t>R</w:t>
      </w:r>
      <w:r w:rsidR="002267A4">
        <w:t xml:space="preserve"> is given by </w:t>
      </w:r>
      <w:r w:rsidR="00DD6AD5">
        <w:t>the equation:</w:t>
      </w:r>
    </w:p>
    <w:p w14:paraId="69843956" w14:textId="4E51F3A3" w:rsidR="00DD6AD5" w:rsidRPr="00C043B9" w:rsidRDefault="00DD6AD5" w:rsidP="0079018D">
      <w:pPr>
        <w:rPr>
          <w:rFonts w:eastAsiaTheme="minorEastAsia"/>
        </w:rPr>
      </w:pPr>
      <m:oMathPara>
        <m:oMath>
          <m:r>
            <w:rPr>
              <w:rFonts w:ascii="Cambria Math" w:hAnsi="Cambria Math"/>
            </w:rPr>
            <m:t>R</m:t>
          </m:r>
          <m:r>
            <m:rPr>
              <m:sty m:val="p"/>
            </m:rPr>
            <w:rPr>
              <w:rFonts w:ascii="Cambria Math" w:hAnsi="Cambria Math"/>
            </w:rPr>
            <m:t>=</m:t>
          </m:r>
          <m:f>
            <m:fPr>
              <m:ctrlPr>
                <w:rPr>
                  <w:rFonts w:ascii="Cambria Math" w:hAnsi="Cambria Math"/>
                </w:rPr>
              </m:ctrlPr>
            </m:fPr>
            <m:num>
              <m:r>
                <w:rPr>
                  <w:rFonts w:ascii="Cambria Math" w:hAnsi="Cambria Math"/>
                </w:rPr>
                <m:t>V</m:t>
              </m:r>
            </m:num>
            <m:den>
              <m:r>
                <w:rPr>
                  <w:rFonts w:ascii="Cambria Math" w:hAnsi="Cambria Math"/>
                </w:rPr>
                <m:t>I</m:t>
              </m:r>
            </m:den>
          </m:f>
        </m:oMath>
      </m:oMathPara>
    </w:p>
    <w:p w14:paraId="38FC898F" w14:textId="767D8AC4" w:rsidR="00C043B9" w:rsidRDefault="00C043B9" w:rsidP="0079018D">
      <w:r>
        <w:t>Re</w:t>
      </w:r>
      <w:r w:rsidR="00074D1C">
        <w:t>arranging the above equ</w:t>
      </w:r>
      <w:r w:rsidR="00A430DD">
        <w:t xml:space="preserve">ation gives </w:t>
      </w:r>
      <w:r w:rsidR="001376C3">
        <w:t xml:space="preserve">the </w:t>
      </w:r>
      <w:r w:rsidR="00A23DD1">
        <w:t>following expressions for voltage and current:</w:t>
      </w:r>
    </w:p>
    <w:p w14:paraId="37FF856E" w14:textId="4FA14780" w:rsidR="0000626A" w:rsidRDefault="00A5515A" w:rsidP="0000626A">
      <w:pPr>
        <w:jc w:val="center"/>
        <w:rPr>
          <w:rFonts w:eastAsiaTheme="minorEastAsia"/>
        </w:rPr>
      </w:pPr>
      <m:oMath>
        <m:r>
          <w:rPr>
            <w:rFonts w:ascii="Cambria Math" w:hAnsi="Cambria Math"/>
          </w:rPr>
          <m:t>V</m:t>
        </m:r>
        <m:r>
          <m:rPr>
            <m:sty m:val="p"/>
          </m:rPr>
          <w:rPr>
            <w:rFonts w:ascii="Cambria Math" w:hAnsi="Cambria Math"/>
          </w:rPr>
          <m:t>=</m:t>
        </m:r>
        <m:r>
          <w:rPr>
            <w:rFonts w:ascii="Cambria Math" w:hAnsi="Cambria Math"/>
          </w:rPr>
          <m:t>IR</m:t>
        </m:r>
      </m:oMath>
      <w:r>
        <w:tab/>
      </w:r>
      <w:r w:rsidR="00814676">
        <w:tab/>
      </w:r>
      <m:oMath>
        <m:r>
          <w:rPr>
            <w:rFonts w:ascii="Cambria Math" w:hAnsi="Cambria Math"/>
          </w:rPr>
          <m:t>I</m:t>
        </m:r>
        <m:r>
          <m:rPr>
            <m:sty m:val="p"/>
          </m:rP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V</m:t>
            </m:r>
          </m:den>
        </m:f>
      </m:oMath>
    </w:p>
    <w:p w14:paraId="7940E265" w14:textId="3AEE51EC" w:rsidR="0000626A" w:rsidRDefault="0000626A" w:rsidP="0000626A">
      <w:pPr>
        <w:rPr>
          <w:rFonts w:eastAsiaTheme="minorEastAsia"/>
        </w:rPr>
      </w:pPr>
      <w:r>
        <w:rPr>
          <w:rFonts w:eastAsiaTheme="minorEastAsia"/>
        </w:rPr>
        <w:t>Knowing two of those three quantities</w:t>
      </w:r>
      <w:r w:rsidR="00A63232">
        <w:rPr>
          <w:rFonts w:eastAsiaTheme="minorEastAsia"/>
        </w:rPr>
        <w:t>, a third one can be easily calculated.</w:t>
      </w:r>
    </w:p>
    <w:p w14:paraId="617AC846" w14:textId="6414C896" w:rsidR="0079018D" w:rsidRDefault="0079018D" w:rsidP="0079018D">
      <w:bookmarkStart w:id="24" w:name="_Toc40995589"/>
    </w:p>
    <w:p w14:paraId="66F91862" w14:textId="619E55D9" w:rsidR="00B51A2B" w:rsidRDefault="00B51A2B" w:rsidP="00B51A2B">
      <w:pPr>
        <w:pStyle w:val="Naslov3"/>
      </w:pPr>
      <w:bookmarkStart w:id="25" w:name="_Toc67337105"/>
      <w:r>
        <w:lastRenderedPageBreak/>
        <w:t xml:space="preserve">Mesh </w:t>
      </w:r>
      <w:r w:rsidR="000568DC">
        <w:t>a</w:t>
      </w:r>
      <w:r>
        <w:t>nalysis</w:t>
      </w:r>
      <w:bookmarkEnd w:id="25"/>
    </w:p>
    <w:p w14:paraId="6752FA60" w14:textId="13BB6802" w:rsidR="00A63232" w:rsidRDefault="00DB2CBB" w:rsidP="00A63232">
      <w:r>
        <w:t xml:space="preserve">A mesh current analysis uses simultaneous equations, KVL and </w:t>
      </w:r>
      <w:r w:rsidR="007813A8">
        <w:t>Ohm’s law</w:t>
      </w:r>
      <w:r>
        <w:t xml:space="preserve"> to calculate the unknown currents in </w:t>
      </w:r>
      <w:r w:rsidR="00C25EF3">
        <w:t>various loops of the</w:t>
      </w:r>
      <w:r>
        <w:t xml:space="preserve"> circuit. </w:t>
      </w:r>
      <w:r w:rsidR="00F61D8F">
        <w:t>The s</w:t>
      </w:r>
      <w:r w:rsidR="00C25EF3">
        <w:t>teps of the mesh analysis are:</w:t>
      </w:r>
    </w:p>
    <w:p w14:paraId="1165491C" w14:textId="52D75D44" w:rsidR="00E749F6" w:rsidRDefault="00C25EF3" w:rsidP="00E749F6">
      <w:pPr>
        <w:pStyle w:val="Odlomakpopisa"/>
        <w:numPr>
          <w:ilvl w:val="0"/>
          <w:numId w:val="13"/>
        </w:numPr>
      </w:pPr>
      <w:r>
        <w:t>Identify meshes in the circuit –</w:t>
      </w:r>
      <w:r w:rsidR="00022067">
        <w:t xml:space="preserve"> </w:t>
      </w:r>
      <w:r>
        <w:t xml:space="preserve">Mesh is a loop with no other loops inside it. </w:t>
      </w:r>
    </w:p>
    <w:p w14:paraId="37DD1E19" w14:textId="3DE646EF" w:rsidR="00E749F6" w:rsidRDefault="00E749F6" w:rsidP="00E749F6">
      <w:pPr>
        <w:pStyle w:val="Odlomakpopisa"/>
        <w:numPr>
          <w:ilvl w:val="0"/>
          <w:numId w:val="13"/>
        </w:numPr>
      </w:pPr>
      <w:r>
        <w:t>Assign current variables for each mesh - Inside each mesh</w:t>
      </w:r>
      <w:r w:rsidR="00F61D8F">
        <w:t>,</w:t>
      </w:r>
      <w:r>
        <w:t xml:space="preserve"> there is a current flowing through it. Its direction needs to be defined as either clockwise or </w:t>
      </w:r>
      <w:proofErr w:type="gramStart"/>
      <w:r w:rsidR="00F61D8F">
        <w:t>counter clockwise</w:t>
      </w:r>
      <w:proofErr w:type="gramEnd"/>
      <w:r>
        <w:t>.</w:t>
      </w:r>
    </w:p>
    <w:p w14:paraId="64A72451" w14:textId="0E4A1D14" w:rsidR="00C25EF3" w:rsidRDefault="00C25EF3" w:rsidP="00C25EF3">
      <w:pPr>
        <w:pStyle w:val="Odlomakpopisa"/>
        <w:numPr>
          <w:ilvl w:val="0"/>
          <w:numId w:val="13"/>
        </w:numPr>
      </w:pPr>
      <w:r>
        <w:t xml:space="preserve">Apply KVL for each mesh in the circuit – Each mesh in the circuit will have its KVL equation. By writing </w:t>
      </w:r>
      <w:r w:rsidR="00E749F6">
        <w:t xml:space="preserve">one </w:t>
      </w:r>
      <w:r>
        <w:t xml:space="preserve">KVL equation for </w:t>
      </w:r>
      <w:r w:rsidR="00E749F6">
        <w:t>each mesh, a system of simultaneous equations will be obtained.</w:t>
      </w:r>
    </w:p>
    <w:p w14:paraId="4FFA6B79" w14:textId="15E47AF5" w:rsidR="00E749F6" w:rsidRDefault="00E749F6" w:rsidP="00C25EF3">
      <w:pPr>
        <w:pStyle w:val="Odlomakpopisa"/>
        <w:numPr>
          <w:ilvl w:val="0"/>
          <w:numId w:val="13"/>
        </w:numPr>
      </w:pPr>
      <w:r>
        <w:t>Solve the resulting linear system</w:t>
      </w:r>
      <w:r w:rsidR="000F05C4">
        <w:t xml:space="preserve"> for mesh currents</w:t>
      </w:r>
      <w:r>
        <w:t>.</w:t>
      </w:r>
    </w:p>
    <w:p w14:paraId="358FDBAE" w14:textId="070D4D8A" w:rsidR="00E749F6" w:rsidRDefault="00E749F6" w:rsidP="00E749F6">
      <w:r>
        <w:t>An example of these steps being implemented is shown below.</w:t>
      </w:r>
    </w:p>
    <w:p w14:paraId="70EE94F9" w14:textId="7D4F3E45" w:rsidR="00AD7A74" w:rsidRDefault="00E749F6" w:rsidP="00E749F6">
      <w:r>
        <w:t xml:space="preserve">Consider </w:t>
      </w:r>
      <w:r w:rsidR="00F61D8F">
        <w:t>the</w:t>
      </w:r>
      <w:r>
        <w:t xml:space="preserve"> following circuit</w:t>
      </w:r>
      <w:r w:rsidR="00945B17">
        <w:t>:</w:t>
      </w:r>
    </w:p>
    <w:p w14:paraId="1420DD84" w14:textId="0A397837" w:rsidR="00E749F6" w:rsidRDefault="002C0279" w:rsidP="00C234EA">
      <w:pPr>
        <w:jc w:val="center"/>
      </w:pPr>
      <w:r>
        <w:rPr>
          <w:noProof/>
        </w:rPr>
        <w:drawing>
          <wp:inline distT="0" distB="0" distL="0" distR="0" wp14:anchorId="5B3C267E" wp14:editId="5BB28291">
            <wp:extent cx="6060549" cy="2407920"/>
            <wp:effectExtent l="0" t="0" r="0" b="0"/>
            <wp:docPr id="40" name="Slika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BEBA8EAE-BF5A-486C-A8C5-ECC9F3942E4B}">
                          <a14:imgProps xmlns:a14="http://schemas.microsoft.com/office/drawing/2010/main">
                            <a14:imgLayer r:embed="rId34">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6124733" cy="2433421"/>
                    </a:xfrm>
                    <a:prstGeom prst="rect">
                      <a:avLst/>
                    </a:prstGeom>
                    <a:noFill/>
                    <a:ln>
                      <a:noFill/>
                    </a:ln>
                  </pic:spPr>
                </pic:pic>
              </a:graphicData>
            </a:graphic>
          </wp:inline>
        </w:drawing>
      </w:r>
    </w:p>
    <w:p w14:paraId="7B7F0EE2" w14:textId="3B5CA397" w:rsidR="00E61415" w:rsidRDefault="00E61415" w:rsidP="00E749F6">
      <w:r>
        <w:t>Where:</w:t>
      </w:r>
    </w:p>
    <w:p w14:paraId="6BFCAFF8" w14:textId="0CDC0295" w:rsidR="00E61415" w:rsidRDefault="00E61415" w:rsidP="00E749F6">
      <w:r>
        <w:t>V</w:t>
      </w:r>
      <w:r w:rsidR="00556E5B">
        <w:rPr>
          <w:vertAlign w:val="subscript"/>
        </w:rPr>
        <w:t>1</w:t>
      </w:r>
      <w:r>
        <w:t xml:space="preserve"> = 9 V</w:t>
      </w:r>
    </w:p>
    <w:p w14:paraId="7DD7A214" w14:textId="306F4E57" w:rsidR="00E61415" w:rsidRDefault="00E61415" w:rsidP="00E749F6">
      <w:r>
        <w:t>V</w:t>
      </w:r>
      <w:r w:rsidR="00556E5B">
        <w:rPr>
          <w:vertAlign w:val="subscript"/>
        </w:rPr>
        <w:t>2</w:t>
      </w:r>
      <w:r>
        <w:t xml:space="preserve"> = 5 V</w:t>
      </w:r>
    </w:p>
    <w:p w14:paraId="5938DC2F" w14:textId="3062A566" w:rsidR="00E61415" w:rsidRDefault="00E61415" w:rsidP="00E749F6">
      <w:pPr>
        <w:rPr>
          <w:rFonts w:cs="Times New Roman"/>
        </w:rPr>
      </w:pPr>
      <w:r>
        <w:t>R</w:t>
      </w:r>
      <w:r w:rsidR="00556E5B">
        <w:rPr>
          <w:vertAlign w:val="subscript"/>
        </w:rPr>
        <w:t>1</w:t>
      </w:r>
      <w:r>
        <w:t xml:space="preserve"> = 3 </w:t>
      </w:r>
      <w:r w:rsidRPr="00C234EA">
        <w:rPr>
          <w:rFonts w:cs="Times New Roman"/>
        </w:rPr>
        <w:t>Ω</w:t>
      </w:r>
    </w:p>
    <w:p w14:paraId="1246DA33" w14:textId="0C1FDC3B" w:rsidR="00E61415" w:rsidRDefault="00E61415" w:rsidP="00E749F6">
      <w:pPr>
        <w:rPr>
          <w:rFonts w:cs="Times New Roman"/>
        </w:rPr>
      </w:pPr>
      <w:r>
        <w:rPr>
          <w:rFonts w:cs="Times New Roman"/>
        </w:rPr>
        <w:t>R</w:t>
      </w:r>
      <w:r w:rsidR="00556E5B">
        <w:rPr>
          <w:rFonts w:cs="Times New Roman"/>
          <w:vertAlign w:val="subscript"/>
        </w:rPr>
        <w:t>2</w:t>
      </w:r>
      <w:r>
        <w:rPr>
          <w:rFonts w:cs="Times New Roman"/>
        </w:rPr>
        <w:t xml:space="preserve"> = 2 </w:t>
      </w:r>
      <w:r w:rsidRPr="00C234EA">
        <w:rPr>
          <w:rFonts w:cs="Times New Roman"/>
        </w:rPr>
        <w:t>Ω</w:t>
      </w:r>
    </w:p>
    <w:p w14:paraId="3A510B2C" w14:textId="48C1119E" w:rsidR="00E61415" w:rsidRDefault="00E61415" w:rsidP="00E749F6">
      <w:pPr>
        <w:rPr>
          <w:rFonts w:cs="Times New Roman"/>
        </w:rPr>
      </w:pPr>
      <w:r>
        <w:rPr>
          <w:rFonts w:cs="Times New Roman"/>
        </w:rPr>
        <w:t>R</w:t>
      </w:r>
      <w:r w:rsidR="00556E5B">
        <w:rPr>
          <w:rFonts w:cs="Times New Roman"/>
          <w:vertAlign w:val="subscript"/>
        </w:rPr>
        <w:t>3</w:t>
      </w:r>
      <w:r>
        <w:rPr>
          <w:rFonts w:cs="Times New Roman"/>
        </w:rPr>
        <w:t xml:space="preserve"> = 1 </w:t>
      </w:r>
      <w:r w:rsidRPr="00C234EA">
        <w:rPr>
          <w:rFonts w:cs="Times New Roman"/>
        </w:rPr>
        <w:t>Ω</w:t>
      </w:r>
    </w:p>
    <w:p w14:paraId="31CDA9D3" w14:textId="63DE662F" w:rsidR="00AD7A74" w:rsidRDefault="00AD7A74" w:rsidP="00E749F6"/>
    <w:p w14:paraId="0E20481B" w14:textId="77777777" w:rsidR="00AD7A74" w:rsidRDefault="00AD7A74" w:rsidP="00E749F6"/>
    <w:p w14:paraId="30265FCB" w14:textId="19E82FD0" w:rsidR="00C234EA" w:rsidRDefault="00C234EA" w:rsidP="00E749F6">
      <w:r>
        <w:lastRenderedPageBreak/>
        <w:t>Steps:</w:t>
      </w:r>
    </w:p>
    <w:p w14:paraId="57C86FFE" w14:textId="4F0A55DF" w:rsidR="00E749F6" w:rsidRPr="00C234EA" w:rsidRDefault="00C234EA" w:rsidP="00C234EA">
      <w:pPr>
        <w:pStyle w:val="Odlomakpopisa"/>
        <w:numPr>
          <w:ilvl w:val="0"/>
          <w:numId w:val="14"/>
        </w:numPr>
      </w:pPr>
      <w:r>
        <w:t xml:space="preserve">The circuit has two meshes (loops) inside it. </w:t>
      </w:r>
      <w:r w:rsidR="00F61D8F">
        <w:t>The f</w:t>
      </w:r>
      <w:r>
        <w:t xml:space="preserve">irst mesh contains </w:t>
      </w:r>
      <w:r w:rsidR="00F61D8F">
        <w:t xml:space="preserve">a </w:t>
      </w:r>
      <w:r>
        <w:t>V</w:t>
      </w:r>
      <w:r w:rsidR="00556E5B">
        <w:rPr>
          <w:vertAlign w:val="subscript"/>
        </w:rPr>
        <w:t>1</w:t>
      </w:r>
      <w:r>
        <w:t xml:space="preserve"> voltage source, </w:t>
      </w:r>
      <w:r w:rsidR="00E61415">
        <w:t>R</w:t>
      </w:r>
      <w:r w:rsidR="00556E5B">
        <w:rPr>
          <w:vertAlign w:val="subscript"/>
        </w:rPr>
        <w:t>1</w:t>
      </w:r>
      <w:r w:rsidRPr="00C234EA">
        <w:rPr>
          <w:rFonts w:cs="Times New Roman"/>
        </w:rPr>
        <w:t xml:space="preserve"> and </w:t>
      </w:r>
      <w:r w:rsidR="00E61415">
        <w:rPr>
          <w:rFonts w:cs="Times New Roman"/>
        </w:rPr>
        <w:t>R</w:t>
      </w:r>
      <w:r w:rsidR="00556E5B">
        <w:rPr>
          <w:rFonts w:cs="Times New Roman"/>
          <w:vertAlign w:val="subscript"/>
        </w:rPr>
        <w:t>2</w:t>
      </w:r>
      <w:r w:rsidRPr="00C234EA">
        <w:rPr>
          <w:rFonts w:cs="Times New Roman"/>
        </w:rPr>
        <w:t xml:space="preserve"> resistor. </w:t>
      </w:r>
      <w:r w:rsidR="00F61D8F">
        <w:rPr>
          <w:rFonts w:cs="Times New Roman"/>
        </w:rPr>
        <w:t>The s</w:t>
      </w:r>
      <w:r w:rsidRPr="00C234EA">
        <w:rPr>
          <w:rFonts w:cs="Times New Roman"/>
        </w:rPr>
        <w:t xml:space="preserve">econd mesh has </w:t>
      </w:r>
      <w:r w:rsidR="00F61D8F">
        <w:rPr>
          <w:rFonts w:cs="Times New Roman"/>
        </w:rPr>
        <w:t xml:space="preserve">a </w:t>
      </w:r>
      <w:r w:rsidRPr="00C234EA">
        <w:rPr>
          <w:rFonts w:cs="Times New Roman"/>
        </w:rPr>
        <w:t>V</w:t>
      </w:r>
      <w:r w:rsidR="00556E5B">
        <w:rPr>
          <w:rFonts w:cs="Times New Roman"/>
          <w:vertAlign w:val="subscript"/>
        </w:rPr>
        <w:t>2</w:t>
      </w:r>
      <w:r w:rsidRPr="00C234EA">
        <w:rPr>
          <w:rFonts w:cs="Times New Roman"/>
        </w:rPr>
        <w:t xml:space="preserve"> source, </w:t>
      </w:r>
      <w:r w:rsidR="00E61415">
        <w:rPr>
          <w:rFonts w:cs="Times New Roman"/>
        </w:rPr>
        <w:t>R</w:t>
      </w:r>
      <w:r w:rsidR="00556E5B">
        <w:rPr>
          <w:rFonts w:cs="Times New Roman"/>
          <w:vertAlign w:val="subscript"/>
        </w:rPr>
        <w:t>3</w:t>
      </w:r>
      <w:r w:rsidRPr="00C234EA">
        <w:rPr>
          <w:rFonts w:cs="Times New Roman"/>
        </w:rPr>
        <w:t xml:space="preserve"> and </w:t>
      </w:r>
      <w:r w:rsidR="00E61415">
        <w:rPr>
          <w:rFonts w:cs="Times New Roman"/>
        </w:rPr>
        <w:t>R</w:t>
      </w:r>
      <w:r w:rsidR="00556E5B">
        <w:rPr>
          <w:rFonts w:cs="Times New Roman"/>
          <w:vertAlign w:val="subscript"/>
        </w:rPr>
        <w:t>2</w:t>
      </w:r>
      <w:r w:rsidRPr="00C234EA">
        <w:rPr>
          <w:rFonts w:cs="Times New Roman"/>
        </w:rPr>
        <w:t xml:space="preserve"> resistor.</w:t>
      </w:r>
    </w:p>
    <w:p w14:paraId="5B07695D" w14:textId="445FFC27" w:rsidR="00C234EA" w:rsidRPr="00C234EA" w:rsidRDefault="00C234EA" w:rsidP="00C234EA">
      <w:pPr>
        <w:pStyle w:val="Odlomakpopisa"/>
        <w:numPr>
          <w:ilvl w:val="0"/>
          <w:numId w:val="14"/>
        </w:numPr>
      </w:pPr>
      <w:r>
        <w:rPr>
          <w:rFonts w:cs="Times New Roman"/>
        </w:rPr>
        <w:t>I will assign mesh currents in a clockwise direction so that t</w:t>
      </w:r>
      <w:r w:rsidR="00F61D8F">
        <w:rPr>
          <w:rFonts w:cs="Times New Roman"/>
        </w:rPr>
        <w:t>he current</w:t>
      </w:r>
      <w:r>
        <w:rPr>
          <w:rFonts w:cs="Times New Roman"/>
        </w:rPr>
        <w:t xml:space="preserve"> I</w:t>
      </w:r>
      <w:r>
        <w:rPr>
          <w:rFonts w:cs="Times New Roman"/>
          <w:vertAlign w:val="subscript"/>
        </w:rPr>
        <w:t>1</w:t>
      </w:r>
      <w:r>
        <w:rPr>
          <w:rFonts w:cs="Times New Roman"/>
        </w:rPr>
        <w:t xml:space="preserve"> </w:t>
      </w:r>
      <w:r w:rsidR="00F61D8F">
        <w:rPr>
          <w:rFonts w:cs="Times New Roman"/>
        </w:rPr>
        <w:t>is flowing through</w:t>
      </w:r>
      <w:r>
        <w:rPr>
          <w:rFonts w:cs="Times New Roman"/>
        </w:rPr>
        <w:t xml:space="preserve"> the first mesh and I</w:t>
      </w:r>
      <w:r>
        <w:rPr>
          <w:rFonts w:cs="Times New Roman"/>
          <w:vertAlign w:val="subscript"/>
        </w:rPr>
        <w:t>2</w:t>
      </w:r>
      <w:r>
        <w:rPr>
          <w:rFonts w:cs="Times New Roman"/>
        </w:rPr>
        <w:t xml:space="preserve"> </w:t>
      </w:r>
      <w:r w:rsidR="00F61D8F">
        <w:rPr>
          <w:rFonts w:cs="Times New Roman"/>
        </w:rPr>
        <w:t>through</w:t>
      </w:r>
      <w:r>
        <w:rPr>
          <w:rFonts w:cs="Times New Roman"/>
        </w:rPr>
        <w:t xml:space="preserve"> </w:t>
      </w:r>
      <w:r w:rsidR="00F61D8F">
        <w:rPr>
          <w:rFonts w:cs="Times New Roman"/>
        </w:rPr>
        <w:t>the</w:t>
      </w:r>
      <w:r>
        <w:rPr>
          <w:rFonts w:cs="Times New Roman"/>
        </w:rPr>
        <w:t xml:space="preserve"> second mesh. Since both meshes have </w:t>
      </w:r>
      <w:r w:rsidR="00F61D8F">
        <w:rPr>
          <w:rFonts w:cs="Times New Roman"/>
        </w:rPr>
        <w:t xml:space="preserve">a </w:t>
      </w:r>
      <w:r>
        <w:rPr>
          <w:rFonts w:cs="Times New Roman"/>
        </w:rPr>
        <w:t xml:space="preserve">common </w:t>
      </w:r>
      <w:r w:rsidR="00E61415">
        <w:rPr>
          <w:rFonts w:cs="Times New Roman"/>
        </w:rPr>
        <w:t>R</w:t>
      </w:r>
      <w:r w:rsidR="00556E5B">
        <w:rPr>
          <w:rFonts w:cs="Times New Roman"/>
          <w:vertAlign w:val="subscript"/>
        </w:rPr>
        <w:t>2</w:t>
      </w:r>
      <w:r>
        <w:rPr>
          <w:rFonts w:cs="Times New Roman"/>
        </w:rPr>
        <w:t xml:space="preserve"> resistor, a current through it will </w:t>
      </w:r>
      <w:r w:rsidR="002C0279">
        <w:rPr>
          <w:rFonts w:cs="Times New Roman"/>
        </w:rPr>
        <w:t>not be I</w:t>
      </w:r>
      <w:r w:rsidR="00556E5B">
        <w:rPr>
          <w:rFonts w:cs="Times New Roman"/>
          <w:vertAlign w:val="subscript"/>
        </w:rPr>
        <w:t>1</w:t>
      </w:r>
      <w:r w:rsidR="002C0279">
        <w:rPr>
          <w:rFonts w:cs="Times New Roman"/>
        </w:rPr>
        <w:t xml:space="preserve"> nor I</w:t>
      </w:r>
      <w:r w:rsidR="00556E5B">
        <w:rPr>
          <w:rFonts w:cs="Times New Roman"/>
          <w:vertAlign w:val="subscript"/>
        </w:rPr>
        <w:t>2</w:t>
      </w:r>
      <w:r w:rsidR="002C0279">
        <w:rPr>
          <w:rFonts w:cs="Times New Roman"/>
        </w:rPr>
        <w:t>, but a difference of those two currents</w:t>
      </w:r>
      <w:r w:rsidR="00E61415">
        <w:rPr>
          <w:rFonts w:cs="Times New Roman"/>
        </w:rPr>
        <w:t>, I</w:t>
      </w:r>
      <w:r w:rsidR="00556E5B">
        <w:rPr>
          <w:rFonts w:cs="Times New Roman"/>
          <w:vertAlign w:val="subscript"/>
        </w:rPr>
        <w:t>1</w:t>
      </w:r>
      <w:r w:rsidR="00E61415">
        <w:rPr>
          <w:rFonts w:cs="Times New Roman"/>
        </w:rPr>
        <w:t xml:space="preserve"> – I</w:t>
      </w:r>
      <w:r w:rsidR="00556E5B">
        <w:rPr>
          <w:rFonts w:cs="Times New Roman"/>
          <w:vertAlign w:val="subscript"/>
        </w:rPr>
        <w:t>2</w:t>
      </w:r>
      <w:r w:rsidR="002C0279">
        <w:rPr>
          <w:rFonts w:cs="Times New Roman"/>
        </w:rPr>
        <w:t>.</w:t>
      </w:r>
    </w:p>
    <w:p w14:paraId="6E234CEE" w14:textId="0E6F97FD" w:rsidR="00C234EA" w:rsidRDefault="002C0279" w:rsidP="00C234EA">
      <w:pPr>
        <w:pStyle w:val="Odlomakpopisa"/>
        <w:numPr>
          <w:ilvl w:val="0"/>
          <w:numId w:val="14"/>
        </w:numPr>
      </w:pPr>
      <w:r>
        <w:t>Applying KVL results in</w:t>
      </w:r>
      <w:r w:rsidR="00E61415">
        <w:t xml:space="preserve"> two following simultaneous equations</w:t>
      </w:r>
      <w:r>
        <w:t>:</w:t>
      </w:r>
    </w:p>
    <w:p w14:paraId="422EA34F" w14:textId="0CEAFD82" w:rsidR="002C0279" w:rsidRPr="00E61415" w:rsidRDefault="00472697" w:rsidP="00E61415">
      <m:oMathPara>
        <m:oMathParaPr>
          <m:jc m:val="center"/>
        </m:oMathParaPr>
        <m:oMath>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e>
          </m:d>
          <m:r>
            <w:rPr>
              <w:rFonts w:ascii="Cambria Math" w:hAnsi="Cambria Math"/>
            </w:rPr>
            <m:t>=0</m:t>
          </m:r>
        </m:oMath>
      </m:oMathPara>
    </w:p>
    <w:p w14:paraId="18A49A8D" w14:textId="0D74E43B" w:rsidR="002C0279" w:rsidRPr="00E61415" w:rsidRDefault="00472697" w:rsidP="002C0279">
      <w:pPr>
        <w:rPr>
          <w:rFonts w:eastAsiaTheme="minorEastAsia"/>
        </w:rPr>
      </w:pPr>
      <m:oMathPara>
        <m:oMathParaPr>
          <m:jc m:val="center"/>
        </m:oMathParaPr>
        <m:oMath>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e>
          </m:d>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2</m:t>
              </m:r>
            </m:sub>
          </m:sSub>
          <m:r>
            <w:rPr>
              <w:rFonts w:ascii="Cambria Math" w:hAnsi="Cambria Math"/>
            </w:rPr>
            <m:t>=0</m:t>
          </m:r>
        </m:oMath>
      </m:oMathPara>
    </w:p>
    <w:p w14:paraId="7918AFDA" w14:textId="72F96D33" w:rsidR="00E61415" w:rsidRDefault="00D91B7C" w:rsidP="00E61415">
      <w:pPr>
        <w:pStyle w:val="Odlomakpopisa"/>
        <w:numPr>
          <w:ilvl w:val="0"/>
          <w:numId w:val="14"/>
        </w:numPr>
        <w:rPr>
          <w:rFonts w:eastAsiaTheme="minorEastAsia"/>
        </w:rPr>
      </w:pPr>
      <w:r>
        <w:rPr>
          <w:rFonts w:eastAsiaTheme="minorEastAsia"/>
        </w:rPr>
        <w:t>Plugin in the values and rearranging the equations to solve for I1 and I2 gives:</w:t>
      </w:r>
    </w:p>
    <w:p w14:paraId="5CD02088" w14:textId="78501596" w:rsidR="00D91B7C" w:rsidRPr="00D91B7C" w:rsidRDefault="00D91B7C" w:rsidP="00D91B7C">
      <w:pPr>
        <w:pStyle w:val="Odlomakpopisa"/>
        <w:rPr>
          <w:rFonts w:eastAsiaTheme="minorEastAsia"/>
        </w:rPr>
      </w:pPr>
      <m:oMathPara>
        <m:oMath>
          <m:r>
            <w:rPr>
              <w:rFonts w:ascii="Cambria Math" w:eastAsiaTheme="minorEastAsia" w:hAnsi="Cambria Math"/>
            </w:rPr>
            <m:t>-5</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1</m:t>
              </m:r>
            </m:sub>
          </m:sSub>
          <m:r>
            <w:rPr>
              <w:rFonts w:ascii="Cambria Math" w:eastAsiaTheme="minorEastAsia" w:hAnsi="Cambria Math"/>
            </w:rPr>
            <m:t>+2</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2</m:t>
              </m:r>
            </m:sub>
          </m:sSub>
          <m:r>
            <w:rPr>
              <w:rFonts w:ascii="Cambria Math" w:eastAsiaTheme="minorEastAsia" w:hAnsi="Cambria Math"/>
            </w:rPr>
            <m:t>=-9</m:t>
          </m:r>
        </m:oMath>
      </m:oMathPara>
    </w:p>
    <w:p w14:paraId="6764F2EF" w14:textId="7D9514CF" w:rsidR="00D91B7C" w:rsidRPr="00D91B7C" w:rsidRDefault="00D91B7C" w:rsidP="00D91B7C">
      <w:pPr>
        <w:pStyle w:val="Odlomakpopisa"/>
        <w:rPr>
          <w:rFonts w:eastAsiaTheme="minorEastAsia"/>
        </w:rPr>
      </w:pPr>
      <m:oMathPara>
        <m:oMath>
          <m:r>
            <w:rPr>
              <w:rFonts w:ascii="Cambria Math" w:eastAsiaTheme="minorEastAsia" w:hAnsi="Cambria Math"/>
            </w:rPr>
            <m:t>2</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2</m:t>
              </m:r>
            </m:sub>
          </m:sSub>
          <m:r>
            <w:rPr>
              <w:rFonts w:ascii="Cambria Math" w:eastAsiaTheme="minorEastAsia" w:hAnsi="Cambria Math"/>
            </w:rPr>
            <m:t>=5</m:t>
          </m:r>
        </m:oMath>
      </m:oMathPara>
    </w:p>
    <w:p w14:paraId="1CEA455D" w14:textId="3AB03C47" w:rsidR="00D91B7C" w:rsidRDefault="00D91B7C" w:rsidP="00D91B7C">
      <w:pPr>
        <w:pStyle w:val="Odlomakpopisa"/>
        <w:rPr>
          <w:rFonts w:eastAsiaTheme="minorEastAsia"/>
        </w:rPr>
      </w:pPr>
      <w:r>
        <w:rPr>
          <w:rFonts w:eastAsiaTheme="minorEastAsia"/>
        </w:rPr>
        <w:t>So I</w:t>
      </w:r>
      <w:r w:rsidR="00556E5B">
        <w:rPr>
          <w:rFonts w:eastAsiaTheme="minorEastAsia"/>
          <w:vertAlign w:val="subscript"/>
        </w:rPr>
        <w:t>1</w:t>
      </w:r>
      <w:r>
        <w:rPr>
          <w:rFonts w:eastAsiaTheme="minorEastAsia"/>
        </w:rPr>
        <w:t xml:space="preserve"> = </w:t>
      </w:r>
      <w:r w:rsidR="00742E0C">
        <w:rPr>
          <w:rFonts w:eastAsiaTheme="minorEastAsia"/>
        </w:rPr>
        <w:t>-1</w:t>
      </w:r>
      <w:r w:rsidR="004E70CA">
        <w:rPr>
          <w:rFonts w:eastAsiaTheme="minorEastAsia"/>
        </w:rPr>
        <w:t xml:space="preserve"> A and I</w:t>
      </w:r>
      <w:r w:rsidR="00556E5B">
        <w:rPr>
          <w:rFonts w:eastAsiaTheme="minorEastAsia"/>
          <w:vertAlign w:val="subscript"/>
        </w:rPr>
        <w:t>2</w:t>
      </w:r>
      <w:r w:rsidR="004E70CA">
        <w:rPr>
          <w:rFonts w:eastAsiaTheme="minorEastAsia"/>
        </w:rPr>
        <w:t xml:space="preserve"> = </w:t>
      </w:r>
      <w:r w:rsidR="00742E0C">
        <w:rPr>
          <w:rFonts w:eastAsiaTheme="minorEastAsia"/>
        </w:rPr>
        <w:t>-7</w:t>
      </w:r>
      <w:r w:rsidR="004E70CA">
        <w:rPr>
          <w:rFonts w:eastAsiaTheme="minorEastAsia"/>
        </w:rPr>
        <w:t xml:space="preserve"> A.</w:t>
      </w:r>
    </w:p>
    <w:p w14:paraId="07F60B70" w14:textId="2F8B2302" w:rsidR="00E749F6" w:rsidRDefault="00556E5B" w:rsidP="00E749F6">
      <w:pPr>
        <w:rPr>
          <w:rFonts w:eastAsiaTheme="minorEastAsia"/>
        </w:rPr>
      </w:pPr>
      <w:r>
        <w:rPr>
          <w:rFonts w:eastAsiaTheme="minorEastAsia"/>
        </w:rPr>
        <w:t xml:space="preserve">The reason both current values turned out to be negative is </w:t>
      </w:r>
      <w:r w:rsidR="00F61D8F">
        <w:rPr>
          <w:rFonts w:eastAsiaTheme="minorEastAsia"/>
        </w:rPr>
        <w:t>that</w:t>
      </w:r>
      <w:r>
        <w:rPr>
          <w:rFonts w:eastAsiaTheme="minorEastAsia"/>
        </w:rPr>
        <w:t xml:space="preserve"> their previously defined directions were wrong. I assumed both current</w:t>
      </w:r>
      <w:r w:rsidR="00F61D8F">
        <w:rPr>
          <w:rFonts w:eastAsiaTheme="minorEastAsia"/>
        </w:rPr>
        <w:t>s</w:t>
      </w:r>
      <w:r>
        <w:rPr>
          <w:rFonts w:eastAsiaTheme="minorEastAsia"/>
        </w:rPr>
        <w:t xml:space="preserve"> were flowing clockwise, but their actual direction is </w:t>
      </w:r>
      <w:proofErr w:type="gramStart"/>
      <w:r w:rsidR="00F61D8F">
        <w:rPr>
          <w:rFonts w:eastAsiaTheme="minorEastAsia"/>
        </w:rPr>
        <w:t>counter clockwise</w:t>
      </w:r>
      <w:proofErr w:type="gramEnd"/>
      <w:r>
        <w:rPr>
          <w:rFonts w:eastAsiaTheme="minorEastAsia"/>
        </w:rPr>
        <w:t xml:space="preserve">. However, </w:t>
      </w:r>
      <w:r w:rsidR="00F61D8F">
        <w:rPr>
          <w:rFonts w:eastAsiaTheme="minorEastAsia"/>
        </w:rPr>
        <w:t xml:space="preserve">the </w:t>
      </w:r>
      <w:r>
        <w:rPr>
          <w:rFonts w:eastAsiaTheme="minorEastAsia"/>
        </w:rPr>
        <w:t>wrong assumption</w:t>
      </w:r>
      <w:r w:rsidR="00F61D8F">
        <w:rPr>
          <w:rFonts w:eastAsiaTheme="minorEastAsia"/>
        </w:rPr>
        <w:t>, in the beginning,</w:t>
      </w:r>
      <w:r>
        <w:rPr>
          <w:rFonts w:eastAsiaTheme="minorEastAsia"/>
        </w:rPr>
        <w:t xml:space="preserve"> does not affect the result as only a negative sign needs to be removed. </w:t>
      </w:r>
    </w:p>
    <w:p w14:paraId="0F4F805A" w14:textId="2628BA6A" w:rsidR="00556E5B" w:rsidRDefault="00556E5B" w:rsidP="00E749F6">
      <w:pPr>
        <w:rPr>
          <w:rFonts w:eastAsiaTheme="minorEastAsia"/>
        </w:rPr>
      </w:pPr>
      <w:r>
        <w:rPr>
          <w:rFonts w:eastAsiaTheme="minorEastAsia"/>
        </w:rPr>
        <w:t xml:space="preserve">After applying </w:t>
      </w:r>
      <w:r w:rsidR="000F05C4">
        <w:rPr>
          <w:rFonts w:eastAsiaTheme="minorEastAsia"/>
        </w:rPr>
        <w:t>mesh analysis</w:t>
      </w:r>
      <w:r>
        <w:rPr>
          <w:rFonts w:eastAsiaTheme="minorEastAsia"/>
        </w:rPr>
        <w:t xml:space="preserve"> and calculating the currents, other values (</w:t>
      </w:r>
      <w:r w:rsidR="007813A8">
        <w:rPr>
          <w:rFonts w:eastAsiaTheme="minorEastAsia"/>
        </w:rPr>
        <w:t>e.g.,</w:t>
      </w:r>
      <w:r>
        <w:rPr>
          <w:rFonts w:eastAsiaTheme="minorEastAsia"/>
        </w:rPr>
        <w:t xml:space="preserve"> voltage</w:t>
      </w:r>
      <w:r w:rsidR="009C0F2F">
        <w:rPr>
          <w:rFonts w:eastAsiaTheme="minorEastAsia"/>
        </w:rPr>
        <w:t>/power</w:t>
      </w:r>
      <w:r>
        <w:rPr>
          <w:rFonts w:eastAsiaTheme="minorEastAsia"/>
        </w:rPr>
        <w:t xml:space="preserve"> across resistors) can be found using Ohm’s law.</w:t>
      </w:r>
    </w:p>
    <w:p w14:paraId="7DF1901B" w14:textId="78B37746" w:rsidR="00556E5B" w:rsidRPr="00A63232" w:rsidRDefault="00556E5B" w:rsidP="00E749F6"/>
    <w:p w14:paraId="6A778490" w14:textId="24EE85A6" w:rsidR="00B51A2B" w:rsidRDefault="00B51A2B" w:rsidP="00B51A2B">
      <w:pPr>
        <w:pStyle w:val="Naslov3"/>
      </w:pPr>
      <w:bookmarkStart w:id="26" w:name="_Toc67337106"/>
      <w:r>
        <w:t xml:space="preserve">Nodal </w:t>
      </w:r>
      <w:r w:rsidR="000568DC">
        <w:t>a</w:t>
      </w:r>
      <w:r>
        <w:t>nalysis</w:t>
      </w:r>
      <w:bookmarkEnd w:id="26"/>
    </w:p>
    <w:p w14:paraId="1001E840" w14:textId="32C4FA9F" w:rsidR="007813A8" w:rsidRDefault="007813A8" w:rsidP="007813A8">
      <w:r>
        <w:t xml:space="preserve">Another basic method used for solving any electrical network is nodal analysis. While mesh analysis is mostly based on the KVL, nodal analysis is based on the KCL and is used to find different </w:t>
      </w:r>
      <w:r w:rsidR="00022067">
        <w:t xml:space="preserve">nodal </w:t>
      </w:r>
      <w:r>
        <w:t xml:space="preserve">voltages around a circuit. </w:t>
      </w:r>
      <w:r w:rsidR="00F61D8F">
        <w:t>The b</w:t>
      </w:r>
      <w:r w:rsidR="00022067">
        <w:t>asic principle of nodal analysis is:</w:t>
      </w:r>
    </w:p>
    <w:p w14:paraId="5D8A9ED9" w14:textId="3599D967" w:rsidR="00022067" w:rsidRDefault="00022067" w:rsidP="00022067">
      <w:pPr>
        <w:pStyle w:val="Odlomakpopisa"/>
        <w:numPr>
          <w:ilvl w:val="0"/>
          <w:numId w:val="15"/>
        </w:numPr>
      </w:pPr>
      <w:r>
        <w:t>Identify the nodes in the circuit and assign a reference node</w:t>
      </w:r>
      <w:r w:rsidR="0040049C">
        <w:t xml:space="preserve"> </w:t>
      </w:r>
      <w:r>
        <w:t xml:space="preserve">– Node is a point of connection between any two or more components. </w:t>
      </w:r>
      <w:r w:rsidR="00712941">
        <w:t>A node with the most connections is taken to be a r</w:t>
      </w:r>
      <w:r>
        <w:t xml:space="preserve">eference node. </w:t>
      </w:r>
      <w:r w:rsidR="00712941">
        <w:t>Reference node</w:t>
      </w:r>
      <w:r>
        <w:t xml:space="preserve"> servers as a ground node and therefore has </w:t>
      </w:r>
      <w:r w:rsidR="00F61D8F">
        <w:t xml:space="preserve">a </w:t>
      </w:r>
      <w:r>
        <w:t>potential of 0 V.</w:t>
      </w:r>
      <w:r w:rsidR="000F05C4">
        <w:t xml:space="preserve"> All the other </w:t>
      </w:r>
      <w:r w:rsidR="00712941">
        <w:t xml:space="preserve">node </w:t>
      </w:r>
      <w:r w:rsidR="000F05C4">
        <w:t>voltage</w:t>
      </w:r>
      <w:r w:rsidR="00712941">
        <w:t>s</w:t>
      </w:r>
      <w:r w:rsidR="000F05C4">
        <w:t xml:space="preserve"> are referenced with respect to the ground node.</w:t>
      </w:r>
    </w:p>
    <w:p w14:paraId="45C723AB" w14:textId="010B9D28" w:rsidR="000F05C4" w:rsidRDefault="000F05C4" w:rsidP="00022067">
      <w:pPr>
        <w:pStyle w:val="Odlomakpopisa"/>
        <w:numPr>
          <w:ilvl w:val="0"/>
          <w:numId w:val="15"/>
        </w:numPr>
      </w:pPr>
      <w:r>
        <w:t>Assign labels to all the node voltages.</w:t>
      </w:r>
    </w:p>
    <w:p w14:paraId="3598B636" w14:textId="34DB5119" w:rsidR="000F05C4" w:rsidRDefault="000F05C4" w:rsidP="00022067">
      <w:pPr>
        <w:pStyle w:val="Odlomakpopisa"/>
        <w:numPr>
          <w:ilvl w:val="0"/>
          <w:numId w:val="15"/>
        </w:numPr>
      </w:pPr>
      <w:r>
        <w:lastRenderedPageBreak/>
        <w:t xml:space="preserve">Apply KCL for each node in the circuit, except a reference node – If there are n nodes in the circuit, there will be n – 1 </w:t>
      </w:r>
      <w:proofErr w:type="gramStart"/>
      <w:r>
        <w:t>equations</w:t>
      </w:r>
      <w:proofErr w:type="gramEnd"/>
      <w:r>
        <w:t xml:space="preserve">. </w:t>
      </w:r>
    </w:p>
    <w:p w14:paraId="48A5BCDD" w14:textId="75AF7720" w:rsidR="000F05C4" w:rsidRDefault="000F05C4" w:rsidP="00022067">
      <w:pPr>
        <w:pStyle w:val="Odlomakpopisa"/>
        <w:numPr>
          <w:ilvl w:val="0"/>
          <w:numId w:val="15"/>
        </w:numPr>
      </w:pPr>
      <w:r>
        <w:t>Solve the linear system for node voltages.</w:t>
      </w:r>
    </w:p>
    <w:p w14:paraId="04A6184D" w14:textId="77777777" w:rsidR="00945B17" w:rsidRDefault="00945B17" w:rsidP="00945B17">
      <w:r>
        <w:t>An example of these steps being implemented is shown below.</w:t>
      </w:r>
    </w:p>
    <w:p w14:paraId="79085CE8" w14:textId="3E8AFA24" w:rsidR="00945B17" w:rsidRDefault="00945B17" w:rsidP="00945B17">
      <w:r>
        <w:t xml:space="preserve">Consider </w:t>
      </w:r>
      <w:r w:rsidR="00F61D8F">
        <w:t>the</w:t>
      </w:r>
      <w:r>
        <w:t xml:space="preserve"> following circuit:</w:t>
      </w:r>
    </w:p>
    <w:p w14:paraId="677A0254" w14:textId="68E76E5D" w:rsidR="000F05C4" w:rsidRDefault="00712941" w:rsidP="00945B17">
      <w:pPr>
        <w:jc w:val="center"/>
      </w:pPr>
      <w:r>
        <w:rPr>
          <w:noProof/>
        </w:rPr>
        <w:drawing>
          <wp:inline distT="0" distB="0" distL="0" distR="0" wp14:anchorId="37DBE002" wp14:editId="6A47E66A">
            <wp:extent cx="5685864" cy="2247900"/>
            <wp:effectExtent l="0" t="0" r="0" b="0"/>
            <wp:docPr id="42" name="Slika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BEBA8EAE-BF5A-486C-A8C5-ECC9F3942E4B}">
                          <a14:imgProps xmlns:a14="http://schemas.microsoft.com/office/drawing/2010/main">
                            <a14:imgLayer r:embed="rId36">
                              <a14:imgEffect>
                                <a14:sharpenSoften amount="50000"/>
                              </a14:imgEffect>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5755681" cy="2275502"/>
                    </a:xfrm>
                    <a:prstGeom prst="rect">
                      <a:avLst/>
                    </a:prstGeom>
                    <a:noFill/>
                    <a:ln>
                      <a:noFill/>
                    </a:ln>
                  </pic:spPr>
                </pic:pic>
              </a:graphicData>
            </a:graphic>
          </wp:inline>
        </w:drawing>
      </w:r>
    </w:p>
    <w:p w14:paraId="48967A2D" w14:textId="77777777" w:rsidR="00910E39" w:rsidRDefault="00712941" w:rsidP="00712941">
      <w:r>
        <w:t>Where:</w:t>
      </w:r>
    </w:p>
    <w:p w14:paraId="54730080" w14:textId="05F5FA78" w:rsidR="00712941" w:rsidRDefault="00712941" w:rsidP="00712941">
      <w:r>
        <w:t>V</w:t>
      </w:r>
      <w:r w:rsidR="00910E39">
        <w:rPr>
          <w:vertAlign w:val="subscript"/>
        </w:rPr>
        <w:t>1</w:t>
      </w:r>
      <w:r>
        <w:t xml:space="preserve"> = 9 V</w:t>
      </w:r>
    </w:p>
    <w:p w14:paraId="52BFC5B2" w14:textId="13A9D078" w:rsidR="00712941" w:rsidRDefault="00712941" w:rsidP="00712941">
      <w:r>
        <w:t>I</w:t>
      </w:r>
      <w:r w:rsidR="00910E39">
        <w:rPr>
          <w:vertAlign w:val="subscript"/>
        </w:rPr>
        <w:t>1</w:t>
      </w:r>
      <w:r>
        <w:t xml:space="preserve"> = 2 A</w:t>
      </w:r>
    </w:p>
    <w:p w14:paraId="0DA8DF57" w14:textId="766A2010" w:rsidR="00712941" w:rsidRDefault="00712941" w:rsidP="00712941">
      <w:pPr>
        <w:rPr>
          <w:rFonts w:cs="Times New Roman"/>
        </w:rPr>
      </w:pPr>
      <w:r>
        <w:t>R</w:t>
      </w:r>
      <w:r w:rsidR="00910E39">
        <w:rPr>
          <w:vertAlign w:val="subscript"/>
        </w:rPr>
        <w:t>1</w:t>
      </w:r>
      <w:r>
        <w:t xml:space="preserve"> = 5 </w:t>
      </w:r>
      <w:r w:rsidRPr="00C234EA">
        <w:rPr>
          <w:rFonts w:cs="Times New Roman"/>
        </w:rPr>
        <w:t>Ω</w:t>
      </w:r>
    </w:p>
    <w:p w14:paraId="19B912D0" w14:textId="6A948671" w:rsidR="00712941" w:rsidRDefault="00712941" w:rsidP="00712941">
      <w:pPr>
        <w:rPr>
          <w:rFonts w:cs="Times New Roman"/>
        </w:rPr>
      </w:pPr>
      <w:r>
        <w:rPr>
          <w:rFonts w:cs="Times New Roman"/>
        </w:rPr>
        <w:t>R</w:t>
      </w:r>
      <w:r w:rsidR="00910E39">
        <w:rPr>
          <w:rFonts w:cs="Times New Roman"/>
          <w:vertAlign w:val="subscript"/>
        </w:rPr>
        <w:t>2</w:t>
      </w:r>
      <w:r>
        <w:rPr>
          <w:rFonts w:cs="Times New Roman"/>
        </w:rPr>
        <w:t xml:space="preserve"> = 8 </w:t>
      </w:r>
      <w:r w:rsidRPr="00C234EA">
        <w:rPr>
          <w:rFonts w:cs="Times New Roman"/>
        </w:rPr>
        <w:t>Ω</w:t>
      </w:r>
    </w:p>
    <w:p w14:paraId="2FF91315" w14:textId="364934CB" w:rsidR="00712941" w:rsidRDefault="00712941" w:rsidP="00712941">
      <w:pPr>
        <w:rPr>
          <w:rFonts w:cs="Times New Roman"/>
        </w:rPr>
      </w:pPr>
      <w:r>
        <w:rPr>
          <w:rFonts w:cs="Times New Roman"/>
        </w:rPr>
        <w:t>R</w:t>
      </w:r>
      <w:r w:rsidR="00910E39">
        <w:rPr>
          <w:rFonts w:cs="Times New Roman"/>
          <w:vertAlign w:val="subscript"/>
        </w:rPr>
        <w:t>3</w:t>
      </w:r>
      <w:r>
        <w:rPr>
          <w:rFonts w:cs="Times New Roman"/>
        </w:rPr>
        <w:t xml:space="preserve"> = 10 </w:t>
      </w:r>
      <w:r w:rsidRPr="00C234EA">
        <w:rPr>
          <w:rFonts w:cs="Times New Roman"/>
        </w:rPr>
        <w:t>Ω</w:t>
      </w:r>
    </w:p>
    <w:p w14:paraId="238DA104" w14:textId="5D788B58" w:rsidR="00712941" w:rsidRDefault="00712941" w:rsidP="00712941">
      <w:pPr>
        <w:rPr>
          <w:rFonts w:cs="Times New Roman"/>
        </w:rPr>
      </w:pPr>
      <w:r>
        <w:rPr>
          <w:rFonts w:cs="Times New Roman"/>
        </w:rPr>
        <w:t>R</w:t>
      </w:r>
      <w:r w:rsidR="00910E39">
        <w:rPr>
          <w:rFonts w:cs="Times New Roman"/>
          <w:vertAlign w:val="subscript"/>
        </w:rPr>
        <w:t>4</w:t>
      </w:r>
      <w:r>
        <w:rPr>
          <w:rFonts w:cs="Times New Roman"/>
        </w:rPr>
        <w:t xml:space="preserve"> = 10 </w:t>
      </w:r>
      <w:r w:rsidRPr="00C234EA">
        <w:rPr>
          <w:rFonts w:cs="Times New Roman"/>
        </w:rPr>
        <w:t>Ω</w:t>
      </w:r>
    </w:p>
    <w:p w14:paraId="57C72014" w14:textId="58B81861" w:rsidR="00712941" w:rsidRDefault="00712941" w:rsidP="00712941">
      <w:r>
        <w:t>Steps:</w:t>
      </w:r>
    </w:p>
    <w:p w14:paraId="081DA6E4" w14:textId="1F40C32F" w:rsidR="006B123A" w:rsidRDefault="00712941" w:rsidP="006B123A">
      <w:pPr>
        <w:pStyle w:val="Odlomakpopisa"/>
        <w:numPr>
          <w:ilvl w:val="0"/>
          <w:numId w:val="18"/>
        </w:numPr>
      </w:pPr>
      <w:r>
        <w:t>There are four nodes in the circuit</w:t>
      </w:r>
      <w:r w:rsidR="006B123A">
        <w:t xml:space="preserve">, so there will be </w:t>
      </w:r>
      <w:r w:rsidR="004D6C51">
        <w:t>three</w:t>
      </w:r>
      <w:r w:rsidR="006B123A">
        <w:t xml:space="preserve"> simultaneous equations.</w:t>
      </w:r>
    </w:p>
    <w:p w14:paraId="72C6DD1E" w14:textId="1F9D1F00" w:rsidR="006B123A" w:rsidRDefault="006B123A" w:rsidP="006B123A">
      <w:pPr>
        <w:pStyle w:val="Odlomakpopisa"/>
        <w:numPr>
          <w:ilvl w:val="0"/>
          <w:numId w:val="18"/>
        </w:numPr>
      </w:pPr>
      <w:r>
        <w:t>Node A connects V</w:t>
      </w:r>
      <w:r w:rsidR="00910E39">
        <w:rPr>
          <w:vertAlign w:val="subscript"/>
        </w:rPr>
        <w:t>1</w:t>
      </w:r>
      <w:r>
        <w:t xml:space="preserve"> and R</w:t>
      </w:r>
      <w:r w:rsidR="00910E39">
        <w:rPr>
          <w:vertAlign w:val="subscript"/>
        </w:rPr>
        <w:t>1</w:t>
      </w:r>
      <w:r>
        <w:t>, node B connects R</w:t>
      </w:r>
      <w:r w:rsidR="00910E39">
        <w:rPr>
          <w:vertAlign w:val="subscript"/>
        </w:rPr>
        <w:t>1</w:t>
      </w:r>
      <w:r>
        <w:t>, R</w:t>
      </w:r>
      <w:r w:rsidR="00910E39">
        <w:rPr>
          <w:vertAlign w:val="subscript"/>
        </w:rPr>
        <w:t>2</w:t>
      </w:r>
      <w:r>
        <w:t xml:space="preserve"> and R</w:t>
      </w:r>
      <w:r w:rsidR="00910E39">
        <w:rPr>
          <w:vertAlign w:val="subscript"/>
        </w:rPr>
        <w:t>3</w:t>
      </w:r>
      <w:r>
        <w:t>, node C connects R</w:t>
      </w:r>
      <w:r w:rsidR="00910E39">
        <w:rPr>
          <w:vertAlign w:val="subscript"/>
        </w:rPr>
        <w:t>2</w:t>
      </w:r>
      <w:r>
        <w:t>, R</w:t>
      </w:r>
      <w:r w:rsidR="00910E39">
        <w:rPr>
          <w:vertAlign w:val="subscript"/>
        </w:rPr>
        <w:t>4</w:t>
      </w:r>
      <w:r>
        <w:t xml:space="preserve"> and I</w:t>
      </w:r>
      <w:r w:rsidR="00910E39">
        <w:rPr>
          <w:vertAlign w:val="subscript"/>
        </w:rPr>
        <w:t>1</w:t>
      </w:r>
      <w:r>
        <w:t>, node D connects V</w:t>
      </w:r>
      <w:r w:rsidR="00910E39">
        <w:rPr>
          <w:vertAlign w:val="subscript"/>
        </w:rPr>
        <w:t>1</w:t>
      </w:r>
      <w:r>
        <w:t>, R</w:t>
      </w:r>
      <w:r w:rsidR="00910E39">
        <w:rPr>
          <w:vertAlign w:val="subscript"/>
        </w:rPr>
        <w:t>3</w:t>
      </w:r>
      <w:r>
        <w:t>, R</w:t>
      </w:r>
      <w:r w:rsidR="00910E39">
        <w:rPr>
          <w:vertAlign w:val="subscript"/>
        </w:rPr>
        <w:t>4</w:t>
      </w:r>
      <w:r>
        <w:t xml:space="preserve"> and I</w:t>
      </w:r>
      <w:r w:rsidR="00910E39">
        <w:rPr>
          <w:vertAlign w:val="subscript"/>
        </w:rPr>
        <w:t>1</w:t>
      </w:r>
      <w:r>
        <w:t>. Since node D</w:t>
      </w:r>
      <w:r w:rsidR="00F61D8F">
        <w:t xml:space="preserve"> is</w:t>
      </w:r>
      <w:r>
        <w:t xml:space="preserve"> connec</w:t>
      </w:r>
      <w:r w:rsidR="00F61D8F">
        <w:t>ted</w:t>
      </w:r>
      <w:r>
        <w:t xml:space="preserve"> </w:t>
      </w:r>
      <w:r w:rsidR="00F61D8F">
        <w:t xml:space="preserve">to </w:t>
      </w:r>
      <w:r>
        <w:t>the most components, it is taken to be a ground node</w:t>
      </w:r>
      <w:r w:rsidR="00BF3630">
        <w:t xml:space="preserve"> and labelled 0</w:t>
      </w:r>
      <w:r>
        <w:t>.</w:t>
      </w:r>
    </w:p>
    <w:p w14:paraId="6575BED1" w14:textId="6228ED7C" w:rsidR="006B123A" w:rsidRDefault="006B123A" w:rsidP="006B123A">
      <w:pPr>
        <w:pStyle w:val="Odlomakpopisa"/>
        <w:jc w:val="center"/>
      </w:pPr>
      <w:r>
        <w:rPr>
          <w:noProof/>
        </w:rPr>
        <w:lastRenderedPageBreak/>
        <w:drawing>
          <wp:inline distT="0" distB="0" distL="0" distR="0" wp14:anchorId="572B9F30" wp14:editId="635F665E">
            <wp:extent cx="4679161" cy="2087880"/>
            <wp:effectExtent l="0" t="0" r="7620" b="7620"/>
            <wp:docPr id="43" name="Slika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717757" cy="2105102"/>
                    </a:xfrm>
                    <a:prstGeom prst="rect">
                      <a:avLst/>
                    </a:prstGeom>
                    <a:noFill/>
                    <a:ln>
                      <a:noFill/>
                    </a:ln>
                  </pic:spPr>
                </pic:pic>
              </a:graphicData>
            </a:graphic>
          </wp:inline>
        </w:drawing>
      </w:r>
    </w:p>
    <w:p w14:paraId="4F56E2A1" w14:textId="77777777" w:rsidR="00BF3630" w:rsidRDefault="004D6C51" w:rsidP="00BF3630">
      <w:pPr>
        <w:pStyle w:val="Odlomakpopisa"/>
        <w:numPr>
          <w:ilvl w:val="0"/>
          <w:numId w:val="18"/>
        </w:numPr>
      </w:pPr>
      <w:r>
        <w:t>Applying KCL results in three following equations:</w:t>
      </w:r>
    </w:p>
    <w:p w14:paraId="7EE4EE0F" w14:textId="77777777" w:rsidR="00BF3630" w:rsidRPr="00BF3630" w:rsidRDefault="00472697" w:rsidP="00BF3630">
      <w:pPr>
        <w:pStyle w:val="Odlomakpopisa"/>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1</m:t>
              </m:r>
            </m:sub>
          </m:sSub>
        </m:oMath>
      </m:oMathPara>
    </w:p>
    <w:p w14:paraId="28F048F0" w14:textId="692FDFF7" w:rsidR="00BF3630" w:rsidRPr="00BF3630" w:rsidRDefault="00472697" w:rsidP="00BF3630">
      <w:pPr>
        <w:pStyle w:val="Odlomakpopisa"/>
        <w:rPr>
          <w:rFonts w:eastAsiaTheme="minorEastAsia"/>
        </w:rPr>
      </w:pPr>
      <m:oMathPara>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A</m:t>
                  </m:r>
                </m:sub>
              </m:sSub>
            </m:num>
            <m:den>
              <m:sSub>
                <m:sSubPr>
                  <m:ctrlPr>
                    <w:rPr>
                      <w:rFonts w:ascii="Cambria Math" w:hAnsi="Cambria Math"/>
                      <w:i/>
                    </w:rPr>
                  </m:ctrlPr>
                </m:sSubPr>
                <m:e>
                  <m:r>
                    <w:rPr>
                      <w:rFonts w:ascii="Cambria Math" w:hAnsi="Cambria Math"/>
                    </w:rPr>
                    <m:t>R</m:t>
                  </m:r>
                </m:e>
                <m:sub>
                  <m:r>
                    <w:rPr>
                      <w:rFonts w:ascii="Cambria Math" w:hAnsi="Cambria Math"/>
                    </w:rPr>
                    <m:t>1</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B</m:t>
                  </m:r>
                </m:sub>
              </m:sSub>
            </m:num>
            <m:den>
              <m:sSub>
                <m:sSubPr>
                  <m:ctrlPr>
                    <w:rPr>
                      <w:rFonts w:ascii="Cambria Math" w:hAnsi="Cambria Math"/>
                      <w:i/>
                    </w:rPr>
                  </m:ctrlPr>
                </m:sSubPr>
                <m:e>
                  <m:r>
                    <w:rPr>
                      <w:rFonts w:ascii="Cambria Math" w:hAnsi="Cambria Math"/>
                    </w:rPr>
                    <m:t>R</m:t>
                  </m:r>
                </m:e>
                <m:sub>
                  <m:r>
                    <w:rPr>
                      <w:rFonts w:ascii="Cambria Math" w:hAnsi="Cambria Math"/>
                    </w:rPr>
                    <m:t>3</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C</m:t>
                  </m:r>
                </m:sub>
              </m:sSub>
            </m:num>
            <m:den>
              <m:sSub>
                <m:sSubPr>
                  <m:ctrlPr>
                    <w:rPr>
                      <w:rFonts w:ascii="Cambria Math" w:hAnsi="Cambria Math"/>
                      <w:i/>
                    </w:rPr>
                  </m:ctrlPr>
                </m:sSubPr>
                <m:e>
                  <m:r>
                    <w:rPr>
                      <w:rFonts w:ascii="Cambria Math" w:hAnsi="Cambria Math"/>
                    </w:rPr>
                    <m:t>R</m:t>
                  </m:r>
                </m:e>
                <m:sub>
                  <m:r>
                    <w:rPr>
                      <w:rFonts w:ascii="Cambria Math" w:hAnsi="Cambria Math"/>
                    </w:rPr>
                    <m:t>2</m:t>
                  </m:r>
                </m:sub>
              </m:sSub>
            </m:den>
          </m:f>
          <m:r>
            <w:rPr>
              <w:rFonts w:ascii="Cambria Math" w:hAnsi="Cambria Math"/>
            </w:rPr>
            <m:t>=0</m:t>
          </m:r>
        </m:oMath>
      </m:oMathPara>
    </w:p>
    <w:p w14:paraId="6CAFF45A" w14:textId="4C4C3B5D" w:rsidR="00BF3630" w:rsidRPr="00BF3630" w:rsidRDefault="00BF3630" w:rsidP="00BF3630">
      <w:pPr>
        <w:pStyle w:val="Odlomakpopisa"/>
      </w:pPr>
      <m:oMathPara>
        <m:oMath>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C</m:t>
                  </m:r>
                </m:sub>
              </m:sSub>
            </m:num>
            <m:den>
              <m:sSub>
                <m:sSubPr>
                  <m:ctrlPr>
                    <w:rPr>
                      <w:rFonts w:ascii="Cambria Math" w:hAnsi="Cambria Math"/>
                      <w:i/>
                    </w:rPr>
                  </m:ctrlPr>
                </m:sSubPr>
                <m:e>
                  <m:r>
                    <w:rPr>
                      <w:rFonts w:ascii="Cambria Math" w:hAnsi="Cambria Math"/>
                    </w:rPr>
                    <m:t>R</m:t>
                  </m:r>
                </m:e>
                <m:sub>
                  <m:r>
                    <w:rPr>
                      <w:rFonts w:ascii="Cambria Math" w:hAnsi="Cambria Math"/>
                    </w:rPr>
                    <m:t>4</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B</m:t>
                  </m:r>
                </m:sub>
              </m:sSub>
            </m:num>
            <m:den>
              <m:sSub>
                <m:sSubPr>
                  <m:ctrlPr>
                    <w:rPr>
                      <w:rFonts w:ascii="Cambria Math" w:hAnsi="Cambria Math"/>
                      <w:i/>
                    </w:rPr>
                  </m:ctrlPr>
                </m:sSubPr>
                <m:e>
                  <m:r>
                    <w:rPr>
                      <w:rFonts w:ascii="Cambria Math" w:hAnsi="Cambria Math"/>
                    </w:rPr>
                    <m:t>R</m:t>
                  </m:r>
                </m:e>
                <m:sub>
                  <m:r>
                    <w:rPr>
                      <w:rFonts w:ascii="Cambria Math" w:hAnsi="Cambria Math"/>
                    </w:rPr>
                    <m:t>2</m:t>
                  </m:r>
                </m:sub>
              </m:sSub>
            </m:den>
          </m:f>
        </m:oMath>
      </m:oMathPara>
    </w:p>
    <w:p w14:paraId="1C51CA67" w14:textId="5B838682" w:rsidR="00BF3630" w:rsidRPr="00011438" w:rsidRDefault="00BF3630" w:rsidP="00BF3630">
      <w:pPr>
        <w:pStyle w:val="Odlomakpopisa"/>
        <w:numPr>
          <w:ilvl w:val="0"/>
          <w:numId w:val="18"/>
        </w:numPr>
      </w:pPr>
      <w:r>
        <w:rPr>
          <w:rFonts w:eastAsiaTheme="minorEastAsia"/>
        </w:rPr>
        <w:t xml:space="preserve">Plugin in the values and </w:t>
      </w:r>
      <w:r w:rsidR="00011438">
        <w:rPr>
          <w:rFonts w:eastAsiaTheme="minorEastAsia"/>
        </w:rPr>
        <w:t>solving</w:t>
      </w:r>
      <w:r>
        <w:rPr>
          <w:rFonts w:eastAsiaTheme="minorEastAsia"/>
        </w:rPr>
        <w:t xml:space="preserve"> the equations for unknown nodal voltages gives</w:t>
      </w:r>
      <w:r w:rsidR="00011438">
        <w:rPr>
          <w:rFonts w:eastAsiaTheme="minorEastAsia"/>
        </w:rPr>
        <w:t xml:space="preserve"> V</w:t>
      </w:r>
      <w:r w:rsidR="00011438">
        <w:rPr>
          <w:rFonts w:eastAsiaTheme="minorEastAsia"/>
          <w:vertAlign w:val="subscript"/>
        </w:rPr>
        <w:t>A</w:t>
      </w:r>
      <w:r w:rsidR="00011438">
        <w:rPr>
          <w:rFonts w:eastAsiaTheme="minorEastAsia"/>
        </w:rPr>
        <w:t xml:space="preserve"> = 9 V, V</w:t>
      </w:r>
      <w:r w:rsidR="00011438">
        <w:rPr>
          <w:rFonts w:eastAsiaTheme="minorEastAsia"/>
          <w:vertAlign w:val="subscript"/>
        </w:rPr>
        <w:t>B</w:t>
      </w:r>
      <w:r w:rsidR="00011438">
        <w:rPr>
          <w:rFonts w:eastAsiaTheme="minorEastAsia"/>
        </w:rPr>
        <w:t xml:space="preserve"> = 5.9 V and V</w:t>
      </w:r>
      <w:r w:rsidR="00011438">
        <w:rPr>
          <w:rFonts w:eastAsiaTheme="minorEastAsia"/>
          <w:vertAlign w:val="subscript"/>
        </w:rPr>
        <w:t>C</w:t>
      </w:r>
      <w:r w:rsidR="00011438">
        <w:rPr>
          <w:rFonts w:eastAsiaTheme="minorEastAsia"/>
        </w:rPr>
        <w:t xml:space="preserve"> = 12.2 V.</w:t>
      </w:r>
    </w:p>
    <w:p w14:paraId="5B4C0786" w14:textId="3BCC14E5" w:rsidR="00011438" w:rsidRDefault="008C6B1B" w:rsidP="009C0F2F">
      <w:r>
        <w:t>Once all</w:t>
      </w:r>
      <w:r w:rsidR="009C0F2F">
        <w:t xml:space="preserve"> the va</w:t>
      </w:r>
      <w:r>
        <w:t>lues of all nodal voltages in the circuit and the resistance of all the resistors is known, electric current across any resistors can be calculated with Ohm’s law.</w:t>
      </w:r>
    </w:p>
    <w:p w14:paraId="1F4A6F68" w14:textId="5F8633D2" w:rsidR="008C6B1B" w:rsidRPr="007813A8" w:rsidRDefault="00F61D8F" w:rsidP="009C0F2F">
      <w:r>
        <w:t xml:space="preserve">Both mesh and nodal analysis are very powerful techniques for analysing a circuit. Mesh analysis is more suitable to use when there are voltage sources in the circuit, while nodal analysis is used when there are </w:t>
      </w:r>
      <w:r w:rsidR="00E2703E">
        <w:t xml:space="preserve">more </w:t>
      </w:r>
      <w:r>
        <w:t>current sources in the circuit. Since my simulator will give the user the ability to use both</w:t>
      </w:r>
      <w:r w:rsidR="001C6ACE">
        <w:t xml:space="preserve">, I will use a combination of </w:t>
      </w:r>
      <w:r w:rsidR="00E2703E">
        <w:t>two</w:t>
      </w:r>
      <w:r w:rsidR="001C6ACE">
        <w:t xml:space="preserve"> techniques</w:t>
      </w:r>
      <w:r w:rsidR="00E2703E">
        <w:t xml:space="preserve"> together with</w:t>
      </w:r>
      <w:r w:rsidR="00CC6EE0">
        <w:t xml:space="preserve"> incidence and sparse matr</w:t>
      </w:r>
      <w:r w:rsidR="00E2703E">
        <w:t>ices</w:t>
      </w:r>
      <w:r w:rsidR="001C6ACE">
        <w:t xml:space="preserve"> </w:t>
      </w:r>
      <w:r w:rsidR="00E2703E">
        <w:t>to form a</w:t>
      </w:r>
      <w:r w:rsidR="001C6ACE">
        <w:t xml:space="preserve"> so called “Modified Nodal Analysis”. </w:t>
      </w:r>
    </w:p>
    <w:p w14:paraId="683DF971" w14:textId="77777777" w:rsidR="008C6B1B" w:rsidRPr="008C6B1B" w:rsidRDefault="008C6B1B" w:rsidP="008C6B1B"/>
    <w:p w14:paraId="4FB09471" w14:textId="519CCD43" w:rsidR="008722F6" w:rsidRDefault="008722F6" w:rsidP="008722F6">
      <w:pPr>
        <w:pStyle w:val="Naslov3"/>
      </w:pPr>
      <w:bookmarkStart w:id="27" w:name="_Toc67337107"/>
      <w:r>
        <w:t xml:space="preserve">Incidence </w:t>
      </w:r>
      <w:r w:rsidR="000568DC">
        <w:t>m</w:t>
      </w:r>
      <w:r>
        <w:t>atrix</w:t>
      </w:r>
      <w:bookmarkEnd w:id="27"/>
    </w:p>
    <w:p w14:paraId="33B49FF0" w14:textId="1A9FA857" w:rsidR="001C6ACE" w:rsidRDefault="00F926C2" w:rsidP="001C6ACE">
      <w:r>
        <w:t>“</w:t>
      </w:r>
      <w:r w:rsidR="00CC6EE0">
        <w:t>A</w:t>
      </w:r>
      <w:r w:rsidR="00CC6EE0" w:rsidRPr="00CC6EE0">
        <w:t>n incidence matrix is a logical matrix that shows the relationship between two classes of objects.</w:t>
      </w:r>
      <w:r>
        <w:t>”</w:t>
      </w:r>
      <w:r w:rsidR="00CC6EE0" w:rsidRPr="00CC6EE0">
        <w:t xml:space="preserve"> </w:t>
      </w:r>
      <w:r w:rsidR="006C1AA5">
        <w:t>T</w:t>
      </w:r>
      <w:r w:rsidR="00CC6EE0" w:rsidRPr="00CC6EE0">
        <w:t>he first class</w:t>
      </w:r>
      <w:r w:rsidR="00CC6EE0">
        <w:t xml:space="preserve"> </w:t>
      </w:r>
      <w:r>
        <w:t>represent</w:t>
      </w:r>
      <w:r w:rsidR="006C1AA5">
        <w:t>s</w:t>
      </w:r>
      <w:r w:rsidR="00CC6EE0">
        <w:t xml:space="preserve"> </w:t>
      </w:r>
      <w:r w:rsidR="006C1AA5">
        <w:t>vertices</w:t>
      </w:r>
      <w:r w:rsidR="00CC6EE0" w:rsidRPr="00CC6EE0">
        <w:t xml:space="preserve"> and the second </w:t>
      </w:r>
      <w:r w:rsidR="008622B5">
        <w:t>represents</w:t>
      </w:r>
      <w:r w:rsidR="006C1AA5">
        <w:t xml:space="preserve"> branches</w:t>
      </w:r>
      <w:r w:rsidR="00CC6EE0">
        <w:t>.</w:t>
      </w:r>
      <w:r w:rsidR="00CC6EE0" w:rsidRPr="00CC6EE0">
        <w:t xml:space="preserve"> </w:t>
      </w:r>
      <w:r w:rsidR="00CC6EE0">
        <w:t>T</w:t>
      </w:r>
      <w:r w:rsidR="00CC6EE0" w:rsidRPr="00CC6EE0">
        <w:t xml:space="preserve">he matrix has one row for each </w:t>
      </w:r>
      <w:r w:rsidR="006C1AA5">
        <w:t>vertex</w:t>
      </w:r>
      <w:r w:rsidR="00CC6EE0" w:rsidRPr="00CC6EE0">
        <w:t xml:space="preserve"> and one column for each</w:t>
      </w:r>
      <w:r w:rsidR="00CC6EE0">
        <w:t xml:space="preserve"> </w:t>
      </w:r>
      <w:r w:rsidR="006C1AA5">
        <w:t>branch</w:t>
      </w:r>
      <w:r w:rsidR="00CC6EE0" w:rsidRPr="00CC6EE0">
        <w:t>. The entry</w:t>
      </w:r>
      <w:r>
        <w:t xml:space="preserve"> </w:t>
      </w:r>
      <w:r w:rsidR="004431CD">
        <w:t>in the matrix is</w:t>
      </w:r>
      <w:r w:rsidR="00CC6EE0" w:rsidRPr="00CC6EE0">
        <w:t xml:space="preserve"> 1</w:t>
      </w:r>
      <w:r>
        <w:t xml:space="preserve"> or -1</w:t>
      </w:r>
      <w:r w:rsidR="00CC6EE0" w:rsidRPr="00CC6EE0">
        <w:t xml:space="preserve"> if </w:t>
      </w:r>
      <w:r w:rsidR="00CC6EE0">
        <w:t xml:space="preserve">a </w:t>
      </w:r>
      <w:r w:rsidR="006C1AA5">
        <w:t>vertex</w:t>
      </w:r>
      <w:r w:rsidR="00CC6EE0" w:rsidRPr="00CC6EE0">
        <w:t xml:space="preserve"> and </w:t>
      </w:r>
      <w:r w:rsidR="00CC6EE0">
        <w:t>a</w:t>
      </w:r>
      <w:r>
        <w:t xml:space="preserve"> branch</w:t>
      </w:r>
      <w:r w:rsidR="00CC6EE0" w:rsidRPr="00CC6EE0">
        <w:t xml:space="preserve"> are related and 0 if they are not.</w:t>
      </w:r>
      <w:r w:rsidR="004431CD">
        <w:t xml:space="preserve"> 1 is used when a </w:t>
      </w:r>
      <w:r w:rsidR="006C1AA5">
        <w:t>branch</w:t>
      </w:r>
      <w:r w:rsidR="004431CD">
        <w:t xml:space="preserve"> current is </w:t>
      </w:r>
      <w:r w:rsidR="00E2703E">
        <w:t>leaving</w:t>
      </w:r>
      <w:r w:rsidR="004431CD">
        <w:t xml:space="preserve"> a </w:t>
      </w:r>
      <w:r w:rsidR="006C1AA5">
        <w:t>vertex</w:t>
      </w:r>
      <w:r w:rsidR="004431CD">
        <w:t xml:space="preserve"> and -1 when it is </w:t>
      </w:r>
      <w:r w:rsidR="00E2703E">
        <w:t>entering</w:t>
      </w:r>
      <w:r w:rsidR="004431CD">
        <w:t xml:space="preserve"> it. </w:t>
      </w:r>
      <w:r w:rsidR="006C1AA5">
        <w:t xml:space="preserve">Below is an example </w:t>
      </w:r>
      <w:r w:rsidR="003C4999">
        <w:t>of</w:t>
      </w:r>
      <w:r w:rsidR="006C1AA5">
        <w:t xml:space="preserve"> a graph</w:t>
      </w:r>
      <w:r w:rsidR="003C4999">
        <w:t xml:space="preserve"> </w:t>
      </w:r>
      <w:r w:rsidR="006C1AA5">
        <w:t>and its incidence matrix.</w:t>
      </w:r>
    </w:p>
    <w:p w14:paraId="00759DF2" w14:textId="53C8F1AD" w:rsidR="004431CD" w:rsidRPr="003C4999" w:rsidRDefault="00B0169B" w:rsidP="003C4999">
      <w:pPr>
        <w:jc w:val="center"/>
      </w:pPr>
      <w:r>
        <w:rPr>
          <w:noProof/>
        </w:rPr>
        <w:lastRenderedPageBreak/>
        <w:drawing>
          <wp:inline distT="0" distB="0" distL="0" distR="0" wp14:anchorId="2856CAF1" wp14:editId="5DE719A2">
            <wp:extent cx="2583423" cy="1554480"/>
            <wp:effectExtent l="0" t="0" r="7620" b="7620"/>
            <wp:docPr id="45" name="Slika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664433" cy="1603225"/>
                    </a:xfrm>
                    <a:prstGeom prst="rect">
                      <a:avLst/>
                    </a:prstGeom>
                    <a:noFill/>
                    <a:ln>
                      <a:noFill/>
                    </a:ln>
                  </pic:spPr>
                </pic:pic>
              </a:graphicData>
            </a:graphic>
          </wp:inline>
        </w:drawing>
      </w:r>
      <w:r w:rsidRPr="00B0169B">
        <w:rPr>
          <w:noProof/>
        </w:rPr>
        <w:drawing>
          <wp:inline distT="0" distB="0" distL="0" distR="0" wp14:anchorId="53972D65" wp14:editId="05CF54DD">
            <wp:extent cx="3322320" cy="1158780"/>
            <wp:effectExtent l="0" t="0" r="0" b="3810"/>
            <wp:docPr id="46" name="Slika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374439" cy="1176958"/>
                    </a:xfrm>
                    <a:prstGeom prst="rect">
                      <a:avLst/>
                    </a:prstGeom>
                  </pic:spPr>
                </pic:pic>
              </a:graphicData>
            </a:graphic>
          </wp:inline>
        </w:drawing>
      </w:r>
    </w:p>
    <w:p w14:paraId="1D9AE4F0" w14:textId="6D6F4A51" w:rsidR="00B0169B" w:rsidRDefault="003C4999" w:rsidP="001C6ACE">
      <w:pPr>
        <w:rPr>
          <w:rFonts w:eastAsiaTheme="minorEastAsia"/>
        </w:rPr>
      </w:pPr>
      <w:r>
        <w:rPr>
          <w:rFonts w:eastAsiaTheme="minorEastAsia"/>
        </w:rPr>
        <w:t>In my simulator</w:t>
      </w:r>
      <w:r w:rsidR="008622B5">
        <w:rPr>
          <w:rFonts w:eastAsiaTheme="minorEastAsia"/>
        </w:rPr>
        <w:t>,</w:t>
      </w:r>
      <w:r>
        <w:rPr>
          <w:rFonts w:eastAsiaTheme="minorEastAsia"/>
        </w:rPr>
        <w:t xml:space="preserve"> I will</w:t>
      </w:r>
      <w:r w:rsidR="00575E6C">
        <w:rPr>
          <w:rFonts w:eastAsiaTheme="minorEastAsia"/>
        </w:rPr>
        <w:t xml:space="preserve"> use</w:t>
      </w:r>
      <w:r>
        <w:rPr>
          <w:rFonts w:eastAsiaTheme="minorEastAsia"/>
        </w:rPr>
        <w:t xml:space="preserve"> incidence matrices to de</w:t>
      </w:r>
      <w:r w:rsidR="00F04185">
        <w:rPr>
          <w:rFonts w:eastAsiaTheme="minorEastAsia"/>
        </w:rPr>
        <w:t>scribe</w:t>
      </w:r>
      <w:r>
        <w:rPr>
          <w:rFonts w:eastAsiaTheme="minorEastAsia"/>
        </w:rPr>
        <w:t xml:space="preserve"> </w:t>
      </w:r>
      <w:r w:rsidR="008622B5">
        <w:rPr>
          <w:rFonts w:eastAsiaTheme="minorEastAsia"/>
        </w:rPr>
        <w:t xml:space="preserve">the </w:t>
      </w:r>
      <w:r w:rsidRPr="003C4999">
        <w:rPr>
          <w:rFonts w:eastAsiaTheme="minorEastAsia"/>
        </w:rPr>
        <w:t>connection of the voltage sources and so show the effect of voltage sources on the circuit</w:t>
      </w:r>
      <w:r>
        <w:rPr>
          <w:rFonts w:eastAsiaTheme="minorEastAsia"/>
        </w:rPr>
        <w:t>.</w:t>
      </w:r>
      <w:r w:rsidR="00575E6C">
        <w:rPr>
          <w:rFonts w:eastAsiaTheme="minorEastAsia"/>
        </w:rPr>
        <w:t xml:space="preserve"> This method would be fine on its own for straightforward circuits like the ones in the previous examples. As the users will probably want to make more complex circuits, this will result in the matrix being filled with mostly zeros. To optimi</w:t>
      </w:r>
      <w:r w:rsidR="00AB6BDE">
        <w:rPr>
          <w:rFonts w:eastAsiaTheme="minorEastAsia"/>
        </w:rPr>
        <w:t>s</w:t>
      </w:r>
      <w:r w:rsidR="00575E6C">
        <w:rPr>
          <w:rFonts w:eastAsiaTheme="minorEastAsia"/>
        </w:rPr>
        <w:t xml:space="preserve">e it I will be using sparse </w:t>
      </w:r>
      <w:r w:rsidR="00F04185">
        <w:rPr>
          <w:rFonts w:eastAsiaTheme="minorEastAsia"/>
        </w:rPr>
        <w:t>matrices</w:t>
      </w:r>
      <w:r w:rsidR="00EF59CA">
        <w:rPr>
          <w:rFonts w:eastAsiaTheme="minorEastAsia"/>
        </w:rPr>
        <w:t xml:space="preserve"> optimisation techniques</w:t>
      </w:r>
      <w:r w:rsidR="00F04185">
        <w:rPr>
          <w:rFonts w:eastAsiaTheme="minorEastAsia"/>
        </w:rPr>
        <w:t>.</w:t>
      </w:r>
    </w:p>
    <w:p w14:paraId="133205F7" w14:textId="77777777" w:rsidR="003C4999" w:rsidRPr="00B0169B" w:rsidRDefault="003C4999" w:rsidP="001C6ACE">
      <w:pPr>
        <w:rPr>
          <w:rFonts w:eastAsiaTheme="minorEastAsia"/>
        </w:rPr>
      </w:pPr>
    </w:p>
    <w:p w14:paraId="79107A44" w14:textId="416CC38D" w:rsidR="003C4999" w:rsidRDefault="00791F80" w:rsidP="00F04185">
      <w:pPr>
        <w:pStyle w:val="Naslov3"/>
      </w:pPr>
      <w:bookmarkStart w:id="28" w:name="_Toc67337108"/>
      <w:r>
        <w:t xml:space="preserve">Sparse </w:t>
      </w:r>
      <w:r w:rsidR="000568DC">
        <w:t>m</w:t>
      </w:r>
      <w:r>
        <w:t>atrix</w:t>
      </w:r>
      <w:bookmarkEnd w:id="28"/>
    </w:p>
    <w:p w14:paraId="7E0521CD" w14:textId="13D45433" w:rsidR="00D72E0B" w:rsidRDefault="00910E39" w:rsidP="00F04185">
      <w:r>
        <w:t xml:space="preserve">A sparse matrix is a matrix </w:t>
      </w:r>
      <w:r w:rsidR="008622B5">
        <w:t>that</w:t>
      </w:r>
      <w:r>
        <w:t xml:space="preserve"> mostly consists of zero values. When </w:t>
      </w:r>
      <w:r w:rsidR="00726F1B">
        <w:t>dealing with</w:t>
      </w:r>
      <w:r>
        <w:t xml:space="preserve"> </w:t>
      </w:r>
      <w:r w:rsidR="00726F1B">
        <w:t xml:space="preserve">such </w:t>
      </w:r>
      <w:r w:rsidR="008622B5">
        <w:t xml:space="preserve">a </w:t>
      </w:r>
      <w:r w:rsidR="00726F1B">
        <w:t>matrix</w:t>
      </w:r>
      <w:r>
        <w:t xml:space="preserve"> on a computer, it is common to optimise </w:t>
      </w:r>
      <w:r w:rsidR="008622B5">
        <w:t xml:space="preserve">a </w:t>
      </w:r>
      <w:r>
        <w:t>computer’s processing power and memory by using specialised algorithms and data structure</w:t>
      </w:r>
      <w:r w:rsidR="00726F1B">
        <w:t>s</w:t>
      </w:r>
      <w:r>
        <w:t xml:space="preserve">. </w:t>
      </w:r>
      <w:r w:rsidR="00726F1B">
        <w:t>Using standard matrices can be very inefficient since most of the time during a matrix operation computer would have to deal with a great number of zeros. This can be avoided with various s</w:t>
      </w:r>
      <w:r w:rsidR="009360FD">
        <w:t>pecialised format</w:t>
      </w:r>
      <w:r w:rsidR="00723946">
        <w:t xml:space="preserve"> structures</w:t>
      </w:r>
      <w:r w:rsidR="00726F1B">
        <w:t xml:space="preserve"> which essentially ignore all the zeros and focus on the non-zero values.</w:t>
      </w:r>
      <w:r w:rsidR="009360FD">
        <w:t xml:space="preserve"> However, this does make accessing the individual elements more complex.</w:t>
      </w:r>
    </w:p>
    <w:p w14:paraId="6F8EA422" w14:textId="38B4754F" w:rsidR="00F04185" w:rsidRDefault="009360FD" w:rsidP="00F04185">
      <w:r>
        <w:t>There are two types of these formats:</w:t>
      </w:r>
    </w:p>
    <w:p w14:paraId="742D0A88" w14:textId="274BA927" w:rsidR="00DF29C9" w:rsidRDefault="00723946" w:rsidP="00CD58F8">
      <w:pPr>
        <w:pStyle w:val="Odlomakpopisa"/>
        <w:numPr>
          <w:ilvl w:val="0"/>
          <w:numId w:val="22"/>
        </w:numPr>
      </w:pPr>
      <w:r>
        <w:t xml:space="preserve">Those that use data structures to </w:t>
      </w:r>
      <w:r w:rsidR="00CF48BD">
        <w:t>modify</w:t>
      </w:r>
      <w:r>
        <w:t xml:space="preserve"> a sparse matrix</w:t>
      </w:r>
      <w:r w:rsidR="00DF29C9">
        <w:t xml:space="preserve">. </w:t>
      </w:r>
      <w:r w:rsidR="00CF48BD">
        <w:t>These are used to construct the matrices.</w:t>
      </w:r>
    </w:p>
    <w:p w14:paraId="6E7E75DF" w14:textId="6F9636AD" w:rsidR="00723946" w:rsidRDefault="00723946" w:rsidP="00DF29C9">
      <w:pPr>
        <w:pStyle w:val="Odlomakpopisa"/>
        <w:numPr>
          <w:ilvl w:val="0"/>
          <w:numId w:val="22"/>
        </w:numPr>
      </w:pPr>
      <w:r>
        <w:t>Those that use data structures which are more suitable for performing efficient operations</w:t>
      </w:r>
      <w:r w:rsidR="00CD58F8">
        <w:t>.</w:t>
      </w:r>
    </w:p>
    <w:p w14:paraId="29902826" w14:textId="778E14C6" w:rsidR="00726F1B" w:rsidRDefault="00F11AB6" w:rsidP="00F04185">
      <w:r>
        <w:t xml:space="preserve">Since my simulator will be using matrices to solve systems of linear equations, a format which allows arithmetic operations is required. Therefore, </w:t>
      </w:r>
      <w:r w:rsidR="008622B5">
        <w:t>the</w:t>
      </w:r>
      <w:r>
        <w:t xml:space="preserve"> second type of sparse matrices </w:t>
      </w:r>
      <w:r w:rsidR="00EF59CA">
        <w:t xml:space="preserve">format </w:t>
      </w:r>
      <w:r>
        <w:t xml:space="preserve">is more suitable for </w:t>
      </w:r>
      <w:r w:rsidR="00EF59CA">
        <w:t>my</w:t>
      </w:r>
      <w:r>
        <w:t xml:space="preserve"> </w:t>
      </w:r>
      <w:r w:rsidR="00EF59CA">
        <w:t>case</w:t>
      </w:r>
      <w:r>
        <w:t xml:space="preserve">. </w:t>
      </w:r>
      <w:r w:rsidR="007445E5">
        <w:t>A CSC format is the most common for python implementation using SciPy which is why I will be using it in my program.</w:t>
      </w:r>
    </w:p>
    <w:p w14:paraId="15211877" w14:textId="72E90183" w:rsidR="007445E5" w:rsidRDefault="00BC1536" w:rsidP="00F04185">
      <w:r w:rsidRPr="00B5044A">
        <w:rPr>
          <w:noProof/>
        </w:rPr>
        <w:lastRenderedPageBreak/>
        <w:drawing>
          <wp:anchor distT="0" distB="0" distL="114300" distR="114300" simplePos="0" relativeHeight="251671552" behindDoc="0" locked="0" layoutInCell="1" allowOverlap="1" wp14:anchorId="131ECB16" wp14:editId="7DF7632B">
            <wp:simplePos x="0" y="0"/>
            <wp:positionH relativeFrom="margin">
              <wp:posOffset>-129540</wp:posOffset>
            </wp:positionH>
            <wp:positionV relativeFrom="paragraph">
              <wp:posOffset>2042160</wp:posOffset>
            </wp:positionV>
            <wp:extent cx="2378075" cy="1287780"/>
            <wp:effectExtent l="0" t="0" r="3175" b="7620"/>
            <wp:wrapSquare wrapText="bothSides"/>
            <wp:docPr id="48" name="Slika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2378075" cy="1287780"/>
                    </a:xfrm>
                    <a:prstGeom prst="rect">
                      <a:avLst/>
                    </a:prstGeom>
                  </pic:spPr>
                </pic:pic>
              </a:graphicData>
            </a:graphic>
            <wp14:sizeRelH relativeFrom="margin">
              <wp14:pctWidth>0</wp14:pctWidth>
            </wp14:sizeRelH>
            <wp14:sizeRelV relativeFrom="margin">
              <wp14:pctHeight>0</wp14:pctHeight>
            </wp14:sizeRelV>
          </wp:anchor>
        </w:drawing>
      </w:r>
      <w:r w:rsidR="007445E5">
        <w:t xml:space="preserve">Compressed Sparse </w:t>
      </w:r>
      <w:r w:rsidR="0012651F">
        <w:t xml:space="preserve">Row </w:t>
      </w:r>
      <w:r w:rsidR="007445E5">
        <w:t>Format (CS</w:t>
      </w:r>
      <w:r w:rsidR="0012651F">
        <w:t>R</w:t>
      </w:r>
      <w:r w:rsidR="007445E5">
        <w:t xml:space="preserve">) </w:t>
      </w:r>
      <w:r w:rsidR="00EF59CA">
        <w:t xml:space="preserve">uses three one dimensional arrays which contain </w:t>
      </w:r>
      <w:proofErr w:type="spellStart"/>
      <w:r w:rsidR="00706AC5">
        <w:t>Non_zero_value</w:t>
      </w:r>
      <w:proofErr w:type="spellEnd"/>
      <w:r w:rsidR="00EF59CA">
        <w:t xml:space="preserve">, </w:t>
      </w:r>
      <w:proofErr w:type="spellStart"/>
      <w:r w:rsidR="00706AC5">
        <w:t>Row_</w:t>
      </w:r>
      <w:r w:rsidR="0012651F">
        <w:t>pointer</w:t>
      </w:r>
      <w:proofErr w:type="spellEnd"/>
      <w:r w:rsidR="00706AC5">
        <w:t xml:space="preserve"> </w:t>
      </w:r>
      <w:r w:rsidR="00EF59CA">
        <w:t xml:space="preserve">and </w:t>
      </w:r>
      <w:proofErr w:type="spellStart"/>
      <w:r w:rsidR="00706AC5">
        <w:t>Column_</w:t>
      </w:r>
      <w:r w:rsidR="0012651F">
        <w:t>index</w:t>
      </w:r>
      <w:proofErr w:type="spellEnd"/>
      <w:r w:rsidR="00EF59CA">
        <w:t xml:space="preserve">. </w:t>
      </w:r>
      <w:proofErr w:type="spellStart"/>
      <w:r w:rsidR="00706AC5">
        <w:t>Non_zero_value</w:t>
      </w:r>
      <w:proofErr w:type="spellEnd"/>
      <w:r w:rsidR="00706AC5">
        <w:t xml:space="preserve"> </w:t>
      </w:r>
      <w:r w:rsidR="00EF59CA">
        <w:t>array is made by writing every element in the list which value is different from zero, starting from top</w:t>
      </w:r>
      <w:r w:rsidR="00B55984">
        <w:t xml:space="preserve"> to bottom</w:t>
      </w:r>
      <w:r w:rsidR="00EF59CA">
        <w:t xml:space="preserve"> of the first column</w:t>
      </w:r>
      <w:r w:rsidR="00B55984">
        <w:t xml:space="preserve"> and then moving </w:t>
      </w:r>
      <w:r w:rsidR="00706AC5">
        <w:t xml:space="preserve">right </w:t>
      </w:r>
      <w:r w:rsidR="00B55984">
        <w:t xml:space="preserve">to the next column. </w:t>
      </w:r>
      <w:proofErr w:type="spellStart"/>
      <w:r w:rsidR="0012651F">
        <w:t>Column_index</w:t>
      </w:r>
      <w:proofErr w:type="spellEnd"/>
      <w:r w:rsidR="00706AC5">
        <w:t xml:space="preserve"> is </w:t>
      </w:r>
      <w:r w:rsidR="008622B5">
        <w:t xml:space="preserve">an </w:t>
      </w:r>
      <w:r w:rsidR="00706AC5">
        <w:t>array of</w:t>
      </w:r>
      <w:r w:rsidR="00B55984">
        <w:t xml:space="preserve"> indices corresponding to the non-zero values.</w:t>
      </w:r>
      <w:r w:rsidR="00706AC5">
        <w:t xml:space="preserve"> So </w:t>
      </w:r>
      <w:proofErr w:type="spellStart"/>
      <w:r w:rsidR="00706AC5">
        <w:t>Non_zero_value</w:t>
      </w:r>
      <w:proofErr w:type="spellEnd"/>
      <w:r w:rsidR="00706AC5">
        <w:t xml:space="preserve"> and </w:t>
      </w:r>
      <w:proofErr w:type="spellStart"/>
      <w:r w:rsidR="0012651F">
        <w:t>Column</w:t>
      </w:r>
      <w:r w:rsidR="00706AC5">
        <w:t>_index</w:t>
      </w:r>
      <w:proofErr w:type="spellEnd"/>
      <w:r w:rsidR="00706AC5">
        <w:t xml:space="preserve"> will always have the same length.</w:t>
      </w:r>
      <w:r w:rsidR="00B55984">
        <w:t xml:space="preserve"> </w:t>
      </w:r>
      <w:proofErr w:type="spellStart"/>
      <w:r w:rsidR="0012651F">
        <w:t>Row_index</w:t>
      </w:r>
      <w:proofErr w:type="spellEnd"/>
      <w:r w:rsidR="00706AC5">
        <w:t xml:space="preserve"> </w:t>
      </w:r>
      <w:r w:rsidR="00B55984">
        <w:t xml:space="preserve">contains </w:t>
      </w:r>
      <w:r w:rsidR="00BD0310">
        <w:t xml:space="preserve">indices from </w:t>
      </w:r>
      <w:r w:rsidR="008622B5">
        <w:t xml:space="preserve">the </w:t>
      </w:r>
      <w:proofErr w:type="spellStart"/>
      <w:r w:rsidR="00706AC5">
        <w:t>Non_zero_value</w:t>
      </w:r>
      <w:proofErr w:type="spellEnd"/>
      <w:r w:rsidR="00706AC5">
        <w:t xml:space="preserve"> </w:t>
      </w:r>
      <w:r w:rsidR="00BD0310">
        <w:t>array of every value which is the first non-zero value in</w:t>
      </w:r>
      <w:r w:rsidR="00B55984">
        <w:t xml:space="preserve"> each </w:t>
      </w:r>
      <w:r w:rsidR="0012651F">
        <w:t>row</w:t>
      </w:r>
      <w:r w:rsidR="00BD0310">
        <w:t xml:space="preserve"> and a total length of the </w:t>
      </w:r>
      <w:proofErr w:type="spellStart"/>
      <w:r w:rsidR="00706AC5">
        <w:t>Non_zero_value</w:t>
      </w:r>
      <w:proofErr w:type="spellEnd"/>
      <w:r w:rsidR="00706AC5">
        <w:t xml:space="preserve"> </w:t>
      </w:r>
      <w:r w:rsidR="00BD0310">
        <w:t>array at the end.</w:t>
      </w:r>
      <w:r w:rsidR="00B55984">
        <w:t xml:space="preserve"> </w:t>
      </w:r>
      <w:r w:rsidR="00706AC5">
        <w:t xml:space="preserve">An example of this kind </w:t>
      </w:r>
      <w:r w:rsidR="008622B5">
        <w:t xml:space="preserve">of </w:t>
      </w:r>
      <w:r w:rsidR="00706AC5">
        <w:t>sparse matrix representation can be seen below.</w:t>
      </w:r>
    </w:p>
    <w:p w14:paraId="4BB649B7" w14:textId="01097656" w:rsidR="00B55984" w:rsidRDefault="00B5044A" w:rsidP="00F04185">
      <w:r>
        <w:tab/>
      </w:r>
      <w:r>
        <w:tab/>
      </w:r>
      <w:proofErr w:type="spellStart"/>
      <w:r w:rsidR="00706AC5">
        <w:t>Non_zero_value</w:t>
      </w:r>
      <w:proofErr w:type="spellEnd"/>
      <w:r>
        <w:t xml:space="preserve"> = </w:t>
      </w:r>
      <w:r w:rsidRPr="00B5044A">
        <w:t>[</w:t>
      </w:r>
      <w:r>
        <w:t>12, 10, 8, 21, 3, 1, 45</w:t>
      </w:r>
      <w:r w:rsidRPr="00B5044A">
        <w:t>]</w:t>
      </w:r>
    </w:p>
    <w:p w14:paraId="7BE2C94D" w14:textId="6DA7DC47" w:rsidR="00B5044A" w:rsidRDefault="00B5044A" w:rsidP="00F04185">
      <w:r>
        <w:tab/>
      </w:r>
      <w:r>
        <w:tab/>
      </w:r>
      <w:proofErr w:type="spellStart"/>
      <w:r>
        <w:t>Row</w:t>
      </w:r>
      <w:r w:rsidR="00706AC5">
        <w:t>_</w:t>
      </w:r>
      <w:r w:rsidR="0012651F">
        <w:t>pointer</w:t>
      </w:r>
      <w:proofErr w:type="spellEnd"/>
      <w:r>
        <w:t xml:space="preserve"> = </w:t>
      </w:r>
      <w:r w:rsidRPr="00B5044A">
        <w:t>[</w:t>
      </w:r>
      <w:r>
        <w:t>2, 0, 1, 1, 1, 0, 2</w:t>
      </w:r>
      <w:r w:rsidRPr="00B5044A">
        <w:t>]</w:t>
      </w:r>
    </w:p>
    <w:p w14:paraId="2341E6C2" w14:textId="18266EEA" w:rsidR="00B55984" w:rsidRDefault="00B5044A" w:rsidP="00F04185">
      <w:r>
        <w:tab/>
      </w:r>
      <w:r>
        <w:tab/>
      </w:r>
      <w:proofErr w:type="spellStart"/>
      <w:r>
        <w:t>Column</w:t>
      </w:r>
      <w:r w:rsidR="00706AC5">
        <w:t>_</w:t>
      </w:r>
      <w:r w:rsidR="0012651F">
        <w:t>index</w:t>
      </w:r>
      <w:proofErr w:type="spellEnd"/>
      <w:r>
        <w:t xml:space="preserve"> = </w:t>
      </w:r>
      <w:r w:rsidRPr="00B5044A">
        <w:t>[</w:t>
      </w:r>
      <w:r w:rsidR="00BD0310">
        <w:t>0, 1, 3, 4, 5, 7</w:t>
      </w:r>
      <w:r w:rsidRPr="00B5044A">
        <w:t>]</w:t>
      </w:r>
    </w:p>
    <w:p w14:paraId="2066186E" w14:textId="15BE272B" w:rsidR="00B55984" w:rsidRDefault="00B5044A" w:rsidP="00F04185">
      <w:r>
        <w:tab/>
      </w:r>
      <w:r>
        <w:tab/>
      </w:r>
    </w:p>
    <w:p w14:paraId="3AF15FE8" w14:textId="5524F2F4" w:rsidR="00AD7A74" w:rsidRDefault="00AD7A74" w:rsidP="00F04185"/>
    <w:p w14:paraId="058954EF" w14:textId="77777777" w:rsidR="00AD7A74" w:rsidRDefault="00AD7A74" w:rsidP="00F04185"/>
    <w:p w14:paraId="02331641" w14:textId="55B9504A" w:rsidR="008722F6" w:rsidRDefault="008722F6" w:rsidP="008722F6">
      <w:pPr>
        <w:pStyle w:val="Naslov3"/>
      </w:pPr>
      <w:bookmarkStart w:id="29" w:name="_Toc67337109"/>
      <w:r>
        <w:t xml:space="preserve">Modified </w:t>
      </w:r>
      <w:r w:rsidR="000568DC">
        <w:t>n</w:t>
      </w:r>
      <w:r>
        <w:t xml:space="preserve">odal </w:t>
      </w:r>
      <w:r w:rsidR="000568DC">
        <w:t>a</w:t>
      </w:r>
      <w:r>
        <w:t>nalysis (MNA)</w:t>
      </w:r>
      <w:bookmarkEnd w:id="29"/>
    </w:p>
    <w:p w14:paraId="0F2BAE29" w14:textId="56E59EEE" w:rsidR="00B35866" w:rsidRDefault="005B3F9A" w:rsidP="00B35866">
      <w:r w:rsidRPr="005B3F9A">
        <w:t xml:space="preserve">Mesh </w:t>
      </w:r>
      <w:r>
        <w:t xml:space="preserve">and nodal analysis are </w:t>
      </w:r>
      <w:r w:rsidR="00226FA1">
        <w:t>fairly easy to use by humans, but they are impossible for a computer to understand and solve without any modifications. MNA is a much more complex way of analysing a circuit since it often results in a larger system of equations which is stored inside matrices, but it is also much easier to implement it algorithmically on a computer. Once a</w:t>
      </w:r>
      <w:r w:rsidR="008622B5">
        <w:t>n</w:t>
      </w:r>
      <w:r w:rsidR="00226FA1">
        <w:t xml:space="preserve"> MNA is applied to a circuit it will create a matrix </w:t>
      </w:r>
      <w:r w:rsidR="009A56E6">
        <w:t xml:space="preserve">equation </w:t>
      </w:r>
      <w:r w:rsidR="00226FA1">
        <w:t>in the following form:</w:t>
      </w:r>
    </w:p>
    <w:p w14:paraId="290EE9AB" w14:textId="4D5BB2B4" w:rsidR="00226FA1" w:rsidRPr="009A56E6" w:rsidRDefault="00472697" w:rsidP="00B35866">
      <w:pPr>
        <w:rPr>
          <w:rFonts w:eastAsiaTheme="minorEastAsia"/>
        </w:rPr>
      </w:pPr>
      <m:oMathPara>
        <m:oMath>
          <m:d>
            <m:dPr>
              <m:begChr m:val="["/>
              <m:endChr m:val="]"/>
              <m:ctrlPr>
                <w:rPr>
                  <w:rFonts w:ascii="Cambria Math" w:hAnsi="Cambria Math"/>
                  <w:i/>
                </w:rPr>
              </m:ctrlPr>
            </m:dPr>
            <m:e>
              <m:r>
                <w:rPr>
                  <w:rFonts w:ascii="Cambria Math" w:hAnsi="Cambria Math"/>
                </w:rPr>
                <m:t>A</m:t>
              </m:r>
            </m:e>
          </m:d>
          <m:r>
            <w:rPr>
              <w:rFonts w:ascii="Cambria Math" w:hAnsi="Cambria Math"/>
            </w:rPr>
            <m:t>*</m:t>
          </m:r>
          <m:d>
            <m:dPr>
              <m:begChr m:val="["/>
              <m:endChr m:val="]"/>
              <m:ctrlPr>
                <w:rPr>
                  <w:rFonts w:ascii="Cambria Math" w:hAnsi="Cambria Math"/>
                  <w:i/>
                </w:rPr>
              </m:ctrlPr>
            </m:dPr>
            <m:e>
              <m:r>
                <w:rPr>
                  <w:rFonts w:ascii="Cambria Math" w:hAnsi="Cambria Math"/>
                </w:rPr>
                <m:t>x</m:t>
              </m:r>
            </m:e>
          </m:d>
          <m:r>
            <w:rPr>
              <w:rFonts w:ascii="Cambria Math" w:hAnsi="Cambria Math"/>
            </w:rPr>
            <m:t>=</m:t>
          </m:r>
          <m:d>
            <m:dPr>
              <m:begChr m:val="["/>
              <m:endChr m:val="]"/>
              <m:ctrlPr>
                <w:rPr>
                  <w:rFonts w:ascii="Cambria Math" w:hAnsi="Cambria Math"/>
                  <w:i/>
                </w:rPr>
              </m:ctrlPr>
            </m:dPr>
            <m:e>
              <m:r>
                <w:rPr>
                  <w:rFonts w:ascii="Cambria Math" w:hAnsi="Cambria Math"/>
                </w:rPr>
                <m:t>z</m:t>
              </m:r>
            </m:e>
          </m:d>
        </m:oMath>
      </m:oMathPara>
    </w:p>
    <w:p w14:paraId="51E37CC8" w14:textId="1DDE585C" w:rsidR="009A56E6" w:rsidRDefault="009A56E6" w:rsidP="00B35866">
      <w:pPr>
        <w:rPr>
          <w:rFonts w:eastAsiaTheme="minorEastAsia"/>
        </w:rPr>
      </w:pPr>
      <w:r>
        <w:rPr>
          <w:rFonts w:eastAsiaTheme="minorEastAsia"/>
        </w:rPr>
        <w:t xml:space="preserve">Where matrices A and z only hold known quantities, while matrix x holds quantities (node voltages and branch currents) which need to be calculated. To Find quantities stored in x, </w:t>
      </w:r>
      <w:r w:rsidR="008622B5">
        <w:rPr>
          <w:rFonts w:eastAsiaTheme="minorEastAsia"/>
        </w:rPr>
        <w:t xml:space="preserve">the </w:t>
      </w:r>
      <w:r>
        <w:rPr>
          <w:rFonts w:eastAsiaTheme="minorEastAsia"/>
        </w:rPr>
        <w:t>equation needs to be rewritten. Matrix A is moved to the right</w:t>
      </w:r>
      <w:r w:rsidR="008622B5">
        <w:rPr>
          <w:rFonts w:eastAsiaTheme="minorEastAsia"/>
        </w:rPr>
        <w:t>-</w:t>
      </w:r>
      <w:r>
        <w:rPr>
          <w:rFonts w:eastAsiaTheme="minorEastAsia"/>
        </w:rPr>
        <w:t xml:space="preserve">hand side and so it becomes </w:t>
      </w:r>
      <w:r w:rsidR="008622B5">
        <w:rPr>
          <w:rFonts w:eastAsiaTheme="minorEastAsia"/>
        </w:rPr>
        <w:t xml:space="preserve">a </w:t>
      </w:r>
      <w:r>
        <w:rPr>
          <w:rFonts w:eastAsiaTheme="minorEastAsia"/>
        </w:rPr>
        <w:t>transpose matrix:</w:t>
      </w:r>
    </w:p>
    <w:p w14:paraId="617AB05F" w14:textId="6F2A4FE8" w:rsidR="009A56E6" w:rsidRDefault="00472697" w:rsidP="00B35866">
      <w:pPr>
        <w:rPr>
          <w:rFonts w:eastAsiaTheme="minorEastAsia"/>
        </w:rPr>
      </w:pPr>
      <m:oMathPara>
        <m:oMath>
          <m:d>
            <m:dPr>
              <m:begChr m:val="["/>
              <m:endChr m:val="]"/>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A</m:t>
                  </m:r>
                </m:e>
              </m:d>
            </m:e>
            <m:sup>
              <m:r>
                <w:rPr>
                  <w:rFonts w:ascii="Cambria Math" w:eastAsiaTheme="minorEastAsia" w:hAnsi="Cambria Math"/>
                </w:rPr>
                <m:t>-1</m:t>
              </m:r>
            </m:sup>
          </m:sSup>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z</m:t>
              </m:r>
            </m:e>
          </m:d>
        </m:oMath>
      </m:oMathPara>
    </w:p>
    <w:p w14:paraId="0F031A34" w14:textId="5D794FDF" w:rsidR="009A56E6" w:rsidRDefault="009A56E6" w:rsidP="00B35866">
      <w:r>
        <w:t xml:space="preserve">Each of the three matrices are made up of several </w:t>
      </w:r>
      <w:r w:rsidR="00EE3D18">
        <w:t>sub-matrices.</w:t>
      </w:r>
    </w:p>
    <w:p w14:paraId="11FA1168" w14:textId="008C0395" w:rsidR="00C63FE2" w:rsidRDefault="00C63FE2" w:rsidP="00B35866"/>
    <w:p w14:paraId="16722BCB" w14:textId="32424C77" w:rsidR="00AD7A74" w:rsidRDefault="00AD7A74" w:rsidP="00B35866"/>
    <w:p w14:paraId="347C375D" w14:textId="77777777" w:rsidR="00AD7A74" w:rsidRDefault="00AD7A74" w:rsidP="00B35866"/>
    <w:p w14:paraId="6189BA14" w14:textId="54C639B2" w:rsidR="008722F6" w:rsidRDefault="008722F6" w:rsidP="008722F6">
      <w:pPr>
        <w:pStyle w:val="Naslov4"/>
      </w:pPr>
      <w:r>
        <w:lastRenderedPageBreak/>
        <w:t xml:space="preserve">A Matrix </w:t>
      </w:r>
    </w:p>
    <w:p w14:paraId="53A03236" w14:textId="587361BC" w:rsidR="00EE3D18" w:rsidRDefault="00FC5E58" w:rsidP="00EE3D18">
      <w:r>
        <w:t xml:space="preserve">A matrix </w:t>
      </w:r>
      <w:r w:rsidR="00161E76">
        <w:t xml:space="preserve">consists of 4 other matrices G, B, C, D which sizes are N * N, N * M, M * N and M * M respectively, where N is a number of nodes in the circuit and M is a number </w:t>
      </w:r>
      <w:r w:rsidR="00C63FE2">
        <w:t xml:space="preserve">of independent </w:t>
      </w:r>
      <w:r w:rsidR="00161E76">
        <w:t>voltage sources.</w:t>
      </w:r>
    </w:p>
    <w:p w14:paraId="2F995CD4" w14:textId="61E95214" w:rsidR="00161E76" w:rsidRPr="00161E76" w:rsidRDefault="00472697" w:rsidP="00EE3D18">
      <w:pPr>
        <w:rPr>
          <w:rFonts w:eastAsiaTheme="minorEastAsia"/>
        </w:rPr>
      </w:pPr>
      <m:oMathPara>
        <m:oMath>
          <m:d>
            <m:dPr>
              <m:begChr m:val="["/>
              <m:endChr m:val="]"/>
              <m:ctrlPr>
                <w:rPr>
                  <w:rFonts w:ascii="Cambria Math" w:hAnsi="Cambria Math"/>
                  <w:i/>
                </w:rPr>
              </m:ctrlPr>
            </m:dPr>
            <m:e>
              <m:r>
                <w:rPr>
                  <w:rFonts w:ascii="Cambria Math" w:hAnsi="Cambria Math"/>
                </w:rPr>
                <m:t>A</m:t>
              </m:r>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G</m:t>
                    </m:r>
                  </m:e>
                  <m:e>
                    <m:r>
                      <w:rPr>
                        <w:rFonts w:ascii="Cambria Math" w:hAnsi="Cambria Math"/>
                      </w:rPr>
                      <m:t>B</m:t>
                    </m:r>
                  </m:e>
                </m:mr>
                <m:mr>
                  <m:e>
                    <m:r>
                      <w:rPr>
                        <w:rFonts w:ascii="Cambria Math" w:hAnsi="Cambria Math"/>
                      </w:rPr>
                      <m:t>C</m:t>
                    </m:r>
                  </m:e>
                  <m:e>
                    <m:r>
                      <w:rPr>
                        <w:rFonts w:ascii="Cambria Math" w:hAnsi="Cambria Math"/>
                      </w:rPr>
                      <m:t>D</m:t>
                    </m:r>
                  </m:e>
                </m:mr>
              </m:m>
            </m:e>
          </m:d>
        </m:oMath>
      </m:oMathPara>
    </w:p>
    <w:p w14:paraId="4EFEA341" w14:textId="36A76C33" w:rsidR="00161E76" w:rsidRDefault="007B13AB" w:rsidP="00EE3D18">
      <w:r>
        <w:t xml:space="preserve">The </w:t>
      </w:r>
      <w:r w:rsidR="0064625F">
        <w:t xml:space="preserve">G </w:t>
      </w:r>
      <w:r w:rsidR="004C31F6">
        <w:t xml:space="preserve">or conductance </w:t>
      </w:r>
      <w:r w:rsidR="0064625F">
        <w:t xml:space="preserve">matrix </w:t>
      </w:r>
      <w:r w:rsidR="00D3122E">
        <w:t>is</w:t>
      </w:r>
      <w:r w:rsidR="004C31F6">
        <w:t xml:space="preserve"> made</w:t>
      </w:r>
      <w:r w:rsidR="00D3122E">
        <w:t xml:space="preserve"> according to two following rules:</w:t>
      </w:r>
    </w:p>
    <w:p w14:paraId="5FB217F8" w14:textId="6AAEC05F" w:rsidR="00D3122E" w:rsidRPr="00D3122E" w:rsidRDefault="00D3122E" w:rsidP="00D3122E">
      <w:pPr>
        <w:pStyle w:val="Odlomakpopisa"/>
        <w:numPr>
          <w:ilvl w:val="0"/>
          <w:numId w:val="24"/>
        </w:numPr>
      </w:pPr>
      <w:r w:rsidRPr="00D3122E">
        <w:t>Each element in the diagonal matrix is equal to the sum of the conductance (one over the resistance) of each element connected to the corresponding node.</w:t>
      </w:r>
    </w:p>
    <w:p w14:paraId="4D16F752" w14:textId="4B0DB389" w:rsidR="00D3122E" w:rsidRDefault="00D3122E" w:rsidP="00D3122E">
      <w:pPr>
        <w:pStyle w:val="Odlomakpopisa"/>
        <w:numPr>
          <w:ilvl w:val="0"/>
          <w:numId w:val="24"/>
        </w:numPr>
      </w:pPr>
      <w:r w:rsidRPr="00D3122E">
        <w:t>The off diagonal elements are the negative conductance of the element connected to the pair of corresponding nodes.</w:t>
      </w:r>
    </w:p>
    <w:p w14:paraId="67AD5C8B" w14:textId="2EEC9F41" w:rsidR="007B13AB" w:rsidRDefault="007B13AB" w:rsidP="007B13AB">
      <w:r>
        <w:t xml:space="preserve">The B </w:t>
      </w:r>
      <w:r w:rsidR="004C31F6">
        <w:t xml:space="preserve">or incidence </w:t>
      </w:r>
      <w:r>
        <w:t xml:space="preserve">matrix is a sparse matrix which describes a relation between passive components and each voltage source. If a component is connected to a positive terminal of a voltage source, element 1 is written to the B matrix. If a component is connected to a negative terminal, then the element in the matrix is -1. If there is no connection between the two, </w:t>
      </w:r>
      <w:r w:rsidR="008622B5">
        <w:t xml:space="preserve">the </w:t>
      </w:r>
      <w:r>
        <w:t>element is 0.</w:t>
      </w:r>
    </w:p>
    <w:p w14:paraId="6E2D1294" w14:textId="26807DE4" w:rsidR="007B13AB" w:rsidRDefault="007B13AB" w:rsidP="007B13AB">
      <w:pPr>
        <w:rPr>
          <w:noProof/>
        </w:rPr>
      </w:pPr>
      <w:r>
        <w:t xml:space="preserve">The C matrix is just a transpose of a B matrix. </w:t>
      </w:r>
      <w:r w:rsidR="00504435">
        <w:t>A transpose of a matrix is made by interchanging the rows and the columns. So, if a B matrix is:</w:t>
      </w:r>
      <w:r w:rsidR="00504435" w:rsidRPr="00504435">
        <w:rPr>
          <w:noProof/>
        </w:rPr>
        <w:t xml:space="preserve"> </w:t>
      </w:r>
      <m:oMath>
        <m:d>
          <m:dPr>
            <m:begChr m:val="["/>
            <m:endChr m:val="]"/>
            <m:ctrlPr>
              <w:rPr>
                <w:rFonts w:ascii="Cambria Math" w:hAnsi="Cambria Math"/>
                <w:i/>
                <w:noProof/>
              </w:rPr>
            </m:ctrlPr>
          </m:dPr>
          <m:e>
            <m:m>
              <m:mPr>
                <m:mcs>
                  <m:mc>
                    <m:mcPr>
                      <m:count m:val="2"/>
                      <m:mcJc m:val="center"/>
                    </m:mcPr>
                  </m:mc>
                </m:mcs>
                <m:ctrlPr>
                  <w:rPr>
                    <w:rFonts w:ascii="Cambria Math" w:hAnsi="Cambria Math"/>
                    <w:i/>
                    <w:noProof/>
                  </w:rPr>
                </m:ctrlPr>
              </m:mPr>
              <m:mr>
                <m:e>
                  <m:r>
                    <w:rPr>
                      <w:rFonts w:ascii="Cambria Math" w:hAnsi="Cambria Math"/>
                      <w:noProof/>
                    </w:rPr>
                    <m:t>0</m:t>
                  </m:r>
                </m:e>
                <m:e>
                  <m:r>
                    <w:rPr>
                      <w:rFonts w:ascii="Cambria Math" w:hAnsi="Cambria Math"/>
                      <w:noProof/>
                    </w:rPr>
                    <m:t>-1</m:t>
                  </m:r>
                </m:e>
              </m:mr>
              <m:mr>
                <m:e>
                  <m:r>
                    <w:rPr>
                      <w:rFonts w:ascii="Cambria Math" w:hAnsi="Cambria Math"/>
                      <w:noProof/>
                    </w:rPr>
                    <m:t>1</m:t>
                  </m:r>
                </m:e>
                <m:e>
                  <m:r>
                    <w:rPr>
                      <w:rFonts w:ascii="Cambria Math" w:hAnsi="Cambria Math"/>
                      <w:noProof/>
                    </w:rPr>
                    <m:t>0</m:t>
                  </m:r>
                </m:e>
              </m:mr>
              <m:mr>
                <m:e>
                  <m:r>
                    <w:rPr>
                      <w:rFonts w:ascii="Cambria Math" w:hAnsi="Cambria Math"/>
                      <w:noProof/>
                    </w:rPr>
                    <m:t>-1</m:t>
                  </m:r>
                </m:e>
                <m:e>
                  <m:r>
                    <w:rPr>
                      <w:rFonts w:ascii="Cambria Math" w:hAnsi="Cambria Math"/>
                      <w:noProof/>
                    </w:rPr>
                    <m:t>0</m:t>
                  </m:r>
                </m:e>
              </m:mr>
            </m:m>
          </m:e>
        </m:d>
      </m:oMath>
      <w:r w:rsidR="00504435">
        <w:rPr>
          <w:rFonts w:eastAsiaTheme="minorEastAsia"/>
          <w:noProof/>
        </w:rPr>
        <w:t xml:space="preserve">, then the C matrix is: </w:t>
      </w:r>
      <m:oMath>
        <m:d>
          <m:dPr>
            <m:begChr m:val="["/>
            <m:endChr m:val="]"/>
            <m:ctrlPr>
              <w:rPr>
                <w:rFonts w:ascii="Cambria Math" w:eastAsiaTheme="minorEastAsia" w:hAnsi="Cambria Math"/>
                <w:i/>
                <w:noProof/>
              </w:rPr>
            </m:ctrlPr>
          </m:dPr>
          <m:e>
            <m:m>
              <m:mPr>
                <m:mcs>
                  <m:mc>
                    <m:mcPr>
                      <m:count m:val="3"/>
                      <m:mcJc m:val="center"/>
                    </m:mcPr>
                  </m:mc>
                </m:mcs>
                <m:ctrlPr>
                  <w:rPr>
                    <w:rFonts w:ascii="Cambria Math" w:eastAsiaTheme="minorEastAsia" w:hAnsi="Cambria Math"/>
                    <w:i/>
                    <w:noProof/>
                  </w:rPr>
                </m:ctrlPr>
              </m:mPr>
              <m:mr>
                <m:e>
                  <m:r>
                    <w:rPr>
                      <w:rFonts w:ascii="Cambria Math" w:eastAsiaTheme="minorEastAsia" w:hAnsi="Cambria Math"/>
                      <w:noProof/>
                    </w:rPr>
                    <m:t>0</m:t>
                  </m:r>
                </m:e>
                <m:e>
                  <m:r>
                    <w:rPr>
                      <w:rFonts w:ascii="Cambria Math" w:eastAsiaTheme="minorEastAsia" w:hAnsi="Cambria Math"/>
                      <w:noProof/>
                    </w:rPr>
                    <m:t>1</m:t>
                  </m:r>
                </m:e>
                <m:e>
                  <m:r>
                    <w:rPr>
                      <w:rFonts w:ascii="Cambria Math" w:eastAsiaTheme="minorEastAsia" w:hAnsi="Cambria Math"/>
                      <w:noProof/>
                    </w:rPr>
                    <m:t>-1</m:t>
                  </m:r>
                </m:e>
              </m:mr>
              <m:mr>
                <m:e>
                  <m:r>
                    <w:rPr>
                      <w:rFonts w:ascii="Cambria Math" w:eastAsiaTheme="minorEastAsia" w:hAnsi="Cambria Math"/>
                      <w:noProof/>
                    </w:rPr>
                    <m:t>-1</m:t>
                  </m:r>
                </m:e>
                <m:e>
                  <m:r>
                    <w:rPr>
                      <w:rFonts w:ascii="Cambria Math" w:eastAsiaTheme="minorEastAsia" w:hAnsi="Cambria Math"/>
                      <w:noProof/>
                    </w:rPr>
                    <m:t>0</m:t>
                  </m:r>
                </m:e>
                <m:e>
                  <m:r>
                    <w:rPr>
                      <w:rFonts w:ascii="Cambria Math" w:eastAsiaTheme="minorEastAsia" w:hAnsi="Cambria Math"/>
                      <w:noProof/>
                    </w:rPr>
                    <m:t>0</m:t>
                  </m:r>
                </m:e>
              </m:mr>
            </m:m>
          </m:e>
        </m:d>
      </m:oMath>
      <w:r w:rsidR="00504435">
        <w:rPr>
          <w:rFonts w:eastAsiaTheme="minorEastAsia"/>
          <w:noProof/>
        </w:rPr>
        <w:t>.</w:t>
      </w:r>
    </w:p>
    <w:p w14:paraId="30CA9AB0" w14:textId="2CF2933F" w:rsidR="00504435" w:rsidRDefault="00504435" w:rsidP="007B13AB">
      <w:pPr>
        <w:rPr>
          <w:noProof/>
        </w:rPr>
      </w:pPr>
      <w:r>
        <w:rPr>
          <w:noProof/>
        </w:rPr>
        <w:t xml:space="preserve">Finally, the D matrix is a matrix which is </w:t>
      </w:r>
      <w:r w:rsidR="008622B5">
        <w:rPr>
          <w:noProof/>
        </w:rPr>
        <w:t>enti</w:t>
      </w:r>
      <w:r>
        <w:rPr>
          <w:noProof/>
        </w:rPr>
        <w:t>rely composed of 0s.</w:t>
      </w:r>
    </w:p>
    <w:p w14:paraId="108525C2" w14:textId="77777777" w:rsidR="00C63FE2" w:rsidRPr="00D3122E" w:rsidRDefault="00C63FE2" w:rsidP="007B13AB">
      <w:pPr>
        <w:rPr>
          <w:noProof/>
        </w:rPr>
      </w:pPr>
    </w:p>
    <w:p w14:paraId="0D073F0E" w14:textId="43B32592" w:rsidR="008722F6" w:rsidRDefault="008722F6" w:rsidP="008722F6">
      <w:pPr>
        <w:pStyle w:val="Naslov4"/>
      </w:pPr>
      <w:r>
        <w:t>x Matrix</w:t>
      </w:r>
    </w:p>
    <w:p w14:paraId="4AB537B7" w14:textId="3C1B09AA" w:rsidR="00EE3D18" w:rsidRDefault="00C63FE2" w:rsidP="00EE3D18">
      <w:r>
        <w:t>The x matrix holds the unknown quantities which need to be calculated. It is formed of two smaller matrices, v and j:</w:t>
      </w:r>
    </w:p>
    <w:p w14:paraId="744E8DBB" w14:textId="6B9EDD34" w:rsidR="00C63FE2" w:rsidRPr="00C63FE2" w:rsidRDefault="00472697" w:rsidP="00C63FE2">
      <w:pPr>
        <w:jc w:val="center"/>
        <w:rPr>
          <w:rFonts w:eastAsiaTheme="minorEastAsia"/>
        </w:rPr>
      </w:pPr>
      <m:oMathPara>
        <m:oMath>
          <m:d>
            <m:dPr>
              <m:begChr m:val="["/>
              <m:endChr m:val="]"/>
              <m:ctrlPr>
                <w:rPr>
                  <w:rFonts w:ascii="Cambria Math" w:hAnsi="Cambria Math"/>
                  <w:i/>
                </w:rPr>
              </m:ctrlPr>
            </m:dPr>
            <m:e>
              <m:r>
                <w:rPr>
                  <w:rFonts w:ascii="Cambria Math" w:hAnsi="Cambria Math"/>
                </w:rPr>
                <m:t>x</m:t>
              </m:r>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v</m:t>
                    </m:r>
                  </m:e>
                </m:mr>
                <m:mr>
                  <m:e>
                    <m:r>
                      <w:rPr>
                        <w:rFonts w:ascii="Cambria Math" w:hAnsi="Cambria Math"/>
                      </w:rPr>
                      <m:t>j</m:t>
                    </m:r>
                  </m:e>
                </m:mr>
              </m:m>
            </m:e>
          </m:d>
        </m:oMath>
      </m:oMathPara>
    </w:p>
    <w:p w14:paraId="489910F2" w14:textId="1589D6C1" w:rsidR="00C63FE2" w:rsidRDefault="00C63FE2" w:rsidP="00C63FE2">
      <w:pPr>
        <w:rPr>
          <w:rFonts w:eastAsiaTheme="minorEastAsia"/>
        </w:rPr>
      </w:pPr>
      <w:r>
        <w:rPr>
          <w:rFonts w:eastAsiaTheme="minorEastAsia"/>
        </w:rPr>
        <w:t>The v matrix contains unknown nodal voltages, and its size is determined by the number of nodes. If there are N</w:t>
      </w:r>
      <w:r w:rsidR="00C976C3">
        <w:rPr>
          <w:rFonts w:eastAsiaTheme="minorEastAsia"/>
        </w:rPr>
        <w:t xml:space="preserve"> nodes</w:t>
      </w:r>
      <w:r>
        <w:rPr>
          <w:rFonts w:eastAsiaTheme="minorEastAsia"/>
        </w:rPr>
        <w:t>, then there are N number of nodal voltages and therefore N number of voltage values in the v matrix.</w:t>
      </w:r>
    </w:p>
    <w:p w14:paraId="2065A19D" w14:textId="4EF2217A" w:rsidR="00C63FE2" w:rsidRDefault="00C63FE2" w:rsidP="00C63FE2">
      <w:pPr>
        <w:rPr>
          <w:rFonts w:eastAsiaTheme="minorEastAsia"/>
        </w:rPr>
      </w:pPr>
      <w:r>
        <w:rPr>
          <w:rFonts w:eastAsiaTheme="minorEastAsia"/>
        </w:rPr>
        <w:lastRenderedPageBreak/>
        <w:t xml:space="preserve">The j matrix is made up of unknown currents flowing through the independent voltage sources in the circuit. If there are M voltage sources, then </w:t>
      </w:r>
      <w:r w:rsidR="008622B5">
        <w:rPr>
          <w:rFonts w:eastAsiaTheme="minorEastAsia"/>
        </w:rPr>
        <w:t xml:space="preserve">the </w:t>
      </w:r>
      <w:r>
        <w:rPr>
          <w:rFonts w:eastAsiaTheme="minorEastAsia"/>
        </w:rPr>
        <w:t xml:space="preserve">j matrix will have </w:t>
      </w:r>
      <w:r w:rsidR="008622B5">
        <w:rPr>
          <w:rFonts w:eastAsiaTheme="minorEastAsia"/>
        </w:rPr>
        <w:t xml:space="preserve">an </w:t>
      </w:r>
      <w:r>
        <w:rPr>
          <w:rFonts w:eastAsiaTheme="minorEastAsia"/>
        </w:rPr>
        <w:t>M number of current elements (one for each voltage source).</w:t>
      </w:r>
    </w:p>
    <w:p w14:paraId="0F5D9FD0" w14:textId="77777777" w:rsidR="00C63FE2" w:rsidRPr="00EE3D18" w:rsidRDefault="00C63FE2" w:rsidP="00C63FE2"/>
    <w:p w14:paraId="0541974D" w14:textId="252753FB" w:rsidR="008722F6" w:rsidRDefault="008722F6" w:rsidP="008722F6">
      <w:pPr>
        <w:pStyle w:val="Naslov4"/>
      </w:pPr>
      <w:r>
        <w:t>z Matrix</w:t>
      </w:r>
    </w:p>
    <w:p w14:paraId="70CD7842" w14:textId="3EECC8D0" w:rsidR="00EE3D18" w:rsidRDefault="00952E0B" w:rsidP="00EE3D18">
      <w:r>
        <w:t>The z matrix holds the values of independent voltage and current sources in the circuit. It is also made up of two smaller matrices, i and e:</w:t>
      </w:r>
    </w:p>
    <w:p w14:paraId="1CE0A04B" w14:textId="2BD8C7AA" w:rsidR="00952E0B" w:rsidRPr="00952E0B" w:rsidRDefault="00472697" w:rsidP="00952E0B">
      <w:pPr>
        <w:jc w:val="center"/>
        <w:rPr>
          <w:rFonts w:eastAsiaTheme="minorEastAsia"/>
        </w:rPr>
      </w:pPr>
      <m:oMathPara>
        <m:oMath>
          <m:d>
            <m:dPr>
              <m:begChr m:val="["/>
              <m:endChr m:val="]"/>
              <m:ctrlPr>
                <w:rPr>
                  <w:rFonts w:ascii="Cambria Math" w:hAnsi="Cambria Math"/>
                  <w:i/>
                </w:rPr>
              </m:ctrlPr>
            </m:dPr>
            <m:e>
              <m:r>
                <w:rPr>
                  <w:rFonts w:ascii="Cambria Math" w:hAnsi="Cambria Math"/>
                </w:rPr>
                <m:t>z</m:t>
              </m:r>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i</m:t>
                    </m:r>
                  </m:e>
                </m:mr>
                <m:mr>
                  <m:e>
                    <m:r>
                      <w:rPr>
                        <w:rFonts w:ascii="Cambria Math" w:hAnsi="Cambria Math"/>
                      </w:rPr>
                      <m:t>e</m:t>
                    </m:r>
                  </m:e>
                </m:mr>
              </m:m>
            </m:e>
          </m:d>
        </m:oMath>
      </m:oMathPara>
    </w:p>
    <w:p w14:paraId="656B039E" w14:textId="39FB12B9" w:rsidR="00952E0B" w:rsidRDefault="00952E0B" w:rsidP="00952E0B">
      <w:pPr>
        <w:rPr>
          <w:rFonts w:eastAsiaTheme="minorEastAsia"/>
        </w:rPr>
      </w:pPr>
      <w:r>
        <w:rPr>
          <w:rFonts w:eastAsiaTheme="minorEastAsia"/>
        </w:rPr>
        <w:t>The i matrix consists of the sum of the current</w:t>
      </w:r>
      <w:r w:rsidR="005E30B3">
        <w:rPr>
          <w:rFonts w:eastAsiaTheme="minorEastAsia"/>
        </w:rPr>
        <w:t>s</w:t>
      </w:r>
      <w:r>
        <w:rPr>
          <w:rFonts w:eastAsiaTheme="minorEastAsia"/>
        </w:rPr>
        <w:t xml:space="preserve"> </w:t>
      </w:r>
      <w:r w:rsidR="005E30B3">
        <w:rPr>
          <w:rFonts w:eastAsiaTheme="minorEastAsia"/>
        </w:rPr>
        <w:t xml:space="preserve">flowing </w:t>
      </w:r>
      <w:r>
        <w:rPr>
          <w:rFonts w:eastAsiaTheme="minorEastAsia"/>
        </w:rPr>
        <w:t xml:space="preserve">through the passive </w:t>
      </w:r>
      <w:r w:rsidR="005E30B3">
        <w:rPr>
          <w:rFonts w:eastAsiaTheme="minorEastAsia"/>
        </w:rPr>
        <w:t>components</w:t>
      </w:r>
      <w:r>
        <w:rPr>
          <w:rFonts w:eastAsiaTheme="minorEastAsia"/>
        </w:rPr>
        <w:t>.</w:t>
      </w:r>
      <w:r w:rsidR="005E30B3">
        <w:rPr>
          <w:rFonts w:eastAsiaTheme="minorEastAsia"/>
        </w:rPr>
        <w:t xml:space="preserve"> Each element in the matrix corresponds to a particular node.</w:t>
      </w:r>
      <w:r>
        <w:rPr>
          <w:rFonts w:eastAsiaTheme="minorEastAsia"/>
        </w:rPr>
        <w:t xml:space="preserve"> If there are no current sources connected to the node, </w:t>
      </w:r>
      <w:r w:rsidR="008622B5">
        <w:rPr>
          <w:rFonts w:eastAsiaTheme="minorEastAsia"/>
        </w:rPr>
        <w:t xml:space="preserve">the </w:t>
      </w:r>
      <w:r>
        <w:rPr>
          <w:rFonts w:eastAsiaTheme="minorEastAsia"/>
        </w:rPr>
        <w:t>current value is 0.</w:t>
      </w:r>
    </w:p>
    <w:p w14:paraId="6A8CF2E8" w14:textId="700A0F08" w:rsidR="00952E0B" w:rsidRDefault="005E30B3" w:rsidP="00952E0B">
      <w:pPr>
        <w:rPr>
          <w:rFonts w:eastAsiaTheme="minorEastAsia"/>
        </w:rPr>
      </w:pPr>
      <w:r>
        <w:rPr>
          <w:rFonts w:eastAsiaTheme="minorEastAsia"/>
        </w:rPr>
        <w:t xml:space="preserve">The e matrix holds the values of corresponding independent voltage sources. Therefore, its size is determined by M, </w:t>
      </w:r>
      <w:r w:rsidR="008622B5">
        <w:rPr>
          <w:rFonts w:eastAsiaTheme="minorEastAsia"/>
        </w:rPr>
        <w:t xml:space="preserve">a </w:t>
      </w:r>
      <w:r>
        <w:rPr>
          <w:rFonts w:eastAsiaTheme="minorEastAsia"/>
        </w:rPr>
        <w:t>number of voltage sources in the circuit.</w:t>
      </w:r>
    </w:p>
    <w:p w14:paraId="2E14BC6C" w14:textId="77777777" w:rsidR="005E30B3" w:rsidRDefault="005E30B3" w:rsidP="00952E0B">
      <w:pPr>
        <w:rPr>
          <w:rFonts w:eastAsiaTheme="minorEastAsia"/>
        </w:rPr>
      </w:pPr>
    </w:p>
    <w:p w14:paraId="61109560" w14:textId="2AA99984" w:rsidR="005B3F9A" w:rsidRPr="006F7A44" w:rsidRDefault="005B3F9A" w:rsidP="005B3F9A">
      <w:pPr>
        <w:pStyle w:val="Naslov4"/>
        <w:rPr>
          <w:lang w:val="en-US"/>
        </w:rPr>
      </w:pPr>
      <w:r>
        <w:t>Example</w:t>
      </w:r>
      <w:r w:rsidR="005E30B3">
        <w:t>s</w:t>
      </w:r>
    </w:p>
    <w:p w14:paraId="5367237B" w14:textId="7A6A0137" w:rsidR="005B3F9A" w:rsidRDefault="005E30B3" w:rsidP="005B3F9A">
      <w:r>
        <w:t>Below are two example circuits and their corresp</w:t>
      </w:r>
      <w:r w:rsidR="00093D50">
        <w:t>onding matrix equations.</w:t>
      </w:r>
    </w:p>
    <w:p w14:paraId="4FBD8587" w14:textId="25838D5F" w:rsidR="00093D50" w:rsidRDefault="00093D50" w:rsidP="005B3F9A">
      <w:r>
        <w:t>Example 1</w:t>
      </w:r>
    </w:p>
    <w:p w14:paraId="595CAEC2" w14:textId="021A30A8" w:rsidR="00A61A84" w:rsidRDefault="00A61A84" w:rsidP="00A61A84">
      <w:pPr>
        <w:jc w:val="left"/>
      </w:pPr>
      <w:r>
        <w:rPr>
          <w:noProof/>
        </w:rPr>
        <w:drawing>
          <wp:inline distT="0" distB="0" distL="0" distR="0" wp14:anchorId="2A45BAA6" wp14:editId="16A4745D">
            <wp:extent cx="2645319" cy="2697480"/>
            <wp:effectExtent l="0" t="0" r="3175" b="7620"/>
            <wp:docPr id="11" name="Slika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3880" cy="2716407"/>
                    </a:xfrm>
                    <a:prstGeom prst="rect">
                      <a:avLst/>
                    </a:prstGeom>
                    <a:noFill/>
                    <a:ln>
                      <a:noFill/>
                    </a:ln>
                  </pic:spPr>
                </pic:pic>
              </a:graphicData>
            </a:graphic>
          </wp:inline>
        </w:drawing>
      </w:r>
      <w:r w:rsidR="004F5A39">
        <w:tab/>
      </w:r>
      <w:r w:rsidRPr="00A61A84">
        <w:rPr>
          <w:noProof/>
        </w:rPr>
        <w:drawing>
          <wp:inline distT="0" distB="0" distL="0" distR="0" wp14:anchorId="30002E68" wp14:editId="3E10E47C">
            <wp:extent cx="2971800" cy="1509485"/>
            <wp:effectExtent l="0" t="0" r="0" b="0"/>
            <wp:docPr id="14" name="Slika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018177" cy="1533041"/>
                    </a:xfrm>
                    <a:prstGeom prst="rect">
                      <a:avLst/>
                    </a:prstGeom>
                  </pic:spPr>
                </pic:pic>
              </a:graphicData>
            </a:graphic>
          </wp:inline>
        </w:drawing>
      </w:r>
    </w:p>
    <w:p w14:paraId="0B8C8413" w14:textId="77777777" w:rsidR="00A61A84" w:rsidRDefault="00A61A84" w:rsidP="00A61A84">
      <w:pPr>
        <w:jc w:val="left"/>
      </w:pPr>
    </w:p>
    <w:p w14:paraId="49683EAB" w14:textId="64227CCC" w:rsidR="00093D50" w:rsidRDefault="00093D50" w:rsidP="005B3F9A">
      <w:r>
        <w:lastRenderedPageBreak/>
        <w:t>Example 2</w:t>
      </w:r>
    </w:p>
    <w:p w14:paraId="1A1A7DDF" w14:textId="7BA99E78" w:rsidR="00A61A84" w:rsidRDefault="00A61A84" w:rsidP="005B3F9A">
      <w:r>
        <w:rPr>
          <w:noProof/>
        </w:rPr>
        <w:drawing>
          <wp:inline distT="0" distB="0" distL="0" distR="0" wp14:anchorId="0B49B0B1" wp14:editId="291A3494">
            <wp:extent cx="2915090" cy="1546782"/>
            <wp:effectExtent l="0" t="0" r="0" b="0"/>
            <wp:docPr id="9" name="Slika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958001" cy="1569551"/>
                    </a:xfrm>
                    <a:prstGeom prst="rect">
                      <a:avLst/>
                    </a:prstGeom>
                    <a:noFill/>
                    <a:ln>
                      <a:noFill/>
                    </a:ln>
                  </pic:spPr>
                </pic:pic>
              </a:graphicData>
            </a:graphic>
          </wp:inline>
        </w:drawing>
      </w:r>
      <w:r w:rsidR="004F5A39">
        <w:tab/>
      </w:r>
      <w:r w:rsidRPr="00A61A84">
        <w:rPr>
          <w:noProof/>
        </w:rPr>
        <w:drawing>
          <wp:inline distT="0" distB="0" distL="0" distR="0" wp14:anchorId="4BF39F40" wp14:editId="6D5FC8D6">
            <wp:extent cx="2366244" cy="1529644"/>
            <wp:effectExtent l="0" t="0" r="0" b="0"/>
            <wp:docPr id="10" name="Slika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405810" cy="1555221"/>
                    </a:xfrm>
                    <a:prstGeom prst="rect">
                      <a:avLst/>
                    </a:prstGeom>
                  </pic:spPr>
                </pic:pic>
              </a:graphicData>
            </a:graphic>
          </wp:inline>
        </w:drawing>
      </w:r>
    </w:p>
    <w:p w14:paraId="2432CF08" w14:textId="77777777" w:rsidR="00A61A84" w:rsidRPr="005B3F9A" w:rsidRDefault="00A61A84" w:rsidP="005B3F9A"/>
    <w:p w14:paraId="1349FBAB" w14:textId="782DCE09" w:rsidR="008722F6" w:rsidRPr="008722F6" w:rsidRDefault="008722F6" w:rsidP="008722F6">
      <w:pPr>
        <w:pStyle w:val="Naslov3"/>
      </w:pPr>
      <w:bookmarkStart w:id="30" w:name="_Toc67337110"/>
      <w:r>
        <w:t>Netlists</w:t>
      </w:r>
      <w:bookmarkEnd w:id="30"/>
    </w:p>
    <w:p w14:paraId="50FDDC1B" w14:textId="21295D11" w:rsidR="00F622D7" w:rsidRDefault="001F3942" w:rsidP="00B51A2B">
      <w:r>
        <w:t>A netlist is a text representation of a circuit. It consists of a list of electronic components and a list of nodes they are connected to. Its primary function is to describe connectivity in a circuit in a way that a computer can understand it.</w:t>
      </w:r>
      <w:r w:rsidR="000E55D2">
        <w:t xml:space="preserve"> Netlists are written in lines with each line describing properties of one component.</w:t>
      </w:r>
      <w:r w:rsidR="00782B6A">
        <w:t xml:space="preserve"> Netlists follow a certain structure.</w:t>
      </w:r>
      <w:r w:rsidR="000E55D2">
        <w:t xml:space="preserve"> </w:t>
      </w:r>
      <w:r w:rsidR="008622B5">
        <w:t>The l</w:t>
      </w:r>
      <w:r w:rsidR="00782B6A">
        <w:t>ine begins with</w:t>
      </w:r>
      <w:r w:rsidR="000E55D2">
        <w:t xml:space="preserve"> the name of the component</w:t>
      </w:r>
      <w:r w:rsidR="00F622D7">
        <w:t xml:space="preserve"> which tells us if it is a resistor, voltage source</w:t>
      </w:r>
      <w:r w:rsidR="008622B5">
        <w:t>,</w:t>
      </w:r>
      <w:r w:rsidR="00F622D7">
        <w:t xml:space="preserve"> or current source</w:t>
      </w:r>
      <w:r w:rsidR="000E55D2">
        <w:t>, then</w:t>
      </w:r>
      <w:r w:rsidR="00782B6A">
        <w:t xml:space="preserve"> follows with two nodes</w:t>
      </w:r>
      <w:r w:rsidR="000E55D2">
        <w:t xml:space="preserve"> which component is connected to, and in the end</w:t>
      </w:r>
      <w:r w:rsidR="008622B5">
        <w:t>,</w:t>
      </w:r>
      <w:r w:rsidR="000E55D2">
        <w:t xml:space="preserve"> a </w:t>
      </w:r>
      <w:r w:rsidR="00F622D7">
        <w:t xml:space="preserve">numerical </w:t>
      </w:r>
      <w:r w:rsidR="000E55D2">
        <w:t xml:space="preserve">value </w:t>
      </w:r>
      <w:r w:rsidR="00F622D7">
        <w:t>with corresponding units of the component</w:t>
      </w:r>
      <w:r w:rsidR="000E55D2">
        <w:t>.</w:t>
      </w:r>
      <w:r w:rsidR="00F622D7">
        <w:t xml:space="preserve"> Netlists are also non case sensitive. Multiple spaces in a netlist file are dealt </w:t>
      </w:r>
      <w:r w:rsidR="008622B5">
        <w:t>with like</w:t>
      </w:r>
      <w:r w:rsidR="00F622D7">
        <w:t xml:space="preserve"> a single space.</w:t>
      </w:r>
    </w:p>
    <w:p w14:paraId="245AC103" w14:textId="0A081D70" w:rsidR="00F622D7" w:rsidRDefault="00F622D7" w:rsidP="00B51A2B">
      <w:r>
        <w:t xml:space="preserve">Below are netlists of the previous example circuits (component values were not defined in the previous examples, so they </w:t>
      </w:r>
      <w:r w:rsidR="00782B6A">
        <w:t>were</w:t>
      </w:r>
      <w:r>
        <w:t xml:space="preserve"> added </w:t>
      </w:r>
      <w:r w:rsidR="00782B6A">
        <w:t>subsequently</w:t>
      </w:r>
      <w:r>
        <w:t>):</w:t>
      </w:r>
    </w:p>
    <w:p w14:paraId="4A7EEF73" w14:textId="1F0E6A7C" w:rsidR="00F622D7" w:rsidRDefault="00F622D7" w:rsidP="00782B6A">
      <w:pPr>
        <w:ind w:left="1440" w:firstLine="720"/>
      </w:pPr>
      <w:r>
        <w:t>Example 1:</w:t>
      </w:r>
      <w:r w:rsidR="00782B6A">
        <w:tab/>
      </w:r>
      <w:r w:rsidR="00782B6A">
        <w:tab/>
      </w:r>
      <w:r w:rsidR="00782B6A">
        <w:tab/>
      </w:r>
      <w:r w:rsidR="00782B6A">
        <w:tab/>
        <w:t>Example 2:</w:t>
      </w:r>
    </w:p>
    <w:p w14:paraId="7C662825" w14:textId="1F914B61" w:rsidR="00782B6A" w:rsidRDefault="00F622D7" w:rsidP="00782B6A">
      <w:pPr>
        <w:ind w:left="1440" w:firstLine="720"/>
      </w:pPr>
      <w:r>
        <w:t xml:space="preserve">V1 </w:t>
      </w:r>
      <w:r w:rsidR="00782B6A">
        <w:t xml:space="preserve"> </w:t>
      </w:r>
      <w:r>
        <w:t>1</w:t>
      </w:r>
      <w:r w:rsidR="00782B6A">
        <w:t xml:space="preserve"> </w:t>
      </w:r>
      <w:r>
        <w:t xml:space="preserve"> 2</w:t>
      </w:r>
      <w:r w:rsidR="00782B6A">
        <w:t xml:space="preserve"> </w:t>
      </w:r>
      <w:r>
        <w:t xml:space="preserve"> </w:t>
      </w:r>
      <w:r w:rsidR="00782B6A">
        <w:t>9</w:t>
      </w:r>
      <w:r w:rsidR="00782B6A">
        <w:tab/>
      </w:r>
      <w:r w:rsidR="00782B6A">
        <w:tab/>
      </w:r>
      <w:r w:rsidR="00782B6A">
        <w:tab/>
      </w:r>
      <w:r w:rsidR="00782B6A">
        <w:tab/>
        <w:t>V1  2  1  9</w:t>
      </w:r>
    </w:p>
    <w:p w14:paraId="213BE6E5" w14:textId="28277B82" w:rsidR="00782B6A" w:rsidRDefault="00782B6A" w:rsidP="00782B6A">
      <w:pPr>
        <w:ind w:left="1440" w:firstLine="720"/>
      </w:pPr>
      <w:r>
        <w:t>I1  1  0  5</w:t>
      </w:r>
      <w:r>
        <w:tab/>
      </w:r>
      <w:r>
        <w:tab/>
      </w:r>
      <w:r>
        <w:tab/>
      </w:r>
      <w:r>
        <w:tab/>
        <w:t>V2  0  3  9</w:t>
      </w:r>
    </w:p>
    <w:p w14:paraId="2C11AC1D" w14:textId="7EDFC80B" w:rsidR="00782B6A" w:rsidRDefault="00782B6A" w:rsidP="00782B6A">
      <w:pPr>
        <w:ind w:left="1440" w:firstLine="720"/>
      </w:pPr>
      <w:r>
        <w:t>R1  1  0  10</w:t>
      </w:r>
      <w:r>
        <w:tab/>
      </w:r>
      <w:r>
        <w:tab/>
      </w:r>
      <w:r>
        <w:tab/>
      </w:r>
      <w:r>
        <w:tab/>
        <w:t>R1  1  0  10</w:t>
      </w:r>
    </w:p>
    <w:p w14:paraId="07451E9D" w14:textId="55D4E47F" w:rsidR="00782B6A" w:rsidRDefault="00782B6A" w:rsidP="00782B6A">
      <w:pPr>
        <w:ind w:left="1440" w:firstLine="720"/>
      </w:pPr>
      <w:r>
        <w:t>R2  1  2  10</w:t>
      </w:r>
      <w:r>
        <w:tab/>
      </w:r>
      <w:r>
        <w:tab/>
      </w:r>
      <w:r>
        <w:tab/>
      </w:r>
      <w:r>
        <w:tab/>
        <w:t>R2  2  3  10</w:t>
      </w:r>
    </w:p>
    <w:p w14:paraId="32F15FE0" w14:textId="1B742400" w:rsidR="00782B6A" w:rsidRDefault="00782B6A" w:rsidP="00782B6A">
      <w:pPr>
        <w:ind w:left="720" w:firstLine="1440"/>
      </w:pPr>
      <w:r>
        <w:t>R3  0  2  10</w:t>
      </w:r>
      <w:r>
        <w:tab/>
      </w:r>
      <w:r>
        <w:tab/>
      </w:r>
      <w:r>
        <w:tab/>
      </w:r>
      <w:r>
        <w:tab/>
        <w:t>R3  2  0  10</w:t>
      </w:r>
    </w:p>
    <w:p w14:paraId="5195D1D1" w14:textId="2DD53818" w:rsidR="00BC1536" w:rsidRDefault="00BC1536" w:rsidP="00BC1536"/>
    <w:p w14:paraId="67D5B3ED" w14:textId="77777777" w:rsidR="00BC1536" w:rsidRDefault="00BC1536" w:rsidP="00BC1536"/>
    <w:p w14:paraId="1758A4CF" w14:textId="2048B3B8" w:rsidR="00AD051E" w:rsidRPr="009B45E0" w:rsidRDefault="00455C24" w:rsidP="00AD051E">
      <w:pPr>
        <w:pStyle w:val="Naslov2"/>
      </w:pPr>
      <w:bookmarkStart w:id="31" w:name="_Toc67337111"/>
      <w:r>
        <w:lastRenderedPageBreak/>
        <w:t>List of components</w:t>
      </w:r>
      <w:bookmarkEnd w:id="31"/>
    </w:p>
    <w:tbl>
      <w:tblPr>
        <w:tblStyle w:val="Reetkatablice"/>
        <w:tblW w:w="0" w:type="auto"/>
        <w:tblLayout w:type="fixed"/>
        <w:tblLook w:val="04A0" w:firstRow="1" w:lastRow="0" w:firstColumn="1" w:lastColumn="0" w:noHBand="0" w:noVBand="1"/>
      </w:tblPr>
      <w:tblGrid>
        <w:gridCol w:w="1583"/>
        <w:gridCol w:w="1379"/>
        <w:gridCol w:w="709"/>
        <w:gridCol w:w="4252"/>
        <w:gridCol w:w="1407"/>
      </w:tblGrid>
      <w:tr w:rsidR="00043D92" w:rsidRPr="009B45E0" w14:paraId="65674414" w14:textId="77777777" w:rsidTr="00043D92">
        <w:tc>
          <w:tcPr>
            <w:tcW w:w="1583" w:type="dxa"/>
            <w:tcBorders>
              <w:top w:val="single" w:sz="12" w:space="0" w:color="auto"/>
              <w:left w:val="single" w:sz="12" w:space="0" w:color="auto"/>
              <w:bottom w:val="single" w:sz="12" w:space="0" w:color="auto"/>
              <w:right w:val="single" w:sz="12" w:space="0" w:color="auto"/>
            </w:tcBorders>
            <w:hideMark/>
          </w:tcPr>
          <w:p w14:paraId="53F99F20" w14:textId="63DA0F7A" w:rsidR="00455C24" w:rsidRPr="009B45E0" w:rsidRDefault="00455C24" w:rsidP="00E067C6">
            <w:pPr>
              <w:spacing w:after="160" w:line="276" w:lineRule="auto"/>
              <w:rPr>
                <w:rFonts w:cs="Times New Roman"/>
                <w:szCs w:val="24"/>
                <w:lang w:val="en-US"/>
              </w:rPr>
            </w:pPr>
            <w:r w:rsidRPr="009B45E0">
              <w:rPr>
                <w:rFonts w:cs="Times New Roman"/>
                <w:szCs w:val="24"/>
                <w:lang w:val="en-US"/>
              </w:rPr>
              <w:t>Component</w:t>
            </w:r>
            <w:r w:rsidR="0010206D">
              <w:rPr>
                <w:rFonts w:cs="Times New Roman"/>
                <w:szCs w:val="24"/>
                <w:lang w:val="en-US"/>
              </w:rPr>
              <w:t>’</w:t>
            </w:r>
            <w:r w:rsidRPr="009B45E0">
              <w:rPr>
                <w:rFonts w:cs="Times New Roman"/>
                <w:szCs w:val="24"/>
                <w:lang w:val="en-US"/>
              </w:rPr>
              <w:t>s name</w:t>
            </w:r>
          </w:p>
        </w:tc>
        <w:tc>
          <w:tcPr>
            <w:tcW w:w="1379" w:type="dxa"/>
            <w:tcBorders>
              <w:top w:val="single" w:sz="12" w:space="0" w:color="auto"/>
              <w:left w:val="single" w:sz="12" w:space="0" w:color="auto"/>
              <w:bottom w:val="single" w:sz="12" w:space="0" w:color="auto"/>
              <w:right w:val="single" w:sz="12" w:space="0" w:color="auto"/>
            </w:tcBorders>
          </w:tcPr>
          <w:p w14:paraId="647EAB9D" w14:textId="51206BA5" w:rsidR="00455C24" w:rsidRPr="009B45E0" w:rsidRDefault="00D80AB6" w:rsidP="00E067C6">
            <w:pPr>
              <w:spacing w:after="160" w:line="276" w:lineRule="auto"/>
              <w:rPr>
                <w:rFonts w:cs="Times New Roman"/>
                <w:szCs w:val="24"/>
                <w:lang w:val="en-US"/>
              </w:rPr>
            </w:pPr>
            <w:r>
              <w:rPr>
                <w:rFonts w:cs="Times New Roman"/>
                <w:szCs w:val="24"/>
                <w:lang w:val="en-US"/>
              </w:rPr>
              <w:t xml:space="preserve">Alphabetic </w:t>
            </w:r>
            <w:r w:rsidR="00455C24">
              <w:rPr>
                <w:rFonts w:cs="Times New Roman"/>
                <w:szCs w:val="24"/>
                <w:lang w:val="en-US"/>
              </w:rPr>
              <w:t>Symbol</w:t>
            </w:r>
          </w:p>
        </w:tc>
        <w:tc>
          <w:tcPr>
            <w:tcW w:w="709" w:type="dxa"/>
            <w:tcBorders>
              <w:top w:val="single" w:sz="12" w:space="0" w:color="auto"/>
              <w:left w:val="single" w:sz="12" w:space="0" w:color="auto"/>
              <w:bottom w:val="single" w:sz="12" w:space="0" w:color="auto"/>
              <w:right w:val="single" w:sz="12" w:space="0" w:color="auto"/>
            </w:tcBorders>
            <w:hideMark/>
          </w:tcPr>
          <w:p w14:paraId="2A5A6817" w14:textId="7C6908AC" w:rsidR="00455C24" w:rsidRPr="009B45E0" w:rsidRDefault="00455C24" w:rsidP="00E067C6">
            <w:pPr>
              <w:spacing w:after="160" w:line="276" w:lineRule="auto"/>
              <w:rPr>
                <w:rFonts w:cs="Times New Roman"/>
                <w:szCs w:val="24"/>
                <w:lang w:val="en-US"/>
              </w:rPr>
            </w:pPr>
            <w:r w:rsidRPr="009B45E0">
              <w:rPr>
                <w:rFonts w:cs="Times New Roman"/>
                <w:szCs w:val="24"/>
                <w:lang w:val="en-US"/>
              </w:rPr>
              <w:t>Unit</w:t>
            </w:r>
          </w:p>
        </w:tc>
        <w:tc>
          <w:tcPr>
            <w:tcW w:w="4252" w:type="dxa"/>
            <w:tcBorders>
              <w:top w:val="single" w:sz="12" w:space="0" w:color="auto"/>
              <w:left w:val="single" w:sz="12" w:space="0" w:color="auto"/>
              <w:bottom w:val="single" w:sz="12" w:space="0" w:color="auto"/>
              <w:right w:val="single" w:sz="12" w:space="0" w:color="auto"/>
            </w:tcBorders>
            <w:hideMark/>
          </w:tcPr>
          <w:p w14:paraId="72595BDA" w14:textId="4A736CD6" w:rsidR="00455C24" w:rsidRPr="009B45E0" w:rsidRDefault="00E067C6" w:rsidP="00E067C6">
            <w:pPr>
              <w:spacing w:after="160" w:line="276" w:lineRule="auto"/>
              <w:rPr>
                <w:rFonts w:cs="Times New Roman"/>
                <w:szCs w:val="24"/>
                <w:lang w:val="en-US"/>
              </w:rPr>
            </w:pPr>
            <w:r>
              <w:rPr>
                <w:rFonts w:cs="Times New Roman"/>
                <w:szCs w:val="24"/>
                <w:lang w:val="en-US"/>
              </w:rPr>
              <w:t>Description</w:t>
            </w:r>
          </w:p>
        </w:tc>
        <w:tc>
          <w:tcPr>
            <w:tcW w:w="1407" w:type="dxa"/>
            <w:tcBorders>
              <w:top w:val="single" w:sz="12" w:space="0" w:color="auto"/>
              <w:left w:val="single" w:sz="12" w:space="0" w:color="auto"/>
              <w:bottom w:val="single" w:sz="12" w:space="0" w:color="auto"/>
              <w:right w:val="single" w:sz="12" w:space="0" w:color="auto"/>
            </w:tcBorders>
            <w:hideMark/>
          </w:tcPr>
          <w:p w14:paraId="6925ACE9" w14:textId="1C893ABB" w:rsidR="00455C24" w:rsidRPr="009B45E0" w:rsidRDefault="00D80AB6" w:rsidP="00E067C6">
            <w:pPr>
              <w:spacing w:after="160" w:line="276" w:lineRule="auto"/>
              <w:rPr>
                <w:rFonts w:cs="Times New Roman"/>
                <w:szCs w:val="24"/>
                <w:lang w:val="en-US"/>
              </w:rPr>
            </w:pPr>
            <w:r>
              <w:rPr>
                <w:rFonts w:cs="Times New Roman"/>
                <w:szCs w:val="24"/>
                <w:lang w:val="en-US"/>
              </w:rPr>
              <w:t xml:space="preserve">Graphical </w:t>
            </w:r>
            <w:r w:rsidR="00455C24" w:rsidRPr="009B45E0">
              <w:rPr>
                <w:rFonts w:cs="Times New Roman"/>
                <w:szCs w:val="24"/>
                <w:lang w:val="en-US"/>
              </w:rPr>
              <w:t>Symbol</w:t>
            </w:r>
          </w:p>
        </w:tc>
      </w:tr>
      <w:tr w:rsidR="00043D92" w:rsidRPr="009B45E0" w14:paraId="5B9D1BC4" w14:textId="77777777" w:rsidTr="00043D92">
        <w:tc>
          <w:tcPr>
            <w:tcW w:w="1583" w:type="dxa"/>
            <w:tcBorders>
              <w:top w:val="single" w:sz="12" w:space="0" w:color="auto"/>
              <w:left w:val="single" w:sz="4" w:space="0" w:color="auto"/>
              <w:bottom w:val="single" w:sz="4" w:space="0" w:color="auto"/>
              <w:right w:val="single" w:sz="4" w:space="0" w:color="auto"/>
            </w:tcBorders>
            <w:hideMark/>
          </w:tcPr>
          <w:p w14:paraId="45ABA083" w14:textId="2DC903F6" w:rsidR="00455C24" w:rsidRPr="009B45E0" w:rsidRDefault="002616EA" w:rsidP="00AD051E">
            <w:pPr>
              <w:spacing w:after="160" w:line="276" w:lineRule="auto"/>
              <w:jc w:val="left"/>
              <w:rPr>
                <w:rFonts w:cs="Times New Roman"/>
                <w:b/>
                <w:bCs/>
                <w:szCs w:val="24"/>
                <w:lang w:val="en-US"/>
              </w:rPr>
            </w:pPr>
            <w:r>
              <w:rPr>
                <w:rFonts w:cs="Times New Roman"/>
                <w:b/>
                <w:bCs/>
                <w:szCs w:val="24"/>
                <w:lang w:val="en-US"/>
              </w:rPr>
              <w:t>V</w:t>
            </w:r>
            <w:r w:rsidR="00455C24">
              <w:rPr>
                <w:rFonts w:cs="Times New Roman"/>
                <w:b/>
                <w:bCs/>
                <w:szCs w:val="24"/>
                <w:lang w:val="en-US"/>
              </w:rPr>
              <w:t>oltage</w:t>
            </w:r>
            <w:r w:rsidR="00455C24" w:rsidRPr="009B45E0">
              <w:rPr>
                <w:rFonts w:cs="Times New Roman"/>
                <w:b/>
                <w:bCs/>
                <w:szCs w:val="24"/>
                <w:lang w:val="en-US"/>
              </w:rPr>
              <w:t xml:space="preserve"> source</w:t>
            </w:r>
          </w:p>
        </w:tc>
        <w:tc>
          <w:tcPr>
            <w:tcW w:w="1379" w:type="dxa"/>
            <w:tcBorders>
              <w:top w:val="single" w:sz="12" w:space="0" w:color="auto"/>
              <w:left w:val="single" w:sz="4" w:space="0" w:color="auto"/>
              <w:bottom w:val="single" w:sz="4" w:space="0" w:color="auto"/>
              <w:right w:val="single" w:sz="4" w:space="0" w:color="auto"/>
            </w:tcBorders>
          </w:tcPr>
          <w:p w14:paraId="60526F49" w14:textId="78BE43D3" w:rsidR="00455C24" w:rsidRPr="009B45E0" w:rsidRDefault="00455C24" w:rsidP="00AD051E">
            <w:pPr>
              <w:spacing w:after="160" w:line="276" w:lineRule="auto"/>
              <w:jc w:val="left"/>
              <w:rPr>
                <w:rFonts w:cs="Times New Roman"/>
                <w:szCs w:val="24"/>
                <w:lang w:val="en-US"/>
              </w:rPr>
            </w:pPr>
            <w:r>
              <w:rPr>
                <w:rFonts w:cs="Times New Roman"/>
                <w:szCs w:val="24"/>
                <w:lang w:val="en-US"/>
              </w:rPr>
              <w:t>V</w:t>
            </w:r>
          </w:p>
        </w:tc>
        <w:tc>
          <w:tcPr>
            <w:tcW w:w="709" w:type="dxa"/>
            <w:tcBorders>
              <w:top w:val="single" w:sz="12" w:space="0" w:color="auto"/>
              <w:left w:val="single" w:sz="4" w:space="0" w:color="auto"/>
              <w:bottom w:val="single" w:sz="4" w:space="0" w:color="auto"/>
              <w:right w:val="single" w:sz="4" w:space="0" w:color="auto"/>
            </w:tcBorders>
            <w:hideMark/>
          </w:tcPr>
          <w:p w14:paraId="643994FC" w14:textId="6A8A8D0F" w:rsidR="00455C24" w:rsidRPr="009B45E0" w:rsidRDefault="00455C24" w:rsidP="00AD051E">
            <w:pPr>
              <w:spacing w:after="160" w:line="276" w:lineRule="auto"/>
              <w:jc w:val="left"/>
              <w:rPr>
                <w:rFonts w:cs="Times New Roman"/>
                <w:szCs w:val="24"/>
                <w:lang w:val="en-US"/>
              </w:rPr>
            </w:pPr>
            <w:r w:rsidRPr="009B45E0">
              <w:rPr>
                <w:rFonts w:cs="Times New Roman"/>
                <w:szCs w:val="24"/>
                <w:lang w:val="en-US"/>
              </w:rPr>
              <w:t>Volt (V)</w:t>
            </w:r>
          </w:p>
        </w:tc>
        <w:tc>
          <w:tcPr>
            <w:tcW w:w="4252" w:type="dxa"/>
            <w:tcBorders>
              <w:top w:val="single" w:sz="12" w:space="0" w:color="auto"/>
              <w:left w:val="single" w:sz="4" w:space="0" w:color="auto"/>
              <w:bottom w:val="single" w:sz="4" w:space="0" w:color="auto"/>
              <w:right w:val="single" w:sz="4" w:space="0" w:color="auto"/>
            </w:tcBorders>
            <w:hideMark/>
          </w:tcPr>
          <w:p w14:paraId="203A39A5" w14:textId="2CBAC63F" w:rsidR="00455C24" w:rsidRPr="009B45E0" w:rsidRDefault="0081271B" w:rsidP="00AD051E">
            <w:pPr>
              <w:spacing w:after="160" w:line="276" w:lineRule="auto"/>
              <w:jc w:val="left"/>
              <w:rPr>
                <w:rFonts w:cs="Times New Roman"/>
                <w:szCs w:val="24"/>
                <w:lang w:val="en-US"/>
              </w:rPr>
            </w:pPr>
            <w:r>
              <w:rPr>
                <w:rFonts w:cs="Times New Roman"/>
                <w:szCs w:val="24"/>
                <w:lang w:val="en-US"/>
              </w:rPr>
              <w:t>A component with two</w:t>
            </w:r>
            <w:r w:rsidR="00043D92">
              <w:rPr>
                <w:rFonts w:cs="Times New Roman"/>
                <w:szCs w:val="24"/>
                <w:lang w:val="en-US"/>
              </w:rPr>
              <w:t xml:space="preserve"> distinct</w:t>
            </w:r>
            <w:r>
              <w:rPr>
                <w:rFonts w:cs="Times New Roman"/>
                <w:szCs w:val="24"/>
                <w:lang w:val="en-US"/>
              </w:rPr>
              <w:t xml:space="preserve"> terminals that provides constant voltage independent of current drawn from it</w:t>
            </w:r>
            <w:r w:rsidR="00043D92">
              <w:rPr>
                <w:rFonts w:cs="Times New Roman"/>
                <w:szCs w:val="24"/>
                <w:lang w:val="en-US"/>
              </w:rPr>
              <w:t>.</w:t>
            </w:r>
          </w:p>
        </w:tc>
        <w:tc>
          <w:tcPr>
            <w:tcW w:w="1407" w:type="dxa"/>
            <w:tcBorders>
              <w:top w:val="single" w:sz="12" w:space="0" w:color="auto"/>
              <w:left w:val="single" w:sz="4" w:space="0" w:color="auto"/>
              <w:bottom w:val="single" w:sz="4" w:space="0" w:color="auto"/>
              <w:right w:val="single" w:sz="4" w:space="0" w:color="auto"/>
            </w:tcBorders>
            <w:vAlign w:val="center"/>
            <w:hideMark/>
          </w:tcPr>
          <w:p w14:paraId="74C2434F" w14:textId="0C42496C" w:rsidR="00455C24" w:rsidRPr="009B45E0" w:rsidRDefault="002616EA" w:rsidP="002616EA">
            <w:pPr>
              <w:spacing w:after="160" w:line="276" w:lineRule="auto"/>
              <w:jc w:val="center"/>
              <w:rPr>
                <w:rFonts w:cs="Times New Roman"/>
                <w:szCs w:val="24"/>
                <w:lang w:val="en-US"/>
              </w:rPr>
            </w:pPr>
            <w:r>
              <w:rPr>
                <w:rFonts w:cs="Times New Roman"/>
                <w:noProof/>
                <w:szCs w:val="24"/>
                <w:lang w:val="en-US"/>
              </w:rPr>
              <w:drawing>
                <wp:inline distT="0" distB="0" distL="0" distR="0" wp14:anchorId="66077E43" wp14:editId="0EA8A6FE">
                  <wp:extent cx="807720" cy="614045"/>
                  <wp:effectExtent l="0" t="0" r="0" b="0"/>
                  <wp:docPr id="17" name="Slik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lika 17"/>
                          <pic:cNvPicPr/>
                        </pic:nvPicPr>
                        <pic:blipFill>
                          <a:blip r:embed="rId45">
                            <a:extLst>
                              <a:ext uri="{28A0092B-C50C-407E-A947-70E740481C1C}">
                                <a14:useLocalDpi xmlns:a14="http://schemas.microsoft.com/office/drawing/2010/main" val="0"/>
                              </a:ext>
                            </a:extLst>
                          </a:blip>
                          <a:stretch>
                            <a:fillRect/>
                          </a:stretch>
                        </pic:blipFill>
                        <pic:spPr>
                          <a:xfrm>
                            <a:off x="0" y="0"/>
                            <a:ext cx="827010" cy="628710"/>
                          </a:xfrm>
                          <a:prstGeom prst="rect">
                            <a:avLst/>
                          </a:prstGeom>
                        </pic:spPr>
                      </pic:pic>
                    </a:graphicData>
                  </a:graphic>
                </wp:inline>
              </w:drawing>
            </w:r>
          </w:p>
        </w:tc>
      </w:tr>
      <w:tr w:rsidR="00043D92" w:rsidRPr="009B45E0" w14:paraId="2F43D155" w14:textId="77777777" w:rsidTr="00043D92">
        <w:tc>
          <w:tcPr>
            <w:tcW w:w="1583" w:type="dxa"/>
            <w:tcBorders>
              <w:top w:val="single" w:sz="4" w:space="0" w:color="auto"/>
              <w:left w:val="single" w:sz="4" w:space="0" w:color="auto"/>
              <w:bottom w:val="single" w:sz="4" w:space="0" w:color="auto"/>
              <w:right w:val="single" w:sz="4" w:space="0" w:color="auto"/>
            </w:tcBorders>
          </w:tcPr>
          <w:p w14:paraId="353F27F6" w14:textId="6B0B02F3" w:rsidR="00455C24" w:rsidRPr="009B45E0" w:rsidRDefault="002616EA" w:rsidP="00AD051E">
            <w:pPr>
              <w:spacing w:after="160" w:line="276" w:lineRule="auto"/>
              <w:jc w:val="left"/>
              <w:rPr>
                <w:rFonts w:cs="Times New Roman"/>
                <w:b/>
                <w:bCs/>
                <w:szCs w:val="24"/>
                <w:lang w:val="en-US"/>
              </w:rPr>
            </w:pPr>
            <w:r>
              <w:rPr>
                <w:rFonts w:cs="Times New Roman"/>
                <w:b/>
                <w:bCs/>
                <w:szCs w:val="24"/>
                <w:lang w:val="en-US"/>
              </w:rPr>
              <w:t>C</w:t>
            </w:r>
            <w:r w:rsidR="00455C24">
              <w:rPr>
                <w:rFonts w:cs="Times New Roman"/>
                <w:b/>
                <w:bCs/>
                <w:szCs w:val="24"/>
                <w:lang w:val="en-US"/>
              </w:rPr>
              <w:t>urrent source</w:t>
            </w:r>
          </w:p>
        </w:tc>
        <w:tc>
          <w:tcPr>
            <w:tcW w:w="1379" w:type="dxa"/>
            <w:tcBorders>
              <w:top w:val="single" w:sz="4" w:space="0" w:color="auto"/>
              <w:left w:val="single" w:sz="4" w:space="0" w:color="auto"/>
              <w:bottom w:val="single" w:sz="4" w:space="0" w:color="auto"/>
              <w:right w:val="single" w:sz="4" w:space="0" w:color="auto"/>
            </w:tcBorders>
          </w:tcPr>
          <w:p w14:paraId="48DFDEA9" w14:textId="0EC0502E" w:rsidR="00455C24" w:rsidRDefault="00455C24" w:rsidP="00AD051E">
            <w:pPr>
              <w:spacing w:after="160" w:line="276" w:lineRule="auto"/>
              <w:jc w:val="left"/>
              <w:rPr>
                <w:rFonts w:cs="Times New Roman"/>
                <w:szCs w:val="24"/>
                <w:lang w:val="en-US"/>
              </w:rPr>
            </w:pPr>
            <w:r>
              <w:rPr>
                <w:rFonts w:cs="Times New Roman"/>
                <w:szCs w:val="24"/>
                <w:lang w:val="en-US"/>
              </w:rPr>
              <w:t>I</w:t>
            </w:r>
          </w:p>
        </w:tc>
        <w:tc>
          <w:tcPr>
            <w:tcW w:w="709" w:type="dxa"/>
            <w:tcBorders>
              <w:top w:val="single" w:sz="4" w:space="0" w:color="auto"/>
              <w:left w:val="single" w:sz="4" w:space="0" w:color="auto"/>
              <w:bottom w:val="single" w:sz="4" w:space="0" w:color="auto"/>
              <w:right w:val="single" w:sz="4" w:space="0" w:color="auto"/>
            </w:tcBorders>
          </w:tcPr>
          <w:p w14:paraId="52ECE893" w14:textId="55842081" w:rsidR="00455C24" w:rsidRPr="009B45E0" w:rsidRDefault="00455C24" w:rsidP="00AD051E">
            <w:pPr>
              <w:spacing w:after="160" w:line="276" w:lineRule="auto"/>
              <w:jc w:val="left"/>
              <w:rPr>
                <w:rFonts w:cs="Times New Roman"/>
                <w:szCs w:val="24"/>
                <w:lang w:val="en-US"/>
              </w:rPr>
            </w:pPr>
            <w:r>
              <w:rPr>
                <w:rFonts w:cs="Times New Roman"/>
                <w:szCs w:val="24"/>
                <w:lang w:val="en-US"/>
              </w:rPr>
              <w:t>Amp (A)</w:t>
            </w:r>
          </w:p>
        </w:tc>
        <w:tc>
          <w:tcPr>
            <w:tcW w:w="4252" w:type="dxa"/>
            <w:tcBorders>
              <w:top w:val="single" w:sz="4" w:space="0" w:color="auto"/>
              <w:left w:val="single" w:sz="4" w:space="0" w:color="auto"/>
              <w:bottom w:val="single" w:sz="4" w:space="0" w:color="auto"/>
              <w:right w:val="single" w:sz="4" w:space="0" w:color="auto"/>
            </w:tcBorders>
          </w:tcPr>
          <w:p w14:paraId="40BF7232" w14:textId="72D2A09D" w:rsidR="00455C24" w:rsidRPr="009B45E0" w:rsidRDefault="0081271B" w:rsidP="00AD051E">
            <w:pPr>
              <w:spacing w:after="160" w:line="276" w:lineRule="auto"/>
              <w:jc w:val="left"/>
              <w:rPr>
                <w:rFonts w:cs="Times New Roman"/>
                <w:szCs w:val="24"/>
                <w:lang w:val="en-US"/>
              </w:rPr>
            </w:pPr>
            <w:r>
              <w:rPr>
                <w:rFonts w:cs="Times New Roman"/>
                <w:szCs w:val="24"/>
                <w:lang w:val="en-US"/>
              </w:rPr>
              <w:t>A component with two</w:t>
            </w:r>
            <w:r w:rsidR="00043D92">
              <w:rPr>
                <w:rFonts w:cs="Times New Roman"/>
                <w:szCs w:val="24"/>
                <w:lang w:val="en-US"/>
              </w:rPr>
              <w:t xml:space="preserve"> distinct</w:t>
            </w:r>
            <w:r>
              <w:rPr>
                <w:rFonts w:cs="Times New Roman"/>
                <w:szCs w:val="24"/>
                <w:lang w:val="en-US"/>
              </w:rPr>
              <w:t xml:space="preserve"> terminals that supplies the same current to any load connected across its terminals.</w:t>
            </w:r>
          </w:p>
        </w:tc>
        <w:tc>
          <w:tcPr>
            <w:tcW w:w="1407" w:type="dxa"/>
            <w:tcBorders>
              <w:top w:val="single" w:sz="4" w:space="0" w:color="auto"/>
              <w:left w:val="single" w:sz="4" w:space="0" w:color="auto"/>
              <w:bottom w:val="single" w:sz="4" w:space="0" w:color="auto"/>
              <w:right w:val="single" w:sz="4" w:space="0" w:color="auto"/>
            </w:tcBorders>
            <w:vAlign w:val="center"/>
          </w:tcPr>
          <w:p w14:paraId="0B8CAFE0" w14:textId="102628B6" w:rsidR="00455C24" w:rsidRPr="009B45E0" w:rsidRDefault="002616EA" w:rsidP="002616EA">
            <w:pPr>
              <w:spacing w:after="160" w:line="276" w:lineRule="auto"/>
              <w:jc w:val="center"/>
              <w:rPr>
                <w:rFonts w:cs="Times New Roman"/>
                <w:szCs w:val="24"/>
                <w:lang w:val="en-US"/>
              </w:rPr>
            </w:pPr>
            <w:r>
              <w:rPr>
                <w:rFonts w:cs="Times New Roman"/>
                <w:noProof/>
                <w:szCs w:val="24"/>
                <w:lang w:val="en-US"/>
              </w:rPr>
              <w:drawing>
                <wp:inline distT="0" distB="0" distL="0" distR="0" wp14:anchorId="22F48DE2" wp14:editId="771B0B74">
                  <wp:extent cx="792480" cy="581152"/>
                  <wp:effectExtent l="0" t="0" r="7620" b="0"/>
                  <wp:docPr id="16" name="Slika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lika 16"/>
                          <pic:cNvPicPr/>
                        </pic:nvPicPr>
                        <pic:blipFill>
                          <a:blip r:embed="rId46">
                            <a:extLst>
                              <a:ext uri="{28A0092B-C50C-407E-A947-70E740481C1C}">
                                <a14:useLocalDpi xmlns:a14="http://schemas.microsoft.com/office/drawing/2010/main" val="0"/>
                              </a:ext>
                            </a:extLst>
                          </a:blip>
                          <a:stretch>
                            <a:fillRect/>
                          </a:stretch>
                        </pic:blipFill>
                        <pic:spPr>
                          <a:xfrm>
                            <a:off x="0" y="0"/>
                            <a:ext cx="799425" cy="586245"/>
                          </a:xfrm>
                          <a:prstGeom prst="rect">
                            <a:avLst/>
                          </a:prstGeom>
                        </pic:spPr>
                      </pic:pic>
                    </a:graphicData>
                  </a:graphic>
                </wp:inline>
              </w:drawing>
            </w:r>
          </w:p>
        </w:tc>
      </w:tr>
      <w:tr w:rsidR="00043D92" w:rsidRPr="009B45E0" w14:paraId="5937D10F" w14:textId="77777777" w:rsidTr="00043D92">
        <w:tc>
          <w:tcPr>
            <w:tcW w:w="1583" w:type="dxa"/>
            <w:tcBorders>
              <w:top w:val="single" w:sz="4" w:space="0" w:color="auto"/>
              <w:left w:val="single" w:sz="4" w:space="0" w:color="auto"/>
              <w:bottom w:val="single" w:sz="4" w:space="0" w:color="auto"/>
              <w:right w:val="single" w:sz="4" w:space="0" w:color="auto"/>
            </w:tcBorders>
          </w:tcPr>
          <w:p w14:paraId="13074AE4" w14:textId="725BBA61" w:rsidR="00455C24" w:rsidRPr="009B45E0" w:rsidRDefault="00455C24" w:rsidP="00AD051E">
            <w:pPr>
              <w:spacing w:after="160" w:line="276" w:lineRule="auto"/>
              <w:jc w:val="left"/>
              <w:rPr>
                <w:rFonts w:cs="Times New Roman"/>
                <w:b/>
                <w:bCs/>
                <w:szCs w:val="24"/>
                <w:lang w:val="en-US"/>
              </w:rPr>
            </w:pPr>
            <w:r w:rsidRPr="009B45E0">
              <w:rPr>
                <w:rFonts w:cs="Times New Roman"/>
                <w:b/>
                <w:bCs/>
                <w:szCs w:val="24"/>
                <w:lang w:val="en-US"/>
              </w:rPr>
              <w:t>Resistor</w:t>
            </w:r>
          </w:p>
        </w:tc>
        <w:tc>
          <w:tcPr>
            <w:tcW w:w="1379" w:type="dxa"/>
            <w:tcBorders>
              <w:top w:val="single" w:sz="4" w:space="0" w:color="auto"/>
              <w:left w:val="single" w:sz="4" w:space="0" w:color="auto"/>
              <w:bottom w:val="single" w:sz="4" w:space="0" w:color="auto"/>
              <w:right w:val="single" w:sz="4" w:space="0" w:color="auto"/>
            </w:tcBorders>
          </w:tcPr>
          <w:p w14:paraId="460AD6EA" w14:textId="02D0B7ED" w:rsidR="00455C24" w:rsidRPr="009B45E0" w:rsidRDefault="00455C24" w:rsidP="00AD051E">
            <w:pPr>
              <w:spacing w:after="160" w:line="276" w:lineRule="auto"/>
              <w:jc w:val="left"/>
              <w:rPr>
                <w:rFonts w:cs="Times New Roman"/>
                <w:szCs w:val="24"/>
                <w:lang w:val="en-US"/>
              </w:rPr>
            </w:pPr>
            <w:r>
              <w:rPr>
                <w:rFonts w:cs="Times New Roman"/>
                <w:szCs w:val="24"/>
                <w:lang w:val="en-US"/>
              </w:rPr>
              <w:t>R</w:t>
            </w:r>
          </w:p>
        </w:tc>
        <w:tc>
          <w:tcPr>
            <w:tcW w:w="709" w:type="dxa"/>
            <w:tcBorders>
              <w:top w:val="single" w:sz="4" w:space="0" w:color="auto"/>
              <w:left w:val="single" w:sz="4" w:space="0" w:color="auto"/>
              <w:bottom w:val="single" w:sz="4" w:space="0" w:color="auto"/>
              <w:right w:val="single" w:sz="4" w:space="0" w:color="auto"/>
            </w:tcBorders>
          </w:tcPr>
          <w:p w14:paraId="19D0BC69" w14:textId="4F6DE584" w:rsidR="00455C24" w:rsidRPr="009B45E0" w:rsidRDefault="00455C24" w:rsidP="00AD051E">
            <w:pPr>
              <w:spacing w:after="160" w:line="276" w:lineRule="auto"/>
              <w:jc w:val="left"/>
              <w:rPr>
                <w:rFonts w:cs="Times New Roman"/>
                <w:szCs w:val="24"/>
                <w:lang w:val="en-US"/>
              </w:rPr>
            </w:pPr>
            <w:r w:rsidRPr="009B45E0">
              <w:rPr>
                <w:rFonts w:cs="Times New Roman"/>
                <w:szCs w:val="24"/>
                <w:lang w:val="en-US"/>
              </w:rPr>
              <w:t>Ohm (Ω)</w:t>
            </w:r>
          </w:p>
        </w:tc>
        <w:tc>
          <w:tcPr>
            <w:tcW w:w="4252" w:type="dxa"/>
            <w:tcBorders>
              <w:top w:val="single" w:sz="4" w:space="0" w:color="auto"/>
              <w:left w:val="single" w:sz="4" w:space="0" w:color="auto"/>
              <w:bottom w:val="single" w:sz="4" w:space="0" w:color="auto"/>
              <w:right w:val="single" w:sz="4" w:space="0" w:color="auto"/>
            </w:tcBorders>
          </w:tcPr>
          <w:p w14:paraId="52999DCD" w14:textId="41C509F5" w:rsidR="00455C24" w:rsidRPr="009B45E0" w:rsidRDefault="00043D92" w:rsidP="00AD051E">
            <w:pPr>
              <w:spacing w:after="160" w:line="276" w:lineRule="auto"/>
              <w:jc w:val="left"/>
              <w:rPr>
                <w:rFonts w:cs="Times New Roman"/>
                <w:szCs w:val="24"/>
                <w:lang w:val="en-US"/>
              </w:rPr>
            </w:pPr>
            <w:r>
              <w:rPr>
                <w:rFonts w:cs="Times New Roman"/>
                <w:szCs w:val="24"/>
                <w:lang w:val="en-US"/>
              </w:rPr>
              <w:t>A component used to reduce current flow and drop voltage potentials by absorbing electrical energy.</w:t>
            </w:r>
          </w:p>
        </w:tc>
        <w:tc>
          <w:tcPr>
            <w:tcW w:w="1407" w:type="dxa"/>
            <w:tcBorders>
              <w:top w:val="single" w:sz="4" w:space="0" w:color="auto"/>
              <w:left w:val="single" w:sz="4" w:space="0" w:color="auto"/>
              <w:bottom w:val="single" w:sz="4" w:space="0" w:color="auto"/>
              <w:right w:val="single" w:sz="4" w:space="0" w:color="auto"/>
            </w:tcBorders>
            <w:vAlign w:val="center"/>
          </w:tcPr>
          <w:p w14:paraId="6A47A2A7" w14:textId="5FC1311C" w:rsidR="00455C24" w:rsidRPr="009B45E0" w:rsidRDefault="002616EA" w:rsidP="002616EA">
            <w:pPr>
              <w:spacing w:after="160" w:line="276" w:lineRule="auto"/>
              <w:jc w:val="center"/>
              <w:rPr>
                <w:rFonts w:cs="Times New Roman"/>
                <w:noProof/>
                <w:szCs w:val="24"/>
                <w:lang w:val="en-US"/>
              </w:rPr>
            </w:pPr>
            <w:r>
              <w:rPr>
                <w:rFonts w:cs="Times New Roman"/>
                <w:noProof/>
                <w:szCs w:val="24"/>
                <w:lang w:val="en-US"/>
              </w:rPr>
              <w:drawing>
                <wp:inline distT="0" distB="0" distL="0" distR="0" wp14:anchorId="1185D9B0" wp14:editId="63934F49">
                  <wp:extent cx="800100" cy="586740"/>
                  <wp:effectExtent l="0" t="0" r="0" b="0"/>
                  <wp:docPr id="18" name="Slika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lika 18"/>
                          <pic:cNvPicPr/>
                        </pic:nvPicPr>
                        <pic:blipFill>
                          <a:blip r:embed="rId47">
                            <a:extLst>
                              <a:ext uri="{28A0092B-C50C-407E-A947-70E740481C1C}">
                                <a14:useLocalDpi xmlns:a14="http://schemas.microsoft.com/office/drawing/2010/main" val="0"/>
                              </a:ext>
                            </a:extLst>
                          </a:blip>
                          <a:stretch>
                            <a:fillRect/>
                          </a:stretch>
                        </pic:blipFill>
                        <pic:spPr>
                          <a:xfrm>
                            <a:off x="0" y="0"/>
                            <a:ext cx="809010" cy="593274"/>
                          </a:xfrm>
                          <a:prstGeom prst="rect">
                            <a:avLst/>
                          </a:prstGeom>
                        </pic:spPr>
                      </pic:pic>
                    </a:graphicData>
                  </a:graphic>
                </wp:inline>
              </w:drawing>
            </w:r>
          </w:p>
        </w:tc>
      </w:tr>
    </w:tbl>
    <w:p w14:paraId="5244D9F2" w14:textId="77777777" w:rsidR="00BC1536" w:rsidRDefault="00BC1536" w:rsidP="00BC1536"/>
    <w:p w14:paraId="6DA89170" w14:textId="31E8FD29" w:rsidR="00792717" w:rsidRDefault="00792717" w:rsidP="0079018D">
      <w:pPr>
        <w:pStyle w:val="Naslov2"/>
      </w:pPr>
      <w:bookmarkStart w:id="32" w:name="_Toc67337112"/>
      <w:r>
        <w:t>Limitations</w:t>
      </w:r>
      <w:bookmarkEnd w:id="32"/>
    </w:p>
    <w:p w14:paraId="3F6558D8" w14:textId="20A15112" w:rsidR="00792717" w:rsidRDefault="000B5CB1" w:rsidP="00792717">
      <w:r>
        <w:rPr>
          <w:lang w:val="en-US"/>
        </w:rPr>
        <w:t>A limitation of a current s</w:t>
      </w:r>
      <w:r>
        <w:rPr>
          <w:lang w:val="hr-HR"/>
        </w:rPr>
        <w:t>y</w:t>
      </w:r>
      <w:r>
        <w:t xml:space="preserve">stem is that just by solving the questions set by teacher, some students do not develop a real understanding of how components interact in a circuit. A visual or kinetic learner may struggle to </w:t>
      </w:r>
      <w:r w:rsidR="00402B0D">
        <w:t>see</w:t>
      </w:r>
      <w:r>
        <w:t xml:space="preserve"> how mathematical equations work in theory. A visual representation of a problem could greatly improve their intuition when approaching a circuit question.</w:t>
      </w:r>
    </w:p>
    <w:p w14:paraId="0DA07AB3" w14:textId="69ADC6A6" w:rsidR="00402B0D" w:rsidRDefault="00402B0D" w:rsidP="00792717">
      <w:r>
        <w:t xml:space="preserve">However, while students might develop or deepen their understanding of a topic with a proposed solution, it will not teach them how to use the needed equations to solve a problem. As I stated before, a human and a computer solve the same circuit problem using different methods. The program will not be able to show a full walkthrough of a problem, because the program and the user would have taken different steps to arrive at the same solution. Displaying the program’s mathematical approach to a student who was just introduced to the topic will only further confuse them. </w:t>
      </w:r>
      <w:r w:rsidR="002147A4">
        <w:t>Nevertheless, having the ability to construct a circuit and see the final results of it would</w:t>
      </w:r>
      <w:r w:rsidR="00AD7A74">
        <w:t>,</w:t>
      </w:r>
      <w:r w:rsidR="002147A4">
        <w:t xml:space="preserve"> on its own</w:t>
      </w:r>
      <w:r w:rsidR="00AD7A74">
        <w:t>,</w:t>
      </w:r>
      <w:r w:rsidR="002147A4">
        <w:t xml:space="preserve"> be of a great help to many students.</w:t>
      </w:r>
    </w:p>
    <w:p w14:paraId="63CE3C52" w14:textId="559C7744" w:rsidR="002147A4" w:rsidRDefault="002147A4" w:rsidP="00792717">
      <w:pPr>
        <w:rPr>
          <w:lang w:val="en-US"/>
        </w:rPr>
      </w:pPr>
    </w:p>
    <w:p w14:paraId="6E984D2F" w14:textId="77777777" w:rsidR="00BC1536" w:rsidRPr="00AD2495" w:rsidRDefault="00BC1536" w:rsidP="00792717">
      <w:pPr>
        <w:rPr>
          <w:lang w:val="en-US"/>
        </w:rPr>
      </w:pPr>
    </w:p>
    <w:p w14:paraId="2F1CAF23" w14:textId="5F918BAF" w:rsidR="000601A3" w:rsidRDefault="00EE5078" w:rsidP="0079018D">
      <w:pPr>
        <w:pStyle w:val="Naslov2"/>
      </w:pPr>
      <w:bookmarkStart w:id="33" w:name="_Toc67337113"/>
      <w:bookmarkStart w:id="34" w:name="_Hlk67692399"/>
      <w:r>
        <w:lastRenderedPageBreak/>
        <w:t>Objectives</w:t>
      </w:r>
      <w:bookmarkEnd w:id="24"/>
      <w:bookmarkEnd w:id="33"/>
    </w:p>
    <w:p w14:paraId="28A85D0C" w14:textId="0B9DD60D" w:rsidR="006A6B0C" w:rsidRDefault="00AF187A" w:rsidP="00DD30FC">
      <w:pPr>
        <w:pStyle w:val="Odlomakpopisa"/>
        <w:numPr>
          <w:ilvl w:val="0"/>
          <w:numId w:val="7"/>
        </w:numPr>
      </w:pPr>
      <w:r>
        <w:t xml:space="preserve">Make a GUI (Graphical </w:t>
      </w:r>
      <w:r w:rsidR="0026516B">
        <w:t>U</w:t>
      </w:r>
      <w:r>
        <w:t xml:space="preserve">ser </w:t>
      </w:r>
      <w:r w:rsidR="0026516B">
        <w:t>I</w:t>
      </w:r>
      <w:r>
        <w:t xml:space="preserve">nterface) which will give </w:t>
      </w:r>
      <w:r w:rsidR="00475D58">
        <w:t xml:space="preserve">the </w:t>
      </w:r>
      <w:r>
        <w:t xml:space="preserve">user all </w:t>
      </w:r>
      <w:r w:rsidR="00475D58">
        <w:t xml:space="preserve">necessary </w:t>
      </w:r>
      <w:r>
        <w:t>options to construct a DC circuit.</w:t>
      </w:r>
    </w:p>
    <w:p w14:paraId="1F2B2B22" w14:textId="73295B17" w:rsidR="00AF187A" w:rsidRDefault="00AF187A" w:rsidP="00AF187A">
      <w:pPr>
        <w:pStyle w:val="Odlomakpopisa"/>
        <w:numPr>
          <w:ilvl w:val="1"/>
          <w:numId w:val="7"/>
        </w:numPr>
      </w:pPr>
      <w:r>
        <w:t xml:space="preserve">There needs to be one button for each component which will allow </w:t>
      </w:r>
      <w:r w:rsidR="00EE66C3">
        <w:t xml:space="preserve">the user to add the component to the </w:t>
      </w:r>
      <w:r w:rsidR="00D600A0">
        <w:t>main tab</w:t>
      </w:r>
      <w:r w:rsidR="00EE66C3">
        <w:t xml:space="preserve">. By clicking on the button, a chosen component should appear in the </w:t>
      </w:r>
      <w:r w:rsidR="00D600A0">
        <w:t>main tab</w:t>
      </w:r>
      <w:r w:rsidR="00EE66C3">
        <w:t>.</w:t>
      </w:r>
    </w:p>
    <w:p w14:paraId="3D7696F5" w14:textId="2CDE3496" w:rsidR="00EE66C3" w:rsidRDefault="00EE66C3" w:rsidP="00AF187A">
      <w:pPr>
        <w:pStyle w:val="Odlomakpopisa"/>
        <w:numPr>
          <w:ilvl w:val="1"/>
          <w:numId w:val="7"/>
        </w:numPr>
      </w:pPr>
      <w:r>
        <w:t xml:space="preserve">A drag and drop system </w:t>
      </w:r>
      <w:proofErr w:type="gramStart"/>
      <w:r>
        <w:t>needs</w:t>
      </w:r>
      <w:proofErr w:type="gramEnd"/>
      <w:r>
        <w:t xml:space="preserve"> to be created for all the components which are currently in the </w:t>
      </w:r>
      <w:r w:rsidR="00D600A0">
        <w:t>main tab</w:t>
      </w:r>
      <w:r>
        <w:t xml:space="preserve">. Once a component is added to the </w:t>
      </w:r>
      <w:r w:rsidR="00D600A0">
        <w:t>main tab</w:t>
      </w:r>
      <w:r>
        <w:t>, a user should be able to change its x and y coordinates by clicking on the component and dragging it across the screen.</w:t>
      </w:r>
    </w:p>
    <w:p w14:paraId="14FACEC8" w14:textId="6A1A9785" w:rsidR="00DF0C9B" w:rsidRDefault="00475D58" w:rsidP="00DF0C9B">
      <w:pPr>
        <w:pStyle w:val="Odlomakpopisa"/>
        <w:numPr>
          <w:ilvl w:val="1"/>
          <w:numId w:val="7"/>
        </w:numPr>
      </w:pPr>
      <w:r>
        <w:t xml:space="preserve">There needs to be a way for the user to create a network of components in the </w:t>
      </w:r>
      <w:r w:rsidR="00D600A0">
        <w:t>main tab</w:t>
      </w:r>
      <w:r>
        <w:t xml:space="preserve">. User will be able to create a connection between two components by clicking on them with mouse’s right </w:t>
      </w:r>
      <w:r w:rsidR="00AD4071">
        <w:t>click button. By repeating this process, a user will be able to create a DC circuit network</w:t>
      </w:r>
    </w:p>
    <w:p w14:paraId="1D2234A1" w14:textId="4A885127" w:rsidR="00AD4071" w:rsidRDefault="00AD4071" w:rsidP="00475D58">
      <w:pPr>
        <w:pStyle w:val="Odlomakpopisa"/>
        <w:numPr>
          <w:ilvl w:val="1"/>
          <w:numId w:val="7"/>
        </w:numPr>
      </w:pPr>
      <w:r>
        <w:t xml:space="preserve">When a component in the </w:t>
      </w:r>
      <w:r w:rsidR="00D600A0">
        <w:t>main tab</w:t>
      </w:r>
      <w:r>
        <w:t xml:space="preserve"> is selected by the user, a suitable feedback should be given to the user showing which component they have selected. </w:t>
      </w:r>
      <w:r w:rsidR="00DF0C9B">
        <w:t xml:space="preserve">This will be done by changing the components appearance so that it becomes unique in respect to other components of the same type in the </w:t>
      </w:r>
      <w:r w:rsidR="00D600A0">
        <w:t>main tab</w:t>
      </w:r>
      <w:r w:rsidR="00DF0C9B">
        <w:t>.</w:t>
      </w:r>
    </w:p>
    <w:p w14:paraId="4EC85D53" w14:textId="78765C91" w:rsidR="00DF0C9B" w:rsidRDefault="00DF0C9B" w:rsidP="00475D58">
      <w:pPr>
        <w:pStyle w:val="Odlomakpopisa"/>
        <w:numPr>
          <w:ilvl w:val="1"/>
          <w:numId w:val="7"/>
        </w:numPr>
      </w:pPr>
      <w:r>
        <w:t>For a selected component, the user should be able to see its name, value, unit prefix</w:t>
      </w:r>
      <w:r w:rsidR="00E067C6">
        <w:t>,</w:t>
      </w:r>
      <w:r>
        <w:t xml:space="preserve"> unit</w:t>
      </w:r>
      <w:r w:rsidR="00E067C6">
        <w:t xml:space="preserve"> and a short description of components use in the circuit. This will be displayed</w:t>
      </w:r>
      <w:r>
        <w:t xml:space="preserve"> in the specific part of the screen designed for this use.</w:t>
      </w:r>
    </w:p>
    <w:p w14:paraId="5D3E7A29" w14:textId="54D17B44" w:rsidR="00984C64" w:rsidRDefault="00EE7543" w:rsidP="00984C64">
      <w:pPr>
        <w:pStyle w:val="Odlomakpopisa"/>
        <w:numPr>
          <w:ilvl w:val="1"/>
          <w:numId w:val="7"/>
        </w:numPr>
      </w:pPr>
      <w:r>
        <w:t>Each type of component should have their default value and unit prefix, but once a component is selected and its characteristics are displayed, the user should be able to alter the component’s value and unit prefix by typing their own components attributes.</w:t>
      </w:r>
    </w:p>
    <w:p w14:paraId="0372BC3E" w14:textId="091B9E5E" w:rsidR="00BC1536" w:rsidRDefault="00BC1536" w:rsidP="00984C64">
      <w:pPr>
        <w:pStyle w:val="Odlomakpopisa"/>
        <w:numPr>
          <w:ilvl w:val="1"/>
          <w:numId w:val="7"/>
        </w:numPr>
      </w:pPr>
      <w:r>
        <w:t xml:space="preserve">No value a user inputs as a component value and a unit prefix should cause a </w:t>
      </w:r>
      <w:r w:rsidR="00B30E6A">
        <w:t>program to crash. A validation system will be used to check if correct values have been entered. If the values the user entered are incorrect or the unit prefixes do not exist, the user will be shown an appropriate message explaining that only numbers can be used as the component values or the user will be shown a list of possible unit prefixes.</w:t>
      </w:r>
    </w:p>
    <w:p w14:paraId="62DE9683" w14:textId="4E382B7C" w:rsidR="006A6B0C" w:rsidRDefault="00E067C6" w:rsidP="007A718A">
      <w:pPr>
        <w:pStyle w:val="Odlomakpopisa"/>
        <w:numPr>
          <w:ilvl w:val="0"/>
          <w:numId w:val="7"/>
        </w:numPr>
      </w:pPr>
      <w:r>
        <w:t xml:space="preserve">In case the user makes a mistake while building a circuit (adds a wrong component to the </w:t>
      </w:r>
      <w:r w:rsidR="00D600A0">
        <w:t>main tab</w:t>
      </w:r>
      <w:r>
        <w:t>, makes a wrong connection between two components, etc.) they should be able to correct it by clicking on the</w:t>
      </w:r>
      <w:r w:rsidR="007A718A">
        <w:t xml:space="preserve"> specific</w:t>
      </w:r>
      <w:r>
        <w:t xml:space="preserve"> button</w:t>
      </w:r>
      <w:r w:rsidR="007A718A">
        <w:t>s</w:t>
      </w:r>
      <w:r>
        <w:t xml:space="preserve"> </w:t>
      </w:r>
      <w:r w:rsidR="007A718A">
        <w:t>in the toolbar.</w:t>
      </w:r>
    </w:p>
    <w:p w14:paraId="2B9055E3" w14:textId="1CAFCD28" w:rsidR="006A6B0C" w:rsidRDefault="007A718A" w:rsidP="007A718A">
      <w:pPr>
        <w:pStyle w:val="Odlomakpopisa"/>
        <w:numPr>
          <w:ilvl w:val="1"/>
          <w:numId w:val="7"/>
        </w:numPr>
      </w:pPr>
      <w:r>
        <w:lastRenderedPageBreak/>
        <w:t>A button which will undo the user’s latest action should be included, so that if the user notices their mistake immediately, they can quickly correct it.</w:t>
      </w:r>
    </w:p>
    <w:p w14:paraId="628E6CC1" w14:textId="18E2F6D3" w:rsidR="007A718A" w:rsidRDefault="00EE7543" w:rsidP="007A718A">
      <w:pPr>
        <w:pStyle w:val="Odlomakpopisa"/>
        <w:numPr>
          <w:ilvl w:val="1"/>
          <w:numId w:val="7"/>
        </w:numPr>
      </w:pPr>
      <w:r>
        <w:t xml:space="preserve">In case a whole circuit is built in an incorrect way, the user should be able to clear </w:t>
      </w:r>
      <w:r w:rsidR="007A718A">
        <w:t xml:space="preserve">the </w:t>
      </w:r>
      <w:r>
        <w:t xml:space="preserve">whole </w:t>
      </w:r>
      <w:r w:rsidR="00D600A0">
        <w:t>main tab</w:t>
      </w:r>
      <w:r>
        <w:t>. This button will delete all components which are currently there.</w:t>
      </w:r>
    </w:p>
    <w:p w14:paraId="1D1E70E9" w14:textId="16926D55" w:rsidR="006A6B0C" w:rsidRDefault="002B6A66" w:rsidP="00DD30FC">
      <w:pPr>
        <w:pStyle w:val="Odlomakpopisa"/>
        <w:numPr>
          <w:ilvl w:val="0"/>
          <w:numId w:val="7"/>
        </w:numPr>
      </w:pPr>
      <w:r>
        <w:t>Once a circuit is completed, it should be analysed</w:t>
      </w:r>
      <w:r w:rsidR="00783784">
        <w:t xml:space="preserve"> and</w:t>
      </w:r>
      <w:r>
        <w:t xml:space="preserve"> converted into a format which computer can understand.</w:t>
      </w:r>
    </w:p>
    <w:p w14:paraId="23274647" w14:textId="2AC903A4" w:rsidR="002B6A66" w:rsidRDefault="002B6A66" w:rsidP="002B6A66">
      <w:pPr>
        <w:pStyle w:val="Odlomakpopisa"/>
        <w:numPr>
          <w:ilvl w:val="1"/>
          <w:numId w:val="7"/>
        </w:numPr>
      </w:pPr>
      <w:r>
        <w:t>Once the analysis of the circuit is complete, a netlist in a text format should be created and stored as an external file.</w:t>
      </w:r>
    </w:p>
    <w:p w14:paraId="1FC043FE" w14:textId="7D8519CC" w:rsidR="002B6A66" w:rsidRDefault="002B6A66" w:rsidP="002B6A66">
      <w:pPr>
        <w:pStyle w:val="Odlomakpopisa"/>
        <w:numPr>
          <w:ilvl w:val="1"/>
          <w:numId w:val="7"/>
        </w:numPr>
      </w:pPr>
      <w:r>
        <w:t xml:space="preserve">If a computer detects an error, analysis should be </w:t>
      </w:r>
      <w:r w:rsidR="00783784">
        <w:t>stopped</w:t>
      </w:r>
      <w:r>
        <w:t xml:space="preserve">, and </w:t>
      </w:r>
      <w:r w:rsidR="00783784">
        <w:t xml:space="preserve">an </w:t>
      </w:r>
      <w:r>
        <w:t>appropriate message should be displayed informing the user that circuit was built in</w:t>
      </w:r>
      <w:r w:rsidR="00783784">
        <w:t xml:space="preserve"> an</w:t>
      </w:r>
      <w:r>
        <w:t xml:space="preserve"> incorrect way.</w:t>
      </w:r>
    </w:p>
    <w:p w14:paraId="03C780C2" w14:textId="02185192" w:rsidR="00783784" w:rsidRDefault="00783784" w:rsidP="00783784">
      <w:pPr>
        <w:pStyle w:val="Odlomakpopisa"/>
        <w:numPr>
          <w:ilvl w:val="0"/>
          <w:numId w:val="7"/>
        </w:numPr>
      </w:pPr>
      <w:r>
        <w:t>User will have an option to save the circuit once it was analysed. After the circuit’s netlist was created and stored in the external file, user will be asked if they would like to save the circuit. If the user chooses not to save it, the file containing the circuit’s information will be deleted after appropriate calculation</w:t>
      </w:r>
      <w:r w:rsidR="00D874E6">
        <w:t>s</w:t>
      </w:r>
      <w:r>
        <w:t xml:space="preserve"> have been made </w:t>
      </w:r>
      <w:r w:rsidR="00D874E6">
        <w:t xml:space="preserve">(MNA) </w:t>
      </w:r>
      <w:r>
        <w:t xml:space="preserve">and final results </w:t>
      </w:r>
      <w:r w:rsidR="00D874E6">
        <w:t xml:space="preserve">have been </w:t>
      </w:r>
      <w:r>
        <w:t xml:space="preserve">displayed to the user. If the user decides to save it, file will be stored in </w:t>
      </w:r>
      <w:r w:rsidR="00BC1536">
        <w:t>a</w:t>
      </w:r>
      <w:r>
        <w:t xml:space="preserve"> specific folder.</w:t>
      </w:r>
    </w:p>
    <w:p w14:paraId="37D12D9E" w14:textId="37C07875" w:rsidR="00783784" w:rsidRDefault="00D874E6" w:rsidP="00783784">
      <w:pPr>
        <w:pStyle w:val="Odlomakpopisa"/>
        <w:numPr>
          <w:ilvl w:val="0"/>
          <w:numId w:val="7"/>
        </w:numPr>
      </w:pPr>
      <w:r>
        <w:t xml:space="preserve">Once a netlist is stored in a file, MNA will be initiated and </w:t>
      </w:r>
      <w:r w:rsidR="008B1841">
        <w:t xml:space="preserve">once it is complete, </w:t>
      </w:r>
      <w:r>
        <w:t>final results will be displayed to the user.</w:t>
      </w:r>
    </w:p>
    <w:p w14:paraId="2A002930" w14:textId="0DDA2004" w:rsidR="00D874E6" w:rsidRDefault="008B1841" w:rsidP="00D874E6">
      <w:pPr>
        <w:pStyle w:val="Odlomakpopisa"/>
        <w:numPr>
          <w:ilvl w:val="1"/>
          <w:numId w:val="7"/>
        </w:numPr>
      </w:pPr>
      <w:r>
        <w:t>The program should begin MNA analysis by processing the information of a netlist</w:t>
      </w:r>
      <w:r w:rsidR="00ED7BC9">
        <w:t>. This will be done by first parsing a netlist file and then mapping the nodes into indexes of  the MNA matrices.</w:t>
      </w:r>
    </w:p>
    <w:p w14:paraId="040AE2E4" w14:textId="4E14388D" w:rsidR="00ED7BC9" w:rsidRDefault="00ED7BC9" w:rsidP="00ED7BC9">
      <w:pPr>
        <w:pStyle w:val="Odlomakpopisa"/>
        <w:numPr>
          <w:ilvl w:val="1"/>
          <w:numId w:val="7"/>
        </w:numPr>
      </w:pPr>
      <w:r>
        <w:t xml:space="preserve">Make a </w:t>
      </w:r>
      <w:proofErr w:type="spellStart"/>
      <w:r>
        <w:t>A</w:t>
      </w:r>
      <w:proofErr w:type="spellEnd"/>
      <w:r>
        <w:t xml:space="preserve"> matrix by combing G, B, C and D matrices toget</w:t>
      </w:r>
      <w:r w:rsidR="00AB6BDE">
        <w:t>her.</w:t>
      </w:r>
    </w:p>
    <w:p w14:paraId="3ECF9FCF" w14:textId="6E1235FF" w:rsidR="00ED7BC9" w:rsidRDefault="00ED7BC9" w:rsidP="00AB6BDE">
      <w:pPr>
        <w:pStyle w:val="Odlomakpopisa"/>
        <w:numPr>
          <w:ilvl w:val="2"/>
          <w:numId w:val="7"/>
        </w:numPr>
      </w:pPr>
      <w:r>
        <w:t>Use the conductance values in the circuit to construct a G matrix</w:t>
      </w:r>
    </w:p>
    <w:p w14:paraId="4BAE61F6" w14:textId="77E16BCA" w:rsidR="00ED7BC9" w:rsidRDefault="00ED7BC9" w:rsidP="00AB6BDE">
      <w:pPr>
        <w:pStyle w:val="Odlomakpopisa"/>
        <w:numPr>
          <w:ilvl w:val="2"/>
          <w:numId w:val="7"/>
        </w:numPr>
      </w:pPr>
      <w:r>
        <w:t>Use sparse matrices to make a B matrix.</w:t>
      </w:r>
    </w:p>
    <w:p w14:paraId="59BF78A4" w14:textId="2C9BDCC8" w:rsidR="00ED7BC9" w:rsidRDefault="00ED7BC9" w:rsidP="00AB6BDE">
      <w:pPr>
        <w:pStyle w:val="Odlomakpopisa"/>
        <w:numPr>
          <w:ilvl w:val="2"/>
          <w:numId w:val="7"/>
        </w:numPr>
      </w:pPr>
      <w:r>
        <w:t>Use a transpose of B matrix to get a C matrix.</w:t>
      </w:r>
    </w:p>
    <w:p w14:paraId="7271ABD6" w14:textId="385E8240" w:rsidR="00ED7BC9" w:rsidRDefault="00AB6BDE" w:rsidP="00AB6BDE">
      <w:pPr>
        <w:pStyle w:val="Odlomakpopisa"/>
        <w:numPr>
          <w:ilvl w:val="2"/>
          <w:numId w:val="7"/>
        </w:numPr>
      </w:pPr>
      <w:r>
        <w:t>Fill a D matrix will zero values</w:t>
      </w:r>
    </w:p>
    <w:p w14:paraId="1CB7B129" w14:textId="1C674957" w:rsidR="00AB6BDE" w:rsidRDefault="00AB6BDE" w:rsidP="00AB6BDE">
      <w:pPr>
        <w:pStyle w:val="Odlomakpopisa"/>
        <w:numPr>
          <w:ilvl w:val="1"/>
          <w:numId w:val="7"/>
        </w:numPr>
      </w:pPr>
      <w:r>
        <w:t>Construct an x matrix using the matrix of unknown nodal voltages and matrix of unknown currents flowing through independent voltage sources.</w:t>
      </w:r>
    </w:p>
    <w:p w14:paraId="4175629A" w14:textId="4D54DF65" w:rsidR="00AB6BDE" w:rsidRDefault="00AB6BDE" w:rsidP="00AB6BDE">
      <w:pPr>
        <w:pStyle w:val="Odlomakpopisa"/>
        <w:numPr>
          <w:ilvl w:val="1"/>
          <w:numId w:val="7"/>
        </w:numPr>
      </w:pPr>
      <w:r>
        <w:t>Construct a z matrix using the matrix containing the voltages of independent voltage and matrix containing the currents of the independent current sources.</w:t>
      </w:r>
    </w:p>
    <w:p w14:paraId="289CF89D" w14:textId="44FA2DB9" w:rsidR="00984C64" w:rsidRDefault="00984C64" w:rsidP="00AB6BDE">
      <w:pPr>
        <w:pStyle w:val="Odlomakpopisa"/>
        <w:numPr>
          <w:ilvl w:val="1"/>
          <w:numId w:val="7"/>
        </w:numPr>
      </w:pPr>
      <w:r>
        <w:t>Once all three main matrices are constructed, using the MNA equation, all unknown values in matrix x need to be calculated.</w:t>
      </w:r>
    </w:p>
    <w:p w14:paraId="08E26F96" w14:textId="3EE1514B" w:rsidR="00BC1536" w:rsidRDefault="00BC1536" w:rsidP="00BC1536">
      <w:pPr>
        <w:pStyle w:val="Odlomakpopisa"/>
        <w:numPr>
          <w:ilvl w:val="0"/>
          <w:numId w:val="7"/>
        </w:numPr>
      </w:pPr>
      <w:r>
        <w:lastRenderedPageBreak/>
        <w:t xml:space="preserve">During MNA, once the matrices are constructed, they need to be stored </w:t>
      </w:r>
      <w:r w:rsidR="00AD7A74">
        <w:t>us</w:t>
      </w:r>
      <w:r>
        <w:t>ing the sparse matrix optimisation techniques. This needs to reduce the overall time needed to perform all the calculations. To test it, I will be timing the program’s time to calculate the circuit outputs with and without the use of spare matrices.</w:t>
      </w:r>
    </w:p>
    <w:p w14:paraId="72C5466D" w14:textId="77777777" w:rsidR="00FE0454" w:rsidRDefault="00B30E6A" w:rsidP="00FE0454">
      <w:pPr>
        <w:pStyle w:val="Odlomakpopisa"/>
        <w:numPr>
          <w:ilvl w:val="0"/>
          <w:numId w:val="7"/>
        </w:numPr>
        <w:spacing w:after="160" w:line="259" w:lineRule="auto"/>
        <w:jc w:val="left"/>
      </w:pPr>
      <w:r w:rsidRPr="00B30E6A">
        <w:t xml:space="preserve">The </w:t>
      </w:r>
      <w:r w:rsidR="00FE0454">
        <w:t>simulator</w:t>
      </w:r>
      <w:r w:rsidRPr="00B30E6A">
        <w:t xml:space="preserve"> should be user friendly allowing anyone with limited IT skills to use the program. </w:t>
      </w:r>
      <w:r>
        <w:t>Five</w:t>
      </w:r>
      <w:r w:rsidRPr="00B30E6A">
        <w:t xml:space="preserve"> people will be asked to use the program and rate </w:t>
      </w:r>
      <w:r w:rsidR="00FE0454">
        <w:t>it with a maximum of ten points and a minimum of one point. They will be students in either year 12 or 13 who are taking physics as one of their A – level subjects and preferably not taking computer science.</w:t>
      </w:r>
    </w:p>
    <w:bookmarkEnd w:id="34"/>
    <w:p w14:paraId="19C5C378" w14:textId="352A0396" w:rsidR="00FE0454" w:rsidRDefault="00FE0454" w:rsidP="00FE0454">
      <w:pPr>
        <w:spacing w:after="160" w:line="259" w:lineRule="auto"/>
        <w:jc w:val="left"/>
      </w:pPr>
    </w:p>
    <w:p w14:paraId="628E6251" w14:textId="7C490EB2" w:rsidR="00B30E6A" w:rsidRDefault="00B30E6A" w:rsidP="00FE0454">
      <w:pPr>
        <w:spacing w:after="160" w:line="259" w:lineRule="auto"/>
        <w:jc w:val="left"/>
      </w:pPr>
      <w:r>
        <w:br w:type="page"/>
      </w:r>
    </w:p>
    <w:p w14:paraId="1A08A350" w14:textId="0F60A361" w:rsidR="00333741" w:rsidRDefault="00D40FFF" w:rsidP="0079018D">
      <w:pPr>
        <w:pStyle w:val="Naslov2"/>
      </w:pPr>
      <w:bookmarkStart w:id="35" w:name="_References"/>
      <w:bookmarkStart w:id="36" w:name="_Toc40995590"/>
      <w:bookmarkStart w:id="37" w:name="_Toc67337114"/>
      <w:bookmarkEnd w:id="35"/>
      <w:r>
        <w:lastRenderedPageBreak/>
        <w:t>References</w:t>
      </w:r>
      <w:bookmarkEnd w:id="36"/>
      <w:bookmarkEnd w:id="37"/>
    </w:p>
    <w:p w14:paraId="341A02B9" w14:textId="371B3912" w:rsidR="00B1352D" w:rsidRPr="00106328" w:rsidRDefault="00472697" w:rsidP="006A6256">
      <w:pPr>
        <w:pStyle w:val="Odlomakpopisa"/>
        <w:numPr>
          <w:ilvl w:val="0"/>
          <w:numId w:val="4"/>
        </w:numPr>
        <w:jc w:val="left"/>
      </w:pPr>
      <w:hyperlink r:id="rId48" w:history="1">
        <w:r w:rsidR="00B35866" w:rsidRPr="00696B37">
          <w:rPr>
            <w:rStyle w:val="Hiperveza"/>
            <w:rFonts w:cs="Times New Roman"/>
            <w:szCs w:val="24"/>
          </w:rPr>
          <w:t>https://isaacphysics.org/questions/series_parallel_resistors?board=b730b7f6-977c-4f5e-a552-44c6d220ef89</w:t>
        </w:r>
      </w:hyperlink>
      <w:r w:rsidR="004A0228" w:rsidRPr="00CC2CC2">
        <w:t xml:space="preserve"> </w:t>
      </w:r>
      <w:r w:rsidR="00B35866">
        <w:t xml:space="preserve">– Picture of a circuit, </w:t>
      </w:r>
      <w:r w:rsidR="00B1352D" w:rsidRPr="00CC2CC2">
        <w:rPr>
          <w:i/>
          <w:iCs/>
        </w:rPr>
        <w:t>Accessed</w:t>
      </w:r>
      <w:r w:rsidR="00191746" w:rsidRPr="00CC2CC2">
        <w:rPr>
          <w:i/>
          <w:iCs/>
        </w:rPr>
        <w:t xml:space="preserve"> on</w:t>
      </w:r>
      <w:r w:rsidR="00B1352D" w:rsidRPr="00CC2CC2">
        <w:rPr>
          <w:i/>
          <w:iCs/>
        </w:rPr>
        <w:t xml:space="preserve"> </w:t>
      </w:r>
      <w:r w:rsidR="00B104A4" w:rsidRPr="00CC2CC2">
        <w:rPr>
          <w:i/>
          <w:iCs/>
        </w:rPr>
        <w:t>5</w:t>
      </w:r>
      <w:r w:rsidR="00C96A4B" w:rsidRPr="00CC2CC2">
        <w:rPr>
          <w:i/>
          <w:iCs/>
        </w:rPr>
        <w:t>.5.2020.</w:t>
      </w:r>
    </w:p>
    <w:p w14:paraId="6A75EF18" w14:textId="5D2B40D0" w:rsidR="00106328" w:rsidRPr="00106328" w:rsidRDefault="00472697" w:rsidP="006A6256">
      <w:pPr>
        <w:pStyle w:val="Odlomakpopisa"/>
        <w:numPr>
          <w:ilvl w:val="0"/>
          <w:numId w:val="4"/>
        </w:numPr>
        <w:jc w:val="left"/>
        <w:rPr>
          <w:rFonts w:cs="Times New Roman"/>
          <w:szCs w:val="24"/>
        </w:rPr>
      </w:pPr>
      <w:hyperlink r:id="rId49">
        <w:r w:rsidR="00106328" w:rsidRPr="00CC2CC2">
          <w:rPr>
            <w:rStyle w:val="Hiperveza"/>
            <w:rFonts w:eastAsia="Calibri" w:cs="Times New Roman"/>
            <w:color w:val="4472C4" w:themeColor="accent1"/>
            <w:szCs w:val="24"/>
          </w:rPr>
          <w:t>https://www.physicsclassroom.com/Physics-Interactives/Electric-Circuits/Circuit-Builder/Circuit-Builder-Interactive</w:t>
        </w:r>
      </w:hyperlink>
      <w:r w:rsidR="00106328" w:rsidRPr="00CC2CC2">
        <w:rPr>
          <w:rStyle w:val="Hiperveza"/>
          <w:rFonts w:eastAsia="Calibri" w:cs="Times New Roman"/>
          <w:color w:val="0000FF"/>
          <w:szCs w:val="24"/>
        </w:rPr>
        <w:t xml:space="preserve"> </w:t>
      </w:r>
      <w:r w:rsidR="00B35866">
        <w:rPr>
          <w:rStyle w:val="Hiperveza"/>
          <w:rFonts w:eastAsia="Calibri" w:cs="Times New Roman"/>
          <w:color w:val="000000" w:themeColor="text1"/>
          <w:szCs w:val="24"/>
          <w:u w:val="none"/>
        </w:rPr>
        <w:t xml:space="preserve">– Example 1 of a current system, </w:t>
      </w:r>
      <w:r w:rsidR="00106328" w:rsidRPr="00CC2CC2">
        <w:rPr>
          <w:rStyle w:val="Hiperveza"/>
          <w:rFonts w:eastAsia="Calibri" w:cs="Times New Roman"/>
          <w:i/>
          <w:iCs/>
          <w:color w:val="000000" w:themeColor="text1"/>
          <w:szCs w:val="24"/>
          <w:u w:val="none"/>
        </w:rPr>
        <w:t xml:space="preserve">Accessed on </w:t>
      </w:r>
      <w:r w:rsidR="00106328">
        <w:rPr>
          <w:rStyle w:val="Hiperveza"/>
          <w:rFonts w:eastAsia="Calibri" w:cs="Times New Roman"/>
          <w:i/>
          <w:iCs/>
          <w:color w:val="000000" w:themeColor="text1"/>
          <w:szCs w:val="24"/>
          <w:u w:val="none"/>
        </w:rPr>
        <w:t>10</w:t>
      </w:r>
      <w:r w:rsidR="00106328" w:rsidRPr="00CC2CC2">
        <w:rPr>
          <w:rStyle w:val="Hiperveza"/>
          <w:rFonts w:eastAsia="Calibri" w:cs="Times New Roman"/>
          <w:i/>
          <w:iCs/>
          <w:color w:val="000000" w:themeColor="text1"/>
          <w:szCs w:val="24"/>
          <w:u w:val="none"/>
        </w:rPr>
        <w:t>.5.2020.</w:t>
      </w:r>
    </w:p>
    <w:p w14:paraId="3C76A1E2" w14:textId="5AEC157E" w:rsidR="002C57E2" w:rsidRPr="00CC2CC2" w:rsidRDefault="00472697" w:rsidP="006A6256">
      <w:pPr>
        <w:pStyle w:val="Odlomakpopisa"/>
        <w:numPr>
          <w:ilvl w:val="0"/>
          <w:numId w:val="4"/>
        </w:numPr>
        <w:jc w:val="left"/>
        <w:rPr>
          <w:rStyle w:val="Hiperveza"/>
          <w:rFonts w:cs="Times New Roman"/>
          <w:color w:val="auto"/>
          <w:szCs w:val="24"/>
          <w:u w:val="none"/>
        </w:rPr>
      </w:pPr>
      <w:hyperlink r:id="rId50" w:history="1">
        <w:r w:rsidR="00F74D69" w:rsidRPr="00CC2CC2">
          <w:rPr>
            <w:rStyle w:val="Hiperveza"/>
            <w:rFonts w:eastAsia="Calibri" w:cs="Times New Roman"/>
            <w:color w:val="4472C4" w:themeColor="accent1"/>
            <w:szCs w:val="24"/>
          </w:rPr>
          <w:t>https://www.circuitlab.com/</w:t>
        </w:r>
      </w:hyperlink>
      <w:r w:rsidR="00FD011E" w:rsidRPr="00CC2CC2">
        <w:rPr>
          <w:rStyle w:val="Hiperveza"/>
          <w:rFonts w:eastAsia="Calibri" w:cs="Times New Roman"/>
          <w:color w:val="000000" w:themeColor="text1"/>
          <w:szCs w:val="24"/>
          <w:u w:val="none"/>
        </w:rPr>
        <w:t xml:space="preserve"> </w:t>
      </w:r>
      <w:r w:rsidR="00B35866">
        <w:rPr>
          <w:rStyle w:val="Hiperveza"/>
          <w:rFonts w:eastAsia="Calibri" w:cs="Times New Roman"/>
          <w:color w:val="000000" w:themeColor="text1"/>
          <w:szCs w:val="24"/>
          <w:u w:val="none"/>
        </w:rPr>
        <w:t xml:space="preserve">- Example 2 of a current system, </w:t>
      </w:r>
      <w:r w:rsidR="00FD011E" w:rsidRPr="00CC2CC2">
        <w:rPr>
          <w:rStyle w:val="Hiperveza"/>
          <w:rFonts w:eastAsia="Calibri" w:cs="Times New Roman"/>
          <w:i/>
          <w:iCs/>
          <w:color w:val="000000" w:themeColor="text1"/>
          <w:szCs w:val="24"/>
          <w:u w:val="none"/>
        </w:rPr>
        <w:t xml:space="preserve">Accessed </w:t>
      </w:r>
      <w:r w:rsidR="00A50688" w:rsidRPr="00CC2CC2">
        <w:rPr>
          <w:rStyle w:val="Hiperveza"/>
          <w:rFonts w:eastAsia="Calibri" w:cs="Times New Roman"/>
          <w:i/>
          <w:iCs/>
          <w:color w:val="000000" w:themeColor="text1"/>
          <w:szCs w:val="24"/>
          <w:u w:val="none"/>
        </w:rPr>
        <w:t xml:space="preserve">on </w:t>
      </w:r>
      <w:r w:rsidR="0097146F">
        <w:rPr>
          <w:rStyle w:val="Hiperveza"/>
          <w:rFonts w:eastAsia="Calibri" w:cs="Times New Roman"/>
          <w:i/>
          <w:iCs/>
          <w:color w:val="000000" w:themeColor="text1"/>
          <w:szCs w:val="24"/>
          <w:u w:val="none"/>
        </w:rPr>
        <w:t>9</w:t>
      </w:r>
      <w:r w:rsidR="00A50688" w:rsidRPr="00CC2CC2">
        <w:rPr>
          <w:rStyle w:val="Hiperveza"/>
          <w:rFonts w:eastAsia="Calibri" w:cs="Times New Roman"/>
          <w:i/>
          <w:iCs/>
          <w:color w:val="000000" w:themeColor="text1"/>
          <w:szCs w:val="24"/>
          <w:u w:val="none"/>
        </w:rPr>
        <w:t>.5.2020.</w:t>
      </w:r>
    </w:p>
    <w:p w14:paraId="41359763" w14:textId="13109A18" w:rsidR="00BE3BD9" w:rsidRPr="00CC2CC2" w:rsidRDefault="00472697" w:rsidP="006A6256">
      <w:pPr>
        <w:pStyle w:val="Odlomakpopisa"/>
        <w:numPr>
          <w:ilvl w:val="0"/>
          <w:numId w:val="4"/>
        </w:numPr>
        <w:jc w:val="left"/>
      </w:pPr>
      <w:hyperlink r:id="rId51">
        <w:r w:rsidR="00BE3BD9" w:rsidRPr="00CC2CC2">
          <w:rPr>
            <w:rStyle w:val="Hiperveza"/>
            <w:rFonts w:eastAsia="Calibri" w:cs="Times New Roman"/>
            <w:color w:val="4472C4" w:themeColor="accent1"/>
            <w:szCs w:val="24"/>
          </w:rPr>
          <w:t>http://phet.colorado.edu/sims/html/circuit-construction-kit-dc/latest/circuit-construction-kit-dc_en.html</w:t>
        </w:r>
      </w:hyperlink>
      <w:r w:rsidR="00BE3BD9" w:rsidRPr="00CC2CC2">
        <w:rPr>
          <w:rStyle w:val="Hiperveza"/>
          <w:rFonts w:eastAsia="Calibri" w:cs="Times New Roman"/>
          <w:color w:val="4472C4" w:themeColor="accent1"/>
          <w:szCs w:val="24"/>
        </w:rPr>
        <w:t xml:space="preserve"> </w:t>
      </w:r>
      <w:r w:rsidR="00B35866">
        <w:rPr>
          <w:rStyle w:val="Hiperveza"/>
          <w:rFonts w:eastAsia="Calibri" w:cs="Times New Roman"/>
          <w:color w:val="000000" w:themeColor="text1"/>
          <w:szCs w:val="24"/>
          <w:u w:val="none"/>
        </w:rPr>
        <w:t xml:space="preserve">Example 3 of a current system, </w:t>
      </w:r>
      <w:r w:rsidR="00BE3BD9" w:rsidRPr="00CC2CC2">
        <w:rPr>
          <w:rStyle w:val="Hiperveza"/>
          <w:rFonts w:eastAsia="Calibri" w:cs="Times New Roman"/>
          <w:i/>
          <w:iCs/>
          <w:color w:val="000000" w:themeColor="text1"/>
          <w:szCs w:val="24"/>
          <w:u w:val="none"/>
        </w:rPr>
        <w:t xml:space="preserve">Accessed on </w:t>
      </w:r>
      <w:r w:rsidR="0097146F">
        <w:rPr>
          <w:rStyle w:val="Hiperveza"/>
          <w:rFonts w:eastAsia="Calibri" w:cs="Times New Roman"/>
          <w:i/>
          <w:iCs/>
          <w:color w:val="000000" w:themeColor="text1"/>
          <w:szCs w:val="24"/>
          <w:u w:val="none"/>
        </w:rPr>
        <w:t>9</w:t>
      </w:r>
      <w:r w:rsidR="00481365" w:rsidRPr="00CC2CC2">
        <w:rPr>
          <w:rStyle w:val="Hiperveza"/>
          <w:rFonts w:eastAsia="Calibri" w:cs="Times New Roman"/>
          <w:i/>
          <w:iCs/>
          <w:color w:val="000000" w:themeColor="text1"/>
          <w:szCs w:val="24"/>
          <w:u w:val="none"/>
        </w:rPr>
        <w:t>.5.2020.</w:t>
      </w:r>
    </w:p>
    <w:p w14:paraId="35F22947" w14:textId="59A08A2B" w:rsidR="0048465C" w:rsidRPr="0048465C" w:rsidRDefault="00472697" w:rsidP="006A6256">
      <w:pPr>
        <w:pStyle w:val="Odlomakpopisa"/>
        <w:numPr>
          <w:ilvl w:val="0"/>
          <w:numId w:val="4"/>
        </w:numPr>
        <w:jc w:val="left"/>
      </w:pPr>
      <w:hyperlink r:id="rId52" w:history="1">
        <w:r w:rsidR="0048465C" w:rsidRPr="0048465C">
          <w:rPr>
            <w:rStyle w:val="Hiperveza"/>
          </w:rPr>
          <w:t>https://electronics.stackexchange.com/questions/394068/create-circuit-simulation</w:t>
        </w:r>
      </w:hyperlink>
      <w:r w:rsidR="006A6256">
        <w:t xml:space="preserve"> – </w:t>
      </w:r>
      <w:r w:rsidR="001F3942">
        <w:t>E</w:t>
      </w:r>
      <w:r w:rsidR="006A6256">
        <w:t xml:space="preserve">xplanation of how SPICE engine works, </w:t>
      </w:r>
      <w:r w:rsidR="0048465C">
        <w:rPr>
          <w:i/>
          <w:iCs/>
        </w:rPr>
        <w:t>Accessed on 26.6.2020.</w:t>
      </w:r>
    </w:p>
    <w:p w14:paraId="0900CD3C" w14:textId="42E187E0" w:rsidR="0048465C" w:rsidRPr="00D13A13" w:rsidRDefault="00472697" w:rsidP="006A6256">
      <w:pPr>
        <w:pStyle w:val="Odlomakpopisa"/>
        <w:numPr>
          <w:ilvl w:val="0"/>
          <w:numId w:val="4"/>
        </w:numPr>
        <w:jc w:val="left"/>
      </w:pPr>
      <w:hyperlink r:id="rId53" w:history="1">
        <w:r w:rsidR="0048465C" w:rsidRPr="0048465C">
          <w:rPr>
            <w:rStyle w:val="Hiperveza"/>
          </w:rPr>
          <w:t>https://en.wikipedia.org/wiki/HSPICE</w:t>
        </w:r>
      </w:hyperlink>
      <w:r w:rsidR="0048465C">
        <w:t xml:space="preserve"> </w:t>
      </w:r>
      <w:r w:rsidR="006A6256">
        <w:t xml:space="preserve">– SPICE home web page, </w:t>
      </w:r>
      <w:r w:rsidR="0048465C">
        <w:rPr>
          <w:i/>
          <w:iCs/>
        </w:rPr>
        <w:t>Accessed on 27.6.2020.</w:t>
      </w:r>
    </w:p>
    <w:p w14:paraId="7A53BF42" w14:textId="176F2679" w:rsidR="009B45E0" w:rsidRDefault="00814E05" w:rsidP="006A6256">
      <w:pPr>
        <w:pStyle w:val="Odlomakpopisa"/>
        <w:numPr>
          <w:ilvl w:val="0"/>
          <w:numId w:val="4"/>
        </w:numPr>
        <w:jc w:val="left"/>
      </w:pPr>
      <w:r w:rsidRPr="2946A527">
        <w:t>Breithaupt J</w:t>
      </w:r>
      <w:r w:rsidR="00A5765E" w:rsidRPr="2946A527">
        <w:t xml:space="preserve">. </w:t>
      </w:r>
      <w:r w:rsidR="004E6DEB" w:rsidRPr="2946A527">
        <w:t>2015., AQA Physics</w:t>
      </w:r>
      <w:r w:rsidR="0062422F" w:rsidRPr="2946A527">
        <w:t>, 2</w:t>
      </w:r>
      <w:r w:rsidR="0062422F" w:rsidRPr="2946A527">
        <w:rPr>
          <w:vertAlign w:val="superscript"/>
        </w:rPr>
        <w:t>nd</w:t>
      </w:r>
      <w:r w:rsidR="0062422F" w:rsidRPr="2946A527">
        <w:t xml:space="preserve"> Edition, </w:t>
      </w:r>
      <w:r w:rsidR="00D51049" w:rsidRPr="2946A527">
        <w:t xml:space="preserve">Oxford University Press, </w:t>
      </w:r>
      <w:r w:rsidR="004360D8" w:rsidRPr="2946A527">
        <w:t>United Kingdom</w:t>
      </w:r>
    </w:p>
    <w:p w14:paraId="627F8268" w14:textId="644F7624" w:rsidR="00791F80" w:rsidRPr="00791F80" w:rsidRDefault="00472697" w:rsidP="006A6256">
      <w:pPr>
        <w:pStyle w:val="Odlomakpopisa"/>
        <w:numPr>
          <w:ilvl w:val="0"/>
          <w:numId w:val="4"/>
        </w:numPr>
        <w:jc w:val="left"/>
      </w:pPr>
      <w:hyperlink r:id="rId54" w:history="1">
        <w:r w:rsidR="00791F80" w:rsidRPr="00791F80">
          <w:rPr>
            <w:rStyle w:val="Hiperveza"/>
          </w:rPr>
          <w:t>https://www.tutorialspoint.com/network_theory/network_theory_mesh_analysis.htm</w:t>
        </w:r>
      </w:hyperlink>
      <w:r w:rsidR="00791F80">
        <w:rPr>
          <w:i/>
          <w:iCs/>
        </w:rPr>
        <w:t xml:space="preserve"> </w:t>
      </w:r>
      <w:r w:rsidR="006A6256">
        <w:t xml:space="preserve">– Explanation of </w:t>
      </w:r>
      <w:r w:rsidR="001F3942">
        <w:t xml:space="preserve">a </w:t>
      </w:r>
      <w:r w:rsidR="006A6256">
        <w:t xml:space="preserve">mesh analysis 1, </w:t>
      </w:r>
      <w:r w:rsidR="00791F80">
        <w:rPr>
          <w:i/>
          <w:iCs/>
        </w:rPr>
        <w:t>Accessed on 11.10.2020.</w:t>
      </w:r>
    </w:p>
    <w:p w14:paraId="629DC7A8" w14:textId="02996B6D" w:rsidR="00791F80" w:rsidRPr="00791F80" w:rsidRDefault="00472697" w:rsidP="006A6256">
      <w:pPr>
        <w:pStyle w:val="Odlomakpopisa"/>
        <w:numPr>
          <w:ilvl w:val="0"/>
          <w:numId w:val="4"/>
        </w:numPr>
        <w:jc w:val="left"/>
      </w:pPr>
      <w:hyperlink r:id="rId55" w:history="1">
        <w:r w:rsidR="00791F80" w:rsidRPr="00791F80">
          <w:rPr>
            <w:rStyle w:val="Hiperveza"/>
          </w:rPr>
          <w:t>https://www.tutorialspoint.com/network_theory/network_theory_nodal_analysis.htm</w:t>
        </w:r>
      </w:hyperlink>
      <w:r w:rsidR="00791F80">
        <w:t xml:space="preserve"> </w:t>
      </w:r>
      <w:r w:rsidR="006A6256">
        <w:t xml:space="preserve">– Explanation of </w:t>
      </w:r>
      <w:r w:rsidR="001F3942">
        <w:t xml:space="preserve">a </w:t>
      </w:r>
      <w:r w:rsidR="006A6256">
        <w:t xml:space="preserve">nodal analysis 1, </w:t>
      </w:r>
      <w:r w:rsidR="00791F80">
        <w:rPr>
          <w:i/>
          <w:iCs/>
        </w:rPr>
        <w:t>Accessed on 11.10.2020.</w:t>
      </w:r>
    </w:p>
    <w:p w14:paraId="6A2945D2" w14:textId="25C3F0C0" w:rsidR="00791F80" w:rsidRPr="00791F80" w:rsidRDefault="00472697" w:rsidP="006A6256">
      <w:pPr>
        <w:pStyle w:val="Odlomakpopisa"/>
        <w:numPr>
          <w:ilvl w:val="0"/>
          <w:numId w:val="4"/>
        </w:numPr>
        <w:jc w:val="left"/>
      </w:pPr>
      <w:hyperlink r:id="rId56" w:history="1">
        <w:r w:rsidR="00791F80" w:rsidRPr="00791F80">
          <w:rPr>
            <w:rStyle w:val="Hiperveza"/>
          </w:rPr>
          <w:t>https://www.electronics-tutorials.ws/dccircuits/dcp_6.html</w:t>
        </w:r>
      </w:hyperlink>
      <w:r w:rsidR="00791F80">
        <w:t xml:space="preserve"> </w:t>
      </w:r>
      <w:r w:rsidR="006A6256">
        <w:t xml:space="preserve">– Explanation of </w:t>
      </w:r>
      <w:r w:rsidR="001F3942">
        <w:t xml:space="preserve">a </w:t>
      </w:r>
      <w:r w:rsidR="006A6256">
        <w:t xml:space="preserve">nodal analysis 2, </w:t>
      </w:r>
      <w:r w:rsidR="00791F80">
        <w:rPr>
          <w:i/>
          <w:iCs/>
        </w:rPr>
        <w:t>Accessed on 11.10.2020.</w:t>
      </w:r>
    </w:p>
    <w:p w14:paraId="32A675A6" w14:textId="74248233" w:rsidR="00791F80" w:rsidRPr="006655C7" w:rsidRDefault="00472697" w:rsidP="006A6256">
      <w:pPr>
        <w:pStyle w:val="Odlomakpopisa"/>
        <w:numPr>
          <w:ilvl w:val="0"/>
          <w:numId w:val="4"/>
        </w:numPr>
        <w:jc w:val="left"/>
      </w:pPr>
      <w:hyperlink r:id="rId57" w:history="1">
        <w:r w:rsidR="006655C7" w:rsidRPr="006655C7">
          <w:rPr>
            <w:rStyle w:val="Hiperveza"/>
          </w:rPr>
          <w:t>https://www.electronics-tutorials.ws/dccircuits/dcp_5.html</w:t>
        </w:r>
      </w:hyperlink>
      <w:r w:rsidR="006655C7">
        <w:rPr>
          <w:i/>
          <w:iCs/>
        </w:rPr>
        <w:t xml:space="preserve"> </w:t>
      </w:r>
      <w:r w:rsidR="006A6256">
        <w:t>– Explanation of</w:t>
      </w:r>
      <w:r w:rsidR="001F3942">
        <w:t xml:space="preserve"> a</w:t>
      </w:r>
      <w:r w:rsidR="006A6256">
        <w:t xml:space="preserve"> mesh analysis 2, </w:t>
      </w:r>
      <w:r w:rsidR="00791F80">
        <w:rPr>
          <w:i/>
          <w:iCs/>
        </w:rPr>
        <w:t>Accessed on 1</w:t>
      </w:r>
      <w:r w:rsidR="006655C7">
        <w:rPr>
          <w:i/>
          <w:iCs/>
        </w:rPr>
        <w:t>3.10.2020.</w:t>
      </w:r>
    </w:p>
    <w:p w14:paraId="5F45430A" w14:textId="0BA64D7B" w:rsidR="006655C7" w:rsidRPr="006655C7" w:rsidRDefault="00472697" w:rsidP="006A6256">
      <w:pPr>
        <w:pStyle w:val="Odlomakpopisa"/>
        <w:numPr>
          <w:ilvl w:val="0"/>
          <w:numId w:val="4"/>
        </w:numPr>
        <w:jc w:val="left"/>
      </w:pPr>
      <w:hyperlink r:id="rId58" w:history="1">
        <w:r w:rsidR="006655C7" w:rsidRPr="006655C7">
          <w:rPr>
            <w:rStyle w:val="Hiperveza"/>
          </w:rPr>
          <w:t>https://steemit.com/utopian-io/@drifter1/electronic-circuit-simulation-mesh-analysis-python</w:t>
        </w:r>
      </w:hyperlink>
      <w:r w:rsidR="006655C7">
        <w:rPr>
          <w:i/>
          <w:iCs/>
        </w:rPr>
        <w:t xml:space="preserve"> </w:t>
      </w:r>
      <w:r w:rsidR="006A6256">
        <w:t xml:space="preserve">– Explanation of </w:t>
      </w:r>
      <w:r w:rsidR="001F3942">
        <w:t xml:space="preserve">a </w:t>
      </w:r>
      <w:r w:rsidR="006A6256">
        <w:t xml:space="preserve">mesh analysis 3, </w:t>
      </w:r>
      <w:r w:rsidR="006655C7">
        <w:rPr>
          <w:i/>
          <w:iCs/>
        </w:rPr>
        <w:t>Accessed on 10.10.2020.</w:t>
      </w:r>
    </w:p>
    <w:p w14:paraId="351A8E34" w14:textId="51B90562" w:rsidR="006655C7" w:rsidRPr="006655C7" w:rsidRDefault="00472697" w:rsidP="006A6256">
      <w:pPr>
        <w:pStyle w:val="Odlomakpopisa"/>
        <w:numPr>
          <w:ilvl w:val="0"/>
          <w:numId w:val="4"/>
        </w:numPr>
        <w:jc w:val="left"/>
      </w:pPr>
      <w:hyperlink r:id="rId59" w:history="1">
        <w:r w:rsidR="006655C7" w:rsidRPr="006655C7">
          <w:rPr>
            <w:rStyle w:val="Hiperveza"/>
          </w:rPr>
          <w:t>https://steemit.com/utopian-io/@drifter1/electronic-circuit-simulation-nodal-analysis-python</w:t>
        </w:r>
      </w:hyperlink>
      <w:r w:rsidR="006655C7">
        <w:rPr>
          <w:i/>
          <w:iCs/>
        </w:rPr>
        <w:t xml:space="preserve"> </w:t>
      </w:r>
      <w:r w:rsidR="006A6256">
        <w:t xml:space="preserve">– Explanation of </w:t>
      </w:r>
      <w:r w:rsidR="001F3942">
        <w:t xml:space="preserve">a </w:t>
      </w:r>
      <w:r w:rsidR="006A6256">
        <w:t xml:space="preserve">nodal analysis 3, </w:t>
      </w:r>
      <w:r w:rsidR="006655C7">
        <w:rPr>
          <w:i/>
          <w:iCs/>
        </w:rPr>
        <w:t>Accessed on 11.10.2020.</w:t>
      </w:r>
    </w:p>
    <w:p w14:paraId="5B840B16" w14:textId="2D8E990D" w:rsidR="006655C7" w:rsidRPr="009C0F2F" w:rsidRDefault="00472697" w:rsidP="006A6256">
      <w:pPr>
        <w:pStyle w:val="Odlomakpopisa"/>
        <w:numPr>
          <w:ilvl w:val="0"/>
          <w:numId w:val="4"/>
        </w:numPr>
        <w:jc w:val="left"/>
      </w:pPr>
      <w:hyperlink r:id="rId60" w:anchor="SECTION00415200000000000000" w:history="1">
        <w:r w:rsidR="006655C7" w:rsidRPr="006655C7">
          <w:rPr>
            <w:rStyle w:val="Hiperveza"/>
          </w:rPr>
          <w:t>http://qucs.sourceforge.net/tech/node14.html#SECTION00415200000000000000</w:t>
        </w:r>
      </w:hyperlink>
      <w:r w:rsidR="006655C7">
        <w:t xml:space="preserve"> </w:t>
      </w:r>
      <w:r w:rsidR="006A6256">
        <w:t xml:space="preserve">– Explanation of </w:t>
      </w:r>
      <w:r w:rsidR="001F3942">
        <w:t xml:space="preserve">a </w:t>
      </w:r>
      <w:r w:rsidR="006A6256">
        <w:t xml:space="preserve">modified nodal analysis 1, </w:t>
      </w:r>
      <w:r w:rsidR="006655C7">
        <w:rPr>
          <w:i/>
          <w:iCs/>
        </w:rPr>
        <w:t>Accessed on 23.11.2020.</w:t>
      </w:r>
    </w:p>
    <w:p w14:paraId="7313941C" w14:textId="1DD2A68B" w:rsidR="009C0F2F" w:rsidRPr="006655C7" w:rsidRDefault="00472697" w:rsidP="006A6256">
      <w:pPr>
        <w:pStyle w:val="Odlomakpopisa"/>
        <w:numPr>
          <w:ilvl w:val="0"/>
          <w:numId w:val="4"/>
        </w:numPr>
        <w:jc w:val="left"/>
      </w:pPr>
      <w:hyperlink r:id="rId61" w:history="1">
        <w:r w:rsidR="009C0F2F" w:rsidRPr="009C0F2F">
          <w:rPr>
            <w:rStyle w:val="Hiperveza"/>
          </w:rPr>
          <w:t>https://numpy.org/doc/stable/reference/generated/numpy.linalg.solve.html</w:t>
        </w:r>
      </w:hyperlink>
      <w:r w:rsidR="009C0F2F">
        <w:t xml:space="preserve"> </w:t>
      </w:r>
      <w:r w:rsidR="006A6256">
        <w:t xml:space="preserve">– NumPy documentation for solving simultaneous equations with matrices, </w:t>
      </w:r>
      <w:r w:rsidR="009C0F2F">
        <w:rPr>
          <w:i/>
          <w:iCs/>
        </w:rPr>
        <w:t>Accessed on 19.11.2020.</w:t>
      </w:r>
    </w:p>
    <w:p w14:paraId="5FBC84A0" w14:textId="1E90E701" w:rsidR="006655C7" w:rsidRPr="006655C7" w:rsidRDefault="00472697" w:rsidP="006A6256">
      <w:pPr>
        <w:pStyle w:val="Odlomakpopisa"/>
        <w:numPr>
          <w:ilvl w:val="0"/>
          <w:numId w:val="4"/>
        </w:numPr>
        <w:jc w:val="left"/>
      </w:pPr>
      <w:hyperlink r:id="rId62" w:history="1">
        <w:r w:rsidR="006655C7" w:rsidRPr="006655C7">
          <w:rPr>
            <w:rStyle w:val="Hiperveza"/>
          </w:rPr>
          <w:t>https://steemit.com/utopian-io/@drifter1/electronic-circuit-simulation-incidence-matrix-and-modified-kirchhoff-laws-python</w:t>
        </w:r>
      </w:hyperlink>
      <w:r w:rsidR="006655C7">
        <w:t xml:space="preserve"> </w:t>
      </w:r>
      <w:r w:rsidR="006A6256">
        <w:t>– Explanation of</w:t>
      </w:r>
      <w:r w:rsidR="001F3942">
        <w:t xml:space="preserve"> an</w:t>
      </w:r>
      <w:r w:rsidR="006A6256">
        <w:t xml:space="preserve"> incidence matrix</w:t>
      </w:r>
      <w:r w:rsidR="002D634F">
        <w:t xml:space="preserve"> 1</w:t>
      </w:r>
      <w:r w:rsidR="006A6256">
        <w:t xml:space="preserve">, </w:t>
      </w:r>
      <w:r w:rsidR="006655C7">
        <w:rPr>
          <w:i/>
          <w:iCs/>
        </w:rPr>
        <w:t>Accessed on 19.11.2020.</w:t>
      </w:r>
    </w:p>
    <w:p w14:paraId="0DE232FC" w14:textId="7FD3092B" w:rsidR="00E2703E" w:rsidRPr="00592B95" w:rsidRDefault="00472697" w:rsidP="006A6256">
      <w:pPr>
        <w:pStyle w:val="Odlomakpopisa"/>
        <w:numPr>
          <w:ilvl w:val="0"/>
          <w:numId w:val="4"/>
        </w:numPr>
        <w:jc w:val="left"/>
      </w:pPr>
      <w:hyperlink r:id="rId63" w:history="1">
        <w:r w:rsidR="00E2703E" w:rsidRPr="00E2703E">
          <w:rPr>
            <w:rStyle w:val="Hiperveza"/>
          </w:rPr>
          <w:t>https://en.wikipedia.org/wiki/Incidence_matrix</w:t>
        </w:r>
      </w:hyperlink>
      <w:r w:rsidR="00E2703E">
        <w:t xml:space="preserve"> </w:t>
      </w:r>
      <w:r w:rsidR="002D634F">
        <w:t xml:space="preserve">– Explanation of </w:t>
      </w:r>
      <w:r w:rsidR="001F3942">
        <w:t xml:space="preserve">an </w:t>
      </w:r>
      <w:r w:rsidR="002D634F">
        <w:t xml:space="preserve">incidence matrix 2, </w:t>
      </w:r>
      <w:r w:rsidR="00E2703E">
        <w:rPr>
          <w:i/>
          <w:iCs/>
        </w:rPr>
        <w:t>Accessed on 23.11.2020.</w:t>
      </w:r>
    </w:p>
    <w:p w14:paraId="1C823D4E" w14:textId="4D93CD8C" w:rsidR="00592B95" w:rsidRPr="00436175" w:rsidRDefault="00472697" w:rsidP="006A6256">
      <w:pPr>
        <w:pStyle w:val="Odlomakpopisa"/>
        <w:numPr>
          <w:ilvl w:val="0"/>
          <w:numId w:val="4"/>
        </w:numPr>
        <w:jc w:val="left"/>
      </w:pPr>
      <w:hyperlink r:id="rId64" w:history="1">
        <w:r w:rsidR="00592B95" w:rsidRPr="00592B95">
          <w:rPr>
            <w:rStyle w:val="Hiperveza"/>
          </w:rPr>
          <w:t>https://en.wikipedia.org/wiki/Sparse_matrix</w:t>
        </w:r>
      </w:hyperlink>
      <w:r w:rsidR="00592B95">
        <w:t xml:space="preserve"> </w:t>
      </w:r>
      <w:r w:rsidR="002D634F">
        <w:t xml:space="preserve">– Explanation of </w:t>
      </w:r>
      <w:r w:rsidR="001F3942">
        <w:t xml:space="preserve">a </w:t>
      </w:r>
      <w:r w:rsidR="002D634F">
        <w:t xml:space="preserve">sparse matrix 1, </w:t>
      </w:r>
      <w:r w:rsidR="00592B95">
        <w:rPr>
          <w:i/>
          <w:iCs/>
        </w:rPr>
        <w:t>Accessed on 24.11.2020.</w:t>
      </w:r>
    </w:p>
    <w:p w14:paraId="1F227CD8" w14:textId="1DA403BA" w:rsidR="00436175" w:rsidRPr="00592B95" w:rsidRDefault="00472697" w:rsidP="006A6256">
      <w:pPr>
        <w:pStyle w:val="Odlomakpopisa"/>
        <w:numPr>
          <w:ilvl w:val="0"/>
          <w:numId w:val="4"/>
        </w:numPr>
        <w:jc w:val="left"/>
      </w:pPr>
      <w:hyperlink r:id="rId65" w:history="1">
        <w:r w:rsidR="00436175" w:rsidRPr="00436175">
          <w:rPr>
            <w:rStyle w:val="Hiperveza"/>
          </w:rPr>
          <w:t>https://docs.scipy.org/doc/scipy/reference/generated/scipy.sparse.csc_matrix.html</w:t>
        </w:r>
      </w:hyperlink>
      <w:r w:rsidR="00436175">
        <w:t xml:space="preserve"> </w:t>
      </w:r>
      <w:r w:rsidR="002D634F">
        <w:t xml:space="preserve">– SciPy documentation for CSC sparse matrix operations, </w:t>
      </w:r>
      <w:r w:rsidR="00436175">
        <w:rPr>
          <w:i/>
          <w:iCs/>
        </w:rPr>
        <w:t>Accessed on 24.11.2020.</w:t>
      </w:r>
    </w:p>
    <w:p w14:paraId="6A4B7E87" w14:textId="05ED1E28" w:rsidR="00592B95" w:rsidRPr="00592B95" w:rsidRDefault="00472697" w:rsidP="006A6256">
      <w:pPr>
        <w:pStyle w:val="Odlomakpopisa"/>
        <w:numPr>
          <w:ilvl w:val="0"/>
          <w:numId w:val="4"/>
        </w:numPr>
        <w:jc w:val="left"/>
      </w:pPr>
      <w:hyperlink r:id="rId66" w:history="1">
        <w:r w:rsidR="00592B95" w:rsidRPr="00592B95">
          <w:rPr>
            <w:rStyle w:val="Hiperveza"/>
          </w:rPr>
          <w:t>https://steemit.com/utopian-io/@drifter1/electronic-circuit-simulation-sparse-matrix-optimization-part-1-python</w:t>
        </w:r>
      </w:hyperlink>
      <w:r w:rsidR="00592B95">
        <w:t xml:space="preserve"> </w:t>
      </w:r>
      <w:r w:rsidR="002D634F">
        <w:t xml:space="preserve">– Explanation of </w:t>
      </w:r>
      <w:r w:rsidR="001F3942">
        <w:t xml:space="preserve">a </w:t>
      </w:r>
      <w:r w:rsidR="002D634F">
        <w:t xml:space="preserve">sparse matrix 2, </w:t>
      </w:r>
      <w:r w:rsidR="00592B95">
        <w:rPr>
          <w:i/>
          <w:iCs/>
        </w:rPr>
        <w:t>Accessed on 24.11.2020.</w:t>
      </w:r>
    </w:p>
    <w:p w14:paraId="67B7649A" w14:textId="2228FB7F" w:rsidR="00AD051E" w:rsidRDefault="00472697" w:rsidP="00AD051E">
      <w:pPr>
        <w:pStyle w:val="Odlomakpopisa"/>
        <w:numPr>
          <w:ilvl w:val="0"/>
          <w:numId w:val="4"/>
        </w:numPr>
        <w:jc w:val="left"/>
        <w:rPr>
          <w:i/>
          <w:iCs/>
        </w:rPr>
      </w:pPr>
      <w:hyperlink r:id="rId67" w:history="1">
        <w:r w:rsidR="00592B95" w:rsidRPr="00592B95">
          <w:rPr>
            <w:rStyle w:val="Hiperveza"/>
          </w:rPr>
          <w:t>https://en.wikipedia.org/wiki/Netlist</w:t>
        </w:r>
      </w:hyperlink>
      <w:r w:rsidR="00592B95">
        <w:t xml:space="preserve"> </w:t>
      </w:r>
      <w:r w:rsidR="002D634F">
        <w:t xml:space="preserve">– Explanation of </w:t>
      </w:r>
      <w:r w:rsidR="001F3942">
        <w:t xml:space="preserve">a </w:t>
      </w:r>
      <w:r w:rsidR="002D634F">
        <w:t xml:space="preserve">netlists 1, </w:t>
      </w:r>
      <w:r w:rsidR="00592B95">
        <w:rPr>
          <w:i/>
          <w:iCs/>
        </w:rPr>
        <w:t>Accessed on 8.12.2020.</w:t>
      </w:r>
    </w:p>
    <w:p w14:paraId="7A900CF5" w14:textId="034DFF5B" w:rsidR="000568DC" w:rsidRDefault="000568DC">
      <w:pPr>
        <w:spacing w:after="160" w:line="259" w:lineRule="auto"/>
        <w:jc w:val="left"/>
      </w:pPr>
      <w:r>
        <w:br w:type="page"/>
      </w:r>
    </w:p>
    <w:p w14:paraId="1DB67347" w14:textId="4BEB7EFF" w:rsidR="000A5FCE" w:rsidRPr="001A39E9" w:rsidRDefault="000A5FCE" w:rsidP="000A5FCE">
      <w:pPr>
        <w:pStyle w:val="Naslov1"/>
      </w:pPr>
      <w:bookmarkStart w:id="38" w:name="_Toc57196848"/>
      <w:bookmarkStart w:id="39" w:name="_Toc67337115"/>
      <w:bookmarkEnd w:id="1"/>
      <w:r w:rsidRPr="001A39E9">
        <w:lastRenderedPageBreak/>
        <w:t>Design</w:t>
      </w:r>
      <w:bookmarkEnd w:id="38"/>
      <w:bookmarkEnd w:id="39"/>
    </w:p>
    <w:p w14:paraId="2473E4DD" w14:textId="54C62E51" w:rsidR="001A39E9" w:rsidRDefault="001A39E9" w:rsidP="001A39E9">
      <w:r w:rsidRPr="001A39E9">
        <w:t xml:space="preserve">I have </w:t>
      </w:r>
      <w:r>
        <w:t>included four different high-level overviews showing how different parts of my system interact</w:t>
      </w:r>
      <w:r w:rsidR="006D748F">
        <w:t xml:space="preserve"> with each other</w:t>
      </w:r>
      <w:r>
        <w:t xml:space="preserve"> and how the simulator works overall. They can be seen below in the following order:</w:t>
      </w:r>
    </w:p>
    <w:p w14:paraId="41A915EA" w14:textId="4F524129" w:rsidR="001A39E9" w:rsidRDefault="001A39E9" w:rsidP="001A39E9">
      <w:pPr>
        <w:pStyle w:val="Odlomakpopisa"/>
        <w:numPr>
          <w:ilvl w:val="0"/>
          <w:numId w:val="26"/>
        </w:numPr>
      </w:pPr>
      <w:r>
        <w:t>Input, process, storage, output table</w:t>
      </w:r>
    </w:p>
    <w:p w14:paraId="219A978A" w14:textId="2F828D39" w:rsidR="001A39E9" w:rsidRDefault="001A39E9" w:rsidP="001A39E9">
      <w:pPr>
        <w:pStyle w:val="Odlomakpopisa"/>
        <w:numPr>
          <w:ilvl w:val="0"/>
          <w:numId w:val="26"/>
        </w:numPr>
      </w:pPr>
      <w:r>
        <w:t>System hierarchy chart with smaller charts explaining some aspects in more detail</w:t>
      </w:r>
    </w:p>
    <w:p w14:paraId="3E70929B" w14:textId="6CADB44D" w:rsidR="001A39E9" w:rsidRDefault="001A39E9" w:rsidP="001A39E9">
      <w:pPr>
        <w:pStyle w:val="Odlomakpopisa"/>
        <w:numPr>
          <w:ilvl w:val="0"/>
          <w:numId w:val="26"/>
        </w:numPr>
      </w:pPr>
      <w:r>
        <w:t>System flow chart which shows how a user would interact with the system</w:t>
      </w:r>
    </w:p>
    <w:p w14:paraId="5EEAF178" w14:textId="250E4801" w:rsidR="001A39E9" w:rsidRDefault="006D748F" w:rsidP="001A39E9">
      <w:pPr>
        <w:pStyle w:val="Odlomakpopisa"/>
        <w:numPr>
          <w:ilvl w:val="0"/>
          <w:numId w:val="26"/>
        </w:numPr>
      </w:pPr>
      <w:r>
        <w:t>Classes and attributes table</w:t>
      </w:r>
    </w:p>
    <w:p w14:paraId="2FED2701" w14:textId="77777777" w:rsidR="006D748F" w:rsidRPr="001A39E9" w:rsidRDefault="006D748F" w:rsidP="006D748F"/>
    <w:p w14:paraId="7B711EB7" w14:textId="57AF10AF" w:rsidR="000A5FCE" w:rsidRPr="001A39E9" w:rsidRDefault="000A5FCE" w:rsidP="000A5FCE">
      <w:pPr>
        <w:pStyle w:val="Naslov2"/>
      </w:pPr>
      <w:bookmarkStart w:id="40" w:name="_Toc57196849"/>
      <w:bookmarkStart w:id="41" w:name="_Toc67337116"/>
      <w:r w:rsidRPr="001A39E9">
        <w:t>IPSO chart</w:t>
      </w:r>
      <w:bookmarkEnd w:id="40"/>
      <w:bookmarkEnd w:id="41"/>
    </w:p>
    <w:p w14:paraId="721FE044" w14:textId="0DE2EE38" w:rsidR="001A39E9" w:rsidRPr="001A39E9" w:rsidRDefault="006D748F" w:rsidP="001A39E9">
      <w:r>
        <w:t>Below is a table showing systems main inputs, processes and outputs.</w:t>
      </w:r>
    </w:p>
    <w:tbl>
      <w:tblPr>
        <w:tblStyle w:val="Reetkatablice"/>
        <w:tblW w:w="5000" w:type="pct"/>
        <w:jc w:val="center"/>
        <w:tblLook w:val="04A0" w:firstRow="1" w:lastRow="0" w:firstColumn="1" w:lastColumn="0" w:noHBand="0" w:noVBand="1"/>
      </w:tblPr>
      <w:tblGrid>
        <w:gridCol w:w="1973"/>
        <w:gridCol w:w="2468"/>
        <w:gridCol w:w="2504"/>
        <w:gridCol w:w="2405"/>
      </w:tblGrid>
      <w:tr w:rsidR="000A5FCE" w14:paraId="019B3854" w14:textId="77777777" w:rsidTr="000127BE">
        <w:trPr>
          <w:trHeight w:val="510"/>
          <w:jc w:val="center"/>
        </w:trPr>
        <w:tc>
          <w:tcPr>
            <w:tcW w:w="1055" w:type="pct"/>
            <w:vAlign w:val="center"/>
          </w:tcPr>
          <w:p w14:paraId="3DB44DF6" w14:textId="77777777" w:rsidR="000A5FCE" w:rsidRPr="004C31C1" w:rsidRDefault="000A5FCE" w:rsidP="00A30378">
            <w:pPr>
              <w:spacing w:line="276" w:lineRule="auto"/>
              <w:jc w:val="center"/>
              <w:rPr>
                <w:b/>
                <w:bCs/>
              </w:rPr>
            </w:pPr>
            <w:r w:rsidRPr="004C31C1">
              <w:rPr>
                <w:b/>
                <w:bCs/>
              </w:rPr>
              <w:t>Input</w:t>
            </w:r>
          </w:p>
        </w:tc>
        <w:tc>
          <w:tcPr>
            <w:tcW w:w="1320" w:type="pct"/>
            <w:vAlign w:val="center"/>
          </w:tcPr>
          <w:p w14:paraId="491FBD65" w14:textId="77777777" w:rsidR="000A5FCE" w:rsidRPr="004C31C1" w:rsidRDefault="000A5FCE" w:rsidP="00A30378">
            <w:pPr>
              <w:spacing w:line="276" w:lineRule="auto"/>
              <w:jc w:val="center"/>
              <w:rPr>
                <w:b/>
                <w:bCs/>
              </w:rPr>
            </w:pPr>
            <w:r w:rsidRPr="004C31C1">
              <w:rPr>
                <w:b/>
                <w:bCs/>
              </w:rPr>
              <w:t>Process</w:t>
            </w:r>
          </w:p>
        </w:tc>
        <w:tc>
          <w:tcPr>
            <w:tcW w:w="1339" w:type="pct"/>
            <w:vAlign w:val="center"/>
          </w:tcPr>
          <w:p w14:paraId="61B19C2A" w14:textId="77777777" w:rsidR="000A5FCE" w:rsidRPr="004C31C1" w:rsidRDefault="000A5FCE" w:rsidP="00A30378">
            <w:pPr>
              <w:spacing w:line="276" w:lineRule="auto"/>
              <w:jc w:val="center"/>
              <w:rPr>
                <w:b/>
                <w:bCs/>
              </w:rPr>
            </w:pPr>
            <w:r w:rsidRPr="004C31C1">
              <w:rPr>
                <w:b/>
                <w:bCs/>
              </w:rPr>
              <w:t>Storage</w:t>
            </w:r>
          </w:p>
        </w:tc>
        <w:tc>
          <w:tcPr>
            <w:tcW w:w="1286" w:type="pct"/>
            <w:vAlign w:val="center"/>
          </w:tcPr>
          <w:p w14:paraId="75C0D43E" w14:textId="77777777" w:rsidR="000A5FCE" w:rsidRPr="004C31C1" w:rsidRDefault="000A5FCE" w:rsidP="00A30378">
            <w:pPr>
              <w:spacing w:line="276" w:lineRule="auto"/>
              <w:jc w:val="center"/>
              <w:rPr>
                <w:b/>
                <w:bCs/>
              </w:rPr>
            </w:pPr>
            <w:r w:rsidRPr="004C31C1">
              <w:rPr>
                <w:b/>
                <w:bCs/>
              </w:rPr>
              <w:t>Output</w:t>
            </w:r>
          </w:p>
        </w:tc>
      </w:tr>
      <w:tr w:rsidR="000A5FCE" w14:paraId="7D059384" w14:textId="77777777" w:rsidTr="000127BE">
        <w:trPr>
          <w:jc w:val="center"/>
        </w:trPr>
        <w:tc>
          <w:tcPr>
            <w:tcW w:w="1055" w:type="pct"/>
          </w:tcPr>
          <w:p w14:paraId="3ACC8DE9" w14:textId="0D1AA605" w:rsidR="000A5FCE" w:rsidRDefault="000A5FCE" w:rsidP="000127BE">
            <w:pPr>
              <w:spacing w:line="276" w:lineRule="auto"/>
              <w:jc w:val="left"/>
            </w:pPr>
            <w:r>
              <w:t xml:space="preserve">User </w:t>
            </w:r>
            <w:r w:rsidR="00B211DA">
              <w:t>clicks on the button with the image of a component</w:t>
            </w:r>
          </w:p>
        </w:tc>
        <w:tc>
          <w:tcPr>
            <w:tcW w:w="1320" w:type="pct"/>
          </w:tcPr>
          <w:p w14:paraId="546D019B" w14:textId="36B7BF28" w:rsidR="000A5FCE" w:rsidRDefault="00B211DA" w:rsidP="000127BE">
            <w:pPr>
              <w:spacing w:line="276" w:lineRule="auto"/>
              <w:jc w:val="left"/>
            </w:pPr>
            <w:r>
              <w:t xml:space="preserve">A component is added to the </w:t>
            </w:r>
            <w:r w:rsidR="00D600A0">
              <w:t>main tab</w:t>
            </w:r>
          </w:p>
        </w:tc>
        <w:tc>
          <w:tcPr>
            <w:tcW w:w="1339" w:type="pct"/>
          </w:tcPr>
          <w:p w14:paraId="74E37411" w14:textId="3B5A5B92" w:rsidR="000A5FCE" w:rsidRDefault="00B211DA" w:rsidP="000127BE">
            <w:pPr>
              <w:spacing w:line="276" w:lineRule="auto"/>
              <w:jc w:val="left"/>
            </w:pPr>
            <w:r>
              <w:t xml:space="preserve">Component is </w:t>
            </w:r>
            <w:r w:rsidR="000127BE">
              <w:t>added to the</w:t>
            </w:r>
            <w:r w:rsidR="003A17F6">
              <w:t xml:space="preserve"> sprite</w:t>
            </w:r>
            <w:r w:rsidR="000127BE">
              <w:t xml:space="preserve"> list of components in the </w:t>
            </w:r>
            <w:r w:rsidR="00D600A0">
              <w:t>main tab</w:t>
            </w:r>
          </w:p>
        </w:tc>
        <w:tc>
          <w:tcPr>
            <w:tcW w:w="1286" w:type="pct"/>
          </w:tcPr>
          <w:p w14:paraId="54E8AB6F" w14:textId="58B3A691" w:rsidR="000A5FCE" w:rsidRDefault="000A5FCE" w:rsidP="000127BE">
            <w:pPr>
              <w:spacing w:line="276" w:lineRule="auto"/>
              <w:jc w:val="left"/>
            </w:pPr>
            <w:r>
              <w:t xml:space="preserve">Component appears in the </w:t>
            </w:r>
            <w:r w:rsidR="00D600A0">
              <w:t>main tab</w:t>
            </w:r>
          </w:p>
        </w:tc>
      </w:tr>
      <w:tr w:rsidR="000127BE" w14:paraId="2FE0D8FD" w14:textId="77777777" w:rsidTr="000127BE">
        <w:trPr>
          <w:jc w:val="center"/>
        </w:trPr>
        <w:tc>
          <w:tcPr>
            <w:tcW w:w="1055" w:type="pct"/>
          </w:tcPr>
          <w:p w14:paraId="73F0D5C7" w14:textId="790E04AB" w:rsidR="000127BE" w:rsidRDefault="000127BE" w:rsidP="000127BE">
            <w:pPr>
              <w:spacing w:line="276" w:lineRule="auto"/>
              <w:jc w:val="left"/>
            </w:pPr>
            <w:r>
              <w:t>User clicks on the component and, without unclicking it, moves mouse cursor around the screen</w:t>
            </w:r>
          </w:p>
        </w:tc>
        <w:tc>
          <w:tcPr>
            <w:tcW w:w="1320" w:type="pct"/>
          </w:tcPr>
          <w:p w14:paraId="79462F12" w14:textId="34C86363" w:rsidR="000127BE" w:rsidRDefault="000127BE" w:rsidP="000127BE">
            <w:pPr>
              <w:spacing w:line="276" w:lineRule="auto"/>
              <w:jc w:val="left"/>
            </w:pPr>
            <w:r>
              <w:t>By clicking on the component, its coordinates change according to the change of x and y coordinates of the mouse</w:t>
            </w:r>
          </w:p>
        </w:tc>
        <w:tc>
          <w:tcPr>
            <w:tcW w:w="1339" w:type="pct"/>
          </w:tcPr>
          <w:p w14:paraId="1488C871" w14:textId="59AD40EA" w:rsidR="000127BE" w:rsidRDefault="000127BE" w:rsidP="000127BE">
            <w:pPr>
              <w:spacing w:line="276" w:lineRule="auto"/>
              <w:jc w:val="left"/>
            </w:pPr>
            <w:r>
              <w:t>Component’s new x and y coordinates are stored</w:t>
            </w:r>
          </w:p>
        </w:tc>
        <w:tc>
          <w:tcPr>
            <w:tcW w:w="1286" w:type="pct"/>
          </w:tcPr>
          <w:p w14:paraId="5E7E571D" w14:textId="304DE647" w:rsidR="000127BE" w:rsidRDefault="000127BE" w:rsidP="000127BE">
            <w:pPr>
              <w:spacing w:line="276" w:lineRule="auto"/>
              <w:jc w:val="left"/>
            </w:pPr>
            <w:r>
              <w:t>Component was ‘dragged’ by the mouse and its position changed</w:t>
            </w:r>
          </w:p>
        </w:tc>
      </w:tr>
      <w:tr w:rsidR="005643DB" w14:paraId="5FFA39EE" w14:textId="77777777" w:rsidTr="000127BE">
        <w:trPr>
          <w:jc w:val="center"/>
        </w:trPr>
        <w:tc>
          <w:tcPr>
            <w:tcW w:w="1055" w:type="pct"/>
          </w:tcPr>
          <w:p w14:paraId="31EA3487" w14:textId="7B2A8E00" w:rsidR="005643DB" w:rsidRDefault="005643DB" w:rsidP="000127BE">
            <w:pPr>
              <w:spacing w:line="276" w:lineRule="auto"/>
              <w:jc w:val="left"/>
            </w:pPr>
            <w:r>
              <w:t>User clicks with right mouse click button on a component</w:t>
            </w:r>
          </w:p>
        </w:tc>
        <w:tc>
          <w:tcPr>
            <w:tcW w:w="1320" w:type="pct"/>
          </w:tcPr>
          <w:p w14:paraId="00EDEF72" w14:textId="219C5C05" w:rsidR="005643DB" w:rsidRDefault="005643DB" w:rsidP="000127BE">
            <w:pPr>
              <w:spacing w:line="276" w:lineRule="auto"/>
              <w:jc w:val="left"/>
            </w:pPr>
            <w:r>
              <w:t>Component is ready for connecting</w:t>
            </w:r>
          </w:p>
        </w:tc>
        <w:tc>
          <w:tcPr>
            <w:tcW w:w="1339" w:type="pct"/>
          </w:tcPr>
          <w:p w14:paraId="43079812" w14:textId="40F80EDF" w:rsidR="005643DB" w:rsidRDefault="005643DB" w:rsidP="000127BE">
            <w:pPr>
              <w:spacing w:line="276" w:lineRule="auto"/>
              <w:jc w:val="left"/>
            </w:pPr>
            <w:r>
              <w:t>Side of the component (left or right) is stored as a side which will make a connecting with another component</w:t>
            </w:r>
          </w:p>
        </w:tc>
        <w:tc>
          <w:tcPr>
            <w:tcW w:w="1286" w:type="pct"/>
          </w:tcPr>
          <w:p w14:paraId="1561B21A" w14:textId="2D831D38" w:rsidR="005643DB" w:rsidRDefault="005643DB" w:rsidP="000127BE">
            <w:pPr>
              <w:spacing w:line="276" w:lineRule="auto"/>
              <w:jc w:val="left"/>
            </w:pPr>
            <w:r>
              <w:t xml:space="preserve">Component’s image is changed </w:t>
            </w:r>
            <w:r w:rsidR="005D0A4C">
              <w:t>indicating to the user that the component is ready for connecting</w:t>
            </w:r>
          </w:p>
        </w:tc>
      </w:tr>
      <w:tr w:rsidR="005D0A4C" w14:paraId="77BCD3F1" w14:textId="77777777" w:rsidTr="000127BE">
        <w:trPr>
          <w:jc w:val="center"/>
        </w:trPr>
        <w:tc>
          <w:tcPr>
            <w:tcW w:w="1055" w:type="pct"/>
          </w:tcPr>
          <w:p w14:paraId="1FD861EC" w14:textId="2D09A7E9" w:rsidR="005D0A4C" w:rsidRDefault="005D0A4C" w:rsidP="000127BE">
            <w:pPr>
              <w:spacing w:line="276" w:lineRule="auto"/>
              <w:jc w:val="left"/>
            </w:pPr>
            <w:r>
              <w:t>User clicks with right mouse click button on another component</w:t>
            </w:r>
          </w:p>
        </w:tc>
        <w:tc>
          <w:tcPr>
            <w:tcW w:w="1320" w:type="pct"/>
          </w:tcPr>
          <w:p w14:paraId="4B316656" w14:textId="00030E90" w:rsidR="005D0A4C" w:rsidRDefault="005D0A4C" w:rsidP="000127BE">
            <w:pPr>
              <w:spacing w:line="276" w:lineRule="auto"/>
              <w:jc w:val="left"/>
            </w:pPr>
            <w:r>
              <w:t>Two components which are ready for connecting are connected</w:t>
            </w:r>
          </w:p>
        </w:tc>
        <w:tc>
          <w:tcPr>
            <w:tcW w:w="1339" w:type="pct"/>
          </w:tcPr>
          <w:p w14:paraId="412FD5A5" w14:textId="71AA5B2E" w:rsidR="005D0A4C" w:rsidRDefault="005D0A4C" w:rsidP="000127BE">
            <w:pPr>
              <w:spacing w:line="276" w:lineRule="auto"/>
              <w:jc w:val="left"/>
            </w:pPr>
            <w:r>
              <w:t>Two components are stored in the list of connected components</w:t>
            </w:r>
          </w:p>
        </w:tc>
        <w:tc>
          <w:tcPr>
            <w:tcW w:w="1286" w:type="pct"/>
          </w:tcPr>
          <w:p w14:paraId="63240410" w14:textId="3E88F444" w:rsidR="005D0A4C" w:rsidRDefault="005D0A4C" w:rsidP="000127BE">
            <w:pPr>
              <w:spacing w:line="276" w:lineRule="auto"/>
              <w:jc w:val="left"/>
            </w:pPr>
            <w:r>
              <w:t>A line is drawn between two connected components</w:t>
            </w:r>
          </w:p>
        </w:tc>
      </w:tr>
      <w:tr w:rsidR="000A5FCE" w14:paraId="014CCA6F" w14:textId="77777777" w:rsidTr="000127BE">
        <w:trPr>
          <w:jc w:val="center"/>
        </w:trPr>
        <w:tc>
          <w:tcPr>
            <w:tcW w:w="1055" w:type="pct"/>
          </w:tcPr>
          <w:p w14:paraId="59F9391F" w14:textId="318F67CC" w:rsidR="000A5FCE" w:rsidRDefault="000127BE" w:rsidP="000127BE">
            <w:pPr>
              <w:spacing w:line="276" w:lineRule="auto"/>
              <w:jc w:val="left"/>
            </w:pPr>
            <w:r>
              <w:lastRenderedPageBreak/>
              <w:t>User selects a component</w:t>
            </w:r>
          </w:p>
        </w:tc>
        <w:tc>
          <w:tcPr>
            <w:tcW w:w="1320" w:type="pct"/>
          </w:tcPr>
          <w:p w14:paraId="49113201" w14:textId="693F7F43" w:rsidR="000A5FCE" w:rsidRDefault="000127BE" w:rsidP="000127BE">
            <w:pPr>
              <w:spacing w:line="276" w:lineRule="auto"/>
              <w:jc w:val="left"/>
            </w:pPr>
            <w:r>
              <w:t xml:space="preserve">Component’s </w:t>
            </w:r>
            <w:r w:rsidR="003A17F6">
              <w:t xml:space="preserve">image changed showing the user a component has been selected and component’s values are displayed accordingly </w:t>
            </w:r>
          </w:p>
        </w:tc>
        <w:tc>
          <w:tcPr>
            <w:tcW w:w="1339" w:type="pct"/>
          </w:tcPr>
          <w:p w14:paraId="33B81EBD" w14:textId="2C3CE837" w:rsidR="000A5FCE" w:rsidRDefault="003A17F6" w:rsidP="000127BE">
            <w:pPr>
              <w:spacing w:line="276" w:lineRule="auto"/>
              <w:jc w:val="left"/>
            </w:pPr>
            <w:r>
              <w:t>New image is stored as the component’s current image</w:t>
            </w:r>
          </w:p>
        </w:tc>
        <w:tc>
          <w:tcPr>
            <w:tcW w:w="1286" w:type="pct"/>
          </w:tcPr>
          <w:p w14:paraId="3980125A" w14:textId="1AB66C1B" w:rsidR="000A5FCE" w:rsidRDefault="003A17F6" w:rsidP="000127BE">
            <w:pPr>
              <w:spacing w:line="276" w:lineRule="auto"/>
              <w:jc w:val="left"/>
            </w:pPr>
            <w:r>
              <w:t>Component’s appearance became slightly different with respect to other components of the same type and its characteristics</w:t>
            </w:r>
            <w:r w:rsidR="00780C0F">
              <w:t xml:space="preserve"> (name, value, unit prefix, unit)</w:t>
            </w:r>
            <w:r>
              <w:t xml:space="preserve"> are displayed </w:t>
            </w:r>
            <w:r w:rsidR="00780C0F">
              <w:t>to</w:t>
            </w:r>
            <w:r>
              <w:t xml:space="preserve"> the user</w:t>
            </w:r>
          </w:p>
        </w:tc>
      </w:tr>
      <w:tr w:rsidR="000A5FCE" w14:paraId="550F0999" w14:textId="77777777" w:rsidTr="000127BE">
        <w:trPr>
          <w:jc w:val="center"/>
        </w:trPr>
        <w:tc>
          <w:tcPr>
            <w:tcW w:w="1055" w:type="pct"/>
          </w:tcPr>
          <w:p w14:paraId="79FEBF97" w14:textId="464F3209" w:rsidR="000A5FCE" w:rsidRDefault="000A5FCE" w:rsidP="000127BE">
            <w:pPr>
              <w:spacing w:line="276" w:lineRule="auto"/>
              <w:jc w:val="left"/>
            </w:pPr>
            <w:r>
              <w:t>User a</w:t>
            </w:r>
            <w:r w:rsidR="00780C0F">
              <w:t>lters</w:t>
            </w:r>
            <w:r>
              <w:t xml:space="preserve"> </w:t>
            </w:r>
            <w:r w:rsidR="00780C0F">
              <w:t>component’s value</w:t>
            </w:r>
          </w:p>
        </w:tc>
        <w:tc>
          <w:tcPr>
            <w:tcW w:w="1320" w:type="pct"/>
          </w:tcPr>
          <w:p w14:paraId="3D08F7B2" w14:textId="70B81BA6" w:rsidR="000A5FCE" w:rsidRDefault="00780C0F" w:rsidP="000127BE">
            <w:pPr>
              <w:spacing w:line="276" w:lineRule="auto"/>
              <w:jc w:val="left"/>
            </w:pPr>
            <w:r>
              <w:t>Component’s value is adjusted and validated</w:t>
            </w:r>
          </w:p>
        </w:tc>
        <w:tc>
          <w:tcPr>
            <w:tcW w:w="1339" w:type="pct"/>
          </w:tcPr>
          <w:p w14:paraId="1C134600" w14:textId="5B9F6F0B" w:rsidR="000A5FCE" w:rsidRDefault="00780C0F" w:rsidP="000127BE">
            <w:pPr>
              <w:spacing w:line="276" w:lineRule="auto"/>
              <w:jc w:val="left"/>
            </w:pPr>
            <w:r>
              <w:t>New value is stored for the component</w:t>
            </w:r>
          </w:p>
        </w:tc>
        <w:tc>
          <w:tcPr>
            <w:tcW w:w="1286" w:type="pct"/>
          </w:tcPr>
          <w:p w14:paraId="2A713BC7" w14:textId="323EFB07" w:rsidR="000A5FCE" w:rsidRDefault="00780C0F" w:rsidP="000127BE">
            <w:pPr>
              <w:spacing w:line="276" w:lineRule="auto"/>
              <w:jc w:val="left"/>
            </w:pPr>
            <w:r>
              <w:t>New value is displayed in the appropriate part of the screen</w:t>
            </w:r>
          </w:p>
        </w:tc>
      </w:tr>
      <w:tr w:rsidR="00780C0F" w14:paraId="19E7E360" w14:textId="77777777" w:rsidTr="000127BE">
        <w:trPr>
          <w:jc w:val="center"/>
        </w:trPr>
        <w:tc>
          <w:tcPr>
            <w:tcW w:w="1055" w:type="pct"/>
          </w:tcPr>
          <w:p w14:paraId="3CF01749" w14:textId="1FF2BB54" w:rsidR="00780C0F" w:rsidRDefault="00780C0F" w:rsidP="00780C0F">
            <w:pPr>
              <w:spacing w:line="276" w:lineRule="auto"/>
              <w:jc w:val="left"/>
            </w:pPr>
            <w:r>
              <w:t>User alters component’s unit prefix</w:t>
            </w:r>
          </w:p>
        </w:tc>
        <w:tc>
          <w:tcPr>
            <w:tcW w:w="1320" w:type="pct"/>
          </w:tcPr>
          <w:p w14:paraId="61BA2A27" w14:textId="0A9F7A51" w:rsidR="00780C0F" w:rsidRDefault="00780C0F" w:rsidP="00780C0F">
            <w:pPr>
              <w:spacing w:line="276" w:lineRule="auto"/>
              <w:jc w:val="left"/>
            </w:pPr>
            <w:r>
              <w:t>Component’s unit prefix is adjusted and validated</w:t>
            </w:r>
          </w:p>
        </w:tc>
        <w:tc>
          <w:tcPr>
            <w:tcW w:w="1339" w:type="pct"/>
          </w:tcPr>
          <w:p w14:paraId="3DF003D1" w14:textId="3236ED51" w:rsidR="00780C0F" w:rsidRDefault="00780C0F" w:rsidP="00780C0F">
            <w:pPr>
              <w:spacing w:line="276" w:lineRule="auto"/>
              <w:jc w:val="left"/>
            </w:pPr>
            <w:r>
              <w:t>New unit prefix is stored for the component</w:t>
            </w:r>
          </w:p>
        </w:tc>
        <w:tc>
          <w:tcPr>
            <w:tcW w:w="1286" w:type="pct"/>
          </w:tcPr>
          <w:p w14:paraId="3BCF471C" w14:textId="1A8A8821" w:rsidR="00780C0F" w:rsidRDefault="00780C0F" w:rsidP="00780C0F">
            <w:pPr>
              <w:spacing w:line="276" w:lineRule="auto"/>
              <w:jc w:val="left"/>
            </w:pPr>
            <w:r>
              <w:t>New unit prefix is displayed in the appropriate part of the screen</w:t>
            </w:r>
          </w:p>
        </w:tc>
      </w:tr>
      <w:tr w:rsidR="00150C06" w14:paraId="0BDDFD80" w14:textId="77777777" w:rsidTr="000127BE">
        <w:trPr>
          <w:jc w:val="center"/>
        </w:trPr>
        <w:tc>
          <w:tcPr>
            <w:tcW w:w="1055" w:type="pct"/>
          </w:tcPr>
          <w:p w14:paraId="36868F1B" w14:textId="7C7DFC44" w:rsidR="00150C06" w:rsidRDefault="00150C06" w:rsidP="00150C06">
            <w:pPr>
              <w:spacing w:line="276" w:lineRule="auto"/>
              <w:jc w:val="left"/>
            </w:pPr>
            <w:r>
              <w:t>User selects undo button</w:t>
            </w:r>
          </w:p>
        </w:tc>
        <w:tc>
          <w:tcPr>
            <w:tcW w:w="1320" w:type="pct"/>
          </w:tcPr>
          <w:p w14:paraId="632CCF48" w14:textId="24CEDF8F" w:rsidR="00150C06" w:rsidRDefault="00150C06" w:rsidP="00150C06">
            <w:pPr>
              <w:spacing w:line="276" w:lineRule="auto"/>
              <w:jc w:val="left"/>
            </w:pPr>
            <w:r>
              <w:t xml:space="preserve">Latest change to the </w:t>
            </w:r>
            <w:r w:rsidR="00D600A0">
              <w:t xml:space="preserve">main tab </w:t>
            </w:r>
            <w:r>
              <w:t>is deleted</w:t>
            </w:r>
          </w:p>
        </w:tc>
        <w:tc>
          <w:tcPr>
            <w:tcW w:w="1339" w:type="pct"/>
          </w:tcPr>
          <w:p w14:paraId="4918DA24" w14:textId="2B2E50F5" w:rsidR="00150C06" w:rsidRDefault="00150C06" w:rsidP="00150C06">
            <w:pPr>
              <w:spacing w:line="276" w:lineRule="auto"/>
              <w:jc w:val="left"/>
            </w:pPr>
            <w:r>
              <w:t>From the variable which stores user’s actions, latest one is deleted</w:t>
            </w:r>
          </w:p>
        </w:tc>
        <w:tc>
          <w:tcPr>
            <w:tcW w:w="1286" w:type="pct"/>
          </w:tcPr>
          <w:p w14:paraId="597580E0" w14:textId="2AE4A078" w:rsidR="00150C06" w:rsidRDefault="00150C06" w:rsidP="00150C06">
            <w:pPr>
              <w:spacing w:line="276" w:lineRule="auto"/>
              <w:jc w:val="left"/>
            </w:pPr>
            <w:r>
              <w:t>Circuit layout before the latest change was made is displayed</w:t>
            </w:r>
          </w:p>
        </w:tc>
      </w:tr>
      <w:tr w:rsidR="00150C06" w14:paraId="5C7FCE81" w14:textId="77777777" w:rsidTr="000127BE">
        <w:trPr>
          <w:jc w:val="center"/>
        </w:trPr>
        <w:tc>
          <w:tcPr>
            <w:tcW w:w="1055" w:type="pct"/>
          </w:tcPr>
          <w:p w14:paraId="39F42E97" w14:textId="151C2F97" w:rsidR="00150C06" w:rsidRDefault="00150C06" w:rsidP="00150C06">
            <w:pPr>
              <w:spacing w:line="276" w:lineRule="auto"/>
              <w:jc w:val="left"/>
            </w:pPr>
            <w:r>
              <w:t>User selects clear button</w:t>
            </w:r>
          </w:p>
        </w:tc>
        <w:tc>
          <w:tcPr>
            <w:tcW w:w="1320" w:type="pct"/>
          </w:tcPr>
          <w:p w14:paraId="67AC3C4E" w14:textId="52940DE4" w:rsidR="00150C06" w:rsidRDefault="00150C06" w:rsidP="00150C06">
            <w:pPr>
              <w:spacing w:line="276" w:lineRule="auto"/>
              <w:jc w:val="left"/>
            </w:pPr>
            <w:r>
              <w:t xml:space="preserve">Every component in the </w:t>
            </w:r>
            <w:r w:rsidR="00D600A0">
              <w:t>main tab</w:t>
            </w:r>
            <w:r>
              <w:t xml:space="preserve"> is deleted</w:t>
            </w:r>
          </w:p>
        </w:tc>
        <w:tc>
          <w:tcPr>
            <w:tcW w:w="1339" w:type="pct"/>
          </w:tcPr>
          <w:p w14:paraId="55927A4A" w14:textId="1F5C0768" w:rsidR="00150C06" w:rsidRDefault="005643DB" w:rsidP="00150C06">
            <w:pPr>
              <w:spacing w:line="276" w:lineRule="auto"/>
              <w:jc w:val="left"/>
            </w:pPr>
            <w:r>
              <w:t>L</w:t>
            </w:r>
            <w:r w:rsidR="00150C06">
              <w:t>ist containing components is emptied</w:t>
            </w:r>
          </w:p>
        </w:tc>
        <w:tc>
          <w:tcPr>
            <w:tcW w:w="1286" w:type="pct"/>
          </w:tcPr>
          <w:p w14:paraId="6F6A4FAF" w14:textId="677D03DD" w:rsidR="00150C06" w:rsidRDefault="005643DB" w:rsidP="00150C06">
            <w:pPr>
              <w:spacing w:line="276" w:lineRule="auto"/>
              <w:jc w:val="left"/>
            </w:pPr>
            <w:r>
              <w:t xml:space="preserve">No components are displayed, and </w:t>
            </w:r>
            <w:r w:rsidR="00D600A0">
              <w:t xml:space="preserve">main tab </w:t>
            </w:r>
            <w:r>
              <w:t>is clear</w:t>
            </w:r>
          </w:p>
        </w:tc>
      </w:tr>
      <w:tr w:rsidR="005643DB" w14:paraId="0FB43464" w14:textId="77777777" w:rsidTr="000127BE">
        <w:trPr>
          <w:jc w:val="center"/>
        </w:trPr>
        <w:tc>
          <w:tcPr>
            <w:tcW w:w="1055" w:type="pct"/>
          </w:tcPr>
          <w:p w14:paraId="1856745A" w14:textId="28A16551" w:rsidR="005643DB" w:rsidRDefault="005643DB" w:rsidP="00150C06">
            <w:pPr>
              <w:spacing w:line="276" w:lineRule="auto"/>
              <w:jc w:val="left"/>
            </w:pPr>
            <w:r>
              <w:t>User selects build button</w:t>
            </w:r>
          </w:p>
        </w:tc>
        <w:tc>
          <w:tcPr>
            <w:tcW w:w="1320" w:type="pct"/>
          </w:tcPr>
          <w:p w14:paraId="47BA6D46" w14:textId="0623B390" w:rsidR="005643DB" w:rsidRDefault="005643DB" w:rsidP="00150C06">
            <w:pPr>
              <w:spacing w:line="276" w:lineRule="auto"/>
              <w:jc w:val="left"/>
            </w:pPr>
            <w:r>
              <w:t>Circuit is analysed, validated and the MNA starts running</w:t>
            </w:r>
          </w:p>
        </w:tc>
        <w:tc>
          <w:tcPr>
            <w:tcW w:w="1339" w:type="pct"/>
          </w:tcPr>
          <w:p w14:paraId="55FEE255" w14:textId="708A30BF" w:rsidR="005643DB" w:rsidRDefault="005643DB" w:rsidP="00150C06">
            <w:pPr>
              <w:spacing w:line="276" w:lineRule="auto"/>
              <w:jc w:val="left"/>
            </w:pPr>
            <w:r>
              <w:t>Circuit is stored in netlist format in an external file</w:t>
            </w:r>
          </w:p>
        </w:tc>
        <w:tc>
          <w:tcPr>
            <w:tcW w:w="1286" w:type="pct"/>
          </w:tcPr>
          <w:p w14:paraId="2E3DB0CB" w14:textId="78D65B8C" w:rsidR="005643DB" w:rsidRDefault="005643DB" w:rsidP="00150C06">
            <w:pPr>
              <w:spacing w:line="276" w:lineRule="auto"/>
              <w:jc w:val="left"/>
            </w:pPr>
            <w:r>
              <w:t>Values calculated using MNA are displayed for the user</w:t>
            </w:r>
          </w:p>
        </w:tc>
      </w:tr>
      <w:tr w:rsidR="00150C06" w14:paraId="08642A48" w14:textId="77777777" w:rsidTr="000127BE">
        <w:trPr>
          <w:jc w:val="center"/>
        </w:trPr>
        <w:tc>
          <w:tcPr>
            <w:tcW w:w="1055" w:type="pct"/>
          </w:tcPr>
          <w:p w14:paraId="700AAA6C" w14:textId="78914612" w:rsidR="00150C06" w:rsidRDefault="00150C06" w:rsidP="00150C06">
            <w:pPr>
              <w:spacing w:line="276" w:lineRule="auto"/>
              <w:jc w:val="left"/>
            </w:pPr>
            <w:r>
              <w:t>User connects a measurement tool to the circuit</w:t>
            </w:r>
          </w:p>
        </w:tc>
        <w:tc>
          <w:tcPr>
            <w:tcW w:w="1320" w:type="pct"/>
          </w:tcPr>
          <w:p w14:paraId="6438D530" w14:textId="330E2DAF" w:rsidR="00150C06" w:rsidRDefault="00150C06" w:rsidP="00150C06">
            <w:pPr>
              <w:spacing w:line="276" w:lineRule="auto"/>
              <w:jc w:val="left"/>
            </w:pPr>
            <w:r>
              <w:t xml:space="preserve">Values calculated using MNA are </w:t>
            </w:r>
            <w:proofErr w:type="gramStart"/>
            <w:r>
              <w:t>adjusted</w:t>
            </w:r>
            <w:proofErr w:type="gramEnd"/>
            <w:r>
              <w:t xml:space="preserve"> and tool’s position is validated</w:t>
            </w:r>
          </w:p>
        </w:tc>
        <w:tc>
          <w:tcPr>
            <w:tcW w:w="1339" w:type="pct"/>
          </w:tcPr>
          <w:p w14:paraId="73577843" w14:textId="515B03CF" w:rsidR="00150C06" w:rsidRDefault="00150C06" w:rsidP="00150C06">
            <w:pPr>
              <w:spacing w:line="276" w:lineRule="auto"/>
              <w:jc w:val="left"/>
            </w:pPr>
            <w:r>
              <w:t>Adjusted MNA values are stored as a string for displaying on the tool</w:t>
            </w:r>
          </w:p>
        </w:tc>
        <w:tc>
          <w:tcPr>
            <w:tcW w:w="1286" w:type="pct"/>
          </w:tcPr>
          <w:p w14:paraId="7DAD9CC5" w14:textId="2CF86B1C" w:rsidR="00150C06" w:rsidRDefault="00150C06" w:rsidP="00150C06">
            <w:pPr>
              <w:spacing w:line="276" w:lineRule="auto"/>
              <w:jc w:val="left"/>
            </w:pPr>
            <w:r>
              <w:t>Appropriate values with appropriate unit prefix and unit are displayed on the tool</w:t>
            </w:r>
          </w:p>
        </w:tc>
      </w:tr>
      <w:tr w:rsidR="00150C06" w14:paraId="5B9E8775" w14:textId="77777777" w:rsidTr="000127BE">
        <w:trPr>
          <w:jc w:val="center"/>
        </w:trPr>
        <w:tc>
          <w:tcPr>
            <w:tcW w:w="1055" w:type="pct"/>
          </w:tcPr>
          <w:p w14:paraId="0C4D1246" w14:textId="31442638" w:rsidR="00150C06" w:rsidRDefault="00150C06" w:rsidP="00150C06">
            <w:pPr>
              <w:spacing w:line="276" w:lineRule="auto"/>
              <w:jc w:val="left"/>
            </w:pPr>
            <w:r>
              <w:t xml:space="preserve">User saves </w:t>
            </w:r>
            <w:r w:rsidR="005D0A4C">
              <w:t xml:space="preserve">the built </w:t>
            </w:r>
            <w:r>
              <w:t>circuit</w:t>
            </w:r>
          </w:p>
        </w:tc>
        <w:tc>
          <w:tcPr>
            <w:tcW w:w="1320" w:type="pct"/>
          </w:tcPr>
          <w:p w14:paraId="03C2CE9E" w14:textId="77777777" w:rsidR="00150C06" w:rsidRDefault="00150C06" w:rsidP="00150C06">
            <w:pPr>
              <w:spacing w:line="276" w:lineRule="auto"/>
              <w:jc w:val="left"/>
            </w:pPr>
            <w:r>
              <w:t>Circuit is saved to a text file</w:t>
            </w:r>
          </w:p>
        </w:tc>
        <w:tc>
          <w:tcPr>
            <w:tcW w:w="1339" w:type="pct"/>
          </w:tcPr>
          <w:p w14:paraId="637D25F0" w14:textId="77777777" w:rsidR="00150C06" w:rsidRDefault="00150C06" w:rsidP="00150C06">
            <w:pPr>
              <w:spacing w:line="276" w:lineRule="auto"/>
              <w:jc w:val="left"/>
            </w:pPr>
            <w:r>
              <w:t>Store circuit layout and component variable values</w:t>
            </w:r>
          </w:p>
        </w:tc>
        <w:tc>
          <w:tcPr>
            <w:tcW w:w="1286" w:type="pct"/>
          </w:tcPr>
          <w:p w14:paraId="53255E46" w14:textId="073F6F95" w:rsidR="00150C06" w:rsidRDefault="005D0A4C" w:rsidP="00150C06">
            <w:pPr>
              <w:spacing w:line="276" w:lineRule="auto"/>
              <w:jc w:val="left"/>
            </w:pPr>
            <w:r>
              <w:t>A message telling the user a circuit has been saved is displayed</w:t>
            </w:r>
          </w:p>
        </w:tc>
      </w:tr>
    </w:tbl>
    <w:p w14:paraId="6BBF8026" w14:textId="280FECFD" w:rsidR="000A5FCE" w:rsidRDefault="000A5FCE" w:rsidP="000A5FCE">
      <w:pPr>
        <w:spacing w:line="276" w:lineRule="auto"/>
        <w:rPr>
          <w:rFonts w:cs="Times New Roman"/>
          <w:szCs w:val="24"/>
        </w:rPr>
      </w:pPr>
    </w:p>
    <w:p w14:paraId="06035F89" w14:textId="77777777" w:rsidR="006D748F" w:rsidRPr="009B45E0" w:rsidRDefault="006D748F" w:rsidP="000A5FCE">
      <w:pPr>
        <w:spacing w:line="276" w:lineRule="auto"/>
        <w:rPr>
          <w:rFonts w:cs="Times New Roman"/>
          <w:szCs w:val="24"/>
        </w:rPr>
      </w:pPr>
    </w:p>
    <w:p w14:paraId="2CA41A2E" w14:textId="28DE09B2" w:rsidR="000A5FCE" w:rsidRDefault="003A17F6" w:rsidP="000A5FCE">
      <w:pPr>
        <w:pStyle w:val="Naslov2"/>
      </w:pPr>
      <w:bookmarkStart w:id="42" w:name="_Toc67337117"/>
      <w:r>
        <w:lastRenderedPageBreak/>
        <w:t xml:space="preserve">System </w:t>
      </w:r>
      <w:r w:rsidR="006D748F">
        <w:t xml:space="preserve">hierarchy </w:t>
      </w:r>
      <w:r>
        <w:t>structure</w:t>
      </w:r>
      <w:bookmarkEnd w:id="42"/>
    </w:p>
    <w:p w14:paraId="6926BBD7" w14:textId="4A74B208" w:rsidR="006D748F" w:rsidRDefault="006D748F" w:rsidP="006D748F">
      <w:r>
        <w:t>Below is a hierarchy chart with smaller charts explaining some aspects in more detail.</w:t>
      </w:r>
    </w:p>
    <w:p w14:paraId="2DC21DFC" w14:textId="6918B185" w:rsidR="00C32E22" w:rsidRPr="006D748F" w:rsidRDefault="00C32E22" w:rsidP="006D748F">
      <w:r>
        <w:t>The simulator is split into two main parts: GUI and MNA. GUI gives the user an ability to construct a circuit and MNA then analyses the circuit and performs mathematical operations to obtain the final results.</w:t>
      </w:r>
    </w:p>
    <w:p w14:paraId="2E8D319A" w14:textId="30E5FEEE" w:rsidR="000A5FCE" w:rsidRDefault="00E90907" w:rsidP="004F1648">
      <w:pPr>
        <w:jc w:val="center"/>
      </w:pPr>
      <w:r>
        <w:rPr>
          <w:noProof/>
        </w:rPr>
        <mc:AlternateContent>
          <mc:Choice Requires="wps">
            <w:drawing>
              <wp:anchor distT="0" distB="0" distL="114300" distR="114300" simplePos="0" relativeHeight="251676672" behindDoc="0" locked="0" layoutInCell="1" allowOverlap="1" wp14:anchorId="3E0F4D14" wp14:editId="33DB1F3A">
                <wp:simplePos x="0" y="0"/>
                <wp:positionH relativeFrom="column">
                  <wp:posOffset>5679440</wp:posOffset>
                </wp:positionH>
                <wp:positionV relativeFrom="paragraph">
                  <wp:posOffset>1197090</wp:posOffset>
                </wp:positionV>
                <wp:extent cx="103909" cy="96982"/>
                <wp:effectExtent l="0" t="0" r="10795" b="17780"/>
                <wp:wrapNone/>
                <wp:docPr id="192" name="Elipsa 192"/>
                <wp:cNvGraphicFramePr/>
                <a:graphic xmlns:a="http://schemas.openxmlformats.org/drawingml/2006/main">
                  <a:graphicData uri="http://schemas.microsoft.com/office/word/2010/wordprocessingShape">
                    <wps:wsp>
                      <wps:cNvSpPr/>
                      <wps:spPr>
                        <a:xfrm>
                          <a:off x="0" y="0"/>
                          <a:ext cx="103909" cy="96982"/>
                        </a:xfrm>
                        <a:prstGeom prst="ellipse">
                          <a:avLst/>
                        </a:prstGeom>
                        <a:solidFill>
                          <a:schemeClr val="accent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7840288" id="Elipsa 192" o:spid="_x0000_s1026" style="position:absolute;margin-left:447.2pt;margin-top:94.25pt;width:8.2pt;height:7.6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" fillcolor="#4472c4 [3204]" strokecolor="#4472c4 [3204]" strokeweight="1pt">
                <v:stroke joinstyle="miter"/>
              </v:oval>
            </w:pict>
          </mc:Fallback>
        </mc:AlternateContent>
      </w:r>
      <w:r>
        <w:rPr>
          <w:noProof/>
        </w:rPr>
        <mc:AlternateContent>
          <mc:Choice Requires="wps">
            <w:drawing>
              <wp:anchor distT="0" distB="0" distL="114300" distR="114300" simplePos="0" relativeHeight="251674624" behindDoc="0" locked="0" layoutInCell="1" allowOverlap="1" wp14:anchorId="6C72DD90" wp14:editId="3D697452">
                <wp:simplePos x="0" y="0"/>
                <wp:positionH relativeFrom="column">
                  <wp:posOffset>1786890</wp:posOffset>
                </wp:positionH>
                <wp:positionV relativeFrom="paragraph">
                  <wp:posOffset>1197610</wp:posOffset>
                </wp:positionV>
                <wp:extent cx="103505" cy="96520"/>
                <wp:effectExtent l="0" t="0" r="10795" b="17780"/>
                <wp:wrapNone/>
                <wp:docPr id="63" name="Elipsa 63"/>
                <wp:cNvGraphicFramePr/>
                <a:graphic xmlns:a="http://schemas.openxmlformats.org/drawingml/2006/main">
                  <a:graphicData uri="http://schemas.microsoft.com/office/word/2010/wordprocessingShape">
                    <wps:wsp>
                      <wps:cNvSpPr/>
                      <wps:spPr>
                        <a:xfrm>
                          <a:off x="0" y="0"/>
                          <a:ext cx="103505" cy="9652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AAC5EEF" id="Elipsa 63" o:spid="_x0000_s1026" style="position:absolute;margin-left:140.7pt;margin-top:94.3pt;width:8.15pt;height:7.6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" fillcolor="red" strokecolor="red" strokeweight="1pt">
                <v:stroke joinstyle="miter"/>
              </v:oval>
            </w:pict>
          </mc:Fallback>
        </mc:AlternateContent>
      </w:r>
      <w:r w:rsidR="004F1648">
        <w:rPr>
          <w:noProof/>
        </w:rPr>
        <w:drawing>
          <wp:inline distT="0" distB="0" distL="0" distR="0" wp14:anchorId="2F79767D" wp14:editId="25557DF6">
            <wp:extent cx="5572572" cy="1912620"/>
            <wp:effectExtent l="0" t="0" r="9525" b="0"/>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ka 2"/>
                    <pic:cNvPicPr/>
                  </pic:nvPicPr>
                  <pic:blipFill>
                    <a:blip r:embed="rId68">
                      <a:extLst>
                        <a:ext uri="{28A0092B-C50C-407E-A947-70E740481C1C}">
                          <a14:useLocalDpi xmlns:a14="http://schemas.microsoft.com/office/drawing/2010/main" val="0"/>
                        </a:ext>
                      </a:extLst>
                    </a:blip>
                    <a:stretch>
                      <a:fillRect/>
                    </a:stretch>
                  </pic:blipFill>
                  <pic:spPr>
                    <a:xfrm>
                      <a:off x="0" y="0"/>
                      <a:ext cx="5596533" cy="1920844"/>
                    </a:xfrm>
                    <a:prstGeom prst="rect">
                      <a:avLst/>
                    </a:prstGeom>
                  </pic:spPr>
                </pic:pic>
              </a:graphicData>
            </a:graphic>
          </wp:inline>
        </w:drawing>
      </w:r>
    </w:p>
    <w:p w14:paraId="626B269D" w14:textId="77777777" w:rsidR="00D33A4E" w:rsidRDefault="00D33A4E" w:rsidP="00D33A4E"/>
    <w:p w14:paraId="194F281D" w14:textId="0560B1F0" w:rsidR="004F1648" w:rsidRDefault="00D33A4E" w:rsidP="00D33A4E">
      <w:r>
        <w:t>GUI is visibly split into three main parts on the screen.</w:t>
      </w:r>
    </w:p>
    <w:p w14:paraId="14FFE680" w14:textId="46F69482" w:rsidR="00D33A4E" w:rsidRDefault="00D33A4E" w:rsidP="00D33A4E">
      <w:pPr>
        <w:jc w:val="center"/>
      </w:pPr>
      <w:r>
        <w:rPr>
          <w:noProof/>
        </w:rPr>
        <mc:AlternateContent>
          <mc:Choice Requires="wps">
            <w:drawing>
              <wp:anchor distT="0" distB="0" distL="114300" distR="114300" simplePos="0" relativeHeight="251682816" behindDoc="0" locked="0" layoutInCell="1" allowOverlap="1" wp14:anchorId="31213921" wp14:editId="014250C7">
                <wp:simplePos x="0" y="0"/>
                <wp:positionH relativeFrom="column">
                  <wp:posOffset>5104765</wp:posOffset>
                </wp:positionH>
                <wp:positionV relativeFrom="paragraph">
                  <wp:posOffset>1501775</wp:posOffset>
                </wp:positionV>
                <wp:extent cx="103505" cy="96520"/>
                <wp:effectExtent l="0" t="0" r="10795" b="17780"/>
                <wp:wrapNone/>
                <wp:docPr id="196" name="Elipsa 196"/>
                <wp:cNvGraphicFramePr/>
                <a:graphic xmlns:a="http://schemas.openxmlformats.org/drawingml/2006/main">
                  <a:graphicData uri="http://schemas.microsoft.com/office/word/2010/wordprocessingShape">
                    <wps:wsp>
                      <wps:cNvSpPr/>
                      <wps:spPr>
                        <a:xfrm>
                          <a:off x="0" y="0"/>
                          <a:ext cx="103505" cy="96520"/>
                        </a:xfrm>
                        <a:prstGeom prst="ellipse">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AE37480" id="Elipsa 196" o:spid="_x0000_s1026" style="position:absolute;margin-left:401.95pt;margin-top:118.25pt;width:8.15pt;height:7.6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" fillcolor="#00b050" strokecolor="#00b050" strokeweight="1pt">
                <v:stroke joinstyle="miter"/>
              </v:oval>
            </w:pict>
          </mc:Fallback>
        </mc:AlternateContent>
      </w:r>
      <w:r>
        <w:rPr>
          <w:noProof/>
        </w:rPr>
        <mc:AlternateContent>
          <mc:Choice Requires="wps">
            <w:drawing>
              <wp:anchor distT="0" distB="0" distL="114300" distR="114300" simplePos="0" relativeHeight="251686912" behindDoc="0" locked="0" layoutInCell="1" allowOverlap="1" wp14:anchorId="75683321" wp14:editId="2213B713">
                <wp:simplePos x="0" y="0"/>
                <wp:positionH relativeFrom="column">
                  <wp:posOffset>3518535</wp:posOffset>
                </wp:positionH>
                <wp:positionV relativeFrom="paragraph">
                  <wp:posOffset>1502468</wp:posOffset>
                </wp:positionV>
                <wp:extent cx="103909" cy="96982"/>
                <wp:effectExtent l="0" t="0" r="10795" b="17780"/>
                <wp:wrapNone/>
                <wp:docPr id="198" name="Elipsa 198"/>
                <wp:cNvGraphicFramePr/>
                <a:graphic xmlns:a="http://schemas.openxmlformats.org/drawingml/2006/main">
                  <a:graphicData uri="http://schemas.microsoft.com/office/word/2010/wordprocessingShape">
                    <wps:wsp>
                      <wps:cNvSpPr/>
                      <wps:spPr>
                        <a:xfrm>
                          <a:off x="0" y="0"/>
                          <a:ext cx="103909" cy="96982"/>
                        </a:xfrm>
                        <a:prstGeom prst="ellipse">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F183ADB" id="Elipsa 198" o:spid="_x0000_s1026" style="position:absolute;margin-left:277.05pt;margin-top:118.3pt;width:8.2pt;height:7.65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" fillcolor="yellow" strokecolor="yellow" strokeweight="1pt">
                <v:stroke joinstyle="miter"/>
              </v:oval>
            </w:pict>
          </mc:Fallback>
        </mc:AlternateContent>
      </w:r>
      <w:r>
        <w:rPr>
          <w:noProof/>
        </w:rPr>
        <mc:AlternateContent>
          <mc:Choice Requires="wps">
            <w:drawing>
              <wp:anchor distT="0" distB="0" distL="114300" distR="114300" simplePos="0" relativeHeight="251678720" behindDoc="0" locked="0" layoutInCell="1" allowOverlap="1" wp14:anchorId="082EA640" wp14:editId="01BEAD4A">
                <wp:simplePos x="0" y="0"/>
                <wp:positionH relativeFrom="column">
                  <wp:posOffset>3608705</wp:posOffset>
                </wp:positionH>
                <wp:positionV relativeFrom="paragraph">
                  <wp:posOffset>5946</wp:posOffset>
                </wp:positionV>
                <wp:extent cx="103909" cy="96982"/>
                <wp:effectExtent l="0" t="0" r="10795" b="17780"/>
                <wp:wrapNone/>
                <wp:docPr id="194" name="Elipsa 194"/>
                <wp:cNvGraphicFramePr/>
                <a:graphic xmlns:a="http://schemas.openxmlformats.org/drawingml/2006/main">
                  <a:graphicData uri="http://schemas.microsoft.com/office/word/2010/wordprocessingShape">
                    <wps:wsp>
                      <wps:cNvSpPr/>
                      <wps:spPr>
                        <a:xfrm>
                          <a:off x="0" y="0"/>
                          <a:ext cx="103909" cy="96982"/>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7790FC8" id="Elipsa 194" o:spid="_x0000_s1026" style="position:absolute;margin-left:284.15pt;margin-top:.45pt;width:8.2pt;height:7.6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" fillcolor="red" strokecolor="red" strokeweight="1pt">
                <v:stroke joinstyle="miter"/>
              </v:oval>
            </w:pict>
          </mc:Fallback>
        </mc:AlternateContent>
      </w:r>
      <w:r w:rsidR="00EA353C">
        <w:rPr>
          <w:noProof/>
        </w:rPr>
        <w:drawing>
          <wp:inline distT="0" distB="0" distL="0" distR="0" wp14:anchorId="209CB094" wp14:editId="5BCE030F">
            <wp:extent cx="4607108" cy="3909060"/>
            <wp:effectExtent l="0" t="0" r="3175" b="0"/>
            <wp:docPr id="8" name="Slika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lika 8"/>
                    <pic:cNvPicPr/>
                  </pic:nvPicPr>
                  <pic:blipFill>
                    <a:blip r:embed="rId69">
                      <a:extLst>
                        <a:ext uri="{28A0092B-C50C-407E-A947-70E740481C1C}">
                          <a14:useLocalDpi xmlns:a14="http://schemas.microsoft.com/office/drawing/2010/main" val="0"/>
                        </a:ext>
                      </a:extLst>
                    </a:blip>
                    <a:stretch>
                      <a:fillRect/>
                    </a:stretch>
                  </pic:blipFill>
                  <pic:spPr>
                    <a:xfrm>
                      <a:off x="0" y="0"/>
                      <a:ext cx="4638559" cy="3935746"/>
                    </a:xfrm>
                    <a:prstGeom prst="rect">
                      <a:avLst/>
                    </a:prstGeom>
                  </pic:spPr>
                </pic:pic>
              </a:graphicData>
            </a:graphic>
          </wp:inline>
        </w:drawing>
      </w:r>
    </w:p>
    <w:p w14:paraId="7CAC26C6" w14:textId="6E57BA8C" w:rsidR="00B908F5" w:rsidRDefault="00B908F5" w:rsidP="00B908F5">
      <w:r>
        <w:lastRenderedPageBreak/>
        <w:t>Component tab consists of two main parts both related to components which form a circuit. One part has buttons with icons of components. These are used to add components to the main tab. Other part is used to give the user more detailed information about each specific component.</w:t>
      </w:r>
    </w:p>
    <w:p w14:paraId="3D42A584" w14:textId="53EBC356" w:rsidR="00EA353C" w:rsidRDefault="00D33A4E" w:rsidP="00B908F5">
      <w:pPr>
        <w:jc w:val="left"/>
      </w:pPr>
      <w:r>
        <w:rPr>
          <w:noProof/>
        </w:rPr>
        <mc:AlternateContent>
          <mc:Choice Requires="wps">
            <w:drawing>
              <wp:anchor distT="0" distB="0" distL="114300" distR="114300" simplePos="0" relativeHeight="251684864" behindDoc="0" locked="0" layoutInCell="1" allowOverlap="1" wp14:anchorId="193EE244" wp14:editId="38471864">
                <wp:simplePos x="0" y="0"/>
                <wp:positionH relativeFrom="column">
                  <wp:posOffset>3545666</wp:posOffset>
                </wp:positionH>
                <wp:positionV relativeFrom="paragraph">
                  <wp:posOffset>8255</wp:posOffset>
                </wp:positionV>
                <wp:extent cx="103909" cy="96982"/>
                <wp:effectExtent l="0" t="0" r="10795" b="17780"/>
                <wp:wrapNone/>
                <wp:docPr id="197" name="Elipsa 197"/>
                <wp:cNvGraphicFramePr/>
                <a:graphic xmlns:a="http://schemas.openxmlformats.org/drawingml/2006/main">
                  <a:graphicData uri="http://schemas.microsoft.com/office/word/2010/wordprocessingShape">
                    <wps:wsp>
                      <wps:cNvSpPr/>
                      <wps:spPr>
                        <a:xfrm>
                          <a:off x="0" y="0"/>
                          <a:ext cx="103909" cy="96982"/>
                        </a:xfrm>
                        <a:prstGeom prst="ellipse">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3021BED" id="Elipsa 197" o:spid="_x0000_s1026" style="position:absolute;margin-left:279.2pt;margin-top:.65pt;width:8.2pt;height:7.65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" fillcolor="yellow" strokecolor="yellow" strokeweight="1pt">
                <v:stroke joinstyle="miter"/>
              </v:oval>
            </w:pict>
          </mc:Fallback>
        </mc:AlternateContent>
      </w:r>
      <w:r w:rsidR="00EA353C">
        <w:rPr>
          <w:noProof/>
        </w:rPr>
        <w:drawing>
          <wp:inline distT="0" distB="0" distL="0" distR="0" wp14:anchorId="661FE75F" wp14:editId="08C063D1">
            <wp:extent cx="4890053" cy="3408218"/>
            <wp:effectExtent l="0" t="0" r="6350" b="1905"/>
            <wp:docPr id="15" name="Slika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lika 15"/>
                    <pic:cNvPicPr/>
                  </pic:nvPicPr>
                  <pic:blipFill>
                    <a:blip r:embed="rId70">
                      <a:extLst>
                        <a:ext uri="{28A0092B-C50C-407E-A947-70E740481C1C}">
                          <a14:useLocalDpi xmlns:a14="http://schemas.microsoft.com/office/drawing/2010/main" val="0"/>
                        </a:ext>
                      </a:extLst>
                    </a:blip>
                    <a:stretch>
                      <a:fillRect/>
                    </a:stretch>
                  </pic:blipFill>
                  <pic:spPr>
                    <a:xfrm>
                      <a:off x="0" y="0"/>
                      <a:ext cx="4916987" cy="3426990"/>
                    </a:xfrm>
                    <a:prstGeom prst="rect">
                      <a:avLst/>
                    </a:prstGeom>
                  </pic:spPr>
                </pic:pic>
              </a:graphicData>
            </a:graphic>
          </wp:inline>
        </w:drawing>
      </w:r>
    </w:p>
    <w:p w14:paraId="094A174C" w14:textId="7A6C7FF2" w:rsidR="00B908F5" w:rsidRDefault="00B908F5" w:rsidP="00C43E8A">
      <w:pPr>
        <w:jc w:val="center"/>
      </w:pPr>
    </w:p>
    <w:p w14:paraId="2F754FBD" w14:textId="5AE9D4BA" w:rsidR="00B908F5" w:rsidRDefault="00B908F5" w:rsidP="00B908F5">
      <w:r>
        <w:t>Toolbar is a part of GUI with buttons which help the</w:t>
      </w:r>
      <w:r w:rsidR="00EC1E80">
        <w:t xml:space="preserve"> user</w:t>
      </w:r>
      <w:r>
        <w:t xml:space="preserve"> during the process of building a circuit. There four buttons in the toolbar.</w:t>
      </w:r>
    </w:p>
    <w:p w14:paraId="6611E469" w14:textId="2EC5F91C" w:rsidR="00C43E8A" w:rsidRDefault="00D33A4E" w:rsidP="00C43E8A">
      <w:pPr>
        <w:jc w:val="center"/>
      </w:pPr>
      <w:r>
        <w:rPr>
          <w:noProof/>
        </w:rPr>
        <mc:AlternateContent>
          <mc:Choice Requires="wps">
            <w:drawing>
              <wp:anchor distT="0" distB="0" distL="114300" distR="114300" simplePos="0" relativeHeight="251688960" behindDoc="0" locked="0" layoutInCell="1" allowOverlap="1" wp14:anchorId="63DB7C98" wp14:editId="71D9D528">
                <wp:simplePos x="0" y="0"/>
                <wp:positionH relativeFrom="column">
                  <wp:posOffset>3546591</wp:posOffset>
                </wp:positionH>
                <wp:positionV relativeFrom="paragraph">
                  <wp:posOffset>5715</wp:posOffset>
                </wp:positionV>
                <wp:extent cx="103909" cy="96982"/>
                <wp:effectExtent l="0" t="0" r="10795" b="17780"/>
                <wp:wrapNone/>
                <wp:docPr id="199" name="Elipsa 199"/>
                <wp:cNvGraphicFramePr/>
                <a:graphic xmlns:a="http://schemas.openxmlformats.org/drawingml/2006/main">
                  <a:graphicData uri="http://schemas.microsoft.com/office/word/2010/wordprocessingShape">
                    <wps:wsp>
                      <wps:cNvSpPr/>
                      <wps:spPr>
                        <a:xfrm>
                          <a:off x="0" y="0"/>
                          <a:ext cx="103909" cy="96982"/>
                        </a:xfrm>
                        <a:prstGeom prst="ellipse">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DC3BBA" id="Elipsa 199" o:spid="_x0000_s1026" style="position:absolute;margin-left:279.25pt;margin-top:.45pt;width:8.2pt;height:7.6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" fillcolor="#00b050" strokecolor="#00b050" strokeweight="1pt">
                <v:stroke joinstyle="miter"/>
              </v:oval>
            </w:pict>
          </mc:Fallback>
        </mc:AlternateContent>
      </w:r>
      <w:r w:rsidR="00EC1E80">
        <w:rPr>
          <w:noProof/>
        </w:rPr>
        <w:drawing>
          <wp:inline distT="0" distB="0" distL="0" distR="0" wp14:anchorId="7BF273F8" wp14:editId="724E9560">
            <wp:extent cx="5629275" cy="2676525"/>
            <wp:effectExtent l="0" t="0" r="9525" b="9525"/>
            <wp:docPr id="200" name="Slika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Slika 200"/>
                    <pic:cNvPicPr/>
                  </pic:nvPicPr>
                  <pic:blipFill>
                    <a:blip r:embed="rId71">
                      <a:extLst>
                        <a:ext uri="{28A0092B-C50C-407E-A947-70E740481C1C}">
                          <a14:useLocalDpi xmlns:a14="http://schemas.microsoft.com/office/drawing/2010/main" val="0"/>
                        </a:ext>
                      </a:extLst>
                    </a:blip>
                    <a:stretch>
                      <a:fillRect/>
                    </a:stretch>
                  </pic:blipFill>
                  <pic:spPr>
                    <a:xfrm>
                      <a:off x="0" y="0"/>
                      <a:ext cx="5629275" cy="2676525"/>
                    </a:xfrm>
                    <a:prstGeom prst="rect">
                      <a:avLst/>
                    </a:prstGeom>
                  </pic:spPr>
                </pic:pic>
              </a:graphicData>
            </a:graphic>
          </wp:inline>
        </w:drawing>
      </w:r>
    </w:p>
    <w:p w14:paraId="364A61D5" w14:textId="7AFD79B5" w:rsidR="00D33A4E" w:rsidRDefault="00D33A4E" w:rsidP="00D33A4E">
      <w:r>
        <w:lastRenderedPageBreak/>
        <w:t>After building a circuit, MNA uses the netlist text file (file describing a circuit in a text format) to construct a linear equation with three matrices. Using the data from two matrices, two-dimensional A matrix and one-dimensional z matrix, a matrix with unknown values, x matrix, can be calculated. Final results are then displayed to the user.</w:t>
      </w:r>
    </w:p>
    <w:p w14:paraId="69330572" w14:textId="77777777" w:rsidR="00D33A4E" w:rsidRDefault="00D33A4E" w:rsidP="00D33A4E"/>
    <w:p w14:paraId="0FEC8EAA" w14:textId="16B18F10" w:rsidR="00C43E8A" w:rsidRDefault="00C32E22" w:rsidP="00C43E8A">
      <w:pPr>
        <w:jc w:val="center"/>
      </w:pPr>
      <w:r>
        <w:rPr>
          <w:noProof/>
        </w:rPr>
        <mc:AlternateContent>
          <mc:Choice Requires="wps">
            <w:drawing>
              <wp:anchor distT="0" distB="0" distL="114300" distR="114300" simplePos="0" relativeHeight="251680768" behindDoc="0" locked="0" layoutInCell="1" allowOverlap="1" wp14:anchorId="1ED70568" wp14:editId="1F06E2C5">
                <wp:simplePos x="0" y="0"/>
                <wp:positionH relativeFrom="column">
                  <wp:posOffset>3656504</wp:posOffset>
                </wp:positionH>
                <wp:positionV relativeFrom="paragraph">
                  <wp:posOffset>10160</wp:posOffset>
                </wp:positionV>
                <wp:extent cx="103505" cy="96520"/>
                <wp:effectExtent l="0" t="0" r="10795" b="17780"/>
                <wp:wrapNone/>
                <wp:docPr id="195" name="Elipsa 195"/>
                <wp:cNvGraphicFramePr/>
                <a:graphic xmlns:a="http://schemas.openxmlformats.org/drawingml/2006/main">
                  <a:graphicData uri="http://schemas.microsoft.com/office/word/2010/wordprocessingShape">
                    <wps:wsp>
                      <wps:cNvSpPr/>
                      <wps:spPr>
                        <a:xfrm>
                          <a:off x="0" y="0"/>
                          <a:ext cx="103505" cy="96520"/>
                        </a:xfrm>
                        <a:prstGeom prst="ellipse">
                          <a:avLst/>
                        </a:prstGeom>
                        <a:solidFill>
                          <a:schemeClr val="accent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7358178" id="Elipsa 195" o:spid="_x0000_s1026" style="position:absolute;margin-left:287.9pt;margin-top:.8pt;width:8.15pt;height:7.6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" fillcolor="#4472c4 [3204]" strokecolor="#4472c4 [3204]" strokeweight="1pt">
                <v:stroke joinstyle="miter"/>
              </v:oval>
            </w:pict>
          </mc:Fallback>
        </mc:AlternateContent>
      </w:r>
      <w:r w:rsidR="00A30378">
        <w:rPr>
          <w:noProof/>
        </w:rPr>
        <w:drawing>
          <wp:inline distT="0" distB="0" distL="0" distR="0" wp14:anchorId="31F244C8" wp14:editId="2908613C">
            <wp:extent cx="5529174" cy="5153891"/>
            <wp:effectExtent l="0" t="0" r="0" b="8890"/>
            <wp:docPr id="23" name="Slika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lika 23"/>
                    <pic:cNvPicPr/>
                  </pic:nvPicPr>
                  <pic:blipFill>
                    <a:blip r:embed="rId72">
                      <a:extLst>
                        <a:ext uri="{28A0092B-C50C-407E-A947-70E740481C1C}">
                          <a14:useLocalDpi xmlns:a14="http://schemas.microsoft.com/office/drawing/2010/main" val="0"/>
                        </a:ext>
                      </a:extLst>
                    </a:blip>
                    <a:stretch>
                      <a:fillRect/>
                    </a:stretch>
                  </pic:blipFill>
                  <pic:spPr>
                    <a:xfrm>
                      <a:off x="0" y="0"/>
                      <a:ext cx="5566321" cy="5188517"/>
                    </a:xfrm>
                    <a:prstGeom prst="rect">
                      <a:avLst/>
                    </a:prstGeom>
                  </pic:spPr>
                </pic:pic>
              </a:graphicData>
            </a:graphic>
          </wp:inline>
        </w:drawing>
      </w:r>
    </w:p>
    <w:p w14:paraId="186B733C" w14:textId="47B1A26B" w:rsidR="00D33A4E" w:rsidRDefault="00D33A4E">
      <w:pPr>
        <w:spacing w:after="160" w:line="259" w:lineRule="auto"/>
        <w:jc w:val="left"/>
      </w:pPr>
      <w:r>
        <w:br w:type="page"/>
      </w:r>
    </w:p>
    <w:p w14:paraId="79B4A115" w14:textId="711E0328" w:rsidR="000A5FCE" w:rsidRDefault="000A5FCE" w:rsidP="000A5FCE">
      <w:pPr>
        <w:pStyle w:val="Naslov2"/>
      </w:pPr>
      <w:bookmarkStart w:id="43" w:name="_Toc67337118"/>
      <w:r>
        <w:lastRenderedPageBreak/>
        <w:t>System flow chart</w:t>
      </w:r>
      <w:bookmarkEnd w:id="43"/>
    </w:p>
    <w:p w14:paraId="276C19EE" w14:textId="25B19FB1" w:rsidR="006D748F" w:rsidRPr="006D748F" w:rsidRDefault="006D748F" w:rsidP="006D748F">
      <w:r>
        <w:t>Below is a system flowchart showing all possible ways a user could interact with the simulator.</w:t>
      </w:r>
    </w:p>
    <w:p w14:paraId="21948F0D" w14:textId="46D07CB9" w:rsidR="000A5FCE" w:rsidRDefault="00BB0AAE" w:rsidP="00BB0AAE">
      <w:pPr>
        <w:jc w:val="center"/>
        <w:rPr>
          <w:noProof/>
        </w:rPr>
      </w:pPr>
      <w:r>
        <w:rPr>
          <w:noProof/>
        </w:rPr>
        <w:drawing>
          <wp:inline distT="0" distB="0" distL="0" distR="0" wp14:anchorId="5F9AA7C8" wp14:editId="094AAA6F">
            <wp:extent cx="6316955" cy="7292340"/>
            <wp:effectExtent l="0" t="0" r="8255" b="3810"/>
            <wp:docPr id="25" name="Slika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lika 25"/>
                    <pic:cNvPicPr/>
                  </pic:nvPicPr>
                  <pic:blipFill>
                    <a:blip r:embed="rId73">
                      <a:extLst>
                        <a:ext uri="{28A0092B-C50C-407E-A947-70E740481C1C}">
                          <a14:useLocalDpi xmlns:a14="http://schemas.microsoft.com/office/drawing/2010/main" val="0"/>
                        </a:ext>
                      </a:extLst>
                    </a:blip>
                    <a:stretch>
                      <a:fillRect/>
                    </a:stretch>
                  </pic:blipFill>
                  <pic:spPr>
                    <a:xfrm>
                      <a:off x="0" y="0"/>
                      <a:ext cx="6330984" cy="7308536"/>
                    </a:xfrm>
                    <a:prstGeom prst="rect">
                      <a:avLst/>
                    </a:prstGeom>
                  </pic:spPr>
                </pic:pic>
              </a:graphicData>
            </a:graphic>
          </wp:inline>
        </w:drawing>
      </w:r>
    </w:p>
    <w:p w14:paraId="474D977A" w14:textId="7E333C9B" w:rsidR="00394DC8" w:rsidRDefault="00B62DD8" w:rsidP="00394DC8">
      <w:pPr>
        <w:pStyle w:val="Naslov2"/>
        <w:rPr>
          <w:noProof/>
        </w:rPr>
      </w:pPr>
      <w:r>
        <w:rPr>
          <w:noProof/>
        </w:rPr>
        <w:lastRenderedPageBreak/>
        <w:t>OPP table</w:t>
      </w:r>
    </w:p>
    <w:tbl>
      <w:tblPr>
        <w:tblStyle w:val="Reetkatablice"/>
        <w:tblW w:w="0" w:type="auto"/>
        <w:tblLook w:val="04A0" w:firstRow="1" w:lastRow="0" w:firstColumn="1" w:lastColumn="0" w:noHBand="0" w:noVBand="1"/>
      </w:tblPr>
      <w:tblGrid>
        <w:gridCol w:w="1576"/>
        <w:gridCol w:w="1288"/>
        <w:gridCol w:w="6486"/>
      </w:tblGrid>
      <w:tr w:rsidR="007C2C85" w14:paraId="46FADB7F" w14:textId="77777777" w:rsidTr="00B21587">
        <w:tc>
          <w:tcPr>
            <w:tcW w:w="0" w:type="auto"/>
            <w:gridSpan w:val="3"/>
            <w:shd w:val="clear" w:color="auto" w:fill="AEAAAA" w:themeFill="background2" w:themeFillShade="BF"/>
            <w:vAlign w:val="center"/>
          </w:tcPr>
          <w:p w14:paraId="5A9DACBD" w14:textId="08757A43" w:rsidR="007C2C85" w:rsidRDefault="007C2C85" w:rsidP="00B62DD8">
            <w:pPr>
              <w:jc w:val="center"/>
            </w:pPr>
            <w:r>
              <w:t>Class Name</w:t>
            </w:r>
          </w:p>
        </w:tc>
      </w:tr>
      <w:tr w:rsidR="007C2C85" w14:paraId="76F4F1C2" w14:textId="77777777" w:rsidTr="00B21587">
        <w:tc>
          <w:tcPr>
            <w:tcW w:w="0" w:type="auto"/>
            <w:shd w:val="clear" w:color="auto" w:fill="D0CECE" w:themeFill="background2" w:themeFillShade="E6"/>
            <w:vAlign w:val="center"/>
          </w:tcPr>
          <w:p w14:paraId="20C37121" w14:textId="625249E2" w:rsidR="007C2C85" w:rsidRDefault="007C2C85" w:rsidP="007C2C85">
            <w:pPr>
              <w:jc w:val="left"/>
            </w:pPr>
            <w:r>
              <w:t>Attribute</w:t>
            </w:r>
          </w:p>
        </w:tc>
        <w:tc>
          <w:tcPr>
            <w:tcW w:w="0" w:type="auto"/>
            <w:shd w:val="clear" w:color="auto" w:fill="D0CECE" w:themeFill="background2" w:themeFillShade="E6"/>
            <w:vAlign w:val="center"/>
          </w:tcPr>
          <w:p w14:paraId="04D7B83D" w14:textId="25174134" w:rsidR="007C2C85" w:rsidRDefault="007C2C85" w:rsidP="007C2C85">
            <w:pPr>
              <w:jc w:val="left"/>
            </w:pPr>
            <w:r>
              <w:t>Data type</w:t>
            </w:r>
          </w:p>
        </w:tc>
        <w:tc>
          <w:tcPr>
            <w:tcW w:w="0" w:type="auto"/>
            <w:shd w:val="clear" w:color="auto" w:fill="D0CECE" w:themeFill="background2" w:themeFillShade="E6"/>
            <w:vAlign w:val="center"/>
          </w:tcPr>
          <w:p w14:paraId="62C3A6F1" w14:textId="4AE98936" w:rsidR="007C2C85" w:rsidRDefault="007C2C85" w:rsidP="007C2C85">
            <w:pPr>
              <w:jc w:val="left"/>
            </w:pPr>
            <w:r>
              <w:t>Use</w:t>
            </w:r>
          </w:p>
        </w:tc>
      </w:tr>
      <w:tr w:rsidR="007C2C85" w14:paraId="0C2099CD" w14:textId="77777777" w:rsidTr="00B21587">
        <w:tc>
          <w:tcPr>
            <w:tcW w:w="0" w:type="auto"/>
            <w:gridSpan w:val="2"/>
            <w:shd w:val="clear" w:color="auto" w:fill="D0CECE" w:themeFill="background2" w:themeFillShade="E6"/>
            <w:vAlign w:val="center"/>
          </w:tcPr>
          <w:p w14:paraId="169251F7" w14:textId="4A2BCCD5" w:rsidR="007C2C85" w:rsidRDefault="007C2C85" w:rsidP="00B62DD8">
            <w:pPr>
              <w:jc w:val="center"/>
            </w:pPr>
            <w:r>
              <w:t>Methods</w:t>
            </w:r>
          </w:p>
        </w:tc>
        <w:tc>
          <w:tcPr>
            <w:tcW w:w="0" w:type="auto"/>
            <w:shd w:val="clear" w:color="auto" w:fill="D0CECE" w:themeFill="background2" w:themeFillShade="E6"/>
          </w:tcPr>
          <w:p w14:paraId="065F2BD1" w14:textId="139EED14" w:rsidR="007C2C85" w:rsidRDefault="007C2C85" w:rsidP="00B21587">
            <w:pPr>
              <w:jc w:val="left"/>
            </w:pPr>
            <w:r>
              <w:t>Use</w:t>
            </w:r>
          </w:p>
        </w:tc>
      </w:tr>
      <w:tr w:rsidR="007C2C85" w14:paraId="638F8DC0" w14:textId="77777777" w:rsidTr="00B21587">
        <w:tc>
          <w:tcPr>
            <w:tcW w:w="0" w:type="auto"/>
            <w:gridSpan w:val="3"/>
            <w:vAlign w:val="center"/>
          </w:tcPr>
          <w:p w14:paraId="69E38142" w14:textId="77777777" w:rsidR="007C2C85" w:rsidRDefault="007C2C85" w:rsidP="00B62DD8">
            <w:pPr>
              <w:jc w:val="center"/>
            </w:pPr>
          </w:p>
        </w:tc>
      </w:tr>
      <w:tr w:rsidR="007C2C85" w14:paraId="6B5EBC7D" w14:textId="77777777" w:rsidTr="00B21587">
        <w:tc>
          <w:tcPr>
            <w:tcW w:w="0" w:type="auto"/>
            <w:gridSpan w:val="3"/>
            <w:shd w:val="clear" w:color="auto" w:fill="AEAAAA" w:themeFill="background2" w:themeFillShade="BF"/>
            <w:vAlign w:val="center"/>
          </w:tcPr>
          <w:p w14:paraId="4F68324E" w14:textId="05A95B42" w:rsidR="007C2C85" w:rsidRDefault="007C2C85" w:rsidP="00B62DD8">
            <w:pPr>
              <w:jc w:val="center"/>
            </w:pPr>
            <w:r>
              <w:t>Component</w:t>
            </w:r>
          </w:p>
        </w:tc>
      </w:tr>
      <w:tr w:rsidR="007C2C85" w14:paraId="0528AE3A" w14:textId="77777777" w:rsidTr="00B21587">
        <w:tc>
          <w:tcPr>
            <w:tcW w:w="0" w:type="auto"/>
            <w:shd w:val="clear" w:color="auto" w:fill="FFFFFF" w:themeFill="background1"/>
          </w:tcPr>
          <w:p w14:paraId="5D716F32" w14:textId="49E67388" w:rsidR="007C2C85" w:rsidRDefault="007C2C85" w:rsidP="007C2C85">
            <w:pPr>
              <w:jc w:val="left"/>
            </w:pPr>
            <w:r>
              <w:t>image</w:t>
            </w:r>
          </w:p>
        </w:tc>
        <w:tc>
          <w:tcPr>
            <w:tcW w:w="0" w:type="auto"/>
            <w:shd w:val="clear" w:color="auto" w:fill="FFFFFF" w:themeFill="background1"/>
          </w:tcPr>
          <w:p w14:paraId="63C3B019" w14:textId="28EE2963" w:rsidR="007C2C85" w:rsidRDefault="007C2C85" w:rsidP="007C2C85">
            <w:pPr>
              <w:jc w:val="left"/>
            </w:pPr>
            <w:r>
              <w:t>PNG image</w:t>
            </w:r>
          </w:p>
        </w:tc>
        <w:tc>
          <w:tcPr>
            <w:tcW w:w="0" w:type="auto"/>
            <w:shd w:val="clear" w:color="auto" w:fill="FFFFFF" w:themeFill="background1"/>
          </w:tcPr>
          <w:p w14:paraId="65478E3D" w14:textId="16B25B2F" w:rsidR="007C2C85" w:rsidRDefault="00B21587" w:rsidP="007C2C85">
            <w:pPr>
              <w:jc w:val="left"/>
            </w:pPr>
            <w:r>
              <w:t>Component’s image</w:t>
            </w:r>
          </w:p>
        </w:tc>
      </w:tr>
      <w:tr w:rsidR="007C2C85" w14:paraId="05588AEF" w14:textId="77777777" w:rsidTr="00B21587">
        <w:tc>
          <w:tcPr>
            <w:tcW w:w="0" w:type="auto"/>
          </w:tcPr>
          <w:p w14:paraId="4F7E1A20" w14:textId="17F32E02" w:rsidR="007C2C85" w:rsidRDefault="007C2C85" w:rsidP="007C2C85">
            <w:pPr>
              <w:jc w:val="left"/>
            </w:pPr>
            <w:proofErr w:type="spellStart"/>
            <w:r>
              <w:t>rect.y</w:t>
            </w:r>
            <w:proofErr w:type="spellEnd"/>
          </w:p>
        </w:tc>
        <w:tc>
          <w:tcPr>
            <w:tcW w:w="0" w:type="auto"/>
          </w:tcPr>
          <w:p w14:paraId="33BD2CF8" w14:textId="40471F67" w:rsidR="007C2C85" w:rsidRDefault="007C2C85" w:rsidP="007C2C85">
            <w:pPr>
              <w:jc w:val="left"/>
            </w:pPr>
            <w:r>
              <w:t>Integer</w:t>
            </w:r>
          </w:p>
        </w:tc>
        <w:tc>
          <w:tcPr>
            <w:tcW w:w="0" w:type="auto"/>
          </w:tcPr>
          <w:p w14:paraId="7B72FCC8" w14:textId="17CA20E6" w:rsidR="007C2C85" w:rsidRDefault="00B21587" w:rsidP="007C2C85">
            <w:pPr>
              <w:jc w:val="left"/>
            </w:pPr>
            <w:r w:rsidRPr="00B21587">
              <w:t xml:space="preserve">Variables which hold component's current </w:t>
            </w:r>
            <w:r>
              <w:t xml:space="preserve">y </w:t>
            </w:r>
            <w:r w:rsidRPr="00B21587">
              <w:t>position</w:t>
            </w:r>
            <w:r>
              <w:t>.</w:t>
            </w:r>
          </w:p>
        </w:tc>
      </w:tr>
      <w:tr w:rsidR="007C2C85" w14:paraId="1C937BB7" w14:textId="77777777" w:rsidTr="00B21587">
        <w:tc>
          <w:tcPr>
            <w:tcW w:w="0" w:type="auto"/>
          </w:tcPr>
          <w:p w14:paraId="266A3A1D" w14:textId="04C9E50B" w:rsidR="007C2C85" w:rsidRDefault="007C2C85" w:rsidP="007C2C85">
            <w:pPr>
              <w:jc w:val="left"/>
            </w:pPr>
            <w:proofErr w:type="spellStart"/>
            <w:r>
              <w:t>rect.x</w:t>
            </w:r>
            <w:proofErr w:type="spellEnd"/>
          </w:p>
        </w:tc>
        <w:tc>
          <w:tcPr>
            <w:tcW w:w="0" w:type="auto"/>
          </w:tcPr>
          <w:p w14:paraId="54443709" w14:textId="6DF1548E" w:rsidR="007C2C85" w:rsidRDefault="00B21587" w:rsidP="007C2C85">
            <w:pPr>
              <w:jc w:val="left"/>
            </w:pPr>
            <w:r>
              <w:t>Integer</w:t>
            </w:r>
          </w:p>
        </w:tc>
        <w:tc>
          <w:tcPr>
            <w:tcW w:w="0" w:type="auto"/>
          </w:tcPr>
          <w:p w14:paraId="58003F91" w14:textId="0B1DF845" w:rsidR="007C2C85" w:rsidRDefault="00B21587" w:rsidP="007C2C85">
            <w:pPr>
              <w:jc w:val="left"/>
            </w:pPr>
            <w:r w:rsidRPr="00B21587">
              <w:t xml:space="preserve">Variables which hold component's current </w:t>
            </w:r>
            <w:r>
              <w:t xml:space="preserve">x </w:t>
            </w:r>
            <w:r w:rsidRPr="00B21587">
              <w:t>position</w:t>
            </w:r>
            <w:r>
              <w:t>.</w:t>
            </w:r>
          </w:p>
        </w:tc>
      </w:tr>
      <w:tr w:rsidR="007C2C85" w14:paraId="6AFB87D7" w14:textId="77777777" w:rsidTr="00B21587">
        <w:tc>
          <w:tcPr>
            <w:tcW w:w="0" w:type="auto"/>
          </w:tcPr>
          <w:p w14:paraId="23526D89" w14:textId="6CFD54B0" w:rsidR="007C2C85" w:rsidRDefault="007C2C85" w:rsidP="007C2C85">
            <w:pPr>
              <w:jc w:val="left"/>
            </w:pPr>
            <w:r>
              <w:t>id</w:t>
            </w:r>
          </w:p>
        </w:tc>
        <w:tc>
          <w:tcPr>
            <w:tcW w:w="0" w:type="auto"/>
          </w:tcPr>
          <w:p w14:paraId="2C40F78A" w14:textId="74EAACFF" w:rsidR="007C2C85" w:rsidRDefault="00B21587" w:rsidP="007C2C85">
            <w:pPr>
              <w:jc w:val="left"/>
            </w:pPr>
            <w:r>
              <w:t>Integer</w:t>
            </w:r>
          </w:p>
        </w:tc>
        <w:tc>
          <w:tcPr>
            <w:tcW w:w="0" w:type="auto"/>
          </w:tcPr>
          <w:p w14:paraId="536529A5" w14:textId="0FB41889" w:rsidR="007C2C85" w:rsidRDefault="00B21587" w:rsidP="007C2C85">
            <w:pPr>
              <w:jc w:val="left"/>
            </w:pPr>
            <w:r w:rsidRPr="00B21587">
              <w:t>Unique number for every component</w:t>
            </w:r>
            <w:r>
              <w:t>.</w:t>
            </w:r>
          </w:p>
        </w:tc>
      </w:tr>
      <w:tr w:rsidR="007C2C85" w14:paraId="35308BCC" w14:textId="77777777" w:rsidTr="00B21587">
        <w:tc>
          <w:tcPr>
            <w:tcW w:w="0" w:type="auto"/>
          </w:tcPr>
          <w:p w14:paraId="380D42DB" w14:textId="64C375D9" w:rsidR="007C2C85" w:rsidRDefault="007C2C85" w:rsidP="007C2C85">
            <w:pPr>
              <w:jc w:val="left"/>
            </w:pPr>
            <w:r>
              <w:t>clicked</w:t>
            </w:r>
          </w:p>
        </w:tc>
        <w:tc>
          <w:tcPr>
            <w:tcW w:w="0" w:type="auto"/>
          </w:tcPr>
          <w:p w14:paraId="6FCA9510" w14:textId="33E61D99" w:rsidR="007C2C85" w:rsidRDefault="00B21587" w:rsidP="007C2C85">
            <w:pPr>
              <w:jc w:val="left"/>
            </w:pPr>
            <w:r>
              <w:t>Boolean</w:t>
            </w:r>
          </w:p>
        </w:tc>
        <w:tc>
          <w:tcPr>
            <w:tcW w:w="0" w:type="auto"/>
          </w:tcPr>
          <w:p w14:paraId="49C567EB" w14:textId="2E9470B2" w:rsidR="007C2C85" w:rsidRDefault="00B21587" w:rsidP="00B21587">
            <w:pPr>
              <w:jc w:val="left"/>
            </w:pPr>
            <w:r>
              <w:t>Used for changing component's position.</w:t>
            </w:r>
          </w:p>
        </w:tc>
      </w:tr>
      <w:tr w:rsidR="007C2C85" w14:paraId="464FC47B" w14:textId="77777777" w:rsidTr="00B21587">
        <w:tc>
          <w:tcPr>
            <w:tcW w:w="0" w:type="auto"/>
          </w:tcPr>
          <w:p w14:paraId="52D60F3F" w14:textId="0DB3F160" w:rsidR="007C2C85" w:rsidRDefault="007C2C85" w:rsidP="007C2C85">
            <w:pPr>
              <w:jc w:val="left"/>
            </w:pPr>
            <w:r>
              <w:t>selected</w:t>
            </w:r>
          </w:p>
        </w:tc>
        <w:tc>
          <w:tcPr>
            <w:tcW w:w="0" w:type="auto"/>
          </w:tcPr>
          <w:p w14:paraId="7913CDD5" w14:textId="012DC1FE" w:rsidR="007C2C85" w:rsidRDefault="00B21587" w:rsidP="007C2C85">
            <w:pPr>
              <w:jc w:val="left"/>
            </w:pPr>
            <w:r>
              <w:t>Boolean</w:t>
            </w:r>
          </w:p>
        </w:tc>
        <w:tc>
          <w:tcPr>
            <w:tcW w:w="0" w:type="auto"/>
          </w:tcPr>
          <w:p w14:paraId="07CC5E71" w14:textId="7E06B7CB" w:rsidR="007C2C85" w:rsidRDefault="00B21587" w:rsidP="007C2C85">
            <w:pPr>
              <w:jc w:val="left"/>
            </w:pPr>
            <w:r>
              <w:t>U</w:t>
            </w:r>
            <w:r w:rsidRPr="00B21587">
              <w:t>sed for displaying components characteristics</w:t>
            </w:r>
            <w:r>
              <w:t>.</w:t>
            </w:r>
          </w:p>
        </w:tc>
      </w:tr>
      <w:tr w:rsidR="007C2C85" w14:paraId="41CDBD73" w14:textId="77777777" w:rsidTr="00B21587">
        <w:tc>
          <w:tcPr>
            <w:tcW w:w="0" w:type="auto"/>
          </w:tcPr>
          <w:p w14:paraId="513A75C3" w14:textId="494B6F1D" w:rsidR="007C2C85" w:rsidRDefault="007C2C85" w:rsidP="007C2C85">
            <w:pPr>
              <w:jc w:val="left"/>
            </w:pPr>
            <w:r>
              <w:t>ready</w:t>
            </w:r>
          </w:p>
        </w:tc>
        <w:tc>
          <w:tcPr>
            <w:tcW w:w="0" w:type="auto"/>
          </w:tcPr>
          <w:p w14:paraId="4AC49B3F" w14:textId="19B99920" w:rsidR="007C2C85" w:rsidRDefault="00B21587" w:rsidP="007C2C85">
            <w:pPr>
              <w:jc w:val="left"/>
            </w:pPr>
            <w:r>
              <w:t>Boolean</w:t>
            </w:r>
          </w:p>
        </w:tc>
        <w:tc>
          <w:tcPr>
            <w:tcW w:w="0" w:type="auto"/>
          </w:tcPr>
          <w:p w14:paraId="73849ED1" w14:textId="7D2FF885" w:rsidR="007C2C85" w:rsidRDefault="00B21587" w:rsidP="007C2C85">
            <w:pPr>
              <w:jc w:val="left"/>
            </w:pPr>
            <w:r>
              <w:t>U</w:t>
            </w:r>
            <w:r w:rsidRPr="00B21587">
              <w:t>sed for connecting two components together</w:t>
            </w:r>
            <w:r>
              <w:t>.</w:t>
            </w:r>
          </w:p>
        </w:tc>
      </w:tr>
      <w:tr w:rsidR="007C2C85" w14:paraId="6B2A646A" w14:textId="77777777" w:rsidTr="00B21587">
        <w:tc>
          <w:tcPr>
            <w:tcW w:w="0" w:type="auto"/>
          </w:tcPr>
          <w:p w14:paraId="12017C76" w14:textId="31E40579" w:rsidR="007C2C85" w:rsidRDefault="007C2C85" w:rsidP="007C2C85">
            <w:pPr>
              <w:jc w:val="left"/>
            </w:pPr>
            <w:r>
              <w:t>RightSide</w:t>
            </w:r>
          </w:p>
        </w:tc>
        <w:tc>
          <w:tcPr>
            <w:tcW w:w="0" w:type="auto"/>
          </w:tcPr>
          <w:p w14:paraId="5E108139" w14:textId="6CC09619" w:rsidR="007C2C85" w:rsidRDefault="00B21587" w:rsidP="007C2C85">
            <w:pPr>
              <w:jc w:val="left"/>
            </w:pPr>
            <w:r>
              <w:t>Boolean</w:t>
            </w:r>
          </w:p>
        </w:tc>
        <w:tc>
          <w:tcPr>
            <w:tcW w:w="0" w:type="auto"/>
          </w:tcPr>
          <w:p w14:paraId="3A3A570D" w14:textId="61878DF0" w:rsidR="007C2C85" w:rsidRDefault="00B21587" w:rsidP="007C2C85">
            <w:pPr>
              <w:jc w:val="left"/>
            </w:pPr>
            <w:r w:rsidRPr="00B21587">
              <w:t>Boolean showing if component's right side is selected</w:t>
            </w:r>
            <w:r>
              <w:t>.</w:t>
            </w:r>
          </w:p>
        </w:tc>
      </w:tr>
      <w:tr w:rsidR="007C2C85" w14:paraId="3742759D" w14:textId="77777777" w:rsidTr="00B21587">
        <w:tc>
          <w:tcPr>
            <w:tcW w:w="0" w:type="auto"/>
          </w:tcPr>
          <w:p w14:paraId="210D60A3" w14:textId="7A31A4DA" w:rsidR="007C2C85" w:rsidRDefault="007C2C85" w:rsidP="007C2C85">
            <w:pPr>
              <w:jc w:val="left"/>
            </w:pPr>
            <w:r>
              <w:t>LeftSide</w:t>
            </w:r>
          </w:p>
        </w:tc>
        <w:tc>
          <w:tcPr>
            <w:tcW w:w="0" w:type="auto"/>
          </w:tcPr>
          <w:p w14:paraId="19412110" w14:textId="349FA3BF" w:rsidR="007C2C85" w:rsidRDefault="00B21587" w:rsidP="007C2C85">
            <w:pPr>
              <w:jc w:val="left"/>
            </w:pPr>
            <w:r>
              <w:t>Boolean</w:t>
            </w:r>
          </w:p>
        </w:tc>
        <w:tc>
          <w:tcPr>
            <w:tcW w:w="0" w:type="auto"/>
          </w:tcPr>
          <w:p w14:paraId="729E201A" w14:textId="71F090B8" w:rsidR="007C2C85" w:rsidRDefault="00B21587" w:rsidP="007C2C85">
            <w:pPr>
              <w:jc w:val="left"/>
            </w:pPr>
            <w:r w:rsidRPr="00B21587">
              <w:t>Boolean showing if component's left side is selected</w:t>
            </w:r>
            <w:r>
              <w:t>.</w:t>
            </w:r>
          </w:p>
        </w:tc>
      </w:tr>
      <w:tr w:rsidR="007C2C85" w14:paraId="589E8D16" w14:textId="77777777" w:rsidTr="00B21587">
        <w:tc>
          <w:tcPr>
            <w:tcW w:w="0" w:type="auto"/>
          </w:tcPr>
          <w:p w14:paraId="6B517DBC" w14:textId="67E36C58" w:rsidR="007C2C85" w:rsidRDefault="007C2C85" w:rsidP="007C2C85">
            <w:pPr>
              <w:jc w:val="left"/>
            </w:pPr>
            <w:r>
              <w:t>right_links</w:t>
            </w:r>
          </w:p>
        </w:tc>
        <w:tc>
          <w:tcPr>
            <w:tcW w:w="0" w:type="auto"/>
          </w:tcPr>
          <w:p w14:paraId="3051938D" w14:textId="171AB89E" w:rsidR="007C2C85" w:rsidRDefault="00B21587" w:rsidP="007C2C85">
            <w:pPr>
              <w:jc w:val="left"/>
            </w:pPr>
            <w:r>
              <w:t>List</w:t>
            </w:r>
          </w:p>
        </w:tc>
        <w:tc>
          <w:tcPr>
            <w:tcW w:w="0" w:type="auto"/>
          </w:tcPr>
          <w:p w14:paraId="4496649C" w14:textId="12D8FE7C" w:rsidR="007C2C85" w:rsidRDefault="00B21587" w:rsidP="007C2C85">
            <w:pPr>
              <w:jc w:val="left"/>
            </w:pPr>
            <w:r w:rsidRPr="00B21587">
              <w:t>List of connections to the right side of a component</w:t>
            </w:r>
            <w:r>
              <w:t>.</w:t>
            </w:r>
          </w:p>
        </w:tc>
      </w:tr>
      <w:tr w:rsidR="007C2C85" w14:paraId="407F97B4" w14:textId="77777777" w:rsidTr="00B21587">
        <w:tc>
          <w:tcPr>
            <w:tcW w:w="0" w:type="auto"/>
          </w:tcPr>
          <w:p w14:paraId="46D3DD3B" w14:textId="6C56F846" w:rsidR="007C2C85" w:rsidRDefault="007C2C85" w:rsidP="007C2C85">
            <w:pPr>
              <w:jc w:val="left"/>
            </w:pPr>
            <w:r>
              <w:t>left_links</w:t>
            </w:r>
          </w:p>
        </w:tc>
        <w:tc>
          <w:tcPr>
            <w:tcW w:w="0" w:type="auto"/>
          </w:tcPr>
          <w:p w14:paraId="48DB0C2E" w14:textId="42946392" w:rsidR="007C2C85" w:rsidRDefault="00B21587" w:rsidP="007C2C85">
            <w:pPr>
              <w:jc w:val="left"/>
            </w:pPr>
            <w:r>
              <w:t>List</w:t>
            </w:r>
          </w:p>
        </w:tc>
        <w:tc>
          <w:tcPr>
            <w:tcW w:w="0" w:type="auto"/>
          </w:tcPr>
          <w:p w14:paraId="166F2232" w14:textId="596FD97C" w:rsidR="007C2C85" w:rsidRDefault="00B21587" w:rsidP="007C2C85">
            <w:pPr>
              <w:jc w:val="left"/>
            </w:pPr>
            <w:r w:rsidRPr="00B21587">
              <w:t>List of connections to the left side of a component</w:t>
            </w:r>
            <w:r>
              <w:t>.</w:t>
            </w:r>
          </w:p>
        </w:tc>
      </w:tr>
      <w:tr w:rsidR="007C2C85" w14:paraId="2715CD80" w14:textId="77777777" w:rsidTr="00B21587">
        <w:tc>
          <w:tcPr>
            <w:tcW w:w="0" w:type="auto"/>
          </w:tcPr>
          <w:p w14:paraId="55C86E3A" w14:textId="3C09A01F" w:rsidR="007C2C85" w:rsidRDefault="007C2C85" w:rsidP="007C2C85">
            <w:pPr>
              <w:jc w:val="left"/>
            </w:pPr>
            <w:proofErr w:type="spellStart"/>
            <w:r>
              <w:t>clicked_count</w:t>
            </w:r>
            <w:proofErr w:type="spellEnd"/>
          </w:p>
        </w:tc>
        <w:tc>
          <w:tcPr>
            <w:tcW w:w="0" w:type="auto"/>
          </w:tcPr>
          <w:p w14:paraId="05397839" w14:textId="0CD1C60D" w:rsidR="007C2C85" w:rsidRDefault="00B21587" w:rsidP="007C2C85">
            <w:pPr>
              <w:jc w:val="left"/>
            </w:pPr>
            <w:r>
              <w:t>Integer</w:t>
            </w:r>
          </w:p>
        </w:tc>
        <w:tc>
          <w:tcPr>
            <w:tcW w:w="0" w:type="auto"/>
          </w:tcPr>
          <w:p w14:paraId="08C5CB52" w14:textId="29D710C5" w:rsidR="007C2C85" w:rsidRDefault="00B21587" w:rsidP="007C2C85">
            <w:pPr>
              <w:jc w:val="left"/>
            </w:pPr>
            <w:r>
              <w:t>U</w:t>
            </w:r>
            <w:r w:rsidRPr="00B21587">
              <w:t>sed to determine whether a component is selected or not</w:t>
            </w:r>
            <w:r>
              <w:t xml:space="preserve">. </w:t>
            </w:r>
            <w:r w:rsidRPr="00B21587">
              <w:t>Component is only selected when it is clicked odd number of times.</w:t>
            </w:r>
          </w:p>
        </w:tc>
      </w:tr>
      <w:tr w:rsidR="007C2C85" w14:paraId="502244D0" w14:textId="77777777" w:rsidTr="00B21587">
        <w:tc>
          <w:tcPr>
            <w:tcW w:w="0" w:type="auto"/>
          </w:tcPr>
          <w:p w14:paraId="46BB10D3" w14:textId="24E3BD6D" w:rsidR="007C2C85" w:rsidRDefault="007C2C85" w:rsidP="007C2C85">
            <w:pPr>
              <w:jc w:val="left"/>
            </w:pPr>
            <w:r>
              <w:t>type</w:t>
            </w:r>
          </w:p>
        </w:tc>
        <w:tc>
          <w:tcPr>
            <w:tcW w:w="0" w:type="auto"/>
          </w:tcPr>
          <w:p w14:paraId="11813F94" w14:textId="0CC15649" w:rsidR="007C2C85" w:rsidRDefault="00B21587" w:rsidP="007C2C85">
            <w:pPr>
              <w:jc w:val="left"/>
            </w:pPr>
            <w:r>
              <w:t>String</w:t>
            </w:r>
          </w:p>
        </w:tc>
        <w:tc>
          <w:tcPr>
            <w:tcW w:w="0" w:type="auto"/>
          </w:tcPr>
          <w:p w14:paraId="2670CAD6" w14:textId="41D15231" w:rsidR="007C2C85" w:rsidRDefault="00B21587" w:rsidP="007C2C85">
            <w:pPr>
              <w:jc w:val="left"/>
            </w:pPr>
            <w:r w:rsidRPr="00B21587">
              <w:t>Type of component (voltage source, current source or resistor)</w:t>
            </w:r>
            <w:r>
              <w:t>.</w:t>
            </w:r>
          </w:p>
        </w:tc>
      </w:tr>
      <w:tr w:rsidR="007C2C85" w14:paraId="290E4052" w14:textId="77777777" w:rsidTr="00B21587">
        <w:tc>
          <w:tcPr>
            <w:tcW w:w="0" w:type="auto"/>
          </w:tcPr>
          <w:p w14:paraId="456EEFCA" w14:textId="62191FC0" w:rsidR="007C2C85" w:rsidRDefault="007C2C85" w:rsidP="007C2C85">
            <w:pPr>
              <w:jc w:val="left"/>
            </w:pPr>
            <w:proofErr w:type="spellStart"/>
            <w:r>
              <w:t>name_id</w:t>
            </w:r>
            <w:proofErr w:type="spellEnd"/>
          </w:p>
        </w:tc>
        <w:tc>
          <w:tcPr>
            <w:tcW w:w="0" w:type="auto"/>
          </w:tcPr>
          <w:p w14:paraId="4BF1F7EA" w14:textId="6D4D89A2" w:rsidR="007C2C85" w:rsidRDefault="00B21587" w:rsidP="007C2C85">
            <w:pPr>
              <w:jc w:val="left"/>
            </w:pPr>
            <w:r>
              <w:t>String</w:t>
            </w:r>
          </w:p>
        </w:tc>
        <w:tc>
          <w:tcPr>
            <w:tcW w:w="0" w:type="auto"/>
          </w:tcPr>
          <w:p w14:paraId="1CC0BC8D" w14:textId="2FE8C74D" w:rsidR="007C2C85" w:rsidRDefault="00B21587" w:rsidP="007C2C85">
            <w:pPr>
              <w:jc w:val="left"/>
            </w:pPr>
            <w:r w:rsidRPr="00B21587">
              <w:t>Unique name made from component's type and number of same type components in the main tab</w:t>
            </w:r>
            <w:r>
              <w:t>.</w:t>
            </w:r>
          </w:p>
        </w:tc>
      </w:tr>
      <w:tr w:rsidR="007C2C85" w14:paraId="205A4D4B" w14:textId="77777777" w:rsidTr="00B21587">
        <w:tc>
          <w:tcPr>
            <w:tcW w:w="0" w:type="auto"/>
          </w:tcPr>
          <w:p w14:paraId="06B3887A" w14:textId="5D74FE9D" w:rsidR="007C2C85" w:rsidRDefault="007C2C85" w:rsidP="007C2C85">
            <w:pPr>
              <w:jc w:val="left"/>
            </w:pPr>
            <w:r>
              <w:t>value</w:t>
            </w:r>
          </w:p>
        </w:tc>
        <w:tc>
          <w:tcPr>
            <w:tcW w:w="0" w:type="auto"/>
          </w:tcPr>
          <w:p w14:paraId="30877781" w14:textId="015A9F11" w:rsidR="007C2C85" w:rsidRDefault="00B21587" w:rsidP="007C2C85">
            <w:pPr>
              <w:jc w:val="left"/>
            </w:pPr>
            <w:r>
              <w:t>Float</w:t>
            </w:r>
          </w:p>
        </w:tc>
        <w:tc>
          <w:tcPr>
            <w:tcW w:w="0" w:type="auto"/>
          </w:tcPr>
          <w:p w14:paraId="580058C4" w14:textId="3BF803BC" w:rsidR="007C2C85" w:rsidRDefault="00B21587" w:rsidP="007C2C85">
            <w:pPr>
              <w:jc w:val="left"/>
            </w:pPr>
            <w:r w:rsidRPr="00B21587">
              <w:t>Component's value</w:t>
            </w:r>
            <w:r>
              <w:t>.</w:t>
            </w:r>
          </w:p>
        </w:tc>
      </w:tr>
      <w:tr w:rsidR="007C2C85" w14:paraId="0DB69BF2" w14:textId="77777777" w:rsidTr="00B21587">
        <w:tc>
          <w:tcPr>
            <w:tcW w:w="0" w:type="auto"/>
          </w:tcPr>
          <w:p w14:paraId="026D0A25" w14:textId="24F1B867" w:rsidR="007C2C85" w:rsidRDefault="007C2C85" w:rsidP="007C2C85">
            <w:pPr>
              <w:jc w:val="left"/>
            </w:pPr>
            <w:r>
              <w:t>unit_prefix</w:t>
            </w:r>
          </w:p>
        </w:tc>
        <w:tc>
          <w:tcPr>
            <w:tcW w:w="0" w:type="auto"/>
          </w:tcPr>
          <w:p w14:paraId="2C2AEA23" w14:textId="2C363B9E" w:rsidR="007C2C85" w:rsidRDefault="00B21587" w:rsidP="007C2C85">
            <w:pPr>
              <w:jc w:val="left"/>
            </w:pPr>
            <w:r>
              <w:t>String</w:t>
            </w:r>
          </w:p>
        </w:tc>
        <w:tc>
          <w:tcPr>
            <w:tcW w:w="0" w:type="auto"/>
          </w:tcPr>
          <w:p w14:paraId="0564F924" w14:textId="457D3D1E" w:rsidR="007C2C85" w:rsidRDefault="00B21587" w:rsidP="007C2C85">
            <w:pPr>
              <w:jc w:val="left"/>
            </w:pPr>
            <w:r w:rsidRPr="00B21587">
              <w:t>Component's unit prefix</w:t>
            </w:r>
            <w:r>
              <w:t>.</w:t>
            </w:r>
          </w:p>
        </w:tc>
      </w:tr>
      <w:tr w:rsidR="007C2C85" w14:paraId="4C1D5EB3" w14:textId="77777777" w:rsidTr="00B21587">
        <w:tc>
          <w:tcPr>
            <w:tcW w:w="0" w:type="auto"/>
          </w:tcPr>
          <w:p w14:paraId="41D8D6E1" w14:textId="6578B6C9" w:rsidR="007C2C85" w:rsidRDefault="007C2C85" w:rsidP="007C2C85">
            <w:pPr>
              <w:jc w:val="left"/>
            </w:pPr>
            <w:r>
              <w:t>unit</w:t>
            </w:r>
          </w:p>
        </w:tc>
        <w:tc>
          <w:tcPr>
            <w:tcW w:w="0" w:type="auto"/>
          </w:tcPr>
          <w:p w14:paraId="36B84DC8" w14:textId="179B6A04" w:rsidR="007C2C85" w:rsidRDefault="00B21587" w:rsidP="007C2C85">
            <w:pPr>
              <w:jc w:val="left"/>
            </w:pPr>
            <w:r>
              <w:t>String</w:t>
            </w:r>
          </w:p>
        </w:tc>
        <w:tc>
          <w:tcPr>
            <w:tcW w:w="0" w:type="auto"/>
          </w:tcPr>
          <w:p w14:paraId="578CB58A" w14:textId="1648FF5E" w:rsidR="007C2C85" w:rsidRDefault="00B21587" w:rsidP="007C2C85">
            <w:pPr>
              <w:jc w:val="left"/>
            </w:pPr>
            <w:r w:rsidRPr="00B21587">
              <w:t>Component's unit</w:t>
            </w:r>
            <w:r>
              <w:t>.</w:t>
            </w:r>
          </w:p>
        </w:tc>
      </w:tr>
      <w:tr w:rsidR="007C2C85" w14:paraId="5CD029D5" w14:textId="77777777" w:rsidTr="00B21587">
        <w:tc>
          <w:tcPr>
            <w:tcW w:w="0" w:type="auto"/>
          </w:tcPr>
          <w:p w14:paraId="59DED258" w14:textId="71316B66" w:rsidR="007C2C85" w:rsidRDefault="007C2C85" w:rsidP="007C2C85">
            <w:pPr>
              <w:jc w:val="left"/>
            </w:pPr>
            <w:r>
              <w:t>high_node</w:t>
            </w:r>
          </w:p>
        </w:tc>
        <w:tc>
          <w:tcPr>
            <w:tcW w:w="0" w:type="auto"/>
          </w:tcPr>
          <w:p w14:paraId="54386ACF" w14:textId="70C73288" w:rsidR="007C2C85" w:rsidRDefault="00B21587" w:rsidP="007C2C85">
            <w:pPr>
              <w:jc w:val="left"/>
            </w:pPr>
            <w:r>
              <w:t>Integer</w:t>
            </w:r>
          </w:p>
        </w:tc>
        <w:tc>
          <w:tcPr>
            <w:tcW w:w="0" w:type="auto"/>
          </w:tcPr>
          <w:p w14:paraId="1366762C" w14:textId="45704A42" w:rsidR="007C2C85" w:rsidRDefault="00B21587" w:rsidP="007C2C85">
            <w:pPr>
              <w:jc w:val="left"/>
            </w:pPr>
            <w:r w:rsidRPr="00B21587">
              <w:t>Node a component is connected to</w:t>
            </w:r>
            <w:r>
              <w:t xml:space="preserve"> on its right side.</w:t>
            </w:r>
          </w:p>
        </w:tc>
      </w:tr>
      <w:tr w:rsidR="007C2C85" w14:paraId="123655D6" w14:textId="77777777" w:rsidTr="00B21587">
        <w:tc>
          <w:tcPr>
            <w:tcW w:w="0" w:type="auto"/>
          </w:tcPr>
          <w:p w14:paraId="16A5143C" w14:textId="5586DA2D" w:rsidR="007C2C85" w:rsidRDefault="007C2C85" w:rsidP="007C2C85">
            <w:pPr>
              <w:jc w:val="left"/>
            </w:pPr>
            <w:r>
              <w:lastRenderedPageBreak/>
              <w:t>low_node</w:t>
            </w:r>
          </w:p>
        </w:tc>
        <w:tc>
          <w:tcPr>
            <w:tcW w:w="0" w:type="auto"/>
          </w:tcPr>
          <w:p w14:paraId="5605F07A" w14:textId="0ACA57FA" w:rsidR="007C2C85" w:rsidRDefault="00B21587" w:rsidP="007C2C85">
            <w:pPr>
              <w:jc w:val="left"/>
            </w:pPr>
            <w:r>
              <w:t>Integer</w:t>
            </w:r>
          </w:p>
        </w:tc>
        <w:tc>
          <w:tcPr>
            <w:tcW w:w="0" w:type="auto"/>
          </w:tcPr>
          <w:p w14:paraId="3CE75861" w14:textId="7A2E435D" w:rsidR="007C2C85" w:rsidRDefault="00B21587" w:rsidP="007C2C85">
            <w:pPr>
              <w:jc w:val="left"/>
            </w:pPr>
            <w:r w:rsidRPr="00B21587">
              <w:t>Node a component is connected to</w:t>
            </w:r>
            <w:r>
              <w:t xml:space="preserve"> on its right side.</w:t>
            </w:r>
          </w:p>
        </w:tc>
      </w:tr>
      <w:tr w:rsidR="00B21587" w14:paraId="554B1FB8" w14:textId="77777777" w:rsidTr="007E4A5A">
        <w:tc>
          <w:tcPr>
            <w:tcW w:w="0" w:type="auto"/>
            <w:gridSpan w:val="2"/>
          </w:tcPr>
          <w:p w14:paraId="2A2F9B47" w14:textId="1E4723EC" w:rsidR="00B21587" w:rsidRDefault="00B21587" w:rsidP="007C2C85">
            <w:pPr>
              <w:jc w:val="left"/>
            </w:pPr>
            <w:proofErr w:type="spellStart"/>
            <w:r w:rsidRPr="00B21587">
              <w:t>display_characteristics</w:t>
            </w:r>
            <w:proofErr w:type="spellEnd"/>
            <w:r>
              <w:t>()</w:t>
            </w:r>
          </w:p>
        </w:tc>
        <w:tc>
          <w:tcPr>
            <w:tcW w:w="0" w:type="auto"/>
          </w:tcPr>
          <w:p w14:paraId="7F64B39A" w14:textId="45DA65B1" w:rsidR="00B21587" w:rsidRDefault="00B21587" w:rsidP="007C2C85">
            <w:pPr>
              <w:jc w:val="left"/>
            </w:pPr>
            <w:r w:rsidRPr="00B21587">
              <w:t>When a component is selected, its characteristics get displayed in the component tab</w:t>
            </w:r>
          </w:p>
        </w:tc>
      </w:tr>
      <w:tr w:rsidR="00B21587" w14:paraId="5F92ADDE" w14:textId="77777777" w:rsidTr="00561831">
        <w:tc>
          <w:tcPr>
            <w:tcW w:w="0" w:type="auto"/>
            <w:gridSpan w:val="3"/>
          </w:tcPr>
          <w:p w14:paraId="571BC648" w14:textId="77777777" w:rsidR="00B21587" w:rsidRDefault="00B21587" w:rsidP="007C2C85">
            <w:pPr>
              <w:jc w:val="left"/>
            </w:pPr>
          </w:p>
        </w:tc>
      </w:tr>
      <w:tr w:rsidR="00B21587" w14:paraId="3A7D4D40" w14:textId="77777777" w:rsidTr="00B21587">
        <w:tc>
          <w:tcPr>
            <w:tcW w:w="0" w:type="auto"/>
            <w:gridSpan w:val="3"/>
            <w:shd w:val="clear" w:color="auto" w:fill="AEAAAA" w:themeFill="background2" w:themeFillShade="BF"/>
            <w:vAlign w:val="center"/>
          </w:tcPr>
          <w:p w14:paraId="6685EA60" w14:textId="46381E74" w:rsidR="00B21587" w:rsidRDefault="00B21587" w:rsidP="00B21587">
            <w:pPr>
              <w:jc w:val="center"/>
            </w:pPr>
            <w:r>
              <w:t>button</w:t>
            </w:r>
          </w:p>
        </w:tc>
      </w:tr>
      <w:tr w:rsidR="007C2C85" w14:paraId="5F53CDD4" w14:textId="77777777" w:rsidTr="00B21587">
        <w:tc>
          <w:tcPr>
            <w:tcW w:w="0" w:type="auto"/>
          </w:tcPr>
          <w:p w14:paraId="472A2A3F" w14:textId="396B8916" w:rsidR="007C2C85" w:rsidRDefault="00B21587" w:rsidP="007C2C85">
            <w:pPr>
              <w:jc w:val="left"/>
            </w:pPr>
            <w:r>
              <w:t>x</w:t>
            </w:r>
          </w:p>
        </w:tc>
        <w:tc>
          <w:tcPr>
            <w:tcW w:w="0" w:type="auto"/>
          </w:tcPr>
          <w:p w14:paraId="37A37FC4" w14:textId="12F09285" w:rsidR="007C2C85" w:rsidRDefault="00B8680D" w:rsidP="007C2C85">
            <w:pPr>
              <w:jc w:val="left"/>
            </w:pPr>
            <w:r>
              <w:t>Integer</w:t>
            </w:r>
          </w:p>
        </w:tc>
        <w:tc>
          <w:tcPr>
            <w:tcW w:w="0" w:type="auto"/>
          </w:tcPr>
          <w:p w14:paraId="1669439E" w14:textId="5C60DA1D" w:rsidR="007C2C85" w:rsidRDefault="00B8680D" w:rsidP="007C2C85">
            <w:pPr>
              <w:jc w:val="left"/>
            </w:pPr>
            <w:r w:rsidRPr="00B8680D">
              <w:t xml:space="preserve">Button </w:t>
            </w:r>
            <w:r>
              <w:t xml:space="preserve">x </w:t>
            </w:r>
            <w:r w:rsidRPr="00B8680D">
              <w:t>position</w:t>
            </w:r>
          </w:p>
        </w:tc>
      </w:tr>
      <w:tr w:rsidR="007C2C85" w14:paraId="43F16A08" w14:textId="77777777" w:rsidTr="00B21587">
        <w:tc>
          <w:tcPr>
            <w:tcW w:w="0" w:type="auto"/>
          </w:tcPr>
          <w:p w14:paraId="1292EC1E" w14:textId="2FF754B0" w:rsidR="007C2C85" w:rsidRDefault="00B21587" w:rsidP="007C2C85">
            <w:pPr>
              <w:jc w:val="left"/>
            </w:pPr>
            <w:r>
              <w:t>y</w:t>
            </w:r>
          </w:p>
        </w:tc>
        <w:tc>
          <w:tcPr>
            <w:tcW w:w="0" w:type="auto"/>
          </w:tcPr>
          <w:p w14:paraId="2978EE87" w14:textId="65A22375" w:rsidR="007C2C85" w:rsidRDefault="00B8680D" w:rsidP="007C2C85">
            <w:pPr>
              <w:jc w:val="left"/>
            </w:pPr>
            <w:r>
              <w:t>Integer</w:t>
            </w:r>
          </w:p>
        </w:tc>
        <w:tc>
          <w:tcPr>
            <w:tcW w:w="0" w:type="auto"/>
          </w:tcPr>
          <w:p w14:paraId="1F636A4A" w14:textId="6A8ACF8A" w:rsidR="007C2C85" w:rsidRDefault="00B8680D" w:rsidP="007C2C85">
            <w:pPr>
              <w:jc w:val="left"/>
            </w:pPr>
            <w:r w:rsidRPr="00B8680D">
              <w:t xml:space="preserve">Button </w:t>
            </w:r>
            <w:r>
              <w:t xml:space="preserve">y </w:t>
            </w:r>
            <w:r w:rsidRPr="00B8680D">
              <w:t>position</w:t>
            </w:r>
          </w:p>
        </w:tc>
      </w:tr>
      <w:tr w:rsidR="007C2C85" w14:paraId="6E95BA21" w14:textId="77777777" w:rsidTr="00B21587">
        <w:tc>
          <w:tcPr>
            <w:tcW w:w="0" w:type="auto"/>
          </w:tcPr>
          <w:p w14:paraId="58AE96AD" w14:textId="45B56BC2" w:rsidR="007C2C85" w:rsidRDefault="00B21587" w:rsidP="007C2C85">
            <w:pPr>
              <w:jc w:val="left"/>
            </w:pPr>
            <w:r>
              <w:t>width</w:t>
            </w:r>
          </w:p>
        </w:tc>
        <w:tc>
          <w:tcPr>
            <w:tcW w:w="0" w:type="auto"/>
          </w:tcPr>
          <w:p w14:paraId="3CD755C5" w14:textId="71CAB32B" w:rsidR="007C2C85" w:rsidRDefault="00B8680D" w:rsidP="007C2C85">
            <w:pPr>
              <w:jc w:val="left"/>
            </w:pPr>
            <w:r>
              <w:t>Integer</w:t>
            </w:r>
          </w:p>
        </w:tc>
        <w:tc>
          <w:tcPr>
            <w:tcW w:w="0" w:type="auto"/>
          </w:tcPr>
          <w:p w14:paraId="2C024820" w14:textId="1195840C" w:rsidR="007C2C85" w:rsidRDefault="00B8680D" w:rsidP="007C2C85">
            <w:pPr>
              <w:jc w:val="left"/>
            </w:pPr>
            <w:r w:rsidRPr="00B8680D">
              <w:t>Button width</w:t>
            </w:r>
          </w:p>
        </w:tc>
      </w:tr>
      <w:tr w:rsidR="007C2C85" w14:paraId="374D0DD8" w14:textId="77777777" w:rsidTr="00B21587">
        <w:tc>
          <w:tcPr>
            <w:tcW w:w="0" w:type="auto"/>
          </w:tcPr>
          <w:p w14:paraId="6B9AB413" w14:textId="41FD1705" w:rsidR="007C2C85" w:rsidRDefault="00B21587" w:rsidP="007C2C85">
            <w:pPr>
              <w:jc w:val="left"/>
            </w:pPr>
            <w:r>
              <w:t>height</w:t>
            </w:r>
          </w:p>
        </w:tc>
        <w:tc>
          <w:tcPr>
            <w:tcW w:w="0" w:type="auto"/>
          </w:tcPr>
          <w:p w14:paraId="28FB2F78" w14:textId="6391464E" w:rsidR="007C2C85" w:rsidRDefault="00B8680D" w:rsidP="007C2C85">
            <w:pPr>
              <w:jc w:val="left"/>
            </w:pPr>
            <w:r>
              <w:t>Integer</w:t>
            </w:r>
          </w:p>
        </w:tc>
        <w:tc>
          <w:tcPr>
            <w:tcW w:w="0" w:type="auto"/>
          </w:tcPr>
          <w:p w14:paraId="4758DE18" w14:textId="4F3F3A25" w:rsidR="007C2C85" w:rsidRDefault="00B8680D" w:rsidP="007C2C85">
            <w:pPr>
              <w:jc w:val="left"/>
            </w:pPr>
            <w:r w:rsidRPr="00B8680D">
              <w:t xml:space="preserve">Button </w:t>
            </w:r>
            <w:r>
              <w:t>h</w:t>
            </w:r>
            <w:r w:rsidRPr="00B8680D">
              <w:t>eight</w:t>
            </w:r>
          </w:p>
        </w:tc>
      </w:tr>
      <w:tr w:rsidR="007C2C85" w14:paraId="75872AF2" w14:textId="77777777" w:rsidTr="00B21587">
        <w:tc>
          <w:tcPr>
            <w:tcW w:w="0" w:type="auto"/>
          </w:tcPr>
          <w:p w14:paraId="32BDF488" w14:textId="62535FBE" w:rsidR="007C2C85" w:rsidRDefault="00B21587" w:rsidP="007C2C85">
            <w:pPr>
              <w:jc w:val="left"/>
            </w:pPr>
            <w:r>
              <w:t>colour</w:t>
            </w:r>
          </w:p>
        </w:tc>
        <w:tc>
          <w:tcPr>
            <w:tcW w:w="0" w:type="auto"/>
          </w:tcPr>
          <w:p w14:paraId="3C5AE192" w14:textId="5B2C0DF3" w:rsidR="007C2C85" w:rsidRDefault="00B8680D" w:rsidP="007C2C85">
            <w:pPr>
              <w:jc w:val="left"/>
            </w:pPr>
            <w:proofErr w:type="spellStart"/>
            <w:r>
              <w:t>Touple</w:t>
            </w:r>
            <w:proofErr w:type="spellEnd"/>
          </w:p>
        </w:tc>
        <w:tc>
          <w:tcPr>
            <w:tcW w:w="0" w:type="auto"/>
          </w:tcPr>
          <w:p w14:paraId="058C618E" w14:textId="6E5B19E9" w:rsidR="007C2C85" w:rsidRDefault="00B8680D" w:rsidP="007C2C85">
            <w:pPr>
              <w:jc w:val="left"/>
            </w:pPr>
            <w:r w:rsidRPr="00B8680D">
              <w:t>Button colour</w:t>
            </w:r>
          </w:p>
        </w:tc>
      </w:tr>
      <w:tr w:rsidR="007C2C85" w14:paraId="469D8905" w14:textId="77777777" w:rsidTr="00B21587">
        <w:tc>
          <w:tcPr>
            <w:tcW w:w="0" w:type="auto"/>
          </w:tcPr>
          <w:p w14:paraId="1D73B351" w14:textId="4160886E" w:rsidR="007C2C85" w:rsidRDefault="00B21587" w:rsidP="007C2C85">
            <w:pPr>
              <w:jc w:val="left"/>
            </w:pPr>
            <w:r>
              <w:t>surface</w:t>
            </w:r>
          </w:p>
        </w:tc>
        <w:tc>
          <w:tcPr>
            <w:tcW w:w="0" w:type="auto"/>
          </w:tcPr>
          <w:p w14:paraId="7AB2DAAD" w14:textId="760BD893" w:rsidR="007C2C85" w:rsidRDefault="00B8680D" w:rsidP="007C2C85">
            <w:pPr>
              <w:jc w:val="left"/>
            </w:pPr>
            <w:r>
              <w:t>object</w:t>
            </w:r>
          </w:p>
        </w:tc>
        <w:tc>
          <w:tcPr>
            <w:tcW w:w="0" w:type="auto"/>
          </w:tcPr>
          <w:p w14:paraId="3A7C1E27" w14:textId="47DB3588" w:rsidR="007C2C85" w:rsidRDefault="00B8680D" w:rsidP="007C2C85">
            <w:pPr>
              <w:jc w:val="left"/>
            </w:pPr>
            <w:r w:rsidRPr="00B8680D">
              <w:t>Button's surface</w:t>
            </w:r>
          </w:p>
        </w:tc>
      </w:tr>
      <w:tr w:rsidR="00B8680D" w14:paraId="5BF6DA91" w14:textId="77777777" w:rsidTr="009D13CF">
        <w:tc>
          <w:tcPr>
            <w:tcW w:w="0" w:type="auto"/>
            <w:gridSpan w:val="2"/>
          </w:tcPr>
          <w:p w14:paraId="28243163" w14:textId="2792FB19" w:rsidR="00B8680D" w:rsidRDefault="00B8680D" w:rsidP="007C2C85">
            <w:pPr>
              <w:jc w:val="left"/>
            </w:pPr>
            <w:proofErr w:type="spellStart"/>
            <w:r w:rsidRPr="00B8680D">
              <w:t>draw_button</w:t>
            </w:r>
            <w:proofErr w:type="spellEnd"/>
            <w:r>
              <w:t>()</w:t>
            </w:r>
          </w:p>
        </w:tc>
        <w:tc>
          <w:tcPr>
            <w:tcW w:w="0" w:type="auto"/>
          </w:tcPr>
          <w:p w14:paraId="0F877DEE" w14:textId="3ECA1EAC" w:rsidR="00B8680D" w:rsidRDefault="00B8680D" w:rsidP="007C2C85">
            <w:pPr>
              <w:jc w:val="left"/>
            </w:pPr>
            <w:r w:rsidRPr="00B8680D">
              <w:t>Draw a button</w:t>
            </w:r>
            <w:r>
              <w:t xml:space="preserve"> to the screen</w:t>
            </w:r>
          </w:p>
        </w:tc>
      </w:tr>
      <w:tr w:rsidR="00B8680D" w14:paraId="1C96437C" w14:textId="77777777" w:rsidTr="00E4622E">
        <w:tc>
          <w:tcPr>
            <w:tcW w:w="0" w:type="auto"/>
            <w:gridSpan w:val="2"/>
          </w:tcPr>
          <w:p w14:paraId="1DEA27ED" w14:textId="5D2E5811" w:rsidR="00B8680D" w:rsidRDefault="00B8680D" w:rsidP="007C2C85">
            <w:pPr>
              <w:jc w:val="left"/>
            </w:pPr>
            <w:proofErr w:type="spellStart"/>
            <w:r w:rsidRPr="00B8680D">
              <w:t>is_pressed</w:t>
            </w:r>
            <w:proofErr w:type="spellEnd"/>
            <w:r>
              <w:t>()</w:t>
            </w:r>
          </w:p>
        </w:tc>
        <w:tc>
          <w:tcPr>
            <w:tcW w:w="0" w:type="auto"/>
          </w:tcPr>
          <w:p w14:paraId="3B0A7E26" w14:textId="0E665C87" w:rsidR="00B8680D" w:rsidRDefault="00B8680D" w:rsidP="007C2C85">
            <w:pPr>
              <w:jc w:val="left"/>
            </w:pPr>
            <w:r w:rsidRPr="00B8680D">
              <w:t>Check if button is pressed</w:t>
            </w:r>
            <w:r>
              <w:t>.</w:t>
            </w:r>
          </w:p>
        </w:tc>
      </w:tr>
      <w:tr w:rsidR="00B8680D" w14:paraId="4EEE0277" w14:textId="77777777" w:rsidTr="00243F78">
        <w:tc>
          <w:tcPr>
            <w:tcW w:w="0" w:type="auto"/>
            <w:gridSpan w:val="3"/>
          </w:tcPr>
          <w:p w14:paraId="198CF05E" w14:textId="77777777" w:rsidR="00B8680D" w:rsidRDefault="00B8680D" w:rsidP="007C2C85">
            <w:pPr>
              <w:jc w:val="left"/>
            </w:pPr>
          </w:p>
        </w:tc>
      </w:tr>
      <w:tr w:rsidR="00B8680D" w14:paraId="37758045" w14:textId="77777777" w:rsidTr="00B8680D">
        <w:tc>
          <w:tcPr>
            <w:tcW w:w="0" w:type="auto"/>
            <w:gridSpan w:val="3"/>
            <w:shd w:val="clear" w:color="auto" w:fill="AEAAAA" w:themeFill="background2" w:themeFillShade="BF"/>
            <w:vAlign w:val="center"/>
          </w:tcPr>
          <w:p w14:paraId="51189769" w14:textId="0258C983" w:rsidR="00B8680D" w:rsidRDefault="00B8680D" w:rsidP="00B8680D">
            <w:pPr>
              <w:jc w:val="center"/>
            </w:pPr>
            <w:proofErr w:type="spellStart"/>
            <w:r>
              <w:t>circuit_component</w:t>
            </w:r>
            <w:proofErr w:type="spellEnd"/>
          </w:p>
        </w:tc>
      </w:tr>
      <w:tr w:rsidR="00B8680D" w14:paraId="46E09CF7" w14:textId="77777777" w:rsidTr="00B21587">
        <w:tc>
          <w:tcPr>
            <w:tcW w:w="0" w:type="auto"/>
          </w:tcPr>
          <w:p w14:paraId="47A61770" w14:textId="061F5D1A" w:rsidR="00B8680D" w:rsidRDefault="00B8680D" w:rsidP="007C2C85">
            <w:pPr>
              <w:jc w:val="left"/>
            </w:pPr>
            <w:proofErr w:type="spellStart"/>
            <w:r w:rsidRPr="00B8680D">
              <w:t>comp_type</w:t>
            </w:r>
            <w:proofErr w:type="spellEnd"/>
          </w:p>
        </w:tc>
        <w:tc>
          <w:tcPr>
            <w:tcW w:w="0" w:type="auto"/>
          </w:tcPr>
          <w:p w14:paraId="49DE0193" w14:textId="4212626A" w:rsidR="00B8680D" w:rsidRDefault="00B8680D" w:rsidP="007C2C85">
            <w:pPr>
              <w:jc w:val="left"/>
            </w:pPr>
            <w:r>
              <w:t>List</w:t>
            </w:r>
          </w:p>
        </w:tc>
        <w:tc>
          <w:tcPr>
            <w:tcW w:w="0" w:type="auto"/>
          </w:tcPr>
          <w:p w14:paraId="64EF2EBB" w14:textId="05705BDD" w:rsidR="00B8680D" w:rsidRDefault="00B8680D" w:rsidP="007C2C85">
            <w:pPr>
              <w:jc w:val="left"/>
            </w:pPr>
            <w:r>
              <w:t>Component type</w:t>
            </w:r>
          </w:p>
        </w:tc>
      </w:tr>
      <w:tr w:rsidR="00B8680D" w14:paraId="4A5B4593" w14:textId="77777777" w:rsidTr="00B21587">
        <w:tc>
          <w:tcPr>
            <w:tcW w:w="0" w:type="auto"/>
          </w:tcPr>
          <w:p w14:paraId="194EDFAD" w14:textId="2F053855" w:rsidR="00B8680D" w:rsidRDefault="00B8680D" w:rsidP="007C2C85">
            <w:pPr>
              <w:jc w:val="left"/>
            </w:pPr>
            <w:proofErr w:type="spellStart"/>
            <w:r w:rsidRPr="00B8680D">
              <w:t>high_str</w:t>
            </w:r>
            <w:proofErr w:type="spellEnd"/>
          </w:p>
        </w:tc>
        <w:tc>
          <w:tcPr>
            <w:tcW w:w="0" w:type="auto"/>
          </w:tcPr>
          <w:p w14:paraId="01E7A247" w14:textId="1B9E24C8" w:rsidR="00B8680D" w:rsidRDefault="00B8680D" w:rsidP="007C2C85">
            <w:pPr>
              <w:jc w:val="left"/>
            </w:pPr>
            <w:r>
              <w:t>String</w:t>
            </w:r>
          </w:p>
        </w:tc>
        <w:tc>
          <w:tcPr>
            <w:tcW w:w="0" w:type="auto"/>
          </w:tcPr>
          <w:p w14:paraId="2E493AA3" w14:textId="2C7DEC0B" w:rsidR="00B8680D" w:rsidRDefault="00B8680D" w:rsidP="007C2C85">
            <w:pPr>
              <w:jc w:val="left"/>
            </w:pPr>
            <w:r>
              <w:t>High node obtained from the netlist</w:t>
            </w:r>
          </w:p>
        </w:tc>
      </w:tr>
      <w:tr w:rsidR="00B8680D" w14:paraId="64CF095A" w14:textId="77777777" w:rsidTr="00B21587">
        <w:tc>
          <w:tcPr>
            <w:tcW w:w="0" w:type="auto"/>
          </w:tcPr>
          <w:p w14:paraId="155E997E" w14:textId="193D0C71" w:rsidR="00B8680D" w:rsidRDefault="00B8680D" w:rsidP="007C2C85">
            <w:pPr>
              <w:jc w:val="left"/>
            </w:pPr>
            <w:proofErr w:type="spellStart"/>
            <w:r>
              <w:t>low_str</w:t>
            </w:r>
            <w:proofErr w:type="spellEnd"/>
          </w:p>
        </w:tc>
        <w:tc>
          <w:tcPr>
            <w:tcW w:w="0" w:type="auto"/>
          </w:tcPr>
          <w:p w14:paraId="69333D47" w14:textId="2BD68C5A" w:rsidR="00B8680D" w:rsidRDefault="00B8680D" w:rsidP="007C2C85">
            <w:pPr>
              <w:jc w:val="left"/>
            </w:pPr>
            <w:r>
              <w:t>String</w:t>
            </w:r>
          </w:p>
        </w:tc>
        <w:tc>
          <w:tcPr>
            <w:tcW w:w="0" w:type="auto"/>
          </w:tcPr>
          <w:p w14:paraId="6DC2CA12" w14:textId="4FC9028F" w:rsidR="00B8680D" w:rsidRDefault="00B8680D" w:rsidP="007C2C85">
            <w:pPr>
              <w:jc w:val="left"/>
            </w:pPr>
            <w:r>
              <w:t>Low string obtained from the netlist</w:t>
            </w:r>
          </w:p>
        </w:tc>
      </w:tr>
      <w:tr w:rsidR="00B8680D" w14:paraId="329777DB" w14:textId="77777777" w:rsidTr="00B21587">
        <w:tc>
          <w:tcPr>
            <w:tcW w:w="0" w:type="auto"/>
          </w:tcPr>
          <w:p w14:paraId="34DD9AB8" w14:textId="39C4D156" w:rsidR="00B8680D" w:rsidRDefault="00B8680D" w:rsidP="007C2C85">
            <w:pPr>
              <w:jc w:val="left"/>
            </w:pPr>
            <w:r w:rsidRPr="00B8680D">
              <w:t>high</w:t>
            </w:r>
          </w:p>
        </w:tc>
        <w:tc>
          <w:tcPr>
            <w:tcW w:w="0" w:type="auto"/>
          </w:tcPr>
          <w:p w14:paraId="34855FA8" w14:textId="6AF1E2BB" w:rsidR="00B8680D" w:rsidRDefault="00B8680D" w:rsidP="007C2C85">
            <w:pPr>
              <w:jc w:val="left"/>
            </w:pPr>
            <w:r>
              <w:t>List</w:t>
            </w:r>
          </w:p>
        </w:tc>
        <w:tc>
          <w:tcPr>
            <w:tcW w:w="0" w:type="auto"/>
          </w:tcPr>
          <w:p w14:paraId="7BB38F90" w14:textId="42BEA138" w:rsidR="00B8680D" w:rsidRDefault="00B8680D" w:rsidP="007C2C85">
            <w:pPr>
              <w:jc w:val="left"/>
            </w:pPr>
            <w:r>
              <w:t>Mapped high node</w:t>
            </w:r>
          </w:p>
        </w:tc>
      </w:tr>
      <w:tr w:rsidR="00B8680D" w14:paraId="1D76BC03" w14:textId="77777777" w:rsidTr="00B21587">
        <w:tc>
          <w:tcPr>
            <w:tcW w:w="0" w:type="auto"/>
          </w:tcPr>
          <w:p w14:paraId="371D0BB9" w14:textId="14A922A9" w:rsidR="00B8680D" w:rsidRDefault="00B8680D" w:rsidP="007C2C85">
            <w:pPr>
              <w:jc w:val="left"/>
            </w:pPr>
            <w:r>
              <w:t>low</w:t>
            </w:r>
          </w:p>
        </w:tc>
        <w:tc>
          <w:tcPr>
            <w:tcW w:w="0" w:type="auto"/>
          </w:tcPr>
          <w:p w14:paraId="70579258" w14:textId="255B1371" w:rsidR="00B8680D" w:rsidRDefault="00B8680D" w:rsidP="007C2C85">
            <w:pPr>
              <w:jc w:val="left"/>
            </w:pPr>
            <w:r>
              <w:t>List</w:t>
            </w:r>
          </w:p>
        </w:tc>
        <w:tc>
          <w:tcPr>
            <w:tcW w:w="0" w:type="auto"/>
          </w:tcPr>
          <w:p w14:paraId="6A962783" w14:textId="286EDD58" w:rsidR="00B8680D" w:rsidRDefault="00B8680D" w:rsidP="007C2C85">
            <w:pPr>
              <w:jc w:val="left"/>
            </w:pPr>
            <w:r>
              <w:t>Mapped low node</w:t>
            </w:r>
          </w:p>
        </w:tc>
      </w:tr>
      <w:tr w:rsidR="00B8680D" w14:paraId="382CCD9F" w14:textId="77777777" w:rsidTr="00B21587">
        <w:tc>
          <w:tcPr>
            <w:tcW w:w="0" w:type="auto"/>
          </w:tcPr>
          <w:p w14:paraId="6AA3DEAD" w14:textId="11A87E1C" w:rsidR="00B8680D" w:rsidRDefault="00B8680D" w:rsidP="007C2C85">
            <w:pPr>
              <w:jc w:val="left"/>
            </w:pPr>
            <w:r>
              <w:t>value</w:t>
            </w:r>
          </w:p>
        </w:tc>
        <w:tc>
          <w:tcPr>
            <w:tcW w:w="0" w:type="auto"/>
          </w:tcPr>
          <w:p w14:paraId="2BA28112" w14:textId="4452EE70" w:rsidR="00B8680D" w:rsidRDefault="00B8680D" w:rsidP="007C2C85">
            <w:pPr>
              <w:jc w:val="left"/>
            </w:pPr>
            <w:r>
              <w:t>Float</w:t>
            </w:r>
          </w:p>
        </w:tc>
        <w:tc>
          <w:tcPr>
            <w:tcW w:w="0" w:type="auto"/>
          </w:tcPr>
          <w:p w14:paraId="143E6170" w14:textId="5B6604F0" w:rsidR="00B8680D" w:rsidRDefault="00B8680D" w:rsidP="007C2C85">
            <w:pPr>
              <w:jc w:val="left"/>
            </w:pPr>
            <w:r>
              <w:t>Component’s value</w:t>
            </w:r>
          </w:p>
        </w:tc>
      </w:tr>
      <w:tr w:rsidR="00B8680D" w14:paraId="411E1ED2" w14:textId="77777777" w:rsidTr="005365B1">
        <w:tc>
          <w:tcPr>
            <w:tcW w:w="0" w:type="auto"/>
            <w:gridSpan w:val="3"/>
          </w:tcPr>
          <w:p w14:paraId="7781942B" w14:textId="77777777" w:rsidR="00B8680D" w:rsidRDefault="00B8680D" w:rsidP="007C2C85">
            <w:pPr>
              <w:jc w:val="left"/>
            </w:pPr>
          </w:p>
        </w:tc>
      </w:tr>
      <w:tr w:rsidR="00B8680D" w14:paraId="28278B78" w14:textId="77777777" w:rsidTr="00B8680D">
        <w:tc>
          <w:tcPr>
            <w:tcW w:w="0" w:type="auto"/>
            <w:gridSpan w:val="3"/>
            <w:shd w:val="clear" w:color="auto" w:fill="AEAAAA" w:themeFill="background2" w:themeFillShade="BF"/>
            <w:vAlign w:val="center"/>
          </w:tcPr>
          <w:p w14:paraId="6353FD41" w14:textId="36B86395" w:rsidR="00B8680D" w:rsidRDefault="00B8680D" w:rsidP="00B8680D">
            <w:pPr>
              <w:jc w:val="center"/>
            </w:pPr>
            <w:r>
              <w:t>CSC</w:t>
            </w:r>
          </w:p>
        </w:tc>
      </w:tr>
      <w:tr w:rsidR="00B8680D" w14:paraId="3257F3F2" w14:textId="77777777" w:rsidTr="00B21587">
        <w:tc>
          <w:tcPr>
            <w:tcW w:w="0" w:type="auto"/>
          </w:tcPr>
          <w:p w14:paraId="005B68EF" w14:textId="7746EB01" w:rsidR="00B8680D" w:rsidRDefault="00B8680D" w:rsidP="007C2C85">
            <w:pPr>
              <w:jc w:val="left"/>
            </w:pPr>
            <w:r>
              <w:t>rows</w:t>
            </w:r>
          </w:p>
        </w:tc>
        <w:tc>
          <w:tcPr>
            <w:tcW w:w="0" w:type="auto"/>
          </w:tcPr>
          <w:p w14:paraId="4DD55A89" w14:textId="532AF69A" w:rsidR="00B8680D" w:rsidRDefault="00B8680D" w:rsidP="007C2C85">
            <w:pPr>
              <w:jc w:val="left"/>
            </w:pPr>
            <w:r>
              <w:t>List</w:t>
            </w:r>
          </w:p>
        </w:tc>
        <w:tc>
          <w:tcPr>
            <w:tcW w:w="0" w:type="auto"/>
          </w:tcPr>
          <w:p w14:paraId="0CFF1F14" w14:textId="2D60A16D" w:rsidR="00B8680D" w:rsidRDefault="00B8680D" w:rsidP="007C2C85">
            <w:pPr>
              <w:jc w:val="left"/>
            </w:pPr>
            <w:r>
              <w:t>Row index</w:t>
            </w:r>
          </w:p>
        </w:tc>
      </w:tr>
      <w:tr w:rsidR="00B8680D" w14:paraId="1A979E43" w14:textId="77777777" w:rsidTr="00B21587">
        <w:tc>
          <w:tcPr>
            <w:tcW w:w="0" w:type="auto"/>
          </w:tcPr>
          <w:p w14:paraId="69F95663" w14:textId="2A9E904A" w:rsidR="00B8680D" w:rsidRDefault="00B8680D" w:rsidP="007C2C85">
            <w:pPr>
              <w:jc w:val="left"/>
            </w:pPr>
            <w:proofErr w:type="spellStart"/>
            <w:r>
              <w:t>colums</w:t>
            </w:r>
            <w:proofErr w:type="spellEnd"/>
          </w:p>
        </w:tc>
        <w:tc>
          <w:tcPr>
            <w:tcW w:w="0" w:type="auto"/>
          </w:tcPr>
          <w:p w14:paraId="1D73F17A" w14:textId="640ECB2C" w:rsidR="00B8680D" w:rsidRDefault="00B8680D" w:rsidP="007C2C85">
            <w:pPr>
              <w:jc w:val="left"/>
            </w:pPr>
            <w:r>
              <w:t>List</w:t>
            </w:r>
          </w:p>
        </w:tc>
        <w:tc>
          <w:tcPr>
            <w:tcW w:w="0" w:type="auto"/>
          </w:tcPr>
          <w:p w14:paraId="0403A32D" w14:textId="73DC15F0" w:rsidR="00B8680D" w:rsidRDefault="00B8680D" w:rsidP="007C2C85">
            <w:pPr>
              <w:jc w:val="left"/>
            </w:pPr>
            <w:r>
              <w:t>Column pointer</w:t>
            </w:r>
          </w:p>
        </w:tc>
      </w:tr>
      <w:tr w:rsidR="00B8680D" w14:paraId="7E37CAEC" w14:textId="77777777" w:rsidTr="00B21587">
        <w:tc>
          <w:tcPr>
            <w:tcW w:w="0" w:type="auto"/>
          </w:tcPr>
          <w:p w14:paraId="3A552282" w14:textId="39486E3A" w:rsidR="00B8680D" w:rsidRDefault="00B8680D" w:rsidP="007C2C85">
            <w:pPr>
              <w:jc w:val="left"/>
            </w:pPr>
            <w:r>
              <w:t>data</w:t>
            </w:r>
          </w:p>
        </w:tc>
        <w:tc>
          <w:tcPr>
            <w:tcW w:w="0" w:type="auto"/>
          </w:tcPr>
          <w:p w14:paraId="6F19A0FA" w14:textId="27A51F6C" w:rsidR="00B8680D" w:rsidRDefault="00B8680D" w:rsidP="007C2C85">
            <w:pPr>
              <w:jc w:val="left"/>
            </w:pPr>
            <w:r>
              <w:t>List</w:t>
            </w:r>
          </w:p>
        </w:tc>
        <w:tc>
          <w:tcPr>
            <w:tcW w:w="0" w:type="auto"/>
          </w:tcPr>
          <w:p w14:paraId="45418929" w14:textId="24FEF641" w:rsidR="00B8680D" w:rsidRDefault="00B8680D" w:rsidP="007C2C85">
            <w:pPr>
              <w:jc w:val="left"/>
            </w:pPr>
            <w:proofErr w:type="gramStart"/>
            <w:r>
              <w:t>Non zero</w:t>
            </w:r>
            <w:proofErr w:type="gramEnd"/>
            <w:r>
              <w:t xml:space="preserve"> value</w:t>
            </w:r>
          </w:p>
        </w:tc>
      </w:tr>
      <w:tr w:rsidR="00B8680D" w14:paraId="02B5DFDB" w14:textId="77777777" w:rsidTr="001F0FD7">
        <w:tc>
          <w:tcPr>
            <w:tcW w:w="0" w:type="auto"/>
            <w:gridSpan w:val="2"/>
          </w:tcPr>
          <w:p w14:paraId="47B6E185" w14:textId="42BA48E3" w:rsidR="00B8680D" w:rsidRDefault="00B8680D" w:rsidP="007C2C85">
            <w:pPr>
              <w:jc w:val="left"/>
            </w:pPr>
            <w:r>
              <w:t xml:space="preserve">insert() </w:t>
            </w:r>
          </w:p>
        </w:tc>
        <w:tc>
          <w:tcPr>
            <w:tcW w:w="0" w:type="auto"/>
          </w:tcPr>
          <w:p w14:paraId="4DF67366" w14:textId="29E220A1" w:rsidR="00B8680D" w:rsidRDefault="00B8680D" w:rsidP="007C2C85">
            <w:pPr>
              <w:jc w:val="left"/>
            </w:pPr>
            <w:r>
              <w:t>Add new values to its attributes</w:t>
            </w:r>
          </w:p>
        </w:tc>
      </w:tr>
      <w:tr w:rsidR="00B8680D" w14:paraId="40849E00" w14:textId="77777777" w:rsidTr="00916782">
        <w:tc>
          <w:tcPr>
            <w:tcW w:w="0" w:type="auto"/>
            <w:gridSpan w:val="3"/>
          </w:tcPr>
          <w:p w14:paraId="4A3A7AC4" w14:textId="77777777" w:rsidR="00B8680D" w:rsidRDefault="00B8680D" w:rsidP="007C2C85">
            <w:pPr>
              <w:jc w:val="left"/>
            </w:pPr>
          </w:p>
        </w:tc>
      </w:tr>
      <w:tr w:rsidR="00B8680D" w14:paraId="3B83B3FF" w14:textId="77777777" w:rsidTr="00B8680D">
        <w:tc>
          <w:tcPr>
            <w:tcW w:w="0" w:type="auto"/>
            <w:gridSpan w:val="3"/>
            <w:shd w:val="clear" w:color="auto" w:fill="AEAAAA" w:themeFill="background2" w:themeFillShade="BF"/>
            <w:vAlign w:val="center"/>
          </w:tcPr>
          <w:p w14:paraId="08A4F626" w14:textId="4CA6C433" w:rsidR="00B8680D" w:rsidRDefault="00B8680D" w:rsidP="00B8680D">
            <w:pPr>
              <w:jc w:val="center"/>
            </w:pPr>
            <w:r>
              <w:lastRenderedPageBreak/>
              <w:t>MNA</w:t>
            </w:r>
          </w:p>
        </w:tc>
      </w:tr>
      <w:tr w:rsidR="00B8680D" w14:paraId="2209436E" w14:textId="77777777" w:rsidTr="00B21587">
        <w:tc>
          <w:tcPr>
            <w:tcW w:w="0" w:type="auto"/>
          </w:tcPr>
          <w:p w14:paraId="6FBFF421" w14:textId="29FC6CAF" w:rsidR="00B8680D" w:rsidRDefault="00525A4B" w:rsidP="007C2C85">
            <w:pPr>
              <w:jc w:val="left"/>
            </w:pPr>
            <w:proofErr w:type="spellStart"/>
            <w:r>
              <w:t>file_name</w:t>
            </w:r>
            <w:proofErr w:type="spellEnd"/>
          </w:p>
        </w:tc>
        <w:tc>
          <w:tcPr>
            <w:tcW w:w="0" w:type="auto"/>
          </w:tcPr>
          <w:p w14:paraId="32059990" w14:textId="572D0B5E" w:rsidR="00B8680D" w:rsidRDefault="00525A4B" w:rsidP="007C2C85">
            <w:pPr>
              <w:jc w:val="left"/>
            </w:pPr>
            <w:r>
              <w:t xml:space="preserve">String </w:t>
            </w:r>
          </w:p>
        </w:tc>
        <w:tc>
          <w:tcPr>
            <w:tcW w:w="0" w:type="auto"/>
          </w:tcPr>
          <w:p w14:paraId="1BE101A8" w14:textId="4901F9F7" w:rsidR="00B8680D" w:rsidRDefault="00525A4B" w:rsidP="007C2C85">
            <w:pPr>
              <w:jc w:val="left"/>
            </w:pPr>
            <w:r>
              <w:t>Name of the netlist file.</w:t>
            </w:r>
          </w:p>
        </w:tc>
      </w:tr>
      <w:tr w:rsidR="00B8680D" w14:paraId="1FC625D6" w14:textId="77777777" w:rsidTr="00B21587">
        <w:tc>
          <w:tcPr>
            <w:tcW w:w="0" w:type="auto"/>
          </w:tcPr>
          <w:p w14:paraId="55B0DC1D" w14:textId="3A562FFD" w:rsidR="00B8680D" w:rsidRDefault="00525A4B" w:rsidP="007C2C85">
            <w:pPr>
              <w:jc w:val="left"/>
            </w:pPr>
            <w:r w:rsidRPr="00525A4B">
              <w:t>optimised</w:t>
            </w:r>
          </w:p>
        </w:tc>
        <w:tc>
          <w:tcPr>
            <w:tcW w:w="0" w:type="auto"/>
          </w:tcPr>
          <w:p w14:paraId="7CF91947" w14:textId="3E4E9F9B" w:rsidR="00B8680D" w:rsidRDefault="00525A4B" w:rsidP="007C2C85">
            <w:pPr>
              <w:jc w:val="left"/>
            </w:pPr>
            <w:r>
              <w:t>Boolean</w:t>
            </w:r>
          </w:p>
        </w:tc>
        <w:tc>
          <w:tcPr>
            <w:tcW w:w="0" w:type="auto"/>
          </w:tcPr>
          <w:p w14:paraId="7B4BA356" w14:textId="585C9ADE" w:rsidR="00B8680D" w:rsidRDefault="00525A4B" w:rsidP="007C2C85">
            <w:pPr>
              <w:jc w:val="left"/>
            </w:pPr>
            <w:r>
              <w:t>Variable which determines whether optimisation is used.</w:t>
            </w:r>
          </w:p>
        </w:tc>
      </w:tr>
      <w:tr w:rsidR="00525A4B" w14:paraId="760E22F8" w14:textId="77777777" w:rsidTr="00B21587">
        <w:tc>
          <w:tcPr>
            <w:tcW w:w="0" w:type="auto"/>
          </w:tcPr>
          <w:p w14:paraId="3ABD1EFA" w14:textId="6523AF6E" w:rsidR="00525A4B" w:rsidRPr="00525A4B" w:rsidRDefault="00525A4B" w:rsidP="00525A4B">
            <w:pPr>
              <w:jc w:val="left"/>
            </w:pPr>
            <w:r w:rsidRPr="00A92092">
              <w:t>components</w:t>
            </w:r>
          </w:p>
        </w:tc>
        <w:tc>
          <w:tcPr>
            <w:tcW w:w="0" w:type="auto"/>
          </w:tcPr>
          <w:p w14:paraId="045A3504" w14:textId="172DD774" w:rsidR="00525A4B" w:rsidRDefault="00525A4B" w:rsidP="00525A4B">
            <w:pPr>
              <w:jc w:val="left"/>
            </w:pPr>
            <w:r>
              <w:t>List</w:t>
            </w:r>
          </w:p>
        </w:tc>
        <w:tc>
          <w:tcPr>
            <w:tcW w:w="0" w:type="auto"/>
          </w:tcPr>
          <w:p w14:paraId="13B085EA" w14:textId="5C910E16" w:rsidR="00525A4B" w:rsidRDefault="00525A4B" w:rsidP="00525A4B">
            <w:pPr>
              <w:jc w:val="left"/>
            </w:pPr>
            <w:r>
              <w:t>List of components</w:t>
            </w:r>
          </w:p>
        </w:tc>
      </w:tr>
      <w:tr w:rsidR="00525A4B" w14:paraId="75F37058" w14:textId="77777777" w:rsidTr="00B21587">
        <w:tc>
          <w:tcPr>
            <w:tcW w:w="0" w:type="auto"/>
          </w:tcPr>
          <w:p w14:paraId="6AE276FA" w14:textId="3404D0E3" w:rsidR="00525A4B" w:rsidRPr="00525A4B" w:rsidRDefault="00525A4B" w:rsidP="007C2C85">
            <w:pPr>
              <w:jc w:val="left"/>
            </w:pPr>
            <w:proofErr w:type="spellStart"/>
            <w:r w:rsidRPr="00525A4B">
              <w:t>hash_table</w:t>
            </w:r>
            <w:proofErr w:type="spellEnd"/>
          </w:p>
        </w:tc>
        <w:tc>
          <w:tcPr>
            <w:tcW w:w="0" w:type="auto"/>
          </w:tcPr>
          <w:p w14:paraId="0CFB3435" w14:textId="2B2242EF" w:rsidR="00525A4B" w:rsidRDefault="00525A4B" w:rsidP="007C2C85">
            <w:pPr>
              <w:jc w:val="left"/>
            </w:pPr>
            <w:r>
              <w:t>Dictionary</w:t>
            </w:r>
          </w:p>
        </w:tc>
        <w:tc>
          <w:tcPr>
            <w:tcW w:w="0" w:type="auto"/>
          </w:tcPr>
          <w:p w14:paraId="1C0E9193" w14:textId="1623F008" w:rsidR="00525A4B" w:rsidRDefault="00525A4B" w:rsidP="007C2C85">
            <w:pPr>
              <w:jc w:val="left"/>
            </w:pPr>
            <w:r>
              <w:t>Table of hashed nodes</w:t>
            </w:r>
          </w:p>
        </w:tc>
      </w:tr>
      <w:tr w:rsidR="00525A4B" w14:paraId="6CFEDC65" w14:textId="77777777" w:rsidTr="00B21587">
        <w:tc>
          <w:tcPr>
            <w:tcW w:w="0" w:type="auto"/>
          </w:tcPr>
          <w:p w14:paraId="2C179AAB" w14:textId="0AF57F9C" w:rsidR="00525A4B" w:rsidRPr="00525A4B" w:rsidRDefault="00525A4B" w:rsidP="007C2C85">
            <w:pPr>
              <w:jc w:val="left"/>
            </w:pPr>
            <w:proofErr w:type="spellStart"/>
            <w:r w:rsidRPr="00525A4B">
              <w:t>voltage_count</w:t>
            </w:r>
            <w:proofErr w:type="spellEnd"/>
          </w:p>
        </w:tc>
        <w:tc>
          <w:tcPr>
            <w:tcW w:w="0" w:type="auto"/>
          </w:tcPr>
          <w:p w14:paraId="20956DC3" w14:textId="59328316" w:rsidR="00525A4B" w:rsidRDefault="00525A4B" w:rsidP="007C2C85">
            <w:pPr>
              <w:jc w:val="left"/>
            </w:pPr>
            <w:r>
              <w:t>Integer</w:t>
            </w:r>
          </w:p>
        </w:tc>
        <w:tc>
          <w:tcPr>
            <w:tcW w:w="0" w:type="auto"/>
          </w:tcPr>
          <w:p w14:paraId="1FA08AF0" w14:textId="6B84B15F" w:rsidR="00525A4B" w:rsidRDefault="00525A4B" w:rsidP="007C2C85">
            <w:pPr>
              <w:jc w:val="left"/>
            </w:pPr>
            <w:r>
              <w:t>Number of voltage sources</w:t>
            </w:r>
          </w:p>
        </w:tc>
      </w:tr>
      <w:tr w:rsidR="00525A4B" w14:paraId="13E019B0" w14:textId="77777777" w:rsidTr="00B21587">
        <w:tc>
          <w:tcPr>
            <w:tcW w:w="0" w:type="auto"/>
          </w:tcPr>
          <w:p w14:paraId="36500070" w14:textId="7300424E" w:rsidR="00525A4B" w:rsidRPr="00525A4B" w:rsidRDefault="00525A4B" w:rsidP="007C2C85">
            <w:pPr>
              <w:jc w:val="left"/>
            </w:pPr>
            <w:proofErr w:type="spellStart"/>
            <w:r w:rsidRPr="00525A4B">
              <w:t>node_count</w:t>
            </w:r>
            <w:proofErr w:type="spellEnd"/>
          </w:p>
        </w:tc>
        <w:tc>
          <w:tcPr>
            <w:tcW w:w="0" w:type="auto"/>
          </w:tcPr>
          <w:p w14:paraId="362DA407" w14:textId="7B45E858" w:rsidR="00525A4B" w:rsidRDefault="00525A4B" w:rsidP="007C2C85">
            <w:pPr>
              <w:jc w:val="left"/>
            </w:pPr>
            <w:r>
              <w:t>Integer</w:t>
            </w:r>
          </w:p>
        </w:tc>
        <w:tc>
          <w:tcPr>
            <w:tcW w:w="0" w:type="auto"/>
          </w:tcPr>
          <w:p w14:paraId="0FFA6422" w14:textId="1FE79D00" w:rsidR="00525A4B" w:rsidRDefault="00525A4B" w:rsidP="007C2C85">
            <w:pPr>
              <w:jc w:val="left"/>
            </w:pPr>
            <w:r>
              <w:t>Number of nodes</w:t>
            </w:r>
          </w:p>
        </w:tc>
      </w:tr>
      <w:tr w:rsidR="00525A4B" w14:paraId="0D88A630" w14:textId="77777777" w:rsidTr="00B21587">
        <w:tc>
          <w:tcPr>
            <w:tcW w:w="0" w:type="auto"/>
          </w:tcPr>
          <w:p w14:paraId="4BDD6921" w14:textId="063AE8C1" w:rsidR="00525A4B" w:rsidRPr="00525A4B" w:rsidRDefault="00525A4B" w:rsidP="007C2C85">
            <w:pPr>
              <w:jc w:val="left"/>
            </w:pPr>
            <w:proofErr w:type="spellStart"/>
            <w:r w:rsidRPr="00525A4B">
              <w:t>matrix_size</w:t>
            </w:r>
            <w:proofErr w:type="spellEnd"/>
          </w:p>
        </w:tc>
        <w:tc>
          <w:tcPr>
            <w:tcW w:w="0" w:type="auto"/>
          </w:tcPr>
          <w:p w14:paraId="0816EAC3" w14:textId="6156855D" w:rsidR="00525A4B" w:rsidRDefault="00525A4B" w:rsidP="007C2C85">
            <w:pPr>
              <w:jc w:val="left"/>
            </w:pPr>
            <w:r>
              <w:t>Integer</w:t>
            </w:r>
          </w:p>
        </w:tc>
        <w:tc>
          <w:tcPr>
            <w:tcW w:w="0" w:type="auto"/>
          </w:tcPr>
          <w:p w14:paraId="7238F129" w14:textId="6B521979" w:rsidR="00525A4B" w:rsidRDefault="00525A4B" w:rsidP="007C2C85">
            <w:pPr>
              <w:jc w:val="left"/>
            </w:pPr>
            <w:r>
              <w:t>Determines matrix size</w:t>
            </w:r>
          </w:p>
        </w:tc>
      </w:tr>
      <w:tr w:rsidR="00525A4B" w14:paraId="0BC78B56" w14:textId="77777777" w:rsidTr="00B21587">
        <w:tc>
          <w:tcPr>
            <w:tcW w:w="0" w:type="auto"/>
          </w:tcPr>
          <w:p w14:paraId="0E1D5728" w14:textId="0D75EC70" w:rsidR="00525A4B" w:rsidRPr="00525A4B" w:rsidRDefault="00525A4B" w:rsidP="007C2C85">
            <w:pPr>
              <w:jc w:val="left"/>
            </w:pPr>
            <w:proofErr w:type="spellStart"/>
            <w:r w:rsidRPr="00525A4B">
              <w:t>unit_prefixes</w:t>
            </w:r>
            <w:proofErr w:type="spellEnd"/>
          </w:p>
        </w:tc>
        <w:tc>
          <w:tcPr>
            <w:tcW w:w="0" w:type="auto"/>
          </w:tcPr>
          <w:p w14:paraId="16A56463" w14:textId="3E909B24" w:rsidR="00525A4B" w:rsidRDefault="00525A4B" w:rsidP="007C2C85">
            <w:pPr>
              <w:jc w:val="left"/>
            </w:pPr>
            <w:r>
              <w:t>Dictionary</w:t>
            </w:r>
          </w:p>
        </w:tc>
        <w:tc>
          <w:tcPr>
            <w:tcW w:w="0" w:type="auto"/>
          </w:tcPr>
          <w:p w14:paraId="6208EF0C" w14:textId="1CC10196" w:rsidR="00525A4B" w:rsidRDefault="00525A4B" w:rsidP="007C2C85">
            <w:pPr>
              <w:jc w:val="left"/>
            </w:pPr>
            <w:r>
              <w:t>Used for converting unit prefixes into floats</w:t>
            </w:r>
          </w:p>
        </w:tc>
      </w:tr>
      <w:tr w:rsidR="00525A4B" w14:paraId="4836EC46" w14:textId="77777777" w:rsidTr="00525A4B">
        <w:trPr>
          <w:trHeight w:val="488"/>
        </w:trPr>
        <w:tc>
          <w:tcPr>
            <w:tcW w:w="0" w:type="auto"/>
            <w:gridSpan w:val="2"/>
          </w:tcPr>
          <w:p w14:paraId="2468D224" w14:textId="3689C5CD" w:rsidR="00525A4B" w:rsidRDefault="00525A4B" w:rsidP="007C2C85">
            <w:pPr>
              <w:jc w:val="left"/>
            </w:pPr>
            <w:proofErr w:type="spellStart"/>
            <w:r w:rsidRPr="00525A4B">
              <w:t>Parse_netlist</w:t>
            </w:r>
            <w:proofErr w:type="spellEnd"/>
            <w:r>
              <w:t>()</w:t>
            </w:r>
          </w:p>
        </w:tc>
        <w:tc>
          <w:tcPr>
            <w:tcW w:w="0" w:type="auto"/>
          </w:tcPr>
          <w:p w14:paraId="64526699" w14:textId="1313CC41" w:rsidR="00525A4B" w:rsidRDefault="00525A4B" w:rsidP="007C2C85">
            <w:pPr>
              <w:jc w:val="left"/>
            </w:pPr>
            <w:r>
              <w:t>Parses the text file.</w:t>
            </w:r>
          </w:p>
        </w:tc>
      </w:tr>
      <w:tr w:rsidR="00525A4B" w14:paraId="791D8271" w14:textId="77777777" w:rsidTr="004E49AE">
        <w:tc>
          <w:tcPr>
            <w:tcW w:w="0" w:type="auto"/>
            <w:gridSpan w:val="2"/>
          </w:tcPr>
          <w:p w14:paraId="11A3A006" w14:textId="41068CF7" w:rsidR="00525A4B" w:rsidRDefault="00525A4B" w:rsidP="007C2C85">
            <w:pPr>
              <w:jc w:val="left"/>
            </w:pPr>
            <w:r w:rsidRPr="00525A4B">
              <w:t>Nodes</w:t>
            </w:r>
            <w:r>
              <w:t>()</w:t>
            </w:r>
          </w:p>
        </w:tc>
        <w:tc>
          <w:tcPr>
            <w:tcW w:w="0" w:type="auto"/>
          </w:tcPr>
          <w:p w14:paraId="4D3EB11D" w14:textId="77644CAF" w:rsidR="00525A4B" w:rsidRDefault="00525A4B" w:rsidP="007C2C85">
            <w:pPr>
              <w:jc w:val="left"/>
            </w:pPr>
            <w:r>
              <w:t xml:space="preserve">Maps string nodes to integer nodes </w:t>
            </w:r>
          </w:p>
        </w:tc>
      </w:tr>
      <w:tr w:rsidR="00525A4B" w14:paraId="53A347B6" w14:textId="77777777" w:rsidTr="00700D75">
        <w:tc>
          <w:tcPr>
            <w:tcW w:w="0" w:type="auto"/>
            <w:gridSpan w:val="2"/>
          </w:tcPr>
          <w:p w14:paraId="74DA0E50" w14:textId="03976542" w:rsidR="00525A4B" w:rsidRDefault="00525A4B" w:rsidP="007C2C85">
            <w:pPr>
              <w:jc w:val="left"/>
            </w:pPr>
            <w:proofErr w:type="spellStart"/>
            <w:r w:rsidRPr="00525A4B">
              <w:t>A_matrix</w:t>
            </w:r>
            <w:proofErr w:type="spellEnd"/>
            <w:r>
              <w:t>()</w:t>
            </w:r>
          </w:p>
        </w:tc>
        <w:tc>
          <w:tcPr>
            <w:tcW w:w="0" w:type="auto"/>
          </w:tcPr>
          <w:p w14:paraId="6C6401BB" w14:textId="4EF91665" w:rsidR="00525A4B" w:rsidRDefault="00525A4B" w:rsidP="007C2C85">
            <w:pPr>
              <w:jc w:val="left"/>
            </w:pPr>
            <w:r>
              <w:t>Constructs A matrix</w:t>
            </w:r>
          </w:p>
        </w:tc>
      </w:tr>
      <w:tr w:rsidR="00525A4B" w14:paraId="7F60340F" w14:textId="77777777" w:rsidTr="00F33C5B">
        <w:tc>
          <w:tcPr>
            <w:tcW w:w="0" w:type="auto"/>
            <w:gridSpan w:val="2"/>
          </w:tcPr>
          <w:p w14:paraId="652C1316" w14:textId="2AA369D2" w:rsidR="00525A4B" w:rsidRDefault="00525A4B" w:rsidP="007C2C85">
            <w:pPr>
              <w:jc w:val="left"/>
            </w:pPr>
            <w:proofErr w:type="spellStart"/>
            <w:r w:rsidRPr="00525A4B">
              <w:t>z_matrix</w:t>
            </w:r>
            <w:proofErr w:type="spellEnd"/>
            <w:r>
              <w:t>()</w:t>
            </w:r>
          </w:p>
        </w:tc>
        <w:tc>
          <w:tcPr>
            <w:tcW w:w="0" w:type="auto"/>
          </w:tcPr>
          <w:p w14:paraId="66E52242" w14:textId="0A960954" w:rsidR="00525A4B" w:rsidRDefault="00525A4B" w:rsidP="007C2C85">
            <w:pPr>
              <w:jc w:val="left"/>
            </w:pPr>
            <w:r>
              <w:t>Constructs z matrix</w:t>
            </w:r>
          </w:p>
        </w:tc>
      </w:tr>
      <w:tr w:rsidR="00525A4B" w14:paraId="093DE7F1" w14:textId="77777777" w:rsidTr="00F33C5B">
        <w:tc>
          <w:tcPr>
            <w:tcW w:w="0" w:type="auto"/>
            <w:gridSpan w:val="2"/>
          </w:tcPr>
          <w:p w14:paraId="1D33D00F" w14:textId="407AFE6A" w:rsidR="00525A4B" w:rsidRDefault="00525A4B" w:rsidP="007C2C85">
            <w:pPr>
              <w:jc w:val="left"/>
            </w:pPr>
            <w:proofErr w:type="spellStart"/>
            <w:r w:rsidRPr="00525A4B">
              <w:t>Optimised_A_matrix</w:t>
            </w:r>
            <w:proofErr w:type="spellEnd"/>
            <w:r>
              <w:t>()</w:t>
            </w:r>
          </w:p>
        </w:tc>
        <w:tc>
          <w:tcPr>
            <w:tcW w:w="0" w:type="auto"/>
          </w:tcPr>
          <w:p w14:paraId="67C19A00" w14:textId="283AE3B8" w:rsidR="00525A4B" w:rsidRDefault="00525A4B" w:rsidP="007C2C85">
            <w:pPr>
              <w:jc w:val="left"/>
            </w:pPr>
            <w:r>
              <w:t>Constructs optimised A matrix</w:t>
            </w:r>
          </w:p>
        </w:tc>
      </w:tr>
      <w:tr w:rsidR="00525A4B" w14:paraId="4CE525C5" w14:textId="77777777" w:rsidTr="00F33C5B">
        <w:tc>
          <w:tcPr>
            <w:tcW w:w="0" w:type="auto"/>
            <w:gridSpan w:val="2"/>
          </w:tcPr>
          <w:p w14:paraId="2DD32500" w14:textId="7605FC50" w:rsidR="00525A4B" w:rsidRDefault="00525A4B" w:rsidP="007C2C85">
            <w:pPr>
              <w:jc w:val="left"/>
            </w:pPr>
            <w:proofErr w:type="spellStart"/>
            <w:r w:rsidRPr="00525A4B">
              <w:t>x_matrix</w:t>
            </w:r>
            <w:proofErr w:type="spellEnd"/>
            <w:r>
              <w:t>()</w:t>
            </w:r>
          </w:p>
        </w:tc>
        <w:tc>
          <w:tcPr>
            <w:tcW w:w="0" w:type="auto"/>
          </w:tcPr>
          <w:p w14:paraId="183F3BC8" w14:textId="76D28D99" w:rsidR="00525A4B" w:rsidRDefault="00525A4B" w:rsidP="007C2C85">
            <w:pPr>
              <w:jc w:val="left"/>
            </w:pPr>
            <w:r>
              <w:t>Solves linear matrix equation</w:t>
            </w:r>
          </w:p>
        </w:tc>
      </w:tr>
      <w:tr w:rsidR="00525A4B" w14:paraId="7A9A8AED" w14:textId="77777777" w:rsidTr="00F33C5B">
        <w:tc>
          <w:tcPr>
            <w:tcW w:w="0" w:type="auto"/>
            <w:gridSpan w:val="2"/>
          </w:tcPr>
          <w:p w14:paraId="1C19FE6B" w14:textId="263776FB" w:rsidR="00525A4B" w:rsidRPr="00525A4B" w:rsidRDefault="00525A4B" w:rsidP="00525A4B">
            <w:pPr>
              <w:jc w:val="left"/>
            </w:pPr>
            <w:proofErr w:type="spellStart"/>
            <w:r w:rsidRPr="00993155">
              <w:t>print_results</w:t>
            </w:r>
            <w:proofErr w:type="spellEnd"/>
            <w:r>
              <w:t>()</w:t>
            </w:r>
          </w:p>
        </w:tc>
        <w:tc>
          <w:tcPr>
            <w:tcW w:w="0" w:type="auto"/>
          </w:tcPr>
          <w:p w14:paraId="2C41FD2E" w14:textId="293DDD36" w:rsidR="00525A4B" w:rsidRDefault="00525A4B" w:rsidP="00525A4B">
            <w:pPr>
              <w:jc w:val="left"/>
            </w:pPr>
            <w:r>
              <w:t>Displays results to the user</w:t>
            </w:r>
          </w:p>
        </w:tc>
      </w:tr>
    </w:tbl>
    <w:p w14:paraId="661CF4BA" w14:textId="7FE56CC4" w:rsidR="00394DC8" w:rsidRDefault="00394DC8" w:rsidP="00394DC8"/>
    <w:p w14:paraId="1F8A9C4F" w14:textId="77777777" w:rsidR="00394DC8" w:rsidRPr="00394DC8" w:rsidRDefault="00394DC8" w:rsidP="00394DC8"/>
    <w:p w14:paraId="5C1A9F97" w14:textId="2A4814E8" w:rsidR="00BB0AAE" w:rsidRDefault="00BB0AAE" w:rsidP="000A5FCE">
      <w:pPr>
        <w:pStyle w:val="Naslov2"/>
      </w:pPr>
      <w:bookmarkStart w:id="44" w:name="_Toc67337119"/>
      <w:r>
        <w:t>Data dictionary</w:t>
      </w:r>
      <w:bookmarkEnd w:id="44"/>
    </w:p>
    <w:p w14:paraId="2A56C653" w14:textId="53DF20E8" w:rsidR="006D748F" w:rsidRPr="006D748F" w:rsidRDefault="006D748F" w:rsidP="006D748F">
      <w:r>
        <w:t>Below is a data dictionary with all key variables used in the program. Each variable is explained in detail.</w:t>
      </w:r>
    </w:p>
    <w:tbl>
      <w:tblPr>
        <w:tblStyle w:val="Reetkatablice"/>
        <w:tblW w:w="0" w:type="auto"/>
        <w:tblLook w:val="04A0" w:firstRow="1" w:lastRow="0" w:firstColumn="1" w:lastColumn="0" w:noHBand="0" w:noVBand="1"/>
      </w:tblPr>
      <w:tblGrid>
        <w:gridCol w:w="2363"/>
        <w:gridCol w:w="2314"/>
        <w:gridCol w:w="2152"/>
        <w:gridCol w:w="2521"/>
      </w:tblGrid>
      <w:tr w:rsidR="00663724" w14:paraId="514E206A" w14:textId="77777777" w:rsidTr="00B447B4">
        <w:tc>
          <w:tcPr>
            <w:tcW w:w="2363" w:type="dxa"/>
          </w:tcPr>
          <w:p w14:paraId="334F4044" w14:textId="4CAE6CF1" w:rsidR="00663724" w:rsidRPr="00AE31A3" w:rsidRDefault="00663724" w:rsidP="00AE31A3">
            <w:pPr>
              <w:spacing w:line="276" w:lineRule="auto"/>
              <w:jc w:val="center"/>
              <w:rPr>
                <w:b/>
                <w:bCs/>
              </w:rPr>
            </w:pPr>
            <w:r w:rsidRPr="00AE31A3">
              <w:rPr>
                <w:b/>
                <w:bCs/>
              </w:rPr>
              <w:t>Name</w:t>
            </w:r>
          </w:p>
        </w:tc>
        <w:tc>
          <w:tcPr>
            <w:tcW w:w="2314" w:type="dxa"/>
          </w:tcPr>
          <w:p w14:paraId="0261441A" w14:textId="6BFB1C60" w:rsidR="00663724" w:rsidRPr="00AE31A3" w:rsidRDefault="00663724" w:rsidP="00AE31A3">
            <w:pPr>
              <w:spacing w:line="276" w:lineRule="auto"/>
              <w:jc w:val="center"/>
              <w:rPr>
                <w:b/>
                <w:bCs/>
              </w:rPr>
            </w:pPr>
            <w:r w:rsidRPr="00AE31A3">
              <w:rPr>
                <w:b/>
                <w:bCs/>
              </w:rPr>
              <w:t>Data Type</w:t>
            </w:r>
          </w:p>
        </w:tc>
        <w:tc>
          <w:tcPr>
            <w:tcW w:w="2152" w:type="dxa"/>
          </w:tcPr>
          <w:p w14:paraId="77DE9198" w14:textId="10DBD3F1" w:rsidR="00663724" w:rsidRPr="00AE31A3" w:rsidRDefault="00663724" w:rsidP="00AE31A3">
            <w:pPr>
              <w:spacing w:line="276" w:lineRule="auto"/>
              <w:jc w:val="center"/>
              <w:rPr>
                <w:b/>
                <w:bCs/>
              </w:rPr>
            </w:pPr>
            <w:r w:rsidRPr="00AE31A3">
              <w:rPr>
                <w:b/>
                <w:bCs/>
              </w:rPr>
              <w:t>Example</w:t>
            </w:r>
          </w:p>
        </w:tc>
        <w:tc>
          <w:tcPr>
            <w:tcW w:w="2521" w:type="dxa"/>
          </w:tcPr>
          <w:p w14:paraId="687E534A" w14:textId="24DE1BD5" w:rsidR="00663724" w:rsidRPr="00AE31A3" w:rsidRDefault="00663724" w:rsidP="00AE31A3">
            <w:pPr>
              <w:spacing w:line="276" w:lineRule="auto"/>
              <w:jc w:val="center"/>
              <w:rPr>
                <w:b/>
                <w:bCs/>
              </w:rPr>
            </w:pPr>
            <w:r w:rsidRPr="00AE31A3">
              <w:rPr>
                <w:b/>
                <w:bCs/>
              </w:rPr>
              <w:t>Description</w:t>
            </w:r>
          </w:p>
        </w:tc>
      </w:tr>
      <w:tr w:rsidR="00663724" w14:paraId="1B329EAF" w14:textId="77777777" w:rsidTr="00B447B4">
        <w:tc>
          <w:tcPr>
            <w:tcW w:w="2363" w:type="dxa"/>
          </w:tcPr>
          <w:p w14:paraId="2694B8D9" w14:textId="76B84AAC" w:rsidR="00663724" w:rsidRDefault="00663724" w:rsidP="00AE31A3">
            <w:pPr>
              <w:spacing w:line="276" w:lineRule="auto"/>
              <w:jc w:val="left"/>
            </w:pPr>
            <w:r>
              <w:t>WIDTH</w:t>
            </w:r>
          </w:p>
        </w:tc>
        <w:tc>
          <w:tcPr>
            <w:tcW w:w="2314" w:type="dxa"/>
          </w:tcPr>
          <w:p w14:paraId="32842C8F" w14:textId="2C124628" w:rsidR="00663724" w:rsidRDefault="00663724" w:rsidP="00AE31A3">
            <w:pPr>
              <w:spacing w:line="276" w:lineRule="auto"/>
              <w:jc w:val="left"/>
            </w:pPr>
            <w:r>
              <w:t>Integer</w:t>
            </w:r>
          </w:p>
        </w:tc>
        <w:tc>
          <w:tcPr>
            <w:tcW w:w="2152" w:type="dxa"/>
          </w:tcPr>
          <w:p w14:paraId="612BCABE" w14:textId="7D527ABF" w:rsidR="00663724" w:rsidRDefault="00AE31A3" w:rsidP="00AE31A3">
            <w:pPr>
              <w:spacing w:line="276" w:lineRule="auto"/>
              <w:jc w:val="left"/>
            </w:pPr>
            <w:r>
              <w:t>1280</w:t>
            </w:r>
          </w:p>
        </w:tc>
        <w:tc>
          <w:tcPr>
            <w:tcW w:w="2521" w:type="dxa"/>
          </w:tcPr>
          <w:p w14:paraId="13AE279E" w14:textId="0F64A663" w:rsidR="00663724" w:rsidRDefault="00AE31A3" w:rsidP="00AE31A3">
            <w:pPr>
              <w:spacing w:line="276" w:lineRule="auto"/>
              <w:jc w:val="left"/>
            </w:pPr>
            <w:r>
              <w:t>Width of the user’s monitor which is collected at the start of the program</w:t>
            </w:r>
          </w:p>
        </w:tc>
      </w:tr>
      <w:tr w:rsidR="00663724" w14:paraId="72F69F8E" w14:textId="77777777" w:rsidTr="00B447B4">
        <w:tc>
          <w:tcPr>
            <w:tcW w:w="2363" w:type="dxa"/>
          </w:tcPr>
          <w:p w14:paraId="675BEEB6" w14:textId="6F273467" w:rsidR="00663724" w:rsidRDefault="00663724" w:rsidP="00AE31A3">
            <w:pPr>
              <w:spacing w:line="276" w:lineRule="auto"/>
              <w:jc w:val="left"/>
            </w:pPr>
            <w:r>
              <w:t>HEIGHT</w:t>
            </w:r>
          </w:p>
        </w:tc>
        <w:tc>
          <w:tcPr>
            <w:tcW w:w="2314" w:type="dxa"/>
          </w:tcPr>
          <w:p w14:paraId="4CE1A371" w14:textId="6BA4E670" w:rsidR="00663724" w:rsidRDefault="00663724" w:rsidP="00AE31A3">
            <w:pPr>
              <w:spacing w:line="276" w:lineRule="auto"/>
              <w:jc w:val="left"/>
            </w:pPr>
            <w:r>
              <w:t>Integer</w:t>
            </w:r>
          </w:p>
        </w:tc>
        <w:tc>
          <w:tcPr>
            <w:tcW w:w="2152" w:type="dxa"/>
          </w:tcPr>
          <w:p w14:paraId="73F6D064" w14:textId="3F3B199E" w:rsidR="00663724" w:rsidRDefault="00AE31A3" w:rsidP="00AE31A3">
            <w:pPr>
              <w:spacing w:line="276" w:lineRule="auto"/>
              <w:jc w:val="left"/>
            </w:pPr>
            <w:r>
              <w:t>720</w:t>
            </w:r>
          </w:p>
        </w:tc>
        <w:tc>
          <w:tcPr>
            <w:tcW w:w="2521" w:type="dxa"/>
          </w:tcPr>
          <w:p w14:paraId="07481267" w14:textId="23445459" w:rsidR="00663724" w:rsidRDefault="00AE31A3" w:rsidP="00AE31A3">
            <w:pPr>
              <w:spacing w:line="276" w:lineRule="auto"/>
              <w:jc w:val="left"/>
            </w:pPr>
            <w:r>
              <w:t>Height of the user’s monitor which is collected at the start of the program</w:t>
            </w:r>
          </w:p>
        </w:tc>
      </w:tr>
      <w:tr w:rsidR="00663724" w14:paraId="185870F5" w14:textId="77777777" w:rsidTr="00B447B4">
        <w:tc>
          <w:tcPr>
            <w:tcW w:w="2363" w:type="dxa"/>
          </w:tcPr>
          <w:p w14:paraId="085B2A63" w14:textId="0DC66212" w:rsidR="00663724" w:rsidRDefault="00663724" w:rsidP="00AE31A3">
            <w:pPr>
              <w:spacing w:line="276" w:lineRule="auto"/>
              <w:jc w:val="left"/>
            </w:pPr>
            <w:r>
              <w:lastRenderedPageBreak/>
              <w:t xml:space="preserve">done </w:t>
            </w:r>
          </w:p>
        </w:tc>
        <w:tc>
          <w:tcPr>
            <w:tcW w:w="2314" w:type="dxa"/>
          </w:tcPr>
          <w:p w14:paraId="2C75C7C5" w14:textId="72197511" w:rsidR="00663724" w:rsidRDefault="00663724" w:rsidP="00AE31A3">
            <w:pPr>
              <w:spacing w:line="276" w:lineRule="auto"/>
              <w:jc w:val="left"/>
            </w:pPr>
            <w:r>
              <w:t>Boolean</w:t>
            </w:r>
          </w:p>
        </w:tc>
        <w:tc>
          <w:tcPr>
            <w:tcW w:w="2152" w:type="dxa"/>
          </w:tcPr>
          <w:p w14:paraId="0CDF93AE" w14:textId="4E3F1C93" w:rsidR="00663724" w:rsidRDefault="00AE31A3" w:rsidP="00AE31A3">
            <w:pPr>
              <w:spacing w:line="276" w:lineRule="auto"/>
              <w:jc w:val="left"/>
            </w:pPr>
            <w:r>
              <w:t>False</w:t>
            </w:r>
          </w:p>
        </w:tc>
        <w:tc>
          <w:tcPr>
            <w:tcW w:w="2521" w:type="dxa"/>
          </w:tcPr>
          <w:p w14:paraId="3D7DA60F" w14:textId="46D2E267" w:rsidR="00663724" w:rsidRDefault="00AE31A3" w:rsidP="00AE31A3">
            <w:pPr>
              <w:spacing w:line="276" w:lineRule="auto"/>
              <w:jc w:val="left"/>
            </w:pPr>
            <w:r>
              <w:t xml:space="preserve">Used in the main loop of the program. Once the user decides to exit the program it become </w:t>
            </w:r>
            <w:proofErr w:type="gramStart"/>
            <w:r>
              <w:t>true</w:t>
            </w:r>
            <w:proofErr w:type="gramEnd"/>
            <w:r>
              <w:t xml:space="preserve"> and the program stops running</w:t>
            </w:r>
          </w:p>
        </w:tc>
      </w:tr>
      <w:tr w:rsidR="00663724" w14:paraId="64D29EB7" w14:textId="77777777" w:rsidTr="00B447B4">
        <w:tc>
          <w:tcPr>
            <w:tcW w:w="2363" w:type="dxa"/>
          </w:tcPr>
          <w:p w14:paraId="4D359C1F" w14:textId="101221E4" w:rsidR="00663724" w:rsidRDefault="00663724" w:rsidP="00AE31A3">
            <w:pPr>
              <w:spacing w:line="276" w:lineRule="auto"/>
              <w:jc w:val="left"/>
            </w:pPr>
            <w:r>
              <w:t>FPS</w:t>
            </w:r>
          </w:p>
        </w:tc>
        <w:tc>
          <w:tcPr>
            <w:tcW w:w="2314" w:type="dxa"/>
          </w:tcPr>
          <w:p w14:paraId="1CB34178" w14:textId="061BD35A" w:rsidR="00663724" w:rsidRDefault="00AE31A3" w:rsidP="00AE31A3">
            <w:pPr>
              <w:spacing w:line="276" w:lineRule="auto"/>
              <w:jc w:val="left"/>
            </w:pPr>
            <w:r>
              <w:t>I</w:t>
            </w:r>
            <w:r w:rsidR="00663724">
              <w:t>nteger</w:t>
            </w:r>
          </w:p>
        </w:tc>
        <w:tc>
          <w:tcPr>
            <w:tcW w:w="2152" w:type="dxa"/>
          </w:tcPr>
          <w:p w14:paraId="13EE90E0" w14:textId="1C534DC5" w:rsidR="00663724" w:rsidRDefault="00AE31A3" w:rsidP="00AE31A3">
            <w:pPr>
              <w:spacing w:line="276" w:lineRule="auto"/>
              <w:jc w:val="left"/>
            </w:pPr>
            <w:r>
              <w:t>60</w:t>
            </w:r>
          </w:p>
        </w:tc>
        <w:tc>
          <w:tcPr>
            <w:tcW w:w="2521" w:type="dxa"/>
          </w:tcPr>
          <w:p w14:paraId="23E35F7A" w14:textId="33BBCDCC" w:rsidR="00663724" w:rsidRDefault="00AE31A3" w:rsidP="00AE31A3">
            <w:pPr>
              <w:spacing w:line="276" w:lineRule="auto"/>
              <w:jc w:val="left"/>
            </w:pPr>
            <w:r>
              <w:t xml:space="preserve">Value which determines </w:t>
            </w:r>
            <w:r w:rsidR="005438E7">
              <w:t>the number of</w:t>
            </w:r>
            <w:r>
              <w:t xml:space="preserve"> frames per second the GUI</w:t>
            </w:r>
            <w:r w:rsidR="005438E7">
              <w:t xml:space="preserve"> is</w:t>
            </w:r>
            <w:r>
              <w:t xml:space="preserve"> updated</w:t>
            </w:r>
          </w:p>
        </w:tc>
      </w:tr>
      <w:tr w:rsidR="008C33D5" w14:paraId="1B0E3463" w14:textId="77777777" w:rsidTr="00B447B4">
        <w:tc>
          <w:tcPr>
            <w:tcW w:w="2363" w:type="dxa"/>
          </w:tcPr>
          <w:p w14:paraId="3F2B0504" w14:textId="35DB60A9" w:rsidR="008C33D5" w:rsidRDefault="008C33D5" w:rsidP="008C33D5">
            <w:pPr>
              <w:spacing w:line="276" w:lineRule="auto"/>
              <w:jc w:val="left"/>
            </w:pPr>
            <w:r>
              <w:t>x_button_pos</w:t>
            </w:r>
          </w:p>
        </w:tc>
        <w:tc>
          <w:tcPr>
            <w:tcW w:w="2314" w:type="dxa"/>
          </w:tcPr>
          <w:p w14:paraId="706C3CA6" w14:textId="23C8ABF7" w:rsidR="008C33D5" w:rsidRDefault="008C33D5" w:rsidP="008C33D5">
            <w:pPr>
              <w:spacing w:line="276" w:lineRule="auto"/>
              <w:jc w:val="left"/>
            </w:pPr>
            <w:r>
              <w:t>Integer</w:t>
            </w:r>
          </w:p>
        </w:tc>
        <w:tc>
          <w:tcPr>
            <w:tcW w:w="2152" w:type="dxa"/>
          </w:tcPr>
          <w:p w14:paraId="035F901D" w14:textId="0FB20C6B" w:rsidR="008C33D5" w:rsidRDefault="005438E7" w:rsidP="008C33D5">
            <w:pPr>
              <w:spacing w:line="276" w:lineRule="auto"/>
              <w:jc w:val="left"/>
            </w:pPr>
            <w:r>
              <w:t>10</w:t>
            </w:r>
          </w:p>
        </w:tc>
        <w:tc>
          <w:tcPr>
            <w:tcW w:w="2521" w:type="dxa"/>
          </w:tcPr>
          <w:p w14:paraId="042859EB" w14:textId="14311C9B" w:rsidR="008C33D5" w:rsidRDefault="005438E7" w:rsidP="008C33D5">
            <w:pPr>
              <w:spacing w:line="276" w:lineRule="auto"/>
              <w:jc w:val="left"/>
            </w:pPr>
            <w:r>
              <w:t>x coordinates of a button</w:t>
            </w:r>
          </w:p>
        </w:tc>
      </w:tr>
      <w:tr w:rsidR="008C33D5" w14:paraId="10BC3943" w14:textId="77777777" w:rsidTr="00B447B4">
        <w:tc>
          <w:tcPr>
            <w:tcW w:w="2363" w:type="dxa"/>
          </w:tcPr>
          <w:p w14:paraId="1D277FCE" w14:textId="3C180E6F" w:rsidR="008C33D5" w:rsidRDefault="008C33D5" w:rsidP="008C33D5">
            <w:pPr>
              <w:spacing w:line="276" w:lineRule="auto"/>
              <w:jc w:val="left"/>
            </w:pPr>
            <w:r>
              <w:t>y_button_pos</w:t>
            </w:r>
          </w:p>
        </w:tc>
        <w:tc>
          <w:tcPr>
            <w:tcW w:w="2314" w:type="dxa"/>
          </w:tcPr>
          <w:p w14:paraId="0F5EC832" w14:textId="13D622EF" w:rsidR="008C33D5" w:rsidRDefault="008C33D5" w:rsidP="008C33D5">
            <w:pPr>
              <w:spacing w:line="276" w:lineRule="auto"/>
              <w:jc w:val="left"/>
            </w:pPr>
            <w:r>
              <w:t>Integer</w:t>
            </w:r>
          </w:p>
        </w:tc>
        <w:tc>
          <w:tcPr>
            <w:tcW w:w="2152" w:type="dxa"/>
          </w:tcPr>
          <w:p w14:paraId="4232EF25" w14:textId="72815B58" w:rsidR="008C33D5" w:rsidRDefault="005438E7" w:rsidP="008C33D5">
            <w:pPr>
              <w:spacing w:line="276" w:lineRule="auto"/>
              <w:jc w:val="left"/>
            </w:pPr>
            <w:r>
              <w:t>20</w:t>
            </w:r>
          </w:p>
        </w:tc>
        <w:tc>
          <w:tcPr>
            <w:tcW w:w="2521" w:type="dxa"/>
          </w:tcPr>
          <w:p w14:paraId="370D3522" w14:textId="28DF28E8" w:rsidR="008C33D5" w:rsidRDefault="005438E7" w:rsidP="008C33D5">
            <w:pPr>
              <w:spacing w:line="276" w:lineRule="auto"/>
              <w:jc w:val="left"/>
            </w:pPr>
            <w:r>
              <w:t>y coordinates of a button</w:t>
            </w:r>
          </w:p>
        </w:tc>
      </w:tr>
      <w:tr w:rsidR="008C33D5" w14:paraId="066F9F42" w14:textId="77777777" w:rsidTr="00B447B4">
        <w:tc>
          <w:tcPr>
            <w:tcW w:w="2363" w:type="dxa"/>
          </w:tcPr>
          <w:p w14:paraId="74267A66" w14:textId="01EE8667" w:rsidR="008C33D5" w:rsidRDefault="008C33D5" w:rsidP="008C33D5">
            <w:pPr>
              <w:spacing w:line="276" w:lineRule="auto"/>
              <w:jc w:val="left"/>
            </w:pPr>
            <w:r>
              <w:t>width</w:t>
            </w:r>
          </w:p>
        </w:tc>
        <w:tc>
          <w:tcPr>
            <w:tcW w:w="2314" w:type="dxa"/>
          </w:tcPr>
          <w:p w14:paraId="0332877B" w14:textId="4C9A1FD7" w:rsidR="008C33D5" w:rsidRDefault="008C33D5" w:rsidP="008C33D5">
            <w:pPr>
              <w:spacing w:line="276" w:lineRule="auto"/>
              <w:jc w:val="left"/>
            </w:pPr>
            <w:r>
              <w:t>Integer</w:t>
            </w:r>
          </w:p>
        </w:tc>
        <w:tc>
          <w:tcPr>
            <w:tcW w:w="2152" w:type="dxa"/>
          </w:tcPr>
          <w:p w14:paraId="448426DE" w14:textId="41782783" w:rsidR="008C33D5" w:rsidRDefault="005438E7" w:rsidP="008C33D5">
            <w:pPr>
              <w:spacing w:line="276" w:lineRule="auto"/>
              <w:jc w:val="left"/>
            </w:pPr>
            <w:r>
              <w:t>150</w:t>
            </w:r>
          </w:p>
        </w:tc>
        <w:tc>
          <w:tcPr>
            <w:tcW w:w="2521" w:type="dxa"/>
          </w:tcPr>
          <w:p w14:paraId="1CD3DA6F" w14:textId="127B873A" w:rsidR="008C33D5" w:rsidRDefault="005438E7" w:rsidP="008C33D5">
            <w:pPr>
              <w:spacing w:line="276" w:lineRule="auto"/>
              <w:jc w:val="left"/>
            </w:pPr>
            <w:r>
              <w:t>Width of a button</w:t>
            </w:r>
          </w:p>
        </w:tc>
      </w:tr>
      <w:tr w:rsidR="008C33D5" w14:paraId="56E1C3BB" w14:textId="77777777" w:rsidTr="00B447B4">
        <w:tc>
          <w:tcPr>
            <w:tcW w:w="2363" w:type="dxa"/>
          </w:tcPr>
          <w:p w14:paraId="35F0F228" w14:textId="36A6DB3C" w:rsidR="008C33D5" w:rsidRDefault="008C33D5" w:rsidP="008C33D5">
            <w:pPr>
              <w:spacing w:line="276" w:lineRule="auto"/>
              <w:jc w:val="left"/>
            </w:pPr>
            <w:r>
              <w:t>height</w:t>
            </w:r>
          </w:p>
        </w:tc>
        <w:tc>
          <w:tcPr>
            <w:tcW w:w="2314" w:type="dxa"/>
          </w:tcPr>
          <w:p w14:paraId="7786B242" w14:textId="51C5A0E1" w:rsidR="008C33D5" w:rsidRDefault="008C33D5" w:rsidP="008C33D5">
            <w:pPr>
              <w:spacing w:line="276" w:lineRule="auto"/>
              <w:jc w:val="left"/>
            </w:pPr>
            <w:r>
              <w:t>Integer</w:t>
            </w:r>
          </w:p>
        </w:tc>
        <w:tc>
          <w:tcPr>
            <w:tcW w:w="2152" w:type="dxa"/>
          </w:tcPr>
          <w:p w14:paraId="057183FE" w14:textId="38D9CC4F" w:rsidR="008C33D5" w:rsidRDefault="005438E7" w:rsidP="008C33D5">
            <w:pPr>
              <w:spacing w:line="276" w:lineRule="auto"/>
              <w:jc w:val="left"/>
            </w:pPr>
            <w:r>
              <w:t>110</w:t>
            </w:r>
          </w:p>
        </w:tc>
        <w:tc>
          <w:tcPr>
            <w:tcW w:w="2521" w:type="dxa"/>
          </w:tcPr>
          <w:p w14:paraId="6EE15E0B" w14:textId="6921E2C3" w:rsidR="008C33D5" w:rsidRDefault="005438E7" w:rsidP="008C33D5">
            <w:pPr>
              <w:spacing w:line="276" w:lineRule="auto"/>
              <w:jc w:val="left"/>
            </w:pPr>
            <w:r>
              <w:t>Height of a button</w:t>
            </w:r>
          </w:p>
        </w:tc>
      </w:tr>
      <w:tr w:rsidR="008C33D5" w14:paraId="387426D9" w14:textId="77777777" w:rsidTr="00B447B4">
        <w:tc>
          <w:tcPr>
            <w:tcW w:w="2363" w:type="dxa"/>
          </w:tcPr>
          <w:p w14:paraId="7CFC27B5" w14:textId="3A356105" w:rsidR="008C33D5" w:rsidRDefault="008C33D5" w:rsidP="008C33D5">
            <w:pPr>
              <w:spacing w:line="276" w:lineRule="auto"/>
              <w:jc w:val="left"/>
            </w:pPr>
            <w:r>
              <w:t>colour</w:t>
            </w:r>
          </w:p>
        </w:tc>
        <w:tc>
          <w:tcPr>
            <w:tcW w:w="2314" w:type="dxa"/>
          </w:tcPr>
          <w:p w14:paraId="708C5585" w14:textId="23BAEF89" w:rsidR="008C33D5" w:rsidRDefault="008C33D5" w:rsidP="008C33D5">
            <w:pPr>
              <w:spacing w:line="276" w:lineRule="auto"/>
              <w:jc w:val="left"/>
            </w:pPr>
            <w:r>
              <w:t>Tuple</w:t>
            </w:r>
          </w:p>
        </w:tc>
        <w:tc>
          <w:tcPr>
            <w:tcW w:w="2152" w:type="dxa"/>
          </w:tcPr>
          <w:p w14:paraId="52B9B871" w14:textId="055CB7C6" w:rsidR="008C33D5" w:rsidRDefault="005438E7" w:rsidP="008C33D5">
            <w:pPr>
              <w:spacing w:line="276" w:lineRule="auto"/>
              <w:jc w:val="left"/>
            </w:pPr>
            <w:r>
              <w:t>(0, 0, 0)</w:t>
            </w:r>
          </w:p>
        </w:tc>
        <w:tc>
          <w:tcPr>
            <w:tcW w:w="2521" w:type="dxa"/>
          </w:tcPr>
          <w:p w14:paraId="39E59AE5" w14:textId="621A5FEE" w:rsidR="008C33D5" w:rsidRDefault="005438E7" w:rsidP="008C33D5">
            <w:pPr>
              <w:spacing w:line="276" w:lineRule="auto"/>
              <w:jc w:val="left"/>
            </w:pPr>
            <w:r>
              <w:t>RGB value of a colour stored as a tuple filled with integers</w:t>
            </w:r>
          </w:p>
        </w:tc>
      </w:tr>
      <w:tr w:rsidR="008C33D5" w14:paraId="2A15A12A" w14:textId="77777777" w:rsidTr="00B447B4">
        <w:tc>
          <w:tcPr>
            <w:tcW w:w="2363" w:type="dxa"/>
          </w:tcPr>
          <w:p w14:paraId="560C8DA0" w14:textId="1A9F6391" w:rsidR="008C33D5" w:rsidRDefault="008C33D5" w:rsidP="008C33D5">
            <w:pPr>
              <w:spacing w:line="276" w:lineRule="auto"/>
              <w:jc w:val="left"/>
            </w:pPr>
            <w:r>
              <w:t>name</w:t>
            </w:r>
          </w:p>
        </w:tc>
        <w:tc>
          <w:tcPr>
            <w:tcW w:w="2314" w:type="dxa"/>
          </w:tcPr>
          <w:p w14:paraId="3AA21788" w14:textId="58450520" w:rsidR="008C33D5" w:rsidRDefault="008C33D5" w:rsidP="008C33D5">
            <w:pPr>
              <w:spacing w:line="276" w:lineRule="auto"/>
              <w:jc w:val="left"/>
            </w:pPr>
            <w:r>
              <w:t>String</w:t>
            </w:r>
          </w:p>
        </w:tc>
        <w:tc>
          <w:tcPr>
            <w:tcW w:w="2152" w:type="dxa"/>
          </w:tcPr>
          <w:p w14:paraId="776D7F2A" w14:textId="71C2003E" w:rsidR="008C33D5" w:rsidRDefault="005438E7" w:rsidP="008C33D5">
            <w:pPr>
              <w:spacing w:line="276" w:lineRule="auto"/>
              <w:jc w:val="left"/>
            </w:pPr>
            <w:r>
              <w:t>V</w:t>
            </w:r>
          </w:p>
        </w:tc>
        <w:tc>
          <w:tcPr>
            <w:tcW w:w="2521" w:type="dxa"/>
          </w:tcPr>
          <w:p w14:paraId="3EB46864" w14:textId="60C7F2FF" w:rsidR="008C33D5" w:rsidRDefault="005438E7" w:rsidP="008C33D5">
            <w:pPr>
              <w:spacing w:line="276" w:lineRule="auto"/>
              <w:jc w:val="left"/>
            </w:pPr>
            <w:proofErr w:type="gramStart"/>
            <w:r>
              <w:t>Components</w:t>
            </w:r>
            <w:proofErr w:type="gramEnd"/>
            <w:r>
              <w:t xml:space="preserve"> name</w:t>
            </w:r>
          </w:p>
        </w:tc>
      </w:tr>
      <w:tr w:rsidR="005438E7" w14:paraId="682A4047" w14:textId="77777777" w:rsidTr="00B447B4">
        <w:tc>
          <w:tcPr>
            <w:tcW w:w="2363" w:type="dxa"/>
          </w:tcPr>
          <w:p w14:paraId="6F6EAE73" w14:textId="49F99340" w:rsidR="005438E7" w:rsidRDefault="005438E7" w:rsidP="005438E7">
            <w:pPr>
              <w:spacing w:line="276" w:lineRule="auto"/>
              <w:jc w:val="left"/>
            </w:pPr>
            <w:r>
              <w:t>component_id</w:t>
            </w:r>
          </w:p>
        </w:tc>
        <w:tc>
          <w:tcPr>
            <w:tcW w:w="2314" w:type="dxa"/>
          </w:tcPr>
          <w:p w14:paraId="04276971" w14:textId="0692DBD7" w:rsidR="005438E7" w:rsidRDefault="005438E7" w:rsidP="005438E7">
            <w:pPr>
              <w:spacing w:line="276" w:lineRule="auto"/>
              <w:jc w:val="left"/>
            </w:pPr>
            <w:r>
              <w:t>Integer</w:t>
            </w:r>
          </w:p>
        </w:tc>
        <w:tc>
          <w:tcPr>
            <w:tcW w:w="2152" w:type="dxa"/>
          </w:tcPr>
          <w:p w14:paraId="7704CAAC" w14:textId="4B087590" w:rsidR="005438E7" w:rsidRDefault="005438E7" w:rsidP="005438E7">
            <w:pPr>
              <w:spacing w:line="276" w:lineRule="auto"/>
              <w:jc w:val="left"/>
            </w:pPr>
            <w:r>
              <w:t>1</w:t>
            </w:r>
          </w:p>
        </w:tc>
        <w:tc>
          <w:tcPr>
            <w:tcW w:w="2521" w:type="dxa"/>
          </w:tcPr>
          <w:p w14:paraId="0DE01249" w14:textId="32FE4FA0" w:rsidR="005438E7" w:rsidRDefault="005438E7" w:rsidP="005438E7">
            <w:pPr>
              <w:spacing w:line="276" w:lineRule="auto"/>
              <w:jc w:val="left"/>
            </w:pPr>
            <w:r>
              <w:t>Index number given to a component when added to the main tab</w:t>
            </w:r>
          </w:p>
        </w:tc>
      </w:tr>
      <w:tr w:rsidR="005438E7" w14:paraId="63D20806" w14:textId="77777777" w:rsidTr="00B447B4">
        <w:tc>
          <w:tcPr>
            <w:tcW w:w="2363" w:type="dxa"/>
          </w:tcPr>
          <w:p w14:paraId="083A8060" w14:textId="6D306BB7" w:rsidR="005438E7" w:rsidRDefault="005438E7" w:rsidP="005438E7">
            <w:pPr>
              <w:spacing w:line="276" w:lineRule="auto"/>
              <w:jc w:val="left"/>
            </w:pPr>
            <w:r>
              <w:t>high_node</w:t>
            </w:r>
          </w:p>
        </w:tc>
        <w:tc>
          <w:tcPr>
            <w:tcW w:w="2314" w:type="dxa"/>
          </w:tcPr>
          <w:p w14:paraId="475B9CDF" w14:textId="312CEE8D" w:rsidR="005438E7" w:rsidRDefault="005438E7" w:rsidP="005438E7">
            <w:pPr>
              <w:spacing w:line="276" w:lineRule="auto"/>
              <w:jc w:val="left"/>
            </w:pPr>
            <w:r>
              <w:t>Integer</w:t>
            </w:r>
          </w:p>
        </w:tc>
        <w:tc>
          <w:tcPr>
            <w:tcW w:w="2152" w:type="dxa"/>
          </w:tcPr>
          <w:p w14:paraId="26BDC325" w14:textId="4B85C4F5" w:rsidR="005438E7" w:rsidRDefault="008D2766" w:rsidP="005438E7">
            <w:pPr>
              <w:spacing w:line="276" w:lineRule="auto"/>
              <w:jc w:val="left"/>
            </w:pPr>
            <w:r>
              <w:t>5</w:t>
            </w:r>
          </w:p>
        </w:tc>
        <w:tc>
          <w:tcPr>
            <w:tcW w:w="2521" w:type="dxa"/>
          </w:tcPr>
          <w:p w14:paraId="209DE11E" w14:textId="2E5462DF" w:rsidR="005438E7" w:rsidRDefault="008D2766" w:rsidP="005438E7">
            <w:pPr>
              <w:spacing w:line="276" w:lineRule="auto"/>
              <w:jc w:val="left"/>
            </w:pPr>
            <w:r>
              <w:t>First of two nodes a component is connected to</w:t>
            </w:r>
          </w:p>
        </w:tc>
      </w:tr>
      <w:tr w:rsidR="005438E7" w14:paraId="4254B10E" w14:textId="77777777" w:rsidTr="00B447B4">
        <w:tc>
          <w:tcPr>
            <w:tcW w:w="2363" w:type="dxa"/>
          </w:tcPr>
          <w:p w14:paraId="0F5811E9" w14:textId="119EA595" w:rsidR="005438E7" w:rsidRDefault="005438E7" w:rsidP="005438E7">
            <w:pPr>
              <w:spacing w:line="276" w:lineRule="auto"/>
              <w:jc w:val="left"/>
            </w:pPr>
            <w:r>
              <w:t>low_node</w:t>
            </w:r>
          </w:p>
        </w:tc>
        <w:tc>
          <w:tcPr>
            <w:tcW w:w="2314" w:type="dxa"/>
          </w:tcPr>
          <w:p w14:paraId="40B3C461" w14:textId="60B643D3" w:rsidR="005438E7" w:rsidRDefault="005438E7" w:rsidP="005438E7">
            <w:pPr>
              <w:spacing w:line="276" w:lineRule="auto"/>
              <w:jc w:val="left"/>
            </w:pPr>
            <w:r>
              <w:t>Integer</w:t>
            </w:r>
          </w:p>
        </w:tc>
        <w:tc>
          <w:tcPr>
            <w:tcW w:w="2152" w:type="dxa"/>
          </w:tcPr>
          <w:p w14:paraId="2A974067" w14:textId="1B040347" w:rsidR="005438E7" w:rsidRDefault="008D2766" w:rsidP="005438E7">
            <w:pPr>
              <w:spacing w:line="276" w:lineRule="auto"/>
              <w:jc w:val="left"/>
            </w:pPr>
            <w:r>
              <w:t>0</w:t>
            </w:r>
          </w:p>
        </w:tc>
        <w:tc>
          <w:tcPr>
            <w:tcW w:w="2521" w:type="dxa"/>
          </w:tcPr>
          <w:p w14:paraId="4B818193" w14:textId="788B6357" w:rsidR="005438E7" w:rsidRDefault="008D2766" w:rsidP="005438E7">
            <w:pPr>
              <w:spacing w:line="276" w:lineRule="auto"/>
              <w:jc w:val="left"/>
            </w:pPr>
            <w:r>
              <w:t>Second of two nodes a component is connected to</w:t>
            </w:r>
          </w:p>
        </w:tc>
      </w:tr>
      <w:tr w:rsidR="005438E7" w14:paraId="3CA17287" w14:textId="77777777" w:rsidTr="00B447B4">
        <w:tc>
          <w:tcPr>
            <w:tcW w:w="2363" w:type="dxa"/>
          </w:tcPr>
          <w:p w14:paraId="5776EAF2" w14:textId="6E1E534D" w:rsidR="005438E7" w:rsidRDefault="005438E7" w:rsidP="005438E7">
            <w:pPr>
              <w:spacing w:line="276" w:lineRule="auto"/>
              <w:jc w:val="left"/>
            </w:pPr>
            <w:r>
              <w:t>unit_prefix</w:t>
            </w:r>
          </w:p>
        </w:tc>
        <w:tc>
          <w:tcPr>
            <w:tcW w:w="2314" w:type="dxa"/>
          </w:tcPr>
          <w:p w14:paraId="082032DD" w14:textId="572FCE50" w:rsidR="005438E7" w:rsidRDefault="005438E7" w:rsidP="005438E7">
            <w:pPr>
              <w:spacing w:line="276" w:lineRule="auto"/>
              <w:jc w:val="left"/>
            </w:pPr>
            <w:r>
              <w:t>String</w:t>
            </w:r>
          </w:p>
        </w:tc>
        <w:tc>
          <w:tcPr>
            <w:tcW w:w="2152" w:type="dxa"/>
          </w:tcPr>
          <w:p w14:paraId="7EBF227A" w14:textId="166EF160" w:rsidR="005438E7" w:rsidRDefault="008D2766" w:rsidP="005438E7">
            <w:pPr>
              <w:spacing w:line="276" w:lineRule="auto"/>
              <w:jc w:val="left"/>
            </w:pPr>
            <w:r>
              <w:t>k</w:t>
            </w:r>
          </w:p>
        </w:tc>
        <w:tc>
          <w:tcPr>
            <w:tcW w:w="2521" w:type="dxa"/>
          </w:tcPr>
          <w:p w14:paraId="564BFFCE" w14:textId="46136DEB" w:rsidR="005438E7" w:rsidRDefault="008D2766" w:rsidP="005438E7">
            <w:pPr>
              <w:spacing w:line="276" w:lineRule="auto"/>
              <w:jc w:val="left"/>
            </w:pPr>
            <w:r>
              <w:t xml:space="preserve">Based on the metric system, a unit prefix precedes the component’s unit to indicate a multiple or submultiple of a unit </w:t>
            </w:r>
          </w:p>
        </w:tc>
      </w:tr>
      <w:tr w:rsidR="005438E7" w14:paraId="298FAAED" w14:textId="77777777" w:rsidTr="00B447B4">
        <w:tc>
          <w:tcPr>
            <w:tcW w:w="2363" w:type="dxa"/>
          </w:tcPr>
          <w:p w14:paraId="22BF730B" w14:textId="27E7B453" w:rsidR="005438E7" w:rsidRDefault="005438E7" w:rsidP="005438E7">
            <w:pPr>
              <w:spacing w:line="276" w:lineRule="auto"/>
              <w:jc w:val="left"/>
            </w:pPr>
            <w:r>
              <w:t>unit</w:t>
            </w:r>
          </w:p>
        </w:tc>
        <w:tc>
          <w:tcPr>
            <w:tcW w:w="2314" w:type="dxa"/>
          </w:tcPr>
          <w:p w14:paraId="25AD3FDE" w14:textId="746A8CBE" w:rsidR="005438E7" w:rsidRDefault="005438E7" w:rsidP="005438E7">
            <w:pPr>
              <w:spacing w:line="276" w:lineRule="auto"/>
              <w:jc w:val="left"/>
            </w:pPr>
            <w:r>
              <w:t>String</w:t>
            </w:r>
          </w:p>
        </w:tc>
        <w:tc>
          <w:tcPr>
            <w:tcW w:w="2152" w:type="dxa"/>
          </w:tcPr>
          <w:p w14:paraId="0277FD72" w14:textId="6FB37FD5" w:rsidR="005438E7" w:rsidRDefault="00283B39" w:rsidP="005438E7">
            <w:pPr>
              <w:spacing w:line="276" w:lineRule="auto"/>
              <w:jc w:val="left"/>
            </w:pPr>
            <w:r w:rsidRPr="009B45E0">
              <w:rPr>
                <w:rFonts w:cs="Times New Roman"/>
                <w:szCs w:val="24"/>
                <w:lang w:val="en-US"/>
              </w:rPr>
              <w:t>Ω</w:t>
            </w:r>
          </w:p>
        </w:tc>
        <w:tc>
          <w:tcPr>
            <w:tcW w:w="2521" w:type="dxa"/>
          </w:tcPr>
          <w:p w14:paraId="5042B111" w14:textId="630F3B52" w:rsidR="005438E7" w:rsidRDefault="00283B39" w:rsidP="005438E7">
            <w:pPr>
              <w:spacing w:line="276" w:lineRule="auto"/>
              <w:jc w:val="left"/>
            </w:pPr>
            <w:r>
              <w:t xml:space="preserve">Component’s unit value. Each type of </w:t>
            </w:r>
            <w:r>
              <w:lastRenderedPageBreak/>
              <w:t>component has different unit</w:t>
            </w:r>
          </w:p>
        </w:tc>
      </w:tr>
      <w:tr w:rsidR="005438E7" w14:paraId="3662BFD8" w14:textId="77777777" w:rsidTr="00B447B4">
        <w:tc>
          <w:tcPr>
            <w:tcW w:w="2363" w:type="dxa"/>
          </w:tcPr>
          <w:p w14:paraId="356B5404" w14:textId="2D92522F" w:rsidR="005438E7" w:rsidRDefault="005438E7" w:rsidP="005438E7">
            <w:pPr>
              <w:spacing w:line="276" w:lineRule="auto"/>
              <w:jc w:val="left"/>
            </w:pPr>
            <w:r>
              <w:lastRenderedPageBreak/>
              <w:t>selected</w:t>
            </w:r>
          </w:p>
        </w:tc>
        <w:tc>
          <w:tcPr>
            <w:tcW w:w="2314" w:type="dxa"/>
          </w:tcPr>
          <w:p w14:paraId="7182FA36" w14:textId="1C975797" w:rsidR="005438E7" w:rsidRDefault="005438E7" w:rsidP="005438E7">
            <w:pPr>
              <w:spacing w:line="276" w:lineRule="auto"/>
              <w:jc w:val="left"/>
            </w:pPr>
            <w:r>
              <w:t>Boolean</w:t>
            </w:r>
          </w:p>
        </w:tc>
        <w:tc>
          <w:tcPr>
            <w:tcW w:w="2152" w:type="dxa"/>
          </w:tcPr>
          <w:p w14:paraId="48C5E4E0" w14:textId="503B4EFA" w:rsidR="005438E7" w:rsidRDefault="00283B39" w:rsidP="005438E7">
            <w:pPr>
              <w:spacing w:line="276" w:lineRule="auto"/>
              <w:jc w:val="left"/>
            </w:pPr>
            <w:r>
              <w:t>True</w:t>
            </w:r>
          </w:p>
        </w:tc>
        <w:tc>
          <w:tcPr>
            <w:tcW w:w="2521" w:type="dxa"/>
          </w:tcPr>
          <w:p w14:paraId="6AEA3792" w14:textId="7CEBE71E" w:rsidR="005438E7" w:rsidRDefault="00283B39" w:rsidP="005438E7">
            <w:pPr>
              <w:spacing w:line="276" w:lineRule="auto"/>
              <w:jc w:val="left"/>
            </w:pPr>
            <w:r>
              <w:t>When a component is selected, its characteristics are shown in component tab</w:t>
            </w:r>
          </w:p>
        </w:tc>
      </w:tr>
      <w:tr w:rsidR="00283B39" w14:paraId="15BB0F01" w14:textId="77777777" w:rsidTr="00B447B4">
        <w:tc>
          <w:tcPr>
            <w:tcW w:w="2363" w:type="dxa"/>
          </w:tcPr>
          <w:p w14:paraId="4F6D594F" w14:textId="7624A078" w:rsidR="00283B39" w:rsidRDefault="00283B39" w:rsidP="005438E7">
            <w:pPr>
              <w:spacing w:line="276" w:lineRule="auto"/>
              <w:jc w:val="left"/>
            </w:pPr>
            <w:r>
              <w:t>Clicked</w:t>
            </w:r>
          </w:p>
        </w:tc>
        <w:tc>
          <w:tcPr>
            <w:tcW w:w="2314" w:type="dxa"/>
          </w:tcPr>
          <w:p w14:paraId="31080863" w14:textId="54EAFAE3" w:rsidR="00283B39" w:rsidRDefault="00283B39" w:rsidP="005438E7">
            <w:pPr>
              <w:spacing w:line="276" w:lineRule="auto"/>
              <w:jc w:val="left"/>
            </w:pPr>
            <w:r>
              <w:t>Boolean</w:t>
            </w:r>
          </w:p>
        </w:tc>
        <w:tc>
          <w:tcPr>
            <w:tcW w:w="2152" w:type="dxa"/>
          </w:tcPr>
          <w:p w14:paraId="1C368BE5" w14:textId="2E684F69" w:rsidR="00283B39" w:rsidRDefault="00283B39" w:rsidP="005438E7">
            <w:pPr>
              <w:spacing w:line="276" w:lineRule="auto"/>
              <w:jc w:val="left"/>
            </w:pPr>
            <w:r>
              <w:t>True</w:t>
            </w:r>
          </w:p>
        </w:tc>
        <w:tc>
          <w:tcPr>
            <w:tcW w:w="2521" w:type="dxa"/>
          </w:tcPr>
          <w:p w14:paraId="73A18011" w14:textId="502628FE" w:rsidR="00283B39" w:rsidRDefault="00283B39" w:rsidP="005438E7">
            <w:pPr>
              <w:spacing w:line="276" w:lineRule="auto"/>
              <w:jc w:val="left"/>
            </w:pPr>
            <w:r>
              <w:t>While a component is clicked, its x and y coordinates will be the same as the coordinates of the mouse</w:t>
            </w:r>
          </w:p>
        </w:tc>
      </w:tr>
      <w:tr w:rsidR="005438E7" w14:paraId="200C2F44" w14:textId="77777777" w:rsidTr="00B447B4">
        <w:tc>
          <w:tcPr>
            <w:tcW w:w="2363" w:type="dxa"/>
          </w:tcPr>
          <w:p w14:paraId="5E5CF1D0" w14:textId="51157BBF" w:rsidR="005438E7" w:rsidRDefault="005438E7" w:rsidP="005438E7">
            <w:pPr>
              <w:spacing w:line="276" w:lineRule="auto"/>
              <w:jc w:val="left"/>
            </w:pPr>
            <w:r>
              <w:t>image</w:t>
            </w:r>
          </w:p>
        </w:tc>
        <w:tc>
          <w:tcPr>
            <w:tcW w:w="2314" w:type="dxa"/>
          </w:tcPr>
          <w:p w14:paraId="2EB5A403" w14:textId="00CB6617" w:rsidR="005438E7" w:rsidRDefault="005438E7" w:rsidP="005438E7">
            <w:pPr>
              <w:spacing w:line="276" w:lineRule="auto"/>
              <w:jc w:val="left"/>
            </w:pPr>
            <w:r>
              <w:t>P</w:t>
            </w:r>
            <w:r w:rsidR="00B447B4">
              <w:t>NG</w:t>
            </w:r>
            <w:r>
              <w:t xml:space="preserve"> file</w:t>
            </w:r>
          </w:p>
        </w:tc>
        <w:tc>
          <w:tcPr>
            <w:tcW w:w="2152" w:type="dxa"/>
          </w:tcPr>
          <w:p w14:paraId="0961CCB4" w14:textId="77777777" w:rsidR="005438E7" w:rsidRDefault="005438E7" w:rsidP="005438E7">
            <w:pPr>
              <w:spacing w:line="276" w:lineRule="auto"/>
              <w:jc w:val="left"/>
            </w:pPr>
          </w:p>
        </w:tc>
        <w:tc>
          <w:tcPr>
            <w:tcW w:w="2521" w:type="dxa"/>
          </w:tcPr>
          <w:p w14:paraId="07F6BF0E" w14:textId="639A52F5" w:rsidR="005438E7" w:rsidRDefault="00283B39" w:rsidP="005438E7">
            <w:pPr>
              <w:spacing w:line="276" w:lineRule="auto"/>
              <w:jc w:val="left"/>
            </w:pPr>
            <w:r>
              <w:t>Image of the component which a user will be able to see on the screen</w:t>
            </w:r>
          </w:p>
        </w:tc>
      </w:tr>
      <w:tr w:rsidR="005438E7" w14:paraId="2DB58A99" w14:textId="77777777" w:rsidTr="00B447B4">
        <w:tc>
          <w:tcPr>
            <w:tcW w:w="2363" w:type="dxa"/>
          </w:tcPr>
          <w:p w14:paraId="16C7CF45" w14:textId="0CCE71AF" w:rsidR="005438E7" w:rsidRDefault="005438E7" w:rsidP="005438E7">
            <w:pPr>
              <w:spacing w:line="276" w:lineRule="auto"/>
              <w:jc w:val="left"/>
            </w:pPr>
            <w:r>
              <w:t>y_component_pos</w:t>
            </w:r>
          </w:p>
        </w:tc>
        <w:tc>
          <w:tcPr>
            <w:tcW w:w="2314" w:type="dxa"/>
          </w:tcPr>
          <w:p w14:paraId="0A674A95" w14:textId="3D4F03CB" w:rsidR="005438E7" w:rsidRDefault="005438E7" w:rsidP="005438E7">
            <w:pPr>
              <w:spacing w:line="276" w:lineRule="auto"/>
              <w:jc w:val="left"/>
            </w:pPr>
            <w:r>
              <w:t>Integer</w:t>
            </w:r>
          </w:p>
        </w:tc>
        <w:tc>
          <w:tcPr>
            <w:tcW w:w="2152" w:type="dxa"/>
          </w:tcPr>
          <w:p w14:paraId="37A4F8AB" w14:textId="1ED80956" w:rsidR="005438E7" w:rsidRDefault="00563710" w:rsidP="005438E7">
            <w:pPr>
              <w:spacing w:line="276" w:lineRule="auto"/>
              <w:jc w:val="left"/>
            </w:pPr>
            <w:r>
              <w:t>344</w:t>
            </w:r>
          </w:p>
        </w:tc>
        <w:tc>
          <w:tcPr>
            <w:tcW w:w="2521" w:type="dxa"/>
          </w:tcPr>
          <w:p w14:paraId="4EE476FC" w14:textId="4A1673FF" w:rsidR="005438E7" w:rsidRDefault="00563710" w:rsidP="005438E7">
            <w:pPr>
              <w:spacing w:line="276" w:lineRule="auto"/>
              <w:jc w:val="left"/>
            </w:pPr>
            <w:r>
              <w:t>y coordinates of a component</w:t>
            </w:r>
          </w:p>
        </w:tc>
      </w:tr>
      <w:tr w:rsidR="005438E7" w14:paraId="13BD8FF3" w14:textId="77777777" w:rsidTr="00B447B4">
        <w:tc>
          <w:tcPr>
            <w:tcW w:w="2363" w:type="dxa"/>
          </w:tcPr>
          <w:p w14:paraId="3D585068" w14:textId="5DB8218A" w:rsidR="005438E7" w:rsidRDefault="005438E7" w:rsidP="005438E7">
            <w:pPr>
              <w:spacing w:line="276" w:lineRule="auto"/>
              <w:jc w:val="left"/>
            </w:pPr>
            <w:r>
              <w:t>x_component_pos</w:t>
            </w:r>
          </w:p>
        </w:tc>
        <w:tc>
          <w:tcPr>
            <w:tcW w:w="2314" w:type="dxa"/>
          </w:tcPr>
          <w:p w14:paraId="00117B5B" w14:textId="57ADA126" w:rsidR="005438E7" w:rsidRDefault="005438E7" w:rsidP="005438E7">
            <w:pPr>
              <w:spacing w:line="276" w:lineRule="auto"/>
              <w:jc w:val="left"/>
            </w:pPr>
            <w:r>
              <w:t>Integer</w:t>
            </w:r>
          </w:p>
        </w:tc>
        <w:tc>
          <w:tcPr>
            <w:tcW w:w="2152" w:type="dxa"/>
          </w:tcPr>
          <w:p w14:paraId="18C6FB84" w14:textId="59E61DC4" w:rsidR="005438E7" w:rsidRDefault="00563710" w:rsidP="005438E7">
            <w:pPr>
              <w:spacing w:line="276" w:lineRule="auto"/>
              <w:jc w:val="left"/>
            </w:pPr>
            <w:r>
              <w:t>561</w:t>
            </w:r>
          </w:p>
        </w:tc>
        <w:tc>
          <w:tcPr>
            <w:tcW w:w="2521" w:type="dxa"/>
          </w:tcPr>
          <w:p w14:paraId="39B5EFCE" w14:textId="0D1B1CBD" w:rsidR="005438E7" w:rsidRDefault="00563710" w:rsidP="005438E7">
            <w:pPr>
              <w:spacing w:line="276" w:lineRule="auto"/>
              <w:jc w:val="left"/>
            </w:pPr>
            <w:r>
              <w:t>x coordinates of a component</w:t>
            </w:r>
          </w:p>
        </w:tc>
      </w:tr>
      <w:tr w:rsidR="005438E7" w14:paraId="6AD2F7E3" w14:textId="77777777" w:rsidTr="00B447B4">
        <w:tc>
          <w:tcPr>
            <w:tcW w:w="2363" w:type="dxa"/>
          </w:tcPr>
          <w:p w14:paraId="49A26636" w14:textId="27AB40BC" w:rsidR="005438E7" w:rsidRDefault="005438E7" w:rsidP="005438E7">
            <w:pPr>
              <w:spacing w:line="276" w:lineRule="auto"/>
              <w:jc w:val="left"/>
            </w:pPr>
            <w:r>
              <w:t>RightSide</w:t>
            </w:r>
          </w:p>
        </w:tc>
        <w:tc>
          <w:tcPr>
            <w:tcW w:w="2314" w:type="dxa"/>
          </w:tcPr>
          <w:p w14:paraId="76380DEA" w14:textId="697DFD2E" w:rsidR="005438E7" w:rsidRDefault="005438E7" w:rsidP="005438E7">
            <w:pPr>
              <w:spacing w:line="276" w:lineRule="auto"/>
              <w:jc w:val="left"/>
            </w:pPr>
            <w:r>
              <w:t>Boolean</w:t>
            </w:r>
          </w:p>
        </w:tc>
        <w:tc>
          <w:tcPr>
            <w:tcW w:w="2152" w:type="dxa"/>
          </w:tcPr>
          <w:p w14:paraId="5F7AC437" w14:textId="03706192" w:rsidR="005438E7" w:rsidRDefault="00563710" w:rsidP="005438E7">
            <w:pPr>
              <w:spacing w:line="276" w:lineRule="auto"/>
              <w:jc w:val="left"/>
            </w:pPr>
            <w:r>
              <w:t>False</w:t>
            </w:r>
          </w:p>
        </w:tc>
        <w:tc>
          <w:tcPr>
            <w:tcW w:w="2521" w:type="dxa"/>
          </w:tcPr>
          <w:p w14:paraId="03C655B7" w14:textId="08C4E510" w:rsidR="005438E7" w:rsidRDefault="00563710" w:rsidP="005438E7">
            <w:pPr>
              <w:spacing w:line="276" w:lineRule="auto"/>
              <w:jc w:val="left"/>
            </w:pPr>
            <w:r>
              <w:t>Variable which becomes true if a right side of a component has been clicked with the right click mouse button</w:t>
            </w:r>
          </w:p>
        </w:tc>
      </w:tr>
      <w:tr w:rsidR="005438E7" w14:paraId="727D16BB" w14:textId="77777777" w:rsidTr="00B447B4">
        <w:tc>
          <w:tcPr>
            <w:tcW w:w="2363" w:type="dxa"/>
          </w:tcPr>
          <w:p w14:paraId="2239EF63" w14:textId="5892F113" w:rsidR="005438E7" w:rsidRDefault="005438E7" w:rsidP="005438E7">
            <w:pPr>
              <w:spacing w:line="276" w:lineRule="auto"/>
              <w:jc w:val="left"/>
            </w:pPr>
            <w:r>
              <w:t>LeftSide</w:t>
            </w:r>
          </w:p>
        </w:tc>
        <w:tc>
          <w:tcPr>
            <w:tcW w:w="2314" w:type="dxa"/>
          </w:tcPr>
          <w:p w14:paraId="23A17000" w14:textId="706401FB" w:rsidR="005438E7" w:rsidRDefault="005438E7" w:rsidP="005438E7">
            <w:pPr>
              <w:spacing w:line="276" w:lineRule="auto"/>
              <w:jc w:val="left"/>
            </w:pPr>
            <w:r>
              <w:t>Boolean</w:t>
            </w:r>
          </w:p>
        </w:tc>
        <w:tc>
          <w:tcPr>
            <w:tcW w:w="2152" w:type="dxa"/>
          </w:tcPr>
          <w:p w14:paraId="03526AF9" w14:textId="1E090190" w:rsidR="005438E7" w:rsidRDefault="00563710" w:rsidP="005438E7">
            <w:pPr>
              <w:spacing w:line="276" w:lineRule="auto"/>
              <w:jc w:val="left"/>
            </w:pPr>
            <w:r>
              <w:t>False</w:t>
            </w:r>
          </w:p>
        </w:tc>
        <w:tc>
          <w:tcPr>
            <w:tcW w:w="2521" w:type="dxa"/>
          </w:tcPr>
          <w:p w14:paraId="0BDE8410" w14:textId="723F8EAF" w:rsidR="005438E7" w:rsidRDefault="00563710" w:rsidP="005438E7">
            <w:pPr>
              <w:spacing w:line="276" w:lineRule="auto"/>
              <w:jc w:val="left"/>
            </w:pPr>
            <w:r>
              <w:t>Variable which becomes true if a left side of a component has been clicked with the right click mouse button</w:t>
            </w:r>
          </w:p>
        </w:tc>
      </w:tr>
      <w:tr w:rsidR="005438E7" w14:paraId="3A842519" w14:textId="77777777" w:rsidTr="00B447B4">
        <w:tc>
          <w:tcPr>
            <w:tcW w:w="2363" w:type="dxa"/>
          </w:tcPr>
          <w:p w14:paraId="72CD51AE" w14:textId="40426752" w:rsidR="005438E7" w:rsidRDefault="005438E7" w:rsidP="005438E7">
            <w:pPr>
              <w:spacing w:line="276" w:lineRule="auto"/>
              <w:jc w:val="left"/>
            </w:pPr>
            <w:r>
              <w:t>links</w:t>
            </w:r>
          </w:p>
        </w:tc>
        <w:tc>
          <w:tcPr>
            <w:tcW w:w="2314" w:type="dxa"/>
          </w:tcPr>
          <w:p w14:paraId="49C36B82" w14:textId="6EBBD4C5" w:rsidR="005438E7" w:rsidRDefault="005438E7" w:rsidP="005438E7">
            <w:pPr>
              <w:spacing w:line="276" w:lineRule="auto"/>
              <w:jc w:val="left"/>
            </w:pPr>
            <w:r>
              <w:t>List</w:t>
            </w:r>
          </w:p>
        </w:tc>
        <w:tc>
          <w:tcPr>
            <w:tcW w:w="2152" w:type="dxa"/>
          </w:tcPr>
          <w:p w14:paraId="69003842" w14:textId="4E7B07D7" w:rsidR="005438E7" w:rsidRDefault="00563710" w:rsidP="005438E7">
            <w:pPr>
              <w:spacing w:line="276" w:lineRule="auto"/>
              <w:jc w:val="left"/>
            </w:pPr>
            <w:r w:rsidRPr="00563710">
              <w:t>[</w:t>
            </w:r>
            <w:r>
              <w:t>1, 2, 1, 5</w:t>
            </w:r>
            <w:r w:rsidRPr="00563710">
              <w:t>]</w:t>
            </w:r>
          </w:p>
        </w:tc>
        <w:tc>
          <w:tcPr>
            <w:tcW w:w="2521" w:type="dxa"/>
          </w:tcPr>
          <w:p w14:paraId="487B3A9B" w14:textId="683B4BA1" w:rsidR="005438E7" w:rsidRDefault="00563710" w:rsidP="005438E7">
            <w:pPr>
              <w:spacing w:line="276" w:lineRule="auto"/>
              <w:jc w:val="left"/>
            </w:pPr>
            <w:r>
              <w:t>Tuple which stores all links a one component has</w:t>
            </w:r>
          </w:p>
        </w:tc>
      </w:tr>
      <w:tr w:rsidR="005438E7" w14:paraId="5E5D78D6" w14:textId="77777777" w:rsidTr="00B447B4">
        <w:tc>
          <w:tcPr>
            <w:tcW w:w="2363" w:type="dxa"/>
          </w:tcPr>
          <w:p w14:paraId="393A895F" w14:textId="524645B8" w:rsidR="005438E7" w:rsidRDefault="005438E7" w:rsidP="005438E7">
            <w:pPr>
              <w:spacing w:line="276" w:lineRule="auto"/>
              <w:jc w:val="left"/>
            </w:pPr>
            <w:r>
              <w:t>right_links</w:t>
            </w:r>
          </w:p>
        </w:tc>
        <w:tc>
          <w:tcPr>
            <w:tcW w:w="2314" w:type="dxa"/>
          </w:tcPr>
          <w:p w14:paraId="15B4E2EC" w14:textId="3D14C5F7" w:rsidR="005438E7" w:rsidRDefault="005438E7" w:rsidP="005438E7">
            <w:pPr>
              <w:spacing w:line="276" w:lineRule="auto"/>
              <w:jc w:val="left"/>
            </w:pPr>
            <w:r>
              <w:t>List</w:t>
            </w:r>
          </w:p>
        </w:tc>
        <w:tc>
          <w:tcPr>
            <w:tcW w:w="2152" w:type="dxa"/>
          </w:tcPr>
          <w:p w14:paraId="5772304E" w14:textId="2560DCC0" w:rsidR="005438E7" w:rsidRDefault="00563710" w:rsidP="005438E7">
            <w:pPr>
              <w:spacing w:line="276" w:lineRule="auto"/>
              <w:jc w:val="left"/>
            </w:pPr>
            <w:r w:rsidRPr="00563710">
              <w:t>[</w:t>
            </w:r>
            <w:r>
              <w:t>1, 5</w:t>
            </w:r>
            <w:r w:rsidRPr="00563710">
              <w:t>]</w:t>
            </w:r>
          </w:p>
        </w:tc>
        <w:tc>
          <w:tcPr>
            <w:tcW w:w="2521" w:type="dxa"/>
          </w:tcPr>
          <w:p w14:paraId="52B3FF7E" w14:textId="7DED49EE" w:rsidR="005438E7" w:rsidRDefault="00563710" w:rsidP="005438E7">
            <w:pPr>
              <w:spacing w:line="276" w:lineRule="auto"/>
              <w:jc w:val="left"/>
            </w:pPr>
            <w:r>
              <w:t>Tuple which stores all links a one component has on its right side</w:t>
            </w:r>
          </w:p>
        </w:tc>
      </w:tr>
      <w:tr w:rsidR="005438E7" w14:paraId="0766E991" w14:textId="77777777" w:rsidTr="00B447B4">
        <w:tc>
          <w:tcPr>
            <w:tcW w:w="2363" w:type="dxa"/>
          </w:tcPr>
          <w:p w14:paraId="074234FF" w14:textId="703A5A61" w:rsidR="005438E7" w:rsidRDefault="005438E7" w:rsidP="005438E7">
            <w:pPr>
              <w:spacing w:line="276" w:lineRule="auto"/>
              <w:jc w:val="left"/>
            </w:pPr>
            <w:r>
              <w:lastRenderedPageBreak/>
              <w:t>left_links</w:t>
            </w:r>
          </w:p>
        </w:tc>
        <w:tc>
          <w:tcPr>
            <w:tcW w:w="2314" w:type="dxa"/>
          </w:tcPr>
          <w:p w14:paraId="11F7DF93" w14:textId="3D6FEEA9" w:rsidR="005438E7" w:rsidRDefault="005438E7" w:rsidP="005438E7">
            <w:pPr>
              <w:spacing w:line="276" w:lineRule="auto"/>
              <w:jc w:val="left"/>
            </w:pPr>
            <w:r>
              <w:t>List</w:t>
            </w:r>
          </w:p>
        </w:tc>
        <w:tc>
          <w:tcPr>
            <w:tcW w:w="2152" w:type="dxa"/>
          </w:tcPr>
          <w:p w14:paraId="6D48C212" w14:textId="1973D74A" w:rsidR="005438E7" w:rsidRDefault="00563710" w:rsidP="005438E7">
            <w:pPr>
              <w:spacing w:line="276" w:lineRule="auto"/>
              <w:jc w:val="left"/>
            </w:pPr>
            <w:r w:rsidRPr="00563710">
              <w:t>[</w:t>
            </w:r>
            <w:r>
              <w:t>1, 2</w:t>
            </w:r>
            <w:r w:rsidRPr="00563710">
              <w:t>]</w:t>
            </w:r>
          </w:p>
        </w:tc>
        <w:tc>
          <w:tcPr>
            <w:tcW w:w="2521" w:type="dxa"/>
          </w:tcPr>
          <w:p w14:paraId="1B4A2B2C" w14:textId="2D1D67DC" w:rsidR="005438E7" w:rsidRDefault="00563710" w:rsidP="005438E7">
            <w:pPr>
              <w:spacing w:line="276" w:lineRule="auto"/>
              <w:jc w:val="left"/>
            </w:pPr>
            <w:r>
              <w:t>Tuple which stores all links a one component has on its left side</w:t>
            </w:r>
          </w:p>
        </w:tc>
      </w:tr>
      <w:tr w:rsidR="00B447B4" w14:paraId="6B32604D" w14:textId="77777777" w:rsidTr="00B447B4">
        <w:tc>
          <w:tcPr>
            <w:tcW w:w="2363" w:type="dxa"/>
          </w:tcPr>
          <w:p w14:paraId="1B845229" w14:textId="5E22A6B4" w:rsidR="00B447B4" w:rsidRDefault="00B447B4" w:rsidP="005438E7">
            <w:pPr>
              <w:spacing w:line="276" w:lineRule="auto"/>
              <w:jc w:val="left"/>
            </w:pPr>
            <w:r>
              <w:t>netlist</w:t>
            </w:r>
          </w:p>
        </w:tc>
        <w:tc>
          <w:tcPr>
            <w:tcW w:w="2314" w:type="dxa"/>
          </w:tcPr>
          <w:p w14:paraId="3E50AE82" w14:textId="4346A7DA" w:rsidR="00B447B4" w:rsidRDefault="00B447B4" w:rsidP="005438E7">
            <w:pPr>
              <w:spacing w:line="276" w:lineRule="auto"/>
              <w:jc w:val="left"/>
            </w:pPr>
            <w:r>
              <w:t>Text  file</w:t>
            </w:r>
          </w:p>
        </w:tc>
        <w:tc>
          <w:tcPr>
            <w:tcW w:w="2152" w:type="dxa"/>
          </w:tcPr>
          <w:p w14:paraId="3843933C" w14:textId="77777777" w:rsidR="00B447B4" w:rsidRPr="00563710" w:rsidRDefault="00B447B4" w:rsidP="005438E7">
            <w:pPr>
              <w:spacing w:line="276" w:lineRule="auto"/>
              <w:jc w:val="left"/>
            </w:pPr>
          </w:p>
        </w:tc>
        <w:tc>
          <w:tcPr>
            <w:tcW w:w="2521" w:type="dxa"/>
          </w:tcPr>
          <w:p w14:paraId="13742EC1" w14:textId="30E2EE7D" w:rsidR="00B447B4" w:rsidRDefault="00B447B4" w:rsidP="005438E7">
            <w:pPr>
              <w:spacing w:line="276" w:lineRule="auto"/>
              <w:jc w:val="left"/>
            </w:pPr>
            <w:r>
              <w:t>A text file which stores netlist information</w:t>
            </w:r>
          </w:p>
        </w:tc>
      </w:tr>
      <w:tr w:rsidR="005438E7" w14:paraId="50FD510F" w14:textId="77777777" w:rsidTr="00B447B4">
        <w:tc>
          <w:tcPr>
            <w:tcW w:w="2363" w:type="dxa"/>
          </w:tcPr>
          <w:p w14:paraId="567E9C4C" w14:textId="1936E13F" w:rsidR="005438E7" w:rsidRDefault="00563710" w:rsidP="005438E7">
            <w:pPr>
              <w:spacing w:line="276" w:lineRule="auto"/>
              <w:jc w:val="left"/>
            </w:pPr>
            <w:r>
              <w:t>A</w:t>
            </w:r>
          </w:p>
        </w:tc>
        <w:tc>
          <w:tcPr>
            <w:tcW w:w="2314" w:type="dxa"/>
          </w:tcPr>
          <w:p w14:paraId="523EF49D" w14:textId="37ABEFB6" w:rsidR="005438E7" w:rsidRDefault="00156E72" w:rsidP="005438E7">
            <w:pPr>
              <w:spacing w:line="276" w:lineRule="auto"/>
              <w:jc w:val="left"/>
            </w:pPr>
            <w:r>
              <w:t>Two</w:t>
            </w:r>
            <w:r>
              <w:rPr>
                <w:lang w:val="hr-HR"/>
              </w:rPr>
              <w:t>-</w:t>
            </w:r>
            <w:r>
              <w:t>dimensional a</w:t>
            </w:r>
            <w:r w:rsidR="00B447B4">
              <w:t>rray</w:t>
            </w:r>
          </w:p>
        </w:tc>
        <w:tc>
          <w:tcPr>
            <w:tcW w:w="2152" w:type="dxa"/>
          </w:tcPr>
          <w:p w14:paraId="543AFF2E" w14:textId="4966EED6" w:rsidR="005438E7" w:rsidRDefault="00B447B4" w:rsidP="005438E7">
            <w:pPr>
              <w:spacing w:line="276" w:lineRule="auto"/>
              <w:jc w:val="left"/>
            </w:pPr>
            <w:r w:rsidRPr="00563710">
              <w:t>[[</w:t>
            </w:r>
            <w:r>
              <w:t>0.25, -0.25, 1.0</w:t>
            </w:r>
            <w:r w:rsidRPr="00563710">
              <w:t>]</w:t>
            </w:r>
            <w:r>
              <w:t xml:space="preserve">, </w:t>
            </w:r>
            <w:r w:rsidRPr="00563710">
              <w:t>[</w:t>
            </w:r>
            <w:r>
              <w:t>-0.25, 0.75, 0.0</w:t>
            </w:r>
            <w:r w:rsidRPr="00563710">
              <w:t>]</w:t>
            </w:r>
            <w:r>
              <w:t xml:space="preserve">, </w:t>
            </w:r>
            <w:r w:rsidRPr="00563710">
              <w:t>[</w:t>
            </w:r>
            <w:r>
              <w:t>1.0, 0.0, 0.0</w:t>
            </w:r>
            <w:r w:rsidRPr="00563710">
              <w:t>]]</w:t>
            </w:r>
          </w:p>
        </w:tc>
        <w:tc>
          <w:tcPr>
            <w:tcW w:w="2521" w:type="dxa"/>
          </w:tcPr>
          <w:p w14:paraId="765C60DF" w14:textId="394BF744" w:rsidR="005438E7" w:rsidRDefault="00B447B4" w:rsidP="005438E7">
            <w:pPr>
              <w:spacing w:line="276" w:lineRule="auto"/>
              <w:jc w:val="left"/>
            </w:pPr>
            <w:r>
              <w:t>Matrix containing G, B, C and D submatrices</w:t>
            </w:r>
          </w:p>
        </w:tc>
      </w:tr>
      <w:tr w:rsidR="00B447B4" w14:paraId="7740A311" w14:textId="77777777" w:rsidTr="00B447B4">
        <w:tc>
          <w:tcPr>
            <w:tcW w:w="2363" w:type="dxa"/>
          </w:tcPr>
          <w:p w14:paraId="5C92F1AE" w14:textId="236A4BEC" w:rsidR="00B447B4" w:rsidRDefault="00B447B4" w:rsidP="005438E7">
            <w:pPr>
              <w:spacing w:line="276" w:lineRule="auto"/>
              <w:jc w:val="left"/>
            </w:pPr>
            <w:r>
              <w:t>z</w:t>
            </w:r>
          </w:p>
        </w:tc>
        <w:tc>
          <w:tcPr>
            <w:tcW w:w="2314" w:type="dxa"/>
          </w:tcPr>
          <w:p w14:paraId="0C4E8AC3" w14:textId="2FBCE327" w:rsidR="00B447B4" w:rsidRDefault="00156E72" w:rsidP="005438E7">
            <w:pPr>
              <w:spacing w:line="276" w:lineRule="auto"/>
              <w:jc w:val="left"/>
            </w:pPr>
            <w:r>
              <w:t>One dimensional a</w:t>
            </w:r>
            <w:r w:rsidR="00B447B4">
              <w:t>rray</w:t>
            </w:r>
          </w:p>
        </w:tc>
        <w:tc>
          <w:tcPr>
            <w:tcW w:w="2152" w:type="dxa"/>
          </w:tcPr>
          <w:p w14:paraId="3C2E198E" w14:textId="137E9F45" w:rsidR="00B447B4" w:rsidRDefault="00C906E3" w:rsidP="005438E7">
            <w:pPr>
              <w:spacing w:line="276" w:lineRule="auto"/>
              <w:jc w:val="left"/>
            </w:pPr>
            <w:r w:rsidRPr="00563710">
              <w:t>[</w:t>
            </w:r>
            <w:r>
              <w:t>0.0, 1.0, 9.0</w:t>
            </w:r>
            <w:r w:rsidRPr="00563710">
              <w:t>]</w:t>
            </w:r>
          </w:p>
        </w:tc>
        <w:tc>
          <w:tcPr>
            <w:tcW w:w="2521" w:type="dxa"/>
          </w:tcPr>
          <w:p w14:paraId="4F9737B3" w14:textId="07E5BA32" w:rsidR="00B447B4" w:rsidRDefault="00C906E3" w:rsidP="005438E7">
            <w:pPr>
              <w:spacing w:line="276" w:lineRule="auto"/>
              <w:jc w:val="left"/>
            </w:pPr>
            <w:r>
              <w:t>Matrix with values of voltage and current sources</w:t>
            </w:r>
          </w:p>
        </w:tc>
      </w:tr>
      <w:tr w:rsidR="00B447B4" w14:paraId="35FABC0D" w14:textId="77777777" w:rsidTr="00B447B4">
        <w:tc>
          <w:tcPr>
            <w:tcW w:w="2363" w:type="dxa"/>
          </w:tcPr>
          <w:p w14:paraId="5358BD31" w14:textId="5512A926" w:rsidR="00B447B4" w:rsidRDefault="00B447B4" w:rsidP="005438E7">
            <w:pPr>
              <w:spacing w:line="276" w:lineRule="auto"/>
              <w:jc w:val="left"/>
            </w:pPr>
            <w:r>
              <w:t>x</w:t>
            </w:r>
          </w:p>
        </w:tc>
        <w:tc>
          <w:tcPr>
            <w:tcW w:w="2314" w:type="dxa"/>
          </w:tcPr>
          <w:p w14:paraId="0E5EF2FF" w14:textId="63382860" w:rsidR="00B447B4" w:rsidRDefault="00156E72" w:rsidP="005438E7">
            <w:pPr>
              <w:spacing w:line="276" w:lineRule="auto"/>
              <w:jc w:val="left"/>
            </w:pPr>
            <w:r>
              <w:t>One dimensional a</w:t>
            </w:r>
            <w:r w:rsidR="00B447B4">
              <w:t>rray</w:t>
            </w:r>
          </w:p>
        </w:tc>
        <w:tc>
          <w:tcPr>
            <w:tcW w:w="2152" w:type="dxa"/>
          </w:tcPr>
          <w:p w14:paraId="6B9CD8AE" w14:textId="1CDE218E" w:rsidR="00B447B4" w:rsidRDefault="00C906E3" w:rsidP="005438E7">
            <w:pPr>
              <w:spacing w:line="276" w:lineRule="auto"/>
              <w:jc w:val="left"/>
            </w:pPr>
            <w:r w:rsidRPr="00563710">
              <w:t>[</w:t>
            </w:r>
            <w:r>
              <w:t>0.3, 5.667, 0.1367</w:t>
            </w:r>
            <w:r w:rsidRPr="00563710">
              <w:t>]</w:t>
            </w:r>
          </w:p>
        </w:tc>
        <w:tc>
          <w:tcPr>
            <w:tcW w:w="2521" w:type="dxa"/>
          </w:tcPr>
          <w:p w14:paraId="7B318651" w14:textId="0424F43C" w:rsidR="00B447B4" w:rsidRDefault="00C906E3" w:rsidP="005438E7">
            <w:pPr>
              <w:spacing w:line="276" w:lineRule="auto"/>
              <w:jc w:val="left"/>
            </w:pPr>
            <w:r>
              <w:t>Matrix with values calculated using A and z matrix</w:t>
            </w:r>
          </w:p>
        </w:tc>
      </w:tr>
      <w:tr w:rsidR="00B447B4" w14:paraId="4F57DF61" w14:textId="77777777" w:rsidTr="00B447B4">
        <w:tc>
          <w:tcPr>
            <w:tcW w:w="2363" w:type="dxa"/>
          </w:tcPr>
          <w:p w14:paraId="03BB8305" w14:textId="45292A68" w:rsidR="00B447B4" w:rsidRDefault="00B447B4" w:rsidP="005438E7">
            <w:pPr>
              <w:spacing w:line="276" w:lineRule="auto"/>
              <w:jc w:val="left"/>
            </w:pPr>
            <w:r>
              <w:t>allowed_unit_prefixes</w:t>
            </w:r>
          </w:p>
        </w:tc>
        <w:tc>
          <w:tcPr>
            <w:tcW w:w="2314" w:type="dxa"/>
          </w:tcPr>
          <w:p w14:paraId="4B9E0D5D" w14:textId="7576CFBC" w:rsidR="00B447B4" w:rsidRDefault="00B447B4" w:rsidP="005438E7">
            <w:pPr>
              <w:spacing w:line="276" w:lineRule="auto"/>
              <w:jc w:val="left"/>
            </w:pPr>
            <w:r>
              <w:t>Dictionary</w:t>
            </w:r>
          </w:p>
        </w:tc>
        <w:tc>
          <w:tcPr>
            <w:tcW w:w="2152" w:type="dxa"/>
          </w:tcPr>
          <w:p w14:paraId="2AC01D3B" w14:textId="77777777" w:rsidR="00C906E3" w:rsidRDefault="00C906E3" w:rsidP="00C906E3">
            <w:pPr>
              <w:spacing w:line="276" w:lineRule="auto"/>
              <w:jc w:val="left"/>
            </w:pPr>
            <w:r>
              <w:t>{'f': 'e-15', 'p': 'e-12', 'n': 'e-9', 'u': 'e-6', 'm': 'e-3', 'k': 'e3',</w:t>
            </w:r>
          </w:p>
          <w:p w14:paraId="09738B9F" w14:textId="38CB8E14" w:rsidR="00B447B4" w:rsidRDefault="00C906E3" w:rsidP="00C906E3">
            <w:pPr>
              <w:spacing w:line="276" w:lineRule="auto"/>
              <w:jc w:val="left"/>
            </w:pPr>
            <w:r>
              <w:t>'meg': 'e6', 'g': 'e9', 't': 'e12'}</w:t>
            </w:r>
          </w:p>
        </w:tc>
        <w:tc>
          <w:tcPr>
            <w:tcW w:w="2521" w:type="dxa"/>
          </w:tcPr>
          <w:p w14:paraId="30BFF647" w14:textId="7D7FAFCC" w:rsidR="00B447B4" w:rsidRDefault="00C906E3" w:rsidP="005438E7">
            <w:pPr>
              <w:spacing w:line="276" w:lineRule="auto"/>
              <w:jc w:val="left"/>
            </w:pPr>
            <w:r>
              <w:t>A list of all letters which are allowed to be used as a unit prefix</w:t>
            </w:r>
          </w:p>
        </w:tc>
      </w:tr>
    </w:tbl>
    <w:p w14:paraId="185719F2" w14:textId="0D309DE5" w:rsidR="000A0542" w:rsidRPr="00E90907" w:rsidRDefault="000A0542" w:rsidP="000A0542">
      <w:pPr>
        <w:rPr>
          <w:lang w:val="en-US"/>
        </w:rPr>
      </w:pPr>
    </w:p>
    <w:p w14:paraId="3C327C70" w14:textId="77777777" w:rsidR="008F6DEA" w:rsidRPr="00780C0F" w:rsidRDefault="008F6DEA" w:rsidP="008F6DEA">
      <w:pPr>
        <w:pStyle w:val="Naslov2"/>
      </w:pPr>
      <w:bookmarkStart w:id="45" w:name="_Toc67337120"/>
      <w:r>
        <w:t>Validation</w:t>
      </w:r>
      <w:bookmarkEnd w:id="45"/>
    </w:p>
    <w:p w14:paraId="1D261B28" w14:textId="18BA556D" w:rsidR="008F6DEA" w:rsidRDefault="00B916A8" w:rsidP="00B916A8">
      <w:r w:rsidRPr="00B916A8">
        <w:t>Every input that the user enters into the program has to be validated to prevent them from breaking the program. The best way to prevent this is to use buttons in a GUI so that the user can only input values accepted by the program.</w:t>
      </w:r>
      <w:r w:rsidR="00305D1E">
        <w:t xml:space="preserve"> I tried to design my program mostly based on this idea. Therefore, validations will only be required for only two variables: value of the component and component’s unit prefix.</w:t>
      </w:r>
    </w:p>
    <w:p w14:paraId="3F6BEFD8" w14:textId="77777777" w:rsidR="00C906E3" w:rsidRDefault="00C906E3" w:rsidP="00B916A8"/>
    <w:p w14:paraId="0F532B29" w14:textId="7139ADC8" w:rsidR="00B916A8" w:rsidRDefault="00013504" w:rsidP="00305D1E">
      <w:pPr>
        <w:pStyle w:val="Naslov3"/>
      </w:pPr>
      <w:bookmarkStart w:id="46" w:name="_Toc67337121"/>
      <w:r>
        <w:t>Data type check</w:t>
      </w:r>
      <w:bookmarkEnd w:id="46"/>
    </w:p>
    <w:p w14:paraId="6810EDF1" w14:textId="0B6D966B" w:rsidR="00270DDD" w:rsidRDefault="00305D1E" w:rsidP="00305D1E">
      <w:r>
        <w:t xml:space="preserve">A </w:t>
      </w:r>
      <w:r w:rsidR="00013504">
        <w:t>data type</w:t>
      </w:r>
      <w:r>
        <w:t xml:space="preserve"> check makes sure the </w:t>
      </w:r>
      <w:r w:rsidR="00013504">
        <w:t xml:space="preserve">user’s </w:t>
      </w:r>
      <w:r>
        <w:t xml:space="preserve">input is the desired data type. This validation is required for both variables. Component’s value needs to be a </w:t>
      </w:r>
      <w:r w:rsidR="00013504">
        <w:t>float since</w:t>
      </w:r>
      <w:r w:rsidR="009527D1">
        <w:t xml:space="preserve"> it will later be used in mathematical calculations. </w:t>
      </w:r>
      <w:r w:rsidR="00013504">
        <w:t xml:space="preserve">Unit prefix is expressed as letter so it will have to be stored as a string. </w:t>
      </w:r>
      <w:r w:rsidR="00270DDD">
        <w:t xml:space="preserve">To check if a variable is a string command .isalpha() can be used. </w:t>
      </w:r>
    </w:p>
    <w:p w14:paraId="604C9893" w14:textId="35B5BDE0" w:rsidR="00270DDD" w:rsidRDefault="00270DDD" w:rsidP="00305D1E">
      <w:r>
        <w:rPr>
          <w:noProof/>
        </w:rPr>
        <w:lastRenderedPageBreak/>
        <mc:AlternateContent>
          <mc:Choice Requires="wps">
            <w:drawing>
              <wp:inline distT="0" distB="0" distL="0" distR="0" wp14:anchorId="2926C068" wp14:editId="10790778">
                <wp:extent cx="6016598" cy="1375442"/>
                <wp:effectExtent l="0" t="0" r="22860" b="15240"/>
                <wp:docPr id="39"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6598" cy="1375442"/>
                        </a:xfrm>
                        <a:prstGeom prst="rect">
                          <a:avLst/>
                        </a:prstGeom>
                        <a:solidFill>
                          <a:srgbClr val="FFFFFF"/>
                        </a:solidFill>
                        <a:ln w="9525">
                          <a:solidFill>
                            <a:srgbClr val="000000"/>
                          </a:solidFill>
                          <a:miter lim="800000"/>
                          <a:headEnd/>
                          <a:tailEnd/>
                        </a:ln>
                      </wps:spPr>
                      <wps:txbx>
                        <w:txbxContent>
                          <w:p w14:paraId="1211997B" w14:textId="1F1E0C6C" w:rsidR="00D01231" w:rsidRPr="006B20D0" w:rsidRDefault="00D01231" w:rsidP="00F05297">
                            <w:pPr>
                              <w:spacing w:after="0" w:line="240" w:lineRule="auto"/>
                              <w:rPr>
                                <w:rFonts w:asciiTheme="majorHAnsi" w:hAnsiTheme="majorHAnsi" w:cstheme="majorHAnsi"/>
                              </w:rPr>
                            </w:pPr>
                            <w:r w:rsidRPr="006B20D0">
                              <w:rPr>
                                <w:rFonts w:asciiTheme="majorHAnsi" w:hAnsiTheme="majorHAnsi" w:cstheme="majorHAnsi"/>
                              </w:rPr>
                              <w:t>Function DataTypeCheck(unit_prefix):</w:t>
                            </w:r>
                          </w:p>
                          <w:p w14:paraId="340200AB" w14:textId="26001597" w:rsidR="00D01231" w:rsidRPr="006B20D0" w:rsidRDefault="00D01231" w:rsidP="00F05297">
                            <w:pPr>
                              <w:spacing w:after="0" w:line="240" w:lineRule="auto"/>
                              <w:rPr>
                                <w:rFonts w:asciiTheme="majorHAnsi" w:hAnsiTheme="majorHAnsi" w:cstheme="majorHAnsi"/>
                              </w:rPr>
                            </w:pPr>
                            <w:r w:rsidRPr="006B20D0">
                              <w:rPr>
                                <w:rFonts w:asciiTheme="majorHAnsi" w:hAnsiTheme="majorHAnsi" w:cstheme="majorHAnsi"/>
                              </w:rPr>
                              <w:tab/>
                              <w:t>if unit_prefix.isalpha() then</w:t>
                            </w:r>
                          </w:p>
                          <w:p w14:paraId="2D477560" w14:textId="21E27830" w:rsidR="00D01231" w:rsidRPr="006B20D0" w:rsidRDefault="00D01231" w:rsidP="00F05297">
                            <w:pPr>
                              <w:spacing w:after="0" w:line="240" w:lineRule="auto"/>
                              <w:rPr>
                                <w:rFonts w:asciiTheme="majorHAnsi" w:hAnsiTheme="majorHAnsi" w:cstheme="majorHAnsi"/>
                              </w:rPr>
                            </w:pPr>
                            <w:r w:rsidRPr="006B20D0">
                              <w:rPr>
                                <w:rFonts w:asciiTheme="majorHAnsi" w:hAnsiTheme="majorHAnsi" w:cstheme="majorHAnsi"/>
                              </w:rPr>
                              <w:tab/>
                            </w:r>
                            <w:r w:rsidRPr="006B20D0">
                              <w:rPr>
                                <w:rFonts w:asciiTheme="majorHAnsi" w:hAnsiTheme="majorHAnsi" w:cstheme="majorHAnsi"/>
                              </w:rPr>
                              <w:tab/>
                            </w:r>
                            <w:r>
                              <w:rPr>
                                <w:rFonts w:asciiTheme="majorHAnsi" w:hAnsiTheme="majorHAnsi" w:cstheme="majorHAnsi"/>
                              </w:rPr>
                              <w:t>Valid = True</w:t>
                            </w:r>
                          </w:p>
                          <w:p w14:paraId="7F7C3C28" w14:textId="3B2823D6" w:rsidR="00D01231" w:rsidRPr="006B20D0" w:rsidRDefault="00D01231" w:rsidP="00F05297">
                            <w:pPr>
                              <w:spacing w:after="0" w:line="240" w:lineRule="auto"/>
                              <w:rPr>
                                <w:rFonts w:asciiTheme="majorHAnsi" w:hAnsiTheme="majorHAnsi" w:cstheme="majorHAnsi"/>
                              </w:rPr>
                            </w:pPr>
                            <w:r w:rsidRPr="006B20D0">
                              <w:rPr>
                                <w:rFonts w:asciiTheme="majorHAnsi" w:hAnsiTheme="majorHAnsi" w:cstheme="majorHAnsi"/>
                              </w:rPr>
                              <w:tab/>
                              <w:t>else</w:t>
                            </w:r>
                          </w:p>
                          <w:p w14:paraId="0DF393AD" w14:textId="6E2F30B2" w:rsidR="00D01231" w:rsidRPr="006B20D0" w:rsidRDefault="00D01231" w:rsidP="00F05297">
                            <w:pPr>
                              <w:spacing w:after="0" w:line="240" w:lineRule="auto"/>
                              <w:rPr>
                                <w:rFonts w:asciiTheme="majorHAnsi" w:hAnsiTheme="majorHAnsi" w:cstheme="majorHAnsi"/>
                              </w:rPr>
                            </w:pPr>
                            <w:r w:rsidRPr="006B20D0">
                              <w:rPr>
                                <w:rFonts w:asciiTheme="majorHAnsi" w:hAnsiTheme="majorHAnsi" w:cstheme="majorHAnsi"/>
                              </w:rPr>
                              <w:tab/>
                            </w:r>
                            <w:r w:rsidRPr="006B20D0">
                              <w:rPr>
                                <w:rFonts w:asciiTheme="majorHAnsi" w:hAnsiTheme="majorHAnsi" w:cstheme="majorHAnsi"/>
                              </w:rPr>
                              <w:tab/>
                            </w:r>
                            <w:r>
                              <w:rPr>
                                <w:rFonts w:asciiTheme="majorHAnsi" w:hAnsiTheme="majorHAnsi" w:cstheme="majorHAnsi"/>
                              </w:rPr>
                              <w:t>Valid = False</w:t>
                            </w:r>
                          </w:p>
                          <w:p w14:paraId="532C352E" w14:textId="30BD3AB7" w:rsidR="00D01231" w:rsidRPr="006B20D0" w:rsidRDefault="00D01231" w:rsidP="00F05297">
                            <w:pPr>
                              <w:spacing w:after="0" w:line="240" w:lineRule="auto"/>
                              <w:rPr>
                                <w:rFonts w:asciiTheme="majorHAnsi" w:hAnsiTheme="majorHAnsi" w:cstheme="majorHAnsi"/>
                              </w:rPr>
                            </w:pPr>
                            <w:r w:rsidRPr="006B20D0">
                              <w:rPr>
                                <w:rFonts w:asciiTheme="majorHAnsi" w:hAnsiTheme="majorHAnsi" w:cstheme="majorHAnsi"/>
                              </w:rPr>
                              <w:tab/>
                              <w:t>end if</w:t>
                            </w:r>
                          </w:p>
                          <w:p w14:paraId="6682419D" w14:textId="0F9FDE4D" w:rsidR="00D01231" w:rsidRPr="006B20D0" w:rsidRDefault="00D01231" w:rsidP="00F05297">
                            <w:pPr>
                              <w:spacing w:after="0" w:line="240" w:lineRule="auto"/>
                              <w:rPr>
                                <w:rFonts w:asciiTheme="majorHAnsi" w:hAnsiTheme="majorHAnsi" w:cstheme="majorHAnsi"/>
                              </w:rPr>
                            </w:pPr>
                            <w:r w:rsidRPr="006B20D0">
                              <w:rPr>
                                <w:rFonts w:asciiTheme="majorHAnsi" w:hAnsiTheme="majorHAnsi" w:cstheme="majorHAnsi"/>
                              </w:rPr>
                              <w:t>end Function</w:t>
                            </w:r>
                          </w:p>
                        </w:txbxContent>
                      </wps:txbx>
                      <wps:bodyPr rot="0" vert="horz" wrap="square" lIns="91440" tIns="45720" rIns="91440" bIns="45720" anchor="t" anchorCtr="0">
                        <a:noAutofit/>
                      </wps:bodyPr>
                    </wps:wsp>
                  </a:graphicData>
                </a:graphic>
              </wp:inline>
            </w:drawing>
          </mc:Choice>
          <mc:Fallback>
            <w:pict>
              <v:shapetype w14:anchorId="2926C068" id="_x0000_t202" coordsize="21600,21600" o:spt="202" path="m,l,21600r21600,l21600,xe">
                <v:stroke joinstyle="miter"/>
                <v:path gradientshapeok="t" o:connecttype="rect"/>
              </v:shapetype>
              <v:shape id="Tekstni okvir 2" o:spid="_x0000_s1026" type="#_x0000_t202" style="width:473.75pt;height:108.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">
                <v:textbox>
                  <w:txbxContent>
                    <w:p w14:paraId="1211997B" w14:textId="1F1E0C6C" w:rsidR="00D01231" w:rsidRPr="006B20D0" w:rsidRDefault="00D01231" w:rsidP="00F05297">
                      <w:pPr>
                        <w:spacing w:after="0" w:line="240" w:lineRule="auto"/>
                        <w:rPr>
                          <w:rFonts w:asciiTheme="majorHAnsi" w:hAnsiTheme="majorHAnsi" w:cstheme="majorHAnsi"/>
                        </w:rPr>
                      </w:pPr>
                      <w:r w:rsidRPr="006B20D0">
                        <w:rPr>
                          <w:rFonts w:asciiTheme="majorHAnsi" w:hAnsiTheme="majorHAnsi" w:cstheme="majorHAnsi"/>
                        </w:rPr>
                        <w:t>Function DataTypeCheck(unit_prefix):</w:t>
                      </w:r>
                    </w:p>
                    <w:p w14:paraId="340200AB" w14:textId="26001597" w:rsidR="00D01231" w:rsidRPr="006B20D0" w:rsidRDefault="00D01231" w:rsidP="00F05297">
                      <w:pPr>
                        <w:spacing w:after="0" w:line="240" w:lineRule="auto"/>
                        <w:rPr>
                          <w:rFonts w:asciiTheme="majorHAnsi" w:hAnsiTheme="majorHAnsi" w:cstheme="majorHAnsi"/>
                        </w:rPr>
                      </w:pPr>
                      <w:r w:rsidRPr="006B20D0">
                        <w:rPr>
                          <w:rFonts w:asciiTheme="majorHAnsi" w:hAnsiTheme="majorHAnsi" w:cstheme="majorHAnsi"/>
                        </w:rPr>
                        <w:tab/>
                        <w:t>if unit_prefix.isalpha() then</w:t>
                      </w:r>
                    </w:p>
                    <w:p w14:paraId="2D477560" w14:textId="21E27830" w:rsidR="00D01231" w:rsidRPr="006B20D0" w:rsidRDefault="00D01231" w:rsidP="00F05297">
                      <w:pPr>
                        <w:spacing w:after="0" w:line="240" w:lineRule="auto"/>
                        <w:rPr>
                          <w:rFonts w:asciiTheme="majorHAnsi" w:hAnsiTheme="majorHAnsi" w:cstheme="majorHAnsi"/>
                        </w:rPr>
                      </w:pPr>
                      <w:r w:rsidRPr="006B20D0">
                        <w:rPr>
                          <w:rFonts w:asciiTheme="majorHAnsi" w:hAnsiTheme="majorHAnsi" w:cstheme="majorHAnsi"/>
                        </w:rPr>
                        <w:tab/>
                      </w:r>
                      <w:r w:rsidRPr="006B20D0">
                        <w:rPr>
                          <w:rFonts w:asciiTheme="majorHAnsi" w:hAnsiTheme="majorHAnsi" w:cstheme="majorHAnsi"/>
                        </w:rPr>
                        <w:tab/>
                      </w:r>
                      <w:r>
                        <w:rPr>
                          <w:rFonts w:asciiTheme="majorHAnsi" w:hAnsiTheme="majorHAnsi" w:cstheme="majorHAnsi"/>
                        </w:rPr>
                        <w:t>Valid = True</w:t>
                      </w:r>
                    </w:p>
                    <w:p w14:paraId="7F7C3C28" w14:textId="3B2823D6" w:rsidR="00D01231" w:rsidRPr="006B20D0" w:rsidRDefault="00D01231" w:rsidP="00F05297">
                      <w:pPr>
                        <w:spacing w:after="0" w:line="240" w:lineRule="auto"/>
                        <w:rPr>
                          <w:rFonts w:asciiTheme="majorHAnsi" w:hAnsiTheme="majorHAnsi" w:cstheme="majorHAnsi"/>
                        </w:rPr>
                      </w:pPr>
                      <w:r w:rsidRPr="006B20D0">
                        <w:rPr>
                          <w:rFonts w:asciiTheme="majorHAnsi" w:hAnsiTheme="majorHAnsi" w:cstheme="majorHAnsi"/>
                        </w:rPr>
                        <w:tab/>
                        <w:t>else</w:t>
                      </w:r>
                    </w:p>
                    <w:p w14:paraId="0DF393AD" w14:textId="6E2F30B2" w:rsidR="00D01231" w:rsidRPr="006B20D0" w:rsidRDefault="00D01231" w:rsidP="00F05297">
                      <w:pPr>
                        <w:spacing w:after="0" w:line="240" w:lineRule="auto"/>
                        <w:rPr>
                          <w:rFonts w:asciiTheme="majorHAnsi" w:hAnsiTheme="majorHAnsi" w:cstheme="majorHAnsi"/>
                        </w:rPr>
                      </w:pPr>
                      <w:r w:rsidRPr="006B20D0">
                        <w:rPr>
                          <w:rFonts w:asciiTheme="majorHAnsi" w:hAnsiTheme="majorHAnsi" w:cstheme="majorHAnsi"/>
                        </w:rPr>
                        <w:tab/>
                      </w:r>
                      <w:r w:rsidRPr="006B20D0">
                        <w:rPr>
                          <w:rFonts w:asciiTheme="majorHAnsi" w:hAnsiTheme="majorHAnsi" w:cstheme="majorHAnsi"/>
                        </w:rPr>
                        <w:tab/>
                      </w:r>
                      <w:r>
                        <w:rPr>
                          <w:rFonts w:asciiTheme="majorHAnsi" w:hAnsiTheme="majorHAnsi" w:cstheme="majorHAnsi"/>
                        </w:rPr>
                        <w:t>Valid = False</w:t>
                      </w:r>
                    </w:p>
                    <w:p w14:paraId="532C352E" w14:textId="30BD3AB7" w:rsidR="00D01231" w:rsidRPr="006B20D0" w:rsidRDefault="00D01231" w:rsidP="00F05297">
                      <w:pPr>
                        <w:spacing w:after="0" w:line="240" w:lineRule="auto"/>
                        <w:rPr>
                          <w:rFonts w:asciiTheme="majorHAnsi" w:hAnsiTheme="majorHAnsi" w:cstheme="majorHAnsi"/>
                        </w:rPr>
                      </w:pPr>
                      <w:r w:rsidRPr="006B20D0">
                        <w:rPr>
                          <w:rFonts w:asciiTheme="majorHAnsi" w:hAnsiTheme="majorHAnsi" w:cstheme="majorHAnsi"/>
                        </w:rPr>
                        <w:tab/>
                        <w:t>end if</w:t>
                      </w:r>
                    </w:p>
                    <w:p w14:paraId="6682419D" w14:textId="0F9FDE4D" w:rsidR="00D01231" w:rsidRPr="006B20D0" w:rsidRDefault="00D01231" w:rsidP="00F05297">
                      <w:pPr>
                        <w:spacing w:after="0" w:line="240" w:lineRule="auto"/>
                        <w:rPr>
                          <w:rFonts w:asciiTheme="majorHAnsi" w:hAnsiTheme="majorHAnsi" w:cstheme="majorHAnsi"/>
                        </w:rPr>
                      </w:pPr>
                      <w:r w:rsidRPr="006B20D0">
                        <w:rPr>
                          <w:rFonts w:asciiTheme="majorHAnsi" w:hAnsiTheme="majorHAnsi" w:cstheme="majorHAnsi"/>
                        </w:rPr>
                        <w:t>end Function</w:t>
                      </w:r>
                    </w:p>
                  </w:txbxContent>
                </v:textbox>
                <w10:anchorlock/>
              </v:shape>
            </w:pict>
          </mc:Fallback>
        </mc:AlternateContent>
      </w:r>
    </w:p>
    <w:p w14:paraId="184210C5" w14:textId="77777777" w:rsidR="006B20D0" w:rsidRDefault="006B20D0" w:rsidP="00305D1E"/>
    <w:p w14:paraId="3B59D1A6" w14:textId="42C7AA34" w:rsidR="00B916A8" w:rsidRDefault="00B916A8" w:rsidP="00B916A8">
      <w:pPr>
        <w:pStyle w:val="Naslov3"/>
      </w:pPr>
      <w:bookmarkStart w:id="47" w:name="_Toc67337122"/>
      <w:r>
        <w:t>Presence check</w:t>
      </w:r>
      <w:bookmarkEnd w:id="47"/>
      <w:r>
        <w:t xml:space="preserve"> </w:t>
      </w:r>
    </w:p>
    <w:p w14:paraId="00D9549A" w14:textId="759552F2" w:rsidR="00B916A8" w:rsidRDefault="006B20D0" w:rsidP="00B916A8">
      <w:r>
        <w:t xml:space="preserve">When the user tries to enter </w:t>
      </w:r>
      <w:proofErr w:type="gramStart"/>
      <w:r>
        <w:t>a</w:t>
      </w:r>
      <w:proofErr w:type="gramEnd"/>
      <w:r>
        <w:t xml:space="preserve"> input, to prevent from crashing, program needs to check if the user has actually entered something or left their input blank.</w:t>
      </w:r>
    </w:p>
    <w:p w14:paraId="7C9C0905" w14:textId="7768F3DB" w:rsidR="006B20D0" w:rsidRDefault="006B20D0" w:rsidP="00B916A8">
      <w:r>
        <w:rPr>
          <w:noProof/>
        </w:rPr>
        <mc:AlternateContent>
          <mc:Choice Requires="wps">
            <w:drawing>
              <wp:inline distT="0" distB="0" distL="0" distR="0" wp14:anchorId="0DF26D18" wp14:editId="0E204157">
                <wp:extent cx="5943600" cy="1486841"/>
                <wp:effectExtent l="0" t="0" r="19050" b="19050"/>
                <wp:docPr id="41"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86841"/>
                        </a:xfrm>
                        <a:prstGeom prst="rect">
                          <a:avLst/>
                        </a:prstGeom>
                        <a:solidFill>
                          <a:srgbClr val="FFFFFF"/>
                        </a:solidFill>
                        <a:ln w="9525">
                          <a:solidFill>
                            <a:srgbClr val="000000"/>
                          </a:solidFill>
                          <a:miter lim="800000"/>
                          <a:headEnd/>
                          <a:tailEnd/>
                        </a:ln>
                      </wps:spPr>
                      <wps:txbx>
                        <w:txbxContent>
                          <w:p w14:paraId="414B173D" w14:textId="5EFCD4BC" w:rsidR="00D01231" w:rsidRPr="006B20D0" w:rsidRDefault="00D01231" w:rsidP="00F05297">
                            <w:pPr>
                              <w:spacing w:after="0" w:line="240" w:lineRule="auto"/>
                              <w:rPr>
                                <w:rFonts w:asciiTheme="majorHAnsi" w:hAnsiTheme="majorHAnsi" w:cstheme="majorHAnsi"/>
                              </w:rPr>
                            </w:pPr>
                            <w:r w:rsidRPr="006B20D0">
                              <w:rPr>
                                <w:rFonts w:asciiTheme="majorHAnsi" w:hAnsiTheme="majorHAnsi" w:cstheme="majorHAnsi"/>
                              </w:rPr>
                              <w:t>Function PrsesenceCheck(value):</w:t>
                            </w:r>
                          </w:p>
                          <w:p w14:paraId="78C760DD" w14:textId="332D9D44" w:rsidR="00D01231" w:rsidRPr="006B20D0" w:rsidRDefault="00D01231" w:rsidP="00F05297">
                            <w:pPr>
                              <w:spacing w:after="0" w:line="240" w:lineRule="auto"/>
                              <w:rPr>
                                <w:rFonts w:asciiTheme="majorHAnsi" w:hAnsiTheme="majorHAnsi" w:cstheme="majorHAnsi"/>
                              </w:rPr>
                            </w:pPr>
                            <w:r w:rsidRPr="006B20D0">
                              <w:rPr>
                                <w:rFonts w:asciiTheme="majorHAnsi" w:hAnsiTheme="majorHAnsi" w:cstheme="majorHAnsi"/>
                              </w:rPr>
                              <w:tab/>
                              <w:t xml:space="preserve">if </w:t>
                            </w:r>
                            <w:r>
                              <w:rPr>
                                <w:rFonts w:asciiTheme="majorHAnsi" w:hAnsiTheme="majorHAnsi" w:cstheme="majorHAnsi"/>
                              </w:rPr>
                              <w:t>len(str(</w:t>
                            </w:r>
                            <w:r w:rsidRPr="006B20D0">
                              <w:rPr>
                                <w:rFonts w:asciiTheme="majorHAnsi" w:hAnsiTheme="majorHAnsi" w:cstheme="majorHAnsi"/>
                              </w:rPr>
                              <w:t>value</w:t>
                            </w:r>
                            <w:r>
                              <w:rPr>
                                <w:rFonts w:asciiTheme="majorHAnsi" w:hAnsiTheme="majorHAnsi" w:cstheme="majorHAnsi"/>
                              </w:rPr>
                              <w:t>))</w:t>
                            </w:r>
                            <w:r w:rsidRPr="006B20D0">
                              <w:rPr>
                                <w:rFonts w:asciiTheme="majorHAnsi" w:hAnsiTheme="majorHAnsi" w:cstheme="majorHAnsi"/>
                              </w:rPr>
                              <w:t xml:space="preserve"> ==  </w:t>
                            </w:r>
                            <w:r>
                              <w:rPr>
                                <w:rFonts w:asciiTheme="majorHAnsi" w:hAnsiTheme="majorHAnsi" w:cstheme="majorHAnsi"/>
                              </w:rPr>
                              <w:t>0</w:t>
                            </w:r>
                            <w:r w:rsidRPr="006B20D0">
                              <w:rPr>
                                <w:rFonts w:asciiTheme="majorHAnsi" w:hAnsiTheme="majorHAnsi" w:cstheme="majorHAnsi"/>
                              </w:rPr>
                              <w:t xml:space="preserve"> then</w:t>
                            </w:r>
                          </w:p>
                          <w:p w14:paraId="13DBF918" w14:textId="199A3CF5" w:rsidR="00D01231" w:rsidRPr="006B20D0" w:rsidRDefault="00D01231" w:rsidP="00F05297">
                            <w:pPr>
                              <w:spacing w:after="0" w:line="240" w:lineRule="auto"/>
                              <w:rPr>
                                <w:rFonts w:asciiTheme="majorHAnsi" w:hAnsiTheme="majorHAnsi" w:cstheme="majorHAnsi"/>
                              </w:rPr>
                            </w:pPr>
                            <w:r w:rsidRPr="006B20D0">
                              <w:rPr>
                                <w:rFonts w:asciiTheme="majorHAnsi" w:hAnsiTheme="majorHAnsi" w:cstheme="majorHAnsi"/>
                              </w:rPr>
                              <w:tab/>
                            </w:r>
                            <w:r w:rsidRPr="006B20D0">
                              <w:rPr>
                                <w:rFonts w:asciiTheme="majorHAnsi" w:hAnsiTheme="majorHAnsi" w:cstheme="majorHAnsi"/>
                              </w:rPr>
                              <w:tab/>
                              <w:t>Valid = False</w:t>
                            </w:r>
                          </w:p>
                          <w:p w14:paraId="78EFDC77" w14:textId="77777777" w:rsidR="00D01231" w:rsidRPr="006B20D0" w:rsidRDefault="00D01231" w:rsidP="00F05297">
                            <w:pPr>
                              <w:spacing w:after="0" w:line="240" w:lineRule="auto"/>
                              <w:rPr>
                                <w:rFonts w:asciiTheme="majorHAnsi" w:hAnsiTheme="majorHAnsi" w:cstheme="majorHAnsi"/>
                              </w:rPr>
                            </w:pPr>
                            <w:r w:rsidRPr="006B20D0">
                              <w:rPr>
                                <w:rFonts w:asciiTheme="majorHAnsi" w:hAnsiTheme="majorHAnsi" w:cstheme="majorHAnsi"/>
                              </w:rPr>
                              <w:tab/>
                              <w:t>else</w:t>
                            </w:r>
                          </w:p>
                          <w:p w14:paraId="24E9BDC3" w14:textId="73686A24" w:rsidR="00D01231" w:rsidRDefault="00D01231" w:rsidP="00F05297">
                            <w:pPr>
                              <w:spacing w:after="0" w:line="240" w:lineRule="auto"/>
                              <w:rPr>
                                <w:rFonts w:asciiTheme="majorHAnsi" w:hAnsiTheme="majorHAnsi" w:cstheme="majorHAnsi"/>
                              </w:rPr>
                            </w:pPr>
                            <w:r w:rsidRPr="006B20D0">
                              <w:rPr>
                                <w:rFonts w:asciiTheme="majorHAnsi" w:hAnsiTheme="majorHAnsi" w:cstheme="majorHAnsi"/>
                              </w:rPr>
                              <w:tab/>
                            </w:r>
                            <w:r w:rsidRPr="006B20D0">
                              <w:rPr>
                                <w:rFonts w:asciiTheme="majorHAnsi" w:hAnsiTheme="majorHAnsi" w:cstheme="majorHAnsi"/>
                              </w:rPr>
                              <w:tab/>
                              <w:t xml:space="preserve">for </w:t>
                            </w:r>
                            <w:r>
                              <w:rPr>
                                <w:rFonts w:asciiTheme="majorHAnsi" w:hAnsiTheme="majorHAnsi" w:cstheme="majorHAnsi"/>
                              </w:rPr>
                              <w:t>x in value</w:t>
                            </w:r>
                          </w:p>
                          <w:p w14:paraId="07BCD647" w14:textId="479045F0" w:rsidR="00D01231" w:rsidRDefault="00D01231" w:rsidP="00F05297">
                            <w:pPr>
                              <w:spacing w:after="0" w:line="240" w:lineRule="auto"/>
                              <w:rPr>
                                <w:rFonts w:asciiTheme="majorHAnsi" w:hAnsiTheme="majorHAnsi" w:cstheme="majorHAnsi"/>
                              </w:rPr>
                            </w:pPr>
                            <w:r>
                              <w:rPr>
                                <w:rFonts w:asciiTheme="majorHAnsi" w:hAnsiTheme="majorHAnsi" w:cstheme="majorHAnsi"/>
                              </w:rPr>
                              <w:tab/>
                            </w:r>
                            <w:r>
                              <w:rPr>
                                <w:rFonts w:asciiTheme="majorHAnsi" w:hAnsiTheme="majorHAnsi" w:cstheme="majorHAnsi"/>
                              </w:rPr>
                              <w:tab/>
                            </w:r>
                            <w:r>
                              <w:rPr>
                                <w:rFonts w:asciiTheme="majorHAnsi" w:hAnsiTheme="majorHAnsi" w:cstheme="majorHAnsi"/>
                              </w:rPr>
                              <w:tab/>
                              <w:t>if x != “  “ then</w:t>
                            </w:r>
                          </w:p>
                          <w:p w14:paraId="04D7D0A6" w14:textId="305869FB" w:rsidR="00D01231" w:rsidRDefault="00D01231" w:rsidP="00F05297">
                            <w:pPr>
                              <w:spacing w:after="0" w:line="240" w:lineRule="auto"/>
                              <w:rPr>
                                <w:rFonts w:asciiTheme="majorHAnsi" w:hAnsiTheme="majorHAnsi" w:cstheme="majorHAnsi"/>
                              </w:rPr>
                            </w:pP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t>Valid = True</w:t>
                            </w:r>
                          </w:p>
                          <w:p w14:paraId="4AE68877" w14:textId="295EE8FC" w:rsidR="00D01231" w:rsidRDefault="00D01231" w:rsidP="00F05297">
                            <w:pPr>
                              <w:spacing w:after="0" w:line="240" w:lineRule="auto"/>
                              <w:rPr>
                                <w:rFonts w:asciiTheme="majorHAnsi" w:hAnsiTheme="majorHAnsi" w:cstheme="majorHAnsi"/>
                              </w:rPr>
                            </w:pPr>
                            <w:r>
                              <w:rPr>
                                <w:rFonts w:asciiTheme="majorHAnsi" w:hAnsiTheme="majorHAnsi" w:cstheme="majorHAnsi"/>
                              </w:rPr>
                              <w:tab/>
                            </w:r>
                            <w:r>
                              <w:rPr>
                                <w:rFonts w:asciiTheme="majorHAnsi" w:hAnsiTheme="majorHAnsi" w:cstheme="majorHAnsi"/>
                              </w:rPr>
                              <w:tab/>
                            </w:r>
                            <w:r>
                              <w:rPr>
                                <w:rFonts w:asciiTheme="majorHAnsi" w:hAnsiTheme="majorHAnsi" w:cstheme="majorHAnsi"/>
                              </w:rPr>
                              <w:tab/>
                              <w:t>end if</w:t>
                            </w:r>
                          </w:p>
                          <w:p w14:paraId="391CC312" w14:textId="70F8B62A" w:rsidR="00D01231" w:rsidRPr="006B20D0" w:rsidRDefault="00D01231" w:rsidP="00F05297">
                            <w:pPr>
                              <w:spacing w:after="0" w:line="240" w:lineRule="auto"/>
                              <w:rPr>
                                <w:rFonts w:asciiTheme="majorHAnsi" w:hAnsiTheme="majorHAnsi" w:cstheme="majorHAnsi"/>
                              </w:rPr>
                            </w:pPr>
                            <w:r>
                              <w:rPr>
                                <w:rFonts w:asciiTheme="majorHAnsi" w:hAnsiTheme="majorHAnsi" w:cstheme="majorHAnsi"/>
                              </w:rPr>
                              <w:tab/>
                            </w:r>
                            <w:r>
                              <w:rPr>
                                <w:rFonts w:asciiTheme="majorHAnsi" w:hAnsiTheme="majorHAnsi" w:cstheme="majorHAnsi"/>
                              </w:rPr>
                              <w:tab/>
                              <w:t>end for</w:t>
                            </w:r>
                          </w:p>
                          <w:p w14:paraId="3621B77C" w14:textId="77777777" w:rsidR="00D01231" w:rsidRPr="006B20D0" w:rsidRDefault="00D01231" w:rsidP="00F05297">
                            <w:pPr>
                              <w:spacing w:after="0" w:line="240" w:lineRule="auto"/>
                              <w:rPr>
                                <w:rFonts w:asciiTheme="majorHAnsi" w:hAnsiTheme="majorHAnsi" w:cstheme="majorHAnsi"/>
                              </w:rPr>
                            </w:pPr>
                            <w:r w:rsidRPr="006B20D0">
                              <w:rPr>
                                <w:rFonts w:asciiTheme="majorHAnsi" w:hAnsiTheme="majorHAnsi" w:cstheme="majorHAnsi"/>
                              </w:rPr>
                              <w:tab/>
                              <w:t>end if</w:t>
                            </w:r>
                          </w:p>
                          <w:p w14:paraId="4688DB20" w14:textId="77777777" w:rsidR="00D01231" w:rsidRPr="006B20D0" w:rsidRDefault="00D01231" w:rsidP="00F05297">
                            <w:pPr>
                              <w:spacing w:after="0" w:line="240" w:lineRule="auto"/>
                              <w:rPr>
                                <w:rFonts w:asciiTheme="majorHAnsi" w:hAnsiTheme="majorHAnsi" w:cstheme="majorHAnsi"/>
                              </w:rPr>
                            </w:pPr>
                            <w:r w:rsidRPr="006B20D0">
                              <w:rPr>
                                <w:rFonts w:asciiTheme="majorHAnsi" w:hAnsiTheme="majorHAnsi" w:cstheme="majorHAnsi"/>
                              </w:rPr>
                              <w:t>end Function</w:t>
                            </w:r>
                          </w:p>
                        </w:txbxContent>
                      </wps:txbx>
                      <wps:bodyPr rot="0" vert="horz" wrap="square" lIns="91440" tIns="45720" rIns="91440" bIns="45720" anchor="t" anchorCtr="0">
                        <a:spAutoFit/>
                      </wps:bodyPr>
                    </wps:wsp>
                  </a:graphicData>
                </a:graphic>
              </wp:inline>
            </w:drawing>
          </mc:Choice>
          <mc:Fallback>
            <w:pict>
              <v:shape w14:anchorId="0DF26D18" id="_x0000_s1027" type="#_x0000_t202" style="width:468pt;height:11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">
                <v:textbox style="mso-fit-shape-to-text:t">
                  <w:txbxContent>
                    <w:p w14:paraId="414B173D" w14:textId="5EFCD4BC" w:rsidR="00D01231" w:rsidRPr="006B20D0" w:rsidRDefault="00D01231" w:rsidP="00F05297">
                      <w:pPr>
                        <w:spacing w:after="0" w:line="240" w:lineRule="auto"/>
                        <w:rPr>
                          <w:rFonts w:asciiTheme="majorHAnsi" w:hAnsiTheme="majorHAnsi" w:cstheme="majorHAnsi"/>
                        </w:rPr>
                      </w:pPr>
                      <w:r w:rsidRPr="006B20D0">
                        <w:rPr>
                          <w:rFonts w:asciiTheme="majorHAnsi" w:hAnsiTheme="majorHAnsi" w:cstheme="majorHAnsi"/>
                        </w:rPr>
                        <w:t>Function PrsesenceCheck(value):</w:t>
                      </w:r>
                    </w:p>
                    <w:p w14:paraId="78C760DD" w14:textId="332D9D44" w:rsidR="00D01231" w:rsidRPr="006B20D0" w:rsidRDefault="00D01231" w:rsidP="00F05297">
                      <w:pPr>
                        <w:spacing w:after="0" w:line="240" w:lineRule="auto"/>
                        <w:rPr>
                          <w:rFonts w:asciiTheme="majorHAnsi" w:hAnsiTheme="majorHAnsi" w:cstheme="majorHAnsi"/>
                        </w:rPr>
                      </w:pPr>
                      <w:r w:rsidRPr="006B20D0">
                        <w:rPr>
                          <w:rFonts w:asciiTheme="majorHAnsi" w:hAnsiTheme="majorHAnsi" w:cstheme="majorHAnsi"/>
                        </w:rPr>
                        <w:tab/>
                        <w:t xml:space="preserve">if </w:t>
                      </w:r>
                      <w:r>
                        <w:rPr>
                          <w:rFonts w:asciiTheme="majorHAnsi" w:hAnsiTheme="majorHAnsi" w:cstheme="majorHAnsi"/>
                        </w:rPr>
                        <w:t>len(str(</w:t>
                      </w:r>
                      <w:r w:rsidRPr="006B20D0">
                        <w:rPr>
                          <w:rFonts w:asciiTheme="majorHAnsi" w:hAnsiTheme="majorHAnsi" w:cstheme="majorHAnsi"/>
                        </w:rPr>
                        <w:t>value</w:t>
                      </w:r>
                      <w:r>
                        <w:rPr>
                          <w:rFonts w:asciiTheme="majorHAnsi" w:hAnsiTheme="majorHAnsi" w:cstheme="majorHAnsi"/>
                        </w:rPr>
                        <w:t>))</w:t>
                      </w:r>
                      <w:r w:rsidRPr="006B20D0">
                        <w:rPr>
                          <w:rFonts w:asciiTheme="majorHAnsi" w:hAnsiTheme="majorHAnsi" w:cstheme="majorHAnsi"/>
                        </w:rPr>
                        <w:t xml:space="preserve"> ==  </w:t>
                      </w:r>
                      <w:r>
                        <w:rPr>
                          <w:rFonts w:asciiTheme="majorHAnsi" w:hAnsiTheme="majorHAnsi" w:cstheme="majorHAnsi"/>
                        </w:rPr>
                        <w:t>0</w:t>
                      </w:r>
                      <w:r w:rsidRPr="006B20D0">
                        <w:rPr>
                          <w:rFonts w:asciiTheme="majorHAnsi" w:hAnsiTheme="majorHAnsi" w:cstheme="majorHAnsi"/>
                        </w:rPr>
                        <w:t xml:space="preserve"> then</w:t>
                      </w:r>
                    </w:p>
                    <w:p w14:paraId="13DBF918" w14:textId="199A3CF5" w:rsidR="00D01231" w:rsidRPr="006B20D0" w:rsidRDefault="00D01231" w:rsidP="00F05297">
                      <w:pPr>
                        <w:spacing w:after="0" w:line="240" w:lineRule="auto"/>
                        <w:rPr>
                          <w:rFonts w:asciiTheme="majorHAnsi" w:hAnsiTheme="majorHAnsi" w:cstheme="majorHAnsi"/>
                        </w:rPr>
                      </w:pPr>
                      <w:r w:rsidRPr="006B20D0">
                        <w:rPr>
                          <w:rFonts w:asciiTheme="majorHAnsi" w:hAnsiTheme="majorHAnsi" w:cstheme="majorHAnsi"/>
                        </w:rPr>
                        <w:tab/>
                      </w:r>
                      <w:r w:rsidRPr="006B20D0">
                        <w:rPr>
                          <w:rFonts w:asciiTheme="majorHAnsi" w:hAnsiTheme="majorHAnsi" w:cstheme="majorHAnsi"/>
                        </w:rPr>
                        <w:tab/>
                        <w:t>Valid = False</w:t>
                      </w:r>
                    </w:p>
                    <w:p w14:paraId="78EFDC77" w14:textId="77777777" w:rsidR="00D01231" w:rsidRPr="006B20D0" w:rsidRDefault="00D01231" w:rsidP="00F05297">
                      <w:pPr>
                        <w:spacing w:after="0" w:line="240" w:lineRule="auto"/>
                        <w:rPr>
                          <w:rFonts w:asciiTheme="majorHAnsi" w:hAnsiTheme="majorHAnsi" w:cstheme="majorHAnsi"/>
                        </w:rPr>
                      </w:pPr>
                      <w:r w:rsidRPr="006B20D0">
                        <w:rPr>
                          <w:rFonts w:asciiTheme="majorHAnsi" w:hAnsiTheme="majorHAnsi" w:cstheme="majorHAnsi"/>
                        </w:rPr>
                        <w:tab/>
                        <w:t>else</w:t>
                      </w:r>
                    </w:p>
                    <w:p w14:paraId="24E9BDC3" w14:textId="73686A24" w:rsidR="00D01231" w:rsidRDefault="00D01231" w:rsidP="00F05297">
                      <w:pPr>
                        <w:spacing w:after="0" w:line="240" w:lineRule="auto"/>
                        <w:rPr>
                          <w:rFonts w:asciiTheme="majorHAnsi" w:hAnsiTheme="majorHAnsi" w:cstheme="majorHAnsi"/>
                        </w:rPr>
                      </w:pPr>
                      <w:r w:rsidRPr="006B20D0">
                        <w:rPr>
                          <w:rFonts w:asciiTheme="majorHAnsi" w:hAnsiTheme="majorHAnsi" w:cstheme="majorHAnsi"/>
                        </w:rPr>
                        <w:tab/>
                      </w:r>
                      <w:r w:rsidRPr="006B20D0">
                        <w:rPr>
                          <w:rFonts w:asciiTheme="majorHAnsi" w:hAnsiTheme="majorHAnsi" w:cstheme="majorHAnsi"/>
                        </w:rPr>
                        <w:tab/>
                        <w:t xml:space="preserve">for </w:t>
                      </w:r>
                      <w:r>
                        <w:rPr>
                          <w:rFonts w:asciiTheme="majorHAnsi" w:hAnsiTheme="majorHAnsi" w:cstheme="majorHAnsi"/>
                        </w:rPr>
                        <w:t>x in value</w:t>
                      </w:r>
                    </w:p>
                    <w:p w14:paraId="07BCD647" w14:textId="479045F0" w:rsidR="00D01231" w:rsidRDefault="00D01231" w:rsidP="00F05297">
                      <w:pPr>
                        <w:spacing w:after="0" w:line="240" w:lineRule="auto"/>
                        <w:rPr>
                          <w:rFonts w:asciiTheme="majorHAnsi" w:hAnsiTheme="majorHAnsi" w:cstheme="majorHAnsi"/>
                        </w:rPr>
                      </w:pPr>
                      <w:r>
                        <w:rPr>
                          <w:rFonts w:asciiTheme="majorHAnsi" w:hAnsiTheme="majorHAnsi" w:cstheme="majorHAnsi"/>
                        </w:rPr>
                        <w:tab/>
                      </w:r>
                      <w:r>
                        <w:rPr>
                          <w:rFonts w:asciiTheme="majorHAnsi" w:hAnsiTheme="majorHAnsi" w:cstheme="majorHAnsi"/>
                        </w:rPr>
                        <w:tab/>
                      </w:r>
                      <w:r>
                        <w:rPr>
                          <w:rFonts w:asciiTheme="majorHAnsi" w:hAnsiTheme="majorHAnsi" w:cstheme="majorHAnsi"/>
                        </w:rPr>
                        <w:tab/>
                        <w:t>if x != “  “ then</w:t>
                      </w:r>
                    </w:p>
                    <w:p w14:paraId="04D7D0A6" w14:textId="305869FB" w:rsidR="00D01231" w:rsidRDefault="00D01231" w:rsidP="00F05297">
                      <w:pPr>
                        <w:spacing w:after="0" w:line="240" w:lineRule="auto"/>
                        <w:rPr>
                          <w:rFonts w:asciiTheme="majorHAnsi" w:hAnsiTheme="majorHAnsi" w:cstheme="majorHAnsi"/>
                        </w:rPr>
                      </w:pP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t>Valid = True</w:t>
                      </w:r>
                    </w:p>
                    <w:p w14:paraId="4AE68877" w14:textId="295EE8FC" w:rsidR="00D01231" w:rsidRDefault="00D01231" w:rsidP="00F05297">
                      <w:pPr>
                        <w:spacing w:after="0" w:line="240" w:lineRule="auto"/>
                        <w:rPr>
                          <w:rFonts w:asciiTheme="majorHAnsi" w:hAnsiTheme="majorHAnsi" w:cstheme="majorHAnsi"/>
                        </w:rPr>
                      </w:pPr>
                      <w:r>
                        <w:rPr>
                          <w:rFonts w:asciiTheme="majorHAnsi" w:hAnsiTheme="majorHAnsi" w:cstheme="majorHAnsi"/>
                        </w:rPr>
                        <w:tab/>
                      </w:r>
                      <w:r>
                        <w:rPr>
                          <w:rFonts w:asciiTheme="majorHAnsi" w:hAnsiTheme="majorHAnsi" w:cstheme="majorHAnsi"/>
                        </w:rPr>
                        <w:tab/>
                      </w:r>
                      <w:r>
                        <w:rPr>
                          <w:rFonts w:asciiTheme="majorHAnsi" w:hAnsiTheme="majorHAnsi" w:cstheme="majorHAnsi"/>
                        </w:rPr>
                        <w:tab/>
                        <w:t>end if</w:t>
                      </w:r>
                    </w:p>
                    <w:p w14:paraId="391CC312" w14:textId="70F8B62A" w:rsidR="00D01231" w:rsidRPr="006B20D0" w:rsidRDefault="00D01231" w:rsidP="00F05297">
                      <w:pPr>
                        <w:spacing w:after="0" w:line="240" w:lineRule="auto"/>
                        <w:rPr>
                          <w:rFonts w:asciiTheme="majorHAnsi" w:hAnsiTheme="majorHAnsi" w:cstheme="majorHAnsi"/>
                        </w:rPr>
                      </w:pPr>
                      <w:r>
                        <w:rPr>
                          <w:rFonts w:asciiTheme="majorHAnsi" w:hAnsiTheme="majorHAnsi" w:cstheme="majorHAnsi"/>
                        </w:rPr>
                        <w:tab/>
                      </w:r>
                      <w:r>
                        <w:rPr>
                          <w:rFonts w:asciiTheme="majorHAnsi" w:hAnsiTheme="majorHAnsi" w:cstheme="majorHAnsi"/>
                        </w:rPr>
                        <w:tab/>
                        <w:t>end for</w:t>
                      </w:r>
                    </w:p>
                    <w:p w14:paraId="3621B77C" w14:textId="77777777" w:rsidR="00D01231" w:rsidRPr="006B20D0" w:rsidRDefault="00D01231" w:rsidP="00F05297">
                      <w:pPr>
                        <w:spacing w:after="0" w:line="240" w:lineRule="auto"/>
                        <w:rPr>
                          <w:rFonts w:asciiTheme="majorHAnsi" w:hAnsiTheme="majorHAnsi" w:cstheme="majorHAnsi"/>
                        </w:rPr>
                      </w:pPr>
                      <w:r w:rsidRPr="006B20D0">
                        <w:rPr>
                          <w:rFonts w:asciiTheme="majorHAnsi" w:hAnsiTheme="majorHAnsi" w:cstheme="majorHAnsi"/>
                        </w:rPr>
                        <w:tab/>
                        <w:t>end if</w:t>
                      </w:r>
                    </w:p>
                    <w:p w14:paraId="4688DB20" w14:textId="77777777" w:rsidR="00D01231" w:rsidRPr="006B20D0" w:rsidRDefault="00D01231" w:rsidP="00F05297">
                      <w:pPr>
                        <w:spacing w:after="0" w:line="240" w:lineRule="auto"/>
                        <w:rPr>
                          <w:rFonts w:asciiTheme="majorHAnsi" w:hAnsiTheme="majorHAnsi" w:cstheme="majorHAnsi"/>
                        </w:rPr>
                      </w:pPr>
                      <w:r w:rsidRPr="006B20D0">
                        <w:rPr>
                          <w:rFonts w:asciiTheme="majorHAnsi" w:hAnsiTheme="majorHAnsi" w:cstheme="majorHAnsi"/>
                        </w:rPr>
                        <w:t>end Function</w:t>
                      </w:r>
                    </w:p>
                  </w:txbxContent>
                </v:textbox>
                <w10:anchorlock/>
              </v:shape>
            </w:pict>
          </mc:Fallback>
        </mc:AlternateContent>
      </w:r>
    </w:p>
    <w:p w14:paraId="10601D7C" w14:textId="77777777" w:rsidR="00F05297" w:rsidRDefault="00F05297" w:rsidP="00B916A8"/>
    <w:p w14:paraId="6BD1D625" w14:textId="2E87964F" w:rsidR="00B916A8" w:rsidRDefault="00305D1E" w:rsidP="00305D1E">
      <w:pPr>
        <w:pStyle w:val="Naslov3"/>
      </w:pPr>
      <w:bookmarkStart w:id="48" w:name="_Toc67337123"/>
      <w:r>
        <w:t>Length check</w:t>
      </w:r>
      <w:bookmarkEnd w:id="48"/>
    </w:p>
    <w:p w14:paraId="229E31C3" w14:textId="75A17AF6" w:rsidR="00305D1E" w:rsidRDefault="00F05297" w:rsidP="00305D1E">
      <w:r>
        <w:t>Length check ensures that a variable has a certain number of characters. User should be prevented from entering values with a huge number of characters. An example below checks if the length of a unit prefix entered by user is one (a single character).</w:t>
      </w:r>
    </w:p>
    <w:p w14:paraId="4EF72501" w14:textId="29B1CB84" w:rsidR="00F05297" w:rsidRDefault="00F05297" w:rsidP="00305D1E">
      <w:r>
        <w:rPr>
          <w:noProof/>
        </w:rPr>
        <mc:AlternateContent>
          <mc:Choice Requires="wps">
            <w:drawing>
              <wp:inline distT="0" distB="0" distL="0" distR="0" wp14:anchorId="24D9619E" wp14:editId="067769AC">
                <wp:extent cx="5943600" cy="1378974"/>
                <wp:effectExtent l="0" t="0" r="19050" b="12065"/>
                <wp:docPr id="44"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378974"/>
                        </a:xfrm>
                        <a:prstGeom prst="rect">
                          <a:avLst/>
                        </a:prstGeom>
                        <a:solidFill>
                          <a:srgbClr val="FFFFFF"/>
                        </a:solidFill>
                        <a:ln w="9525">
                          <a:solidFill>
                            <a:srgbClr val="000000"/>
                          </a:solidFill>
                          <a:miter lim="800000"/>
                          <a:headEnd/>
                          <a:tailEnd/>
                        </a:ln>
                      </wps:spPr>
                      <wps:txbx>
                        <w:txbxContent>
                          <w:p w14:paraId="4E4789CD" w14:textId="6866CCC9" w:rsidR="00D01231" w:rsidRPr="006B20D0" w:rsidRDefault="00D01231" w:rsidP="00F05297">
                            <w:pPr>
                              <w:spacing w:after="0" w:line="240" w:lineRule="auto"/>
                              <w:rPr>
                                <w:rFonts w:asciiTheme="majorHAnsi" w:hAnsiTheme="majorHAnsi" w:cstheme="majorHAnsi"/>
                              </w:rPr>
                            </w:pPr>
                            <w:r w:rsidRPr="006B20D0">
                              <w:rPr>
                                <w:rFonts w:asciiTheme="majorHAnsi" w:hAnsiTheme="majorHAnsi" w:cstheme="majorHAnsi"/>
                              </w:rPr>
                              <w:t>Function Dat</w:t>
                            </w:r>
                            <w:r>
                              <w:rPr>
                                <w:rFonts w:asciiTheme="majorHAnsi" w:hAnsiTheme="majorHAnsi" w:cstheme="majorHAnsi"/>
                              </w:rPr>
                              <w:t>aLengthCheck</w:t>
                            </w:r>
                            <w:r w:rsidRPr="006B20D0">
                              <w:rPr>
                                <w:rFonts w:asciiTheme="majorHAnsi" w:hAnsiTheme="majorHAnsi" w:cstheme="majorHAnsi"/>
                              </w:rPr>
                              <w:t>(unit_prefix):</w:t>
                            </w:r>
                          </w:p>
                          <w:p w14:paraId="297E59A3" w14:textId="4851CCA2" w:rsidR="00D01231" w:rsidRPr="006B20D0" w:rsidRDefault="00D01231" w:rsidP="00F05297">
                            <w:pPr>
                              <w:spacing w:after="0" w:line="240" w:lineRule="auto"/>
                              <w:rPr>
                                <w:rFonts w:asciiTheme="majorHAnsi" w:hAnsiTheme="majorHAnsi" w:cstheme="majorHAnsi"/>
                              </w:rPr>
                            </w:pPr>
                            <w:r w:rsidRPr="006B20D0">
                              <w:rPr>
                                <w:rFonts w:asciiTheme="majorHAnsi" w:hAnsiTheme="majorHAnsi" w:cstheme="majorHAnsi"/>
                              </w:rPr>
                              <w:tab/>
                              <w:t xml:space="preserve">if </w:t>
                            </w:r>
                            <w:r>
                              <w:rPr>
                                <w:rFonts w:asciiTheme="majorHAnsi" w:hAnsiTheme="majorHAnsi" w:cstheme="majorHAnsi"/>
                              </w:rPr>
                              <w:t>1 &lt; len(</w:t>
                            </w:r>
                            <w:r w:rsidRPr="006B20D0">
                              <w:rPr>
                                <w:rFonts w:asciiTheme="majorHAnsi" w:hAnsiTheme="majorHAnsi" w:cstheme="majorHAnsi"/>
                              </w:rPr>
                              <w:t>unit_prefix.</w:t>
                            </w:r>
                            <w:r>
                              <w:rPr>
                                <w:rFonts w:asciiTheme="majorHAnsi" w:hAnsiTheme="majorHAnsi" w:cstheme="majorHAnsi"/>
                              </w:rPr>
                              <w:t>) &lt; 1</w:t>
                            </w:r>
                            <w:r w:rsidRPr="006B20D0">
                              <w:rPr>
                                <w:rFonts w:asciiTheme="majorHAnsi" w:hAnsiTheme="majorHAnsi" w:cstheme="majorHAnsi"/>
                              </w:rPr>
                              <w:t xml:space="preserve"> then</w:t>
                            </w:r>
                          </w:p>
                          <w:p w14:paraId="6F4185B9" w14:textId="1B16E946" w:rsidR="00D01231" w:rsidRPr="006B20D0" w:rsidRDefault="00D01231" w:rsidP="00F05297">
                            <w:pPr>
                              <w:spacing w:after="0" w:line="240" w:lineRule="auto"/>
                              <w:rPr>
                                <w:rFonts w:asciiTheme="majorHAnsi" w:hAnsiTheme="majorHAnsi" w:cstheme="majorHAnsi"/>
                              </w:rPr>
                            </w:pPr>
                            <w:r w:rsidRPr="006B20D0">
                              <w:rPr>
                                <w:rFonts w:asciiTheme="majorHAnsi" w:hAnsiTheme="majorHAnsi" w:cstheme="majorHAnsi"/>
                              </w:rPr>
                              <w:tab/>
                            </w:r>
                            <w:r w:rsidRPr="006B20D0">
                              <w:rPr>
                                <w:rFonts w:asciiTheme="majorHAnsi" w:hAnsiTheme="majorHAnsi" w:cstheme="majorHAnsi"/>
                              </w:rPr>
                              <w:tab/>
                            </w:r>
                            <w:r>
                              <w:rPr>
                                <w:rFonts w:asciiTheme="majorHAnsi" w:hAnsiTheme="majorHAnsi" w:cstheme="majorHAnsi"/>
                              </w:rPr>
                              <w:t>Valid = False</w:t>
                            </w:r>
                          </w:p>
                          <w:p w14:paraId="3FB3FD4C" w14:textId="77777777" w:rsidR="00D01231" w:rsidRPr="006B20D0" w:rsidRDefault="00D01231" w:rsidP="00F05297">
                            <w:pPr>
                              <w:spacing w:after="0" w:line="240" w:lineRule="auto"/>
                              <w:rPr>
                                <w:rFonts w:asciiTheme="majorHAnsi" w:hAnsiTheme="majorHAnsi" w:cstheme="majorHAnsi"/>
                              </w:rPr>
                            </w:pPr>
                            <w:r w:rsidRPr="006B20D0">
                              <w:rPr>
                                <w:rFonts w:asciiTheme="majorHAnsi" w:hAnsiTheme="majorHAnsi" w:cstheme="majorHAnsi"/>
                              </w:rPr>
                              <w:tab/>
                              <w:t>else</w:t>
                            </w:r>
                          </w:p>
                          <w:p w14:paraId="77092672" w14:textId="31B09E35" w:rsidR="00D01231" w:rsidRPr="006B20D0" w:rsidRDefault="00D01231" w:rsidP="00F05297">
                            <w:pPr>
                              <w:spacing w:after="0" w:line="240" w:lineRule="auto"/>
                              <w:rPr>
                                <w:rFonts w:asciiTheme="majorHAnsi" w:hAnsiTheme="majorHAnsi" w:cstheme="majorHAnsi"/>
                              </w:rPr>
                            </w:pPr>
                            <w:r w:rsidRPr="006B20D0">
                              <w:rPr>
                                <w:rFonts w:asciiTheme="majorHAnsi" w:hAnsiTheme="majorHAnsi" w:cstheme="majorHAnsi"/>
                              </w:rPr>
                              <w:tab/>
                            </w:r>
                            <w:r w:rsidRPr="006B20D0">
                              <w:rPr>
                                <w:rFonts w:asciiTheme="majorHAnsi" w:hAnsiTheme="majorHAnsi" w:cstheme="majorHAnsi"/>
                              </w:rPr>
                              <w:tab/>
                            </w:r>
                            <w:r>
                              <w:rPr>
                                <w:rFonts w:asciiTheme="majorHAnsi" w:hAnsiTheme="majorHAnsi" w:cstheme="majorHAnsi"/>
                              </w:rPr>
                              <w:t>Valid = True</w:t>
                            </w:r>
                          </w:p>
                          <w:p w14:paraId="3514DB73" w14:textId="77777777" w:rsidR="00D01231" w:rsidRPr="006B20D0" w:rsidRDefault="00D01231" w:rsidP="00F05297">
                            <w:pPr>
                              <w:spacing w:after="0" w:line="240" w:lineRule="auto"/>
                              <w:rPr>
                                <w:rFonts w:asciiTheme="majorHAnsi" w:hAnsiTheme="majorHAnsi" w:cstheme="majorHAnsi"/>
                              </w:rPr>
                            </w:pPr>
                            <w:r w:rsidRPr="006B20D0">
                              <w:rPr>
                                <w:rFonts w:asciiTheme="majorHAnsi" w:hAnsiTheme="majorHAnsi" w:cstheme="majorHAnsi"/>
                              </w:rPr>
                              <w:tab/>
                              <w:t>end if</w:t>
                            </w:r>
                          </w:p>
                          <w:p w14:paraId="7C33A450" w14:textId="77777777" w:rsidR="00D01231" w:rsidRPr="006B20D0" w:rsidRDefault="00D01231" w:rsidP="00F05297">
                            <w:pPr>
                              <w:spacing w:after="0" w:line="240" w:lineRule="auto"/>
                              <w:rPr>
                                <w:rFonts w:asciiTheme="majorHAnsi" w:hAnsiTheme="majorHAnsi" w:cstheme="majorHAnsi"/>
                              </w:rPr>
                            </w:pPr>
                            <w:r w:rsidRPr="006B20D0">
                              <w:rPr>
                                <w:rFonts w:asciiTheme="majorHAnsi" w:hAnsiTheme="majorHAnsi" w:cstheme="majorHAnsi"/>
                              </w:rPr>
                              <w:t>end Function</w:t>
                            </w:r>
                          </w:p>
                        </w:txbxContent>
                      </wps:txbx>
                      <wps:bodyPr rot="0" vert="horz" wrap="square" lIns="91440" tIns="45720" rIns="91440" bIns="45720" anchor="t" anchorCtr="0">
                        <a:noAutofit/>
                      </wps:bodyPr>
                    </wps:wsp>
                  </a:graphicData>
                </a:graphic>
              </wp:inline>
            </w:drawing>
          </mc:Choice>
          <mc:Fallback>
            <w:pict>
              <v:shape w14:anchorId="24D9619E" id="_x0000_s1028" type="#_x0000_t202" style="width:468pt;height:108.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">
                <v:textbox>
                  <w:txbxContent>
                    <w:p w14:paraId="4E4789CD" w14:textId="6866CCC9" w:rsidR="00D01231" w:rsidRPr="006B20D0" w:rsidRDefault="00D01231" w:rsidP="00F05297">
                      <w:pPr>
                        <w:spacing w:after="0" w:line="240" w:lineRule="auto"/>
                        <w:rPr>
                          <w:rFonts w:asciiTheme="majorHAnsi" w:hAnsiTheme="majorHAnsi" w:cstheme="majorHAnsi"/>
                        </w:rPr>
                      </w:pPr>
                      <w:r w:rsidRPr="006B20D0">
                        <w:rPr>
                          <w:rFonts w:asciiTheme="majorHAnsi" w:hAnsiTheme="majorHAnsi" w:cstheme="majorHAnsi"/>
                        </w:rPr>
                        <w:t>Function Dat</w:t>
                      </w:r>
                      <w:r>
                        <w:rPr>
                          <w:rFonts w:asciiTheme="majorHAnsi" w:hAnsiTheme="majorHAnsi" w:cstheme="majorHAnsi"/>
                        </w:rPr>
                        <w:t>aLengthCheck</w:t>
                      </w:r>
                      <w:r w:rsidRPr="006B20D0">
                        <w:rPr>
                          <w:rFonts w:asciiTheme="majorHAnsi" w:hAnsiTheme="majorHAnsi" w:cstheme="majorHAnsi"/>
                        </w:rPr>
                        <w:t>(unit_prefix):</w:t>
                      </w:r>
                    </w:p>
                    <w:p w14:paraId="297E59A3" w14:textId="4851CCA2" w:rsidR="00D01231" w:rsidRPr="006B20D0" w:rsidRDefault="00D01231" w:rsidP="00F05297">
                      <w:pPr>
                        <w:spacing w:after="0" w:line="240" w:lineRule="auto"/>
                        <w:rPr>
                          <w:rFonts w:asciiTheme="majorHAnsi" w:hAnsiTheme="majorHAnsi" w:cstheme="majorHAnsi"/>
                        </w:rPr>
                      </w:pPr>
                      <w:r w:rsidRPr="006B20D0">
                        <w:rPr>
                          <w:rFonts w:asciiTheme="majorHAnsi" w:hAnsiTheme="majorHAnsi" w:cstheme="majorHAnsi"/>
                        </w:rPr>
                        <w:tab/>
                        <w:t xml:space="preserve">if </w:t>
                      </w:r>
                      <w:r>
                        <w:rPr>
                          <w:rFonts w:asciiTheme="majorHAnsi" w:hAnsiTheme="majorHAnsi" w:cstheme="majorHAnsi"/>
                        </w:rPr>
                        <w:t>1 &lt; len(</w:t>
                      </w:r>
                      <w:r w:rsidRPr="006B20D0">
                        <w:rPr>
                          <w:rFonts w:asciiTheme="majorHAnsi" w:hAnsiTheme="majorHAnsi" w:cstheme="majorHAnsi"/>
                        </w:rPr>
                        <w:t>unit_prefix.</w:t>
                      </w:r>
                      <w:r>
                        <w:rPr>
                          <w:rFonts w:asciiTheme="majorHAnsi" w:hAnsiTheme="majorHAnsi" w:cstheme="majorHAnsi"/>
                        </w:rPr>
                        <w:t>) &lt; 1</w:t>
                      </w:r>
                      <w:r w:rsidRPr="006B20D0">
                        <w:rPr>
                          <w:rFonts w:asciiTheme="majorHAnsi" w:hAnsiTheme="majorHAnsi" w:cstheme="majorHAnsi"/>
                        </w:rPr>
                        <w:t xml:space="preserve"> then</w:t>
                      </w:r>
                    </w:p>
                    <w:p w14:paraId="6F4185B9" w14:textId="1B16E946" w:rsidR="00D01231" w:rsidRPr="006B20D0" w:rsidRDefault="00D01231" w:rsidP="00F05297">
                      <w:pPr>
                        <w:spacing w:after="0" w:line="240" w:lineRule="auto"/>
                        <w:rPr>
                          <w:rFonts w:asciiTheme="majorHAnsi" w:hAnsiTheme="majorHAnsi" w:cstheme="majorHAnsi"/>
                        </w:rPr>
                      </w:pPr>
                      <w:r w:rsidRPr="006B20D0">
                        <w:rPr>
                          <w:rFonts w:asciiTheme="majorHAnsi" w:hAnsiTheme="majorHAnsi" w:cstheme="majorHAnsi"/>
                        </w:rPr>
                        <w:tab/>
                      </w:r>
                      <w:r w:rsidRPr="006B20D0">
                        <w:rPr>
                          <w:rFonts w:asciiTheme="majorHAnsi" w:hAnsiTheme="majorHAnsi" w:cstheme="majorHAnsi"/>
                        </w:rPr>
                        <w:tab/>
                      </w:r>
                      <w:r>
                        <w:rPr>
                          <w:rFonts w:asciiTheme="majorHAnsi" w:hAnsiTheme="majorHAnsi" w:cstheme="majorHAnsi"/>
                        </w:rPr>
                        <w:t>Valid = False</w:t>
                      </w:r>
                    </w:p>
                    <w:p w14:paraId="3FB3FD4C" w14:textId="77777777" w:rsidR="00D01231" w:rsidRPr="006B20D0" w:rsidRDefault="00D01231" w:rsidP="00F05297">
                      <w:pPr>
                        <w:spacing w:after="0" w:line="240" w:lineRule="auto"/>
                        <w:rPr>
                          <w:rFonts w:asciiTheme="majorHAnsi" w:hAnsiTheme="majorHAnsi" w:cstheme="majorHAnsi"/>
                        </w:rPr>
                      </w:pPr>
                      <w:r w:rsidRPr="006B20D0">
                        <w:rPr>
                          <w:rFonts w:asciiTheme="majorHAnsi" w:hAnsiTheme="majorHAnsi" w:cstheme="majorHAnsi"/>
                        </w:rPr>
                        <w:tab/>
                        <w:t>else</w:t>
                      </w:r>
                    </w:p>
                    <w:p w14:paraId="77092672" w14:textId="31B09E35" w:rsidR="00D01231" w:rsidRPr="006B20D0" w:rsidRDefault="00D01231" w:rsidP="00F05297">
                      <w:pPr>
                        <w:spacing w:after="0" w:line="240" w:lineRule="auto"/>
                        <w:rPr>
                          <w:rFonts w:asciiTheme="majorHAnsi" w:hAnsiTheme="majorHAnsi" w:cstheme="majorHAnsi"/>
                        </w:rPr>
                      </w:pPr>
                      <w:r w:rsidRPr="006B20D0">
                        <w:rPr>
                          <w:rFonts w:asciiTheme="majorHAnsi" w:hAnsiTheme="majorHAnsi" w:cstheme="majorHAnsi"/>
                        </w:rPr>
                        <w:tab/>
                      </w:r>
                      <w:r w:rsidRPr="006B20D0">
                        <w:rPr>
                          <w:rFonts w:asciiTheme="majorHAnsi" w:hAnsiTheme="majorHAnsi" w:cstheme="majorHAnsi"/>
                        </w:rPr>
                        <w:tab/>
                      </w:r>
                      <w:r>
                        <w:rPr>
                          <w:rFonts w:asciiTheme="majorHAnsi" w:hAnsiTheme="majorHAnsi" w:cstheme="majorHAnsi"/>
                        </w:rPr>
                        <w:t>Valid = True</w:t>
                      </w:r>
                    </w:p>
                    <w:p w14:paraId="3514DB73" w14:textId="77777777" w:rsidR="00D01231" w:rsidRPr="006B20D0" w:rsidRDefault="00D01231" w:rsidP="00F05297">
                      <w:pPr>
                        <w:spacing w:after="0" w:line="240" w:lineRule="auto"/>
                        <w:rPr>
                          <w:rFonts w:asciiTheme="majorHAnsi" w:hAnsiTheme="majorHAnsi" w:cstheme="majorHAnsi"/>
                        </w:rPr>
                      </w:pPr>
                      <w:r w:rsidRPr="006B20D0">
                        <w:rPr>
                          <w:rFonts w:asciiTheme="majorHAnsi" w:hAnsiTheme="majorHAnsi" w:cstheme="majorHAnsi"/>
                        </w:rPr>
                        <w:tab/>
                        <w:t>end if</w:t>
                      </w:r>
                    </w:p>
                    <w:p w14:paraId="7C33A450" w14:textId="77777777" w:rsidR="00D01231" w:rsidRPr="006B20D0" w:rsidRDefault="00D01231" w:rsidP="00F05297">
                      <w:pPr>
                        <w:spacing w:after="0" w:line="240" w:lineRule="auto"/>
                        <w:rPr>
                          <w:rFonts w:asciiTheme="majorHAnsi" w:hAnsiTheme="majorHAnsi" w:cstheme="majorHAnsi"/>
                        </w:rPr>
                      </w:pPr>
                      <w:r w:rsidRPr="006B20D0">
                        <w:rPr>
                          <w:rFonts w:asciiTheme="majorHAnsi" w:hAnsiTheme="majorHAnsi" w:cstheme="majorHAnsi"/>
                        </w:rPr>
                        <w:t>end Function</w:t>
                      </w:r>
                    </w:p>
                  </w:txbxContent>
                </v:textbox>
                <w10:anchorlock/>
              </v:shape>
            </w:pict>
          </mc:Fallback>
        </mc:AlternateContent>
      </w:r>
    </w:p>
    <w:p w14:paraId="22353F0F" w14:textId="77777777" w:rsidR="00F05297" w:rsidRPr="00305D1E" w:rsidRDefault="00F05297" w:rsidP="00305D1E"/>
    <w:p w14:paraId="2BA42A9A" w14:textId="16A3A864" w:rsidR="00BB0AAE" w:rsidRDefault="00BB0AAE" w:rsidP="00BB0AAE">
      <w:pPr>
        <w:pStyle w:val="Naslov2"/>
      </w:pPr>
      <w:bookmarkStart w:id="49" w:name="_Toc67337124"/>
      <w:r>
        <w:lastRenderedPageBreak/>
        <w:t>Key algorithms</w:t>
      </w:r>
      <w:bookmarkEnd w:id="49"/>
    </w:p>
    <w:p w14:paraId="3D2766EB" w14:textId="480DAC38" w:rsidR="00BB0AAE" w:rsidRDefault="002C4924" w:rsidP="008B4464">
      <w:pPr>
        <w:pStyle w:val="Naslov3"/>
      </w:pPr>
      <w:bookmarkStart w:id="50" w:name="_Toc67337125"/>
      <w:r>
        <w:t>Drag and drop system</w:t>
      </w:r>
      <w:bookmarkEnd w:id="50"/>
    </w:p>
    <w:p w14:paraId="4F94B1B7" w14:textId="51A610D6" w:rsidR="003C15E1" w:rsidRPr="003C15E1" w:rsidRDefault="003C15E1" w:rsidP="003C15E1">
      <w:r>
        <w:t>When a computer detects that mouse has been clicked, it will check if current mouse position corresponds to position of any of the components. If that is the case, component gets marked as ready. As long a component is ready its position will be the same as mouse’s position. Once a button on the mouse is released</w:t>
      </w:r>
      <w:r w:rsidR="004F7389">
        <w:t>, component is no longer ready and its position stops changing.</w:t>
      </w:r>
    </w:p>
    <w:p w14:paraId="2E222915" w14:textId="5872FC2D" w:rsidR="002C4924" w:rsidRDefault="00525A4B" w:rsidP="002C4924">
      <w:r w:rsidRPr="00525A4B">
        <w:rPr>
          <w:noProof/>
        </w:rPr>
        <w:drawing>
          <wp:inline distT="0" distB="0" distL="0" distR="0" wp14:anchorId="1EE3A0BD" wp14:editId="65DE5E85">
            <wp:extent cx="5943600" cy="2146300"/>
            <wp:effectExtent l="19050" t="19050" r="19050" b="25400"/>
            <wp:docPr id="279" name="Slika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2146300"/>
                    </a:xfrm>
                    <a:prstGeom prst="rect">
                      <a:avLst/>
                    </a:prstGeom>
                    <a:ln>
                      <a:solidFill>
                        <a:schemeClr val="tx1"/>
                      </a:solidFill>
                    </a:ln>
                  </pic:spPr>
                </pic:pic>
              </a:graphicData>
            </a:graphic>
          </wp:inline>
        </w:drawing>
      </w:r>
    </w:p>
    <w:p w14:paraId="1500501A" w14:textId="77777777" w:rsidR="003C15E1" w:rsidRPr="002C4924" w:rsidRDefault="003C15E1" w:rsidP="002C4924"/>
    <w:p w14:paraId="0988D7B2" w14:textId="6AE0BA88" w:rsidR="002C4924" w:rsidRDefault="002C4924" w:rsidP="002C4924">
      <w:pPr>
        <w:pStyle w:val="Naslov3"/>
      </w:pPr>
      <w:bookmarkStart w:id="51" w:name="_Toc67337126"/>
      <w:r>
        <w:t>Creating a network of components</w:t>
      </w:r>
      <w:bookmarkEnd w:id="51"/>
    </w:p>
    <w:p w14:paraId="4A60D69C" w14:textId="5DAE117A" w:rsidR="004F7389" w:rsidRPr="004F7389" w:rsidRDefault="004F7389" w:rsidP="004F7389">
      <w:r>
        <w:t xml:space="preserve">If a component at some point appears to have the same position as the mouse does, component gets marked as ready and it gets added to the list of links. As long as another component is not marked as ready, nothing will happen. Once two components are </w:t>
      </w:r>
      <w:proofErr w:type="gramStart"/>
      <w:r>
        <w:t>ready</w:t>
      </w:r>
      <w:proofErr w:type="gramEnd"/>
      <w:r>
        <w:t xml:space="preserve"> they both get stored in the list of links between components.</w:t>
      </w:r>
    </w:p>
    <w:p w14:paraId="560276BC" w14:textId="1EDCF5BA" w:rsidR="002C4924" w:rsidRDefault="002C4924" w:rsidP="002C4924"/>
    <w:p w14:paraId="34670F82" w14:textId="371453D1" w:rsidR="002C4924" w:rsidRDefault="00525A4B" w:rsidP="002C4924">
      <w:r w:rsidRPr="00525A4B">
        <w:rPr>
          <w:noProof/>
        </w:rPr>
        <w:lastRenderedPageBreak/>
        <w:drawing>
          <wp:inline distT="0" distB="0" distL="0" distR="0" wp14:anchorId="6C63F0E2" wp14:editId="0989C5AE">
            <wp:extent cx="5117904" cy="3691890"/>
            <wp:effectExtent l="19050" t="19050" r="26035" b="22860"/>
            <wp:docPr id="280" name="Slika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160932" cy="3722929"/>
                    </a:xfrm>
                    <a:prstGeom prst="rect">
                      <a:avLst/>
                    </a:prstGeom>
                    <a:ln>
                      <a:solidFill>
                        <a:schemeClr val="tx1"/>
                      </a:solidFill>
                    </a:ln>
                  </pic:spPr>
                </pic:pic>
              </a:graphicData>
            </a:graphic>
          </wp:inline>
        </w:drawing>
      </w:r>
      <w:r w:rsidRPr="00525A4B">
        <w:rPr>
          <w:noProof/>
        </w:rPr>
        <w:drawing>
          <wp:inline distT="0" distB="0" distL="0" distR="0" wp14:anchorId="386E6594" wp14:editId="3B5B4289">
            <wp:extent cx="5117465" cy="4223000"/>
            <wp:effectExtent l="19050" t="19050" r="26035" b="25400"/>
            <wp:docPr id="281" name="Slika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159396" cy="4257602"/>
                    </a:xfrm>
                    <a:prstGeom prst="rect">
                      <a:avLst/>
                    </a:prstGeom>
                    <a:ln>
                      <a:solidFill>
                        <a:schemeClr val="tx1"/>
                      </a:solidFill>
                    </a:ln>
                  </pic:spPr>
                </pic:pic>
              </a:graphicData>
            </a:graphic>
          </wp:inline>
        </w:drawing>
      </w:r>
    </w:p>
    <w:p w14:paraId="21E04ECC" w14:textId="7F7AFEA0" w:rsidR="00C6200C" w:rsidRDefault="00C6200C" w:rsidP="002C4924">
      <w:r w:rsidRPr="00C6200C">
        <w:rPr>
          <w:noProof/>
        </w:rPr>
        <w:lastRenderedPageBreak/>
        <w:drawing>
          <wp:inline distT="0" distB="0" distL="0" distR="0" wp14:anchorId="2C872BA6" wp14:editId="1D82C5B8">
            <wp:extent cx="5943600" cy="3187700"/>
            <wp:effectExtent l="19050" t="19050" r="19050" b="12700"/>
            <wp:docPr id="282" name="Slika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3187700"/>
                    </a:xfrm>
                    <a:prstGeom prst="rect">
                      <a:avLst/>
                    </a:prstGeom>
                    <a:ln>
                      <a:solidFill>
                        <a:schemeClr val="tx1"/>
                      </a:solidFill>
                    </a:ln>
                  </pic:spPr>
                </pic:pic>
              </a:graphicData>
            </a:graphic>
          </wp:inline>
        </w:drawing>
      </w:r>
    </w:p>
    <w:p w14:paraId="728B5345" w14:textId="02DE0E75" w:rsidR="001C68E9" w:rsidRDefault="00C6200C" w:rsidP="002C4924">
      <w:r w:rsidRPr="00C6200C">
        <w:rPr>
          <w:noProof/>
        </w:rPr>
        <w:drawing>
          <wp:inline distT="0" distB="0" distL="0" distR="0" wp14:anchorId="1BDD59A0" wp14:editId="6595D9D1">
            <wp:extent cx="5943600" cy="4559935"/>
            <wp:effectExtent l="19050" t="19050" r="19050" b="12065"/>
            <wp:docPr id="283" name="Slika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4559935"/>
                    </a:xfrm>
                    <a:prstGeom prst="rect">
                      <a:avLst/>
                    </a:prstGeom>
                    <a:ln>
                      <a:solidFill>
                        <a:schemeClr val="tx1"/>
                      </a:solidFill>
                    </a:ln>
                  </pic:spPr>
                </pic:pic>
              </a:graphicData>
            </a:graphic>
          </wp:inline>
        </w:drawing>
      </w:r>
    </w:p>
    <w:p w14:paraId="2724E07A" w14:textId="77777777" w:rsidR="00C6200C" w:rsidRDefault="00C6200C" w:rsidP="002C4924"/>
    <w:p w14:paraId="4BBB9226" w14:textId="79E1687B" w:rsidR="002C4924" w:rsidRDefault="002C4924" w:rsidP="002C4924">
      <w:pPr>
        <w:pStyle w:val="Naslov3"/>
      </w:pPr>
      <w:bookmarkStart w:id="52" w:name="_Toc67337128"/>
      <w:r>
        <w:lastRenderedPageBreak/>
        <w:t>Parsing a file</w:t>
      </w:r>
      <w:bookmarkEnd w:id="52"/>
    </w:p>
    <w:p w14:paraId="57723DDA" w14:textId="514A148D" w:rsidR="004F7389" w:rsidRPr="004F7389" w:rsidRDefault="004F7389" w:rsidP="004F7389">
      <w:r>
        <w:t xml:space="preserve">For a computer to understand what each part of the netlist means, the netlist file needs to be parsed. Computer loops through each line of the netlist and divides it into four parts: </w:t>
      </w:r>
      <w:r w:rsidRPr="004F7389">
        <w:t xml:space="preserve">component type, </w:t>
      </w:r>
      <w:r w:rsidR="00F76AEA">
        <w:t>high</w:t>
      </w:r>
      <w:r w:rsidRPr="004F7389">
        <w:t xml:space="preserve"> node, </w:t>
      </w:r>
      <w:r w:rsidR="00F76AEA">
        <w:t>low</w:t>
      </w:r>
      <w:r w:rsidRPr="004F7389">
        <w:t xml:space="preserve"> node</w:t>
      </w:r>
      <w:r w:rsidR="00F76AEA">
        <w:t xml:space="preserve"> and </w:t>
      </w:r>
      <w:r w:rsidRPr="004F7389">
        <w:t>value</w:t>
      </w:r>
      <w:r w:rsidR="00F76AEA">
        <w:t>. This can be done easily using the .split() function. To make sure the netlist is non case sensitive and that every string value gets recorded as capital letter, .upper() function is used. The value will be stored as a float using .float() since it is going to be used for mathematical calculations.</w:t>
      </w:r>
    </w:p>
    <w:p w14:paraId="3A596A96" w14:textId="0CEAA608" w:rsidR="002C4924" w:rsidRDefault="00C6200C" w:rsidP="002C4924">
      <w:r w:rsidRPr="00C6200C">
        <w:rPr>
          <w:noProof/>
        </w:rPr>
        <w:drawing>
          <wp:inline distT="0" distB="0" distL="0" distR="0" wp14:anchorId="20F04A1D" wp14:editId="6766211F">
            <wp:extent cx="5943600" cy="5569585"/>
            <wp:effectExtent l="19050" t="19050" r="19050" b="12065"/>
            <wp:docPr id="284" name="Slika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5569585"/>
                    </a:xfrm>
                    <a:prstGeom prst="rect">
                      <a:avLst/>
                    </a:prstGeom>
                    <a:ln>
                      <a:solidFill>
                        <a:schemeClr val="tx1"/>
                      </a:solidFill>
                    </a:ln>
                  </pic:spPr>
                </pic:pic>
              </a:graphicData>
            </a:graphic>
          </wp:inline>
        </w:drawing>
      </w:r>
    </w:p>
    <w:p w14:paraId="1F470FEC" w14:textId="77777777" w:rsidR="001C68E9" w:rsidRDefault="001C68E9" w:rsidP="002C4924"/>
    <w:p w14:paraId="1ECC0D54" w14:textId="78C84971" w:rsidR="002C4924" w:rsidRDefault="00C6200C" w:rsidP="002C4924">
      <w:pPr>
        <w:pStyle w:val="Naslov3"/>
      </w:pPr>
      <w:r>
        <w:lastRenderedPageBreak/>
        <w:t>Construct A matrix</w:t>
      </w:r>
    </w:p>
    <w:p w14:paraId="3CCF5AE9" w14:textId="00382D49" w:rsidR="001C68E9" w:rsidRPr="001C68E9" w:rsidRDefault="00F76AEA" w:rsidP="001C68E9">
      <w:r>
        <w:t>Once all the necessary information has been obtained (component type, nodes, component’s value, size of the matrix, number of independent voltage sources), MNA matrices can be made. A for loop runs through each component and based on its type and nodes</w:t>
      </w:r>
      <w:r w:rsidR="00807D02">
        <w:t xml:space="preserve"> (since dose two variables dictate how each matrix is made)</w:t>
      </w:r>
      <w:r>
        <w:t>, fills the</w:t>
      </w:r>
      <w:r w:rsidR="00C6200C">
        <w:t xml:space="preserve"> matrix</w:t>
      </w:r>
      <w:r w:rsidR="00807D02">
        <w:t>.</w:t>
      </w:r>
    </w:p>
    <w:p w14:paraId="5451DE6A" w14:textId="1D19AAE8" w:rsidR="002C4924" w:rsidRDefault="00C6200C" w:rsidP="00C2175B">
      <w:pPr>
        <w:jc w:val="center"/>
      </w:pPr>
      <w:r w:rsidRPr="00C6200C">
        <w:rPr>
          <w:noProof/>
        </w:rPr>
        <w:drawing>
          <wp:inline distT="0" distB="0" distL="0" distR="0" wp14:anchorId="7CBE3FBF" wp14:editId="080C1792">
            <wp:extent cx="5943600" cy="6548120"/>
            <wp:effectExtent l="19050" t="19050" r="19050" b="24130"/>
            <wp:docPr id="285" name="Slika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6548120"/>
                    </a:xfrm>
                    <a:prstGeom prst="rect">
                      <a:avLst/>
                    </a:prstGeom>
                    <a:ln>
                      <a:solidFill>
                        <a:schemeClr val="tx1"/>
                      </a:solidFill>
                    </a:ln>
                  </pic:spPr>
                </pic:pic>
              </a:graphicData>
            </a:graphic>
          </wp:inline>
        </w:drawing>
      </w:r>
    </w:p>
    <w:p w14:paraId="0B1EA7DD" w14:textId="3738035F" w:rsidR="001C68E9" w:rsidRDefault="00C6200C" w:rsidP="002C4924">
      <w:r w:rsidRPr="00C6200C">
        <w:rPr>
          <w:noProof/>
        </w:rPr>
        <w:lastRenderedPageBreak/>
        <w:drawing>
          <wp:inline distT="0" distB="0" distL="0" distR="0" wp14:anchorId="77F72765" wp14:editId="1F3E61BB">
            <wp:extent cx="5943600" cy="4435475"/>
            <wp:effectExtent l="19050" t="19050" r="19050" b="22225"/>
            <wp:docPr id="286" name="Slika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4435475"/>
                    </a:xfrm>
                    <a:prstGeom prst="rect">
                      <a:avLst/>
                    </a:prstGeom>
                    <a:ln>
                      <a:solidFill>
                        <a:schemeClr val="tx1"/>
                      </a:solidFill>
                    </a:ln>
                  </pic:spPr>
                </pic:pic>
              </a:graphicData>
            </a:graphic>
          </wp:inline>
        </w:drawing>
      </w:r>
    </w:p>
    <w:p w14:paraId="7AE63571" w14:textId="1ADDF401" w:rsidR="00C6200C" w:rsidRDefault="00C6200C" w:rsidP="002C4924"/>
    <w:p w14:paraId="4FE698BD" w14:textId="7BA7D238" w:rsidR="00C6200C" w:rsidRDefault="00C6200C" w:rsidP="00C6200C">
      <w:pPr>
        <w:pStyle w:val="Naslov3"/>
      </w:pPr>
      <w:r>
        <w:t>Optimised A matrix</w:t>
      </w:r>
    </w:p>
    <w:p w14:paraId="70389C43" w14:textId="31D4B8D0" w:rsidR="00C6200C" w:rsidRDefault="00C6200C" w:rsidP="00C6200C">
      <w:r>
        <w:t xml:space="preserve">Since A matrix is a sparse matrix, it can be optimised using the sparse matrix techniques. A matrix will be represented by three string: </w:t>
      </w:r>
      <w:r w:rsidR="00534A79">
        <w:t>row index, column pointer and value. Using these three lists a CSC matrix can be constructed. This way mathematical calculations can still be done with A matrix, but now it does not store any zero values.</w:t>
      </w:r>
    </w:p>
    <w:p w14:paraId="48C2D35C" w14:textId="6BCAA916" w:rsidR="00534A79" w:rsidRDefault="00534A79" w:rsidP="00C6200C">
      <w:r w:rsidRPr="00534A79">
        <w:rPr>
          <w:noProof/>
        </w:rPr>
        <w:drawing>
          <wp:inline distT="0" distB="0" distL="0" distR="0" wp14:anchorId="44803790" wp14:editId="1DF8C5D8">
            <wp:extent cx="4884420" cy="1768165"/>
            <wp:effectExtent l="19050" t="19050" r="11430" b="22860"/>
            <wp:docPr id="289" name="Slika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b="9427"/>
                    <a:stretch/>
                  </pic:blipFill>
                  <pic:spPr bwMode="auto">
                    <a:xfrm>
                      <a:off x="0" y="0"/>
                      <a:ext cx="4937532" cy="178739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8C5A4FB" w14:textId="278A95E4" w:rsidR="00534A79" w:rsidRDefault="00534A79" w:rsidP="00C6200C">
      <w:r w:rsidRPr="00534A79">
        <w:rPr>
          <w:noProof/>
        </w:rPr>
        <w:lastRenderedPageBreak/>
        <w:drawing>
          <wp:inline distT="0" distB="0" distL="0" distR="0" wp14:anchorId="0AA50766" wp14:editId="1AEE598E">
            <wp:extent cx="5943600" cy="6528435"/>
            <wp:effectExtent l="19050" t="19050" r="19050" b="24765"/>
            <wp:docPr id="290" name="Slika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6528435"/>
                    </a:xfrm>
                    <a:prstGeom prst="rect">
                      <a:avLst/>
                    </a:prstGeom>
                    <a:ln>
                      <a:solidFill>
                        <a:schemeClr val="tx1"/>
                      </a:solidFill>
                    </a:ln>
                  </pic:spPr>
                </pic:pic>
              </a:graphicData>
            </a:graphic>
          </wp:inline>
        </w:drawing>
      </w:r>
    </w:p>
    <w:p w14:paraId="4363FE6A" w14:textId="77777777" w:rsidR="00534A79" w:rsidRPr="00C6200C" w:rsidRDefault="00534A79" w:rsidP="00C6200C"/>
    <w:p w14:paraId="7B2FC9FC" w14:textId="3E93098B" w:rsidR="00C6200C" w:rsidRDefault="00C6200C" w:rsidP="00C6200C">
      <w:pPr>
        <w:pStyle w:val="Naslov3"/>
      </w:pPr>
      <w:r>
        <w:lastRenderedPageBreak/>
        <w:t>z matrix</w:t>
      </w:r>
    </w:p>
    <w:p w14:paraId="2BDA08EE" w14:textId="3A664E57" w:rsidR="00C6200C" w:rsidRDefault="00C6200C" w:rsidP="002C4924">
      <w:r w:rsidRPr="00C6200C">
        <w:rPr>
          <w:noProof/>
        </w:rPr>
        <w:drawing>
          <wp:inline distT="0" distB="0" distL="0" distR="0" wp14:anchorId="702B4D27" wp14:editId="14BD39FD">
            <wp:extent cx="5943600" cy="6024245"/>
            <wp:effectExtent l="19050" t="19050" r="19050" b="14605"/>
            <wp:docPr id="287" name="Slika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6024245"/>
                    </a:xfrm>
                    <a:prstGeom prst="rect">
                      <a:avLst/>
                    </a:prstGeom>
                    <a:ln>
                      <a:solidFill>
                        <a:schemeClr val="tx1"/>
                      </a:solidFill>
                    </a:ln>
                  </pic:spPr>
                </pic:pic>
              </a:graphicData>
            </a:graphic>
          </wp:inline>
        </w:drawing>
      </w:r>
    </w:p>
    <w:p w14:paraId="01D838A0" w14:textId="055125CF" w:rsidR="00C6200C" w:rsidRDefault="00C6200C" w:rsidP="002C4924">
      <w:r w:rsidRPr="00C6200C">
        <w:rPr>
          <w:noProof/>
        </w:rPr>
        <w:lastRenderedPageBreak/>
        <w:drawing>
          <wp:inline distT="0" distB="0" distL="0" distR="0" wp14:anchorId="1524373D" wp14:editId="66CC2B5F">
            <wp:extent cx="5943600" cy="2677160"/>
            <wp:effectExtent l="19050" t="19050" r="19050" b="27940"/>
            <wp:docPr id="288" name="Slika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2677160"/>
                    </a:xfrm>
                    <a:prstGeom prst="rect">
                      <a:avLst/>
                    </a:prstGeom>
                    <a:ln>
                      <a:solidFill>
                        <a:schemeClr val="tx1"/>
                      </a:solidFill>
                    </a:ln>
                  </pic:spPr>
                </pic:pic>
              </a:graphicData>
            </a:graphic>
          </wp:inline>
        </w:drawing>
      </w:r>
    </w:p>
    <w:p w14:paraId="5B3887D0" w14:textId="77777777" w:rsidR="00C6200C" w:rsidRDefault="00C6200C" w:rsidP="002C4924"/>
    <w:p w14:paraId="7F57E53C" w14:textId="6868E31E" w:rsidR="002C4924" w:rsidRDefault="00C6200C" w:rsidP="002C4924">
      <w:pPr>
        <w:pStyle w:val="Naslov3"/>
      </w:pPr>
      <w:r>
        <w:t>x matrix</w:t>
      </w:r>
    </w:p>
    <w:p w14:paraId="3408229A" w14:textId="5B91E5A5" w:rsidR="000B25DA" w:rsidRPr="000B25DA" w:rsidRDefault="000B25DA" w:rsidP="000B25DA">
      <w:r>
        <w:t xml:space="preserve">Once the MNA matrix equation is obtained, it can easily be solved using </w:t>
      </w:r>
      <w:r w:rsidR="00F76AEA">
        <w:t xml:space="preserve">the </w:t>
      </w:r>
      <w:r>
        <w:t>NumPy’s linalg.solve function</w:t>
      </w:r>
      <w:r w:rsidR="00F76AEA">
        <w:t xml:space="preserve"> </w:t>
      </w:r>
      <w:r w:rsidR="00534A79">
        <w:t xml:space="preserve">or </w:t>
      </w:r>
      <w:proofErr w:type="spellStart"/>
      <w:r w:rsidR="00534A79" w:rsidRPr="00534A79">
        <w:t>linsolve.spsolve</w:t>
      </w:r>
      <w:proofErr w:type="spellEnd"/>
      <w:r w:rsidR="00534A79">
        <w:t>() when an optimised A matrix is used.</w:t>
      </w:r>
    </w:p>
    <w:p w14:paraId="477CDACE" w14:textId="388DF369" w:rsidR="000B25DA" w:rsidRDefault="00534A79" w:rsidP="000B25DA">
      <w:r w:rsidRPr="00534A79">
        <w:rPr>
          <w:noProof/>
        </w:rPr>
        <w:drawing>
          <wp:inline distT="0" distB="0" distL="0" distR="0" wp14:anchorId="38BFD6B1" wp14:editId="56394FE1">
            <wp:extent cx="5943600" cy="2800985"/>
            <wp:effectExtent l="19050" t="19050" r="19050" b="18415"/>
            <wp:docPr id="291" name="Slika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2800985"/>
                    </a:xfrm>
                    <a:prstGeom prst="rect">
                      <a:avLst/>
                    </a:prstGeom>
                    <a:ln>
                      <a:solidFill>
                        <a:schemeClr val="tx1"/>
                      </a:solidFill>
                    </a:ln>
                  </pic:spPr>
                </pic:pic>
              </a:graphicData>
            </a:graphic>
          </wp:inline>
        </w:drawing>
      </w:r>
    </w:p>
    <w:p w14:paraId="10FA9782" w14:textId="77777777" w:rsidR="000B25DA" w:rsidRPr="000B25DA" w:rsidRDefault="000B25DA" w:rsidP="000B25DA"/>
    <w:p w14:paraId="5B40B944" w14:textId="362C49DE" w:rsidR="000A5FCE" w:rsidRDefault="000A5FCE" w:rsidP="000A5FCE">
      <w:pPr>
        <w:pStyle w:val="Naslov2"/>
      </w:pPr>
      <w:bookmarkStart w:id="53" w:name="_Toc67337131"/>
      <w:r>
        <w:lastRenderedPageBreak/>
        <w:t>Data structure</w:t>
      </w:r>
      <w:bookmarkEnd w:id="53"/>
    </w:p>
    <w:p w14:paraId="608B10BC" w14:textId="0A03D002" w:rsidR="000A0542" w:rsidRDefault="000A0542" w:rsidP="000A0542">
      <w:pPr>
        <w:pStyle w:val="Naslov3"/>
      </w:pPr>
      <w:bookmarkStart w:id="54" w:name="_Toc67337132"/>
      <w:r>
        <w:t>List</w:t>
      </w:r>
      <w:r w:rsidR="00F773EA">
        <w:t>s</w:t>
      </w:r>
      <w:bookmarkEnd w:id="54"/>
    </w:p>
    <w:p w14:paraId="520DE280" w14:textId="096F78F6" w:rsidR="000A0542" w:rsidRDefault="00F773EA" w:rsidP="000A0542">
      <w:r>
        <w:t xml:space="preserve">Lists will be used in my program to store all types of data. The use of lists in my program will allow me to join multiple pieces of data (like several strings) into one list. A list is a dynamic data structure, which means that a new item can be added at any time. A new item can be added to the list using </w:t>
      </w:r>
      <w:r w:rsidRPr="00F773EA">
        <w:t>the .append built in python function.</w:t>
      </w:r>
      <w:r>
        <w:t xml:space="preserve"> E</w:t>
      </w:r>
      <w:r w:rsidRPr="00F773EA">
        <w:t>xisting items in the list can also be replaced with new data by referencing the index of the item to be replaced in the list.</w:t>
      </w:r>
    </w:p>
    <w:p w14:paraId="1EAA1A7F" w14:textId="77777777" w:rsidR="009827A5" w:rsidRPr="000A0542" w:rsidRDefault="009827A5" w:rsidP="000A0542"/>
    <w:p w14:paraId="79B7190B" w14:textId="43AC8548" w:rsidR="000A0542" w:rsidRDefault="000A0542" w:rsidP="000A0542">
      <w:pPr>
        <w:pStyle w:val="Naslov3"/>
      </w:pPr>
      <w:bookmarkStart w:id="55" w:name="_Toc67337133"/>
      <w:r>
        <w:t>Tuple</w:t>
      </w:r>
      <w:r w:rsidR="00F773EA">
        <w:t>s</w:t>
      </w:r>
      <w:bookmarkEnd w:id="55"/>
    </w:p>
    <w:p w14:paraId="0048C551" w14:textId="3C7407F3" w:rsidR="000A0542" w:rsidRDefault="00F773EA" w:rsidP="000A0542">
      <w:r w:rsidRPr="00F773EA">
        <w:t xml:space="preserve">A tuple will also be used to store some data such as the colour of an object to be displayed on screen as 3 separate integer elements between 0-255 to indicate the RGB (red, green, blue) value. A tuple is very similar to a list data structure. The only difference is that a tuple is a static data structure and all the values within the tuple </w:t>
      </w:r>
      <w:r w:rsidR="00DA7901" w:rsidRPr="00F773EA">
        <w:t>cann</w:t>
      </w:r>
      <w:r w:rsidR="00DA7901">
        <w:t>ot</w:t>
      </w:r>
      <w:r w:rsidRPr="00F773EA">
        <w:t xml:space="preserve"> be changed once they are assigned.</w:t>
      </w:r>
    </w:p>
    <w:p w14:paraId="5AA3E4C1" w14:textId="77777777" w:rsidR="00F773EA" w:rsidRPr="000A0542" w:rsidRDefault="00F773EA" w:rsidP="000A0542"/>
    <w:p w14:paraId="02C673E5" w14:textId="408F17D7" w:rsidR="000A0542" w:rsidRDefault="004C2EBF" w:rsidP="000A0542">
      <w:pPr>
        <w:pStyle w:val="Naslov3"/>
      </w:pPr>
      <w:bookmarkStart w:id="56" w:name="_Toc67337134"/>
      <w:r>
        <w:t xml:space="preserve">Numpy </w:t>
      </w:r>
      <w:r w:rsidR="00735F8B">
        <w:t>A</w:t>
      </w:r>
      <w:r w:rsidR="000A0542">
        <w:t>rray</w:t>
      </w:r>
      <w:r w:rsidR="00F773EA">
        <w:t>s</w:t>
      </w:r>
      <w:bookmarkEnd w:id="56"/>
    </w:p>
    <w:p w14:paraId="1258C5E7" w14:textId="5805D37F" w:rsidR="000A0542" w:rsidRDefault="00735F8B" w:rsidP="000A0542">
      <w:r>
        <w:t>Arrays will be used as an implementation of a mathematical matrix, holding multiple values in table like structure (with rows and columns). This will allow me to perform complex mathematical calculations, such as solving the system of linear equations and calculating the unknown values</w:t>
      </w:r>
      <w:r w:rsidR="004C2EBF">
        <w:t xml:space="preserve"> using linalg.solve() function. </w:t>
      </w:r>
    </w:p>
    <w:p w14:paraId="2C3A8895" w14:textId="77777777" w:rsidR="00735F8B" w:rsidRPr="000A0542" w:rsidRDefault="00735F8B" w:rsidP="000A0542"/>
    <w:p w14:paraId="72ACE91F" w14:textId="60249D39" w:rsidR="000A0542" w:rsidRDefault="000A0542" w:rsidP="000A0542">
      <w:pPr>
        <w:pStyle w:val="Naslov3"/>
      </w:pPr>
      <w:bookmarkStart w:id="57" w:name="_Toc67337135"/>
      <w:r>
        <w:t>Hash table</w:t>
      </w:r>
      <w:r w:rsidR="00F773EA">
        <w:t>s</w:t>
      </w:r>
      <w:bookmarkEnd w:id="57"/>
    </w:p>
    <w:p w14:paraId="5D1053D9" w14:textId="431BB9BA" w:rsidR="000A5FCE" w:rsidRDefault="009827A5" w:rsidP="000A5FCE">
      <w:r>
        <w:t>Hash tables are related to a list/dictionary data type. The difference is that the items  in hash tables are stored using mathematical calculation based on key and value stored.</w:t>
      </w:r>
    </w:p>
    <w:p w14:paraId="19B0F53B" w14:textId="339AE311" w:rsidR="009827A5" w:rsidRDefault="009827A5" w:rsidP="000A5FCE">
      <w:r>
        <w:t>In the MNA system’s matrices each row and column correspond to a specific node, but in netlists these nodes are stored as string</w:t>
      </w:r>
      <w:r w:rsidR="004C2EBF">
        <w:t>s</w:t>
      </w:r>
      <w:r>
        <w:t xml:space="preserve">. In order to use netlist’s string nodes, these strings need to mapped into specific integer. Since the computer does not know where exactly each node occurs in the netlist beforehand, </w:t>
      </w:r>
      <w:r w:rsidR="00735F8B">
        <w:t xml:space="preserve">these string-integer relations will have to </w:t>
      </w:r>
      <w:r w:rsidR="004C2EBF">
        <w:t xml:space="preserve">be </w:t>
      </w:r>
      <w:r w:rsidR="00735F8B">
        <w:t>stored in a hash table.</w:t>
      </w:r>
    </w:p>
    <w:p w14:paraId="0AF11EC0" w14:textId="77777777" w:rsidR="00735F8B" w:rsidRDefault="00735F8B" w:rsidP="000A5FCE"/>
    <w:p w14:paraId="03943003" w14:textId="77777777" w:rsidR="00BB0AAE" w:rsidRDefault="00BB0AAE" w:rsidP="00BB0AAE">
      <w:pPr>
        <w:pStyle w:val="Naslov2"/>
      </w:pPr>
      <w:bookmarkStart w:id="58" w:name="_Toc67337136"/>
      <w:r>
        <w:lastRenderedPageBreak/>
        <w:t>File structure</w:t>
      </w:r>
      <w:bookmarkEnd w:id="58"/>
    </w:p>
    <w:p w14:paraId="5379D2AE" w14:textId="6413879A" w:rsidR="00BB0AAE" w:rsidRDefault="00735F8B" w:rsidP="000A5FCE">
      <w:r>
        <w:t xml:space="preserve">All files required to </w:t>
      </w:r>
      <w:r w:rsidR="002F34F6">
        <w:t xml:space="preserve">run the simulator will be stored in a single folder to allow each module to import from others. The program itself will </w:t>
      </w:r>
      <w:r w:rsidR="009305C9">
        <w:t>consist of</w:t>
      </w:r>
      <w:r w:rsidR="002F34F6">
        <w:t xml:space="preserve"> </w:t>
      </w:r>
      <w:r w:rsidR="009305C9">
        <w:t>two</w:t>
      </w:r>
      <w:r w:rsidR="002F34F6">
        <w:t xml:space="preserve"> python files with addition to extra text or image files. Python files will be called ‘Main’ and ‘MNA’. The Main.py file will include the main loop of the</w:t>
      </w:r>
      <w:r w:rsidR="009305C9">
        <w:t xml:space="preserve"> program and the</w:t>
      </w:r>
      <w:r w:rsidR="002F34F6">
        <w:t xml:space="preserve"> </w:t>
      </w:r>
      <w:r w:rsidR="009305C9">
        <w:t>instructions on how to make the programs GUI</w:t>
      </w:r>
      <w:r w:rsidR="002F34F6">
        <w:t>. Running this file will start the program. MNA.py will include all functions needed to carry out complex mathematical operations of the program.</w:t>
      </w:r>
      <w:r w:rsidR="009305C9">
        <w:t xml:space="preserve"> Images used in the GUI are all stored  in one folder called ‘</w:t>
      </w:r>
      <w:proofErr w:type="gramStart"/>
      <w:r w:rsidR="009305C9">
        <w:t>images’</w:t>
      </w:r>
      <w:proofErr w:type="gramEnd"/>
      <w:r w:rsidR="009305C9">
        <w:t>.</w:t>
      </w:r>
    </w:p>
    <w:p w14:paraId="312662EC" w14:textId="7727BB17" w:rsidR="002F34F6" w:rsidRDefault="009305C9" w:rsidP="008F6DEA">
      <w:pPr>
        <w:jc w:val="center"/>
      </w:pPr>
      <w:r w:rsidRPr="009305C9">
        <w:rPr>
          <w:noProof/>
        </w:rPr>
        <w:drawing>
          <wp:inline distT="0" distB="0" distL="0" distR="0" wp14:anchorId="4A4150C6" wp14:editId="25E55B12">
            <wp:extent cx="5943600" cy="2049145"/>
            <wp:effectExtent l="0" t="0" r="0" b="8255"/>
            <wp:docPr id="28" name="Slika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2049145"/>
                    </a:xfrm>
                    <a:prstGeom prst="rect">
                      <a:avLst/>
                    </a:prstGeom>
                  </pic:spPr>
                </pic:pic>
              </a:graphicData>
            </a:graphic>
          </wp:inline>
        </w:drawing>
      </w:r>
    </w:p>
    <w:p w14:paraId="09F881BA" w14:textId="77777777" w:rsidR="008F6DEA" w:rsidRDefault="008F6DEA" w:rsidP="000A5FCE"/>
    <w:p w14:paraId="48E12E5C" w14:textId="24464D2E" w:rsidR="002F34F6" w:rsidRDefault="008F6DEA" w:rsidP="000A5FCE">
      <w:r>
        <w:t xml:space="preserve">When a user decides to save a circuit layout, a new text file will be created which will contain the circuit’s netlist. </w:t>
      </w:r>
      <w:r w:rsidR="002F34F6">
        <w:t>An example of how this file will look like is below.</w:t>
      </w:r>
    </w:p>
    <w:p w14:paraId="7B242C1D" w14:textId="726CAA82" w:rsidR="00780C0F" w:rsidRDefault="008F6DEA" w:rsidP="008F6DEA">
      <w:pPr>
        <w:jc w:val="center"/>
      </w:pPr>
      <w:r w:rsidRPr="008F6DEA">
        <w:rPr>
          <w:noProof/>
        </w:rPr>
        <w:drawing>
          <wp:inline distT="0" distB="0" distL="0" distR="0" wp14:anchorId="41043542" wp14:editId="5AE3D994">
            <wp:extent cx="4972744" cy="2524477"/>
            <wp:effectExtent l="0" t="0" r="0" b="9525"/>
            <wp:docPr id="27" name="Slika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972744" cy="2524477"/>
                    </a:xfrm>
                    <a:prstGeom prst="rect">
                      <a:avLst/>
                    </a:prstGeom>
                  </pic:spPr>
                </pic:pic>
              </a:graphicData>
            </a:graphic>
          </wp:inline>
        </w:drawing>
      </w:r>
    </w:p>
    <w:p w14:paraId="4DD641C6" w14:textId="39349C08" w:rsidR="008D2766" w:rsidRDefault="008D2766" w:rsidP="008D2766">
      <w:r>
        <w:lastRenderedPageBreak/>
        <w:t xml:space="preserve">In a netlist, each row begins with a letter which is determined by the component’s name. After a letter comes component’s id. Next two numbers tell us which two nodes a component is connected to. Last number in a row represents a component’s value. A component’s value can also have a unit prefix, </w:t>
      </w:r>
      <w:r w:rsidR="00283B39">
        <w:t>but</w:t>
      </w:r>
      <w:r>
        <w:t xml:space="preserve"> </w:t>
      </w:r>
      <w:r w:rsidR="00283B39">
        <w:t>it</w:t>
      </w:r>
      <w:r>
        <w:t xml:space="preserve"> is not </w:t>
      </w:r>
      <w:r w:rsidR="00283B39">
        <w:t>necessary.</w:t>
      </w:r>
    </w:p>
    <w:p w14:paraId="380FA2B5" w14:textId="77777777" w:rsidR="008F6DEA" w:rsidRDefault="008F6DEA" w:rsidP="008F6DEA"/>
    <w:p w14:paraId="0B4AFE24" w14:textId="77777777" w:rsidR="008F6DEA" w:rsidRDefault="008F6DEA" w:rsidP="008F6DEA">
      <w:pPr>
        <w:pStyle w:val="Naslov2"/>
      </w:pPr>
      <w:bookmarkStart w:id="59" w:name="_Toc67337137"/>
      <w:r>
        <w:t>User interface design</w:t>
      </w:r>
      <w:bookmarkEnd w:id="59"/>
    </w:p>
    <w:p w14:paraId="79CB6768" w14:textId="7C2FBCB3" w:rsidR="008F6DEA" w:rsidRDefault="00AE7E7B" w:rsidP="000A5FCE">
      <w:r>
        <w:t>Below is the picture of the system’s design which will be visible to the user upon opening the program. The GUI consists of three main parts: main tab, components tab and toolbar.</w:t>
      </w:r>
    </w:p>
    <w:p w14:paraId="5684BBEE" w14:textId="43E265DF" w:rsidR="00331CFF" w:rsidRDefault="009373D8" w:rsidP="00AE7E7B">
      <w:pPr>
        <w:jc w:val="center"/>
      </w:pPr>
      <w:r>
        <w:rPr>
          <w:noProof/>
        </w:rPr>
        <mc:AlternateContent>
          <mc:Choice Requires="wpg">
            <w:drawing>
              <wp:inline distT="0" distB="0" distL="0" distR="0" wp14:anchorId="3E92E1C7" wp14:editId="35110D19">
                <wp:extent cx="5943600" cy="2901315"/>
                <wp:effectExtent l="0" t="0" r="19050" b="0"/>
                <wp:docPr id="29" name="Grupa 29"/>
                <wp:cNvGraphicFramePr/>
                <a:graphic xmlns:a="http://schemas.openxmlformats.org/drawingml/2006/main">
                  <a:graphicData uri="http://schemas.microsoft.com/office/word/2010/wordprocessingGroup">
                    <wpg:wgp>
                      <wpg:cNvGrpSpPr/>
                      <wpg:grpSpPr>
                        <a:xfrm>
                          <a:off x="0" y="0"/>
                          <a:ext cx="5943600" cy="2901315"/>
                          <a:chOff x="0" y="0"/>
                          <a:chExt cx="5943600" cy="2901373"/>
                        </a:xfrm>
                      </wpg:grpSpPr>
                      <pic:pic xmlns:pic="http://schemas.openxmlformats.org/drawingml/2006/picture">
                        <pic:nvPicPr>
                          <pic:cNvPr id="24" name="Slika 24"/>
                          <pic:cNvPicPr>
                            <a:picLocks noChangeAspect="1"/>
                          </pic:cNvPicPr>
                        </pic:nvPicPr>
                        <pic:blipFill>
                          <a:blip r:embed="rId89" cstate="print">
                            <a:extLst>
                              <a:ext uri="{28A0092B-C50C-407E-A947-70E740481C1C}">
                                <a14:useLocalDpi xmlns:a14="http://schemas.microsoft.com/office/drawing/2010/main" val="0"/>
                              </a:ext>
                            </a:extLst>
                          </a:blip>
                          <a:stretch>
                            <a:fillRect/>
                          </a:stretch>
                        </pic:blipFill>
                        <pic:spPr>
                          <a:xfrm>
                            <a:off x="658091" y="297873"/>
                            <a:ext cx="4876800" cy="2603500"/>
                          </a:xfrm>
                          <a:prstGeom prst="rect">
                            <a:avLst/>
                          </a:prstGeom>
                        </pic:spPr>
                      </pic:pic>
                      <wpg:grpSp>
                        <wpg:cNvPr id="49" name="Grupa 49"/>
                        <wpg:cNvGrpSpPr/>
                        <wpg:grpSpPr>
                          <a:xfrm>
                            <a:off x="0" y="0"/>
                            <a:ext cx="5943600" cy="1934845"/>
                            <a:chOff x="0" y="0"/>
                            <a:chExt cx="6010275" cy="1956608"/>
                          </a:xfrm>
                        </wpg:grpSpPr>
                        <wps:wsp>
                          <wps:cNvPr id="31" name="Tekstni okvir 2"/>
                          <wps:cNvSpPr txBox="1">
                            <a:spLocks noChangeArrowheads="1"/>
                          </wps:cNvSpPr>
                          <wps:spPr bwMode="auto">
                            <a:xfrm>
                              <a:off x="3855720" y="0"/>
                              <a:ext cx="739140" cy="304800"/>
                            </a:xfrm>
                            <a:prstGeom prst="rect">
                              <a:avLst/>
                            </a:prstGeom>
                            <a:solidFill>
                              <a:srgbClr val="FFFFFF"/>
                            </a:solidFill>
                            <a:ln w="9525">
                              <a:solidFill>
                                <a:schemeClr val="bg1"/>
                              </a:solidFill>
                              <a:miter lim="800000"/>
                              <a:headEnd/>
                              <a:tailEnd/>
                            </a:ln>
                          </wps:spPr>
                          <wps:txbx>
                            <w:txbxContent>
                              <w:p w14:paraId="54B6ABE8" w14:textId="77777777" w:rsidR="00D01231" w:rsidRPr="00AE7E7B" w:rsidRDefault="00D01231" w:rsidP="009373D8">
                                <w:pPr>
                                  <w:rPr>
                                    <w:lang w:val="hr-HR"/>
                                  </w:rPr>
                                </w:pPr>
                                <w:r>
                                  <w:rPr>
                                    <w:lang w:val="hr-HR"/>
                                  </w:rPr>
                                  <w:t>Toolbar</w:t>
                                </w:r>
                              </w:p>
                            </w:txbxContent>
                          </wps:txbx>
                          <wps:bodyPr rot="0" vert="horz" wrap="square" lIns="91440" tIns="45720" rIns="91440" bIns="45720" anchor="t" anchorCtr="0">
                            <a:noAutofit/>
                          </wps:bodyPr>
                        </wps:wsp>
                        <wpg:grpSp>
                          <wpg:cNvPr id="36" name="Grupa 36"/>
                          <wpg:cNvGrpSpPr/>
                          <wpg:grpSpPr>
                            <a:xfrm>
                              <a:off x="0" y="152378"/>
                              <a:ext cx="6010275" cy="1804230"/>
                              <a:chOff x="0" y="-22"/>
                              <a:chExt cx="6010275" cy="1804230"/>
                            </a:xfrm>
                          </wpg:grpSpPr>
                          <wps:wsp>
                            <wps:cNvPr id="217" name="Tekstni okvir 2"/>
                            <wps:cNvSpPr txBox="1">
                              <a:spLocks noChangeArrowheads="1"/>
                            </wps:cNvSpPr>
                            <wps:spPr bwMode="auto">
                              <a:xfrm rot="16200000">
                                <a:off x="-480060" y="721995"/>
                                <a:ext cx="1264920" cy="304800"/>
                              </a:xfrm>
                              <a:prstGeom prst="rect">
                                <a:avLst/>
                              </a:prstGeom>
                              <a:solidFill>
                                <a:srgbClr val="FFFFFF"/>
                              </a:solidFill>
                              <a:ln w="9525">
                                <a:solidFill>
                                  <a:schemeClr val="bg1"/>
                                </a:solidFill>
                                <a:miter lim="800000"/>
                                <a:headEnd/>
                                <a:tailEnd/>
                              </a:ln>
                            </wps:spPr>
                            <wps:txbx>
                              <w:txbxContent>
                                <w:p w14:paraId="7EEDD398" w14:textId="77777777" w:rsidR="00D01231" w:rsidRDefault="00D01231" w:rsidP="009373D8">
                                  <w:r>
                                    <w:t>Component’s tab</w:t>
                                  </w:r>
                                </w:p>
                              </w:txbxContent>
                            </wps:txbx>
                            <wps:bodyPr rot="0" vert="horz" wrap="square" lIns="91440" tIns="45720" rIns="91440" bIns="45720" anchor="t" anchorCtr="0">
                              <a:noAutofit/>
                            </wps:bodyPr>
                          </wps:wsp>
                          <wps:wsp>
                            <wps:cNvPr id="30" name="Tekstni okvir 2"/>
                            <wps:cNvSpPr txBox="1">
                              <a:spLocks noChangeArrowheads="1"/>
                            </wps:cNvSpPr>
                            <wps:spPr bwMode="auto">
                              <a:xfrm rot="5400000">
                                <a:off x="5488305" y="594360"/>
                                <a:ext cx="739140" cy="304800"/>
                              </a:xfrm>
                              <a:prstGeom prst="rect">
                                <a:avLst/>
                              </a:prstGeom>
                              <a:solidFill>
                                <a:srgbClr val="FFFFFF"/>
                              </a:solidFill>
                              <a:ln w="9525">
                                <a:solidFill>
                                  <a:schemeClr val="bg1"/>
                                </a:solidFill>
                                <a:miter lim="800000"/>
                                <a:headEnd/>
                                <a:tailEnd/>
                              </a:ln>
                            </wps:spPr>
                            <wps:txbx>
                              <w:txbxContent>
                                <w:p w14:paraId="04DB7924" w14:textId="77777777" w:rsidR="00D01231" w:rsidRDefault="00D01231" w:rsidP="009373D8">
                                  <w:r>
                                    <w:t>Main tab</w:t>
                                  </w:r>
                                </w:p>
                              </w:txbxContent>
                            </wps:txbx>
                            <wps:bodyPr rot="0" vert="horz" wrap="square" lIns="91440" tIns="45720" rIns="91440" bIns="45720" anchor="t" anchorCtr="0">
                              <a:noAutofit/>
                            </wps:bodyPr>
                          </wps:wsp>
                          <wps:wsp>
                            <wps:cNvPr id="32" name="Ravni poveznik sa strelicom 32"/>
                            <wps:cNvCnPr/>
                            <wps:spPr>
                              <a:xfrm flipH="1">
                                <a:off x="2269614" y="-22"/>
                                <a:ext cx="1610872" cy="17686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3" name="Ravni poveznik sa strelicom 33"/>
                            <wps:cNvCnPr/>
                            <wps:spPr>
                              <a:xfrm flipH="1">
                                <a:off x="5571063" y="849312"/>
                                <a:ext cx="215753" cy="95489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4" name="Ravni poveznik sa strelicom 34"/>
                            <wps:cNvCnPr/>
                            <wps:spPr>
                              <a:xfrm>
                                <a:off x="253365" y="807720"/>
                                <a:ext cx="398098" cy="74914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wgp>
                  </a:graphicData>
                </a:graphic>
              </wp:inline>
            </w:drawing>
          </mc:Choice>
          <mc:Fallback>
            <w:pict>
              <v:group w14:anchorId="3E92E1C7" id="Grupa 29" o:spid="_x0000_s1029" style="width:468pt;height:228.45pt;mso-position-horizontal-relative:char;mso-position-vertical-relative:line" coordsize="59436,290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lika 24" o:spid="_x0000_s1030" type="#_x0000_t75" style="position:absolute;left:6580;top:2978;width:48768;height:260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">
                  <v:imagedata r:id="rId90" o:title=""/>
                </v:shape>
                <v:group id="Grupa 49" o:spid="_x0000_s1031" style="position:absolute;width:59436;height:19348" coordsize="60102,195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 id="_x0000_s1032" type="#_x0000_t202" style="position:absolute;left:38557;width:7391;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" strokecolor="white [3212]">
                    <v:textbox>
                      <w:txbxContent>
                        <w:p w14:paraId="54B6ABE8" w14:textId="77777777" w:rsidR="00D01231" w:rsidRPr="00AE7E7B" w:rsidRDefault="00D01231" w:rsidP="009373D8">
                          <w:pPr>
                            <w:rPr>
                              <w:lang w:val="hr-HR"/>
                            </w:rPr>
                          </w:pPr>
                          <w:r>
                            <w:rPr>
                              <w:lang w:val="hr-HR"/>
                            </w:rPr>
                            <w:t>Toolbar</w:t>
                          </w:r>
                        </w:p>
                      </w:txbxContent>
                    </v:textbox>
                  </v:shape>
                  <v:group id="Grupa 36" o:spid="_x0000_s1033" style="position:absolute;top:1523;width:60102;height:18043" coordorigin="" coordsize="60102,18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_x0000_s1034" type="#_x0000_t202" style="position:absolute;left:-4801;top:7220;width:12649;height:304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" strokecolor="white [3212]">
                      <v:textbox>
                        <w:txbxContent>
                          <w:p w14:paraId="7EEDD398" w14:textId="77777777" w:rsidR="00D01231" w:rsidRDefault="00D01231" w:rsidP="009373D8">
                            <w:r>
                              <w:t>Component’s tab</w:t>
                            </w:r>
                          </w:p>
                        </w:txbxContent>
                      </v:textbox>
                    </v:shape>
                    <v:shape id="_x0000_s1035" type="#_x0000_t202" style="position:absolute;left:54882;top:5943;width:7392;height:304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" strokecolor="white [3212]">
                      <v:textbox>
                        <w:txbxContent>
                          <w:p w14:paraId="04DB7924" w14:textId="77777777" w:rsidR="00D01231" w:rsidRDefault="00D01231" w:rsidP="009373D8">
                            <w:r>
                              <w:t>Main tab</w:t>
                            </w:r>
                          </w:p>
                        </w:txbxContent>
                      </v:textbox>
                    </v:shape>
                    <v:shapetype id="_x0000_t32" coordsize="21600,21600" o:spt="32" o:oned="t" path="m,l21600,21600e" filled="f">
                      <v:path arrowok="t" fillok="f" o:connecttype="none"/>
                      <o:lock v:ext="edit" shapetype="t"/>
                    </v:shapetype>
                    <v:shape id="Ravni poveznik sa strelicom 32" o:spid="_x0000_s1036" type="#_x0000_t32" style="position:absolute;left:22696;width:16108;height:176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" strokecolor="black [3200]" strokeweight=".5pt">
                      <v:stroke endarrow="block" joinstyle="miter"/>
                    </v:shape>
                    <v:shape id="Ravni poveznik sa strelicom 33" o:spid="_x0000_s1037" type="#_x0000_t32" style="position:absolute;left:55710;top:8493;width:2158;height:954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" strokecolor="black [3200]" strokeweight=".5pt">
                      <v:stroke endarrow="block" joinstyle="miter"/>
                    </v:shape>
                    <v:shape id="Ravni poveznik sa strelicom 34" o:spid="_x0000_s1038" type="#_x0000_t32" style="position:absolute;left:2533;top:8077;width:3981;height:74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" strokecolor="black [3200]" strokeweight=".5pt">
                      <v:stroke endarrow="block" joinstyle="miter"/>
                    </v:shape>
                  </v:group>
                </v:group>
                <w10:anchorlock/>
              </v:group>
            </w:pict>
          </mc:Fallback>
        </mc:AlternateContent>
      </w:r>
    </w:p>
    <w:p w14:paraId="5F6AE1C5" w14:textId="77777777" w:rsidR="009373D8" w:rsidRDefault="009373D8" w:rsidP="009373D8"/>
    <w:p w14:paraId="3158CC24" w14:textId="40359E8E" w:rsidR="006E1ABC" w:rsidRDefault="00EA3608" w:rsidP="00EA3608">
      <w:r>
        <w:t xml:space="preserve">Main tab is a place on the screen where user can add components to, change their position, and connect them into a network. </w:t>
      </w:r>
      <w:r w:rsidR="006E1ABC">
        <w:t>Below is a picture showing a GUI with a completed circuit</w:t>
      </w:r>
      <w:r w:rsidR="009373D8">
        <w:t xml:space="preserve"> in the main tab. The circuit consists of independent voltage source and resistors connected both in series and parallel</w:t>
      </w:r>
      <w:r w:rsidR="006E1ABC">
        <w:t>.</w:t>
      </w:r>
    </w:p>
    <w:p w14:paraId="606FAA44" w14:textId="42D5EA26" w:rsidR="006E1ABC" w:rsidRDefault="009373D8" w:rsidP="009373D8">
      <w:pPr>
        <w:jc w:val="center"/>
      </w:pPr>
      <w:r w:rsidRPr="009373D8">
        <w:rPr>
          <w:noProof/>
        </w:rPr>
        <w:lastRenderedPageBreak/>
        <w:drawing>
          <wp:inline distT="0" distB="0" distL="0" distR="0" wp14:anchorId="238487F4" wp14:editId="7BE9655C">
            <wp:extent cx="5943600" cy="3176270"/>
            <wp:effectExtent l="0" t="0" r="0" b="5080"/>
            <wp:docPr id="47" name="Slika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3176270"/>
                    </a:xfrm>
                    <a:prstGeom prst="rect">
                      <a:avLst/>
                    </a:prstGeom>
                  </pic:spPr>
                </pic:pic>
              </a:graphicData>
            </a:graphic>
          </wp:inline>
        </w:drawing>
      </w:r>
    </w:p>
    <w:p w14:paraId="4828C3FE" w14:textId="4E42A98E" w:rsidR="004E45A0" w:rsidRDefault="004E45A0" w:rsidP="00EA3608"/>
    <w:p w14:paraId="6B94124A" w14:textId="6E0ED193" w:rsidR="009373D8" w:rsidRDefault="009373D8" w:rsidP="00EA3608">
      <w:r>
        <w:t>Toolbar includes four buttons on top of the screen:</w:t>
      </w:r>
    </w:p>
    <w:p w14:paraId="498AE552" w14:textId="4315C921" w:rsidR="009373D8" w:rsidRDefault="00C10CE3" w:rsidP="009373D8">
      <w:pPr>
        <w:pStyle w:val="Odlomakpopisa"/>
        <w:numPr>
          <w:ilvl w:val="0"/>
          <w:numId w:val="25"/>
        </w:numPr>
      </w:pPr>
      <w:r>
        <w:t>‘</w:t>
      </w:r>
      <w:r w:rsidR="009373D8">
        <w:t>Clear</w:t>
      </w:r>
      <w:r>
        <w:t>’</w:t>
      </w:r>
      <w:r w:rsidR="009373D8">
        <w:t xml:space="preserve"> button deletes all components w</w:t>
      </w:r>
      <w:r>
        <w:t>hich are currently in the main tab (‘clears’ the screen)</w:t>
      </w:r>
    </w:p>
    <w:p w14:paraId="49B10AEC" w14:textId="3E8BCE15" w:rsidR="00C10CE3" w:rsidRDefault="00C10CE3" w:rsidP="009373D8">
      <w:pPr>
        <w:pStyle w:val="Odlomakpopisa"/>
        <w:numPr>
          <w:ilvl w:val="0"/>
          <w:numId w:val="25"/>
        </w:numPr>
      </w:pPr>
      <w:r>
        <w:t>‘Undo’ button deletes only the last component that was added to the main tab as well as all of its connections to other components.</w:t>
      </w:r>
    </w:p>
    <w:p w14:paraId="50EF2071" w14:textId="66236E44" w:rsidR="00C10CE3" w:rsidRDefault="00C10CE3" w:rsidP="009373D8">
      <w:pPr>
        <w:pStyle w:val="Odlomakpopisa"/>
        <w:numPr>
          <w:ilvl w:val="0"/>
          <w:numId w:val="25"/>
        </w:numPr>
      </w:pPr>
      <w:r>
        <w:t>‘Help’ button open a new Tkinter window with detailed instructions on how to use the simulator.</w:t>
      </w:r>
    </w:p>
    <w:p w14:paraId="2B0D75F5" w14:textId="00690345" w:rsidR="00C10CE3" w:rsidRDefault="00C10CE3" w:rsidP="00C10CE3">
      <w:pPr>
        <w:pStyle w:val="Odlomakpopisa"/>
        <w:numPr>
          <w:ilvl w:val="0"/>
          <w:numId w:val="25"/>
        </w:numPr>
      </w:pPr>
      <w:r>
        <w:t>‘Build’ button can only be used once the circuit has been completed. It analyses the circuit, creates a netlist text file and initialises the MNA</w:t>
      </w:r>
      <w:r w:rsidR="001A39E9">
        <w:t xml:space="preserve"> calculations</w:t>
      </w:r>
      <w:r>
        <w:t>.</w:t>
      </w:r>
    </w:p>
    <w:p w14:paraId="6E6F7FFB" w14:textId="53D61423" w:rsidR="009373D8" w:rsidRDefault="009373D8" w:rsidP="00EA3608">
      <w:r>
        <w:t>A grey area on the left side of the screen is where user can add components to</w:t>
      </w:r>
      <w:r w:rsidRPr="00EA3608">
        <w:t xml:space="preserve"> </w:t>
      </w:r>
      <w:r>
        <w:t>the main tab by clicking on their icons. User can also see component’s characteristics which will appear in the grey rectangle with black sides.</w:t>
      </w:r>
      <w:r w:rsidR="00C10CE3">
        <w:t xml:space="preserve"> Below is an example of what a user will see if they select a component in the main tab.</w:t>
      </w:r>
    </w:p>
    <w:p w14:paraId="2B8F7865" w14:textId="747B4112" w:rsidR="00870900" w:rsidRDefault="00E06854" w:rsidP="00EA3608">
      <w:r w:rsidRPr="00E06854">
        <w:rPr>
          <w:noProof/>
        </w:rPr>
        <w:lastRenderedPageBreak/>
        <w:drawing>
          <wp:inline distT="0" distB="0" distL="0" distR="0" wp14:anchorId="5EE61C61" wp14:editId="1946D1ED">
            <wp:extent cx="5943600" cy="3169920"/>
            <wp:effectExtent l="0" t="0" r="0" b="0"/>
            <wp:docPr id="51" name="Slika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43600" cy="3169920"/>
                    </a:xfrm>
                    <a:prstGeom prst="rect">
                      <a:avLst/>
                    </a:prstGeom>
                  </pic:spPr>
                </pic:pic>
              </a:graphicData>
            </a:graphic>
          </wp:inline>
        </w:drawing>
      </w:r>
    </w:p>
    <w:p w14:paraId="334D91DC" w14:textId="07C9330F" w:rsidR="00E06854" w:rsidRDefault="00E06854" w:rsidP="00EA3608">
      <w:r>
        <w:t xml:space="preserve">In this case, an independent voltage source was selected. When selected, a component’s icon in the main tab gets framed by black rectangle, showing the user which component they have selected. In the top of the grey rectangle, a user can see components unique name, which was assigned to the component once it was added to the main tab. Component’s name consists of a letter, which determines their component type, and a unique component id. Middle part of the rectangle is where user can see and change the component’s value, unit prefix and unit (unit cannot be changed). By clicking on the component’s value or unit prefix, a black line appears on the last digit, </w:t>
      </w:r>
      <w:r w:rsidR="00870900">
        <w:t>showing the user that they can now change it. User input gets validated and new data is stored for that component. In case a user inputs invalid data, e.g., a number is inputted as unit prefix, an appropriate massage is displayed to the user (example below).</w:t>
      </w:r>
    </w:p>
    <w:p w14:paraId="2AAC198F" w14:textId="22033790" w:rsidR="00E06854" w:rsidRDefault="008476DC" w:rsidP="00870900">
      <w:pPr>
        <w:jc w:val="center"/>
      </w:pPr>
      <w:r w:rsidRPr="008476DC">
        <w:rPr>
          <w:noProof/>
        </w:rPr>
        <w:drawing>
          <wp:inline distT="0" distB="0" distL="0" distR="0" wp14:anchorId="707762A1" wp14:editId="72078228">
            <wp:extent cx="3546763" cy="1294184"/>
            <wp:effectExtent l="0" t="0" r="0" b="1270"/>
            <wp:docPr id="62" name="Slika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591399" cy="1310471"/>
                    </a:xfrm>
                    <a:prstGeom prst="rect">
                      <a:avLst/>
                    </a:prstGeom>
                  </pic:spPr>
                </pic:pic>
              </a:graphicData>
            </a:graphic>
          </wp:inline>
        </w:drawing>
      </w:r>
    </w:p>
    <w:p w14:paraId="2B8E33BE" w14:textId="220E2301" w:rsidR="00870900" w:rsidRDefault="00870900" w:rsidP="00870900">
      <w:r>
        <w:t xml:space="preserve">Bottom part of the grey rectangle displays a short description of the component that was selected, so a user can quickly remind themselves how that specific components interacts with other </w:t>
      </w:r>
      <w:r>
        <w:lastRenderedPageBreak/>
        <w:t xml:space="preserve">components, what affect it has on the rest of the circuit and what it is used for. Below are three pictures showing the grey rectangle for all three </w:t>
      </w:r>
      <w:r w:rsidR="008476DC">
        <w:t>types of components included in my simulator.</w:t>
      </w:r>
    </w:p>
    <w:p w14:paraId="1361AE97" w14:textId="1028BC10" w:rsidR="008476DC" w:rsidRDefault="008476DC" w:rsidP="008476DC">
      <w:pPr>
        <w:jc w:val="center"/>
        <w:rPr>
          <w:b/>
          <w:bCs/>
        </w:rPr>
      </w:pPr>
      <w:r w:rsidRPr="008476DC">
        <w:rPr>
          <w:b/>
          <w:bCs/>
          <w:noProof/>
        </w:rPr>
        <w:drawing>
          <wp:inline distT="0" distB="0" distL="0" distR="0" wp14:anchorId="5C9EFCA4" wp14:editId="309D4511">
            <wp:extent cx="1094509" cy="2468346"/>
            <wp:effectExtent l="0" t="0" r="0" b="8255"/>
            <wp:docPr id="53" name="Slika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1155020" cy="2604812"/>
                    </a:xfrm>
                    <a:prstGeom prst="rect">
                      <a:avLst/>
                    </a:prstGeom>
                  </pic:spPr>
                </pic:pic>
              </a:graphicData>
            </a:graphic>
          </wp:inline>
        </w:drawing>
      </w:r>
      <w:r>
        <w:rPr>
          <w:b/>
          <w:bCs/>
        </w:rPr>
        <w:tab/>
      </w:r>
      <w:r>
        <w:rPr>
          <w:b/>
          <w:bCs/>
        </w:rPr>
        <w:tab/>
      </w:r>
      <w:r w:rsidRPr="008476DC">
        <w:rPr>
          <w:b/>
          <w:bCs/>
          <w:noProof/>
        </w:rPr>
        <w:drawing>
          <wp:inline distT="0" distB="0" distL="0" distR="0" wp14:anchorId="5421950C" wp14:editId="542B3126">
            <wp:extent cx="1082478" cy="2479963"/>
            <wp:effectExtent l="0" t="0" r="3810" b="0"/>
            <wp:docPr id="60" name="Slika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1123036" cy="2572883"/>
                    </a:xfrm>
                    <a:prstGeom prst="rect">
                      <a:avLst/>
                    </a:prstGeom>
                  </pic:spPr>
                </pic:pic>
              </a:graphicData>
            </a:graphic>
          </wp:inline>
        </w:drawing>
      </w:r>
      <w:r>
        <w:rPr>
          <w:b/>
          <w:bCs/>
        </w:rPr>
        <w:tab/>
      </w:r>
      <w:r>
        <w:rPr>
          <w:b/>
          <w:bCs/>
        </w:rPr>
        <w:tab/>
      </w:r>
      <w:r w:rsidRPr="008476DC">
        <w:rPr>
          <w:b/>
          <w:bCs/>
          <w:noProof/>
        </w:rPr>
        <w:drawing>
          <wp:inline distT="0" distB="0" distL="0" distR="0" wp14:anchorId="5EBD1BB5" wp14:editId="26393138">
            <wp:extent cx="1059569" cy="2479963"/>
            <wp:effectExtent l="0" t="0" r="7620" b="0"/>
            <wp:docPr id="61" name="Slika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1092888" cy="2557948"/>
                    </a:xfrm>
                    <a:prstGeom prst="rect">
                      <a:avLst/>
                    </a:prstGeom>
                  </pic:spPr>
                </pic:pic>
              </a:graphicData>
            </a:graphic>
          </wp:inline>
        </w:drawing>
      </w:r>
    </w:p>
    <w:p w14:paraId="05C36F7B" w14:textId="77777777" w:rsidR="001443D9" w:rsidRPr="001443D9" w:rsidRDefault="001443D9" w:rsidP="00A8364C"/>
    <w:p w14:paraId="5271A3C0" w14:textId="5F4643EF" w:rsidR="008476DC" w:rsidRDefault="001443D9" w:rsidP="008476DC">
      <w:r>
        <w:t>Below is a list of explanations, where I justified some my design choices in relation to my chosen audience (A Level physics student).</w:t>
      </w:r>
    </w:p>
    <w:p w14:paraId="25A90B7B" w14:textId="77777777" w:rsidR="00C6406E" w:rsidRDefault="00C6406E" w:rsidP="008476DC"/>
    <w:p w14:paraId="2E2453B5" w14:textId="3A396E9E" w:rsidR="001443D9" w:rsidRDefault="001443D9" w:rsidP="001443D9">
      <w:pPr>
        <w:pStyle w:val="Naslov3"/>
      </w:pPr>
      <w:r>
        <w:t>Visibility</w:t>
      </w:r>
    </w:p>
    <w:p w14:paraId="48556C4E" w14:textId="2809B298" w:rsidR="001443D9" w:rsidRDefault="00A8364C" w:rsidP="001443D9">
      <w:r>
        <w:t xml:space="preserve">User interface needs to be self-explanatory, so upon opening a program, the user should </w:t>
      </w:r>
      <w:r w:rsidR="00C6406E">
        <w:t>be able to know</w:t>
      </w:r>
      <w:r>
        <w:t xml:space="preserve"> how to use it. For this reason, I decided to use the universal component icon</w:t>
      </w:r>
      <w:r w:rsidR="00D344CD">
        <w:t>s</w:t>
      </w:r>
      <w:r>
        <w:t xml:space="preserve"> which every physics student should be familiar with since those are taught in lesson and are used when sketching a circuit on a piece of paper. Other option was to use a real life pictures of these components, but since </w:t>
      </w:r>
      <w:r w:rsidR="006B5FFE">
        <w:t xml:space="preserve">appearances of these components in real life can vary, it is impossible to find one universal picture for a component which every student will recognise instantly. </w:t>
      </w:r>
    </w:p>
    <w:p w14:paraId="2EC63A5A" w14:textId="59F32103" w:rsidR="006B5FFE" w:rsidRDefault="006B5FFE" w:rsidP="001443D9">
      <w:r>
        <w:t xml:space="preserve">Each button in the simulator has its name written in the middle of it. Button’s name gives the user a good idea what the button’s function is. To avoid uncertainty, gaps between buttons are not too large, but at the same time, buttons are also not too close to each other. That way a user can clearly see </w:t>
      </w:r>
      <w:r w:rsidR="00C6406E">
        <w:t>each button’s start and end positions.</w:t>
      </w:r>
    </w:p>
    <w:p w14:paraId="0F6E4DFF" w14:textId="77777777" w:rsidR="006B5FFE" w:rsidRPr="001443D9" w:rsidRDefault="006B5FFE" w:rsidP="001443D9"/>
    <w:p w14:paraId="16F0D808" w14:textId="166AD430" w:rsidR="001443D9" w:rsidRDefault="001443D9" w:rsidP="001443D9">
      <w:pPr>
        <w:pStyle w:val="Naslov3"/>
      </w:pPr>
      <w:r>
        <w:lastRenderedPageBreak/>
        <w:t>Affordance</w:t>
      </w:r>
    </w:p>
    <w:p w14:paraId="1B5AF02F" w14:textId="395FB989" w:rsidR="006B5FFE" w:rsidRDefault="00C6406E" w:rsidP="006B5FFE">
      <w:r>
        <w:t>To give the user a better idea of what to do upon opening a program, the simulator is divided into three different parts</w:t>
      </w:r>
      <w:r w:rsidR="00A61B8E">
        <w:t>: components tab, toolbar and main tab</w:t>
      </w:r>
      <w:r>
        <w:t xml:space="preserve">. </w:t>
      </w:r>
      <w:r w:rsidR="005607E4">
        <w:t>Component’s</w:t>
      </w:r>
      <w:r>
        <w:t xml:space="preserve"> tab contains icons of each component framed in black rectangle, </w:t>
      </w:r>
      <w:r w:rsidR="00D344CD">
        <w:t xml:space="preserve">which </w:t>
      </w:r>
      <w:r>
        <w:t>affor</w:t>
      </w:r>
      <w:r w:rsidR="00D344CD">
        <w:t>ds</w:t>
      </w:r>
      <w:r>
        <w:t xml:space="preserve"> the user to press it. Buttons in the toolbar are painted in the inverse colour of their background. Whole toolbar is black, while the buttons </w:t>
      </w:r>
      <w:r w:rsidR="00A61B8E">
        <w:t xml:space="preserve">inside it </w:t>
      </w:r>
      <w:r>
        <w:t xml:space="preserve">are white, indicating that </w:t>
      </w:r>
      <w:r w:rsidR="00A61B8E">
        <w:t>upon pressing them, something will happen in the program. Relative size of the main tab to the other parts of the simulator and the lack of buttons or any other icons in the main tab is telling the user that this is where they can add circuit components, move them around and connect them into a circuit.</w:t>
      </w:r>
    </w:p>
    <w:p w14:paraId="50CD521B" w14:textId="4BF296C4" w:rsidR="001443D9" w:rsidRDefault="001443D9" w:rsidP="001443D9">
      <w:pPr>
        <w:pStyle w:val="Naslov3"/>
      </w:pPr>
      <w:r>
        <w:t>Feedback</w:t>
      </w:r>
    </w:p>
    <w:p w14:paraId="348EC056" w14:textId="6EDCD02D" w:rsidR="00A61B8E" w:rsidRDefault="00A61B8E" w:rsidP="00A61B8E">
      <w:r>
        <w:t xml:space="preserve">A feedback will be </w:t>
      </w:r>
      <w:r w:rsidR="00A935CD">
        <w:t>displayed to the user in form of a message box. This will be done when the user has inputted an invalid value into the program, when a circuit was built in such a way that it will cause the program to crash or to show the user results of applying MNA on the built circuit. At any time during the construction of a circuit the user will have a clear understanding of what the program is doing behind the GUI.</w:t>
      </w:r>
    </w:p>
    <w:p w14:paraId="29DD595D" w14:textId="77777777" w:rsidR="00A935CD" w:rsidRPr="00A61B8E" w:rsidRDefault="00A935CD" w:rsidP="00A61B8E"/>
    <w:p w14:paraId="4978FCF9" w14:textId="282B4BDB" w:rsidR="001443D9" w:rsidRDefault="001443D9" w:rsidP="001443D9">
      <w:pPr>
        <w:pStyle w:val="Naslov3"/>
      </w:pPr>
      <w:r>
        <w:t>Minimizing the user’s memory load</w:t>
      </w:r>
    </w:p>
    <w:p w14:paraId="2009CDA1" w14:textId="2AE452F4" w:rsidR="00A935CD" w:rsidRDefault="00676D01" w:rsidP="00A935CD">
      <w:r>
        <w:t xml:space="preserve">While making a circuit, the user should </w:t>
      </w:r>
      <w:r w:rsidR="00D344CD">
        <w:t>be aware of</w:t>
      </w:r>
      <w:r>
        <w:t xml:space="preserve"> every value each component holds. In order for user to be able to use the program without having to remember component’s value, each value of every component can quickly be checked by clicking on the specific component. Once the component is selected, </w:t>
      </w:r>
      <w:r w:rsidR="00D344CD">
        <w:t>component’s value</w:t>
      </w:r>
      <w:r>
        <w:t xml:space="preserve"> will be displayed to the user</w:t>
      </w:r>
      <w:r w:rsidR="00D344CD">
        <w:t>.</w:t>
      </w:r>
    </w:p>
    <w:p w14:paraId="22D61D95" w14:textId="77777777" w:rsidR="00676D01" w:rsidRPr="00A935CD" w:rsidRDefault="00676D01" w:rsidP="00A935CD"/>
    <w:p w14:paraId="1ED92BCA" w14:textId="0B399EEB" w:rsidR="001443D9" w:rsidRDefault="001443D9" w:rsidP="001443D9">
      <w:pPr>
        <w:pStyle w:val="Naslov3"/>
      </w:pPr>
      <w:r>
        <w:t>Speaking the user’s natural language</w:t>
      </w:r>
    </w:p>
    <w:p w14:paraId="3C926348" w14:textId="4F1637B5" w:rsidR="00676D01" w:rsidRDefault="00D344CD" w:rsidP="00676D01">
      <w:r>
        <w:t xml:space="preserve">Since the program is a teaching tool for A level physics students, a language in the simulator should be easy to understand but it also should not be too simplistic. </w:t>
      </w:r>
      <w:r w:rsidR="003A145E">
        <w:t xml:space="preserve">Words and phrases used in the simulator are similar to what a student would hear in a physics lesson or read in a textbook. Therefor a simulator assumes that a student is familiar with some of the basic circuit terminology. Through using the simulator, a user will </w:t>
      </w:r>
      <w:r w:rsidR="00DF713C">
        <w:t>deepen their</w:t>
      </w:r>
      <w:r w:rsidR="003A145E">
        <w:t xml:space="preserve"> understand</w:t>
      </w:r>
      <w:r w:rsidR="00DF713C">
        <w:t>ing</w:t>
      </w:r>
      <w:r w:rsidR="003A145E">
        <w:t xml:space="preserve"> and </w:t>
      </w:r>
      <w:r w:rsidR="00DF713C">
        <w:t xml:space="preserve">learn to </w:t>
      </w:r>
      <w:r w:rsidR="003A145E">
        <w:t xml:space="preserve">use the </w:t>
      </w:r>
      <w:r w:rsidR="00DF713C">
        <w:t xml:space="preserve">physics </w:t>
      </w:r>
      <w:r w:rsidR="003A145E">
        <w:t xml:space="preserve">phrases and language that they are expected to know in the final A level exam. </w:t>
      </w:r>
    </w:p>
    <w:p w14:paraId="31C83F96" w14:textId="77777777" w:rsidR="005607E4" w:rsidRDefault="005607E4" w:rsidP="005607E4">
      <w:r>
        <w:lastRenderedPageBreak/>
        <w:t>If the user is unsure how to perform a certain action while construction a circuit, e.g., how to connect two components together, they can click on the ‘Help’ button. This will display a new window with a step by step guide explaining all of the simulator’s functions. Below is a picture of what the user will be able to see when they press the ‘help’ button.</w:t>
      </w:r>
    </w:p>
    <w:p w14:paraId="6A3C1EE7" w14:textId="77777777" w:rsidR="005607E4" w:rsidRPr="006B5FFE" w:rsidRDefault="005607E4" w:rsidP="005607E4">
      <w:pPr>
        <w:jc w:val="center"/>
      </w:pPr>
      <w:r w:rsidRPr="005607E4">
        <w:rPr>
          <w:noProof/>
        </w:rPr>
        <w:drawing>
          <wp:inline distT="0" distB="0" distL="0" distR="0" wp14:anchorId="1F7A73B7" wp14:editId="37B5E742">
            <wp:extent cx="3314700" cy="4602620"/>
            <wp:effectExtent l="0" t="0" r="0" b="7620"/>
            <wp:docPr id="22" name="Slika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330821" cy="4625005"/>
                    </a:xfrm>
                    <a:prstGeom prst="rect">
                      <a:avLst/>
                    </a:prstGeom>
                  </pic:spPr>
                </pic:pic>
              </a:graphicData>
            </a:graphic>
          </wp:inline>
        </w:drawing>
      </w:r>
    </w:p>
    <w:p w14:paraId="4C3D992A" w14:textId="77777777" w:rsidR="003A145E" w:rsidRPr="00676D01" w:rsidRDefault="003A145E" w:rsidP="00676D01"/>
    <w:p w14:paraId="4EC8D5AA" w14:textId="7172020C" w:rsidR="001443D9" w:rsidRDefault="001443D9" w:rsidP="001443D9">
      <w:pPr>
        <w:pStyle w:val="Naslov3"/>
      </w:pPr>
      <w:r>
        <w:t>Consistency</w:t>
      </w:r>
    </w:p>
    <w:p w14:paraId="3DC58597" w14:textId="7D6611C6" w:rsidR="00C32E22" w:rsidRDefault="00DF713C" w:rsidP="00C32E22">
      <w:r>
        <w:t>To maintain consistency each of the three parts of the simulator’s GUI have a common theme. Component tab is essential for constructing a circuit. It contains buttons which allow the user to add components to the main tab and is used for displaying component’s characteristics. Once displayed, these characteristics can also be customised so that the user can build a circuit which suits their needs. Toolbar provides additional buttons which help the user to construct a circuit. Buttons ‘Clear</w:t>
      </w:r>
      <w:r w:rsidR="005909EF">
        <w:t xml:space="preserve">’ </w:t>
      </w:r>
      <w:r>
        <w:t xml:space="preserve">and ‘Undo’ can erase any mistake the </w:t>
      </w:r>
      <w:r w:rsidR="005909EF">
        <w:t xml:space="preserve">user </w:t>
      </w:r>
      <w:r>
        <w:t xml:space="preserve">might </w:t>
      </w:r>
      <w:r w:rsidR="005909EF">
        <w:t xml:space="preserve">have </w:t>
      </w:r>
      <w:r>
        <w:t>ma</w:t>
      </w:r>
      <w:r w:rsidR="005909EF">
        <w:t xml:space="preserve">de. ‘Help’ button </w:t>
      </w:r>
      <w:r w:rsidR="005909EF">
        <w:lastRenderedPageBreak/>
        <w:t xml:space="preserve">provides clear instructions if the user is unsure how to properly use the simulator. ‘Build’ button is the most important as it initialises the MNA and then displays the calculated results. </w:t>
      </w:r>
    </w:p>
    <w:p w14:paraId="4B0C2BFF" w14:textId="7F563E6F" w:rsidR="005909EF" w:rsidRDefault="005909EF" w:rsidP="00C32E22">
      <w:r>
        <w:t>GUI was made using online three colours: white, black and grey. The minimalistic design of the GUI reduces any distractions and encourages the user to stay focused on finishing the task in as little time as possible.</w:t>
      </w:r>
    </w:p>
    <w:p w14:paraId="2AA62861" w14:textId="77777777" w:rsidR="005909EF" w:rsidRPr="00C32E22" w:rsidRDefault="005909EF" w:rsidP="00C32E22"/>
    <w:p w14:paraId="5B53608D" w14:textId="77777777" w:rsidR="00BB0AAE" w:rsidRDefault="00BB0AAE" w:rsidP="00BB0AAE">
      <w:pPr>
        <w:pStyle w:val="Naslov2"/>
      </w:pPr>
      <w:bookmarkStart w:id="60" w:name="_Toc67337138"/>
      <w:r>
        <w:t>Python modules</w:t>
      </w:r>
      <w:bookmarkEnd w:id="60"/>
    </w:p>
    <w:p w14:paraId="0B874442" w14:textId="258676D7" w:rsidR="000A5FCE" w:rsidRDefault="00E63E9E" w:rsidP="00E63E9E">
      <w:pPr>
        <w:pStyle w:val="Naslov3"/>
      </w:pPr>
      <w:bookmarkStart w:id="61" w:name="_Toc67337139"/>
      <w:r>
        <w:t>PyGame</w:t>
      </w:r>
      <w:bookmarkEnd w:id="61"/>
    </w:p>
    <w:p w14:paraId="3289E229" w14:textId="02CA5611" w:rsidR="00E63E9E" w:rsidRDefault="00570C3E" w:rsidP="00E63E9E">
      <w:r>
        <w:t xml:space="preserve">PyGame is a python library which allows users to create simple GUI’s by </w:t>
      </w:r>
      <w:r w:rsidR="001657F7">
        <w:t>creating a new</w:t>
      </w:r>
      <w:r>
        <w:t xml:space="preserve"> window and then drawing various shapes and displaying images on it. With the use of classes and sprites, Pygame can be very effective and efficient way of displaying information to the user. With functions like event.ge</w:t>
      </w:r>
      <w:r w:rsidR="001657F7">
        <w:t>t(), it also allows the user to interact with the program. In my simulator, I will make use of Pygame by allowing the user to select components, drag and drop them anywhere in the main tab, create a network of components and use buttons which enhance the user’s experience.</w:t>
      </w:r>
    </w:p>
    <w:p w14:paraId="1635DF08" w14:textId="77777777" w:rsidR="006F3AA0" w:rsidRDefault="006F3AA0" w:rsidP="006F3AA0"/>
    <w:p w14:paraId="2BB9F60C" w14:textId="77777777" w:rsidR="006F3AA0" w:rsidRDefault="006F3AA0" w:rsidP="006F3AA0">
      <w:pPr>
        <w:pStyle w:val="Naslov3"/>
      </w:pPr>
      <w:bookmarkStart w:id="62" w:name="_Toc67337140"/>
      <w:r>
        <w:t>Tkinter</w:t>
      </w:r>
      <w:bookmarkEnd w:id="62"/>
    </w:p>
    <w:p w14:paraId="1820F06C" w14:textId="77777777" w:rsidR="006F3AA0" w:rsidRDefault="006F3AA0" w:rsidP="006F3AA0">
      <w:r>
        <w:t>Tkinter is a python module for creating GUIs in a fast and easy way. My program will use Tkinter’s message boxes to display text to  the user. Messagebox will mostly be used to warn a user about their unvalidated input, but also to give user instructions on how to properly use the simulator or ask the user if they would like to save the built circuit by giving them ‘yes’ or ‘no’ option.</w:t>
      </w:r>
    </w:p>
    <w:p w14:paraId="42B40C57" w14:textId="77777777" w:rsidR="006F3AA0" w:rsidRPr="004C2EBF" w:rsidRDefault="006F3AA0" w:rsidP="006F3AA0">
      <w:r>
        <w:t>Even though Tkinter is a powerful module which is, in a lot of ways, simpler to use than Pygame, I am not going to use it to construct a main part of my program’s GUI. While Tkinter is great for creating buttons on the screen and displaying some text to the user, it is not the best option for rendering objects to the screen and changing their position.</w:t>
      </w:r>
    </w:p>
    <w:p w14:paraId="27546B72" w14:textId="77777777" w:rsidR="001657F7" w:rsidRPr="00E63E9E" w:rsidRDefault="001657F7" w:rsidP="00E63E9E"/>
    <w:p w14:paraId="7CAF7E14" w14:textId="6EB60061" w:rsidR="00E63E9E" w:rsidRDefault="00E63E9E" w:rsidP="00E63E9E">
      <w:pPr>
        <w:pStyle w:val="Naslov3"/>
      </w:pPr>
      <w:bookmarkStart w:id="63" w:name="_Toc67337141"/>
      <w:r>
        <w:t>NumPy</w:t>
      </w:r>
      <w:bookmarkEnd w:id="63"/>
    </w:p>
    <w:p w14:paraId="57398000" w14:textId="62DC4326" w:rsidR="00E63E9E" w:rsidRDefault="001657F7" w:rsidP="00E63E9E">
      <w:r>
        <w:t xml:space="preserve">Numpy is a library used for scientific computing in python. It is most commonly </w:t>
      </w:r>
      <w:r w:rsidR="00297FBA">
        <w:t xml:space="preserve">used when working with arrays or various derived objects (in my case – matrices). I will use NumPy for </w:t>
      </w:r>
      <w:r w:rsidR="00297FBA">
        <w:lastRenderedPageBreak/>
        <w:t>performing mathematical operations on arrays/matrices using linear algebra. I will use NumPy function linalg.solve() to obtain values of unknown variables in system of simultaneous equations.</w:t>
      </w:r>
    </w:p>
    <w:p w14:paraId="61BFF8BD" w14:textId="77777777" w:rsidR="00297FBA" w:rsidRPr="00E63E9E" w:rsidRDefault="00297FBA" w:rsidP="00E63E9E"/>
    <w:p w14:paraId="38C6FC23" w14:textId="53F05617" w:rsidR="00E63E9E" w:rsidRDefault="00E63E9E" w:rsidP="00E63E9E">
      <w:pPr>
        <w:pStyle w:val="Naslov3"/>
      </w:pPr>
      <w:bookmarkStart w:id="64" w:name="_Toc67337142"/>
      <w:r>
        <w:t>SciPy</w:t>
      </w:r>
      <w:bookmarkEnd w:id="64"/>
    </w:p>
    <w:p w14:paraId="4623A53E" w14:textId="728FA48C" w:rsidR="00E63E9E" w:rsidRDefault="00297FBA" w:rsidP="00E63E9E">
      <w:r>
        <w:t xml:space="preserve">SciPy is </w:t>
      </w:r>
      <w:r w:rsidR="00AC664D">
        <w:t xml:space="preserve">python module which also allows the use of complex mathematical methods by using NumPy underneath. The difference between SciPy and NumPy is that SciPy provides more utility functions for optimisation. I will use SciPy to optimise the ‘A’ matrix by using sparse matrix techniques. Function .sparse will allow me to convert a sparse matrix into a </w:t>
      </w:r>
      <w:r w:rsidR="00331CFF">
        <w:t>CSC or CSR format and then perform suitable calculations.</w:t>
      </w:r>
    </w:p>
    <w:p w14:paraId="762B50F8" w14:textId="6049754F" w:rsidR="00E63E9E" w:rsidRDefault="00E63E9E" w:rsidP="00E63E9E"/>
    <w:p w14:paraId="7D263608" w14:textId="173E0F6D" w:rsidR="009305C9" w:rsidRDefault="009305C9" w:rsidP="009305C9">
      <w:pPr>
        <w:pStyle w:val="Naslov3"/>
      </w:pPr>
      <w:r>
        <w:t>OS</w:t>
      </w:r>
    </w:p>
    <w:p w14:paraId="42E27CD3" w14:textId="7C912E91" w:rsidR="009305C9" w:rsidRDefault="009305C9" w:rsidP="009305C9">
      <w:r>
        <w:t xml:space="preserve">The OS module in Python provides a way of using operating system dependent functionality. The functions that the OS module provides allows interface with the underlying operating system that Python is running on – be that Windows, Mac or Linux. I will be using this module for file handling. When a user builds a circuit and they decide to save, a unique name will have to be given to that file. Using </w:t>
      </w:r>
      <w:r w:rsidRPr="009305C9">
        <w:t>os.path.isfile</w:t>
      </w:r>
      <w:r>
        <w:t>() function, a program can check if a file with the same name already exists.</w:t>
      </w:r>
    </w:p>
    <w:p w14:paraId="35B477E2" w14:textId="77777777" w:rsidR="009305C9" w:rsidRPr="009305C9" w:rsidRDefault="009305C9" w:rsidP="009305C9"/>
    <w:p w14:paraId="6C49D56A" w14:textId="77777777" w:rsidR="008F6DEA" w:rsidRDefault="008F6DEA" w:rsidP="008F6DEA">
      <w:pPr>
        <w:pStyle w:val="Naslov2"/>
      </w:pPr>
      <w:bookmarkStart w:id="65" w:name="_Toc67337143"/>
      <w:r>
        <w:t>Security and integrity of the data</w:t>
      </w:r>
      <w:bookmarkEnd w:id="65"/>
    </w:p>
    <w:p w14:paraId="0958909F" w14:textId="700984AA" w:rsidR="00E63E9E" w:rsidRDefault="00E63E9E" w:rsidP="000A5FCE">
      <w:r>
        <w:t xml:space="preserve">My program will not be storing or processing any personal data of the user. There is no need for data to be encrypted, so anyone can access the program without authorisation. </w:t>
      </w:r>
    </w:p>
    <w:p w14:paraId="383356A9" w14:textId="78743BEE" w:rsidR="00E63E9E" w:rsidRDefault="00E63E9E" w:rsidP="000A5FCE">
      <w:r>
        <w:t>To maintain integrity, the simulator will always keep floats to at least 5 decimal places where possible to prevent huge rounding errors as this could result in final results being incorrect.</w:t>
      </w:r>
    </w:p>
    <w:p w14:paraId="1E2C23C8" w14:textId="1E656F1F" w:rsidR="00061286" w:rsidRDefault="00061286">
      <w:pPr>
        <w:spacing w:after="160" w:line="259" w:lineRule="auto"/>
        <w:jc w:val="left"/>
      </w:pPr>
      <w:r>
        <w:br w:type="page"/>
      </w:r>
    </w:p>
    <w:p w14:paraId="3464CC55" w14:textId="34E64DEF" w:rsidR="00061286" w:rsidRDefault="00061286" w:rsidP="00061286">
      <w:pPr>
        <w:pStyle w:val="Naslov1"/>
      </w:pPr>
      <w:bookmarkStart w:id="66" w:name="_Hlk67692117"/>
      <w:r>
        <w:lastRenderedPageBreak/>
        <w:t>Testing</w:t>
      </w:r>
    </w:p>
    <w:p w14:paraId="02488BEA" w14:textId="1D3AEB94" w:rsidR="00061286" w:rsidRDefault="00061286" w:rsidP="00061286">
      <w:r>
        <w:t>In order to properly test the program a series of tests will have to be planned and completed so that when the program reaches the end user there are no unexpected errors or outputs within the program. Tests will be based on the objectives from Analysis section in order to see if all objectives have been achieved.</w:t>
      </w:r>
    </w:p>
    <w:p w14:paraId="786C5D16" w14:textId="77777777" w:rsidR="001022BA" w:rsidRDefault="001022BA" w:rsidP="00061286"/>
    <w:p w14:paraId="76809094" w14:textId="34168537" w:rsidR="00061286" w:rsidRDefault="00061286" w:rsidP="00061286">
      <w:pPr>
        <w:pStyle w:val="Naslov2"/>
      </w:pPr>
      <w:r>
        <w:t>Objective 1</w:t>
      </w:r>
    </w:p>
    <w:p w14:paraId="5F016AEA" w14:textId="05EFD0AA" w:rsidR="001022BA" w:rsidRPr="001022BA" w:rsidRDefault="001022BA" w:rsidP="001022BA">
      <w:r>
        <w:t>Objective 1 focuses on allowing the user to construct a circuit. Below is my objective 1.</w:t>
      </w:r>
    </w:p>
    <w:p w14:paraId="2E419E86" w14:textId="16DDE983" w:rsidR="001022BA" w:rsidRPr="0066090F" w:rsidRDefault="001022BA" w:rsidP="001022BA">
      <w:pPr>
        <w:pStyle w:val="Odlomakpopisa"/>
        <w:numPr>
          <w:ilvl w:val="0"/>
          <w:numId w:val="29"/>
        </w:numPr>
        <w:rPr>
          <w:i/>
          <w:iCs/>
        </w:rPr>
      </w:pPr>
      <w:r w:rsidRPr="0066090F">
        <w:rPr>
          <w:i/>
          <w:iCs/>
        </w:rPr>
        <w:t>Make a GUI (Graphical User Interface) which will give the user all necessary options to construct a DC circuit.</w:t>
      </w:r>
    </w:p>
    <w:p w14:paraId="266B3460" w14:textId="4F3AE2B4" w:rsidR="001022BA" w:rsidRPr="0066090F" w:rsidRDefault="001022BA" w:rsidP="001022BA">
      <w:pPr>
        <w:pStyle w:val="Odlomakpopisa"/>
        <w:numPr>
          <w:ilvl w:val="1"/>
          <w:numId w:val="29"/>
        </w:numPr>
        <w:rPr>
          <w:i/>
          <w:iCs/>
        </w:rPr>
      </w:pPr>
      <w:r w:rsidRPr="0066090F">
        <w:rPr>
          <w:i/>
          <w:iCs/>
        </w:rPr>
        <w:t>There needs to be one button for each component which will allow the user to add the component to the main tab. By clicking on the button, a chosen component should appear in the main tab.</w:t>
      </w:r>
    </w:p>
    <w:p w14:paraId="3EEA4DB1" w14:textId="77777777" w:rsidR="001022BA" w:rsidRPr="0066090F" w:rsidRDefault="001022BA" w:rsidP="001022BA">
      <w:pPr>
        <w:pStyle w:val="Odlomakpopisa"/>
        <w:numPr>
          <w:ilvl w:val="1"/>
          <w:numId w:val="29"/>
        </w:numPr>
        <w:rPr>
          <w:i/>
          <w:iCs/>
        </w:rPr>
      </w:pPr>
      <w:r w:rsidRPr="0066090F">
        <w:rPr>
          <w:i/>
          <w:iCs/>
        </w:rPr>
        <w:t xml:space="preserve">A drag and drop system </w:t>
      </w:r>
      <w:proofErr w:type="gramStart"/>
      <w:r w:rsidRPr="0066090F">
        <w:rPr>
          <w:i/>
          <w:iCs/>
        </w:rPr>
        <w:t>needs</w:t>
      </w:r>
      <w:proofErr w:type="gramEnd"/>
      <w:r w:rsidRPr="0066090F">
        <w:rPr>
          <w:i/>
          <w:iCs/>
        </w:rPr>
        <w:t xml:space="preserve"> to be created for all the components which are currently in the main tab. Once a component is added to the main tab, a user should be able to change its x and y coordinates by clicking on the component and dragging it across the screen.</w:t>
      </w:r>
    </w:p>
    <w:p w14:paraId="6A0CCC91" w14:textId="77777777" w:rsidR="001022BA" w:rsidRPr="0066090F" w:rsidRDefault="001022BA" w:rsidP="001022BA">
      <w:pPr>
        <w:pStyle w:val="Odlomakpopisa"/>
        <w:numPr>
          <w:ilvl w:val="1"/>
          <w:numId w:val="29"/>
        </w:numPr>
        <w:rPr>
          <w:i/>
          <w:iCs/>
        </w:rPr>
      </w:pPr>
      <w:r w:rsidRPr="0066090F">
        <w:rPr>
          <w:i/>
          <w:iCs/>
        </w:rPr>
        <w:t>There needs to be a way for the user to create a network of components in the main tab. User will be able to create a connection between two components by clicking on them with mouse’s right click button. By repeating this process, a user will be able to create a DC circuit network</w:t>
      </w:r>
    </w:p>
    <w:p w14:paraId="1C079F73" w14:textId="77777777" w:rsidR="001022BA" w:rsidRPr="0066090F" w:rsidRDefault="001022BA" w:rsidP="001022BA">
      <w:pPr>
        <w:pStyle w:val="Odlomakpopisa"/>
        <w:numPr>
          <w:ilvl w:val="1"/>
          <w:numId w:val="29"/>
        </w:numPr>
        <w:rPr>
          <w:i/>
          <w:iCs/>
        </w:rPr>
      </w:pPr>
      <w:r w:rsidRPr="0066090F">
        <w:rPr>
          <w:i/>
          <w:iCs/>
        </w:rPr>
        <w:t>When a component in the main tab is selected by the user, a suitable feedback should be given to the user showing which component they have selected. This will be done by changing the components appearance so that it becomes unique in respect to other components of the same type in the main tab.</w:t>
      </w:r>
    </w:p>
    <w:p w14:paraId="2FC9C006" w14:textId="77777777" w:rsidR="001022BA" w:rsidRPr="0066090F" w:rsidRDefault="001022BA" w:rsidP="001022BA">
      <w:pPr>
        <w:pStyle w:val="Odlomakpopisa"/>
        <w:numPr>
          <w:ilvl w:val="1"/>
          <w:numId w:val="29"/>
        </w:numPr>
        <w:rPr>
          <w:i/>
          <w:iCs/>
        </w:rPr>
      </w:pPr>
      <w:r w:rsidRPr="0066090F">
        <w:rPr>
          <w:i/>
          <w:iCs/>
        </w:rPr>
        <w:t>For a selected component, the user should be able to see its name, value, unit prefix, unit and a short description of components use in the circuit. This will be displayed in the specific part of the screen designed for this use.</w:t>
      </w:r>
    </w:p>
    <w:p w14:paraId="061817D0" w14:textId="77777777" w:rsidR="001022BA" w:rsidRPr="0066090F" w:rsidRDefault="001022BA" w:rsidP="001022BA">
      <w:pPr>
        <w:pStyle w:val="Odlomakpopisa"/>
        <w:numPr>
          <w:ilvl w:val="1"/>
          <w:numId w:val="29"/>
        </w:numPr>
        <w:rPr>
          <w:i/>
          <w:iCs/>
        </w:rPr>
      </w:pPr>
      <w:r w:rsidRPr="0066090F">
        <w:rPr>
          <w:i/>
          <w:iCs/>
        </w:rPr>
        <w:t>Each type of component should have their default value and unit prefix, but once a component is selected and its characteristics are displayed, the user should be able to alter the component’s value and unit prefix by typing their own components attributes.</w:t>
      </w:r>
    </w:p>
    <w:p w14:paraId="03B894D3" w14:textId="09B7EA36" w:rsidR="001022BA" w:rsidRPr="0066090F" w:rsidRDefault="001022BA" w:rsidP="001022BA">
      <w:pPr>
        <w:pStyle w:val="Odlomakpopisa"/>
        <w:numPr>
          <w:ilvl w:val="1"/>
          <w:numId w:val="29"/>
        </w:numPr>
        <w:rPr>
          <w:i/>
          <w:iCs/>
        </w:rPr>
      </w:pPr>
      <w:r w:rsidRPr="0066090F">
        <w:rPr>
          <w:i/>
          <w:iCs/>
        </w:rPr>
        <w:lastRenderedPageBreak/>
        <w:t>No value a user inputs as a component value and a unit prefix should cause a program to crash. A validation system will be used to check if correct values have been entered. If values the user entered are incorrect or the unit prefixes do not exist, the user will be shown an appropriate message explaining that only numbers can be used as the component values or the user will be shown a list of possible unit prefixes.</w:t>
      </w:r>
    </w:p>
    <w:p w14:paraId="6C4254E1" w14:textId="3A09647B" w:rsidR="001022BA" w:rsidRDefault="001022BA" w:rsidP="001022BA"/>
    <w:p w14:paraId="7184CF4E" w14:textId="77777777" w:rsidR="00851E5F" w:rsidRDefault="009661BF" w:rsidP="001022BA">
      <w:r>
        <w:t>Below is a test table with description of each test, users input and outcomes. A short comment on the test is also included. Screenshot evidence of the tests are included below the table. Each screenshot is referenced by a test number.</w:t>
      </w:r>
      <w:r w:rsidR="00851E5F">
        <w:t xml:space="preserve"> </w:t>
      </w:r>
    </w:p>
    <w:p w14:paraId="15AD23C3" w14:textId="1559FDDB" w:rsidR="001022BA" w:rsidRDefault="00851E5F" w:rsidP="001022BA">
      <w:r>
        <w:t xml:space="preserve">If the test failed, suitable improvements are made to the code. Screenshot of code improvements are included below test’s evidence. </w:t>
      </w:r>
    </w:p>
    <w:p w14:paraId="386C803E" w14:textId="77777777" w:rsidR="000058D8" w:rsidRPr="001022BA" w:rsidRDefault="000058D8" w:rsidP="001022BA"/>
    <w:tbl>
      <w:tblPr>
        <w:tblStyle w:val="Reetkatablice"/>
        <w:tblW w:w="0" w:type="auto"/>
        <w:tblLook w:val="04A0" w:firstRow="1" w:lastRow="0" w:firstColumn="1" w:lastColumn="0" w:noHBand="0" w:noVBand="1"/>
      </w:tblPr>
      <w:tblGrid>
        <w:gridCol w:w="705"/>
        <w:gridCol w:w="1156"/>
        <w:gridCol w:w="1513"/>
        <w:gridCol w:w="1391"/>
        <w:gridCol w:w="1524"/>
        <w:gridCol w:w="1536"/>
        <w:gridCol w:w="1525"/>
      </w:tblGrid>
      <w:tr w:rsidR="00DC12A2" w14:paraId="16CF2203" w14:textId="77777777" w:rsidTr="00DE6CDF">
        <w:tc>
          <w:tcPr>
            <w:tcW w:w="704" w:type="dxa"/>
          </w:tcPr>
          <w:p w14:paraId="42CD4DB6" w14:textId="0A24FC58" w:rsidR="009661BF" w:rsidRPr="00B41AFF" w:rsidRDefault="009661BF" w:rsidP="00DE6CDF">
            <w:pPr>
              <w:ind w:left="-108" w:right="-27"/>
              <w:jc w:val="left"/>
              <w:rPr>
                <w:b/>
                <w:bCs/>
              </w:rPr>
            </w:pPr>
            <w:r w:rsidRPr="00B41AFF">
              <w:rPr>
                <w:b/>
                <w:bCs/>
              </w:rPr>
              <w:t>Test No.</w:t>
            </w:r>
          </w:p>
        </w:tc>
        <w:tc>
          <w:tcPr>
            <w:tcW w:w="1156" w:type="dxa"/>
          </w:tcPr>
          <w:p w14:paraId="6097FC14" w14:textId="44D537DF" w:rsidR="009661BF" w:rsidRPr="00B41AFF" w:rsidRDefault="009661BF" w:rsidP="00DE6CDF">
            <w:pPr>
              <w:ind w:left="-47" w:right="-127"/>
              <w:jc w:val="left"/>
              <w:rPr>
                <w:b/>
                <w:bCs/>
              </w:rPr>
            </w:pPr>
            <w:r w:rsidRPr="00B41AFF">
              <w:rPr>
                <w:b/>
                <w:bCs/>
              </w:rPr>
              <w:t>Objective number being tested</w:t>
            </w:r>
          </w:p>
        </w:tc>
        <w:tc>
          <w:tcPr>
            <w:tcW w:w="0" w:type="auto"/>
          </w:tcPr>
          <w:p w14:paraId="41AE8121" w14:textId="736520D5" w:rsidR="009661BF" w:rsidRPr="00B41AFF" w:rsidRDefault="009661BF" w:rsidP="00DE6CDF">
            <w:pPr>
              <w:ind w:left="-89" w:right="3"/>
              <w:jc w:val="left"/>
              <w:rPr>
                <w:b/>
                <w:bCs/>
              </w:rPr>
            </w:pPr>
            <w:r w:rsidRPr="00B41AFF">
              <w:rPr>
                <w:b/>
                <w:bCs/>
              </w:rPr>
              <w:t>Test description</w:t>
            </w:r>
          </w:p>
        </w:tc>
        <w:tc>
          <w:tcPr>
            <w:tcW w:w="0" w:type="auto"/>
          </w:tcPr>
          <w:p w14:paraId="5E9C9E1C" w14:textId="36CBBF68" w:rsidR="009661BF" w:rsidRPr="00B41AFF" w:rsidRDefault="009661BF" w:rsidP="00DE6CDF">
            <w:pPr>
              <w:ind w:left="-78"/>
              <w:jc w:val="left"/>
              <w:rPr>
                <w:b/>
                <w:bCs/>
              </w:rPr>
            </w:pPr>
            <w:r w:rsidRPr="00B41AFF">
              <w:rPr>
                <w:b/>
                <w:bCs/>
              </w:rPr>
              <w:t>User input</w:t>
            </w:r>
          </w:p>
        </w:tc>
        <w:tc>
          <w:tcPr>
            <w:tcW w:w="0" w:type="auto"/>
          </w:tcPr>
          <w:p w14:paraId="396A912F" w14:textId="023D71B1" w:rsidR="009661BF" w:rsidRPr="00B41AFF" w:rsidRDefault="009661BF" w:rsidP="00DE6CDF">
            <w:pPr>
              <w:ind w:left="-76"/>
              <w:jc w:val="left"/>
              <w:rPr>
                <w:b/>
                <w:bCs/>
              </w:rPr>
            </w:pPr>
            <w:r w:rsidRPr="00B41AFF">
              <w:rPr>
                <w:b/>
                <w:bCs/>
              </w:rPr>
              <w:t>Expected outcome</w:t>
            </w:r>
          </w:p>
        </w:tc>
        <w:tc>
          <w:tcPr>
            <w:tcW w:w="0" w:type="auto"/>
          </w:tcPr>
          <w:p w14:paraId="485078F6" w14:textId="459D276F" w:rsidR="009661BF" w:rsidRPr="00B41AFF" w:rsidRDefault="009661BF" w:rsidP="00DE6CDF">
            <w:pPr>
              <w:ind w:left="-65"/>
              <w:jc w:val="left"/>
              <w:rPr>
                <w:b/>
                <w:bCs/>
              </w:rPr>
            </w:pPr>
            <w:r w:rsidRPr="00B41AFF">
              <w:rPr>
                <w:b/>
                <w:bCs/>
              </w:rPr>
              <w:t>Actual outcome</w:t>
            </w:r>
          </w:p>
        </w:tc>
        <w:tc>
          <w:tcPr>
            <w:tcW w:w="0" w:type="auto"/>
          </w:tcPr>
          <w:p w14:paraId="48C1406D" w14:textId="77777777" w:rsidR="009661BF" w:rsidRPr="00B41AFF" w:rsidRDefault="009661BF" w:rsidP="00B41AFF">
            <w:pPr>
              <w:jc w:val="left"/>
              <w:rPr>
                <w:b/>
                <w:bCs/>
              </w:rPr>
            </w:pPr>
            <w:r w:rsidRPr="00B41AFF">
              <w:rPr>
                <w:b/>
                <w:bCs/>
              </w:rPr>
              <w:t>Comment on the outcome</w:t>
            </w:r>
          </w:p>
          <w:p w14:paraId="523D5ABF" w14:textId="41B22B4E" w:rsidR="009661BF" w:rsidRPr="00B41AFF" w:rsidRDefault="009661BF" w:rsidP="00B41AFF">
            <w:pPr>
              <w:jc w:val="left"/>
              <w:rPr>
                <w:b/>
                <w:bCs/>
              </w:rPr>
            </w:pPr>
            <w:r w:rsidRPr="00B41AFF">
              <w:rPr>
                <w:b/>
                <w:bCs/>
              </w:rPr>
              <w:t>(Pass/Fail)</w:t>
            </w:r>
          </w:p>
        </w:tc>
      </w:tr>
      <w:tr w:rsidR="00DC12A2" w14:paraId="7DBD89C5" w14:textId="77777777" w:rsidTr="00DE6CDF">
        <w:tc>
          <w:tcPr>
            <w:tcW w:w="704" w:type="dxa"/>
          </w:tcPr>
          <w:p w14:paraId="67A826CF" w14:textId="4A31BEF7" w:rsidR="009661BF" w:rsidRDefault="009661BF" w:rsidP="00DE6CDF">
            <w:pPr>
              <w:ind w:left="-108"/>
              <w:jc w:val="left"/>
            </w:pPr>
            <w:r>
              <w:t>1</w:t>
            </w:r>
          </w:p>
        </w:tc>
        <w:tc>
          <w:tcPr>
            <w:tcW w:w="1156" w:type="dxa"/>
          </w:tcPr>
          <w:p w14:paraId="235891A7" w14:textId="592B27F1" w:rsidR="009661BF" w:rsidRDefault="009661BF" w:rsidP="00DE6CDF">
            <w:pPr>
              <w:ind w:left="-47" w:right="-127"/>
              <w:jc w:val="left"/>
            </w:pPr>
            <w:r>
              <w:t>1.1.</w:t>
            </w:r>
          </w:p>
        </w:tc>
        <w:tc>
          <w:tcPr>
            <w:tcW w:w="0" w:type="auto"/>
          </w:tcPr>
          <w:p w14:paraId="17D86EDD" w14:textId="54964F2F" w:rsidR="009661BF" w:rsidRDefault="009661BF" w:rsidP="00DE6CDF">
            <w:pPr>
              <w:ind w:left="-89" w:right="3"/>
              <w:jc w:val="left"/>
            </w:pPr>
            <w:r>
              <w:t>Button with independent voltage source image is pressed</w:t>
            </w:r>
          </w:p>
        </w:tc>
        <w:tc>
          <w:tcPr>
            <w:tcW w:w="0" w:type="auto"/>
          </w:tcPr>
          <w:p w14:paraId="6521DACA" w14:textId="357933B8" w:rsidR="009661BF" w:rsidRDefault="009661BF" w:rsidP="00DE6CDF">
            <w:pPr>
              <w:ind w:left="-78"/>
              <w:jc w:val="left"/>
            </w:pPr>
            <w:r>
              <w:t>Left mouse click on the independent voltage source image</w:t>
            </w:r>
          </w:p>
        </w:tc>
        <w:tc>
          <w:tcPr>
            <w:tcW w:w="0" w:type="auto"/>
          </w:tcPr>
          <w:p w14:paraId="5ED374A9" w14:textId="3EBEE983" w:rsidR="009661BF" w:rsidRDefault="009661BF" w:rsidP="00DE6CDF">
            <w:pPr>
              <w:ind w:left="-76"/>
              <w:jc w:val="left"/>
            </w:pPr>
            <w:r>
              <w:t>Independent voltage source gets added to the main tab</w:t>
            </w:r>
          </w:p>
        </w:tc>
        <w:tc>
          <w:tcPr>
            <w:tcW w:w="0" w:type="auto"/>
          </w:tcPr>
          <w:p w14:paraId="712F6C34" w14:textId="544BEC3E" w:rsidR="009661BF" w:rsidRDefault="009661BF" w:rsidP="00DE6CDF">
            <w:pPr>
              <w:ind w:left="-65" w:right="-21"/>
              <w:jc w:val="left"/>
            </w:pPr>
            <w:r>
              <w:t>Independent voltage source appeared next to the independent voltage source image</w:t>
            </w:r>
          </w:p>
        </w:tc>
        <w:tc>
          <w:tcPr>
            <w:tcW w:w="0" w:type="auto"/>
          </w:tcPr>
          <w:p w14:paraId="2DFFC580" w14:textId="77777777" w:rsidR="009661BF" w:rsidRDefault="00B41AFF" w:rsidP="00DE6CDF">
            <w:pPr>
              <w:ind w:left="-54" w:right="-104"/>
              <w:jc w:val="left"/>
            </w:pPr>
            <w:r>
              <w:t>Correct component was added to the main tab.</w:t>
            </w:r>
          </w:p>
          <w:p w14:paraId="43570DE9" w14:textId="3C00475A" w:rsidR="00B41AFF" w:rsidRPr="00B41AFF" w:rsidRDefault="00B41AFF" w:rsidP="00B41AFF">
            <w:pPr>
              <w:jc w:val="left"/>
            </w:pPr>
            <w:r>
              <w:rPr>
                <w:b/>
                <w:bCs/>
              </w:rPr>
              <w:t>Pass</w:t>
            </w:r>
          </w:p>
        </w:tc>
      </w:tr>
      <w:tr w:rsidR="00DC12A2" w14:paraId="4BE8393F" w14:textId="77777777" w:rsidTr="00DE6CDF">
        <w:tc>
          <w:tcPr>
            <w:tcW w:w="704" w:type="dxa"/>
          </w:tcPr>
          <w:p w14:paraId="6111C8F0" w14:textId="11C1E63B" w:rsidR="009661BF" w:rsidRDefault="00B41AFF" w:rsidP="00DE6CDF">
            <w:pPr>
              <w:ind w:left="-108"/>
              <w:jc w:val="left"/>
            </w:pPr>
            <w:r>
              <w:t>2</w:t>
            </w:r>
          </w:p>
        </w:tc>
        <w:tc>
          <w:tcPr>
            <w:tcW w:w="1156" w:type="dxa"/>
          </w:tcPr>
          <w:p w14:paraId="4F83C384" w14:textId="38E5C05F" w:rsidR="009661BF" w:rsidRDefault="009661BF" w:rsidP="00DE6CDF">
            <w:pPr>
              <w:ind w:left="-47" w:right="-127"/>
              <w:jc w:val="left"/>
            </w:pPr>
            <w:r>
              <w:t>1.1</w:t>
            </w:r>
          </w:p>
        </w:tc>
        <w:tc>
          <w:tcPr>
            <w:tcW w:w="0" w:type="auto"/>
          </w:tcPr>
          <w:p w14:paraId="0CF08EF9" w14:textId="680F8A97" w:rsidR="009661BF" w:rsidRDefault="009661BF" w:rsidP="00DE6CDF">
            <w:pPr>
              <w:ind w:left="-89" w:right="3"/>
              <w:jc w:val="left"/>
            </w:pPr>
            <w:r>
              <w:t>Button with independent current source image is pressed</w:t>
            </w:r>
          </w:p>
        </w:tc>
        <w:tc>
          <w:tcPr>
            <w:tcW w:w="0" w:type="auto"/>
          </w:tcPr>
          <w:p w14:paraId="03A9AF24" w14:textId="60BF1E85" w:rsidR="009661BF" w:rsidRDefault="009661BF" w:rsidP="00DE6CDF">
            <w:pPr>
              <w:ind w:left="-78"/>
              <w:jc w:val="left"/>
            </w:pPr>
            <w:r>
              <w:t>Left mouse click on the independent current source image</w:t>
            </w:r>
          </w:p>
        </w:tc>
        <w:tc>
          <w:tcPr>
            <w:tcW w:w="0" w:type="auto"/>
          </w:tcPr>
          <w:p w14:paraId="1FB0B2E6" w14:textId="1AE168B1" w:rsidR="009661BF" w:rsidRDefault="009661BF" w:rsidP="00DE6CDF">
            <w:pPr>
              <w:ind w:left="-76"/>
              <w:jc w:val="left"/>
            </w:pPr>
            <w:r>
              <w:t>Independent current source gets added to the main tab</w:t>
            </w:r>
          </w:p>
        </w:tc>
        <w:tc>
          <w:tcPr>
            <w:tcW w:w="0" w:type="auto"/>
          </w:tcPr>
          <w:p w14:paraId="58CBEB95" w14:textId="6E22BFF5" w:rsidR="009661BF" w:rsidRDefault="00B41AFF" w:rsidP="00DE6CDF">
            <w:pPr>
              <w:ind w:left="-65"/>
              <w:jc w:val="left"/>
            </w:pPr>
            <w:r>
              <w:t>Independent current source appeared next to  the independent current source image</w:t>
            </w:r>
          </w:p>
        </w:tc>
        <w:tc>
          <w:tcPr>
            <w:tcW w:w="0" w:type="auto"/>
          </w:tcPr>
          <w:p w14:paraId="746820B1" w14:textId="77777777" w:rsidR="00B41AFF" w:rsidRDefault="00B41AFF" w:rsidP="00B41AFF">
            <w:pPr>
              <w:jc w:val="left"/>
            </w:pPr>
            <w:r>
              <w:t>Correct component was added to the main tab.</w:t>
            </w:r>
          </w:p>
          <w:p w14:paraId="22199EA7" w14:textId="59BB230E" w:rsidR="009661BF" w:rsidRDefault="00B41AFF" w:rsidP="00B41AFF">
            <w:pPr>
              <w:jc w:val="left"/>
            </w:pPr>
            <w:r>
              <w:rPr>
                <w:b/>
                <w:bCs/>
              </w:rPr>
              <w:t>Pass</w:t>
            </w:r>
          </w:p>
        </w:tc>
      </w:tr>
      <w:tr w:rsidR="00DC12A2" w14:paraId="305F6256" w14:textId="77777777" w:rsidTr="00DE6CDF">
        <w:tc>
          <w:tcPr>
            <w:tcW w:w="704" w:type="dxa"/>
          </w:tcPr>
          <w:p w14:paraId="4C00411C" w14:textId="56AA3083" w:rsidR="009661BF" w:rsidRDefault="009661BF" w:rsidP="00DE6CDF">
            <w:pPr>
              <w:ind w:left="-108"/>
              <w:jc w:val="left"/>
            </w:pPr>
            <w:r>
              <w:lastRenderedPageBreak/>
              <w:t>3</w:t>
            </w:r>
          </w:p>
        </w:tc>
        <w:tc>
          <w:tcPr>
            <w:tcW w:w="1156" w:type="dxa"/>
          </w:tcPr>
          <w:p w14:paraId="4E304285" w14:textId="02568385" w:rsidR="009661BF" w:rsidRDefault="009661BF" w:rsidP="00DE6CDF">
            <w:pPr>
              <w:ind w:left="-47" w:right="-127"/>
              <w:jc w:val="left"/>
            </w:pPr>
            <w:r>
              <w:t>1.1</w:t>
            </w:r>
          </w:p>
        </w:tc>
        <w:tc>
          <w:tcPr>
            <w:tcW w:w="0" w:type="auto"/>
          </w:tcPr>
          <w:p w14:paraId="2C74C920" w14:textId="573B6E6D" w:rsidR="009661BF" w:rsidRDefault="009661BF" w:rsidP="00DE6CDF">
            <w:pPr>
              <w:ind w:left="-89" w:right="3"/>
              <w:jc w:val="left"/>
            </w:pPr>
            <w:r>
              <w:t>Button with resistor image is pressed</w:t>
            </w:r>
          </w:p>
        </w:tc>
        <w:tc>
          <w:tcPr>
            <w:tcW w:w="0" w:type="auto"/>
          </w:tcPr>
          <w:p w14:paraId="17549E2E" w14:textId="5AF0F7E4" w:rsidR="009661BF" w:rsidRDefault="009661BF" w:rsidP="00DE6CDF">
            <w:pPr>
              <w:ind w:left="-78"/>
              <w:jc w:val="left"/>
            </w:pPr>
            <w:r>
              <w:t>Left mouse click on the resistor image</w:t>
            </w:r>
          </w:p>
        </w:tc>
        <w:tc>
          <w:tcPr>
            <w:tcW w:w="0" w:type="auto"/>
          </w:tcPr>
          <w:p w14:paraId="2444FE1D" w14:textId="33AE1D2C" w:rsidR="009661BF" w:rsidRDefault="009661BF" w:rsidP="00DE6CDF">
            <w:pPr>
              <w:ind w:left="-76"/>
              <w:jc w:val="left"/>
            </w:pPr>
            <w:r>
              <w:t>Resistor gets added to the main tab</w:t>
            </w:r>
          </w:p>
        </w:tc>
        <w:tc>
          <w:tcPr>
            <w:tcW w:w="0" w:type="auto"/>
          </w:tcPr>
          <w:p w14:paraId="05D5693E" w14:textId="11455BDD" w:rsidR="009661BF" w:rsidRDefault="00B41AFF" w:rsidP="00DE6CDF">
            <w:pPr>
              <w:ind w:left="-65"/>
              <w:jc w:val="left"/>
            </w:pPr>
            <w:r>
              <w:t>Resistor appeared next to the resistor image</w:t>
            </w:r>
          </w:p>
        </w:tc>
        <w:tc>
          <w:tcPr>
            <w:tcW w:w="0" w:type="auto"/>
          </w:tcPr>
          <w:p w14:paraId="7B3CBA8E" w14:textId="77777777" w:rsidR="00B41AFF" w:rsidRDefault="00B41AFF" w:rsidP="00B41AFF">
            <w:pPr>
              <w:jc w:val="left"/>
            </w:pPr>
            <w:r>
              <w:t>Correct component was added to the main tab.</w:t>
            </w:r>
          </w:p>
          <w:p w14:paraId="673326AB" w14:textId="63CDDE0F" w:rsidR="009661BF" w:rsidRDefault="00B41AFF" w:rsidP="00B41AFF">
            <w:pPr>
              <w:jc w:val="left"/>
            </w:pPr>
            <w:r>
              <w:rPr>
                <w:b/>
                <w:bCs/>
              </w:rPr>
              <w:t>Pass</w:t>
            </w:r>
          </w:p>
        </w:tc>
      </w:tr>
      <w:tr w:rsidR="00DC12A2" w14:paraId="6BACE125" w14:textId="77777777" w:rsidTr="00DE6CDF">
        <w:tc>
          <w:tcPr>
            <w:tcW w:w="704" w:type="dxa"/>
          </w:tcPr>
          <w:p w14:paraId="52EC0420" w14:textId="20217615" w:rsidR="009661BF" w:rsidRDefault="00B41AFF" w:rsidP="00DE6CDF">
            <w:pPr>
              <w:ind w:left="-108"/>
              <w:jc w:val="left"/>
            </w:pPr>
            <w:r>
              <w:t>4</w:t>
            </w:r>
          </w:p>
        </w:tc>
        <w:tc>
          <w:tcPr>
            <w:tcW w:w="1156" w:type="dxa"/>
          </w:tcPr>
          <w:p w14:paraId="6B5B3A82" w14:textId="40CEA711" w:rsidR="009661BF" w:rsidRDefault="009661BF" w:rsidP="00DE6CDF">
            <w:pPr>
              <w:ind w:left="-47" w:right="-127"/>
              <w:jc w:val="left"/>
            </w:pPr>
            <w:r>
              <w:t>1.2</w:t>
            </w:r>
          </w:p>
        </w:tc>
        <w:tc>
          <w:tcPr>
            <w:tcW w:w="0" w:type="auto"/>
          </w:tcPr>
          <w:p w14:paraId="25E07574" w14:textId="1E6FD507" w:rsidR="00B41AFF" w:rsidRDefault="00B41AFF" w:rsidP="00DE6CDF">
            <w:pPr>
              <w:ind w:left="-89" w:right="3"/>
              <w:jc w:val="left"/>
            </w:pPr>
            <w:r>
              <w:t>Component is dragged to the other side of the main tab and then dropped.</w:t>
            </w:r>
          </w:p>
        </w:tc>
        <w:tc>
          <w:tcPr>
            <w:tcW w:w="0" w:type="auto"/>
          </w:tcPr>
          <w:p w14:paraId="2F06B018" w14:textId="736E6874" w:rsidR="009661BF" w:rsidRDefault="00B41AFF" w:rsidP="00DE6CDF">
            <w:pPr>
              <w:ind w:left="-78"/>
              <w:jc w:val="left"/>
            </w:pPr>
            <w:r>
              <w:t>User clicks on the component with left mouse click. While holding the mouse button, mouse cursor position is changed. Mouse button is released.</w:t>
            </w:r>
          </w:p>
        </w:tc>
        <w:tc>
          <w:tcPr>
            <w:tcW w:w="0" w:type="auto"/>
          </w:tcPr>
          <w:p w14:paraId="2E9E511A" w14:textId="75123DC9" w:rsidR="009661BF" w:rsidRDefault="00B41AFF" w:rsidP="00DE6CDF">
            <w:pPr>
              <w:ind w:left="-76"/>
              <w:jc w:val="left"/>
            </w:pPr>
            <w:r>
              <w:t xml:space="preserve">Component’s position </w:t>
            </w:r>
            <w:r w:rsidR="00851E5F">
              <w:t>is changed according to the change of the mouse cursor position.</w:t>
            </w:r>
          </w:p>
        </w:tc>
        <w:tc>
          <w:tcPr>
            <w:tcW w:w="0" w:type="auto"/>
          </w:tcPr>
          <w:p w14:paraId="0A9A17C2" w14:textId="583286FC" w:rsidR="009661BF" w:rsidRDefault="00851E5F" w:rsidP="00DE6CDF">
            <w:pPr>
              <w:ind w:left="-65"/>
              <w:jc w:val="left"/>
            </w:pPr>
            <w:r>
              <w:t>Component is no longer at its previous position. Its position was changed according to the change of the mouse cursor position.</w:t>
            </w:r>
          </w:p>
        </w:tc>
        <w:tc>
          <w:tcPr>
            <w:tcW w:w="0" w:type="auto"/>
          </w:tcPr>
          <w:p w14:paraId="05E8D794" w14:textId="4E84407E" w:rsidR="009661BF" w:rsidRDefault="00851E5F" w:rsidP="00B41AFF">
            <w:pPr>
              <w:jc w:val="left"/>
            </w:pPr>
            <w:r>
              <w:t>User was able to drag and drop a component (change its position).</w:t>
            </w:r>
          </w:p>
          <w:p w14:paraId="548E21A0" w14:textId="4F2C30AC" w:rsidR="00851E5F" w:rsidRPr="00851E5F" w:rsidRDefault="00851E5F" w:rsidP="00B41AFF">
            <w:pPr>
              <w:jc w:val="left"/>
              <w:rPr>
                <w:b/>
                <w:bCs/>
              </w:rPr>
            </w:pPr>
            <w:r>
              <w:rPr>
                <w:b/>
                <w:bCs/>
              </w:rPr>
              <w:t>Pass</w:t>
            </w:r>
          </w:p>
        </w:tc>
      </w:tr>
      <w:tr w:rsidR="00DC12A2" w14:paraId="288C074A" w14:textId="77777777" w:rsidTr="00DE6CDF">
        <w:tc>
          <w:tcPr>
            <w:tcW w:w="704" w:type="dxa"/>
          </w:tcPr>
          <w:p w14:paraId="6B958D64" w14:textId="1F0064CC" w:rsidR="00B41AFF" w:rsidRDefault="00B41AFF" w:rsidP="00DE6CDF">
            <w:pPr>
              <w:ind w:left="-108"/>
              <w:jc w:val="left"/>
            </w:pPr>
            <w:r>
              <w:t>5</w:t>
            </w:r>
          </w:p>
        </w:tc>
        <w:tc>
          <w:tcPr>
            <w:tcW w:w="1156" w:type="dxa"/>
          </w:tcPr>
          <w:p w14:paraId="635E366E" w14:textId="60E230B0" w:rsidR="00B41AFF" w:rsidRDefault="00B41AFF" w:rsidP="00DE6CDF">
            <w:pPr>
              <w:ind w:left="-47" w:right="-127"/>
              <w:jc w:val="left"/>
            </w:pPr>
            <w:r>
              <w:t>1.2</w:t>
            </w:r>
          </w:p>
        </w:tc>
        <w:tc>
          <w:tcPr>
            <w:tcW w:w="0" w:type="auto"/>
          </w:tcPr>
          <w:p w14:paraId="305AF29A" w14:textId="6D813315" w:rsidR="00B41AFF" w:rsidRDefault="00851E5F" w:rsidP="00DE6CDF">
            <w:pPr>
              <w:ind w:left="-89" w:right="3"/>
              <w:jc w:val="left"/>
            </w:pPr>
            <w:r>
              <w:t>Component is dragged to the toolbar and  then dropped. Component should</w:t>
            </w:r>
            <w:r w:rsidR="00597344">
              <w:t xml:space="preserve"> not move outside the </w:t>
            </w:r>
            <w:r w:rsidR="00597344">
              <w:lastRenderedPageBreak/>
              <w:t>component tab.</w:t>
            </w:r>
          </w:p>
        </w:tc>
        <w:tc>
          <w:tcPr>
            <w:tcW w:w="0" w:type="auto"/>
          </w:tcPr>
          <w:p w14:paraId="2C19D337" w14:textId="68A3A116" w:rsidR="00B41AFF" w:rsidRDefault="00851E5F" w:rsidP="00DE6CDF">
            <w:pPr>
              <w:ind w:left="-78"/>
              <w:jc w:val="left"/>
            </w:pPr>
            <w:r>
              <w:lastRenderedPageBreak/>
              <w:t xml:space="preserve">User clicks on the component with left mouse click. While holding the mouse button, </w:t>
            </w:r>
            <w:r>
              <w:lastRenderedPageBreak/>
              <w:t>mouse cursor position is changed. Mouse button is released.</w:t>
            </w:r>
          </w:p>
        </w:tc>
        <w:tc>
          <w:tcPr>
            <w:tcW w:w="0" w:type="auto"/>
          </w:tcPr>
          <w:p w14:paraId="75C8B394" w14:textId="61D0075D" w:rsidR="00B41AFF" w:rsidRDefault="00851E5F" w:rsidP="00DE6CDF">
            <w:pPr>
              <w:ind w:left="-76"/>
              <w:jc w:val="left"/>
            </w:pPr>
            <w:r>
              <w:lastRenderedPageBreak/>
              <w:t xml:space="preserve">Component’s position is changed according to the change of the mouse cursor position until it reaches the </w:t>
            </w:r>
            <w:r>
              <w:lastRenderedPageBreak/>
              <w:t>edge of component tab.</w:t>
            </w:r>
          </w:p>
        </w:tc>
        <w:tc>
          <w:tcPr>
            <w:tcW w:w="0" w:type="auto"/>
          </w:tcPr>
          <w:p w14:paraId="2F9E235C" w14:textId="71C37AAF" w:rsidR="00B41AFF" w:rsidRDefault="00597344" w:rsidP="00DE6CDF">
            <w:pPr>
              <w:ind w:left="-65"/>
              <w:jc w:val="left"/>
            </w:pPr>
            <w:r>
              <w:lastRenderedPageBreak/>
              <w:t xml:space="preserve">Component is no longer at its previous position. Its position was changed according to the change of the mouse </w:t>
            </w:r>
            <w:r>
              <w:lastRenderedPageBreak/>
              <w:t>cursor position.</w:t>
            </w:r>
          </w:p>
        </w:tc>
        <w:tc>
          <w:tcPr>
            <w:tcW w:w="0" w:type="auto"/>
          </w:tcPr>
          <w:p w14:paraId="6BF0C539" w14:textId="57A6BEEF" w:rsidR="00597344" w:rsidRDefault="00597344" w:rsidP="00597344">
            <w:pPr>
              <w:jc w:val="left"/>
            </w:pPr>
            <w:r>
              <w:lastRenderedPageBreak/>
              <w:t xml:space="preserve">User was able to drag and drop a component (change its position), even though component’s position </w:t>
            </w:r>
            <w:r>
              <w:lastRenderedPageBreak/>
              <w:t>should stop changing once it reached the edge of the component tab.</w:t>
            </w:r>
          </w:p>
          <w:p w14:paraId="60BF5E28" w14:textId="5B97461F" w:rsidR="00B41AFF" w:rsidRPr="00597344" w:rsidRDefault="00597344" w:rsidP="00B41AFF">
            <w:pPr>
              <w:jc w:val="left"/>
              <w:rPr>
                <w:b/>
                <w:bCs/>
              </w:rPr>
            </w:pPr>
            <w:r>
              <w:rPr>
                <w:b/>
                <w:bCs/>
              </w:rPr>
              <w:t>Fail</w:t>
            </w:r>
          </w:p>
        </w:tc>
      </w:tr>
      <w:tr w:rsidR="00DC12A2" w14:paraId="14F80358" w14:textId="77777777" w:rsidTr="00DE6CDF">
        <w:tc>
          <w:tcPr>
            <w:tcW w:w="704" w:type="dxa"/>
          </w:tcPr>
          <w:p w14:paraId="5112346D" w14:textId="6D27A173" w:rsidR="00597344" w:rsidRDefault="00597344" w:rsidP="00DE6CDF">
            <w:pPr>
              <w:ind w:left="-108"/>
              <w:jc w:val="left"/>
            </w:pPr>
            <w:r>
              <w:lastRenderedPageBreak/>
              <w:t>6</w:t>
            </w:r>
          </w:p>
        </w:tc>
        <w:tc>
          <w:tcPr>
            <w:tcW w:w="1156" w:type="dxa"/>
          </w:tcPr>
          <w:p w14:paraId="42721DA1" w14:textId="568C8F7B" w:rsidR="00597344" w:rsidRDefault="00597344" w:rsidP="00DE6CDF">
            <w:pPr>
              <w:ind w:left="-47" w:right="-127"/>
              <w:jc w:val="left"/>
            </w:pPr>
            <w:r>
              <w:t>1.2</w:t>
            </w:r>
          </w:p>
        </w:tc>
        <w:tc>
          <w:tcPr>
            <w:tcW w:w="0" w:type="auto"/>
          </w:tcPr>
          <w:p w14:paraId="2EE76FC6" w14:textId="149B6E17" w:rsidR="00597344" w:rsidRDefault="00597344" w:rsidP="00DE6CDF">
            <w:pPr>
              <w:ind w:left="-89" w:right="3"/>
              <w:jc w:val="left"/>
            </w:pPr>
            <w:r>
              <w:t>Component is dragged to the component tab and then dropped. Component should not move outside the component tab.</w:t>
            </w:r>
          </w:p>
        </w:tc>
        <w:tc>
          <w:tcPr>
            <w:tcW w:w="0" w:type="auto"/>
          </w:tcPr>
          <w:p w14:paraId="7FB7C0F0" w14:textId="11E33CD1" w:rsidR="00597344" w:rsidRDefault="00597344" w:rsidP="00DE6CDF">
            <w:pPr>
              <w:ind w:left="-78"/>
              <w:jc w:val="left"/>
            </w:pPr>
            <w:r>
              <w:t>User clicks on the component with left mouse click. While holding the mouse button, mouse cursor position is changed. Mouse button is released.</w:t>
            </w:r>
          </w:p>
        </w:tc>
        <w:tc>
          <w:tcPr>
            <w:tcW w:w="0" w:type="auto"/>
          </w:tcPr>
          <w:p w14:paraId="4771B85D" w14:textId="3963F801" w:rsidR="00597344" w:rsidRDefault="00597344" w:rsidP="00DE6CDF">
            <w:pPr>
              <w:ind w:left="-76"/>
              <w:jc w:val="left"/>
            </w:pPr>
            <w:r>
              <w:t>Component’s position is changed according to the change of the mouse cursor position until it reaches the edge of component tab.</w:t>
            </w:r>
          </w:p>
        </w:tc>
        <w:tc>
          <w:tcPr>
            <w:tcW w:w="0" w:type="auto"/>
          </w:tcPr>
          <w:p w14:paraId="70BAA751" w14:textId="734678E4" w:rsidR="00597344" w:rsidRDefault="00597344" w:rsidP="00DE6CDF">
            <w:pPr>
              <w:ind w:left="-65"/>
              <w:jc w:val="left"/>
            </w:pPr>
            <w:r>
              <w:t>Component is no longer at its previous position. Its position was changed according to the change of the mouse cursor position.</w:t>
            </w:r>
          </w:p>
        </w:tc>
        <w:tc>
          <w:tcPr>
            <w:tcW w:w="0" w:type="auto"/>
          </w:tcPr>
          <w:p w14:paraId="513FFEB5" w14:textId="77777777" w:rsidR="00597344" w:rsidRDefault="00597344" w:rsidP="00597344">
            <w:pPr>
              <w:jc w:val="left"/>
            </w:pPr>
            <w:r>
              <w:t>User was able to drag and drop a component (change its position), even though component’s position should stop changing once it reached the edge of the component tab.</w:t>
            </w:r>
          </w:p>
          <w:p w14:paraId="43B1BEF8" w14:textId="1F1B42F8" w:rsidR="00597344" w:rsidRDefault="00597344" w:rsidP="00597344">
            <w:pPr>
              <w:jc w:val="left"/>
            </w:pPr>
            <w:r>
              <w:rPr>
                <w:b/>
                <w:bCs/>
              </w:rPr>
              <w:t>Fail</w:t>
            </w:r>
          </w:p>
        </w:tc>
      </w:tr>
      <w:tr w:rsidR="00DC12A2" w14:paraId="741FF7DE" w14:textId="77777777" w:rsidTr="00DE6CDF">
        <w:tc>
          <w:tcPr>
            <w:tcW w:w="704" w:type="dxa"/>
          </w:tcPr>
          <w:p w14:paraId="686AB7D1" w14:textId="301464A7" w:rsidR="00597344" w:rsidRDefault="001D58F0" w:rsidP="00DE6CDF">
            <w:pPr>
              <w:ind w:left="-108"/>
              <w:jc w:val="left"/>
            </w:pPr>
            <w:r>
              <w:t>7</w:t>
            </w:r>
          </w:p>
        </w:tc>
        <w:tc>
          <w:tcPr>
            <w:tcW w:w="1156" w:type="dxa"/>
          </w:tcPr>
          <w:p w14:paraId="62464977" w14:textId="43672E5E" w:rsidR="00597344" w:rsidRDefault="00597344" w:rsidP="00DE6CDF">
            <w:pPr>
              <w:ind w:left="-47" w:right="-127"/>
              <w:jc w:val="left"/>
            </w:pPr>
            <w:r>
              <w:t>1.3</w:t>
            </w:r>
          </w:p>
        </w:tc>
        <w:tc>
          <w:tcPr>
            <w:tcW w:w="0" w:type="auto"/>
          </w:tcPr>
          <w:p w14:paraId="3D7D5257" w14:textId="273B5690" w:rsidR="00597344" w:rsidRDefault="001D58F0" w:rsidP="00DE6CDF">
            <w:pPr>
              <w:ind w:left="-89" w:right="3"/>
              <w:jc w:val="left"/>
            </w:pPr>
            <w:r>
              <w:t xml:space="preserve">To connect two components together, the user first </w:t>
            </w:r>
            <w:r>
              <w:lastRenderedPageBreak/>
              <w:t>needs to mark first component as ‘ready to connect’</w:t>
            </w:r>
          </w:p>
        </w:tc>
        <w:tc>
          <w:tcPr>
            <w:tcW w:w="0" w:type="auto"/>
          </w:tcPr>
          <w:p w14:paraId="0BCCB3F7" w14:textId="1703787D" w:rsidR="00597344" w:rsidRDefault="001D58F0" w:rsidP="00DE6CDF">
            <w:pPr>
              <w:ind w:left="-78"/>
              <w:jc w:val="left"/>
            </w:pPr>
            <w:r>
              <w:lastRenderedPageBreak/>
              <w:t xml:space="preserve">Right </w:t>
            </w:r>
            <w:proofErr w:type="gramStart"/>
            <w:r>
              <w:t>mouse</w:t>
            </w:r>
            <w:proofErr w:type="gramEnd"/>
            <w:r>
              <w:t xml:space="preserve"> click on component’s right side</w:t>
            </w:r>
          </w:p>
        </w:tc>
        <w:tc>
          <w:tcPr>
            <w:tcW w:w="0" w:type="auto"/>
          </w:tcPr>
          <w:p w14:paraId="4720D4D6" w14:textId="118A5024" w:rsidR="00597344" w:rsidRDefault="001D58F0" w:rsidP="00DE6CDF">
            <w:pPr>
              <w:ind w:left="-76"/>
              <w:jc w:val="left"/>
            </w:pPr>
            <w:r>
              <w:t xml:space="preserve">Component gets marked as ‘ready to connect’ indicated by </w:t>
            </w:r>
            <w:r>
              <w:lastRenderedPageBreak/>
              <w:t>black circle on right side of the component</w:t>
            </w:r>
          </w:p>
        </w:tc>
        <w:tc>
          <w:tcPr>
            <w:tcW w:w="0" w:type="auto"/>
          </w:tcPr>
          <w:p w14:paraId="5191E1DE" w14:textId="466A037B" w:rsidR="00597344" w:rsidRDefault="001D58F0" w:rsidP="00DE6CDF">
            <w:pPr>
              <w:ind w:left="-65"/>
              <w:jc w:val="left"/>
            </w:pPr>
            <w:r>
              <w:lastRenderedPageBreak/>
              <w:t xml:space="preserve">Component’s image changed to image with black circle </w:t>
            </w:r>
            <w:r>
              <w:lastRenderedPageBreak/>
              <w:t>on its right side.</w:t>
            </w:r>
          </w:p>
        </w:tc>
        <w:tc>
          <w:tcPr>
            <w:tcW w:w="0" w:type="auto"/>
          </w:tcPr>
          <w:p w14:paraId="56C2BBD6" w14:textId="77777777" w:rsidR="00597344" w:rsidRDefault="001D58F0" w:rsidP="00597344">
            <w:pPr>
              <w:jc w:val="left"/>
            </w:pPr>
            <w:r>
              <w:lastRenderedPageBreak/>
              <w:t>Right side of component got marked as ‘ready to connect’.</w:t>
            </w:r>
          </w:p>
          <w:p w14:paraId="6492F077" w14:textId="410000E1" w:rsidR="001D58F0" w:rsidRPr="001D58F0" w:rsidRDefault="001D58F0" w:rsidP="00597344">
            <w:pPr>
              <w:jc w:val="left"/>
              <w:rPr>
                <w:b/>
                <w:bCs/>
              </w:rPr>
            </w:pPr>
            <w:r>
              <w:rPr>
                <w:b/>
                <w:bCs/>
              </w:rPr>
              <w:lastRenderedPageBreak/>
              <w:t>Pass</w:t>
            </w:r>
          </w:p>
        </w:tc>
      </w:tr>
      <w:tr w:rsidR="00DC12A2" w14:paraId="2CD21511" w14:textId="77777777" w:rsidTr="00DE6CDF">
        <w:tc>
          <w:tcPr>
            <w:tcW w:w="704" w:type="dxa"/>
          </w:tcPr>
          <w:p w14:paraId="09DC11FD" w14:textId="0D04B310" w:rsidR="001D58F0" w:rsidRDefault="001D58F0" w:rsidP="00DE6CDF">
            <w:pPr>
              <w:ind w:left="-108"/>
              <w:jc w:val="left"/>
            </w:pPr>
            <w:r>
              <w:lastRenderedPageBreak/>
              <w:t>8</w:t>
            </w:r>
          </w:p>
        </w:tc>
        <w:tc>
          <w:tcPr>
            <w:tcW w:w="1156" w:type="dxa"/>
          </w:tcPr>
          <w:p w14:paraId="5AAAC716" w14:textId="319B5B90" w:rsidR="001D58F0" w:rsidRDefault="001D58F0" w:rsidP="00DE6CDF">
            <w:pPr>
              <w:ind w:left="-47" w:right="-127"/>
              <w:jc w:val="left"/>
            </w:pPr>
            <w:r>
              <w:t>1.3</w:t>
            </w:r>
          </w:p>
        </w:tc>
        <w:tc>
          <w:tcPr>
            <w:tcW w:w="0" w:type="auto"/>
          </w:tcPr>
          <w:p w14:paraId="64A48F53" w14:textId="41B33C05" w:rsidR="001D58F0" w:rsidRDefault="001D58F0" w:rsidP="00DE6CDF">
            <w:pPr>
              <w:ind w:left="-89" w:right="3"/>
              <w:jc w:val="left"/>
            </w:pPr>
            <w:r>
              <w:t xml:space="preserve">User needs to be able to create a network </w:t>
            </w:r>
            <w:r w:rsidR="00C35339">
              <w:t xml:space="preserve">between two components. </w:t>
            </w:r>
          </w:p>
        </w:tc>
        <w:tc>
          <w:tcPr>
            <w:tcW w:w="0" w:type="auto"/>
          </w:tcPr>
          <w:p w14:paraId="181B586B" w14:textId="611B7FF2" w:rsidR="001D58F0" w:rsidRDefault="00C35339" w:rsidP="00DE6CDF">
            <w:pPr>
              <w:ind w:left="-78"/>
              <w:jc w:val="left"/>
            </w:pPr>
            <w:r>
              <w:t xml:space="preserve">Right </w:t>
            </w:r>
            <w:proofErr w:type="gramStart"/>
            <w:r>
              <w:t>mouse</w:t>
            </w:r>
            <w:proofErr w:type="gramEnd"/>
            <w:r>
              <w:t xml:space="preserve"> click on another component’s left side.</w:t>
            </w:r>
          </w:p>
        </w:tc>
        <w:tc>
          <w:tcPr>
            <w:tcW w:w="0" w:type="auto"/>
          </w:tcPr>
          <w:p w14:paraId="6C1BBE9C" w14:textId="3018A4B7" w:rsidR="001D58F0" w:rsidRDefault="00C35339" w:rsidP="00DE6CDF">
            <w:pPr>
              <w:ind w:left="-76"/>
              <w:jc w:val="left"/>
            </w:pPr>
            <w:r>
              <w:t>A black line should be drawn, joining first component’s right side and second component’s left side.</w:t>
            </w:r>
          </w:p>
        </w:tc>
        <w:tc>
          <w:tcPr>
            <w:tcW w:w="0" w:type="auto"/>
          </w:tcPr>
          <w:p w14:paraId="7F6C5A48" w14:textId="735B3F28" w:rsidR="001D58F0" w:rsidRDefault="00C35339" w:rsidP="00DE6CDF">
            <w:pPr>
              <w:ind w:left="-65"/>
              <w:jc w:val="left"/>
            </w:pPr>
            <w:r>
              <w:t xml:space="preserve">A black line joining right and left side of two components appeared. </w:t>
            </w:r>
          </w:p>
        </w:tc>
        <w:tc>
          <w:tcPr>
            <w:tcW w:w="0" w:type="auto"/>
          </w:tcPr>
          <w:p w14:paraId="60772F3F" w14:textId="77777777" w:rsidR="001D58F0" w:rsidRDefault="00C35339" w:rsidP="00597344">
            <w:pPr>
              <w:jc w:val="left"/>
            </w:pPr>
            <w:r>
              <w:t>A network between two components was created.</w:t>
            </w:r>
          </w:p>
          <w:p w14:paraId="7AD086D8" w14:textId="37A7C0A8" w:rsidR="00C35339" w:rsidRPr="00C35339" w:rsidRDefault="00C35339" w:rsidP="00597344">
            <w:pPr>
              <w:jc w:val="left"/>
            </w:pPr>
            <w:r>
              <w:rPr>
                <w:b/>
                <w:bCs/>
              </w:rPr>
              <w:t>Pass</w:t>
            </w:r>
          </w:p>
        </w:tc>
      </w:tr>
      <w:tr w:rsidR="00DC12A2" w14:paraId="65554A3A" w14:textId="77777777" w:rsidTr="00DE6CDF">
        <w:tc>
          <w:tcPr>
            <w:tcW w:w="704" w:type="dxa"/>
          </w:tcPr>
          <w:p w14:paraId="5C561B7F" w14:textId="23A4FBDE" w:rsidR="00597344" w:rsidRDefault="00C35339" w:rsidP="00DE6CDF">
            <w:pPr>
              <w:ind w:left="-108"/>
              <w:jc w:val="left"/>
            </w:pPr>
            <w:r>
              <w:t>9</w:t>
            </w:r>
          </w:p>
        </w:tc>
        <w:tc>
          <w:tcPr>
            <w:tcW w:w="1156" w:type="dxa"/>
          </w:tcPr>
          <w:p w14:paraId="0974FC68" w14:textId="611ACDCD" w:rsidR="00597344" w:rsidRDefault="00597344" w:rsidP="00DE6CDF">
            <w:pPr>
              <w:ind w:left="-47" w:right="-127"/>
              <w:jc w:val="left"/>
            </w:pPr>
            <w:r>
              <w:t>1.4</w:t>
            </w:r>
          </w:p>
        </w:tc>
        <w:tc>
          <w:tcPr>
            <w:tcW w:w="0" w:type="auto"/>
          </w:tcPr>
          <w:p w14:paraId="6803E5E4" w14:textId="7994107A" w:rsidR="00597344" w:rsidRDefault="00C35339" w:rsidP="00DE6CDF">
            <w:pPr>
              <w:ind w:left="-89" w:right="3"/>
              <w:jc w:val="left"/>
            </w:pPr>
            <w:r>
              <w:t>Selected component needs to change its appearance to show the user that it was selected.</w:t>
            </w:r>
          </w:p>
        </w:tc>
        <w:tc>
          <w:tcPr>
            <w:tcW w:w="0" w:type="auto"/>
          </w:tcPr>
          <w:p w14:paraId="789739EF" w14:textId="6A3AC5E4" w:rsidR="00597344" w:rsidRDefault="00C35339" w:rsidP="00DE6CDF">
            <w:pPr>
              <w:ind w:left="-78"/>
              <w:jc w:val="left"/>
            </w:pPr>
            <w:r>
              <w:t>Left mouse click on a component.</w:t>
            </w:r>
          </w:p>
        </w:tc>
        <w:tc>
          <w:tcPr>
            <w:tcW w:w="0" w:type="auto"/>
          </w:tcPr>
          <w:p w14:paraId="5C968B6C" w14:textId="3960B186" w:rsidR="00597344" w:rsidRDefault="00C35339" w:rsidP="00DE6CDF">
            <w:pPr>
              <w:ind w:left="-76"/>
              <w:jc w:val="left"/>
            </w:pPr>
            <w:r>
              <w:t>Component image needs to change.</w:t>
            </w:r>
          </w:p>
        </w:tc>
        <w:tc>
          <w:tcPr>
            <w:tcW w:w="0" w:type="auto"/>
          </w:tcPr>
          <w:p w14:paraId="166F82FB" w14:textId="4636156F" w:rsidR="00597344" w:rsidRDefault="00C35339" w:rsidP="00DE6CDF">
            <w:pPr>
              <w:ind w:left="-65"/>
              <w:jc w:val="left"/>
            </w:pPr>
            <w:r>
              <w:t>A black rectangle appeared</w:t>
            </w:r>
            <w:r w:rsidR="00851A60">
              <w:t>, framing component’s image.</w:t>
            </w:r>
          </w:p>
        </w:tc>
        <w:tc>
          <w:tcPr>
            <w:tcW w:w="0" w:type="auto"/>
          </w:tcPr>
          <w:p w14:paraId="06B0D263" w14:textId="51A85983" w:rsidR="00597344" w:rsidRDefault="00851A60" w:rsidP="00597344">
            <w:pPr>
              <w:jc w:val="left"/>
            </w:pPr>
            <w:r>
              <w:t>Component’s image changed in such way that user can differentiate selected and non-selected components.</w:t>
            </w:r>
          </w:p>
          <w:p w14:paraId="4F009B5E" w14:textId="6F2E1F1C" w:rsidR="00851A60" w:rsidRPr="00851A60" w:rsidRDefault="00851A60" w:rsidP="00597344">
            <w:pPr>
              <w:jc w:val="left"/>
              <w:rPr>
                <w:b/>
                <w:bCs/>
              </w:rPr>
            </w:pPr>
            <w:r>
              <w:rPr>
                <w:b/>
                <w:bCs/>
              </w:rPr>
              <w:t>Pass</w:t>
            </w:r>
          </w:p>
        </w:tc>
      </w:tr>
      <w:tr w:rsidR="00E11B0F" w14:paraId="098F605A" w14:textId="77777777" w:rsidTr="00DE6CDF">
        <w:tc>
          <w:tcPr>
            <w:tcW w:w="704" w:type="dxa"/>
          </w:tcPr>
          <w:p w14:paraId="3D34FFF6" w14:textId="50F8875D" w:rsidR="00C35339" w:rsidRDefault="00C35339" w:rsidP="00DE6CDF">
            <w:pPr>
              <w:ind w:left="-108"/>
              <w:jc w:val="left"/>
            </w:pPr>
            <w:r>
              <w:t>10</w:t>
            </w:r>
          </w:p>
        </w:tc>
        <w:tc>
          <w:tcPr>
            <w:tcW w:w="1156" w:type="dxa"/>
          </w:tcPr>
          <w:p w14:paraId="354C520A" w14:textId="19FCF05F" w:rsidR="00C35339" w:rsidRDefault="00C35339" w:rsidP="00DE6CDF">
            <w:pPr>
              <w:ind w:left="-47" w:right="-127"/>
              <w:jc w:val="left"/>
            </w:pPr>
            <w:r>
              <w:t>1.</w:t>
            </w:r>
            <w:r w:rsidR="00851A60">
              <w:t>5</w:t>
            </w:r>
          </w:p>
        </w:tc>
        <w:tc>
          <w:tcPr>
            <w:tcW w:w="0" w:type="auto"/>
          </w:tcPr>
          <w:p w14:paraId="4BF42306" w14:textId="08582D34" w:rsidR="00C35339" w:rsidRDefault="00851A60" w:rsidP="00DE6CDF">
            <w:pPr>
              <w:ind w:left="-89" w:right="3"/>
              <w:jc w:val="left"/>
            </w:pPr>
            <w:r>
              <w:t xml:space="preserve">User should be able to see characteristics of a selected component (name, vale, </w:t>
            </w:r>
            <w:r>
              <w:lastRenderedPageBreak/>
              <w:t>short description).</w:t>
            </w:r>
          </w:p>
        </w:tc>
        <w:tc>
          <w:tcPr>
            <w:tcW w:w="0" w:type="auto"/>
          </w:tcPr>
          <w:p w14:paraId="6FF06B67" w14:textId="52C27039" w:rsidR="00C35339" w:rsidRDefault="00851A60" w:rsidP="00DE6CDF">
            <w:pPr>
              <w:ind w:left="-78"/>
              <w:jc w:val="left"/>
            </w:pPr>
            <w:r>
              <w:lastRenderedPageBreak/>
              <w:t>Left click on a component.</w:t>
            </w:r>
          </w:p>
        </w:tc>
        <w:tc>
          <w:tcPr>
            <w:tcW w:w="0" w:type="auto"/>
          </w:tcPr>
          <w:p w14:paraId="75554088" w14:textId="2F7FBEAB" w:rsidR="00C35339" w:rsidRDefault="00851A60" w:rsidP="00DE6CDF">
            <w:pPr>
              <w:ind w:left="-76"/>
              <w:jc w:val="left"/>
            </w:pPr>
            <w:r>
              <w:t>Component’s characteristics get displayed to the user.</w:t>
            </w:r>
          </w:p>
        </w:tc>
        <w:tc>
          <w:tcPr>
            <w:tcW w:w="0" w:type="auto"/>
          </w:tcPr>
          <w:p w14:paraId="629993D2" w14:textId="3C47F49B" w:rsidR="00C35339" w:rsidRDefault="00851A60" w:rsidP="00DE6CDF">
            <w:pPr>
              <w:ind w:left="-65"/>
              <w:jc w:val="left"/>
            </w:pPr>
            <w:r>
              <w:t>Component’s characteristics are displayed in the component tab.</w:t>
            </w:r>
          </w:p>
        </w:tc>
        <w:tc>
          <w:tcPr>
            <w:tcW w:w="0" w:type="auto"/>
          </w:tcPr>
          <w:p w14:paraId="520C488C" w14:textId="77777777" w:rsidR="00C35339" w:rsidRDefault="00851A60" w:rsidP="00597344">
            <w:pPr>
              <w:jc w:val="left"/>
            </w:pPr>
            <w:r>
              <w:t>User can check component’s characteristic by selecting a component.</w:t>
            </w:r>
          </w:p>
          <w:p w14:paraId="38C8C737" w14:textId="5CB63165" w:rsidR="00851A60" w:rsidRPr="00851A60" w:rsidRDefault="00851A60" w:rsidP="00597344">
            <w:pPr>
              <w:jc w:val="left"/>
              <w:rPr>
                <w:b/>
                <w:bCs/>
              </w:rPr>
            </w:pPr>
            <w:r>
              <w:rPr>
                <w:b/>
                <w:bCs/>
              </w:rPr>
              <w:lastRenderedPageBreak/>
              <w:t>Pass</w:t>
            </w:r>
          </w:p>
        </w:tc>
      </w:tr>
      <w:tr w:rsidR="00DC12A2" w14:paraId="770DBD9F" w14:textId="77777777" w:rsidTr="00DE6CDF">
        <w:tc>
          <w:tcPr>
            <w:tcW w:w="704" w:type="dxa"/>
          </w:tcPr>
          <w:p w14:paraId="67D6D711" w14:textId="078C1054" w:rsidR="00597344" w:rsidRDefault="00DE6CDF" w:rsidP="00DE6CDF">
            <w:pPr>
              <w:ind w:left="-108"/>
              <w:jc w:val="left"/>
            </w:pPr>
            <w:r>
              <w:lastRenderedPageBreak/>
              <w:t>11</w:t>
            </w:r>
          </w:p>
        </w:tc>
        <w:tc>
          <w:tcPr>
            <w:tcW w:w="1156" w:type="dxa"/>
          </w:tcPr>
          <w:p w14:paraId="140D6E30" w14:textId="7785BCBB" w:rsidR="00597344" w:rsidRDefault="00597344" w:rsidP="00DE6CDF">
            <w:pPr>
              <w:ind w:left="-47" w:right="-127"/>
              <w:jc w:val="left"/>
            </w:pPr>
            <w:r>
              <w:t>1.</w:t>
            </w:r>
            <w:r w:rsidR="00851A60">
              <w:t>6</w:t>
            </w:r>
          </w:p>
        </w:tc>
        <w:tc>
          <w:tcPr>
            <w:tcW w:w="0" w:type="auto"/>
          </w:tcPr>
          <w:p w14:paraId="6248D61E" w14:textId="25C5500C" w:rsidR="00597344" w:rsidRDefault="00DE6CDF" w:rsidP="00DE6CDF">
            <w:pPr>
              <w:ind w:left="-89" w:right="3"/>
              <w:jc w:val="left"/>
            </w:pPr>
            <w:r>
              <w:t>User should be able to change component’s value</w:t>
            </w:r>
          </w:p>
        </w:tc>
        <w:tc>
          <w:tcPr>
            <w:tcW w:w="0" w:type="auto"/>
          </w:tcPr>
          <w:p w14:paraId="1F4B1CF5" w14:textId="5251B6FC" w:rsidR="00597344" w:rsidRDefault="00DE6CDF" w:rsidP="00DE6CDF">
            <w:pPr>
              <w:ind w:left="-78"/>
              <w:jc w:val="left"/>
            </w:pPr>
            <w:r>
              <w:t>Left mouse click on selected component’s value. User enters new value.</w:t>
            </w:r>
          </w:p>
        </w:tc>
        <w:tc>
          <w:tcPr>
            <w:tcW w:w="0" w:type="auto"/>
          </w:tcPr>
          <w:p w14:paraId="1FA2B79A" w14:textId="3A91E51A" w:rsidR="00597344" w:rsidRDefault="00DE6CDF" w:rsidP="00DE6CDF">
            <w:pPr>
              <w:ind w:left="-76"/>
              <w:jc w:val="left"/>
            </w:pPr>
            <w:r>
              <w:t>New value gets displayed and stored.</w:t>
            </w:r>
          </w:p>
        </w:tc>
        <w:tc>
          <w:tcPr>
            <w:tcW w:w="0" w:type="auto"/>
          </w:tcPr>
          <w:p w14:paraId="406A4532" w14:textId="7920DB7B" w:rsidR="00597344" w:rsidRDefault="00DE6CDF" w:rsidP="00DE6CDF">
            <w:pPr>
              <w:ind w:left="-65"/>
              <w:jc w:val="left"/>
            </w:pPr>
            <w:r>
              <w:t>New value got displayed and stored.</w:t>
            </w:r>
          </w:p>
        </w:tc>
        <w:tc>
          <w:tcPr>
            <w:tcW w:w="0" w:type="auto"/>
          </w:tcPr>
          <w:p w14:paraId="4C2833C6" w14:textId="77777777" w:rsidR="00597344" w:rsidRDefault="00DE6CDF" w:rsidP="00597344">
            <w:pPr>
              <w:jc w:val="left"/>
            </w:pPr>
            <w:r>
              <w:t>User was able to change component’s value.</w:t>
            </w:r>
          </w:p>
          <w:p w14:paraId="47ED561F" w14:textId="43293A2D" w:rsidR="00DE6CDF" w:rsidRPr="00DE6CDF" w:rsidRDefault="00DE6CDF" w:rsidP="00597344">
            <w:pPr>
              <w:jc w:val="left"/>
            </w:pPr>
            <w:r>
              <w:rPr>
                <w:b/>
                <w:bCs/>
              </w:rPr>
              <w:t>Pass</w:t>
            </w:r>
          </w:p>
        </w:tc>
      </w:tr>
      <w:tr w:rsidR="00DC12A2" w14:paraId="683FB3E8" w14:textId="77777777" w:rsidTr="00DE6CDF">
        <w:tc>
          <w:tcPr>
            <w:tcW w:w="704" w:type="dxa"/>
          </w:tcPr>
          <w:p w14:paraId="4AD95295" w14:textId="7976D1A4" w:rsidR="00DE6CDF" w:rsidRDefault="00DE6CDF" w:rsidP="00DE6CDF">
            <w:pPr>
              <w:ind w:left="-108"/>
              <w:jc w:val="left"/>
            </w:pPr>
            <w:r>
              <w:t>12</w:t>
            </w:r>
          </w:p>
        </w:tc>
        <w:tc>
          <w:tcPr>
            <w:tcW w:w="1156" w:type="dxa"/>
          </w:tcPr>
          <w:p w14:paraId="65307F36" w14:textId="3805A009" w:rsidR="00DE6CDF" w:rsidRDefault="00DE6CDF" w:rsidP="00DE6CDF">
            <w:pPr>
              <w:ind w:left="-47" w:right="-127"/>
              <w:jc w:val="left"/>
            </w:pPr>
            <w:r>
              <w:t>1.6</w:t>
            </w:r>
          </w:p>
        </w:tc>
        <w:tc>
          <w:tcPr>
            <w:tcW w:w="0" w:type="auto"/>
          </w:tcPr>
          <w:p w14:paraId="108D1D9A" w14:textId="6942E5BA" w:rsidR="00DE6CDF" w:rsidRDefault="00DE6CDF" w:rsidP="00DE6CDF">
            <w:pPr>
              <w:ind w:left="-89" w:right="3"/>
              <w:jc w:val="left"/>
            </w:pPr>
            <w:r>
              <w:t>User should be able to change component’s unit prefix</w:t>
            </w:r>
          </w:p>
        </w:tc>
        <w:tc>
          <w:tcPr>
            <w:tcW w:w="0" w:type="auto"/>
          </w:tcPr>
          <w:p w14:paraId="10B54E67" w14:textId="406AA6CF" w:rsidR="00DE6CDF" w:rsidRDefault="00DE6CDF" w:rsidP="00DE6CDF">
            <w:pPr>
              <w:ind w:left="-78"/>
              <w:jc w:val="left"/>
            </w:pPr>
            <w:r>
              <w:t>Left mouse click on selected component’s unit prefix. User enters new unit prefix.</w:t>
            </w:r>
          </w:p>
        </w:tc>
        <w:tc>
          <w:tcPr>
            <w:tcW w:w="0" w:type="auto"/>
          </w:tcPr>
          <w:p w14:paraId="168D7467" w14:textId="262F3873" w:rsidR="00DE6CDF" w:rsidRDefault="00DE6CDF" w:rsidP="00DE6CDF">
            <w:pPr>
              <w:ind w:left="-76"/>
              <w:jc w:val="left"/>
            </w:pPr>
            <w:r>
              <w:t>New unit prefix gets displayed and stored.</w:t>
            </w:r>
          </w:p>
        </w:tc>
        <w:tc>
          <w:tcPr>
            <w:tcW w:w="0" w:type="auto"/>
          </w:tcPr>
          <w:p w14:paraId="4BB7429F" w14:textId="44862533" w:rsidR="00DE6CDF" w:rsidRDefault="00DE6CDF" w:rsidP="00DE6CDF">
            <w:pPr>
              <w:ind w:left="-65"/>
              <w:jc w:val="left"/>
            </w:pPr>
            <w:r>
              <w:t>New unit prefix got displayed and stored.</w:t>
            </w:r>
          </w:p>
        </w:tc>
        <w:tc>
          <w:tcPr>
            <w:tcW w:w="0" w:type="auto"/>
          </w:tcPr>
          <w:p w14:paraId="0FEBE4C2" w14:textId="74A782F1" w:rsidR="00DE6CDF" w:rsidRDefault="00DE6CDF" w:rsidP="00DE6CDF">
            <w:pPr>
              <w:jc w:val="left"/>
            </w:pPr>
            <w:r>
              <w:t>User was able to change component’s unit prefix.</w:t>
            </w:r>
          </w:p>
          <w:p w14:paraId="5083B83C" w14:textId="67B3A62A" w:rsidR="00DE6CDF" w:rsidRDefault="00DE6CDF" w:rsidP="00DE6CDF">
            <w:pPr>
              <w:jc w:val="left"/>
            </w:pPr>
            <w:r>
              <w:rPr>
                <w:b/>
                <w:bCs/>
              </w:rPr>
              <w:t>Pass</w:t>
            </w:r>
          </w:p>
        </w:tc>
      </w:tr>
      <w:tr w:rsidR="00DC12A2" w14:paraId="41E86256" w14:textId="77777777" w:rsidTr="00DE6CDF">
        <w:tc>
          <w:tcPr>
            <w:tcW w:w="704" w:type="dxa"/>
          </w:tcPr>
          <w:p w14:paraId="16C994A0" w14:textId="703CFEE9" w:rsidR="00DE6CDF" w:rsidRDefault="00DC12A2" w:rsidP="00DE6CDF">
            <w:pPr>
              <w:ind w:left="-108"/>
              <w:jc w:val="left"/>
            </w:pPr>
            <w:r>
              <w:t>13</w:t>
            </w:r>
          </w:p>
        </w:tc>
        <w:tc>
          <w:tcPr>
            <w:tcW w:w="1156" w:type="dxa"/>
          </w:tcPr>
          <w:p w14:paraId="6EE5AA83" w14:textId="0E420BC1" w:rsidR="00DE6CDF" w:rsidRDefault="00DE6CDF" w:rsidP="00DE6CDF">
            <w:pPr>
              <w:ind w:left="-47" w:right="-127"/>
              <w:jc w:val="left"/>
            </w:pPr>
            <w:r>
              <w:t>1.7</w:t>
            </w:r>
          </w:p>
        </w:tc>
        <w:tc>
          <w:tcPr>
            <w:tcW w:w="0" w:type="auto"/>
          </w:tcPr>
          <w:p w14:paraId="7BCB5E9E" w14:textId="18F6E9F3" w:rsidR="00DE6CDF" w:rsidRDefault="00DC12A2" w:rsidP="00DE6CDF">
            <w:pPr>
              <w:ind w:left="-89" w:right="3"/>
              <w:jc w:val="left"/>
            </w:pPr>
            <w:r>
              <w:t>Presence check for value.</w:t>
            </w:r>
          </w:p>
        </w:tc>
        <w:tc>
          <w:tcPr>
            <w:tcW w:w="0" w:type="auto"/>
          </w:tcPr>
          <w:p w14:paraId="43F9DD7E" w14:textId="6CCD3F01" w:rsidR="00DE6CDF" w:rsidRDefault="00DC12A2" w:rsidP="00DE6CDF">
            <w:pPr>
              <w:ind w:left="-78"/>
              <w:jc w:val="left"/>
            </w:pPr>
            <w:r>
              <w:t>Value is left empty.</w:t>
            </w:r>
          </w:p>
        </w:tc>
        <w:tc>
          <w:tcPr>
            <w:tcW w:w="0" w:type="auto"/>
          </w:tcPr>
          <w:p w14:paraId="63B2FB9F" w14:textId="31FA5CF7" w:rsidR="00DE6CDF" w:rsidRDefault="00DC12A2" w:rsidP="00DE6CDF">
            <w:pPr>
              <w:ind w:left="-76"/>
              <w:jc w:val="left"/>
            </w:pPr>
            <w:r>
              <w:t>Appropriate message occurs.</w:t>
            </w:r>
          </w:p>
        </w:tc>
        <w:tc>
          <w:tcPr>
            <w:tcW w:w="0" w:type="auto"/>
          </w:tcPr>
          <w:p w14:paraId="646BDC39" w14:textId="46FBBEE4" w:rsidR="00DE6CDF" w:rsidRDefault="00E11B0F" w:rsidP="00DE6CDF">
            <w:pPr>
              <w:ind w:left="-65"/>
              <w:jc w:val="left"/>
            </w:pPr>
            <w:r>
              <w:t>‘No value entered. Please enter component’s value.’ is displayed</w:t>
            </w:r>
          </w:p>
        </w:tc>
        <w:tc>
          <w:tcPr>
            <w:tcW w:w="0" w:type="auto"/>
          </w:tcPr>
          <w:p w14:paraId="3ED63788" w14:textId="77777777" w:rsidR="00DE6CDF" w:rsidRDefault="00DC12A2" w:rsidP="00DE6CDF">
            <w:pPr>
              <w:jc w:val="left"/>
            </w:pPr>
            <w:r>
              <w:t>Component’s value cannot be empty.</w:t>
            </w:r>
          </w:p>
          <w:p w14:paraId="18EC7244" w14:textId="3E6B4C82" w:rsidR="00DC12A2" w:rsidRPr="00DC12A2" w:rsidRDefault="00DC12A2" w:rsidP="00DE6CDF">
            <w:pPr>
              <w:jc w:val="left"/>
              <w:rPr>
                <w:b/>
                <w:bCs/>
              </w:rPr>
            </w:pPr>
            <w:r>
              <w:rPr>
                <w:b/>
                <w:bCs/>
              </w:rPr>
              <w:t>Pass</w:t>
            </w:r>
          </w:p>
        </w:tc>
      </w:tr>
      <w:tr w:rsidR="00DC12A2" w14:paraId="4753D8FB" w14:textId="77777777" w:rsidTr="00DE6CDF">
        <w:tc>
          <w:tcPr>
            <w:tcW w:w="704" w:type="dxa"/>
          </w:tcPr>
          <w:p w14:paraId="7F9B9580" w14:textId="130B3262" w:rsidR="00DC12A2" w:rsidRDefault="00DC12A2" w:rsidP="00DE6CDF">
            <w:pPr>
              <w:ind w:left="-108"/>
              <w:jc w:val="left"/>
            </w:pPr>
            <w:r>
              <w:t>14</w:t>
            </w:r>
          </w:p>
        </w:tc>
        <w:tc>
          <w:tcPr>
            <w:tcW w:w="1156" w:type="dxa"/>
          </w:tcPr>
          <w:p w14:paraId="0EC35241" w14:textId="53D98F8E" w:rsidR="00DC12A2" w:rsidRDefault="00DC12A2" w:rsidP="00DE6CDF">
            <w:pPr>
              <w:ind w:left="-47" w:right="-127"/>
              <w:jc w:val="left"/>
            </w:pPr>
            <w:r>
              <w:t>1.7</w:t>
            </w:r>
          </w:p>
        </w:tc>
        <w:tc>
          <w:tcPr>
            <w:tcW w:w="0" w:type="auto"/>
          </w:tcPr>
          <w:p w14:paraId="763739BD" w14:textId="51257276" w:rsidR="00DC12A2" w:rsidRDefault="00DC12A2" w:rsidP="00DE6CDF">
            <w:pPr>
              <w:ind w:left="-89" w:right="3"/>
              <w:jc w:val="left"/>
            </w:pPr>
            <w:r>
              <w:t>Range check for value</w:t>
            </w:r>
          </w:p>
        </w:tc>
        <w:tc>
          <w:tcPr>
            <w:tcW w:w="0" w:type="auto"/>
          </w:tcPr>
          <w:p w14:paraId="3FAEF55B" w14:textId="4E2704B4" w:rsidR="00DC12A2" w:rsidRDefault="00DC12A2" w:rsidP="00DE6CDF">
            <w:pPr>
              <w:ind w:left="-78"/>
              <w:jc w:val="left"/>
            </w:pPr>
            <w:r>
              <w:t>Only ‘0’ is inputted as component’s value.</w:t>
            </w:r>
          </w:p>
        </w:tc>
        <w:tc>
          <w:tcPr>
            <w:tcW w:w="0" w:type="auto"/>
          </w:tcPr>
          <w:p w14:paraId="36077AE7" w14:textId="1B0C9E71" w:rsidR="00DC12A2" w:rsidRDefault="00DC12A2" w:rsidP="00DE6CDF">
            <w:pPr>
              <w:ind w:left="-76"/>
              <w:jc w:val="left"/>
            </w:pPr>
            <w:r>
              <w:t>Appropriate message occurs.</w:t>
            </w:r>
          </w:p>
        </w:tc>
        <w:tc>
          <w:tcPr>
            <w:tcW w:w="0" w:type="auto"/>
          </w:tcPr>
          <w:p w14:paraId="5802B766" w14:textId="4F65D23D" w:rsidR="00DC12A2" w:rsidRDefault="00E11B0F" w:rsidP="00DE6CDF">
            <w:pPr>
              <w:ind w:left="-65"/>
              <w:jc w:val="left"/>
            </w:pPr>
            <w:r>
              <w:t>‘Component’s value cannot be zero. Please enter a valid value.’ is displayed</w:t>
            </w:r>
          </w:p>
        </w:tc>
        <w:tc>
          <w:tcPr>
            <w:tcW w:w="0" w:type="auto"/>
          </w:tcPr>
          <w:p w14:paraId="3D261667" w14:textId="1BB3FA5F" w:rsidR="00DC12A2" w:rsidRDefault="00DC12A2" w:rsidP="00DC12A2">
            <w:pPr>
              <w:jc w:val="left"/>
            </w:pPr>
            <w:r>
              <w:t>Component’s value cannot be ‘0’.</w:t>
            </w:r>
          </w:p>
          <w:p w14:paraId="7B42A8D4" w14:textId="793641A3" w:rsidR="00DC12A2" w:rsidRDefault="00DC12A2" w:rsidP="00DC12A2">
            <w:pPr>
              <w:jc w:val="left"/>
            </w:pPr>
            <w:r>
              <w:rPr>
                <w:b/>
                <w:bCs/>
              </w:rPr>
              <w:t>Pass</w:t>
            </w:r>
          </w:p>
        </w:tc>
      </w:tr>
      <w:tr w:rsidR="00DC12A2" w14:paraId="7E646050" w14:textId="77777777" w:rsidTr="00DE6CDF">
        <w:tc>
          <w:tcPr>
            <w:tcW w:w="704" w:type="dxa"/>
          </w:tcPr>
          <w:p w14:paraId="22B7CF26" w14:textId="0E45DD74" w:rsidR="00DC12A2" w:rsidRDefault="00DC12A2" w:rsidP="00DE6CDF">
            <w:pPr>
              <w:ind w:left="-108"/>
              <w:jc w:val="left"/>
            </w:pPr>
            <w:r>
              <w:lastRenderedPageBreak/>
              <w:t>15</w:t>
            </w:r>
          </w:p>
        </w:tc>
        <w:tc>
          <w:tcPr>
            <w:tcW w:w="1156" w:type="dxa"/>
          </w:tcPr>
          <w:p w14:paraId="0092A360" w14:textId="3819E0E5" w:rsidR="00DC12A2" w:rsidRDefault="00DC12A2" w:rsidP="00DE6CDF">
            <w:pPr>
              <w:ind w:left="-47" w:right="-127"/>
              <w:jc w:val="left"/>
            </w:pPr>
            <w:r>
              <w:t>1.7</w:t>
            </w:r>
          </w:p>
        </w:tc>
        <w:tc>
          <w:tcPr>
            <w:tcW w:w="0" w:type="auto"/>
          </w:tcPr>
          <w:p w14:paraId="149240B1" w14:textId="0FDDF5A5" w:rsidR="00DC12A2" w:rsidRDefault="00DC12A2" w:rsidP="00DE6CDF">
            <w:pPr>
              <w:ind w:left="-89" w:right="3"/>
              <w:jc w:val="left"/>
            </w:pPr>
            <w:r>
              <w:t>Cross-reference check for value</w:t>
            </w:r>
          </w:p>
        </w:tc>
        <w:tc>
          <w:tcPr>
            <w:tcW w:w="0" w:type="auto"/>
          </w:tcPr>
          <w:p w14:paraId="49C87D39" w14:textId="7171BAE3" w:rsidR="00DC12A2" w:rsidRDefault="00E11B0F" w:rsidP="00DE6CDF">
            <w:pPr>
              <w:ind w:left="-78"/>
              <w:jc w:val="left"/>
            </w:pPr>
            <w:r>
              <w:t>Letter ‘T’ is entered as component’s value</w:t>
            </w:r>
          </w:p>
        </w:tc>
        <w:tc>
          <w:tcPr>
            <w:tcW w:w="0" w:type="auto"/>
          </w:tcPr>
          <w:p w14:paraId="2B78DE85" w14:textId="7E36C716" w:rsidR="00DC12A2" w:rsidRDefault="00E11B0F" w:rsidP="00DE6CDF">
            <w:pPr>
              <w:ind w:left="-76"/>
              <w:jc w:val="left"/>
            </w:pPr>
            <w:r>
              <w:t>Appropriate message occurs.</w:t>
            </w:r>
          </w:p>
        </w:tc>
        <w:tc>
          <w:tcPr>
            <w:tcW w:w="0" w:type="auto"/>
          </w:tcPr>
          <w:p w14:paraId="56FD5833" w14:textId="37F87E20" w:rsidR="00DC12A2" w:rsidRDefault="00E11B0F" w:rsidP="00DE6CDF">
            <w:pPr>
              <w:ind w:left="-65"/>
              <w:jc w:val="left"/>
            </w:pPr>
            <w:r>
              <w:t>‘Only numbers can be entered as component’s value.’ is displayed</w:t>
            </w:r>
          </w:p>
        </w:tc>
        <w:tc>
          <w:tcPr>
            <w:tcW w:w="0" w:type="auto"/>
          </w:tcPr>
          <w:p w14:paraId="560C0F3E" w14:textId="1930EC38" w:rsidR="00E11B0F" w:rsidRDefault="00E11B0F" w:rsidP="00E11B0F">
            <w:pPr>
              <w:jc w:val="left"/>
            </w:pPr>
            <w:r>
              <w:t>Component’s value cannot contain letters.</w:t>
            </w:r>
          </w:p>
          <w:p w14:paraId="502D8C18" w14:textId="27B1B1E4" w:rsidR="00DC12A2" w:rsidRDefault="00E11B0F" w:rsidP="00E11B0F">
            <w:pPr>
              <w:jc w:val="left"/>
            </w:pPr>
            <w:r>
              <w:rPr>
                <w:b/>
                <w:bCs/>
              </w:rPr>
              <w:t>Pass</w:t>
            </w:r>
          </w:p>
        </w:tc>
      </w:tr>
      <w:tr w:rsidR="00DC12A2" w14:paraId="6FBFF4C7" w14:textId="77777777" w:rsidTr="00DE6CDF">
        <w:tc>
          <w:tcPr>
            <w:tcW w:w="704" w:type="dxa"/>
          </w:tcPr>
          <w:p w14:paraId="0462AC44" w14:textId="186762BF" w:rsidR="00DC12A2" w:rsidRDefault="00DC12A2" w:rsidP="00DE6CDF">
            <w:pPr>
              <w:ind w:left="-108"/>
              <w:jc w:val="left"/>
            </w:pPr>
            <w:r>
              <w:t>16</w:t>
            </w:r>
          </w:p>
        </w:tc>
        <w:tc>
          <w:tcPr>
            <w:tcW w:w="1156" w:type="dxa"/>
          </w:tcPr>
          <w:p w14:paraId="58774CB2" w14:textId="28FD984E" w:rsidR="00DC12A2" w:rsidRDefault="00DC12A2" w:rsidP="00DE6CDF">
            <w:pPr>
              <w:ind w:left="-47" w:right="-127"/>
              <w:jc w:val="left"/>
            </w:pPr>
            <w:r>
              <w:t>1.7</w:t>
            </w:r>
          </w:p>
        </w:tc>
        <w:tc>
          <w:tcPr>
            <w:tcW w:w="0" w:type="auto"/>
          </w:tcPr>
          <w:p w14:paraId="73C63801" w14:textId="43CBCD33" w:rsidR="00DC12A2" w:rsidRDefault="00DC12A2" w:rsidP="00DE6CDF">
            <w:pPr>
              <w:ind w:left="-89" w:right="3"/>
              <w:jc w:val="left"/>
            </w:pPr>
            <w:r>
              <w:t>Cross-reference check for unit prefix</w:t>
            </w:r>
          </w:p>
        </w:tc>
        <w:tc>
          <w:tcPr>
            <w:tcW w:w="0" w:type="auto"/>
          </w:tcPr>
          <w:p w14:paraId="165F7B6C" w14:textId="48AAD853" w:rsidR="00DC12A2" w:rsidRDefault="00E11B0F" w:rsidP="00DE6CDF">
            <w:pPr>
              <w:ind w:left="-78"/>
              <w:jc w:val="left"/>
            </w:pPr>
            <w:r>
              <w:t>A number ‘9’ is entered as a unit prefix</w:t>
            </w:r>
          </w:p>
        </w:tc>
        <w:tc>
          <w:tcPr>
            <w:tcW w:w="0" w:type="auto"/>
          </w:tcPr>
          <w:p w14:paraId="680E97DA" w14:textId="00F04D05" w:rsidR="00DC12A2" w:rsidRDefault="00E11B0F" w:rsidP="00DE6CDF">
            <w:pPr>
              <w:ind w:left="-76"/>
              <w:jc w:val="left"/>
            </w:pPr>
            <w:r>
              <w:t>Appropriate message occurs.</w:t>
            </w:r>
          </w:p>
        </w:tc>
        <w:tc>
          <w:tcPr>
            <w:tcW w:w="0" w:type="auto"/>
          </w:tcPr>
          <w:p w14:paraId="12E47A30" w14:textId="4C9592D8" w:rsidR="00DC12A2" w:rsidRDefault="00AF1455" w:rsidP="00E11B0F">
            <w:pPr>
              <w:ind w:left="-65"/>
              <w:jc w:val="left"/>
            </w:pPr>
            <w:r>
              <w:t>‘</w:t>
            </w:r>
            <w:r w:rsidR="00E11B0F">
              <w:t>Unknown unit prefix entered. Please enter a valid unit prefix. Valid unit prefixes: 'f', 'p', 'n', 'u', 'm', '', 'k', 'M', 'G', 'T'.</w:t>
            </w:r>
            <w:r>
              <w:t>’ is displayed.</w:t>
            </w:r>
          </w:p>
        </w:tc>
        <w:tc>
          <w:tcPr>
            <w:tcW w:w="0" w:type="auto"/>
          </w:tcPr>
          <w:p w14:paraId="45E1DE93" w14:textId="77777777" w:rsidR="00DC12A2" w:rsidRDefault="00AF1455" w:rsidP="00DE6CDF">
            <w:pPr>
              <w:jc w:val="left"/>
            </w:pPr>
            <w:r>
              <w:t>Component’s value needs to be a valid unit prefix. User was shown a list of valid unit prefixes.</w:t>
            </w:r>
          </w:p>
          <w:p w14:paraId="62303DCE" w14:textId="4264E5BB" w:rsidR="00AF1455" w:rsidRPr="00AF1455" w:rsidRDefault="00AF1455" w:rsidP="00DE6CDF">
            <w:pPr>
              <w:jc w:val="left"/>
              <w:rPr>
                <w:b/>
                <w:bCs/>
              </w:rPr>
            </w:pPr>
            <w:r>
              <w:rPr>
                <w:b/>
                <w:bCs/>
              </w:rPr>
              <w:t>Pass</w:t>
            </w:r>
          </w:p>
        </w:tc>
      </w:tr>
      <w:tr w:rsidR="00E11B0F" w14:paraId="2C92D8B0" w14:textId="77777777" w:rsidTr="00DE6CDF">
        <w:tc>
          <w:tcPr>
            <w:tcW w:w="704" w:type="dxa"/>
          </w:tcPr>
          <w:p w14:paraId="72FD3DA3" w14:textId="05855EAA" w:rsidR="00E11B0F" w:rsidRDefault="00E11B0F" w:rsidP="00DE6CDF">
            <w:pPr>
              <w:ind w:left="-108"/>
              <w:jc w:val="left"/>
            </w:pPr>
            <w:r>
              <w:t>17</w:t>
            </w:r>
          </w:p>
        </w:tc>
        <w:tc>
          <w:tcPr>
            <w:tcW w:w="1156" w:type="dxa"/>
          </w:tcPr>
          <w:p w14:paraId="7832894D" w14:textId="1A5E71C6" w:rsidR="00E11B0F" w:rsidRDefault="00E11B0F" w:rsidP="00DE6CDF">
            <w:pPr>
              <w:ind w:left="-47" w:right="-127"/>
              <w:jc w:val="left"/>
            </w:pPr>
            <w:r>
              <w:t>1.7</w:t>
            </w:r>
          </w:p>
        </w:tc>
        <w:tc>
          <w:tcPr>
            <w:tcW w:w="0" w:type="auto"/>
          </w:tcPr>
          <w:p w14:paraId="45CA4F2D" w14:textId="1D98C767" w:rsidR="00E11B0F" w:rsidRDefault="00E11B0F" w:rsidP="00DE6CDF">
            <w:pPr>
              <w:ind w:left="-89" w:right="3"/>
              <w:jc w:val="left"/>
            </w:pPr>
            <w:r>
              <w:t>Cross-reference check for unit prefix</w:t>
            </w:r>
          </w:p>
        </w:tc>
        <w:tc>
          <w:tcPr>
            <w:tcW w:w="0" w:type="auto"/>
          </w:tcPr>
          <w:p w14:paraId="7D4C4317" w14:textId="3FB9AE75" w:rsidR="00E11B0F" w:rsidRDefault="00E11B0F" w:rsidP="00DE6CDF">
            <w:pPr>
              <w:ind w:left="-78"/>
              <w:jc w:val="left"/>
            </w:pPr>
            <w:r>
              <w:t>A letter ‘b’ is entered as a unit prefix</w:t>
            </w:r>
          </w:p>
        </w:tc>
        <w:tc>
          <w:tcPr>
            <w:tcW w:w="0" w:type="auto"/>
          </w:tcPr>
          <w:p w14:paraId="71B6D013" w14:textId="1DC76ACC" w:rsidR="00E11B0F" w:rsidRDefault="00E11B0F" w:rsidP="00DE6CDF">
            <w:pPr>
              <w:ind w:left="-76"/>
              <w:jc w:val="left"/>
            </w:pPr>
            <w:r>
              <w:t>Appropriate message occurs.</w:t>
            </w:r>
          </w:p>
        </w:tc>
        <w:tc>
          <w:tcPr>
            <w:tcW w:w="0" w:type="auto"/>
          </w:tcPr>
          <w:p w14:paraId="0D595986" w14:textId="2F292A30" w:rsidR="00E11B0F" w:rsidRDefault="00AF1455" w:rsidP="00DE6CDF">
            <w:pPr>
              <w:ind w:left="-65"/>
              <w:jc w:val="left"/>
            </w:pPr>
            <w:r>
              <w:t>‘Unknown unit prefix entered. Please enter a valid unit prefix. Valid unit prefixes: 'f', 'p', 'n', 'u', 'm', '', 'k', 'M', 'G', 'T'.’ is displayed.</w:t>
            </w:r>
          </w:p>
        </w:tc>
        <w:tc>
          <w:tcPr>
            <w:tcW w:w="0" w:type="auto"/>
          </w:tcPr>
          <w:p w14:paraId="2B8FB48C" w14:textId="242CAD63" w:rsidR="00AF1455" w:rsidRDefault="00AF1455" w:rsidP="00AF1455">
            <w:pPr>
              <w:jc w:val="left"/>
            </w:pPr>
            <w:r>
              <w:t>Component’s unit prefix needs to be a valid unit prefix. User was shown a list of valid unit prefixes.</w:t>
            </w:r>
          </w:p>
          <w:p w14:paraId="37CC1D75" w14:textId="430E3B3F" w:rsidR="00E11B0F" w:rsidRDefault="00AF1455" w:rsidP="00AF1455">
            <w:pPr>
              <w:jc w:val="left"/>
            </w:pPr>
            <w:r>
              <w:rPr>
                <w:b/>
                <w:bCs/>
              </w:rPr>
              <w:t>Pass</w:t>
            </w:r>
          </w:p>
        </w:tc>
      </w:tr>
      <w:tr w:rsidR="00DC12A2" w14:paraId="0CC9875E" w14:textId="77777777" w:rsidTr="00DE6CDF">
        <w:tc>
          <w:tcPr>
            <w:tcW w:w="704" w:type="dxa"/>
          </w:tcPr>
          <w:p w14:paraId="7E2C163A" w14:textId="591A4E31" w:rsidR="00DC12A2" w:rsidRDefault="00DC12A2" w:rsidP="00DE6CDF">
            <w:pPr>
              <w:ind w:left="-108"/>
              <w:jc w:val="left"/>
            </w:pPr>
            <w:r>
              <w:lastRenderedPageBreak/>
              <w:t>1</w:t>
            </w:r>
            <w:r w:rsidR="00E11B0F">
              <w:t>8</w:t>
            </w:r>
          </w:p>
        </w:tc>
        <w:tc>
          <w:tcPr>
            <w:tcW w:w="1156" w:type="dxa"/>
          </w:tcPr>
          <w:p w14:paraId="7C5DA48E" w14:textId="558370D8" w:rsidR="00DC12A2" w:rsidRDefault="00DC12A2" w:rsidP="00DE6CDF">
            <w:pPr>
              <w:ind w:left="-47" w:right="-127"/>
              <w:jc w:val="left"/>
            </w:pPr>
            <w:r>
              <w:t>1.7</w:t>
            </w:r>
          </w:p>
        </w:tc>
        <w:tc>
          <w:tcPr>
            <w:tcW w:w="0" w:type="auto"/>
          </w:tcPr>
          <w:p w14:paraId="2F7ED499" w14:textId="0F35D7F1" w:rsidR="00DC12A2" w:rsidRDefault="00DC12A2" w:rsidP="00DE6CDF">
            <w:pPr>
              <w:ind w:left="-89" w:right="3"/>
              <w:jc w:val="left"/>
            </w:pPr>
            <w:r>
              <w:t>Length check for unit prefix</w:t>
            </w:r>
          </w:p>
        </w:tc>
        <w:tc>
          <w:tcPr>
            <w:tcW w:w="0" w:type="auto"/>
          </w:tcPr>
          <w:p w14:paraId="2FAEB28C" w14:textId="0C7B5665" w:rsidR="00DC12A2" w:rsidRDefault="00AF1455" w:rsidP="00DE6CDF">
            <w:pPr>
              <w:ind w:left="-78"/>
              <w:jc w:val="left"/>
            </w:pPr>
            <w:r>
              <w:t>Two letters are entered as a unit prefix</w:t>
            </w:r>
          </w:p>
        </w:tc>
        <w:tc>
          <w:tcPr>
            <w:tcW w:w="0" w:type="auto"/>
          </w:tcPr>
          <w:p w14:paraId="5C046AD7" w14:textId="12F107FD" w:rsidR="00DC12A2" w:rsidRDefault="00AF1455" w:rsidP="00DE6CDF">
            <w:pPr>
              <w:ind w:left="-76"/>
              <w:jc w:val="left"/>
            </w:pPr>
            <w:r>
              <w:t>Appropriate message occurs.</w:t>
            </w:r>
          </w:p>
        </w:tc>
        <w:tc>
          <w:tcPr>
            <w:tcW w:w="0" w:type="auto"/>
          </w:tcPr>
          <w:p w14:paraId="3083ACF9" w14:textId="71BF0F0D" w:rsidR="00DC12A2" w:rsidRDefault="00AF1455" w:rsidP="00DE6CDF">
            <w:pPr>
              <w:ind w:left="-65"/>
              <w:jc w:val="left"/>
            </w:pPr>
            <w:r>
              <w:t>‘Unit prefix be only one character.’ is displayed.</w:t>
            </w:r>
          </w:p>
        </w:tc>
        <w:tc>
          <w:tcPr>
            <w:tcW w:w="0" w:type="auto"/>
          </w:tcPr>
          <w:p w14:paraId="6DB5B15B" w14:textId="167E12C5" w:rsidR="00AF1455" w:rsidRDefault="00AF1455" w:rsidP="00AF1455">
            <w:pPr>
              <w:jc w:val="left"/>
            </w:pPr>
            <w:r>
              <w:t>Component’s unit prefix can only consist of one valid letter.</w:t>
            </w:r>
          </w:p>
          <w:p w14:paraId="468F9164" w14:textId="6E61DEF3" w:rsidR="00DC12A2" w:rsidRDefault="00AF1455" w:rsidP="00AF1455">
            <w:pPr>
              <w:jc w:val="left"/>
            </w:pPr>
            <w:r>
              <w:rPr>
                <w:b/>
                <w:bCs/>
              </w:rPr>
              <w:t>Pass</w:t>
            </w:r>
          </w:p>
        </w:tc>
      </w:tr>
    </w:tbl>
    <w:p w14:paraId="55E4FC09" w14:textId="22C6D35C" w:rsidR="00061286" w:rsidRDefault="00061286" w:rsidP="00061286"/>
    <w:p w14:paraId="40A73FC5" w14:textId="77777777" w:rsidR="00851A60" w:rsidRDefault="00851A60" w:rsidP="00061286"/>
    <w:p w14:paraId="1B7DF521" w14:textId="6BA8D485" w:rsidR="00B41AFF" w:rsidRDefault="00B41AFF" w:rsidP="00597344">
      <w:pPr>
        <w:jc w:val="left"/>
      </w:pPr>
      <w:r>
        <w:t>Screenshot evidence for test</w:t>
      </w:r>
      <w:r w:rsidR="00597344">
        <w:t>s</w:t>
      </w:r>
      <w:r>
        <w:t xml:space="preserve"> 1, 2, 3:</w:t>
      </w:r>
      <w:r w:rsidRPr="00B41AFF">
        <w:rPr>
          <w:noProof/>
        </w:rPr>
        <w:drawing>
          <wp:inline distT="0" distB="0" distL="0" distR="0" wp14:anchorId="045FB828" wp14:editId="24E92AF3">
            <wp:extent cx="5943600" cy="3198495"/>
            <wp:effectExtent l="0" t="0" r="0" b="1905"/>
            <wp:docPr id="38" name="Slika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943600" cy="3198495"/>
                    </a:xfrm>
                    <a:prstGeom prst="rect">
                      <a:avLst/>
                    </a:prstGeom>
                  </pic:spPr>
                </pic:pic>
              </a:graphicData>
            </a:graphic>
          </wp:inline>
        </w:drawing>
      </w:r>
    </w:p>
    <w:p w14:paraId="54773B2E" w14:textId="7D2642E7" w:rsidR="00597344" w:rsidRDefault="00597344" w:rsidP="00061286"/>
    <w:p w14:paraId="72FAFDA8" w14:textId="19875D14" w:rsidR="00597344" w:rsidRDefault="00597344" w:rsidP="00597344">
      <w:pPr>
        <w:jc w:val="left"/>
        <w:rPr>
          <w:noProof/>
        </w:rPr>
      </w:pPr>
      <w:r>
        <w:lastRenderedPageBreak/>
        <w:t>Screenshot evidence for tests 4, 5, 6:</w:t>
      </w:r>
      <w:r w:rsidRPr="00597344">
        <w:rPr>
          <w:noProof/>
        </w:rPr>
        <w:t xml:space="preserve"> </w:t>
      </w:r>
      <w:r w:rsidRPr="00597344">
        <w:rPr>
          <w:noProof/>
        </w:rPr>
        <w:drawing>
          <wp:inline distT="0" distB="0" distL="0" distR="0" wp14:anchorId="4315E3E5" wp14:editId="4D480F8C">
            <wp:extent cx="5943600" cy="3175635"/>
            <wp:effectExtent l="0" t="0" r="0" b="5715"/>
            <wp:docPr id="52" name="Slika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943600" cy="3175635"/>
                    </a:xfrm>
                    <a:prstGeom prst="rect">
                      <a:avLst/>
                    </a:prstGeom>
                  </pic:spPr>
                </pic:pic>
              </a:graphicData>
            </a:graphic>
          </wp:inline>
        </w:drawing>
      </w:r>
    </w:p>
    <w:p w14:paraId="790A7F69" w14:textId="77777777" w:rsidR="00851A60" w:rsidRDefault="00851A60" w:rsidP="00597344">
      <w:pPr>
        <w:jc w:val="left"/>
        <w:rPr>
          <w:noProof/>
        </w:rPr>
      </w:pPr>
    </w:p>
    <w:p w14:paraId="0EF7BF89" w14:textId="3996CE70" w:rsidR="00597344" w:rsidRDefault="00597344" w:rsidP="00597344">
      <w:pPr>
        <w:jc w:val="left"/>
        <w:rPr>
          <w:noProof/>
        </w:rPr>
      </w:pPr>
      <w:r>
        <w:rPr>
          <w:noProof/>
        </w:rPr>
        <w:t>Component should not be allowed to move outside the component tab. Below is a code which fixes this issuse.</w:t>
      </w:r>
      <w:r w:rsidR="001D58F0">
        <w:rPr>
          <w:noProof/>
        </w:rPr>
        <w:t xml:space="preserve"> </w:t>
      </w:r>
      <w:r w:rsidR="001D58F0" w:rsidRPr="001D58F0">
        <w:rPr>
          <w:noProof/>
        </w:rPr>
        <w:drawing>
          <wp:inline distT="0" distB="0" distL="0" distR="0" wp14:anchorId="3BF903DD" wp14:editId="63F63088">
            <wp:extent cx="5943600" cy="1734820"/>
            <wp:effectExtent l="0" t="0" r="0" b="0"/>
            <wp:docPr id="201" name="Slika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1734820"/>
                    </a:xfrm>
                    <a:prstGeom prst="rect">
                      <a:avLst/>
                    </a:prstGeom>
                  </pic:spPr>
                </pic:pic>
              </a:graphicData>
            </a:graphic>
          </wp:inline>
        </w:drawing>
      </w:r>
    </w:p>
    <w:p w14:paraId="697A7D9F" w14:textId="1B321BEC" w:rsidR="00C35339" w:rsidRDefault="00C35339" w:rsidP="00597344">
      <w:pPr>
        <w:jc w:val="left"/>
        <w:rPr>
          <w:noProof/>
        </w:rPr>
      </w:pPr>
    </w:p>
    <w:p w14:paraId="6C65FA6F" w14:textId="6DCC3563" w:rsidR="00C35339" w:rsidRDefault="00C35339" w:rsidP="00597344">
      <w:pPr>
        <w:jc w:val="left"/>
        <w:rPr>
          <w:noProof/>
        </w:rPr>
      </w:pPr>
      <w:r>
        <w:rPr>
          <w:noProof/>
        </w:rPr>
        <w:lastRenderedPageBreak/>
        <w:t>Screenshot evidence for test 7:</w:t>
      </w:r>
      <w:r w:rsidRPr="00C35339">
        <w:rPr>
          <w:noProof/>
        </w:rPr>
        <w:t xml:space="preserve"> </w:t>
      </w:r>
      <w:r w:rsidRPr="00C35339">
        <w:rPr>
          <w:noProof/>
        </w:rPr>
        <w:drawing>
          <wp:inline distT="0" distB="0" distL="0" distR="0" wp14:anchorId="2873A1AE" wp14:editId="586FB2BB">
            <wp:extent cx="4137660" cy="2803088"/>
            <wp:effectExtent l="0" t="0" r="0" b="0"/>
            <wp:docPr id="202" name="Slika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160476" cy="2818545"/>
                    </a:xfrm>
                    <a:prstGeom prst="rect">
                      <a:avLst/>
                    </a:prstGeom>
                  </pic:spPr>
                </pic:pic>
              </a:graphicData>
            </a:graphic>
          </wp:inline>
        </w:drawing>
      </w:r>
    </w:p>
    <w:p w14:paraId="4E2917EA" w14:textId="77777777" w:rsidR="00851A60" w:rsidRDefault="00851A60" w:rsidP="00597344">
      <w:pPr>
        <w:jc w:val="left"/>
        <w:rPr>
          <w:noProof/>
        </w:rPr>
      </w:pPr>
    </w:p>
    <w:p w14:paraId="2E69496E" w14:textId="315FAA50" w:rsidR="00C35339" w:rsidRDefault="00C35339" w:rsidP="00597344">
      <w:pPr>
        <w:jc w:val="left"/>
        <w:rPr>
          <w:noProof/>
        </w:rPr>
      </w:pPr>
      <w:r>
        <w:rPr>
          <w:noProof/>
        </w:rPr>
        <w:t>Screenshot evidence for test 8:</w:t>
      </w:r>
      <w:r w:rsidRPr="00C35339">
        <w:rPr>
          <w:noProof/>
        </w:rPr>
        <w:t xml:space="preserve"> </w:t>
      </w:r>
      <w:r w:rsidRPr="00C35339">
        <w:rPr>
          <w:noProof/>
        </w:rPr>
        <w:drawing>
          <wp:inline distT="0" distB="0" distL="0" distR="0" wp14:anchorId="0F71144B" wp14:editId="76B8FA1A">
            <wp:extent cx="4046220" cy="3333376"/>
            <wp:effectExtent l="0" t="0" r="0" b="635"/>
            <wp:docPr id="203" name="Slika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063392" cy="3347523"/>
                    </a:xfrm>
                    <a:prstGeom prst="rect">
                      <a:avLst/>
                    </a:prstGeom>
                  </pic:spPr>
                </pic:pic>
              </a:graphicData>
            </a:graphic>
          </wp:inline>
        </w:drawing>
      </w:r>
    </w:p>
    <w:p w14:paraId="3E158412" w14:textId="063133B6" w:rsidR="00C35339" w:rsidRDefault="00C35339" w:rsidP="00597344">
      <w:pPr>
        <w:jc w:val="left"/>
        <w:rPr>
          <w:noProof/>
        </w:rPr>
      </w:pPr>
    </w:p>
    <w:p w14:paraId="28997EDF" w14:textId="14FA839A" w:rsidR="00C35339" w:rsidRDefault="00851A60" w:rsidP="00597344">
      <w:pPr>
        <w:jc w:val="left"/>
        <w:rPr>
          <w:noProof/>
        </w:rPr>
      </w:pPr>
      <w:r>
        <w:rPr>
          <w:noProof/>
        </w:rPr>
        <w:lastRenderedPageBreak/>
        <w:t>Screenshot evidence for test 9:</w:t>
      </w:r>
      <w:r w:rsidRPr="00851A60">
        <w:rPr>
          <w:noProof/>
        </w:rPr>
        <w:t xml:space="preserve"> </w:t>
      </w:r>
      <w:r w:rsidRPr="00851A60">
        <w:rPr>
          <w:noProof/>
        </w:rPr>
        <w:drawing>
          <wp:inline distT="0" distB="0" distL="0" distR="0" wp14:anchorId="2B920F4B" wp14:editId="76C6FA31">
            <wp:extent cx="4808220" cy="3295377"/>
            <wp:effectExtent l="0" t="0" r="0" b="635"/>
            <wp:docPr id="204" name="Slika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816380" cy="3300970"/>
                    </a:xfrm>
                    <a:prstGeom prst="rect">
                      <a:avLst/>
                    </a:prstGeom>
                  </pic:spPr>
                </pic:pic>
              </a:graphicData>
            </a:graphic>
          </wp:inline>
        </w:drawing>
      </w:r>
    </w:p>
    <w:p w14:paraId="69975607" w14:textId="77777777" w:rsidR="00851A60" w:rsidRDefault="00851A60" w:rsidP="00597344">
      <w:pPr>
        <w:jc w:val="left"/>
        <w:rPr>
          <w:noProof/>
        </w:rPr>
      </w:pPr>
    </w:p>
    <w:p w14:paraId="66D52408" w14:textId="594D77A4" w:rsidR="00851A60" w:rsidRDefault="00851A60" w:rsidP="00851A60">
      <w:pPr>
        <w:jc w:val="left"/>
        <w:rPr>
          <w:noProof/>
        </w:rPr>
      </w:pPr>
      <w:bookmarkStart w:id="67" w:name="_Hlk67661042"/>
      <w:r>
        <w:rPr>
          <w:noProof/>
        </w:rPr>
        <w:t>Screenshot evidence for test 10:</w:t>
      </w:r>
      <w:r w:rsidR="00DE6CDF" w:rsidRPr="00DE6CDF">
        <w:rPr>
          <w:noProof/>
        </w:rPr>
        <w:t xml:space="preserve"> </w:t>
      </w:r>
      <w:bookmarkEnd w:id="67"/>
      <w:r w:rsidR="00DE6CDF" w:rsidRPr="00851A60">
        <w:rPr>
          <w:noProof/>
        </w:rPr>
        <w:drawing>
          <wp:inline distT="0" distB="0" distL="0" distR="0" wp14:anchorId="1C7A94EA" wp14:editId="79F37C91">
            <wp:extent cx="3986094" cy="3489960"/>
            <wp:effectExtent l="0" t="0" r="0" b="0"/>
            <wp:docPr id="205" name="Slika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000123" cy="3502243"/>
                    </a:xfrm>
                    <a:prstGeom prst="rect">
                      <a:avLst/>
                    </a:prstGeom>
                  </pic:spPr>
                </pic:pic>
              </a:graphicData>
            </a:graphic>
          </wp:inline>
        </w:drawing>
      </w:r>
    </w:p>
    <w:p w14:paraId="3C8356A1" w14:textId="0E73FAC0" w:rsidR="00851A60" w:rsidRDefault="00851A60" w:rsidP="00851A60">
      <w:pPr>
        <w:jc w:val="left"/>
        <w:rPr>
          <w:noProof/>
        </w:rPr>
      </w:pPr>
    </w:p>
    <w:p w14:paraId="5FE3DF19" w14:textId="4C4156FF" w:rsidR="00851A60" w:rsidRDefault="00DE6CDF" w:rsidP="00851A60">
      <w:pPr>
        <w:jc w:val="left"/>
        <w:rPr>
          <w:noProof/>
        </w:rPr>
      </w:pPr>
      <w:r>
        <w:rPr>
          <w:noProof/>
        </w:rPr>
        <w:lastRenderedPageBreak/>
        <w:t>Screenshot evidence for test 11, 12:</w:t>
      </w:r>
      <w:r w:rsidRPr="00DE6CDF">
        <w:rPr>
          <w:noProof/>
        </w:rPr>
        <w:drawing>
          <wp:inline distT="0" distB="0" distL="0" distR="0" wp14:anchorId="566F37AD" wp14:editId="250E089E">
            <wp:extent cx="3767097" cy="3383280"/>
            <wp:effectExtent l="0" t="0" r="5080" b="7620"/>
            <wp:docPr id="206" name="Slika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799076" cy="3412001"/>
                    </a:xfrm>
                    <a:prstGeom prst="rect">
                      <a:avLst/>
                    </a:prstGeom>
                  </pic:spPr>
                </pic:pic>
              </a:graphicData>
            </a:graphic>
          </wp:inline>
        </w:drawing>
      </w:r>
    </w:p>
    <w:p w14:paraId="0ED60607" w14:textId="266D6C3E" w:rsidR="00DE6CDF" w:rsidRDefault="00DE6CDF" w:rsidP="00851A60">
      <w:pPr>
        <w:jc w:val="left"/>
        <w:rPr>
          <w:noProof/>
        </w:rPr>
      </w:pPr>
    </w:p>
    <w:p w14:paraId="4EDE4E01" w14:textId="0B5889EA" w:rsidR="00DE6CDF" w:rsidRDefault="00DC12A2" w:rsidP="00851A60">
      <w:pPr>
        <w:jc w:val="left"/>
        <w:rPr>
          <w:noProof/>
        </w:rPr>
      </w:pPr>
      <w:r>
        <w:rPr>
          <w:noProof/>
        </w:rPr>
        <w:t>Screenshot evidence for test 1</w:t>
      </w:r>
      <w:r w:rsidR="00E11B0F">
        <w:rPr>
          <w:noProof/>
        </w:rPr>
        <w:t>3</w:t>
      </w:r>
      <w:r>
        <w:rPr>
          <w:noProof/>
        </w:rPr>
        <w:t>:</w:t>
      </w:r>
      <w:r w:rsidRPr="00DC12A2">
        <w:rPr>
          <w:noProof/>
        </w:rPr>
        <w:drawing>
          <wp:inline distT="0" distB="0" distL="0" distR="0" wp14:anchorId="1FAC2935" wp14:editId="02DAFEAC">
            <wp:extent cx="5943600" cy="3194685"/>
            <wp:effectExtent l="0" t="0" r="0" b="5715"/>
            <wp:docPr id="207" name="Slika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3194685"/>
                    </a:xfrm>
                    <a:prstGeom prst="rect">
                      <a:avLst/>
                    </a:prstGeom>
                  </pic:spPr>
                </pic:pic>
              </a:graphicData>
            </a:graphic>
          </wp:inline>
        </w:drawing>
      </w:r>
    </w:p>
    <w:p w14:paraId="5EAF982B" w14:textId="116D9260" w:rsidR="00E11B0F" w:rsidRDefault="00E11B0F" w:rsidP="00851A60">
      <w:pPr>
        <w:jc w:val="left"/>
        <w:rPr>
          <w:noProof/>
        </w:rPr>
      </w:pPr>
    </w:p>
    <w:p w14:paraId="33951DCE" w14:textId="4330F439" w:rsidR="00E11B0F" w:rsidRDefault="00E11B0F" w:rsidP="00851A60">
      <w:pPr>
        <w:jc w:val="left"/>
        <w:rPr>
          <w:noProof/>
        </w:rPr>
      </w:pPr>
      <w:r>
        <w:rPr>
          <w:noProof/>
        </w:rPr>
        <w:lastRenderedPageBreak/>
        <w:t>Screenshot evidence for test 14:</w:t>
      </w:r>
      <w:r w:rsidRPr="00E11B0F">
        <w:rPr>
          <w:noProof/>
        </w:rPr>
        <w:t xml:space="preserve"> </w:t>
      </w:r>
      <w:r w:rsidRPr="00E11B0F">
        <w:rPr>
          <w:noProof/>
        </w:rPr>
        <w:drawing>
          <wp:inline distT="0" distB="0" distL="0" distR="0" wp14:anchorId="336F644C" wp14:editId="577BCB3E">
            <wp:extent cx="5943600" cy="3188335"/>
            <wp:effectExtent l="0" t="0" r="0" b="0"/>
            <wp:docPr id="208" name="Slika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3188335"/>
                    </a:xfrm>
                    <a:prstGeom prst="rect">
                      <a:avLst/>
                    </a:prstGeom>
                  </pic:spPr>
                </pic:pic>
              </a:graphicData>
            </a:graphic>
          </wp:inline>
        </w:drawing>
      </w:r>
    </w:p>
    <w:p w14:paraId="4815FB5C" w14:textId="40AD8C0D" w:rsidR="00E11B0F" w:rsidRDefault="00E11B0F" w:rsidP="00851A60">
      <w:pPr>
        <w:jc w:val="left"/>
        <w:rPr>
          <w:noProof/>
        </w:rPr>
      </w:pPr>
    </w:p>
    <w:p w14:paraId="5CE2AF14" w14:textId="516BD5FD" w:rsidR="00E11B0F" w:rsidRDefault="00E11B0F" w:rsidP="00851A60">
      <w:pPr>
        <w:jc w:val="left"/>
        <w:rPr>
          <w:noProof/>
        </w:rPr>
      </w:pPr>
      <w:r>
        <w:rPr>
          <w:noProof/>
        </w:rPr>
        <w:t>Screenshot evidence for test 15:</w:t>
      </w:r>
      <w:r w:rsidRPr="00E11B0F">
        <w:rPr>
          <w:noProof/>
        </w:rPr>
        <w:t xml:space="preserve"> </w:t>
      </w:r>
      <w:r w:rsidRPr="00E11B0F">
        <w:rPr>
          <w:noProof/>
        </w:rPr>
        <w:drawing>
          <wp:inline distT="0" distB="0" distL="0" distR="0" wp14:anchorId="738E5D6E" wp14:editId="78C0C8D2">
            <wp:extent cx="5943600" cy="3175635"/>
            <wp:effectExtent l="0" t="0" r="0" b="5715"/>
            <wp:docPr id="209" name="Slika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3175635"/>
                    </a:xfrm>
                    <a:prstGeom prst="rect">
                      <a:avLst/>
                    </a:prstGeom>
                  </pic:spPr>
                </pic:pic>
              </a:graphicData>
            </a:graphic>
          </wp:inline>
        </w:drawing>
      </w:r>
    </w:p>
    <w:p w14:paraId="30FD3888" w14:textId="7D6E8947" w:rsidR="00AF1455" w:rsidRDefault="00AF1455" w:rsidP="00851A60">
      <w:pPr>
        <w:jc w:val="left"/>
        <w:rPr>
          <w:noProof/>
        </w:rPr>
      </w:pPr>
    </w:p>
    <w:p w14:paraId="46A988BC" w14:textId="76FD7F15" w:rsidR="00AF1455" w:rsidRDefault="00AF1455" w:rsidP="00851A60">
      <w:pPr>
        <w:jc w:val="left"/>
        <w:rPr>
          <w:noProof/>
        </w:rPr>
      </w:pPr>
      <w:r>
        <w:rPr>
          <w:noProof/>
        </w:rPr>
        <w:lastRenderedPageBreak/>
        <w:t>Screenshot evidence for test 15, 16:</w:t>
      </w:r>
      <w:r w:rsidRPr="00AF1455">
        <w:rPr>
          <w:noProof/>
        </w:rPr>
        <w:t xml:space="preserve"> </w:t>
      </w:r>
      <w:r w:rsidRPr="00AF1455">
        <w:rPr>
          <w:noProof/>
        </w:rPr>
        <w:drawing>
          <wp:inline distT="0" distB="0" distL="0" distR="0" wp14:anchorId="5DAFB838" wp14:editId="7EA40FC2">
            <wp:extent cx="5943600" cy="3176270"/>
            <wp:effectExtent l="0" t="0" r="0" b="5080"/>
            <wp:docPr id="210" name="Slika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3176270"/>
                    </a:xfrm>
                    <a:prstGeom prst="rect">
                      <a:avLst/>
                    </a:prstGeom>
                  </pic:spPr>
                </pic:pic>
              </a:graphicData>
            </a:graphic>
          </wp:inline>
        </w:drawing>
      </w:r>
    </w:p>
    <w:p w14:paraId="76014156" w14:textId="538D10C9" w:rsidR="00AF1455" w:rsidRDefault="00AF1455" w:rsidP="00851A60">
      <w:pPr>
        <w:jc w:val="left"/>
        <w:rPr>
          <w:noProof/>
        </w:rPr>
      </w:pPr>
    </w:p>
    <w:p w14:paraId="65C9D31F" w14:textId="71E68C8D" w:rsidR="00AF1455" w:rsidRDefault="00AF1455" w:rsidP="00851A60">
      <w:pPr>
        <w:jc w:val="left"/>
        <w:rPr>
          <w:noProof/>
        </w:rPr>
      </w:pPr>
      <w:r>
        <w:rPr>
          <w:noProof/>
        </w:rPr>
        <w:t xml:space="preserve">Screenshot evidence for test 17: </w:t>
      </w:r>
      <w:r w:rsidRPr="00AF1455">
        <w:rPr>
          <w:noProof/>
        </w:rPr>
        <w:drawing>
          <wp:inline distT="0" distB="0" distL="0" distR="0" wp14:anchorId="67831CFD" wp14:editId="38FD8BBC">
            <wp:extent cx="5943600" cy="3776980"/>
            <wp:effectExtent l="0" t="0" r="0" b="0"/>
            <wp:docPr id="211" name="Slika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3776980"/>
                    </a:xfrm>
                    <a:prstGeom prst="rect">
                      <a:avLst/>
                    </a:prstGeom>
                  </pic:spPr>
                </pic:pic>
              </a:graphicData>
            </a:graphic>
          </wp:inline>
        </w:drawing>
      </w:r>
    </w:p>
    <w:p w14:paraId="34AAF496" w14:textId="1B8C5EE0" w:rsidR="005B67FB" w:rsidRDefault="005B67FB">
      <w:pPr>
        <w:spacing w:after="160" w:line="259" w:lineRule="auto"/>
        <w:jc w:val="left"/>
        <w:rPr>
          <w:noProof/>
        </w:rPr>
      </w:pPr>
      <w:r>
        <w:rPr>
          <w:noProof/>
        </w:rPr>
        <w:br w:type="page"/>
      </w:r>
    </w:p>
    <w:p w14:paraId="46589F53" w14:textId="54D1D63A" w:rsidR="00AF1455" w:rsidRDefault="00AF1455" w:rsidP="00AF1455">
      <w:pPr>
        <w:pStyle w:val="Naslov2"/>
        <w:rPr>
          <w:noProof/>
        </w:rPr>
      </w:pPr>
      <w:r>
        <w:rPr>
          <w:noProof/>
        </w:rPr>
        <w:lastRenderedPageBreak/>
        <w:t>Objective 2</w:t>
      </w:r>
    </w:p>
    <w:p w14:paraId="1114561A" w14:textId="297A82B7" w:rsidR="000058D8" w:rsidRPr="000058D8" w:rsidRDefault="000058D8" w:rsidP="000058D8">
      <w:r>
        <w:t>Objective 2 builds up on idea of giving user the ability to construct a circuit. With objective 2 I wanted to provide additional features to the simulator which can help the user  to construct a circuit but are not necessary to do so. Below is my objective 2.</w:t>
      </w:r>
    </w:p>
    <w:p w14:paraId="70507708" w14:textId="3041D04E" w:rsidR="000058D8" w:rsidRPr="0066090F" w:rsidRDefault="000058D8" w:rsidP="000058D8">
      <w:pPr>
        <w:pStyle w:val="Odlomakpopisa"/>
        <w:numPr>
          <w:ilvl w:val="0"/>
          <w:numId w:val="29"/>
        </w:numPr>
        <w:rPr>
          <w:i/>
          <w:iCs/>
        </w:rPr>
      </w:pPr>
      <w:r w:rsidRPr="0066090F">
        <w:rPr>
          <w:i/>
          <w:iCs/>
        </w:rPr>
        <w:t>In case the user makes a mistake while building a circuit (adds a wrong component to the main tab, makes a wrong connection between two components, etc.) they should be able to correct it by clicking on the specific buttons in the toolbar.</w:t>
      </w:r>
    </w:p>
    <w:p w14:paraId="64C5D585" w14:textId="77777777" w:rsidR="000058D8" w:rsidRPr="0066090F" w:rsidRDefault="000058D8" w:rsidP="000058D8">
      <w:pPr>
        <w:pStyle w:val="Odlomakpopisa"/>
        <w:numPr>
          <w:ilvl w:val="1"/>
          <w:numId w:val="29"/>
        </w:numPr>
        <w:rPr>
          <w:i/>
          <w:iCs/>
        </w:rPr>
      </w:pPr>
      <w:r w:rsidRPr="0066090F">
        <w:rPr>
          <w:i/>
          <w:iCs/>
        </w:rPr>
        <w:t>A button which will undo the user’s latest action should be included, so that if the user notices their mistake immediately, they can quickly correct it.</w:t>
      </w:r>
    </w:p>
    <w:p w14:paraId="247FFDC7" w14:textId="13B473CF" w:rsidR="000058D8" w:rsidRPr="0066090F" w:rsidRDefault="000058D8" w:rsidP="000058D8">
      <w:pPr>
        <w:pStyle w:val="Odlomakpopisa"/>
        <w:numPr>
          <w:ilvl w:val="1"/>
          <w:numId w:val="29"/>
        </w:numPr>
        <w:rPr>
          <w:i/>
          <w:iCs/>
        </w:rPr>
      </w:pPr>
      <w:r w:rsidRPr="0066090F">
        <w:rPr>
          <w:i/>
          <w:iCs/>
        </w:rPr>
        <w:t>In case a whole circuit is built in an incorrect way or the user would like to build a new circuit, the user should be able to clear the whole main tab. This button will delete all components which are currently there.</w:t>
      </w:r>
    </w:p>
    <w:p w14:paraId="17682315" w14:textId="3580A184" w:rsidR="000058D8" w:rsidRDefault="000058D8" w:rsidP="000058D8"/>
    <w:p w14:paraId="1D385678" w14:textId="3C224102" w:rsidR="000058D8" w:rsidRDefault="000058D8" w:rsidP="000058D8">
      <w:r>
        <w:t>Test table is below.</w:t>
      </w:r>
    </w:p>
    <w:tbl>
      <w:tblPr>
        <w:tblStyle w:val="Reetkatablice"/>
        <w:tblW w:w="0" w:type="auto"/>
        <w:tblLook w:val="04A0" w:firstRow="1" w:lastRow="0" w:firstColumn="1" w:lastColumn="0" w:noHBand="0" w:noVBand="1"/>
      </w:tblPr>
      <w:tblGrid>
        <w:gridCol w:w="703"/>
        <w:gridCol w:w="1156"/>
        <w:gridCol w:w="1507"/>
        <w:gridCol w:w="1463"/>
        <w:gridCol w:w="1479"/>
        <w:gridCol w:w="1500"/>
        <w:gridCol w:w="1542"/>
      </w:tblGrid>
      <w:tr w:rsidR="00BB361E" w:rsidRPr="00B41AFF" w14:paraId="78F193D8" w14:textId="77777777" w:rsidTr="00BA7601">
        <w:tc>
          <w:tcPr>
            <w:tcW w:w="704" w:type="dxa"/>
          </w:tcPr>
          <w:p w14:paraId="6C70BEB6" w14:textId="77777777" w:rsidR="000058D8" w:rsidRPr="00B41AFF" w:rsidRDefault="000058D8" w:rsidP="00BA7601">
            <w:pPr>
              <w:ind w:left="-108" w:right="-27"/>
              <w:jc w:val="left"/>
              <w:rPr>
                <w:b/>
                <w:bCs/>
              </w:rPr>
            </w:pPr>
            <w:r w:rsidRPr="00B41AFF">
              <w:rPr>
                <w:b/>
                <w:bCs/>
              </w:rPr>
              <w:t>Test No.</w:t>
            </w:r>
          </w:p>
        </w:tc>
        <w:tc>
          <w:tcPr>
            <w:tcW w:w="1156" w:type="dxa"/>
          </w:tcPr>
          <w:p w14:paraId="3C51420E" w14:textId="77777777" w:rsidR="000058D8" w:rsidRPr="00B41AFF" w:rsidRDefault="000058D8" w:rsidP="00BA7601">
            <w:pPr>
              <w:ind w:left="-47" w:right="-127"/>
              <w:jc w:val="left"/>
              <w:rPr>
                <w:b/>
                <w:bCs/>
              </w:rPr>
            </w:pPr>
            <w:r w:rsidRPr="00B41AFF">
              <w:rPr>
                <w:b/>
                <w:bCs/>
              </w:rPr>
              <w:t>Objective number being tested</w:t>
            </w:r>
          </w:p>
        </w:tc>
        <w:tc>
          <w:tcPr>
            <w:tcW w:w="0" w:type="auto"/>
          </w:tcPr>
          <w:p w14:paraId="145FE955" w14:textId="77777777" w:rsidR="000058D8" w:rsidRPr="00B41AFF" w:rsidRDefault="000058D8" w:rsidP="00BA7601">
            <w:pPr>
              <w:ind w:left="-89" w:right="3"/>
              <w:jc w:val="left"/>
              <w:rPr>
                <w:b/>
                <w:bCs/>
              </w:rPr>
            </w:pPr>
            <w:r w:rsidRPr="00B41AFF">
              <w:rPr>
                <w:b/>
                <w:bCs/>
              </w:rPr>
              <w:t>Test description</w:t>
            </w:r>
          </w:p>
        </w:tc>
        <w:tc>
          <w:tcPr>
            <w:tcW w:w="0" w:type="auto"/>
          </w:tcPr>
          <w:p w14:paraId="3E8717FA" w14:textId="77777777" w:rsidR="000058D8" w:rsidRPr="00B41AFF" w:rsidRDefault="000058D8" w:rsidP="00BA7601">
            <w:pPr>
              <w:ind w:left="-78"/>
              <w:jc w:val="left"/>
              <w:rPr>
                <w:b/>
                <w:bCs/>
              </w:rPr>
            </w:pPr>
            <w:r w:rsidRPr="00B41AFF">
              <w:rPr>
                <w:b/>
                <w:bCs/>
              </w:rPr>
              <w:t>User input</w:t>
            </w:r>
          </w:p>
        </w:tc>
        <w:tc>
          <w:tcPr>
            <w:tcW w:w="0" w:type="auto"/>
          </w:tcPr>
          <w:p w14:paraId="5FAFB134" w14:textId="77777777" w:rsidR="000058D8" w:rsidRPr="00B41AFF" w:rsidRDefault="000058D8" w:rsidP="00BA7601">
            <w:pPr>
              <w:ind w:left="-76"/>
              <w:jc w:val="left"/>
              <w:rPr>
                <w:b/>
                <w:bCs/>
              </w:rPr>
            </w:pPr>
            <w:r w:rsidRPr="00B41AFF">
              <w:rPr>
                <w:b/>
                <w:bCs/>
              </w:rPr>
              <w:t>Expected outcome</w:t>
            </w:r>
          </w:p>
        </w:tc>
        <w:tc>
          <w:tcPr>
            <w:tcW w:w="0" w:type="auto"/>
          </w:tcPr>
          <w:p w14:paraId="722DFA7E" w14:textId="77777777" w:rsidR="000058D8" w:rsidRPr="00B41AFF" w:rsidRDefault="000058D8" w:rsidP="00BA7601">
            <w:pPr>
              <w:ind w:left="-65"/>
              <w:jc w:val="left"/>
              <w:rPr>
                <w:b/>
                <w:bCs/>
              </w:rPr>
            </w:pPr>
            <w:r w:rsidRPr="00B41AFF">
              <w:rPr>
                <w:b/>
                <w:bCs/>
              </w:rPr>
              <w:t>Actual outcome</w:t>
            </w:r>
          </w:p>
        </w:tc>
        <w:tc>
          <w:tcPr>
            <w:tcW w:w="0" w:type="auto"/>
          </w:tcPr>
          <w:p w14:paraId="68EFB579" w14:textId="77777777" w:rsidR="000058D8" w:rsidRPr="00B41AFF" w:rsidRDefault="000058D8" w:rsidP="00BA7601">
            <w:pPr>
              <w:jc w:val="left"/>
              <w:rPr>
                <w:b/>
                <w:bCs/>
              </w:rPr>
            </w:pPr>
            <w:r w:rsidRPr="00B41AFF">
              <w:rPr>
                <w:b/>
                <w:bCs/>
              </w:rPr>
              <w:t>Comment on the outcome</w:t>
            </w:r>
          </w:p>
          <w:p w14:paraId="4F11CCFB" w14:textId="77777777" w:rsidR="000058D8" w:rsidRPr="00B41AFF" w:rsidRDefault="000058D8" w:rsidP="00BA7601">
            <w:pPr>
              <w:jc w:val="left"/>
              <w:rPr>
                <w:b/>
                <w:bCs/>
              </w:rPr>
            </w:pPr>
            <w:r w:rsidRPr="00B41AFF">
              <w:rPr>
                <w:b/>
                <w:bCs/>
              </w:rPr>
              <w:t>(Pass/Fail)</w:t>
            </w:r>
          </w:p>
        </w:tc>
      </w:tr>
      <w:tr w:rsidR="00BB361E" w:rsidRPr="000058D8" w14:paraId="13F46D79" w14:textId="77777777" w:rsidTr="00BA7601">
        <w:tc>
          <w:tcPr>
            <w:tcW w:w="704" w:type="dxa"/>
          </w:tcPr>
          <w:p w14:paraId="02FB2D44" w14:textId="0626C508" w:rsidR="000058D8" w:rsidRPr="000058D8" w:rsidRDefault="000058D8" w:rsidP="00BA7601">
            <w:pPr>
              <w:ind w:left="-108" w:right="-27"/>
              <w:jc w:val="left"/>
            </w:pPr>
            <w:r w:rsidRPr="000058D8">
              <w:t>1</w:t>
            </w:r>
          </w:p>
        </w:tc>
        <w:tc>
          <w:tcPr>
            <w:tcW w:w="1156" w:type="dxa"/>
          </w:tcPr>
          <w:p w14:paraId="7904347C" w14:textId="5128A537" w:rsidR="000058D8" w:rsidRPr="000058D8" w:rsidRDefault="000058D8" w:rsidP="00BA7601">
            <w:pPr>
              <w:ind w:left="-47" w:right="-127"/>
              <w:jc w:val="left"/>
            </w:pPr>
            <w:r>
              <w:t>2.1</w:t>
            </w:r>
          </w:p>
        </w:tc>
        <w:tc>
          <w:tcPr>
            <w:tcW w:w="0" w:type="auto"/>
          </w:tcPr>
          <w:p w14:paraId="315E6E63" w14:textId="33C3B081" w:rsidR="000058D8" w:rsidRPr="000058D8" w:rsidRDefault="000058D8" w:rsidP="00BA7601">
            <w:pPr>
              <w:ind w:left="-89" w:right="3"/>
              <w:jc w:val="left"/>
            </w:pPr>
            <w:r>
              <w:t>Three components are added to the main tab and ‘undo’ button is pressed.</w:t>
            </w:r>
          </w:p>
        </w:tc>
        <w:tc>
          <w:tcPr>
            <w:tcW w:w="0" w:type="auto"/>
          </w:tcPr>
          <w:p w14:paraId="0EBDA7C1" w14:textId="3AF13834" w:rsidR="000058D8" w:rsidRPr="000058D8" w:rsidRDefault="000058D8" w:rsidP="00BA7601">
            <w:pPr>
              <w:ind w:left="-78"/>
              <w:jc w:val="left"/>
            </w:pPr>
            <w:r>
              <w:t>Left mouse click on ‘undo’ button</w:t>
            </w:r>
            <w:r w:rsidR="00BB361E">
              <w:t>.</w:t>
            </w:r>
          </w:p>
        </w:tc>
        <w:tc>
          <w:tcPr>
            <w:tcW w:w="0" w:type="auto"/>
          </w:tcPr>
          <w:p w14:paraId="1CD95E26" w14:textId="7D68AD0C" w:rsidR="000058D8" w:rsidRPr="000058D8" w:rsidRDefault="000058D8" w:rsidP="00BA7601">
            <w:pPr>
              <w:ind w:left="-76"/>
              <w:jc w:val="left"/>
            </w:pPr>
            <w:r>
              <w:t>Last component added to the main tab gets deleted.</w:t>
            </w:r>
          </w:p>
        </w:tc>
        <w:tc>
          <w:tcPr>
            <w:tcW w:w="0" w:type="auto"/>
          </w:tcPr>
          <w:p w14:paraId="59FD92C6" w14:textId="03DE0F12" w:rsidR="000058D8" w:rsidRPr="000058D8" w:rsidRDefault="000058D8" w:rsidP="00BA7601">
            <w:pPr>
              <w:ind w:left="-65"/>
              <w:jc w:val="left"/>
            </w:pPr>
            <w:r>
              <w:t>Last component added to the main tab was deleted.</w:t>
            </w:r>
          </w:p>
        </w:tc>
        <w:tc>
          <w:tcPr>
            <w:tcW w:w="0" w:type="auto"/>
          </w:tcPr>
          <w:p w14:paraId="33B83798" w14:textId="77777777" w:rsidR="000058D8" w:rsidRDefault="000058D8" w:rsidP="00BA7601">
            <w:pPr>
              <w:jc w:val="left"/>
            </w:pPr>
            <w:r>
              <w:t xml:space="preserve">A user can delete </w:t>
            </w:r>
            <w:r w:rsidR="00BB361E">
              <w:t>last component added to the main tab.</w:t>
            </w:r>
          </w:p>
          <w:p w14:paraId="6FF48DE5" w14:textId="3547E8F7" w:rsidR="00BB361E" w:rsidRPr="00BB361E" w:rsidRDefault="00BB361E" w:rsidP="00BA7601">
            <w:pPr>
              <w:jc w:val="left"/>
              <w:rPr>
                <w:b/>
                <w:bCs/>
              </w:rPr>
            </w:pPr>
            <w:r>
              <w:rPr>
                <w:b/>
                <w:bCs/>
              </w:rPr>
              <w:t>Pass</w:t>
            </w:r>
          </w:p>
        </w:tc>
      </w:tr>
      <w:tr w:rsidR="00BB361E" w:rsidRPr="000058D8" w14:paraId="0E9EC26D" w14:textId="77777777" w:rsidTr="00BA7601">
        <w:tc>
          <w:tcPr>
            <w:tcW w:w="704" w:type="dxa"/>
          </w:tcPr>
          <w:p w14:paraId="7BAA8ABD" w14:textId="18616C12" w:rsidR="000058D8" w:rsidRPr="000058D8" w:rsidRDefault="000058D8" w:rsidP="00BA7601">
            <w:pPr>
              <w:ind w:left="-108" w:right="-27"/>
              <w:jc w:val="left"/>
            </w:pPr>
            <w:r>
              <w:t>2</w:t>
            </w:r>
          </w:p>
        </w:tc>
        <w:tc>
          <w:tcPr>
            <w:tcW w:w="1156" w:type="dxa"/>
          </w:tcPr>
          <w:p w14:paraId="58996F2B" w14:textId="655DCBDA" w:rsidR="000058D8" w:rsidRPr="000058D8" w:rsidRDefault="00BB361E" w:rsidP="00BA7601">
            <w:pPr>
              <w:ind w:left="-47" w:right="-127"/>
              <w:jc w:val="left"/>
            </w:pPr>
            <w:r>
              <w:t>2.1</w:t>
            </w:r>
          </w:p>
        </w:tc>
        <w:tc>
          <w:tcPr>
            <w:tcW w:w="0" w:type="auto"/>
          </w:tcPr>
          <w:p w14:paraId="114AA967" w14:textId="7741B6BF" w:rsidR="000058D8" w:rsidRPr="000058D8" w:rsidRDefault="00BB361E" w:rsidP="00BA7601">
            <w:pPr>
              <w:ind w:left="-89" w:right="3"/>
              <w:jc w:val="left"/>
            </w:pPr>
            <w:r>
              <w:t xml:space="preserve">Latest link made between two components should be </w:t>
            </w:r>
            <w:r>
              <w:lastRenderedPageBreak/>
              <w:t>deleted with the ‘undo’ button.</w:t>
            </w:r>
          </w:p>
        </w:tc>
        <w:tc>
          <w:tcPr>
            <w:tcW w:w="0" w:type="auto"/>
          </w:tcPr>
          <w:p w14:paraId="785193A8" w14:textId="25A99B88" w:rsidR="000058D8" w:rsidRPr="000058D8" w:rsidRDefault="00BB361E" w:rsidP="00BA7601">
            <w:pPr>
              <w:ind w:left="-78"/>
              <w:jc w:val="left"/>
            </w:pPr>
            <w:r>
              <w:lastRenderedPageBreak/>
              <w:t xml:space="preserve">User connects three components together and </w:t>
            </w:r>
            <w:r>
              <w:lastRenderedPageBreak/>
              <w:t>presses ‘undo’ button.</w:t>
            </w:r>
          </w:p>
        </w:tc>
        <w:tc>
          <w:tcPr>
            <w:tcW w:w="0" w:type="auto"/>
          </w:tcPr>
          <w:p w14:paraId="6C9A798F" w14:textId="5305EEDE" w:rsidR="000058D8" w:rsidRPr="000058D8" w:rsidRDefault="00BB361E" w:rsidP="00BA7601">
            <w:pPr>
              <w:ind w:left="-76"/>
              <w:jc w:val="left"/>
            </w:pPr>
            <w:r>
              <w:lastRenderedPageBreak/>
              <w:t xml:space="preserve">Last link made between two </w:t>
            </w:r>
            <w:r>
              <w:lastRenderedPageBreak/>
              <w:t>components gets deleted.</w:t>
            </w:r>
          </w:p>
        </w:tc>
        <w:tc>
          <w:tcPr>
            <w:tcW w:w="0" w:type="auto"/>
          </w:tcPr>
          <w:p w14:paraId="7D364195" w14:textId="656BEF0C" w:rsidR="000058D8" w:rsidRPr="000058D8" w:rsidRDefault="00BB361E" w:rsidP="00BA7601">
            <w:pPr>
              <w:ind w:left="-65"/>
              <w:jc w:val="left"/>
            </w:pPr>
            <w:r>
              <w:lastRenderedPageBreak/>
              <w:t xml:space="preserve">Last component added to the main tab was deleted </w:t>
            </w:r>
            <w:r>
              <w:lastRenderedPageBreak/>
              <w:t>together with all its links.</w:t>
            </w:r>
          </w:p>
        </w:tc>
        <w:tc>
          <w:tcPr>
            <w:tcW w:w="0" w:type="auto"/>
          </w:tcPr>
          <w:p w14:paraId="39E3E956" w14:textId="77777777" w:rsidR="000058D8" w:rsidRDefault="00BB361E" w:rsidP="00BA7601">
            <w:pPr>
              <w:jc w:val="left"/>
            </w:pPr>
            <w:r>
              <w:lastRenderedPageBreak/>
              <w:t>A user was not able to delete last link made.</w:t>
            </w:r>
          </w:p>
          <w:p w14:paraId="257EDADB" w14:textId="4676F418" w:rsidR="00BB361E" w:rsidRPr="00BB361E" w:rsidRDefault="00BB361E" w:rsidP="00BA7601">
            <w:pPr>
              <w:jc w:val="left"/>
            </w:pPr>
            <w:r>
              <w:rPr>
                <w:b/>
                <w:bCs/>
              </w:rPr>
              <w:lastRenderedPageBreak/>
              <w:t>Fail</w:t>
            </w:r>
          </w:p>
        </w:tc>
      </w:tr>
      <w:tr w:rsidR="00BB361E" w:rsidRPr="000058D8" w14:paraId="5EC54B1B" w14:textId="77777777" w:rsidTr="00BA7601">
        <w:tc>
          <w:tcPr>
            <w:tcW w:w="704" w:type="dxa"/>
          </w:tcPr>
          <w:p w14:paraId="777219EA" w14:textId="6C7BAFCD" w:rsidR="000058D8" w:rsidRPr="000058D8" w:rsidRDefault="000058D8" w:rsidP="00BA7601">
            <w:pPr>
              <w:ind w:left="-108" w:right="-27"/>
              <w:jc w:val="left"/>
            </w:pPr>
            <w:r>
              <w:lastRenderedPageBreak/>
              <w:t>3</w:t>
            </w:r>
          </w:p>
        </w:tc>
        <w:tc>
          <w:tcPr>
            <w:tcW w:w="1156" w:type="dxa"/>
          </w:tcPr>
          <w:p w14:paraId="6F592E13" w14:textId="33E830EE" w:rsidR="000058D8" w:rsidRPr="000058D8" w:rsidRDefault="00BB361E" w:rsidP="00BA7601">
            <w:pPr>
              <w:ind w:left="-47" w:right="-127"/>
              <w:jc w:val="left"/>
            </w:pPr>
            <w:r>
              <w:t>2.2</w:t>
            </w:r>
          </w:p>
        </w:tc>
        <w:tc>
          <w:tcPr>
            <w:tcW w:w="0" w:type="auto"/>
          </w:tcPr>
          <w:p w14:paraId="4B4989B6" w14:textId="77AE1393" w:rsidR="000058D8" w:rsidRPr="000058D8" w:rsidRDefault="00BB361E" w:rsidP="00BA7601">
            <w:pPr>
              <w:ind w:left="-89" w:right="3"/>
              <w:jc w:val="left"/>
            </w:pPr>
            <w:r>
              <w:t>Three components are added to the main tab and ‘clear’ button is pressed.</w:t>
            </w:r>
          </w:p>
        </w:tc>
        <w:tc>
          <w:tcPr>
            <w:tcW w:w="0" w:type="auto"/>
          </w:tcPr>
          <w:p w14:paraId="5F34D9DE" w14:textId="2443233B" w:rsidR="000058D8" w:rsidRPr="000058D8" w:rsidRDefault="00BB361E" w:rsidP="00BA7601">
            <w:pPr>
              <w:ind w:left="-78"/>
              <w:jc w:val="left"/>
            </w:pPr>
            <w:r>
              <w:t>Left mouse click on ‘clear’ button.</w:t>
            </w:r>
          </w:p>
        </w:tc>
        <w:tc>
          <w:tcPr>
            <w:tcW w:w="0" w:type="auto"/>
          </w:tcPr>
          <w:p w14:paraId="0996EFD2" w14:textId="59FF8931" w:rsidR="000058D8" w:rsidRPr="000058D8" w:rsidRDefault="00BB361E" w:rsidP="00BA7601">
            <w:pPr>
              <w:ind w:left="-76"/>
              <w:jc w:val="left"/>
            </w:pPr>
            <w:r>
              <w:t>All three components get deleted from main tab.</w:t>
            </w:r>
          </w:p>
        </w:tc>
        <w:tc>
          <w:tcPr>
            <w:tcW w:w="0" w:type="auto"/>
          </w:tcPr>
          <w:p w14:paraId="7E7AFA6A" w14:textId="0AE97F84" w:rsidR="000058D8" w:rsidRPr="000058D8" w:rsidRDefault="00BB361E" w:rsidP="00BA7601">
            <w:pPr>
              <w:ind w:left="-65"/>
              <w:jc w:val="left"/>
            </w:pPr>
            <w:r>
              <w:t>All three components get deleted from main tab.</w:t>
            </w:r>
          </w:p>
        </w:tc>
        <w:tc>
          <w:tcPr>
            <w:tcW w:w="0" w:type="auto"/>
          </w:tcPr>
          <w:p w14:paraId="3B7D169E" w14:textId="77777777" w:rsidR="000058D8" w:rsidRDefault="00BB361E" w:rsidP="00BA7601">
            <w:pPr>
              <w:jc w:val="left"/>
            </w:pPr>
            <w:r>
              <w:t>The user can ‘clear’ all components from the main tab.</w:t>
            </w:r>
          </w:p>
          <w:p w14:paraId="4EE5BE60" w14:textId="6B474F8A" w:rsidR="00BB361E" w:rsidRPr="00BB361E" w:rsidRDefault="00BB361E" w:rsidP="00BA7601">
            <w:pPr>
              <w:jc w:val="left"/>
              <w:rPr>
                <w:b/>
                <w:bCs/>
              </w:rPr>
            </w:pPr>
            <w:r>
              <w:rPr>
                <w:b/>
                <w:bCs/>
              </w:rPr>
              <w:t>Pass</w:t>
            </w:r>
          </w:p>
        </w:tc>
      </w:tr>
      <w:tr w:rsidR="00BB361E" w:rsidRPr="000058D8" w14:paraId="56D354F3" w14:textId="77777777" w:rsidTr="00BA7601">
        <w:tc>
          <w:tcPr>
            <w:tcW w:w="704" w:type="dxa"/>
          </w:tcPr>
          <w:p w14:paraId="1EE140DA" w14:textId="60142D54" w:rsidR="00BB361E" w:rsidRPr="000058D8" w:rsidRDefault="00BB361E" w:rsidP="00BB361E">
            <w:pPr>
              <w:ind w:left="-108" w:right="-27"/>
              <w:jc w:val="left"/>
            </w:pPr>
            <w:r>
              <w:t>4</w:t>
            </w:r>
          </w:p>
        </w:tc>
        <w:tc>
          <w:tcPr>
            <w:tcW w:w="1156" w:type="dxa"/>
          </w:tcPr>
          <w:p w14:paraId="4281A02B" w14:textId="6F02A744" w:rsidR="00BB361E" w:rsidRPr="000058D8" w:rsidRDefault="00BB361E" w:rsidP="00BB361E">
            <w:pPr>
              <w:ind w:left="-47" w:right="-127"/>
              <w:jc w:val="left"/>
            </w:pPr>
            <w:r>
              <w:t>2.2</w:t>
            </w:r>
          </w:p>
        </w:tc>
        <w:tc>
          <w:tcPr>
            <w:tcW w:w="0" w:type="auto"/>
          </w:tcPr>
          <w:p w14:paraId="01EA7B93" w14:textId="3EAB6161" w:rsidR="00BB361E" w:rsidRPr="000058D8" w:rsidRDefault="00BB361E" w:rsidP="00BB361E">
            <w:pPr>
              <w:ind w:left="-89" w:right="3"/>
              <w:jc w:val="left"/>
            </w:pPr>
            <w:r>
              <w:t>Three components connected in a network should get deleted together with their links.</w:t>
            </w:r>
          </w:p>
        </w:tc>
        <w:tc>
          <w:tcPr>
            <w:tcW w:w="0" w:type="auto"/>
          </w:tcPr>
          <w:p w14:paraId="1B9363BD" w14:textId="70FC9092" w:rsidR="00BB361E" w:rsidRPr="000058D8" w:rsidRDefault="00BB361E" w:rsidP="00BB361E">
            <w:pPr>
              <w:ind w:left="-78"/>
              <w:jc w:val="left"/>
            </w:pPr>
            <w:r>
              <w:t>Left mouse click on ‘clear’ button.</w:t>
            </w:r>
          </w:p>
        </w:tc>
        <w:tc>
          <w:tcPr>
            <w:tcW w:w="0" w:type="auto"/>
          </w:tcPr>
          <w:p w14:paraId="0065F905" w14:textId="132C6D17" w:rsidR="00BB361E" w:rsidRPr="000058D8" w:rsidRDefault="00BB361E" w:rsidP="00BB361E">
            <w:pPr>
              <w:ind w:left="-76"/>
              <w:jc w:val="left"/>
            </w:pPr>
            <w:r>
              <w:t>All three components get deleted from main tab together with their links.</w:t>
            </w:r>
          </w:p>
        </w:tc>
        <w:tc>
          <w:tcPr>
            <w:tcW w:w="0" w:type="auto"/>
          </w:tcPr>
          <w:p w14:paraId="630EF780" w14:textId="68FC1450" w:rsidR="00BB361E" w:rsidRPr="000058D8" w:rsidRDefault="00BB361E" w:rsidP="00BB361E">
            <w:pPr>
              <w:ind w:left="-65"/>
              <w:jc w:val="left"/>
            </w:pPr>
            <w:r>
              <w:t>All three components get deleted from main tab together with their links.</w:t>
            </w:r>
          </w:p>
        </w:tc>
        <w:tc>
          <w:tcPr>
            <w:tcW w:w="0" w:type="auto"/>
          </w:tcPr>
          <w:p w14:paraId="490AE3DE" w14:textId="77777777" w:rsidR="00BB361E" w:rsidRDefault="00BB361E" w:rsidP="00BB361E">
            <w:pPr>
              <w:jc w:val="left"/>
            </w:pPr>
            <w:r>
              <w:t>The user can ‘clear’ all components and their links from the main tab.</w:t>
            </w:r>
          </w:p>
          <w:p w14:paraId="5039DCAA" w14:textId="2E432D0D" w:rsidR="00BB361E" w:rsidRPr="00BB361E" w:rsidRDefault="00BB361E" w:rsidP="00BB361E">
            <w:pPr>
              <w:jc w:val="left"/>
            </w:pPr>
            <w:r>
              <w:rPr>
                <w:b/>
                <w:bCs/>
              </w:rPr>
              <w:t>Pass</w:t>
            </w:r>
          </w:p>
        </w:tc>
      </w:tr>
    </w:tbl>
    <w:p w14:paraId="0EB3ECBA" w14:textId="2E573FCD" w:rsidR="00AF1455" w:rsidRDefault="00AF1455" w:rsidP="00AF1455"/>
    <w:p w14:paraId="643762A7" w14:textId="357EB59A" w:rsidR="006E6613" w:rsidRDefault="006E6613" w:rsidP="00AF1455">
      <w:r>
        <w:t>Screenshot evidence for test 1:</w:t>
      </w:r>
    </w:p>
    <w:p w14:paraId="59099469" w14:textId="4B4285C5" w:rsidR="006E6613" w:rsidRDefault="006E6613" w:rsidP="00AF1455">
      <w:r>
        <w:t>Before undo button was pressed:</w:t>
      </w:r>
      <w:r>
        <w:tab/>
      </w:r>
      <w:r>
        <w:tab/>
      </w:r>
      <w:r>
        <w:tab/>
        <w:t>After undo button was pressed:</w:t>
      </w:r>
    </w:p>
    <w:p w14:paraId="1B858A17" w14:textId="12568031" w:rsidR="006E6613" w:rsidRDefault="006E6613" w:rsidP="00AF1455">
      <w:r w:rsidRPr="006E6613">
        <w:rPr>
          <w:noProof/>
        </w:rPr>
        <w:drawing>
          <wp:inline distT="0" distB="0" distL="0" distR="0" wp14:anchorId="195DC64C" wp14:editId="260673A1">
            <wp:extent cx="2235093" cy="1924664"/>
            <wp:effectExtent l="0" t="0" r="0" b="0"/>
            <wp:docPr id="212" name="Slika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290361" cy="1972256"/>
                    </a:xfrm>
                    <a:prstGeom prst="rect">
                      <a:avLst/>
                    </a:prstGeom>
                  </pic:spPr>
                </pic:pic>
              </a:graphicData>
            </a:graphic>
          </wp:inline>
        </w:drawing>
      </w:r>
      <w:r>
        <w:tab/>
      </w:r>
      <w:r>
        <w:tab/>
      </w:r>
      <w:r>
        <w:tab/>
      </w:r>
      <w:r w:rsidRPr="006E6613">
        <w:rPr>
          <w:noProof/>
        </w:rPr>
        <w:drawing>
          <wp:inline distT="0" distB="0" distL="0" distR="0" wp14:anchorId="3353AEDB" wp14:editId="0A01FEEA">
            <wp:extent cx="2204884" cy="1983690"/>
            <wp:effectExtent l="0" t="0" r="5080" b="0"/>
            <wp:docPr id="213" name="Slika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244128" cy="2018997"/>
                    </a:xfrm>
                    <a:prstGeom prst="rect">
                      <a:avLst/>
                    </a:prstGeom>
                  </pic:spPr>
                </pic:pic>
              </a:graphicData>
            </a:graphic>
          </wp:inline>
        </w:drawing>
      </w:r>
    </w:p>
    <w:p w14:paraId="3083B8E3" w14:textId="43BC8399" w:rsidR="006E6613" w:rsidRDefault="006E6613" w:rsidP="00AF1455"/>
    <w:p w14:paraId="60405CD1" w14:textId="3246F045" w:rsidR="006E6613" w:rsidRDefault="006E6613" w:rsidP="006E6613">
      <w:r>
        <w:lastRenderedPageBreak/>
        <w:t>Screenshot evidence for test 2:</w:t>
      </w:r>
    </w:p>
    <w:p w14:paraId="1828A79D" w14:textId="77777777" w:rsidR="006E6613" w:rsidRDefault="006E6613" w:rsidP="006E6613">
      <w:r>
        <w:t>Before undo button was pressed:</w:t>
      </w:r>
      <w:r>
        <w:tab/>
      </w:r>
      <w:r>
        <w:tab/>
      </w:r>
      <w:r>
        <w:tab/>
        <w:t>After undo button was pressed:</w:t>
      </w:r>
    </w:p>
    <w:p w14:paraId="32116444" w14:textId="25B5CB4D" w:rsidR="006E6613" w:rsidRDefault="006E6613" w:rsidP="006E6613">
      <w:pPr>
        <w:jc w:val="left"/>
      </w:pPr>
      <w:r w:rsidRPr="006E6613">
        <w:rPr>
          <w:noProof/>
        </w:rPr>
        <w:drawing>
          <wp:inline distT="0" distB="0" distL="0" distR="0" wp14:anchorId="359DA62A" wp14:editId="3D6622EC">
            <wp:extent cx="2219632" cy="1902102"/>
            <wp:effectExtent l="0" t="0" r="0" b="3175"/>
            <wp:docPr id="214" name="Slika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2253799" cy="1931381"/>
                    </a:xfrm>
                    <a:prstGeom prst="rect">
                      <a:avLst/>
                    </a:prstGeom>
                  </pic:spPr>
                </pic:pic>
              </a:graphicData>
            </a:graphic>
          </wp:inline>
        </w:drawing>
      </w:r>
      <w:r>
        <w:tab/>
      </w:r>
      <w:r>
        <w:tab/>
      </w:r>
      <w:r>
        <w:tab/>
      </w:r>
      <w:r w:rsidRPr="006E6613">
        <w:rPr>
          <w:noProof/>
        </w:rPr>
        <w:drawing>
          <wp:inline distT="0" distB="0" distL="0" distR="0" wp14:anchorId="5B4602C0" wp14:editId="25760A2B">
            <wp:extent cx="2103971" cy="1909916"/>
            <wp:effectExtent l="0" t="0" r="0" b="0"/>
            <wp:docPr id="215" name="Slika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128504" cy="1932186"/>
                    </a:xfrm>
                    <a:prstGeom prst="rect">
                      <a:avLst/>
                    </a:prstGeom>
                  </pic:spPr>
                </pic:pic>
              </a:graphicData>
            </a:graphic>
          </wp:inline>
        </w:drawing>
      </w:r>
    </w:p>
    <w:p w14:paraId="3AA4A27A" w14:textId="7AE6A5DF" w:rsidR="006E6613" w:rsidRDefault="006E6613" w:rsidP="006E6613">
      <w:pPr>
        <w:jc w:val="left"/>
      </w:pPr>
    </w:p>
    <w:p w14:paraId="37F97459" w14:textId="7C265C78" w:rsidR="006E6613" w:rsidRDefault="006E6613" w:rsidP="006E6613">
      <w:r>
        <w:t>Screenshot evidence for test 3:</w:t>
      </w:r>
    </w:p>
    <w:p w14:paraId="7E00D721" w14:textId="6D899F7B" w:rsidR="006E6613" w:rsidRDefault="006E6613" w:rsidP="006E6613">
      <w:r>
        <w:t>Before clear button was pressed:</w:t>
      </w:r>
      <w:r>
        <w:tab/>
      </w:r>
      <w:r>
        <w:tab/>
      </w:r>
      <w:r>
        <w:tab/>
        <w:t>After clear button was pressed:</w:t>
      </w:r>
    </w:p>
    <w:p w14:paraId="7D766221" w14:textId="137FB7AB" w:rsidR="006E6613" w:rsidRDefault="006E6613" w:rsidP="006E6613">
      <w:pPr>
        <w:jc w:val="left"/>
      </w:pPr>
      <w:r w:rsidRPr="006E6613">
        <w:rPr>
          <w:noProof/>
        </w:rPr>
        <w:drawing>
          <wp:inline distT="0" distB="0" distL="0" distR="0" wp14:anchorId="4657438C" wp14:editId="6307C7BE">
            <wp:extent cx="2241755" cy="1930400"/>
            <wp:effectExtent l="0" t="0" r="6350" b="0"/>
            <wp:docPr id="216" name="Slika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279870" cy="1963222"/>
                    </a:xfrm>
                    <a:prstGeom prst="rect">
                      <a:avLst/>
                    </a:prstGeom>
                  </pic:spPr>
                </pic:pic>
              </a:graphicData>
            </a:graphic>
          </wp:inline>
        </w:drawing>
      </w:r>
      <w:r>
        <w:tab/>
      </w:r>
      <w:r>
        <w:tab/>
      </w:r>
      <w:r>
        <w:tab/>
      </w:r>
      <w:r w:rsidRPr="006E6613">
        <w:rPr>
          <w:noProof/>
        </w:rPr>
        <w:drawing>
          <wp:inline distT="0" distB="0" distL="0" distR="0" wp14:anchorId="056B3B5E" wp14:editId="637A6F2A">
            <wp:extent cx="2193475" cy="1909916"/>
            <wp:effectExtent l="0" t="0" r="0" b="0"/>
            <wp:docPr id="218" name="Slika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215724" cy="1929289"/>
                    </a:xfrm>
                    <a:prstGeom prst="rect">
                      <a:avLst/>
                    </a:prstGeom>
                  </pic:spPr>
                </pic:pic>
              </a:graphicData>
            </a:graphic>
          </wp:inline>
        </w:drawing>
      </w:r>
    </w:p>
    <w:p w14:paraId="2F133E92" w14:textId="77777777" w:rsidR="006E6613" w:rsidRDefault="006E6613" w:rsidP="006E6613">
      <w:r>
        <w:t>Screenshot evidence for test 3:</w:t>
      </w:r>
    </w:p>
    <w:p w14:paraId="10543FD5" w14:textId="77777777" w:rsidR="006E6613" w:rsidRDefault="006E6613" w:rsidP="006E6613">
      <w:r>
        <w:t>Before clear button was pressed:</w:t>
      </w:r>
      <w:r>
        <w:tab/>
      </w:r>
      <w:r>
        <w:tab/>
      </w:r>
      <w:r>
        <w:tab/>
        <w:t>After clear button was pressed:</w:t>
      </w:r>
    </w:p>
    <w:p w14:paraId="0B218B39" w14:textId="3BE45AA0" w:rsidR="005B67FB" w:rsidRDefault="006E6613" w:rsidP="006E6613">
      <w:pPr>
        <w:jc w:val="left"/>
      </w:pPr>
      <w:r w:rsidRPr="006E6613">
        <w:rPr>
          <w:noProof/>
        </w:rPr>
        <w:drawing>
          <wp:inline distT="0" distB="0" distL="0" distR="0" wp14:anchorId="32F4759F" wp14:editId="778753BF">
            <wp:extent cx="2242976" cy="1784555"/>
            <wp:effectExtent l="0" t="0" r="5080" b="6350"/>
            <wp:docPr id="221" name="Slika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265410" cy="1802404"/>
                    </a:xfrm>
                    <a:prstGeom prst="rect">
                      <a:avLst/>
                    </a:prstGeom>
                  </pic:spPr>
                </pic:pic>
              </a:graphicData>
            </a:graphic>
          </wp:inline>
        </w:drawing>
      </w:r>
      <w:r>
        <w:tab/>
      </w:r>
      <w:r>
        <w:tab/>
      </w:r>
      <w:r>
        <w:tab/>
      </w:r>
      <w:r w:rsidRPr="006E6613">
        <w:rPr>
          <w:noProof/>
        </w:rPr>
        <w:drawing>
          <wp:inline distT="0" distB="0" distL="0" distR="0" wp14:anchorId="230C063A" wp14:editId="0FF1C3DE">
            <wp:extent cx="1968910" cy="1714381"/>
            <wp:effectExtent l="0" t="0" r="0" b="635"/>
            <wp:docPr id="220" name="Slika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995507" cy="1737540"/>
                    </a:xfrm>
                    <a:prstGeom prst="rect">
                      <a:avLst/>
                    </a:prstGeom>
                  </pic:spPr>
                </pic:pic>
              </a:graphicData>
            </a:graphic>
          </wp:inline>
        </w:drawing>
      </w:r>
    </w:p>
    <w:p w14:paraId="427577A7" w14:textId="77777777" w:rsidR="005B67FB" w:rsidRDefault="005B67FB">
      <w:pPr>
        <w:spacing w:after="160" w:line="259" w:lineRule="auto"/>
        <w:jc w:val="left"/>
      </w:pPr>
      <w:r>
        <w:br w:type="page"/>
      </w:r>
    </w:p>
    <w:p w14:paraId="64FF3EA5" w14:textId="1765FB90" w:rsidR="006E6613" w:rsidRDefault="00B46A5A" w:rsidP="00B46A5A">
      <w:pPr>
        <w:pStyle w:val="Naslov1"/>
      </w:pPr>
      <w:r>
        <w:lastRenderedPageBreak/>
        <w:t>Objective 3</w:t>
      </w:r>
    </w:p>
    <w:p w14:paraId="3E70785D" w14:textId="29DD8D1E" w:rsidR="00B46A5A" w:rsidRPr="00B46A5A" w:rsidRDefault="00B46A5A" w:rsidP="00B46A5A">
      <w:r>
        <w:t>With objective 3 I aimed for my program to gather information it of the build circuit and covert it into a circuit netlist.</w:t>
      </w:r>
    </w:p>
    <w:p w14:paraId="1213831F" w14:textId="16AEB687" w:rsidR="0008362A" w:rsidRPr="0066090F" w:rsidRDefault="00B46A5A" w:rsidP="0008362A">
      <w:pPr>
        <w:pStyle w:val="Odlomakpopisa"/>
        <w:numPr>
          <w:ilvl w:val="0"/>
          <w:numId w:val="29"/>
        </w:numPr>
        <w:rPr>
          <w:i/>
          <w:iCs/>
        </w:rPr>
      </w:pPr>
      <w:r w:rsidRPr="0066090F">
        <w:rPr>
          <w:i/>
          <w:iCs/>
        </w:rPr>
        <w:t>Once a circuit is completed, it should be analysed and converted into a format which computer can understand.</w:t>
      </w:r>
    </w:p>
    <w:p w14:paraId="16AC901F" w14:textId="77777777" w:rsidR="00B46A5A" w:rsidRPr="0066090F" w:rsidRDefault="00B46A5A" w:rsidP="00B46A5A">
      <w:pPr>
        <w:pStyle w:val="Odlomakpopisa"/>
        <w:numPr>
          <w:ilvl w:val="1"/>
          <w:numId w:val="29"/>
        </w:numPr>
        <w:rPr>
          <w:i/>
          <w:iCs/>
        </w:rPr>
      </w:pPr>
      <w:r w:rsidRPr="0066090F">
        <w:rPr>
          <w:i/>
          <w:iCs/>
        </w:rPr>
        <w:t>Once the analysis of the circuit is complete, a netlist in a text format should be created and stored as an external file.</w:t>
      </w:r>
    </w:p>
    <w:p w14:paraId="070690FD" w14:textId="0E484CF0" w:rsidR="00B46A5A" w:rsidRPr="0066090F" w:rsidRDefault="00B46A5A" w:rsidP="00B46A5A">
      <w:pPr>
        <w:pStyle w:val="Odlomakpopisa"/>
        <w:numPr>
          <w:ilvl w:val="1"/>
          <w:numId w:val="29"/>
        </w:numPr>
        <w:rPr>
          <w:i/>
          <w:iCs/>
        </w:rPr>
      </w:pPr>
      <w:r w:rsidRPr="0066090F">
        <w:rPr>
          <w:i/>
          <w:iCs/>
        </w:rPr>
        <w:t xml:space="preserve">If </w:t>
      </w:r>
      <w:r w:rsidR="0008362A" w:rsidRPr="0066090F">
        <w:rPr>
          <w:i/>
          <w:iCs/>
        </w:rPr>
        <w:t>the program</w:t>
      </w:r>
      <w:r w:rsidRPr="0066090F">
        <w:rPr>
          <w:i/>
          <w:iCs/>
        </w:rPr>
        <w:t xml:space="preserve"> detects an error, analysis should be stopped, and an appropriate message should be displayed informing the user that circuit was built in an incorrect way.</w:t>
      </w:r>
    </w:p>
    <w:p w14:paraId="4B734D5B" w14:textId="77777777" w:rsidR="0008362A" w:rsidRDefault="0008362A" w:rsidP="0008362A"/>
    <w:p w14:paraId="60BB7D21" w14:textId="7B785833" w:rsidR="00B46A5A" w:rsidRDefault="00421B71" w:rsidP="00B46A5A">
      <w:r>
        <w:t>First two tests</w:t>
      </w:r>
      <w:r w:rsidR="00B46A5A">
        <w:t xml:space="preserve"> show</w:t>
      </w:r>
      <w:r>
        <w:t xml:space="preserve"> that the simulator</w:t>
      </w:r>
      <w:r w:rsidR="00B46A5A">
        <w:t xml:space="preserve"> </w:t>
      </w:r>
      <w:r>
        <w:t>takes data about links between components, converts it into a one list containing nodes and then mak</w:t>
      </w:r>
      <w:r w:rsidR="00B46A5A">
        <w:t>e</w:t>
      </w:r>
      <w:r>
        <w:t>s</w:t>
      </w:r>
      <w:r w:rsidR="00B46A5A">
        <w:t xml:space="preserve"> a netlists file. </w:t>
      </w:r>
      <w:r w:rsidR="0008362A">
        <w:t>To test the program’s validation of a circuit, a number of incorrect circuits will be built and analysed by the program.</w:t>
      </w:r>
    </w:p>
    <w:p w14:paraId="386E246D" w14:textId="77777777" w:rsidR="00B46A5A" w:rsidRDefault="00B46A5A" w:rsidP="00B46A5A"/>
    <w:p w14:paraId="67D8E481" w14:textId="216B8170" w:rsidR="00B46A5A" w:rsidRDefault="00B46A5A" w:rsidP="00B46A5A">
      <w:r>
        <w:t>Test table is below.</w:t>
      </w:r>
    </w:p>
    <w:tbl>
      <w:tblPr>
        <w:tblStyle w:val="Reetkatablice"/>
        <w:tblW w:w="0" w:type="auto"/>
        <w:tblLook w:val="04A0" w:firstRow="1" w:lastRow="0" w:firstColumn="1" w:lastColumn="0" w:noHBand="0" w:noVBand="1"/>
      </w:tblPr>
      <w:tblGrid>
        <w:gridCol w:w="703"/>
        <w:gridCol w:w="1156"/>
        <w:gridCol w:w="1489"/>
        <w:gridCol w:w="1369"/>
        <w:gridCol w:w="1387"/>
        <w:gridCol w:w="1849"/>
        <w:gridCol w:w="1397"/>
      </w:tblGrid>
      <w:tr w:rsidR="00345468" w:rsidRPr="00B41AFF" w14:paraId="168F0412" w14:textId="77777777" w:rsidTr="00BA7601">
        <w:tc>
          <w:tcPr>
            <w:tcW w:w="703" w:type="dxa"/>
          </w:tcPr>
          <w:p w14:paraId="718726BD" w14:textId="77777777" w:rsidR="00B46A5A" w:rsidRPr="00B41AFF" w:rsidRDefault="00B46A5A" w:rsidP="00BA7601">
            <w:pPr>
              <w:ind w:left="-108" w:right="-27"/>
              <w:jc w:val="left"/>
              <w:rPr>
                <w:b/>
                <w:bCs/>
              </w:rPr>
            </w:pPr>
            <w:r w:rsidRPr="00B41AFF">
              <w:rPr>
                <w:b/>
                <w:bCs/>
              </w:rPr>
              <w:t>Test No.</w:t>
            </w:r>
          </w:p>
        </w:tc>
        <w:tc>
          <w:tcPr>
            <w:tcW w:w="1156" w:type="dxa"/>
          </w:tcPr>
          <w:p w14:paraId="68E61FA9" w14:textId="77777777" w:rsidR="00B46A5A" w:rsidRPr="00B41AFF" w:rsidRDefault="00B46A5A" w:rsidP="00BA7601">
            <w:pPr>
              <w:ind w:left="-47" w:right="-127"/>
              <w:jc w:val="left"/>
              <w:rPr>
                <w:b/>
                <w:bCs/>
              </w:rPr>
            </w:pPr>
            <w:r w:rsidRPr="00B41AFF">
              <w:rPr>
                <w:b/>
                <w:bCs/>
              </w:rPr>
              <w:t>Objective number being tested</w:t>
            </w:r>
          </w:p>
        </w:tc>
        <w:tc>
          <w:tcPr>
            <w:tcW w:w="0" w:type="auto"/>
          </w:tcPr>
          <w:p w14:paraId="5F599219" w14:textId="77777777" w:rsidR="00B46A5A" w:rsidRPr="00B41AFF" w:rsidRDefault="00B46A5A" w:rsidP="00BA7601">
            <w:pPr>
              <w:ind w:left="-89" w:right="3"/>
              <w:jc w:val="left"/>
              <w:rPr>
                <w:b/>
                <w:bCs/>
              </w:rPr>
            </w:pPr>
            <w:r w:rsidRPr="00B41AFF">
              <w:rPr>
                <w:b/>
                <w:bCs/>
              </w:rPr>
              <w:t>Test description</w:t>
            </w:r>
          </w:p>
        </w:tc>
        <w:tc>
          <w:tcPr>
            <w:tcW w:w="0" w:type="auto"/>
          </w:tcPr>
          <w:p w14:paraId="0A46C504" w14:textId="77777777" w:rsidR="00B46A5A" w:rsidRPr="00B41AFF" w:rsidRDefault="00B46A5A" w:rsidP="00BA7601">
            <w:pPr>
              <w:ind w:left="-78"/>
              <w:jc w:val="left"/>
              <w:rPr>
                <w:b/>
                <w:bCs/>
              </w:rPr>
            </w:pPr>
            <w:r w:rsidRPr="00B41AFF">
              <w:rPr>
                <w:b/>
                <w:bCs/>
              </w:rPr>
              <w:t>User input</w:t>
            </w:r>
          </w:p>
        </w:tc>
        <w:tc>
          <w:tcPr>
            <w:tcW w:w="0" w:type="auto"/>
          </w:tcPr>
          <w:p w14:paraId="5800EE90" w14:textId="77777777" w:rsidR="00B46A5A" w:rsidRPr="00B41AFF" w:rsidRDefault="00B46A5A" w:rsidP="00BA7601">
            <w:pPr>
              <w:ind w:left="-76"/>
              <w:jc w:val="left"/>
              <w:rPr>
                <w:b/>
                <w:bCs/>
              </w:rPr>
            </w:pPr>
            <w:r w:rsidRPr="00B41AFF">
              <w:rPr>
                <w:b/>
                <w:bCs/>
              </w:rPr>
              <w:t>Expected outcome</w:t>
            </w:r>
          </w:p>
        </w:tc>
        <w:tc>
          <w:tcPr>
            <w:tcW w:w="0" w:type="auto"/>
          </w:tcPr>
          <w:p w14:paraId="36CCE86C" w14:textId="77777777" w:rsidR="00B46A5A" w:rsidRPr="00B41AFF" w:rsidRDefault="00B46A5A" w:rsidP="00BA7601">
            <w:pPr>
              <w:ind w:left="-65"/>
              <w:jc w:val="left"/>
              <w:rPr>
                <w:b/>
                <w:bCs/>
              </w:rPr>
            </w:pPr>
            <w:r w:rsidRPr="00B41AFF">
              <w:rPr>
                <w:b/>
                <w:bCs/>
              </w:rPr>
              <w:t>Actual outcome</w:t>
            </w:r>
          </w:p>
        </w:tc>
        <w:tc>
          <w:tcPr>
            <w:tcW w:w="0" w:type="auto"/>
          </w:tcPr>
          <w:p w14:paraId="6DFD5677" w14:textId="77777777" w:rsidR="00B46A5A" w:rsidRPr="00B41AFF" w:rsidRDefault="00B46A5A" w:rsidP="00BA7601">
            <w:pPr>
              <w:jc w:val="left"/>
              <w:rPr>
                <w:b/>
                <w:bCs/>
              </w:rPr>
            </w:pPr>
            <w:r w:rsidRPr="00B41AFF">
              <w:rPr>
                <w:b/>
                <w:bCs/>
              </w:rPr>
              <w:t>Comment on the outcome</w:t>
            </w:r>
          </w:p>
          <w:p w14:paraId="2AEB0E44" w14:textId="77777777" w:rsidR="00B46A5A" w:rsidRPr="00B41AFF" w:rsidRDefault="00B46A5A" w:rsidP="00BA7601">
            <w:pPr>
              <w:jc w:val="left"/>
              <w:rPr>
                <w:b/>
                <w:bCs/>
              </w:rPr>
            </w:pPr>
            <w:r w:rsidRPr="00B41AFF">
              <w:rPr>
                <w:b/>
                <w:bCs/>
              </w:rPr>
              <w:t>(Pass/Fail)</w:t>
            </w:r>
          </w:p>
        </w:tc>
      </w:tr>
      <w:tr w:rsidR="00345468" w:rsidRPr="00B41AFF" w14:paraId="0BDA2690" w14:textId="77777777" w:rsidTr="00BA7601">
        <w:tc>
          <w:tcPr>
            <w:tcW w:w="703" w:type="dxa"/>
          </w:tcPr>
          <w:p w14:paraId="1A9F9633" w14:textId="3C0C21CA" w:rsidR="0068725C" w:rsidRPr="0068725C" w:rsidRDefault="0068725C" w:rsidP="00BA7601">
            <w:pPr>
              <w:ind w:left="-108" w:right="-27"/>
              <w:jc w:val="left"/>
            </w:pPr>
            <w:r>
              <w:t>1</w:t>
            </w:r>
          </w:p>
        </w:tc>
        <w:tc>
          <w:tcPr>
            <w:tcW w:w="1156" w:type="dxa"/>
          </w:tcPr>
          <w:p w14:paraId="7751D494" w14:textId="15BDEE4A" w:rsidR="0068725C" w:rsidRPr="0068725C" w:rsidRDefault="0068725C" w:rsidP="00BA7601">
            <w:pPr>
              <w:ind w:left="-47" w:right="-127"/>
              <w:jc w:val="left"/>
            </w:pPr>
            <w:r>
              <w:t>3.1</w:t>
            </w:r>
          </w:p>
        </w:tc>
        <w:tc>
          <w:tcPr>
            <w:tcW w:w="0" w:type="auto"/>
          </w:tcPr>
          <w:p w14:paraId="1955187F" w14:textId="78BF60C1" w:rsidR="0068725C" w:rsidRPr="0068725C" w:rsidRDefault="0068725C" w:rsidP="00BA7601">
            <w:pPr>
              <w:ind w:left="-89" w:right="3"/>
              <w:jc w:val="left"/>
            </w:pPr>
            <w:r>
              <w:t>From a list containing circuit links, a nodes list needs to be created</w:t>
            </w:r>
          </w:p>
        </w:tc>
        <w:tc>
          <w:tcPr>
            <w:tcW w:w="0" w:type="auto"/>
          </w:tcPr>
          <w:p w14:paraId="709974CF" w14:textId="72E2E7F7" w:rsidR="0068725C" w:rsidRPr="0068725C" w:rsidRDefault="0068725C" w:rsidP="00BA7601">
            <w:pPr>
              <w:ind w:left="-78"/>
              <w:jc w:val="left"/>
            </w:pPr>
            <w:r>
              <w:t>Create a network between components</w:t>
            </w:r>
          </w:p>
        </w:tc>
        <w:tc>
          <w:tcPr>
            <w:tcW w:w="0" w:type="auto"/>
          </w:tcPr>
          <w:p w14:paraId="4A231DA3" w14:textId="0024A92A" w:rsidR="0068725C" w:rsidRPr="0068725C" w:rsidRDefault="0068725C" w:rsidP="00BA7601">
            <w:pPr>
              <w:ind w:left="-76"/>
              <w:jc w:val="left"/>
            </w:pPr>
            <w:r>
              <w:t>List of nodes in that circuit.</w:t>
            </w:r>
          </w:p>
        </w:tc>
        <w:tc>
          <w:tcPr>
            <w:tcW w:w="0" w:type="auto"/>
          </w:tcPr>
          <w:p w14:paraId="4034DA8B" w14:textId="5ECC80DE" w:rsidR="0068725C" w:rsidRPr="0068725C" w:rsidRDefault="00A77E25" w:rsidP="00BA7601">
            <w:pPr>
              <w:ind w:left="-65"/>
              <w:jc w:val="left"/>
            </w:pPr>
            <w:r>
              <w:t>List containing only circuit nodes</w:t>
            </w:r>
          </w:p>
        </w:tc>
        <w:tc>
          <w:tcPr>
            <w:tcW w:w="0" w:type="auto"/>
          </w:tcPr>
          <w:p w14:paraId="46CBF549" w14:textId="77777777" w:rsidR="0068725C" w:rsidRDefault="00A77E25" w:rsidP="00BA7601">
            <w:pPr>
              <w:jc w:val="left"/>
            </w:pPr>
            <w:r>
              <w:t>From a links list a nodes list was created.</w:t>
            </w:r>
          </w:p>
          <w:p w14:paraId="46B0E8A7" w14:textId="43C3484E" w:rsidR="00A77E25" w:rsidRPr="00A77E25" w:rsidRDefault="00A77E25" w:rsidP="00BA7601">
            <w:pPr>
              <w:jc w:val="left"/>
              <w:rPr>
                <w:b/>
                <w:bCs/>
              </w:rPr>
            </w:pPr>
            <w:r>
              <w:rPr>
                <w:b/>
                <w:bCs/>
              </w:rPr>
              <w:t>Pass</w:t>
            </w:r>
          </w:p>
        </w:tc>
      </w:tr>
      <w:tr w:rsidR="00345468" w:rsidRPr="00B41AFF" w14:paraId="363789A4" w14:textId="77777777" w:rsidTr="00BA7601">
        <w:tc>
          <w:tcPr>
            <w:tcW w:w="703" w:type="dxa"/>
          </w:tcPr>
          <w:p w14:paraId="2B047699" w14:textId="18BE0E12" w:rsidR="00B46A5A" w:rsidRPr="00B46A5A" w:rsidRDefault="0068725C" w:rsidP="00BA7601">
            <w:pPr>
              <w:ind w:left="-108" w:right="-27"/>
              <w:jc w:val="left"/>
            </w:pPr>
            <w:r>
              <w:t>2</w:t>
            </w:r>
          </w:p>
        </w:tc>
        <w:tc>
          <w:tcPr>
            <w:tcW w:w="1156" w:type="dxa"/>
          </w:tcPr>
          <w:p w14:paraId="654692E9" w14:textId="61DC7851" w:rsidR="00B46A5A" w:rsidRPr="00B46A5A" w:rsidRDefault="0008362A" w:rsidP="00BA7601">
            <w:pPr>
              <w:ind w:left="-47" w:right="-127"/>
              <w:jc w:val="left"/>
            </w:pPr>
            <w:r>
              <w:t>3.1</w:t>
            </w:r>
          </w:p>
        </w:tc>
        <w:tc>
          <w:tcPr>
            <w:tcW w:w="0" w:type="auto"/>
          </w:tcPr>
          <w:p w14:paraId="5F7EF1D9" w14:textId="0706CCD6" w:rsidR="00B46A5A" w:rsidRPr="00B46A5A" w:rsidRDefault="0008362A" w:rsidP="00BA7601">
            <w:pPr>
              <w:ind w:left="-89" w:right="3"/>
              <w:jc w:val="left"/>
            </w:pPr>
            <w:r>
              <w:t xml:space="preserve">Test the way a program creates a circuit netlist </w:t>
            </w:r>
            <w:r>
              <w:lastRenderedPageBreak/>
              <w:t>by creating an example circuit from the analysis section.</w:t>
            </w:r>
          </w:p>
        </w:tc>
        <w:tc>
          <w:tcPr>
            <w:tcW w:w="0" w:type="auto"/>
          </w:tcPr>
          <w:p w14:paraId="2410FFAE" w14:textId="11B5D05A" w:rsidR="00B46A5A" w:rsidRPr="00B46A5A" w:rsidRDefault="0008362A" w:rsidP="00BA7601">
            <w:pPr>
              <w:ind w:left="-78"/>
              <w:jc w:val="left"/>
            </w:pPr>
            <w:r>
              <w:lastRenderedPageBreak/>
              <w:t xml:space="preserve">Create a circuit same as the example </w:t>
            </w:r>
            <w:r>
              <w:lastRenderedPageBreak/>
              <w:t>circuit in analysis.</w:t>
            </w:r>
          </w:p>
        </w:tc>
        <w:tc>
          <w:tcPr>
            <w:tcW w:w="0" w:type="auto"/>
          </w:tcPr>
          <w:p w14:paraId="3B2D74A0" w14:textId="6A4FC7ED" w:rsidR="00B46A5A" w:rsidRPr="00B46A5A" w:rsidRDefault="0008362A" w:rsidP="00BA7601">
            <w:pPr>
              <w:ind w:left="-76"/>
              <w:jc w:val="left"/>
            </w:pPr>
            <w:r>
              <w:lastRenderedPageBreak/>
              <w:t xml:space="preserve">Same netlist as the example’s </w:t>
            </w:r>
            <w:r>
              <w:lastRenderedPageBreak/>
              <w:t>circuit netlist.</w:t>
            </w:r>
          </w:p>
        </w:tc>
        <w:tc>
          <w:tcPr>
            <w:tcW w:w="0" w:type="auto"/>
          </w:tcPr>
          <w:p w14:paraId="59E003BA" w14:textId="6F6FEDD6" w:rsidR="00B46A5A" w:rsidRPr="00B46A5A" w:rsidRDefault="00116311" w:rsidP="00BA7601">
            <w:pPr>
              <w:ind w:left="-65"/>
              <w:jc w:val="left"/>
            </w:pPr>
            <w:r>
              <w:lastRenderedPageBreak/>
              <w:t xml:space="preserve">Netlist with identical component names and </w:t>
            </w:r>
            <w:r>
              <w:lastRenderedPageBreak/>
              <w:t>values. Even though nodes are not identical, they are still both correct</w:t>
            </w:r>
            <w:r w:rsidR="0068725C">
              <w:t>. S</w:t>
            </w:r>
            <w:r>
              <w:t>ame</w:t>
            </w:r>
            <w:r w:rsidR="0068725C">
              <w:t xml:space="preserve"> </w:t>
            </w:r>
            <w:r>
              <w:t>nodes</w:t>
            </w:r>
            <w:r w:rsidR="0068725C">
              <w:t xml:space="preserve"> are</w:t>
            </w:r>
            <w:r>
              <w:t xml:space="preserve"> represented with different numbers</w:t>
            </w:r>
            <w:r w:rsidR="0068725C">
              <w:t xml:space="preserve">, </w:t>
            </w:r>
            <w:proofErr w:type="gramStart"/>
            <w:r w:rsidR="0068725C">
              <w:t>e.g.</w:t>
            </w:r>
            <w:proofErr w:type="gramEnd"/>
            <w:r w:rsidR="0068725C">
              <w:t xml:space="preserve"> node represented with ‘2’ in example circuit is represented as ‘0’ node in the netlist circuit</w:t>
            </w:r>
            <w:r>
              <w:t>.</w:t>
            </w:r>
          </w:p>
        </w:tc>
        <w:tc>
          <w:tcPr>
            <w:tcW w:w="0" w:type="auto"/>
          </w:tcPr>
          <w:p w14:paraId="7373A3BF" w14:textId="77777777" w:rsidR="00B46A5A" w:rsidRDefault="00116311" w:rsidP="00BA7601">
            <w:pPr>
              <w:jc w:val="left"/>
            </w:pPr>
            <w:r>
              <w:lastRenderedPageBreak/>
              <w:t xml:space="preserve">Netlist </w:t>
            </w:r>
            <w:r w:rsidR="0008362A">
              <w:t xml:space="preserve">names, nodes and values </w:t>
            </w:r>
            <w:r w:rsidR="0008362A">
              <w:lastRenderedPageBreak/>
              <w:t xml:space="preserve">correspond to the </w:t>
            </w:r>
            <w:r>
              <w:t>example circuit.</w:t>
            </w:r>
          </w:p>
          <w:p w14:paraId="01FBDC1A" w14:textId="7066ED26" w:rsidR="00116311" w:rsidRPr="00116311" w:rsidRDefault="00116311" w:rsidP="00BA7601">
            <w:pPr>
              <w:jc w:val="left"/>
              <w:rPr>
                <w:b/>
                <w:bCs/>
              </w:rPr>
            </w:pPr>
            <w:r>
              <w:rPr>
                <w:b/>
                <w:bCs/>
              </w:rPr>
              <w:t>Pass</w:t>
            </w:r>
          </w:p>
        </w:tc>
      </w:tr>
      <w:tr w:rsidR="00BA7601" w:rsidRPr="00B41AFF" w14:paraId="1023EF90" w14:textId="77777777" w:rsidTr="00BA7601">
        <w:tc>
          <w:tcPr>
            <w:tcW w:w="703" w:type="dxa"/>
          </w:tcPr>
          <w:p w14:paraId="5B31AE08" w14:textId="71C0C2EC" w:rsidR="00BA7601" w:rsidRPr="00B46A5A" w:rsidRDefault="00BA7601" w:rsidP="00BA7601">
            <w:pPr>
              <w:ind w:left="-108" w:right="-27"/>
              <w:jc w:val="left"/>
            </w:pPr>
            <w:r>
              <w:lastRenderedPageBreak/>
              <w:t>3</w:t>
            </w:r>
          </w:p>
        </w:tc>
        <w:tc>
          <w:tcPr>
            <w:tcW w:w="1156" w:type="dxa"/>
          </w:tcPr>
          <w:p w14:paraId="1BEE5B53" w14:textId="674F8322" w:rsidR="00BA7601" w:rsidRPr="00B46A5A" w:rsidRDefault="00BA7601" w:rsidP="00BA7601">
            <w:pPr>
              <w:ind w:left="-47" w:right="-127"/>
              <w:jc w:val="left"/>
            </w:pPr>
            <w:r>
              <w:t>3.2</w:t>
            </w:r>
          </w:p>
        </w:tc>
        <w:tc>
          <w:tcPr>
            <w:tcW w:w="0" w:type="auto"/>
          </w:tcPr>
          <w:p w14:paraId="223240A4" w14:textId="624459F6" w:rsidR="00BA7601" w:rsidRPr="00B46A5A" w:rsidRDefault="00BA7601" w:rsidP="00BA7601">
            <w:pPr>
              <w:ind w:left="-89" w:right="3"/>
              <w:jc w:val="left"/>
            </w:pPr>
            <w:r>
              <w:t>Try analysing a circuit with no components in the main tab.</w:t>
            </w:r>
          </w:p>
        </w:tc>
        <w:tc>
          <w:tcPr>
            <w:tcW w:w="0" w:type="auto"/>
          </w:tcPr>
          <w:p w14:paraId="7CE6A3F9" w14:textId="509BBB2B" w:rsidR="00BA7601" w:rsidRPr="00B46A5A" w:rsidRDefault="00BA7601" w:rsidP="00BA7601">
            <w:pPr>
              <w:ind w:left="-78"/>
              <w:jc w:val="left"/>
            </w:pPr>
            <w:r>
              <w:t>Press built button with empty main tab.</w:t>
            </w:r>
          </w:p>
        </w:tc>
        <w:tc>
          <w:tcPr>
            <w:tcW w:w="0" w:type="auto"/>
          </w:tcPr>
          <w:p w14:paraId="372D83D7" w14:textId="2B1FF0A3" w:rsidR="00BA7601" w:rsidRPr="00B46A5A" w:rsidRDefault="00BA7601" w:rsidP="00BA7601">
            <w:pPr>
              <w:ind w:left="-76"/>
              <w:jc w:val="left"/>
            </w:pPr>
            <w:r>
              <w:t>Appropriate message occurs warning the user about their mistake.</w:t>
            </w:r>
          </w:p>
        </w:tc>
        <w:tc>
          <w:tcPr>
            <w:tcW w:w="0" w:type="auto"/>
          </w:tcPr>
          <w:p w14:paraId="682796A9" w14:textId="67DFCE29" w:rsidR="00BA7601" w:rsidRPr="00B46A5A" w:rsidRDefault="00BA7601" w:rsidP="00BA7601">
            <w:pPr>
              <w:ind w:left="-65"/>
              <w:jc w:val="left"/>
            </w:pPr>
            <w:r>
              <w:t>‘Not enough components to construct a circuit.’ is displayed.</w:t>
            </w:r>
          </w:p>
        </w:tc>
        <w:tc>
          <w:tcPr>
            <w:tcW w:w="0" w:type="auto"/>
          </w:tcPr>
          <w:p w14:paraId="5CEBA5C6" w14:textId="77777777" w:rsidR="00BA7601" w:rsidRDefault="00BA7601" w:rsidP="00BA7601">
            <w:pPr>
              <w:jc w:val="left"/>
            </w:pPr>
            <w:r>
              <w:t>Circuit is rejected and appropriate warning is displayed.</w:t>
            </w:r>
          </w:p>
          <w:p w14:paraId="51CBBD24" w14:textId="57438800" w:rsidR="00BA7601" w:rsidRPr="00345468" w:rsidRDefault="00BA7601" w:rsidP="00BA7601">
            <w:pPr>
              <w:jc w:val="left"/>
              <w:rPr>
                <w:b/>
                <w:bCs/>
              </w:rPr>
            </w:pPr>
            <w:r>
              <w:rPr>
                <w:b/>
                <w:bCs/>
              </w:rPr>
              <w:t>Pass</w:t>
            </w:r>
          </w:p>
        </w:tc>
      </w:tr>
      <w:tr w:rsidR="00BA7601" w:rsidRPr="00B41AFF" w14:paraId="45741E9D" w14:textId="77777777" w:rsidTr="00BA7601">
        <w:tc>
          <w:tcPr>
            <w:tcW w:w="703" w:type="dxa"/>
          </w:tcPr>
          <w:p w14:paraId="4AD75278" w14:textId="02C4B652" w:rsidR="00BA7601" w:rsidRPr="00B46A5A" w:rsidRDefault="00BA7601" w:rsidP="00BA7601">
            <w:pPr>
              <w:ind w:left="-108" w:right="-27"/>
              <w:jc w:val="left"/>
            </w:pPr>
            <w:r>
              <w:t>4</w:t>
            </w:r>
          </w:p>
        </w:tc>
        <w:tc>
          <w:tcPr>
            <w:tcW w:w="1156" w:type="dxa"/>
          </w:tcPr>
          <w:p w14:paraId="4183A188" w14:textId="0F3273AC" w:rsidR="00BA7601" w:rsidRPr="00B46A5A" w:rsidRDefault="00BA7601" w:rsidP="00BA7601">
            <w:pPr>
              <w:ind w:left="-47" w:right="-127"/>
              <w:jc w:val="left"/>
            </w:pPr>
            <w:r>
              <w:t>3.2</w:t>
            </w:r>
          </w:p>
        </w:tc>
        <w:tc>
          <w:tcPr>
            <w:tcW w:w="0" w:type="auto"/>
          </w:tcPr>
          <w:p w14:paraId="71D8B35F" w14:textId="10D54EFF" w:rsidR="00BA7601" w:rsidRPr="00B46A5A" w:rsidRDefault="00BA7601" w:rsidP="00BA7601">
            <w:pPr>
              <w:ind w:left="-89" w:right="3"/>
              <w:jc w:val="left"/>
            </w:pPr>
            <w:r>
              <w:t>Try analysing a circuit with only one component in the main tab.</w:t>
            </w:r>
          </w:p>
        </w:tc>
        <w:tc>
          <w:tcPr>
            <w:tcW w:w="0" w:type="auto"/>
          </w:tcPr>
          <w:p w14:paraId="216642F8" w14:textId="6A62E3BE" w:rsidR="00BA7601" w:rsidRPr="00B46A5A" w:rsidRDefault="00BA7601" w:rsidP="00BA7601">
            <w:pPr>
              <w:ind w:left="-78"/>
              <w:jc w:val="left"/>
            </w:pPr>
            <w:r>
              <w:t>Add one component and press built button.</w:t>
            </w:r>
          </w:p>
        </w:tc>
        <w:tc>
          <w:tcPr>
            <w:tcW w:w="0" w:type="auto"/>
          </w:tcPr>
          <w:p w14:paraId="6B23D685" w14:textId="1392D52A" w:rsidR="00BA7601" w:rsidRPr="00B46A5A" w:rsidRDefault="00BA7601" w:rsidP="00BA7601">
            <w:pPr>
              <w:ind w:left="-76"/>
              <w:jc w:val="left"/>
            </w:pPr>
            <w:r>
              <w:t>Appropriate message occurs warning the user about their mistake.</w:t>
            </w:r>
          </w:p>
        </w:tc>
        <w:tc>
          <w:tcPr>
            <w:tcW w:w="0" w:type="auto"/>
          </w:tcPr>
          <w:p w14:paraId="58E98F85" w14:textId="352BCA52" w:rsidR="00BA7601" w:rsidRPr="00B46A5A" w:rsidRDefault="00BA7601" w:rsidP="00BA7601">
            <w:pPr>
              <w:ind w:left="-65"/>
              <w:jc w:val="left"/>
            </w:pPr>
            <w:r>
              <w:t>‘Not enough components to construct a circuit.’ is displayed.</w:t>
            </w:r>
          </w:p>
        </w:tc>
        <w:tc>
          <w:tcPr>
            <w:tcW w:w="0" w:type="auto"/>
          </w:tcPr>
          <w:p w14:paraId="44EE1089" w14:textId="77777777" w:rsidR="00BA7601" w:rsidRDefault="00BA7601" w:rsidP="00BA7601">
            <w:pPr>
              <w:jc w:val="left"/>
            </w:pPr>
            <w:r>
              <w:t>Circuit is rejected and appropriate warning is displayed.</w:t>
            </w:r>
          </w:p>
          <w:p w14:paraId="1333CE0A" w14:textId="7BFD386C" w:rsidR="00BA7601" w:rsidRPr="00B46A5A" w:rsidRDefault="00BA7601" w:rsidP="00BA7601">
            <w:pPr>
              <w:jc w:val="left"/>
            </w:pPr>
            <w:r>
              <w:rPr>
                <w:b/>
                <w:bCs/>
              </w:rPr>
              <w:t>Pass</w:t>
            </w:r>
          </w:p>
        </w:tc>
      </w:tr>
      <w:tr w:rsidR="00BA7601" w:rsidRPr="00B41AFF" w14:paraId="67EC98A4" w14:textId="77777777" w:rsidTr="00BA7601">
        <w:tc>
          <w:tcPr>
            <w:tcW w:w="703" w:type="dxa"/>
          </w:tcPr>
          <w:p w14:paraId="4AFA1A47" w14:textId="5A55E832" w:rsidR="00BA7601" w:rsidRPr="00B46A5A" w:rsidRDefault="00BA7601" w:rsidP="00BA7601">
            <w:pPr>
              <w:ind w:left="-108" w:right="-27"/>
              <w:jc w:val="left"/>
            </w:pPr>
            <w:r>
              <w:lastRenderedPageBreak/>
              <w:t>5</w:t>
            </w:r>
          </w:p>
        </w:tc>
        <w:tc>
          <w:tcPr>
            <w:tcW w:w="1156" w:type="dxa"/>
          </w:tcPr>
          <w:p w14:paraId="77CEF446" w14:textId="469477A3" w:rsidR="00BA7601" w:rsidRPr="00B46A5A" w:rsidRDefault="00BA7601" w:rsidP="00BA7601">
            <w:pPr>
              <w:ind w:left="-47" w:right="-127"/>
              <w:jc w:val="left"/>
            </w:pPr>
            <w:r>
              <w:t>3.2</w:t>
            </w:r>
          </w:p>
        </w:tc>
        <w:tc>
          <w:tcPr>
            <w:tcW w:w="0" w:type="auto"/>
          </w:tcPr>
          <w:p w14:paraId="597E2381" w14:textId="1357228E" w:rsidR="00BA7601" w:rsidRPr="00B46A5A" w:rsidRDefault="00BA7601" w:rsidP="00BA7601">
            <w:pPr>
              <w:ind w:left="-89" w:right="3"/>
              <w:jc w:val="left"/>
            </w:pPr>
            <w:r>
              <w:t>Try analysing a circuit with two components in the main tab.</w:t>
            </w:r>
          </w:p>
        </w:tc>
        <w:tc>
          <w:tcPr>
            <w:tcW w:w="0" w:type="auto"/>
          </w:tcPr>
          <w:p w14:paraId="5724F24A" w14:textId="3FF127AC" w:rsidR="00BA7601" w:rsidRPr="00B46A5A" w:rsidRDefault="00BA7601" w:rsidP="00BA7601">
            <w:pPr>
              <w:ind w:left="-78"/>
              <w:jc w:val="left"/>
            </w:pPr>
            <w:r>
              <w:t>Add two components and press built button.</w:t>
            </w:r>
          </w:p>
        </w:tc>
        <w:tc>
          <w:tcPr>
            <w:tcW w:w="0" w:type="auto"/>
          </w:tcPr>
          <w:p w14:paraId="3F6FE656" w14:textId="03087B50" w:rsidR="00BA7601" w:rsidRPr="00B46A5A" w:rsidRDefault="00BA7601" w:rsidP="00BA7601">
            <w:pPr>
              <w:ind w:left="-76"/>
              <w:jc w:val="left"/>
            </w:pPr>
            <w:r>
              <w:t>Appropriate message occurs warning the user about their mistake.</w:t>
            </w:r>
          </w:p>
        </w:tc>
        <w:tc>
          <w:tcPr>
            <w:tcW w:w="0" w:type="auto"/>
          </w:tcPr>
          <w:p w14:paraId="42E448D5" w14:textId="6BFD8015" w:rsidR="00BA7601" w:rsidRPr="00B46A5A" w:rsidRDefault="00BA7601" w:rsidP="00BA7601">
            <w:pPr>
              <w:ind w:left="-65"/>
              <w:jc w:val="left"/>
            </w:pPr>
            <w:r>
              <w:t>‘Not enough components to construct a circuit.’ is displayed.</w:t>
            </w:r>
          </w:p>
        </w:tc>
        <w:tc>
          <w:tcPr>
            <w:tcW w:w="0" w:type="auto"/>
          </w:tcPr>
          <w:p w14:paraId="20D1D91E" w14:textId="77777777" w:rsidR="00BA7601" w:rsidRDefault="00BA7601" w:rsidP="00BA7601">
            <w:pPr>
              <w:jc w:val="left"/>
            </w:pPr>
            <w:r>
              <w:t>Circuit is rejected and appropriate warning is displayed.</w:t>
            </w:r>
          </w:p>
          <w:p w14:paraId="4ACAFA2E" w14:textId="2D83056D" w:rsidR="00BA7601" w:rsidRPr="00B46A5A" w:rsidRDefault="00BA7601" w:rsidP="00BA7601">
            <w:pPr>
              <w:jc w:val="left"/>
            </w:pPr>
            <w:r>
              <w:rPr>
                <w:b/>
                <w:bCs/>
              </w:rPr>
              <w:t>Pass</w:t>
            </w:r>
          </w:p>
        </w:tc>
      </w:tr>
      <w:tr w:rsidR="00BA7601" w:rsidRPr="00BB361E" w14:paraId="34493BF8" w14:textId="77777777" w:rsidTr="00BA7601">
        <w:tc>
          <w:tcPr>
            <w:tcW w:w="703" w:type="dxa"/>
          </w:tcPr>
          <w:p w14:paraId="079BF751" w14:textId="68029A9F" w:rsidR="00BA7601" w:rsidRPr="00B46A5A" w:rsidRDefault="00BA7601" w:rsidP="00BA7601">
            <w:pPr>
              <w:ind w:left="-108" w:right="-27"/>
              <w:jc w:val="left"/>
            </w:pPr>
            <w:r>
              <w:t>6</w:t>
            </w:r>
          </w:p>
        </w:tc>
        <w:tc>
          <w:tcPr>
            <w:tcW w:w="1156" w:type="dxa"/>
          </w:tcPr>
          <w:p w14:paraId="056B8A90" w14:textId="330F94DC" w:rsidR="00BA7601" w:rsidRPr="00B46A5A" w:rsidRDefault="00BA7601" w:rsidP="00BA7601">
            <w:pPr>
              <w:ind w:left="-47" w:right="-127"/>
              <w:jc w:val="left"/>
            </w:pPr>
            <w:r>
              <w:t>3.2</w:t>
            </w:r>
          </w:p>
        </w:tc>
        <w:tc>
          <w:tcPr>
            <w:tcW w:w="0" w:type="auto"/>
          </w:tcPr>
          <w:p w14:paraId="09AF6944" w14:textId="25009337" w:rsidR="00BA7601" w:rsidRPr="00B46A5A" w:rsidRDefault="00BA7601" w:rsidP="00BA7601">
            <w:pPr>
              <w:ind w:left="-89" w:right="3"/>
              <w:jc w:val="left"/>
            </w:pPr>
            <w:r>
              <w:t>Try analysing a circuit with three components in the main tab and no connections between them.</w:t>
            </w:r>
          </w:p>
        </w:tc>
        <w:tc>
          <w:tcPr>
            <w:tcW w:w="0" w:type="auto"/>
          </w:tcPr>
          <w:p w14:paraId="29661CF6" w14:textId="31DED371" w:rsidR="00BA7601" w:rsidRPr="00B46A5A" w:rsidRDefault="00BA7601" w:rsidP="00BA7601">
            <w:pPr>
              <w:ind w:left="-78"/>
              <w:jc w:val="left"/>
            </w:pPr>
            <w:r>
              <w:t>Add three components and press built button.</w:t>
            </w:r>
          </w:p>
        </w:tc>
        <w:tc>
          <w:tcPr>
            <w:tcW w:w="0" w:type="auto"/>
          </w:tcPr>
          <w:p w14:paraId="4D71D93E" w14:textId="776F5FBE" w:rsidR="00BA7601" w:rsidRPr="00B46A5A" w:rsidRDefault="00BA7601" w:rsidP="00BA7601">
            <w:pPr>
              <w:ind w:left="-76"/>
              <w:jc w:val="left"/>
            </w:pPr>
            <w:r>
              <w:t>Appropriate message occurs warning the user about their mistake.</w:t>
            </w:r>
          </w:p>
        </w:tc>
        <w:tc>
          <w:tcPr>
            <w:tcW w:w="0" w:type="auto"/>
          </w:tcPr>
          <w:p w14:paraId="23A7EB21" w14:textId="76B2378C" w:rsidR="00BA7601" w:rsidRPr="00B46A5A" w:rsidRDefault="00BA7601" w:rsidP="00BA7601">
            <w:pPr>
              <w:ind w:left="-65"/>
              <w:jc w:val="left"/>
            </w:pPr>
            <w:r>
              <w:t>‘Not all components are connected in a circuit. Please connect all components.‘ is displayed.</w:t>
            </w:r>
          </w:p>
        </w:tc>
        <w:tc>
          <w:tcPr>
            <w:tcW w:w="0" w:type="auto"/>
          </w:tcPr>
          <w:p w14:paraId="6F8E0859" w14:textId="77777777" w:rsidR="00BA7601" w:rsidRDefault="00BA7601" w:rsidP="00BA7601">
            <w:pPr>
              <w:jc w:val="left"/>
            </w:pPr>
            <w:r>
              <w:t>Circuit is rejected and appropriate warning is displayed.</w:t>
            </w:r>
          </w:p>
          <w:p w14:paraId="5CF168AA" w14:textId="36E331E0" w:rsidR="00BA7601" w:rsidRPr="00B46A5A" w:rsidRDefault="00BA7601" w:rsidP="00BA7601">
            <w:pPr>
              <w:jc w:val="left"/>
            </w:pPr>
            <w:r>
              <w:rPr>
                <w:b/>
                <w:bCs/>
              </w:rPr>
              <w:t>Pass</w:t>
            </w:r>
          </w:p>
        </w:tc>
      </w:tr>
      <w:tr w:rsidR="00BA7601" w:rsidRPr="00BB361E" w14:paraId="5F30DCE9" w14:textId="77777777" w:rsidTr="00BA7601">
        <w:tc>
          <w:tcPr>
            <w:tcW w:w="703" w:type="dxa"/>
          </w:tcPr>
          <w:p w14:paraId="3EB9EC82" w14:textId="7097BBA5" w:rsidR="00BA7601" w:rsidRDefault="00BA7601" w:rsidP="00BA7601">
            <w:pPr>
              <w:ind w:left="-108" w:right="-27"/>
              <w:jc w:val="left"/>
            </w:pPr>
            <w:r>
              <w:t>7</w:t>
            </w:r>
          </w:p>
        </w:tc>
        <w:tc>
          <w:tcPr>
            <w:tcW w:w="1156" w:type="dxa"/>
          </w:tcPr>
          <w:p w14:paraId="7DB308BF" w14:textId="642D1743" w:rsidR="00BA7601" w:rsidRDefault="00BA7601" w:rsidP="00BA7601">
            <w:pPr>
              <w:ind w:left="-47" w:right="-127"/>
              <w:jc w:val="left"/>
            </w:pPr>
            <w:r>
              <w:t>3.2</w:t>
            </w:r>
          </w:p>
        </w:tc>
        <w:tc>
          <w:tcPr>
            <w:tcW w:w="0" w:type="auto"/>
          </w:tcPr>
          <w:p w14:paraId="58637934" w14:textId="6C34335F" w:rsidR="00BA7601" w:rsidRDefault="00BA7601" w:rsidP="00BA7601">
            <w:pPr>
              <w:ind w:left="-89" w:right="3"/>
              <w:jc w:val="left"/>
            </w:pPr>
            <w:r>
              <w:t>Try analysing a circuit with three components connected together and one component with no connections.</w:t>
            </w:r>
          </w:p>
        </w:tc>
        <w:tc>
          <w:tcPr>
            <w:tcW w:w="0" w:type="auto"/>
          </w:tcPr>
          <w:p w14:paraId="7B2D966E" w14:textId="448C9F45" w:rsidR="00BA7601" w:rsidRPr="00B46A5A" w:rsidRDefault="00BA7601" w:rsidP="00BA7601">
            <w:pPr>
              <w:ind w:left="-78"/>
              <w:jc w:val="left"/>
            </w:pPr>
            <w:r>
              <w:t>Connect three components and press built button.</w:t>
            </w:r>
          </w:p>
        </w:tc>
        <w:tc>
          <w:tcPr>
            <w:tcW w:w="0" w:type="auto"/>
          </w:tcPr>
          <w:p w14:paraId="1EF0F24C" w14:textId="06B8EA75" w:rsidR="00BA7601" w:rsidRPr="00B46A5A" w:rsidRDefault="00BA7601" w:rsidP="00BA7601">
            <w:pPr>
              <w:ind w:left="-76"/>
              <w:jc w:val="left"/>
            </w:pPr>
            <w:r>
              <w:t>Appropriate message occurs warning the user about their mistake.</w:t>
            </w:r>
          </w:p>
        </w:tc>
        <w:tc>
          <w:tcPr>
            <w:tcW w:w="0" w:type="auto"/>
          </w:tcPr>
          <w:p w14:paraId="1C8C1CA9" w14:textId="32E2F7F7" w:rsidR="00BA7601" w:rsidRPr="00B46A5A" w:rsidRDefault="00BA7601" w:rsidP="00BA7601">
            <w:pPr>
              <w:ind w:left="-65"/>
              <w:jc w:val="left"/>
            </w:pPr>
            <w:r>
              <w:t>‘Not all components are connected in a circuit. Please connect all components.‘ is displayed.</w:t>
            </w:r>
          </w:p>
        </w:tc>
        <w:tc>
          <w:tcPr>
            <w:tcW w:w="0" w:type="auto"/>
          </w:tcPr>
          <w:p w14:paraId="10B2280D" w14:textId="77777777" w:rsidR="00BA7601" w:rsidRDefault="00BA7601" w:rsidP="00BA7601">
            <w:pPr>
              <w:jc w:val="left"/>
            </w:pPr>
            <w:r>
              <w:t>Circuit is rejected and appropriate warning is displayed.</w:t>
            </w:r>
          </w:p>
          <w:p w14:paraId="46344B12" w14:textId="1DB7347F" w:rsidR="00BA7601" w:rsidRPr="00B46A5A" w:rsidRDefault="00BA7601" w:rsidP="00BA7601">
            <w:pPr>
              <w:jc w:val="left"/>
            </w:pPr>
            <w:r>
              <w:rPr>
                <w:b/>
                <w:bCs/>
              </w:rPr>
              <w:t>Pass</w:t>
            </w:r>
          </w:p>
        </w:tc>
      </w:tr>
      <w:tr w:rsidR="00BA7601" w:rsidRPr="00BB361E" w14:paraId="4B91BADE" w14:textId="77777777" w:rsidTr="00BA7601">
        <w:tc>
          <w:tcPr>
            <w:tcW w:w="703" w:type="dxa"/>
          </w:tcPr>
          <w:p w14:paraId="2097BE94" w14:textId="0806A374" w:rsidR="00BA7601" w:rsidRDefault="00BA7601" w:rsidP="00BA7601">
            <w:pPr>
              <w:ind w:left="-108" w:right="-27"/>
              <w:jc w:val="left"/>
            </w:pPr>
            <w:r>
              <w:t>8</w:t>
            </w:r>
          </w:p>
        </w:tc>
        <w:tc>
          <w:tcPr>
            <w:tcW w:w="1156" w:type="dxa"/>
          </w:tcPr>
          <w:p w14:paraId="7876EE6E" w14:textId="2F5F48FC" w:rsidR="00BA7601" w:rsidRDefault="00BA7601" w:rsidP="00BA7601">
            <w:pPr>
              <w:ind w:left="-47" w:right="-127"/>
              <w:jc w:val="left"/>
            </w:pPr>
            <w:r>
              <w:t>3.2</w:t>
            </w:r>
          </w:p>
        </w:tc>
        <w:tc>
          <w:tcPr>
            <w:tcW w:w="0" w:type="auto"/>
          </w:tcPr>
          <w:p w14:paraId="05A5FAC9" w14:textId="6875DF15" w:rsidR="00BA7601" w:rsidRDefault="00BA7601" w:rsidP="00BA7601">
            <w:pPr>
              <w:ind w:left="-89" w:right="3"/>
              <w:jc w:val="left"/>
            </w:pPr>
            <w:r>
              <w:t xml:space="preserve">Try analysing a circuit with four components </w:t>
            </w:r>
            <w:r>
              <w:lastRenderedPageBreak/>
              <w:t>connected together except for component one terminal.</w:t>
            </w:r>
          </w:p>
        </w:tc>
        <w:tc>
          <w:tcPr>
            <w:tcW w:w="0" w:type="auto"/>
          </w:tcPr>
          <w:p w14:paraId="4B929835" w14:textId="2BE67E6B" w:rsidR="00BA7601" w:rsidRPr="00B46A5A" w:rsidRDefault="00BA7601" w:rsidP="00BA7601">
            <w:pPr>
              <w:ind w:left="-78"/>
              <w:jc w:val="left"/>
            </w:pPr>
            <w:r>
              <w:lastRenderedPageBreak/>
              <w:t xml:space="preserve">Connect four components </w:t>
            </w:r>
            <w:r>
              <w:lastRenderedPageBreak/>
              <w:t>and press build button.</w:t>
            </w:r>
          </w:p>
        </w:tc>
        <w:tc>
          <w:tcPr>
            <w:tcW w:w="0" w:type="auto"/>
          </w:tcPr>
          <w:p w14:paraId="51E60304" w14:textId="7F072C71" w:rsidR="00BA7601" w:rsidRPr="00B46A5A" w:rsidRDefault="00BA7601" w:rsidP="00BA7601">
            <w:pPr>
              <w:ind w:left="-76"/>
              <w:jc w:val="left"/>
            </w:pPr>
            <w:r>
              <w:lastRenderedPageBreak/>
              <w:t xml:space="preserve">Appropriate message occurs warning the </w:t>
            </w:r>
            <w:r>
              <w:lastRenderedPageBreak/>
              <w:t>user about their mistake.</w:t>
            </w:r>
          </w:p>
        </w:tc>
        <w:tc>
          <w:tcPr>
            <w:tcW w:w="0" w:type="auto"/>
          </w:tcPr>
          <w:p w14:paraId="000EA186" w14:textId="484F9C04" w:rsidR="00BA7601" w:rsidRPr="00B46A5A" w:rsidRDefault="00BA7601" w:rsidP="00BA7601">
            <w:pPr>
              <w:ind w:left="-65"/>
              <w:jc w:val="left"/>
            </w:pPr>
            <w:r>
              <w:lastRenderedPageBreak/>
              <w:t xml:space="preserve">‘Not all components are connected in a circuit. Please </w:t>
            </w:r>
            <w:r>
              <w:lastRenderedPageBreak/>
              <w:t>connect all components.‘ is displayed.</w:t>
            </w:r>
          </w:p>
        </w:tc>
        <w:tc>
          <w:tcPr>
            <w:tcW w:w="0" w:type="auto"/>
          </w:tcPr>
          <w:p w14:paraId="0926D183" w14:textId="1B9F74E8" w:rsidR="00BA7601" w:rsidRDefault="00BA7601" w:rsidP="00BA7601">
            <w:pPr>
              <w:jc w:val="left"/>
            </w:pPr>
            <w:r>
              <w:lastRenderedPageBreak/>
              <w:t xml:space="preserve">Circuit is rejected and appropriate </w:t>
            </w:r>
            <w:r>
              <w:lastRenderedPageBreak/>
              <w:t>warning is displayed.</w:t>
            </w:r>
          </w:p>
          <w:p w14:paraId="4C5748D4" w14:textId="31403388" w:rsidR="00BA7601" w:rsidRPr="00B46A5A" w:rsidRDefault="00BA7601" w:rsidP="00BA7601">
            <w:pPr>
              <w:jc w:val="left"/>
            </w:pPr>
            <w:r>
              <w:rPr>
                <w:b/>
                <w:bCs/>
              </w:rPr>
              <w:t>Pass</w:t>
            </w:r>
          </w:p>
        </w:tc>
      </w:tr>
    </w:tbl>
    <w:p w14:paraId="117F3A27" w14:textId="140BC3E1" w:rsidR="00B46A5A" w:rsidRDefault="00B46A5A" w:rsidP="00B46A5A"/>
    <w:p w14:paraId="0FBD8B41" w14:textId="353FAF70" w:rsidR="00A77E25" w:rsidRDefault="00A77E25" w:rsidP="00A77E25">
      <w:pPr>
        <w:jc w:val="left"/>
      </w:pPr>
      <w:r>
        <w:t>Screenshot evidence for test 1:</w:t>
      </w:r>
      <w:r w:rsidRPr="00A77E25">
        <w:rPr>
          <w:noProof/>
        </w:rPr>
        <w:drawing>
          <wp:inline distT="0" distB="0" distL="0" distR="0" wp14:anchorId="1B8C47B4" wp14:editId="72E6F09C">
            <wp:extent cx="5943600" cy="3281680"/>
            <wp:effectExtent l="0" t="0" r="0" b="0"/>
            <wp:docPr id="228" name="Slika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943600" cy="3281680"/>
                    </a:xfrm>
                    <a:prstGeom prst="rect">
                      <a:avLst/>
                    </a:prstGeom>
                  </pic:spPr>
                </pic:pic>
              </a:graphicData>
            </a:graphic>
          </wp:inline>
        </w:drawing>
      </w:r>
    </w:p>
    <w:p w14:paraId="673A3287" w14:textId="77777777" w:rsidR="00A77E25" w:rsidRDefault="00A77E25" w:rsidP="00A77E25">
      <w:pPr>
        <w:jc w:val="left"/>
      </w:pPr>
    </w:p>
    <w:p w14:paraId="6D3A65E0" w14:textId="2CFE99F6" w:rsidR="00A77E25" w:rsidRDefault="00A77E25" w:rsidP="00A77E25">
      <w:pPr>
        <w:jc w:val="left"/>
        <w:rPr>
          <w:noProof/>
        </w:rPr>
      </w:pPr>
      <w:r>
        <w:lastRenderedPageBreak/>
        <w:t>Screenshot of code for creating and printing links list and nodes list:</w:t>
      </w:r>
      <w:r w:rsidRPr="00A77E25">
        <w:rPr>
          <w:noProof/>
        </w:rPr>
        <w:drawing>
          <wp:inline distT="0" distB="0" distL="0" distR="0" wp14:anchorId="56BA7833" wp14:editId="441FE2C6">
            <wp:extent cx="5943600" cy="3431540"/>
            <wp:effectExtent l="0" t="0" r="0" b="0"/>
            <wp:docPr id="229" name="Slika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943600" cy="3431540"/>
                    </a:xfrm>
                    <a:prstGeom prst="rect">
                      <a:avLst/>
                    </a:prstGeom>
                  </pic:spPr>
                </pic:pic>
              </a:graphicData>
            </a:graphic>
          </wp:inline>
        </w:drawing>
      </w:r>
      <w:r w:rsidRPr="00A77E25">
        <w:rPr>
          <w:noProof/>
        </w:rPr>
        <w:drawing>
          <wp:inline distT="0" distB="0" distL="0" distR="0" wp14:anchorId="313E6C76" wp14:editId="2E2ABBE0">
            <wp:extent cx="5943600" cy="2800985"/>
            <wp:effectExtent l="0" t="0" r="0" b="0"/>
            <wp:docPr id="230" name="Slika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943600" cy="2800985"/>
                    </a:xfrm>
                    <a:prstGeom prst="rect">
                      <a:avLst/>
                    </a:prstGeom>
                  </pic:spPr>
                </pic:pic>
              </a:graphicData>
            </a:graphic>
          </wp:inline>
        </w:drawing>
      </w:r>
      <w:r w:rsidRPr="00A77E25">
        <w:rPr>
          <w:noProof/>
        </w:rPr>
        <w:t xml:space="preserve"> </w:t>
      </w:r>
      <w:r w:rsidRPr="00A77E25">
        <w:rPr>
          <w:noProof/>
        </w:rPr>
        <w:drawing>
          <wp:inline distT="0" distB="0" distL="0" distR="0" wp14:anchorId="32B0E8AE" wp14:editId="2249B42E">
            <wp:extent cx="5943600" cy="854075"/>
            <wp:effectExtent l="0" t="0" r="0" b="3175"/>
            <wp:docPr id="231" name="Slika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943600" cy="854075"/>
                    </a:xfrm>
                    <a:prstGeom prst="rect">
                      <a:avLst/>
                    </a:prstGeom>
                  </pic:spPr>
                </pic:pic>
              </a:graphicData>
            </a:graphic>
          </wp:inline>
        </w:drawing>
      </w:r>
    </w:p>
    <w:p w14:paraId="3E654A09" w14:textId="4ED602AD" w:rsidR="002B4491" w:rsidRDefault="002B4491" w:rsidP="00A77E25">
      <w:pPr>
        <w:jc w:val="left"/>
        <w:rPr>
          <w:noProof/>
        </w:rPr>
      </w:pPr>
    </w:p>
    <w:p w14:paraId="033184A9" w14:textId="77777777" w:rsidR="002B4491" w:rsidRDefault="002B4491" w:rsidP="00A77E25">
      <w:pPr>
        <w:jc w:val="left"/>
        <w:rPr>
          <w:noProof/>
        </w:rPr>
      </w:pPr>
    </w:p>
    <w:p w14:paraId="065632BB" w14:textId="042F8708" w:rsidR="00A77E25" w:rsidRDefault="00A77E25" w:rsidP="00A77E25">
      <w:pPr>
        <w:jc w:val="left"/>
      </w:pPr>
      <w:r>
        <w:rPr>
          <w:noProof/>
        </w:rPr>
        <w:lastRenderedPageBreak/>
        <w:t>Code output:</w:t>
      </w:r>
    </w:p>
    <w:p w14:paraId="7F0F8902" w14:textId="67D3050F" w:rsidR="00A77E25" w:rsidRDefault="00A77E25" w:rsidP="00B46A5A">
      <w:r w:rsidRPr="00A77E25">
        <w:rPr>
          <w:noProof/>
        </w:rPr>
        <w:drawing>
          <wp:inline distT="0" distB="0" distL="0" distR="0" wp14:anchorId="25760EDB" wp14:editId="0F8A7B18">
            <wp:extent cx="6090203" cy="331838"/>
            <wp:effectExtent l="0" t="0" r="0" b="0"/>
            <wp:docPr id="227" name="Slika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6147215" cy="334944"/>
                    </a:xfrm>
                    <a:prstGeom prst="rect">
                      <a:avLst/>
                    </a:prstGeom>
                  </pic:spPr>
                </pic:pic>
              </a:graphicData>
            </a:graphic>
          </wp:inline>
        </w:drawing>
      </w:r>
    </w:p>
    <w:p w14:paraId="0D478FF0" w14:textId="03D8F0F4" w:rsidR="00A77E25" w:rsidRDefault="00A77E25" w:rsidP="00B46A5A"/>
    <w:p w14:paraId="34A065CE" w14:textId="77777777" w:rsidR="00421B71" w:rsidRDefault="00421B71" w:rsidP="00B46A5A"/>
    <w:p w14:paraId="2435032F" w14:textId="31CF84AF" w:rsidR="00116311" w:rsidRDefault="00116311" w:rsidP="00B46A5A">
      <w:r>
        <w:rPr>
          <w:noProof/>
        </w:rPr>
        <w:drawing>
          <wp:anchor distT="0" distB="0" distL="114300" distR="114300" simplePos="0" relativeHeight="251689984" behindDoc="0" locked="0" layoutInCell="1" allowOverlap="1" wp14:anchorId="0F5459A9" wp14:editId="767D0B01">
            <wp:simplePos x="0" y="0"/>
            <wp:positionH relativeFrom="margin">
              <wp:align>left</wp:align>
            </wp:positionH>
            <wp:positionV relativeFrom="paragraph">
              <wp:posOffset>258753</wp:posOffset>
            </wp:positionV>
            <wp:extent cx="3321329" cy="1762166"/>
            <wp:effectExtent l="0" t="0" r="0" b="0"/>
            <wp:wrapSquare wrapText="bothSides"/>
            <wp:docPr id="222" name="Slika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321329" cy="1762166"/>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Evidence for test </w:t>
      </w:r>
      <w:r w:rsidR="00A77E25">
        <w:t>2</w:t>
      </w:r>
      <w:r>
        <w:t>:</w:t>
      </w:r>
    </w:p>
    <w:p w14:paraId="162C45C5" w14:textId="3727F89E" w:rsidR="00116311" w:rsidRDefault="00116311" w:rsidP="00116311">
      <w:r>
        <w:t xml:space="preserve">        Example netlist:</w:t>
      </w:r>
    </w:p>
    <w:p w14:paraId="3B7D65FE" w14:textId="25C4DEB0" w:rsidR="00116311" w:rsidRDefault="00116311" w:rsidP="00116311">
      <w:pPr>
        <w:ind w:left="1440" w:firstLine="720"/>
      </w:pPr>
      <w:r>
        <w:t>V1  2  1  9</w:t>
      </w:r>
    </w:p>
    <w:p w14:paraId="54BE896E" w14:textId="084CF02A" w:rsidR="00116311" w:rsidRDefault="00116311" w:rsidP="00116311">
      <w:pPr>
        <w:ind w:left="1440" w:firstLine="720"/>
      </w:pPr>
      <w:r>
        <w:t>V2  0  3  9</w:t>
      </w:r>
    </w:p>
    <w:p w14:paraId="2CAB17BB" w14:textId="51669576" w:rsidR="00116311" w:rsidRDefault="00116311" w:rsidP="00116311">
      <w:pPr>
        <w:ind w:left="1440" w:firstLine="720"/>
      </w:pPr>
      <w:r>
        <w:t>R1  1  0  10</w:t>
      </w:r>
    </w:p>
    <w:p w14:paraId="20C3ECED" w14:textId="77777777" w:rsidR="00116311" w:rsidRDefault="00116311" w:rsidP="00116311">
      <w:pPr>
        <w:ind w:left="1440" w:firstLine="720"/>
      </w:pPr>
      <w:r>
        <w:t>R2  2  3  10</w:t>
      </w:r>
    </w:p>
    <w:p w14:paraId="11A1FB51" w14:textId="52B5BA96" w:rsidR="00116311" w:rsidRDefault="00116311" w:rsidP="00116311">
      <w:pPr>
        <w:ind w:left="1440" w:firstLine="720"/>
      </w:pPr>
      <w:r>
        <w:t>R3  2  0  10</w:t>
      </w:r>
    </w:p>
    <w:p w14:paraId="624F375D" w14:textId="77777777" w:rsidR="0068725C" w:rsidRDefault="0068725C" w:rsidP="00116311">
      <w:pPr>
        <w:jc w:val="left"/>
      </w:pPr>
    </w:p>
    <w:p w14:paraId="3AAB26AC" w14:textId="3B3E5BA9" w:rsidR="00116311" w:rsidRDefault="00116311" w:rsidP="00116311">
      <w:pPr>
        <w:jc w:val="left"/>
      </w:pPr>
      <w:r>
        <w:t>Screenshot of a circuit built in the simulator:</w:t>
      </w:r>
      <w:r w:rsidR="0068725C">
        <w:tab/>
      </w:r>
      <w:r w:rsidR="0068725C">
        <w:tab/>
        <w:t xml:space="preserve">     Circuit netlist:</w:t>
      </w:r>
    </w:p>
    <w:p w14:paraId="7BEEE502" w14:textId="3DF4530F" w:rsidR="00116311" w:rsidRDefault="00116311" w:rsidP="00116311">
      <w:pPr>
        <w:jc w:val="left"/>
      </w:pPr>
      <w:r w:rsidRPr="00116311">
        <w:rPr>
          <w:noProof/>
        </w:rPr>
        <w:drawing>
          <wp:inline distT="0" distB="0" distL="0" distR="0" wp14:anchorId="3BD93859" wp14:editId="20681627">
            <wp:extent cx="3104535" cy="2718127"/>
            <wp:effectExtent l="0" t="0" r="635" b="6350"/>
            <wp:docPr id="224" name="Slika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113344" cy="2725840"/>
                    </a:xfrm>
                    <a:prstGeom prst="rect">
                      <a:avLst/>
                    </a:prstGeom>
                  </pic:spPr>
                </pic:pic>
              </a:graphicData>
            </a:graphic>
          </wp:inline>
        </w:drawing>
      </w:r>
      <w:r>
        <w:tab/>
      </w:r>
      <w:r w:rsidR="0068725C" w:rsidRPr="0068725C">
        <w:rPr>
          <w:noProof/>
        </w:rPr>
        <w:drawing>
          <wp:inline distT="0" distB="0" distL="0" distR="0" wp14:anchorId="61232E27" wp14:editId="473AF10D">
            <wp:extent cx="2431098" cy="2116393"/>
            <wp:effectExtent l="0" t="0" r="7620" b="0"/>
            <wp:docPr id="226" name="Slika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2450049" cy="2132890"/>
                    </a:xfrm>
                    <a:prstGeom prst="rect">
                      <a:avLst/>
                    </a:prstGeom>
                  </pic:spPr>
                </pic:pic>
              </a:graphicData>
            </a:graphic>
          </wp:inline>
        </w:drawing>
      </w:r>
    </w:p>
    <w:p w14:paraId="5249C3A1" w14:textId="0061BA70" w:rsidR="00116311" w:rsidRDefault="00116311" w:rsidP="00116311">
      <w:pPr>
        <w:jc w:val="left"/>
      </w:pPr>
    </w:p>
    <w:p w14:paraId="403A0699" w14:textId="66D228ED" w:rsidR="00345468" w:rsidRDefault="00345468" w:rsidP="00116311">
      <w:pPr>
        <w:jc w:val="left"/>
      </w:pPr>
      <w:r>
        <w:lastRenderedPageBreak/>
        <w:t xml:space="preserve">Screenshot evidence for test 3: </w:t>
      </w:r>
      <w:r w:rsidRPr="00345468">
        <w:rPr>
          <w:noProof/>
        </w:rPr>
        <w:drawing>
          <wp:inline distT="0" distB="0" distL="0" distR="0" wp14:anchorId="7CA07FEF" wp14:editId="5A690BBA">
            <wp:extent cx="5943600" cy="3185160"/>
            <wp:effectExtent l="0" t="0" r="0" b="0"/>
            <wp:docPr id="232" name="Slika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943600" cy="3185160"/>
                    </a:xfrm>
                    <a:prstGeom prst="rect">
                      <a:avLst/>
                    </a:prstGeom>
                  </pic:spPr>
                </pic:pic>
              </a:graphicData>
            </a:graphic>
          </wp:inline>
        </w:drawing>
      </w:r>
    </w:p>
    <w:p w14:paraId="2778FDC4" w14:textId="70571EF9" w:rsidR="00345468" w:rsidRDefault="00345468" w:rsidP="00116311">
      <w:pPr>
        <w:jc w:val="left"/>
      </w:pPr>
    </w:p>
    <w:p w14:paraId="594C3084" w14:textId="69D53CE2" w:rsidR="00345468" w:rsidRDefault="00345468" w:rsidP="00116311">
      <w:pPr>
        <w:jc w:val="left"/>
      </w:pPr>
      <w:r>
        <w:t>Screenshot evidence for test 4:</w:t>
      </w:r>
      <w:r w:rsidRPr="00345468">
        <w:rPr>
          <w:noProof/>
        </w:rPr>
        <w:t xml:space="preserve"> </w:t>
      </w:r>
      <w:r w:rsidRPr="00345468">
        <w:rPr>
          <w:noProof/>
        </w:rPr>
        <w:drawing>
          <wp:inline distT="0" distB="0" distL="0" distR="0" wp14:anchorId="5D39A5FE" wp14:editId="50591A2F">
            <wp:extent cx="5943600" cy="3185160"/>
            <wp:effectExtent l="0" t="0" r="0" b="0"/>
            <wp:docPr id="233" name="Slika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943600" cy="3185160"/>
                    </a:xfrm>
                    <a:prstGeom prst="rect">
                      <a:avLst/>
                    </a:prstGeom>
                  </pic:spPr>
                </pic:pic>
              </a:graphicData>
            </a:graphic>
          </wp:inline>
        </w:drawing>
      </w:r>
    </w:p>
    <w:p w14:paraId="53DB1F17" w14:textId="77777777" w:rsidR="00345468" w:rsidRDefault="00345468" w:rsidP="00116311">
      <w:pPr>
        <w:jc w:val="left"/>
      </w:pPr>
    </w:p>
    <w:p w14:paraId="7930E6D2" w14:textId="35B57521" w:rsidR="00345468" w:rsidRDefault="00345468" w:rsidP="00116311">
      <w:pPr>
        <w:jc w:val="left"/>
      </w:pPr>
      <w:r>
        <w:lastRenderedPageBreak/>
        <w:t>Screenshot evidence for test 5:</w:t>
      </w:r>
      <w:r w:rsidRPr="00345468">
        <w:rPr>
          <w:noProof/>
        </w:rPr>
        <w:t xml:space="preserve"> </w:t>
      </w:r>
      <w:r w:rsidRPr="00345468">
        <w:rPr>
          <w:noProof/>
        </w:rPr>
        <w:drawing>
          <wp:inline distT="0" distB="0" distL="0" distR="0" wp14:anchorId="7D2F203E" wp14:editId="40794F96">
            <wp:extent cx="5943600" cy="3181985"/>
            <wp:effectExtent l="0" t="0" r="0" b="0"/>
            <wp:docPr id="234" name="Slika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943600" cy="3181985"/>
                    </a:xfrm>
                    <a:prstGeom prst="rect">
                      <a:avLst/>
                    </a:prstGeom>
                  </pic:spPr>
                </pic:pic>
              </a:graphicData>
            </a:graphic>
          </wp:inline>
        </w:drawing>
      </w:r>
    </w:p>
    <w:p w14:paraId="1A0259A8" w14:textId="77777777" w:rsidR="00345468" w:rsidRDefault="00345468" w:rsidP="00116311">
      <w:pPr>
        <w:jc w:val="left"/>
      </w:pPr>
    </w:p>
    <w:p w14:paraId="7BF47218" w14:textId="54C5577E" w:rsidR="00345468" w:rsidRDefault="00345468" w:rsidP="00116311">
      <w:pPr>
        <w:jc w:val="left"/>
        <w:rPr>
          <w:noProof/>
        </w:rPr>
      </w:pPr>
      <w:r>
        <w:t>Screenshot evidence for test 6:</w:t>
      </w:r>
      <w:r w:rsidRPr="00345468">
        <w:rPr>
          <w:noProof/>
        </w:rPr>
        <w:t xml:space="preserve"> </w:t>
      </w:r>
      <w:r w:rsidRPr="00345468">
        <w:rPr>
          <w:noProof/>
        </w:rPr>
        <w:drawing>
          <wp:inline distT="0" distB="0" distL="0" distR="0" wp14:anchorId="19166123" wp14:editId="7DF088B6">
            <wp:extent cx="5943600" cy="3188970"/>
            <wp:effectExtent l="0" t="0" r="0" b="0"/>
            <wp:docPr id="235" name="Slika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943600" cy="3188970"/>
                    </a:xfrm>
                    <a:prstGeom prst="rect">
                      <a:avLst/>
                    </a:prstGeom>
                  </pic:spPr>
                </pic:pic>
              </a:graphicData>
            </a:graphic>
          </wp:inline>
        </w:drawing>
      </w:r>
    </w:p>
    <w:p w14:paraId="31BA6167" w14:textId="56378415" w:rsidR="00BA7601" w:rsidRDefault="00BA7601" w:rsidP="00116311">
      <w:pPr>
        <w:jc w:val="left"/>
        <w:rPr>
          <w:noProof/>
        </w:rPr>
      </w:pPr>
    </w:p>
    <w:p w14:paraId="2AD30767" w14:textId="139737FD" w:rsidR="00BA7601" w:rsidRDefault="00BA7601" w:rsidP="00116311">
      <w:pPr>
        <w:jc w:val="left"/>
      </w:pPr>
      <w:r>
        <w:lastRenderedPageBreak/>
        <w:t>Screenshot evidence for test 7:</w:t>
      </w:r>
      <w:r w:rsidRPr="00BA7601">
        <w:rPr>
          <w:noProof/>
        </w:rPr>
        <w:t xml:space="preserve"> </w:t>
      </w:r>
      <w:r w:rsidRPr="00BA7601">
        <w:rPr>
          <w:noProof/>
        </w:rPr>
        <w:drawing>
          <wp:inline distT="0" distB="0" distL="0" distR="0" wp14:anchorId="64A6A87D" wp14:editId="1D4C5543">
            <wp:extent cx="5943600" cy="3176270"/>
            <wp:effectExtent l="0" t="0" r="0" b="5080"/>
            <wp:docPr id="236" name="Slika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943600" cy="3176270"/>
                    </a:xfrm>
                    <a:prstGeom prst="rect">
                      <a:avLst/>
                    </a:prstGeom>
                  </pic:spPr>
                </pic:pic>
              </a:graphicData>
            </a:graphic>
          </wp:inline>
        </w:drawing>
      </w:r>
    </w:p>
    <w:p w14:paraId="44724841" w14:textId="6F4AB329" w:rsidR="00BA7601" w:rsidRDefault="00BA7601" w:rsidP="00116311">
      <w:pPr>
        <w:jc w:val="left"/>
      </w:pPr>
    </w:p>
    <w:p w14:paraId="1FC82C06" w14:textId="77AB4099" w:rsidR="00BA7601" w:rsidRDefault="00BA7601" w:rsidP="00116311">
      <w:pPr>
        <w:jc w:val="left"/>
      </w:pPr>
      <w:r>
        <w:t>Screenshot evidence for test 8:</w:t>
      </w:r>
      <w:r w:rsidRPr="00BA7601">
        <w:rPr>
          <w:noProof/>
        </w:rPr>
        <w:t xml:space="preserve"> </w:t>
      </w:r>
      <w:r w:rsidRPr="00BA7601">
        <w:rPr>
          <w:noProof/>
        </w:rPr>
        <w:drawing>
          <wp:inline distT="0" distB="0" distL="0" distR="0" wp14:anchorId="26714674" wp14:editId="57EADBE3">
            <wp:extent cx="5943600" cy="3190240"/>
            <wp:effectExtent l="0" t="0" r="0" b="0"/>
            <wp:docPr id="237" name="Slika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943600" cy="3190240"/>
                    </a:xfrm>
                    <a:prstGeom prst="rect">
                      <a:avLst/>
                    </a:prstGeom>
                  </pic:spPr>
                </pic:pic>
              </a:graphicData>
            </a:graphic>
          </wp:inline>
        </w:drawing>
      </w:r>
    </w:p>
    <w:p w14:paraId="60E88FFB" w14:textId="601C3B69" w:rsidR="005B67FB" w:rsidRDefault="005B67FB">
      <w:pPr>
        <w:spacing w:after="160" w:line="259" w:lineRule="auto"/>
        <w:jc w:val="left"/>
        <w:rPr>
          <w:lang w:val="en-US"/>
        </w:rPr>
      </w:pPr>
      <w:r>
        <w:rPr>
          <w:lang w:val="en-US"/>
        </w:rPr>
        <w:br w:type="page"/>
      </w:r>
    </w:p>
    <w:p w14:paraId="5A56A7A5" w14:textId="21F614A2" w:rsidR="00BA7601" w:rsidRDefault="00BA7601" w:rsidP="00BA7601">
      <w:pPr>
        <w:pStyle w:val="Naslov2"/>
        <w:rPr>
          <w:lang w:val="en-US"/>
        </w:rPr>
      </w:pPr>
      <w:r>
        <w:rPr>
          <w:lang w:val="en-US"/>
        </w:rPr>
        <w:lastRenderedPageBreak/>
        <w:t>Objective 4</w:t>
      </w:r>
    </w:p>
    <w:p w14:paraId="78825879" w14:textId="07CE5533" w:rsidR="00FE7C8B" w:rsidRPr="00FE7C8B" w:rsidRDefault="00FE7C8B" w:rsidP="00FE7C8B">
      <w:pPr>
        <w:rPr>
          <w:lang w:val="en-US"/>
        </w:rPr>
      </w:pPr>
      <w:r>
        <w:rPr>
          <w:lang w:val="en-US"/>
        </w:rPr>
        <w:t xml:space="preserve">My aim with objective 4 was to calculate </w:t>
      </w:r>
      <w:r w:rsidR="002E4CC6">
        <w:rPr>
          <w:lang w:val="en-US"/>
        </w:rPr>
        <w:t>voltages across each node and current flowing through every independent voltage source in the circuit. These are the most important values to know when solving a circuit question.</w:t>
      </w:r>
    </w:p>
    <w:p w14:paraId="0A507E0D" w14:textId="161AFE0D" w:rsidR="00FE7C8B" w:rsidRPr="0066090F" w:rsidRDefault="00FE7C8B" w:rsidP="00FE7C8B">
      <w:pPr>
        <w:pStyle w:val="Odlomakpopisa"/>
        <w:numPr>
          <w:ilvl w:val="0"/>
          <w:numId w:val="29"/>
        </w:numPr>
        <w:rPr>
          <w:i/>
          <w:iCs/>
        </w:rPr>
      </w:pPr>
      <w:bookmarkStart w:id="68" w:name="_Hlk67670420"/>
      <w:r w:rsidRPr="0066090F">
        <w:rPr>
          <w:i/>
          <w:iCs/>
        </w:rPr>
        <w:t>Once a netlist is stored in a text file, MNA will be initialised and once it is complete, final results will be displayed to the user.</w:t>
      </w:r>
    </w:p>
    <w:p w14:paraId="4D0060E2" w14:textId="4460B051" w:rsidR="00FE7C8B" w:rsidRPr="0066090F" w:rsidRDefault="00FE7C8B" w:rsidP="00FE7C8B">
      <w:pPr>
        <w:pStyle w:val="Odlomakpopisa"/>
        <w:numPr>
          <w:ilvl w:val="1"/>
          <w:numId w:val="29"/>
        </w:numPr>
        <w:rPr>
          <w:i/>
          <w:iCs/>
        </w:rPr>
      </w:pPr>
      <w:bookmarkStart w:id="69" w:name="_Hlk67676783"/>
      <w:r w:rsidRPr="0066090F">
        <w:rPr>
          <w:i/>
          <w:iCs/>
        </w:rPr>
        <w:t>The program should begin MNA analysis by processing the information of a netlist. This will be done by</w:t>
      </w:r>
      <w:r w:rsidR="00697FAB" w:rsidRPr="0066090F">
        <w:rPr>
          <w:i/>
          <w:iCs/>
        </w:rPr>
        <w:t xml:space="preserve"> first</w:t>
      </w:r>
      <w:r w:rsidRPr="0066090F">
        <w:rPr>
          <w:i/>
          <w:iCs/>
        </w:rPr>
        <w:t xml:space="preserve"> parsing a netlist file </w:t>
      </w:r>
      <w:r w:rsidR="00697FAB" w:rsidRPr="0066090F">
        <w:rPr>
          <w:i/>
          <w:iCs/>
        </w:rPr>
        <w:t>and then mapping string nodes from netlist file into integer nodes which represent indices of the MNA matrix</w:t>
      </w:r>
    </w:p>
    <w:bookmarkEnd w:id="69"/>
    <w:p w14:paraId="488FB26D" w14:textId="77777777" w:rsidR="00FE7C8B" w:rsidRPr="0066090F" w:rsidRDefault="00FE7C8B" w:rsidP="00FE7C8B">
      <w:pPr>
        <w:pStyle w:val="Odlomakpopisa"/>
        <w:numPr>
          <w:ilvl w:val="1"/>
          <w:numId w:val="29"/>
        </w:numPr>
        <w:rPr>
          <w:i/>
          <w:iCs/>
        </w:rPr>
      </w:pPr>
      <w:r w:rsidRPr="0066090F">
        <w:rPr>
          <w:i/>
          <w:iCs/>
        </w:rPr>
        <w:t>Construct A matrix by combining sub-matrices G, B, C and D</w:t>
      </w:r>
    </w:p>
    <w:p w14:paraId="4BBCE1FA" w14:textId="77777777" w:rsidR="00FE7C8B" w:rsidRPr="0066090F" w:rsidRDefault="00FE7C8B" w:rsidP="00FE7C8B">
      <w:pPr>
        <w:pStyle w:val="Odlomakpopisa"/>
        <w:numPr>
          <w:ilvl w:val="1"/>
          <w:numId w:val="29"/>
        </w:numPr>
        <w:rPr>
          <w:i/>
          <w:iCs/>
        </w:rPr>
      </w:pPr>
      <w:r w:rsidRPr="0066090F">
        <w:rPr>
          <w:i/>
          <w:iCs/>
        </w:rPr>
        <w:t>Construct z matrix using the i matrix containing the voltages of independent voltage and e matrix containing the currents of the independent current sources.</w:t>
      </w:r>
    </w:p>
    <w:p w14:paraId="2836209E" w14:textId="77777777" w:rsidR="00FE7C8B" w:rsidRPr="0066090F" w:rsidRDefault="00FE7C8B" w:rsidP="00FE7C8B">
      <w:pPr>
        <w:pStyle w:val="Odlomakpopisa"/>
        <w:numPr>
          <w:ilvl w:val="1"/>
          <w:numId w:val="29"/>
        </w:numPr>
        <w:rPr>
          <w:i/>
          <w:iCs/>
        </w:rPr>
      </w:pPr>
      <w:r w:rsidRPr="0066090F">
        <w:rPr>
          <w:i/>
          <w:iCs/>
        </w:rPr>
        <w:t>Solve the linear matrix equation to obtain x matrix</w:t>
      </w:r>
    </w:p>
    <w:p w14:paraId="3F8E1D59" w14:textId="6A515E5B" w:rsidR="00FE7C8B" w:rsidRPr="0066090F" w:rsidRDefault="00FE7C8B" w:rsidP="00FE7C8B">
      <w:pPr>
        <w:pStyle w:val="Odlomakpopisa"/>
        <w:numPr>
          <w:ilvl w:val="1"/>
          <w:numId w:val="29"/>
        </w:numPr>
        <w:rPr>
          <w:i/>
          <w:iCs/>
        </w:rPr>
      </w:pPr>
      <w:r w:rsidRPr="0066090F">
        <w:rPr>
          <w:i/>
          <w:iCs/>
        </w:rPr>
        <w:t>Once x matrix is calculated, display MNA results to the user.</w:t>
      </w:r>
    </w:p>
    <w:p w14:paraId="4E9DB64E" w14:textId="540D1312" w:rsidR="00FE7C8B" w:rsidRPr="0066090F" w:rsidRDefault="00FE7C8B" w:rsidP="00FE7C8B">
      <w:pPr>
        <w:pStyle w:val="Odlomakpopisa"/>
        <w:numPr>
          <w:ilvl w:val="1"/>
          <w:numId w:val="29"/>
        </w:numPr>
        <w:rPr>
          <w:i/>
          <w:iCs/>
        </w:rPr>
      </w:pPr>
      <w:bookmarkStart w:id="70" w:name="_Hlk67671261"/>
      <w:r w:rsidRPr="0066090F">
        <w:rPr>
          <w:i/>
          <w:iCs/>
        </w:rPr>
        <w:t>If the circuit is shorted or for any other reason cannot be calculated so it produces and error</w:t>
      </w:r>
      <w:r w:rsidR="002E4CC6" w:rsidRPr="0066090F">
        <w:rPr>
          <w:i/>
          <w:iCs/>
        </w:rPr>
        <w:t>, appropriate message should be displayed informing the user that circuit was incorrectly built.</w:t>
      </w:r>
    </w:p>
    <w:bookmarkEnd w:id="68"/>
    <w:bookmarkEnd w:id="70"/>
    <w:p w14:paraId="7446E2BF" w14:textId="63AC227C" w:rsidR="00BA7601" w:rsidRDefault="002E4CC6" w:rsidP="00BA7601">
      <w:pPr>
        <w:rPr>
          <w:lang w:val="en-US"/>
        </w:rPr>
      </w:pPr>
      <w:r>
        <w:rPr>
          <w:lang w:val="en-US"/>
        </w:rPr>
        <w:t xml:space="preserve">MNA will be tested by </w:t>
      </w:r>
      <w:r w:rsidR="00BD1346">
        <w:rPr>
          <w:lang w:val="en-US"/>
        </w:rPr>
        <w:t xml:space="preserve">first </w:t>
      </w:r>
      <w:r>
        <w:rPr>
          <w:lang w:val="en-US"/>
        </w:rPr>
        <w:t xml:space="preserve">checking </w:t>
      </w:r>
      <w:r w:rsidR="00BD1346">
        <w:rPr>
          <w:lang w:val="en-US"/>
        </w:rPr>
        <w:t>if it passes the file in a correct way (do parsed values correspond to original values from the netlist).</w:t>
      </w:r>
      <w:r w:rsidR="00D61523">
        <w:rPr>
          <w:lang w:val="en-US"/>
        </w:rPr>
        <w:t xml:space="preserve"> Then I will check if the results obtained by running the MNA and solving matrix equation, are correct by comparing it to an example circuit.</w:t>
      </w:r>
      <w:r w:rsidR="00BD1346">
        <w:rPr>
          <w:lang w:val="en-US"/>
        </w:rPr>
        <w:t xml:space="preserve"> </w:t>
      </w:r>
      <w:r w:rsidR="00D61523">
        <w:rPr>
          <w:lang w:val="en-US"/>
        </w:rPr>
        <w:t xml:space="preserve">Finally, </w:t>
      </w:r>
      <w:r w:rsidR="00B9423A">
        <w:rPr>
          <w:lang w:val="en-US"/>
        </w:rPr>
        <w:t>I will test the MNA system by building circuit with normal boundary and erroneous data.</w:t>
      </w:r>
    </w:p>
    <w:p w14:paraId="074654E0" w14:textId="3032C09C" w:rsidR="00B9423A" w:rsidRDefault="00B9423A" w:rsidP="00BA7601">
      <w:pPr>
        <w:rPr>
          <w:lang w:val="en-US"/>
        </w:rPr>
      </w:pPr>
    </w:p>
    <w:p w14:paraId="2613F318" w14:textId="4A8C7DE6" w:rsidR="00B9423A" w:rsidRDefault="00B9423A" w:rsidP="00BA7601">
      <w:pPr>
        <w:rPr>
          <w:lang w:val="en-US"/>
        </w:rPr>
      </w:pPr>
      <w:r>
        <w:rPr>
          <w:lang w:val="en-US"/>
        </w:rPr>
        <w:t>Test table is below</w:t>
      </w:r>
    </w:p>
    <w:tbl>
      <w:tblPr>
        <w:tblStyle w:val="Reetkatablice"/>
        <w:tblW w:w="0" w:type="auto"/>
        <w:tblLook w:val="04A0" w:firstRow="1" w:lastRow="0" w:firstColumn="1" w:lastColumn="0" w:noHBand="0" w:noVBand="1"/>
      </w:tblPr>
      <w:tblGrid>
        <w:gridCol w:w="703"/>
        <w:gridCol w:w="1156"/>
        <w:gridCol w:w="1643"/>
        <w:gridCol w:w="1227"/>
        <w:gridCol w:w="1714"/>
        <w:gridCol w:w="1443"/>
        <w:gridCol w:w="1464"/>
      </w:tblGrid>
      <w:tr w:rsidR="00D61523" w:rsidRPr="00B41AFF" w14:paraId="2577181F" w14:textId="77777777" w:rsidTr="00D01231">
        <w:tc>
          <w:tcPr>
            <w:tcW w:w="703" w:type="dxa"/>
          </w:tcPr>
          <w:p w14:paraId="4D8B4E6B" w14:textId="77777777" w:rsidR="00B9423A" w:rsidRPr="00B41AFF" w:rsidRDefault="00B9423A" w:rsidP="00D01231">
            <w:pPr>
              <w:ind w:left="-108" w:right="-27"/>
              <w:jc w:val="left"/>
              <w:rPr>
                <w:b/>
                <w:bCs/>
              </w:rPr>
            </w:pPr>
            <w:r w:rsidRPr="00B41AFF">
              <w:rPr>
                <w:b/>
                <w:bCs/>
              </w:rPr>
              <w:t>Test No.</w:t>
            </w:r>
          </w:p>
        </w:tc>
        <w:tc>
          <w:tcPr>
            <w:tcW w:w="1156" w:type="dxa"/>
          </w:tcPr>
          <w:p w14:paraId="744C394F" w14:textId="77777777" w:rsidR="00B9423A" w:rsidRPr="00B41AFF" w:rsidRDefault="00B9423A" w:rsidP="00D01231">
            <w:pPr>
              <w:ind w:left="-47" w:right="-127"/>
              <w:jc w:val="left"/>
              <w:rPr>
                <w:b/>
                <w:bCs/>
              </w:rPr>
            </w:pPr>
            <w:r w:rsidRPr="00B41AFF">
              <w:rPr>
                <w:b/>
                <w:bCs/>
              </w:rPr>
              <w:t>Objective number being tested</w:t>
            </w:r>
          </w:p>
        </w:tc>
        <w:tc>
          <w:tcPr>
            <w:tcW w:w="0" w:type="auto"/>
          </w:tcPr>
          <w:p w14:paraId="2B3F85C2" w14:textId="77777777" w:rsidR="00B9423A" w:rsidRPr="00B41AFF" w:rsidRDefault="00B9423A" w:rsidP="00D01231">
            <w:pPr>
              <w:ind w:left="-89" w:right="3"/>
              <w:jc w:val="left"/>
              <w:rPr>
                <w:b/>
                <w:bCs/>
              </w:rPr>
            </w:pPr>
            <w:r w:rsidRPr="00B41AFF">
              <w:rPr>
                <w:b/>
                <w:bCs/>
              </w:rPr>
              <w:t>Test description</w:t>
            </w:r>
          </w:p>
        </w:tc>
        <w:tc>
          <w:tcPr>
            <w:tcW w:w="0" w:type="auto"/>
          </w:tcPr>
          <w:p w14:paraId="3EFB3945" w14:textId="77777777" w:rsidR="00B9423A" w:rsidRPr="00B41AFF" w:rsidRDefault="00B9423A" w:rsidP="00D01231">
            <w:pPr>
              <w:ind w:left="-78"/>
              <w:jc w:val="left"/>
              <w:rPr>
                <w:b/>
                <w:bCs/>
              </w:rPr>
            </w:pPr>
            <w:r w:rsidRPr="00B41AFF">
              <w:rPr>
                <w:b/>
                <w:bCs/>
              </w:rPr>
              <w:t>User input</w:t>
            </w:r>
          </w:p>
        </w:tc>
        <w:tc>
          <w:tcPr>
            <w:tcW w:w="0" w:type="auto"/>
          </w:tcPr>
          <w:p w14:paraId="46D0E515" w14:textId="77777777" w:rsidR="00B9423A" w:rsidRPr="00B41AFF" w:rsidRDefault="00B9423A" w:rsidP="00D01231">
            <w:pPr>
              <w:ind w:left="-76"/>
              <w:jc w:val="left"/>
              <w:rPr>
                <w:b/>
                <w:bCs/>
              </w:rPr>
            </w:pPr>
            <w:r w:rsidRPr="00B41AFF">
              <w:rPr>
                <w:b/>
                <w:bCs/>
              </w:rPr>
              <w:t>Expected outcome</w:t>
            </w:r>
          </w:p>
        </w:tc>
        <w:tc>
          <w:tcPr>
            <w:tcW w:w="0" w:type="auto"/>
          </w:tcPr>
          <w:p w14:paraId="56F12860" w14:textId="77777777" w:rsidR="00B9423A" w:rsidRPr="00B41AFF" w:rsidRDefault="00B9423A" w:rsidP="00D01231">
            <w:pPr>
              <w:ind w:left="-65"/>
              <w:jc w:val="left"/>
              <w:rPr>
                <w:b/>
                <w:bCs/>
              </w:rPr>
            </w:pPr>
            <w:r w:rsidRPr="00B41AFF">
              <w:rPr>
                <w:b/>
                <w:bCs/>
              </w:rPr>
              <w:t>Actual outcome</w:t>
            </w:r>
          </w:p>
        </w:tc>
        <w:tc>
          <w:tcPr>
            <w:tcW w:w="0" w:type="auto"/>
          </w:tcPr>
          <w:p w14:paraId="7CA6CB3B" w14:textId="77777777" w:rsidR="00B9423A" w:rsidRPr="00B41AFF" w:rsidRDefault="00B9423A" w:rsidP="00D01231">
            <w:pPr>
              <w:jc w:val="left"/>
              <w:rPr>
                <w:b/>
                <w:bCs/>
              </w:rPr>
            </w:pPr>
            <w:r w:rsidRPr="00B41AFF">
              <w:rPr>
                <w:b/>
                <w:bCs/>
              </w:rPr>
              <w:t>Comment on the outcome</w:t>
            </w:r>
          </w:p>
          <w:p w14:paraId="25CF86E7" w14:textId="77777777" w:rsidR="00B9423A" w:rsidRPr="00B41AFF" w:rsidRDefault="00B9423A" w:rsidP="00D01231">
            <w:pPr>
              <w:jc w:val="left"/>
              <w:rPr>
                <w:b/>
                <w:bCs/>
              </w:rPr>
            </w:pPr>
            <w:r w:rsidRPr="00B41AFF">
              <w:rPr>
                <w:b/>
                <w:bCs/>
              </w:rPr>
              <w:t>(Pass/Fail)</w:t>
            </w:r>
          </w:p>
        </w:tc>
      </w:tr>
      <w:tr w:rsidR="00D61523" w:rsidRPr="00A77E25" w14:paraId="4A8FFFC5" w14:textId="77777777" w:rsidTr="00D01231">
        <w:tc>
          <w:tcPr>
            <w:tcW w:w="703" w:type="dxa"/>
          </w:tcPr>
          <w:p w14:paraId="64E52CAF" w14:textId="1045F786" w:rsidR="00B9423A" w:rsidRPr="0068725C" w:rsidRDefault="00B9423A" w:rsidP="00D01231">
            <w:pPr>
              <w:ind w:left="-108" w:right="-27"/>
              <w:jc w:val="left"/>
            </w:pPr>
            <w:r>
              <w:lastRenderedPageBreak/>
              <w:t>1</w:t>
            </w:r>
          </w:p>
        </w:tc>
        <w:tc>
          <w:tcPr>
            <w:tcW w:w="1156" w:type="dxa"/>
          </w:tcPr>
          <w:p w14:paraId="46F02418" w14:textId="45325355" w:rsidR="00B9423A" w:rsidRPr="0068725C" w:rsidRDefault="00B9423A" w:rsidP="00D01231">
            <w:pPr>
              <w:ind w:left="-47" w:right="-127"/>
              <w:jc w:val="left"/>
            </w:pPr>
            <w:r>
              <w:t>4.1.</w:t>
            </w:r>
          </w:p>
        </w:tc>
        <w:tc>
          <w:tcPr>
            <w:tcW w:w="0" w:type="auto"/>
          </w:tcPr>
          <w:p w14:paraId="05A5837D" w14:textId="25E2F2C4" w:rsidR="00B9423A" w:rsidRPr="0068725C" w:rsidRDefault="00B9423A" w:rsidP="00D01231">
            <w:pPr>
              <w:ind w:left="-89" w:right="3"/>
              <w:jc w:val="left"/>
            </w:pPr>
            <w:r>
              <w:t>Check if MNA parses the netlist text file correctly</w:t>
            </w:r>
            <w:r w:rsidR="00437897">
              <w:t>.</w:t>
            </w:r>
          </w:p>
        </w:tc>
        <w:tc>
          <w:tcPr>
            <w:tcW w:w="0" w:type="auto"/>
          </w:tcPr>
          <w:p w14:paraId="39B212ED" w14:textId="7305A2C1" w:rsidR="00B9423A" w:rsidRPr="0068725C" w:rsidRDefault="00B9423A" w:rsidP="00D01231">
            <w:pPr>
              <w:ind w:left="-78"/>
              <w:jc w:val="left"/>
            </w:pPr>
            <w:r>
              <w:t>User constructs a circuit and presses ‘build’ button</w:t>
            </w:r>
          </w:p>
        </w:tc>
        <w:tc>
          <w:tcPr>
            <w:tcW w:w="0" w:type="auto"/>
          </w:tcPr>
          <w:p w14:paraId="7F8CD0A1" w14:textId="2667805E" w:rsidR="00B9423A" w:rsidRPr="0068725C" w:rsidRDefault="00B9423A" w:rsidP="00D01231">
            <w:pPr>
              <w:ind w:left="-76"/>
              <w:jc w:val="left"/>
            </w:pPr>
            <w:r>
              <w:t>Parsed values corresponding to netlist file</w:t>
            </w:r>
          </w:p>
        </w:tc>
        <w:tc>
          <w:tcPr>
            <w:tcW w:w="0" w:type="auto"/>
          </w:tcPr>
          <w:p w14:paraId="582CBC14" w14:textId="4762BE16" w:rsidR="00B9423A" w:rsidRPr="0068725C" w:rsidRDefault="00B9423A" w:rsidP="00D01231">
            <w:pPr>
              <w:ind w:left="-65"/>
              <w:jc w:val="left"/>
            </w:pPr>
            <w:r>
              <w:t>Values correspond to each other</w:t>
            </w:r>
          </w:p>
        </w:tc>
        <w:tc>
          <w:tcPr>
            <w:tcW w:w="0" w:type="auto"/>
          </w:tcPr>
          <w:p w14:paraId="27237E60" w14:textId="77777777" w:rsidR="00437897" w:rsidRDefault="00B9423A" w:rsidP="00D01231">
            <w:pPr>
              <w:jc w:val="left"/>
            </w:pPr>
            <w:r>
              <w:t>File gets parsed correctly.</w:t>
            </w:r>
          </w:p>
          <w:p w14:paraId="523EB419" w14:textId="4AF5DA43" w:rsidR="00B9423A" w:rsidRPr="00B9423A" w:rsidRDefault="00437897" w:rsidP="00D01231">
            <w:pPr>
              <w:jc w:val="left"/>
            </w:pPr>
            <w:r>
              <w:rPr>
                <w:b/>
                <w:bCs/>
              </w:rPr>
              <w:t>Pass</w:t>
            </w:r>
            <w:r w:rsidR="00B9423A">
              <w:t xml:space="preserve"> </w:t>
            </w:r>
          </w:p>
        </w:tc>
      </w:tr>
      <w:tr w:rsidR="0086154C" w:rsidRPr="00A77E25" w14:paraId="2EAB1E02" w14:textId="77777777" w:rsidTr="00D01231">
        <w:tc>
          <w:tcPr>
            <w:tcW w:w="703" w:type="dxa"/>
          </w:tcPr>
          <w:p w14:paraId="2B34CF3C" w14:textId="55371DBF" w:rsidR="00B9423A" w:rsidRPr="0068725C" w:rsidRDefault="00D61523" w:rsidP="00D01231">
            <w:pPr>
              <w:ind w:left="-108" w:right="-27"/>
              <w:jc w:val="left"/>
            </w:pPr>
            <w:r>
              <w:t>2</w:t>
            </w:r>
          </w:p>
        </w:tc>
        <w:tc>
          <w:tcPr>
            <w:tcW w:w="1156" w:type="dxa"/>
          </w:tcPr>
          <w:p w14:paraId="23FEFAE8" w14:textId="61F7CB3D" w:rsidR="00B9423A" w:rsidRPr="0068725C" w:rsidRDefault="00437897" w:rsidP="00D01231">
            <w:pPr>
              <w:ind w:left="-47" w:right="-127"/>
              <w:jc w:val="left"/>
            </w:pPr>
            <w:r>
              <w:t>4.</w:t>
            </w:r>
            <w:r w:rsidR="00697FAB">
              <w:t>4</w:t>
            </w:r>
          </w:p>
        </w:tc>
        <w:tc>
          <w:tcPr>
            <w:tcW w:w="0" w:type="auto"/>
          </w:tcPr>
          <w:p w14:paraId="07EC530D" w14:textId="30FCA71A" w:rsidR="00B9423A" w:rsidRPr="0068725C" w:rsidRDefault="00437897" w:rsidP="00D01231">
            <w:pPr>
              <w:ind w:left="-89" w:right="3"/>
              <w:jc w:val="left"/>
            </w:pPr>
            <w:r>
              <w:t>Check if calculated x matrix correspond</w:t>
            </w:r>
            <w:r w:rsidR="000D780F">
              <w:t>s</w:t>
            </w:r>
            <w:r>
              <w:t xml:space="preserve"> to nodal voltages and currents flowing through voltage sources.</w:t>
            </w:r>
          </w:p>
        </w:tc>
        <w:tc>
          <w:tcPr>
            <w:tcW w:w="0" w:type="auto"/>
          </w:tcPr>
          <w:p w14:paraId="103AD91E" w14:textId="05C14170" w:rsidR="00B9423A" w:rsidRPr="0068725C" w:rsidRDefault="00437897" w:rsidP="00D01231">
            <w:pPr>
              <w:ind w:left="-78"/>
              <w:jc w:val="left"/>
            </w:pPr>
            <w:r>
              <w:t>User constructs a circuit and presses ‘build’ button.</w:t>
            </w:r>
          </w:p>
        </w:tc>
        <w:tc>
          <w:tcPr>
            <w:tcW w:w="0" w:type="auto"/>
          </w:tcPr>
          <w:p w14:paraId="3CA7FAA3" w14:textId="1A878D91" w:rsidR="00B9423A" w:rsidRPr="0068725C" w:rsidRDefault="000D780F" w:rsidP="00D01231">
            <w:pPr>
              <w:ind w:left="-76"/>
              <w:jc w:val="left"/>
            </w:pPr>
            <w:r>
              <w:t>x matrix needs to be show correct circuit values.</w:t>
            </w:r>
          </w:p>
        </w:tc>
        <w:tc>
          <w:tcPr>
            <w:tcW w:w="0" w:type="auto"/>
          </w:tcPr>
          <w:p w14:paraId="13471589" w14:textId="6E7427D8" w:rsidR="00B9423A" w:rsidRPr="0068725C" w:rsidRDefault="000D780F" w:rsidP="00D01231">
            <w:pPr>
              <w:ind w:left="-65"/>
              <w:jc w:val="left"/>
            </w:pPr>
            <w:r>
              <w:t xml:space="preserve">x matrix has </w:t>
            </w:r>
            <w:proofErr w:type="gramStart"/>
            <w:r>
              <w:t>correct</w:t>
            </w:r>
            <w:proofErr w:type="gramEnd"/>
            <w:r>
              <w:t xml:space="preserve"> circuit values.</w:t>
            </w:r>
          </w:p>
        </w:tc>
        <w:tc>
          <w:tcPr>
            <w:tcW w:w="0" w:type="auto"/>
          </w:tcPr>
          <w:p w14:paraId="1DAA2604" w14:textId="77777777" w:rsidR="00B9423A" w:rsidRDefault="000D780F" w:rsidP="00D01231">
            <w:pPr>
              <w:jc w:val="left"/>
            </w:pPr>
            <w:r>
              <w:t xml:space="preserve">x matrix gives correct values. </w:t>
            </w:r>
          </w:p>
          <w:p w14:paraId="2911E5D6" w14:textId="6C47A484" w:rsidR="000D780F" w:rsidRPr="000D780F" w:rsidRDefault="000D780F" w:rsidP="00D01231">
            <w:pPr>
              <w:jc w:val="left"/>
            </w:pPr>
            <w:r>
              <w:rPr>
                <w:b/>
                <w:bCs/>
              </w:rPr>
              <w:t>Pass</w:t>
            </w:r>
          </w:p>
        </w:tc>
      </w:tr>
      <w:tr w:rsidR="0086154C" w:rsidRPr="00A77E25" w14:paraId="57193422" w14:textId="77777777" w:rsidTr="00D01231">
        <w:tc>
          <w:tcPr>
            <w:tcW w:w="703" w:type="dxa"/>
          </w:tcPr>
          <w:p w14:paraId="775142F7" w14:textId="609F70A4" w:rsidR="00B9423A" w:rsidRPr="0068725C" w:rsidRDefault="00D61523" w:rsidP="00D01231">
            <w:pPr>
              <w:ind w:left="-108" w:right="-27"/>
              <w:jc w:val="left"/>
            </w:pPr>
            <w:r>
              <w:t>3</w:t>
            </w:r>
          </w:p>
        </w:tc>
        <w:tc>
          <w:tcPr>
            <w:tcW w:w="1156" w:type="dxa"/>
          </w:tcPr>
          <w:p w14:paraId="0382FDDD" w14:textId="67DEEA3B" w:rsidR="00B9423A" w:rsidRPr="0068725C" w:rsidRDefault="000D780F" w:rsidP="00D01231">
            <w:pPr>
              <w:ind w:left="-47" w:right="-127"/>
              <w:jc w:val="left"/>
            </w:pPr>
            <w:r>
              <w:t>4.</w:t>
            </w:r>
            <w:r w:rsidR="00697FAB">
              <w:t>5</w:t>
            </w:r>
          </w:p>
        </w:tc>
        <w:tc>
          <w:tcPr>
            <w:tcW w:w="0" w:type="auto"/>
          </w:tcPr>
          <w:p w14:paraId="5351ABC6" w14:textId="4659E1B6" w:rsidR="00B9423A" w:rsidRPr="0068725C" w:rsidRDefault="000D780F" w:rsidP="00D01231">
            <w:pPr>
              <w:ind w:left="-89" w:right="3"/>
              <w:jc w:val="left"/>
            </w:pPr>
            <w:r>
              <w:t>User needs to see calculated results.</w:t>
            </w:r>
          </w:p>
        </w:tc>
        <w:tc>
          <w:tcPr>
            <w:tcW w:w="0" w:type="auto"/>
          </w:tcPr>
          <w:p w14:paraId="7F37B660" w14:textId="0E5ED790" w:rsidR="00B9423A" w:rsidRPr="0068725C" w:rsidRDefault="000D780F" w:rsidP="00D01231">
            <w:pPr>
              <w:ind w:left="-78"/>
              <w:jc w:val="left"/>
            </w:pPr>
            <w:r>
              <w:t>User constructs a circuit and presses ‘build’ button.</w:t>
            </w:r>
          </w:p>
        </w:tc>
        <w:tc>
          <w:tcPr>
            <w:tcW w:w="0" w:type="auto"/>
          </w:tcPr>
          <w:p w14:paraId="175C6CD9" w14:textId="1B78CDCD" w:rsidR="00B9423A" w:rsidRPr="0068725C" w:rsidRDefault="000D780F" w:rsidP="00D01231">
            <w:pPr>
              <w:ind w:left="-76"/>
              <w:jc w:val="left"/>
            </w:pPr>
            <w:r>
              <w:t>x matrix needs to be displayed to the user with explanation what each value represents.</w:t>
            </w:r>
          </w:p>
        </w:tc>
        <w:tc>
          <w:tcPr>
            <w:tcW w:w="0" w:type="auto"/>
          </w:tcPr>
          <w:p w14:paraId="4FC890EE" w14:textId="0FA92E33" w:rsidR="00B9423A" w:rsidRPr="0068725C" w:rsidRDefault="000D780F" w:rsidP="00D01231">
            <w:pPr>
              <w:ind w:left="-65"/>
              <w:jc w:val="left"/>
            </w:pPr>
            <w:r>
              <w:t>Values displayed with using Tkinter message box appropriate explanation</w:t>
            </w:r>
          </w:p>
        </w:tc>
        <w:tc>
          <w:tcPr>
            <w:tcW w:w="0" w:type="auto"/>
          </w:tcPr>
          <w:p w14:paraId="7033BE76" w14:textId="77777777" w:rsidR="00B9423A" w:rsidRDefault="000D780F" w:rsidP="00D01231">
            <w:pPr>
              <w:jc w:val="left"/>
            </w:pPr>
            <w:r>
              <w:t>User can see the circuit results.</w:t>
            </w:r>
          </w:p>
          <w:p w14:paraId="5C6CDAF8" w14:textId="382BB1D4" w:rsidR="000D780F" w:rsidRPr="000D780F" w:rsidRDefault="000D780F" w:rsidP="00D01231">
            <w:pPr>
              <w:jc w:val="left"/>
            </w:pPr>
            <w:r>
              <w:rPr>
                <w:b/>
                <w:bCs/>
              </w:rPr>
              <w:t>Pass</w:t>
            </w:r>
          </w:p>
        </w:tc>
      </w:tr>
      <w:tr w:rsidR="0086154C" w:rsidRPr="00A77E25" w14:paraId="37F5DB24" w14:textId="77777777" w:rsidTr="00D01231">
        <w:tc>
          <w:tcPr>
            <w:tcW w:w="703" w:type="dxa"/>
          </w:tcPr>
          <w:p w14:paraId="4CACA6A7" w14:textId="2AD06BE1" w:rsidR="0086154C" w:rsidRPr="0068725C" w:rsidRDefault="00D61523" w:rsidP="0086154C">
            <w:pPr>
              <w:ind w:left="-108" w:right="-27"/>
              <w:jc w:val="left"/>
            </w:pPr>
            <w:r>
              <w:t>4</w:t>
            </w:r>
          </w:p>
        </w:tc>
        <w:tc>
          <w:tcPr>
            <w:tcW w:w="1156" w:type="dxa"/>
          </w:tcPr>
          <w:p w14:paraId="168224C6" w14:textId="615DFA78" w:rsidR="0086154C" w:rsidRPr="0068725C" w:rsidRDefault="0086154C" w:rsidP="0086154C">
            <w:pPr>
              <w:ind w:left="-47" w:right="-127"/>
              <w:jc w:val="left"/>
            </w:pPr>
            <w:r>
              <w:t>4.</w:t>
            </w:r>
            <w:r w:rsidR="00697FAB">
              <w:t>6</w:t>
            </w:r>
          </w:p>
        </w:tc>
        <w:tc>
          <w:tcPr>
            <w:tcW w:w="0" w:type="auto"/>
          </w:tcPr>
          <w:p w14:paraId="41BE8E88" w14:textId="77777777" w:rsidR="0086154C" w:rsidRDefault="0086154C" w:rsidP="0086154C">
            <w:pPr>
              <w:ind w:left="-89" w:right="3"/>
              <w:jc w:val="left"/>
            </w:pPr>
            <w:r>
              <w:t>Create a circuit with serial connections</w:t>
            </w:r>
          </w:p>
          <w:p w14:paraId="19C96AB7" w14:textId="559E70EA" w:rsidR="0086154C" w:rsidRPr="0068725C" w:rsidRDefault="0086154C" w:rsidP="0086154C">
            <w:pPr>
              <w:ind w:left="-89" w:right="3"/>
              <w:jc w:val="left"/>
            </w:pPr>
            <w:r>
              <w:t>(normal).</w:t>
            </w:r>
          </w:p>
        </w:tc>
        <w:tc>
          <w:tcPr>
            <w:tcW w:w="0" w:type="auto"/>
          </w:tcPr>
          <w:p w14:paraId="5F0FBD74" w14:textId="26DBD1CC" w:rsidR="0086154C" w:rsidRPr="0068725C" w:rsidRDefault="0086154C" w:rsidP="0086154C">
            <w:pPr>
              <w:ind w:left="-78"/>
              <w:jc w:val="left"/>
            </w:pPr>
            <w:r>
              <w:t>User constructs a circuit and presses</w:t>
            </w:r>
            <w:r w:rsidR="00D61523">
              <w:t xml:space="preserve"> </w:t>
            </w:r>
            <w:r>
              <w:lastRenderedPageBreak/>
              <w:t>‘build’ button.</w:t>
            </w:r>
          </w:p>
        </w:tc>
        <w:tc>
          <w:tcPr>
            <w:tcW w:w="0" w:type="auto"/>
          </w:tcPr>
          <w:p w14:paraId="79E3F636" w14:textId="2A6DC2A4" w:rsidR="0086154C" w:rsidRPr="0068725C" w:rsidRDefault="0086154C" w:rsidP="0086154C">
            <w:pPr>
              <w:ind w:left="-76"/>
              <w:jc w:val="left"/>
            </w:pPr>
            <w:r>
              <w:lastRenderedPageBreak/>
              <w:t>Output calculated circuit values.</w:t>
            </w:r>
          </w:p>
        </w:tc>
        <w:tc>
          <w:tcPr>
            <w:tcW w:w="0" w:type="auto"/>
          </w:tcPr>
          <w:p w14:paraId="3969651C" w14:textId="6E0E3DC0" w:rsidR="0086154C" w:rsidRPr="0068725C" w:rsidRDefault="0086154C" w:rsidP="0086154C">
            <w:pPr>
              <w:ind w:left="-65"/>
              <w:jc w:val="left"/>
            </w:pPr>
            <w:r>
              <w:t>Circuit values outputted.</w:t>
            </w:r>
          </w:p>
        </w:tc>
        <w:tc>
          <w:tcPr>
            <w:tcW w:w="0" w:type="auto"/>
          </w:tcPr>
          <w:p w14:paraId="1FCACC5A" w14:textId="77777777" w:rsidR="0086154C" w:rsidRDefault="0086154C" w:rsidP="0086154C">
            <w:pPr>
              <w:jc w:val="left"/>
            </w:pPr>
            <w:r>
              <w:t>Values calculated and displayed to the user.</w:t>
            </w:r>
          </w:p>
          <w:p w14:paraId="1B58C7CE" w14:textId="4F902A57" w:rsidR="0086154C" w:rsidRPr="0086154C" w:rsidRDefault="0086154C" w:rsidP="0086154C">
            <w:pPr>
              <w:jc w:val="left"/>
              <w:rPr>
                <w:b/>
                <w:bCs/>
              </w:rPr>
            </w:pPr>
            <w:r>
              <w:rPr>
                <w:b/>
                <w:bCs/>
              </w:rPr>
              <w:t>Pass</w:t>
            </w:r>
          </w:p>
        </w:tc>
      </w:tr>
      <w:tr w:rsidR="0086154C" w:rsidRPr="00A77E25" w14:paraId="3A3F186E" w14:textId="77777777" w:rsidTr="00D01231">
        <w:tc>
          <w:tcPr>
            <w:tcW w:w="703" w:type="dxa"/>
          </w:tcPr>
          <w:p w14:paraId="340C4614" w14:textId="23B7F6BD" w:rsidR="0086154C" w:rsidRDefault="00D61523" w:rsidP="0086154C">
            <w:pPr>
              <w:ind w:left="-108" w:right="-27"/>
              <w:jc w:val="left"/>
            </w:pPr>
            <w:r>
              <w:t>5</w:t>
            </w:r>
          </w:p>
        </w:tc>
        <w:tc>
          <w:tcPr>
            <w:tcW w:w="1156" w:type="dxa"/>
          </w:tcPr>
          <w:p w14:paraId="55E93EA3" w14:textId="6095ECF2" w:rsidR="0086154C" w:rsidRDefault="0086154C" w:rsidP="0086154C">
            <w:pPr>
              <w:ind w:left="-47" w:right="-127"/>
              <w:jc w:val="left"/>
            </w:pPr>
            <w:r>
              <w:t>4.</w:t>
            </w:r>
            <w:r w:rsidR="00697FAB">
              <w:t>6</w:t>
            </w:r>
          </w:p>
        </w:tc>
        <w:tc>
          <w:tcPr>
            <w:tcW w:w="0" w:type="auto"/>
          </w:tcPr>
          <w:p w14:paraId="7014D717" w14:textId="1C4E3D2A" w:rsidR="0086154C" w:rsidRDefault="0086154C" w:rsidP="0086154C">
            <w:pPr>
              <w:ind w:left="-89" w:right="3"/>
              <w:jc w:val="left"/>
            </w:pPr>
            <w:r>
              <w:t>Create a circuit with parallel connections (normal).</w:t>
            </w:r>
          </w:p>
        </w:tc>
        <w:tc>
          <w:tcPr>
            <w:tcW w:w="0" w:type="auto"/>
          </w:tcPr>
          <w:p w14:paraId="6A8C926D" w14:textId="103DB191" w:rsidR="0086154C" w:rsidRPr="0068725C" w:rsidRDefault="0086154C" w:rsidP="0086154C">
            <w:pPr>
              <w:ind w:left="-78"/>
              <w:jc w:val="left"/>
            </w:pPr>
            <w:r>
              <w:t>User constructs a circuit and presses ‘build’ button.</w:t>
            </w:r>
          </w:p>
        </w:tc>
        <w:tc>
          <w:tcPr>
            <w:tcW w:w="0" w:type="auto"/>
          </w:tcPr>
          <w:p w14:paraId="2DDA5037" w14:textId="3023F3BA" w:rsidR="0086154C" w:rsidRPr="0068725C" w:rsidRDefault="0086154C" w:rsidP="0086154C">
            <w:pPr>
              <w:ind w:left="-76"/>
              <w:jc w:val="left"/>
            </w:pPr>
            <w:r>
              <w:t>Output calculated circuit values.</w:t>
            </w:r>
          </w:p>
        </w:tc>
        <w:tc>
          <w:tcPr>
            <w:tcW w:w="0" w:type="auto"/>
          </w:tcPr>
          <w:p w14:paraId="2B44280C" w14:textId="28D6241E" w:rsidR="0086154C" w:rsidRPr="0068725C" w:rsidRDefault="0086154C" w:rsidP="0086154C">
            <w:pPr>
              <w:ind w:left="-65"/>
              <w:jc w:val="left"/>
            </w:pPr>
            <w:r>
              <w:t>Circuit values outputted.</w:t>
            </w:r>
          </w:p>
        </w:tc>
        <w:tc>
          <w:tcPr>
            <w:tcW w:w="0" w:type="auto"/>
          </w:tcPr>
          <w:p w14:paraId="71AE2C19" w14:textId="77777777" w:rsidR="0086154C" w:rsidRDefault="0086154C" w:rsidP="0086154C">
            <w:pPr>
              <w:jc w:val="left"/>
            </w:pPr>
            <w:r>
              <w:t>Values calculated and displayed to the user.</w:t>
            </w:r>
          </w:p>
          <w:p w14:paraId="70C11492" w14:textId="41DE9E5D" w:rsidR="0086154C" w:rsidRPr="00437897" w:rsidRDefault="0086154C" w:rsidP="0086154C">
            <w:pPr>
              <w:jc w:val="left"/>
            </w:pPr>
            <w:r>
              <w:rPr>
                <w:b/>
                <w:bCs/>
              </w:rPr>
              <w:t>Pass</w:t>
            </w:r>
          </w:p>
        </w:tc>
      </w:tr>
      <w:tr w:rsidR="0086154C" w:rsidRPr="00A77E25" w14:paraId="4FFE0203" w14:textId="77777777" w:rsidTr="00D01231">
        <w:tc>
          <w:tcPr>
            <w:tcW w:w="703" w:type="dxa"/>
          </w:tcPr>
          <w:p w14:paraId="088DD681" w14:textId="7B0189CC" w:rsidR="0086154C" w:rsidRDefault="00D61523" w:rsidP="0086154C">
            <w:pPr>
              <w:ind w:left="-108" w:right="-27"/>
              <w:jc w:val="left"/>
            </w:pPr>
            <w:r>
              <w:t>6</w:t>
            </w:r>
          </w:p>
        </w:tc>
        <w:tc>
          <w:tcPr>
            <w:tcW w:w="1156" w:type="dxa"/>
          </w:tcPr>
          <w:p w14:paraId="446AD5A9" w14:textId="16666F01" w:rsidR="0086154C" w:rsidRDefault="0086154C" w:rsidP="0086154C">
            <w:pPr>
              <w:ind w:left="-47" w:right="-127"/>
              <w:jc w:val="left"/>
            </w:pPr>
            <w:r>
              <w:t>4.</w:t>
            </w:r>
            <w:r w:rsidR="00697FAB">
              <w:t>6</w:t>
            </w:r>
          </w:p>
        </w:tc>
        <w:tc>
          <w:tcPr>
            <w:tcW w:w="0" w:type="auto"/>
          </w:tcPr>
          <w:p w14:paraId="51939ED4" w14:textId="3C996826" w:rsidR="0086154C" w:rsidRDefault="0086154C" w:rsidP="0086154C">
            <w:pPr>
              <w:ind w:left="-89" w:right="3"/>
              <w:jc w:val="left"/>
            </w:pPr>
            <w:r>
              <w:t>Create a circuit with one incorrect parallel connection (boundary).</w:t>
            </w:r>
          </w:p>
        </w:tc>
        <w:tc>
          <w:tcPr>
            <w:tcW w:w="0" w:type="auto"/>
          </w:tcPr>
          <w:p w14:paraId="274118DD" w14:textId="2BE940B4" w:rsidR="0086154C" w:rsidRPr="0068725C" w:rsidRDefault="0086154C" w:rsidP="0086154C">
            <w:pPr>
              <w:ind w:left="-78"/>
              <w:jc w:val="left"/>
            </w:pPr>
            <w:r>
              <w:t>User constructs a circuit and presses ‘build’ button.</w:t>
            </w:r>
          </w:p>
        </w:tc>
        <w:tc>
          <w:tcPr>
            <w:tcW w:w="0" w:type="auto"/>
          </w:tcPr>
          <w:p w14:paraId="076394B4" w14:textId="614EB1CB" w:rsidR="0086154C" w:rsidRPr="0068725C" w:rsidRDefault="0086154C" w:rsidP="0086154C">
            <w:pPr>
              <w:ind w:left="-76"/>
              <w:jc w:val="left"/>
            </w:pPr>
            <w:r>
              <w:t>Display an appropriate warning to the user.</w:t>
            </w:r>
          </w:p>
        </w:tc>
        <w:tc>
          <w:tcPr>
            <w:tcW w:w="0" w:type="auto"/>
          </w:tcPr>
          <w:p w14:paraId="124C7CA2" w14:textId="64A6BF8B" w:rsidR="0086154C" w:rsidRPr="0068725C" w:rsidRDefault="0086154C" w:rsidP="0086154C">
            <w:pPr>
              <w:ind w:left="-65"/>
              <w:jc w:val="left"/>
            </w:pPr>
            <w:r>
              <w:t>Program crashed.</w:t>
            </w:r>
          </w:p>
        </w:tc>
        <w:tc>
          <w:tcPr>
            <w:tcW w:w="0" w:type="auto"/>
          </w:tcPr>
          <w:p w14:paraId="7FEA7F93" w14:textId="77777777" w:rsidR="0086154C" w:rsidRDefault="0086154C" w:rsidP="0086154C">
            <w:pPr>
              <w:jc w:val="left"/>
            </w:pPr>
            <w:r>
              <w:t>A user should have been warned about their mistake.</w:t>
            </w:r>
          </w:p>
          <w:p w14:paraId="1B561205" w14:textId="4D03190B" w:rsidR="0086154C" w:rsidRPr="0086154C" w:rsidRDefault="0086154C" w:rsidP="0086154C">
            <w:pPr>
              <w:jc w:val="left"/>
              <w:rPr>
                <w:b/>
                <w:bCs/>
              </w:rPr>
            </w:pPr>
            <w:r>
              <w:rPr>
                <w:b/>
                <w:bCs/>
              </w:rPr>
              <w:t>Fail</w:t>
            </w:r>
          </w:p>
        </w:tc>
      </w:tr>
      <w:tr w:rsidR="0086154C" w:rsidRPr="00A77E25" w14:paraId="04172A9B" w14:textId="77777777" w:rsidTr="00D01231">
        <w:tc>
          <w:tcPr>
            <w:tcW w:w="703" w:type="dxa"/>
          </w:tcPr>
          <w:p w14:paraId="5F73EE8C" w14:textId="60D27449" w:rsidR="0086154C" w:rsidRDefault="00D61523" w:rsidP="0086154C">
            <w:pPr>
              <w:ind w:left="-108" w:right="-27"/>
              <w:jc w:val="left"/>
            </w:pPr>
            <w:r>
              <w:t>7</w:t>
            </w:r>
          </w:p>
        </w:tc>
        <w:tc>
          <w:tcPr>
            <w:tcW w:w="1156" w:type="dxa"/>
          </w:tcPr>
          <w:p w14:paraId="7D934796" w14:textId="679A2063" w:rsidR="0086154C" w:rsidRDefault="0086154C" w:rsidP="0086154C">
            <w:pPr>
              <w:ind w:left="-47" w:right="-127"/>
              <w:jc w:val="left"/>
            </w:pPr>
            <w:r>
              <w:t>4.</w:t>
            </w:r>
            <w:r w:rsidR="00697FAB">
              <w:t>6</w:t>
            </w:r>
          </w:p>
        </w:tc>
        <w:tc>
          <w:tcPr>
            <w:tcW w:w="0" w:type="auto"/>
          </w:tcPr>
          <w:p w14:paraId="162E3C08" w14:textId="59889929" w:rsidR="0086154C" w:rsidRDefault="0086154C" w:rsidP="0086154C">
            <w:pPr>
              <w:ind w:left="-89" w:right="3"/>
              <w:jc w:val="left"/>
            </w:pPr>
            <w:r>
              <w:t>Create a circuit which is shorted. (erroneous)</w:t>
            </w:r>
          </w:p>
        </w:tc>
        <w:tc>
          <w:tcPr>
            <w:tcW w:w="0" w:type="auto"/>
          </w:tcPr>
          <w:p w14:paraId="06C1C02C" w14:textId="0A3C4D34" w:rsidR="0086154C" w:rsidRPr="0068725C" w:rsidRDefault="0086154C" w:rsidP="0086154C">
            <w:pPr>
              <w:ind w:left="-78"/>
              <w:jc w:val="left"/>
            </w:pPr>
            <w:r>
              <w:t>User constructs a circuit and presses ‘build’ button.</w:t>
            </w:r>
          </w:p>
        </w:tc>
        <w:tc>
          <w:tcPr>
            <w:tcW w:w="0" w:type="auto"/>
          </w:tcPr>
          <w:p w14:paraId="51F6137A" w14:textId="78B2B14E" w:rsidR="0086154C" w:rsidRPr="0068725C" w:rsidRDefault="0086154C" w:rsidP="0086154C">
            <w:pPr>
              <w:ind w:left="-76"/>
              <w:jc w:val="left"/>
            </w:pPr>
            <w:r>
              <w:t>Display an appropriate warning to the user.</w:t>
            </w:r>
          </w:p>
        </w:tc>
        <w:tc>
          <w:tcPr>
            <w:tcW w:w="0" w:type="auto"/>
          </w:tcPr>
          <w:p w14:paraId="685611B3" w14:textId="2EF5FA2F" w:rsidR="0086154C" w:rsidRPr="0068725C" w:rsidRDefault="0086154C" w:rsidP="0086154C">
            <w:pPr>
              <w:ind w:left="-65"/>
              <w:jc w:val="left"/>
            </w:pPr>
            <w:r>
              <w:t>‘Circuit was built in an incorrect way.’ is displayed.</w:t>
            </w:r>
          </w:p>
        </w:tc>
        <w:tc>
          <w:tcPr>
            <w:tcW w:w="0" w:type="auto"/>
          </w:tcPr>
          <w:p w14:paraId="584A0B36" w14:textId="06BD184F" w:rsidR="0086154C" w:rsidRDefault="0086154C" w:rsidP="0086154C">
            <w:pPr>
              <w:jc w:val="left"/>
            </w:pPr>
            <w:r>
              <w:t>Error detected, circuit is rejected, and user is warned about their mistake.</w:t>
            </w:r>
          </w:p>
          <w:p w14:paraId="48F1ECD3" w14:textId="5B79BBF8" w:rsidR="0086154C" w:rsidRPr="0086154C" w:rsidRDefault="0086154C" w:rsidP="0086154C">
            <w:pPr>
              <w:jc w:val="left"/>
              <w:rPr>
                <w:b/>
                <w:bCs/>
              </w:rPr>
            </w:pPr>
            <w:r>
              <w:rPr>
                <w:b/>
                <w:bCs/>
              </w:rPr>
              <w:t>Pass</w:t>
            </w:r>
          </w:p>
        </w:tc>
      </w:tr>
      <w:tr w:rsidR="0086154C" w:rsidRPr="00A77E25" w14:paraId="129243AF" w14:textId="77777777" w:rsidTr="00D01231">
        <w:tc>
          <w:tcPr>
            <w:tcW w:w="703" w:type="dxa"/>
          </w:tcPr>
          <w:p w14:paraId="620DE733" w14:textId="4151E60A" w:rsidR="0086154C" w:rsidRDefault="00D61523" w:rsidP="0086154C">
            <w:pPr>
              <w:ind w:left="-108" w:right="-27"/>
              <w:jc w:val="left"/>
            </w:pPr>
            <w:r>
              <w:t>8</w:t>
            </w:r>
          </w:p>
        </w:tc>
        <w:tc>
          <w:tcPr>
            <w:tcW w:w="1156" w:type="dxa"/>
          </w:tcPr>
          <w:p w14:paraId="4A6B8730" w14:textId="4CD67D05" w:rsidR="0086154C" w:rsidRDefault="0086154C" w:rsidP="0086154C">
            <w:pPr>
              <w:ind w:left="-47" w:right="-127"/>
              <w:jc w:val="left"/>
            </w:pPr>
            <w:r>
              <w:t>4.</w:t>
            </w:r>
            <w:r w:rsidR="00697FAB">
              <w:t>6</w:t>
            </w:r>
          </w:p>
        </w:tc>
        <w:tc>
          <w:tcPr>
            <w:tcW w:w="0" w:type="auto"/>
          </w:tcPr>
          <w:p w14:paraId="1A2E195A" w14:textId="7B33681D" w:rsidR="0086154C" w:rsidRDefault="0086154C" w:rsidP="0086154C">
            <w:pPr>
              <w:ind w:left="-89" w:right="3"/>
              <w:jc w:val="left"/>
            </w:pPr>
            <w:r>
              <w:t xml:space="preserve">Create a circuit with 10 components where every component has </w:t>
            </w:r>
            <w:r>
              <w:lastRenderedPageBreak/>
              <w:t>a connection with every other component (erroneous).</w:t>
            </w:r>
          </w:p>
        </w:tc>
        <w:tc>
          <w:tcPr>
            <w:tcW w:w="0" w:type="auto"/>
          </w:tcPr>
          <w:p w14:paraId="758F4E29" w14:textId="0F3A1DCD" w:rsidR="0086154C" w:rsidRPr="0068725C" w:rsidRDefault="0086154C" w:rsidP="0086154C">
            <w:pPr>
              <w:ind w:left="-78"/>
              <w:jc w:val="left"/>
            </w:pPr>
            <w:r>
              <w:lastRenderedPageBreak/>
              <w:t xml:space="preserve">User constructs a circuit and presses </w:t>
            </w:r>
            <w:r>
              <w:lastRenderedPageBreak/>
              <w:t>‘build’ button.</w:t>
            </w:r>
          </w:p>
        </w:tc>
        <w:tc>
          <w:tcPr>
            <w:tcW w:w="0" w:type="auto"/>
          </w:tcPr>
          <w:p w14:paraId="15B66B24" w14:textId="7A4900D5" w:rsidR="0086154C" w:rsidRPr="0068725C" w:rsidRDefault="0086154C" w:rsidP="0086154C">
            <w:pPr>
              <w:ind w:left="-76"/>
              <w:jc w:val="left"/>
            </w:pPr>
            <w:r>
              <w:lastRenderedPageBreak/>
              <w:t>Display an appropriate warning to the user.</w:t>
            </w:r>
          </w:p>
        </w:tc>
        <w:tc>
          <w:tcPr>
            <w:tcW w:w="0" w:type="auto"/>
          </w:tcPr>
          <w:p w14:paraId="1238FB74" w14:textId="7BCFF5EB" w:rsidR="0086154C" w:rsidRPr="0068725C" w:rsidRDefault="0086154C" w:rsidP="0086154C">
            <w:pPr>
              <w:ind w:left="-65"/>
              <w:jc w:val="left"/>
            </w:pPr>
            <w:r>
              <w:t>‘Circuit was built in an incorrect way.’ is displayed.</w:t>
            </w:r>
          </w:p>
        </w:tc>
        <w:tc>
          <w:tcPr>
            <w:tcW w:w="0" w:type="auto"/>
          </w:tcPr>
          <w:p w14:paraId="38BD6803" w14:textId="77777777" w:rsidR="0086154C" w:rsidRDefault="0086154C" w:rsidP="0086154C">
            <w:pPr>
              <w:jc w:val="left"/>
            </w:pPr>
            <w:r>
              <w:t xml:space="preserve">Error detected, circuit is rejected, and user is </w:t>
            </w:r>
            <w:r>
              <w:lastRenderedPageBreak/>
              <w:t>warned about their mistake.</w:t>
            </w:r>
          </w:p>
          <w:p w14:paraId="2F134D89" w14:textId="554BFAC7" w:rsidR="0086154C" w:rsidRPr="00437897" w:rsidRDefault="0086154C" w:rsidP="0086154C">
            <w:pPr>
              <w:jc w:val="left"/>
            </w:pPr>
            <w:r>
              <w:rPr>
                <w:b/>
                <w:bCs/>
              </w:rPr>
              <w:t>Pass</w:t>
            </w:r>
          </w:p>
        </w:tc>
      </w:tr>
      <w:tr w:rsidR="0086154C" w:rsidRPr="00A77E25" w14:paraId="5A39EA52" w14:textId="77777777" w:rsidTr="00D01231">
        <w:tc>
          <w:tcPr>
            <w:tcW w:w="703" w:type="dxa"/>
          </w:tcPr>
          <w:p w14:paraId="0E462490" w14:textId="349C5596" w:rsidR="0086154C" w:rsidRDefault="00D61523" w:rsidP="0086154C">
            <w:pPr>
              <w:ind w:left="-108" w:right="-27"/>
              <w:jc w:val="left"/>
            </w:pPr>
            <w:r>
              <w:lastRenderedPageBreak/>
              <w:t>9</w:t>
            </w:r>
          </w:p>
        </w:tc>
        <w:tc>
          <w:tcPr>
            <w:tcW w:w="1156" w:type="dxa"/>
          </w:tcPr>
          <w:p w14:paraId="33F56142" w14:textId="5D7126E7" w:rsidR="0086154C" w:rsidRDefault="0086154C" w:rsidP="0086154C">
            <w:pPr>
              <w:ind w:left="-47" w:right="-127"/>
              <w:jc w:val="left"/>
            </w:pPr>
            <w:r>
              <w:t>4.</w:t>
            </w:r>
            <w:r w:rsidR="00697FAB">
              <w:t>6</w:t>
            </w:r>
          </w:p>
        </w:tc>
        <w:tc>
          <w:tcPr>
            <w:tcW w:w="0" w:type="auto"/>
          </w:tcPr>
          <w:p w14:paraId="67A0FC9D" w14:textId="647E237E" w:rsidR="0086154C" w:rsidRDefault="0086154C" w:rsidP="0086154C">
            <w:pPr>
              <w:ind w:left="-89" w:right="3"/>
              <w:jc w:val="left"/>
            </w:pPr>
            <w:r>
              <w:t>Create a circuit with 20 components.</w:t>
            </w:r>
          </w:p>
        </w:tc>
        <w:tc>
          <w:tcPr>
            <w:tcW w:w="0" w:type="auto"/>
          </w:tcPr>
          <w:p w14:paraId="2607F27F" w14:textId="2581B01E" w:rsidR="0086154C" w:rsidRPr="0068725C" w:rsidRDefault="0086154C" w:rsidP="0086154C">
            <w:pPr>
              <w:ind w:left="-78"/>
              <w:jc w:val="left"/>
            </w:pPr>
            <w:r>
              <w:t>User constructs a circuit and presses ‘build’ button.</w:t>
            </w:r>
          </w:p>
        </w:tc>
        <w:tc>
          <w:tcPr>
            <w:tcW w:w="0" w:type="auto"/>
          </w:tcPr>
          <w:p w14:paraId="19EEB55A" w14:textId="2FD311FB" w:rsidR="0086154C" w:rsidRPr="0068725C" w:rsidRDefault="0086154C" w:rsidP="0086154C">
            <w:pPr>
              <w:ind w:left="-76"/>
              <w:jc w:val="left"/>
            </w:pPr>
            <w:r>
              <w:t>Output calculated circuit values.</w:t>
            </w:r>
          </w:p>
        </w:tc>
        <w:tc>
          <w:tcPr>
            <w:tcW w:w="0" w:type="auto"/>
          </w:tcPr>
          <w:p w14:paraId="75AFEE8C" w14:textId="1B26E912" w:rsidR="0086154C" w:rsidRPr="0068725C" w:rsidRDefault="0086154C" w:rsidP="0086154C">
            <w:pPr>
              <w:ind w:left="-65"/>
              <w:jc w:val="left"/>
            </w:pPr>
            <w:r>
              <w:t>Circuit values outputted.</w:t>
            </w:r>
          </w:p>
        </w:tc>
        <w:tc>
          <w:tcPr>
            <w:tcW w:w="0" w:type="auto"/>
          </w:tcPr>
          <w:p w14:paraId="146E2330" w14:textId="77777777" w:rsidR="0086154C" w:rsidRDefault="0086154C" w:rsidP="0086154C">
            <w:pPr>
              <w:jc w:val="left"/>
            </w:pPr>
            <w:r>
              <w:t>Values calculated and displayed to the user.</w:t>
            </w:r>
          </w:p>
          <w:p w14:paraId="795F5B2E" w14:textId="6048B443" w:rsidR="0086154C" w:rsidRPr="00437897" w:rsidRDefault="0086154C" w:rsidP="0086154C">
            <w:pPr>
              <w:jc w:val="left"/>
            </w:pPr>
            <w:r>
              <w:rPr>
                <w:b/>
                <w:bCs/>
              </w:rPr>
              <w:t>Pass</w:t>
            </w:r>
          </w:p>
        </w:tc>
      </w:tr>
    </w:tbl>
    <w:p w14:paraId="0AC6BDFE" w14:textId="6E74F993" w:rsidR="00B9423A" w:rsidRDefault="00B9423A" w:rsidP="00BA7601">
      <w:pPr>
        <w:rPr>
          <w:lang w:val="en-US"/>
        </w:rPr>
      </w:pPr>
    </w:p>
    <w:p w14:paraId="7F106572" w14:textId="77777777" w:rsidR="00697FAB" w:rsidRDefault="00697FAB" w:rsidP="00BA7601">
      <w:pPr>
        <w:rPr>
          <w:lang w:val="en-US"/>
        </w:rPr>
      </w:pPr>
    </w:p>
    <w:p w14:paraId="679855E6" w14:textId="015C9BAE" w:rsidR="0086154C" w:rsidRDefault="0086154C" w:rsidP="00BA7601">
      <w:pPr>
        <w:rPr>
          <w:lang w:val="en-US"/>
        </w:rPr>
      </w:pPr>
      <w:r>
        <w:rPr>
          <w:lang w:val="en-US"/>
        </w:rPr>
        <w:t>Evidence for test 1:</w:t>
      </w:r>
    </w:p>
    <w:p w14:paraId="4E810A45" w14:textId="3310C4F9" w:rsidR="0039553C" w:rsidRDefault="0039553C" w:rsidP="00697FAB">
      <w:pPr>
        <w:jc w:val="left"/>
        <w:rPr>
          <w:lang w:val="en-US"/>
        </w:rPr>
      </w:pPr>
      <w:r>
        <w:rPr>
          <w:lang w:val="en-US"/>
        </w:rPr>
        <w:t>Netlist file:</w:t>
      </w:r>
      <w:r>
        <w:rPr>
          <w:lang w:val="en-US"/>
        </w:rPr>
        <w:tab/>
      </w:r>
      <w:r>
        <w:rPr>
          <w:lang w:val="en-US"/>
        </w:rPr>
        <w:tab/>
      </w:r>
      <w:r>
        <w:rPr>
          <w:lang w:val="en-US"/>
        </w:rPr>
        <w:tab/>
      </w:r>
      <w:r>
        <w:rPr>
          <w:lang w:val="en-US"/>
        </w:rPr>
        <w:tab/>
      </w:r>
      <w:r>
        <w:rPr>
          <w:lang w:val="en-US"/>
        </w:rPr>
        <w:tab/>
      </w:r>
      <w:r>
        <w:rPr>
          <w:lang w:val="en-US"/>
        </w:rPr>
        <w:tab/>
        <w:t>Parsed values:</w:t>
      </w:r>
      <w:r w:rsidRPr="0039553C">
        <w:rPr>
          <w:noProof/>
          <w:lang w:val="en-US"/>
        </w:rPr>
        <w:drawing>
          <wp:inline distT="0" distB="0" distL="0" distR="0" wp14:anchorId="360851C7" wp14:editId="61BA2A09">
            <wp:extent cx="2661920" cy="2307573"/>
            <wp:effectExtent l="0" t="0" r="5080" b="0"/>
            <wp:docPr id="239" name="Slika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2678753" cy="2322165"/>
                    </a:xfrm>
                    <a:prstGeom prst="rect">
                      <a:avLst/>
                    </a:prstGeom>
                  </pic:spPr>
                </pic:pic>
              </a:graphicData>
            </a:graphic>
          </wp:inline>
        </w:drawing>
      </w:r>
      <w:r>
        <w:rPr>
          <w:lang w:val="en-US"/>
        </w:rPr>
        <w:tab/>
      </w:r>
      <w:r>
        <w:rPr>
          <w:lang w:val="en-US"/>
        </w:rPr>
        <w:tab/>
      </w:r>
      <w:r w:rsidRPr="0039553C">
        <w:rPr>
          <w:noProof/>
          <w:lang w:val="en-US"/>
        </w:rPr>
        <w:drawing>
          <wp:inline distT="0" distB="0" distL="0" distR="0" wp14:anchorId="303BF7EB" wp14:editId="0D2BFF19">
            <wp:extent cx="2426110" cy="2462868"/>
            <wp:effectExtent l="0" t="0" r="0" b="0"/>
            <wp:docPr id="238" name="Slika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2488357" cy="2526058"/>
                    </a:xfrm>
                    <a:prstGeom prst="rect">
                      <a:avLst/>
                    </a:prstGeom>
                  </pic:spPr>
                </pic:pic>
              </a:graphicData>
            </a:graphic>
          </wp:inline>
        </w:drawing>
      </w:r>
    </w:p>
    <w:p w14:paraId="5069790C" w14:textId="77777777" w:rsidR="006E793C" w:rsidRDefault="006E793C" w:rsidP="00BA7601">
      <w:pPr>
        <w:rPr>
          <w:lang w:val="en-US"/>
        </w:rPr>
      </w:pPr>
    </w:p>
    <w:p w14:paraId="5859865B" w14:textId="5AECBB85" w:rsidR="00D61523" w:rsidRDefault="00D61523" w:rsidP="00BA7601">
      <w:pPr>
        <w:rPr>
          <w:lang w:val="en-US"/>
        </w:rPr>
      </w:pPr>
      <w:r>
        <w:rPr>
          <w:lang w:val="en-US"/>
        </w:rPr>
        <w:t xml:space="preserve">Evidence for </w:t>
      </w:r>
      <w:r w:rsidR="00CF4391">
        <w:rPr>
          <w:lang w:val="en-US"/>
        </w:rPr>
        <w:t>test 2</w:t>
      </w:r>
    </w:p>
    <w:p w14:paraId="46E2C4B8" w14:textId="310B0406" w:rsidR="00CF4391" w:rsidRDefault="00CF4391" w:rsidP="00CF4391">
      <w:pPr>
        <w:jc w:val="left"/>
        <w:rPr>
          <w:noProof/>
        </w:rPr>
      </w:pPr>
      <w:r>
        <w:rPr>
          <w:lang w:val="en-US"/>
        </w:rPr>
        <w:lastRenderedPageBreak/>
        <w:t>Example circuit with its matrix equation:</w:t>
      </w:r>
      <w:r w:rsidRPr="00CF4391">
        <w:rPr>
          <w:noProof/>
        </w:rPr>
        <w:t xml:space="preserve"> </w:t>
      </w:r>
      <w:r w:rsidRPr="00CF4391">
        <w:rPr>
          <w:noProof/>
          <w:lang w:val="en-US"/>
        </w:rPr>
        <w:drawing>
          <wp:inline distT="0" distB="0" distL="0" distR="0" wp14:anchorId="5C1DFF0C" wp14:editId="3A7EE459">
            <wp:extent cx="5943600" cy="1866265"/>
            <wp:effectExtent l="0" t="0" r="0" b="635"/>
            <wp:docPr id="241" name="Slika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943600" cy="1866265"/>
                    </a:xfrm>
                    <a:prstGeom prst="rect">
                      <a:avLst/>
                    </a:prstGeom>
                  </pic:spPr>
                </pic:pic>
              </a:graphicData>
            </a:graphic>
          </wp:inline>
        </w:drawing>
      </w:r>
    </w:p>
    <w:p w14:paraId="0EA61DEB" w14:textId="5C8E4743" w:rsidR="00CF4391" w:rsidRDefault="00CF4391" w:rsidP="00CF4391">
      <w:pPr>
        <w:jc w:val="left"/>
        <w:rPr>
          <w:noProof/>
        </w:rPr>
      </w:pPr>
      <w:r>
        <w:rPr>
          <w:noProof/>
        </w:rPr>
        <w:t>Lets us say that every resistor has value of 10 ohms and evrey independent voltage source has value of 9 volts. Below is a matrix calculation done by hand.</w:t>
      </w:r>
    </w:p>
    <w:p w14:paraId="5950BA7E" w14:textId="7ECC0D42" w:rsidR="00CF4391" w:rsidRDefault="00D442CB" w:rsidP="00CF4391">
      <w:pPr>
        <w:jc w:val="left"/>
        <w:rPr>
          <w:noProof/>
        </w:rPr>
      </w:pPr>
      <w:r w:rsidRPr="00D442CB">
        <w:rPr>
          <w:noProof/>
          <w:lang w:val="en-US"/>
        </w:rPr>
        <w:drawing>
          <wp:inline distT="0" distB="0" distL="0" distR="0" wp14:anchorId="0A9C0AFA" wp14:editId="11C4DF1A">
            <wp:extent cx="3487994" cy="1100419"/>
            <wp:effectExtent l="0" t="0" r="0" b="5080"/>
            <wp:docPr id="242" name="Slika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555834" cy="1121822"/>
                    </a:xfrm>
                    <a:prstGeom prst="rect">
                      <a:avLst/>
                    </a:prstGeom>
                  </pic:spPr>
                </pic:pic>
              </a:graphicData>
            </a:graphic>
          </wp:inline>
        </w:drawing>
      </w:r>
      <w:r w:rsidRPr="00D442CB">
        <w:rPr>
          <w:noProof/>
        </w:rPr>
        <w:t xml:space="preserve"> </w:t>
      </w:r>
      <w:r w:rsidRPr="00D442CB">
        <w:rPr>
          <w:noProof/>
          <w:lang w:val="en-US"/>
        </w:rPr>
        <w:drawing>
          <wp:inline distT="0" distB="0" distL="0" distR="0" wp14:anchorId="5FCB1B3E" wp14:editId="665A38C8">
            <wp:extent cx="3468590" cy="3075038"/>
            <wp:effectExtent l="0" t="0" r="0" b="0"/>
            <wp:docPr id="243" name="Slika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3485947" cy="3090426"/>
                    </a:xfrm>
                    <a:prstGeom prst="rect">
                      <a:avLst/>
                    </a:prstGeom>
                  </pic:spPr>
                </pic:pic>
              </a:graphicData>
            </a:graphic>
          </wp:inline>
        </w:drawing>
      </w:r>
    </w:p>
    <w:p w14:paraId="7525A4AB" w14:textId="77777777" w:rsidR="006E793C" w:rsidRDefault="006E793C" w:rsidP="00CF4391">
      <w:pPr>
        <w:jc w:val="left"/>
        <w:rPr>
          <w:noProof/>
        </w:rPr>
      </w:pPr>
    </w:p>
    <w:p w14:paraId="66F8584C" w14:textId="739E82D0" w:rsidR="006E793C" w:rsidRDefault="006E793C" w:rsidP="00CF4391">
      <w:pPr>
        <w:jc w:val="left"/>
        <w:rPr>
          <w:noProof/>
        </w:rPr>
      </w:pPr>
      <w:r>
        <w:rPr>
          <w:noProof/>
        </w:rPr>
        <w:lastRenderedPageBreak/>
        <w:t>Screenshot of example circuit buit in the simulator:</w:t>
      </w:r>
      <w:r w:rsidRPr="006E793C">
        <w:rPr>
          <w:noProof/>
        </w:rPr>
        <w:t xml:space="preserve"> </w:t>
      </w:r>
      <w:r w:rsidRPr="006E793C">
        <w:rPr>
          <w:noProof/>
        </w:rPr>
        <w:drawing>
          <wp:inline distT="0" distB="0" distL="0" distR="0" wp14:anchorId="2DE1FDDE" wp14:editId="76423291">
            <wp:extent cx="3185652" cy="2326275"/>
            <wp:effectExtent l="0" t="0" r="0" b="0"/>
            <wp:docPr id="246" name="Slika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196754" cy="2334382"/>
                    </a:xfrm>
                    <a:prstGeom prst="rect">
                      <a:avLst/>
                    </a:prstGeom>
                  </pic:spPr>
                </pic:pic>
              </a:graphicData>
            </a:graphic>
          </wp:inline>
        </w:drawing>
      </w:r>
    </w:p>
    <w:p w14:paraId="73DBFC93" w14:textId="07D3E4AC" w:rsidR="006E793C" w:rsidRDefault="006E793C" w:rsidP="00CF4391">
      <w:pPr>
        <w:jc w:val="left"/>
        <w:rPr>
          <w:noProof/>
        </w:rPr>
      </w:pPr>
      <w:r>
        <w:rPr>
          <w:noProof/>
        </w:rPr>
        <w:t>Screenshot of x matrix:</w:t>
      </w:r>
      <w:r w:rsidRPr="006E793C">
        <w:rPr>
          <w:noProof/>
          <w:lang w:val="en-US"/>
        </w:rPr>
        <w:drawing>
          <wp:inline distT="0" distB="0" distL="0" distR="0" wp14:anchorId="493555D9" wp14:editId="74E134CC">
            <wp:extent cx="5943600" cy="1506220"/>
            <wp:effectExtent l="0" t="0" r="0" b="0"/>
            <wp:docPr id="244" name="Slika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943600" cy="1506220"/>
                    </a:xfrm>
                    <a:prstGeom prst="rect">
                      <a:avLst/>
                    </a:prstGeom>
                  </pic:spPr>
                </pic:pic>
              </a:graphicData>
            </a:graphic>
          </wp:inline>
        </w:drawing>
      </w:r>
    </w:p>
    <w:p w14:paraId="602364B5" w14:textId="141B157D" w:rsidR="006E793C" w:rsidRDefault="006E793C" w:rsidP="00CF4391">
      <w:pPr>
        <w:jc w:val="left"/>
        <w:rPr>
          <w:noProof/>
        </w:rPr>
      </w:pPr>
    </w:p>
    <w:p w14:paraId="6E1421CB" w14:textId="0E2E02B3" w:rsidR="006E793C" w:rsidRDefault="006E793C" w:rsidP="00CF4391">
      <w:pPr>
        <w:jc w:val="left"/>
        <w:rPr>
          <w:noProof/>
        </w:rPr>
      </w:pPr>
      <w:r>
        <w:rPr>
          <w:lang w:val="en-US"/>
        </w:rPr>
        <w:t>Screenshot evidence for test 3 (example circuit was used):</w:t>
      </w:r>
      <w:r w:rsidRPr="006E793C">
        <w:rPr>
          <w:noProof/>
        </w:rPr>
        <w:t xml:space="preserve"> </w:t>
      </w:r>
      <w:r w:rsidRPr="006E793C">
        <w:rPr>
          <w:noProof/>
          <w:lang w:val="en-US"/>
        </w:rPr>
        <w:drawing>
          <wp:inline distT="0" distB="0" distL="0" distR="0" wp14:anchorId="1761C6A4" wp14:editId="1D0E3C06">
            <wp:extent cx="4496427" cy="2610214"/>
            <wp:effectExtent l="0" t="0" r="0" b="0"/>
            <wp:docPr id="245" name="Slika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4496427" cy="2610214"/>
                    </a:xfrm>
                    <a:prstGeom prst="rect">
                      <a:avLst/>
                    </a:prstGeom>
                  </pic:spPr>
                </pic:pic>
              </a:graphicData>
            </a:graphic>
          </wp:inline>
        </w:drawing>
      </w:r>
    </w:p>
    <w:p w14:paraId="162A57BC" w14:textId="282E8B46" w:rsidR="006E793C" w:rsidRDefault="006E793C" w:rsidP="00CF4391">
      <w:pPr>
        <w:jc w:val="left"/>
        <w:rPr>
          <w:noProof/>
        </w:rPr>
      </w:pPr>
    </w:p>
    <w:p w14:paraId="1CA1D778" w14:textId="116267C2" w:rsidR="006E793C" w:rsidRDefault="006E793C" w:rsidP="00CF4391">
      <w:pPr>
        <w:jc w:val="left"/>
        <w:rPr>
          <w:noProof/>
        </w:rPr>
      </w:pPr>
      <w:r>
        <w:rPr>
          <w:lang w:val="en-US"/>
        </w:rPr>
        <w:lastRenderedPageBreak/>
        <w:t>Screenshot evidence for test 4:</w:t>
      </w:r>
      <w:r w:rsidRPr="006E793C">
        <w:rPr>
          <w:noProof/>
        </w:rPr>
        <w:t xml:space="preserve"> </w:t>
      </w:r>
      <w:r w:rsidRPr="006E793C">
        <w:rPr>
          <w:noProof/>
          <w:lang w:val="en-US"/>
        </w:rPr>
        <w:drawing>
          <wp:inline distT="0" distB="0" distL="0" distR="0" wp14:anchorId="71C3B3F6" wp14:editId="63B0D183">
            <wp:extent cx="5943600" cy="3187700"/>
            <wp:effectExtent l="0" t="0" r="0" b="0"/>
            <wp:docPr id="247" name="Slika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943600" cy="3187700"/>
                    </a:xfrm>
                    <a:prstGeom prst="rect">
                      <a:avLst/>
                    </a:prstGeom>
                  </pic:spPr>
                </pic:pic>
              </a:graphicData>
            </a:graphic>
          </wp:inline>
        </w:drawing>
      </w:r>
    </w:p>
    <w:p w14:paraId="073336CD" w14:textId="175310AF" w:rsidR="006E793C" w:rsidRDefault="006E793C" w:rsidP="00CF4391">
      <w:pPr>
        <w:jc w:val="left"/>
        <w:rPr>
          <w:noProof/>
        </w:rPr>
      </w:pPr>
    </w:p>
    <w:p w14:paraId="7D5EA292" w14:textId="207AB8DE" w:rsidR="006E793C" w:rsidRDefault="006E793C" w:rsidP="00CF4391">
      <w:pPr>
        <w:jc w:val="left"/>
        <w:rPr>
          <w:lang w:val="en-US"/>
        </w:rPr>
      </w:pPr>
      <w:r>
        <w:rPr>
          <w:lang w:val="en-US"/>
        </w:rPr>
        <w:t>Screenshot evidence for test 5:</w:t>
      </w:r>
      <w:r w:rsidRPr="006E793C">
        <w:rPr>
          <w:noProof/>
          <w:lang w:val="en-US"/>
        </w:rPr>
        <w:drawing>
          <wp:inline distT="0" distB="0" distL="0" distR="0" wp14:anchorId="43146E1A" wp14:editId="5A57A5E0">
            <wp:extent cx="5943600" cy="3187065"/>
            <wp:effectExtent l="0" t="0" r="0" b="0"/>
            <wp:docPr id="248" name="Slika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943600" cy="3187065"/>
                    </a:xfrm>
                    <a:prstGeom prst="rect">
                      <a:avLst/>
                    </a:prstGeom>
                  </pic:spPr>
                </pic:pic>
              </a:graphicData>
            </a:graphic>
          </wp:inline>
        </w:drawing>
      </w:r>
    </w:p>
    <w:p w14:paraId="1F12D3B9" w14:textId="62957A88" w:rsidR="006E793C" w:rsidRDefault="006E793C" w:rsidP="00CF4391">
      <w:pPr>
        <w:jc w:val="left"/>
        <w:rPr>
          <w:lang w:val="en-US"/>
        </w:rPr>
      </w:pPr>
    </w:p>
    <w:p w14:paraId="16CD5BEF" w14:textId="3AF60661" w:rsidR="00A761BF" w:rsidRDefault="006E793C" w:rsidP="00CF4391">
      <w:pPr>
        <w:jc w:val="left"/>
        <w:rPr>
          <w:noProof/>
        </w:rPr>
      </w:pPr>
      <w:r>
        <w:rPr>
          <w:lang w:val="en-US"/>
        </w:rPr>
        <w:lastRenderedPageBreak/>
        <w:t>Screenshot evidence for test 6:</w:t>
      </w:r>
      <w:r w:rsidR="00A761BF" w:rsidRPr="00A761BF">
        <w:rPr>
          <w:noProof/>
        </w:rPr>
        <w:t xml:space="preserve"> </w:t>
      </w:r>
      <w:r w:rsidR="00A761BF" w:rsidRPr="00A761BF">
        <w:rPr>
          <w:noProof/>
          <w:lang w:val="en-US"/>
        </w:rPr>
        <w:drawing>
          <wp:inline distT="0" distB="0" distL="0" distR="0" wp14:anchorId="4FE0C0F0" wp14:editId="7C3C9390">
            <wp:extent cx="5943600" cy="1379855"/>
            <wp:effectExtent l="0" t="0" r="0" b="0"/>
            <wp:docPr id="253" name="Slika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943600" cy="1379855"/>
                    </a:xfrm>
                    <a:prstGeom prst="rect">
                      <a:avLst/>
                    </a:prstGeom>
                  </pic:spPr>
                </pic:pic>
              </a:graphicData>
            </a:graphic>
          </wp:inline>
        </w:drawing>
      </w:r>
    </w:p>
    <w:p w14:paraId="6D2F2DF7" w14:textId="0837D15A" w:rsidR="00A761BF" w:rsidRDefault="00A761BF" w:rsidP="00CF4391">
      <w:pPr>
        <w:jc w:val="left"/>
        <w:rPr>
          <w:noProof/>
        </w:rPr>
      </w:pPr>
      <w:r>
        <w:rPr>
          <w:noProof/>
        </w:rPr>
        <w:t>To fix this error I will add try and except statement to the code:</w:t>
      </w:r>
    </w:p>
    <w:p w14:paraId="60672928" w14:textId="4C223F61" w:rsidR="00A761BF" w:rsidRPr="00A761BF" w:rsidRDefault="00A761BF" w:rsidP="00CF4391">
      <w:pPr>
        <w:jc w:val="left"/>
        <w:rPr>
          <w:noProof/>
        </w:rPr>
      </w:pPr>
      <w:r w:rsidRPr="00A761BF">
        <w:rPr>
          <w:noProof/>
        </w:rPr>
        <w:drawing>
          <wp:inline distT="0" distB="0" distL="0" distR="0" wp14:anchorId="58E653CA" wp14:editId="43FF858D">
            <wp:extent cx="5943600" cy="2032000"/>
            <wp:effectExtent l="0" t="0" r="0" b="6350"/>
            <wp:docPr id="254" name="Slika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943600" cy="2032000"/>
                    </a:xfrm>
                    <a:prstGeom prst="rect">
                      <a:avLst/>
                    </a:prstGeom>
                  </pic:spPr>
                </pic:pic>
              </a:graphicData>
            </a:graphic>
          </wp:inline>
        </w:drawing>
      </w:r>
    </w:p>
    <w:p w14:paraId="1B8AAE24" w14:textId="6F400031" w:rsidR="006E793C" w:rsidRPr="00A761BF" w:rsidRDefault="00A761BF" w:rsidP="00CF4391">
      <w:pPr>
        <w:jc w:val="left"/>
        <w:rPr>
          <w:lang w:val="en-US"/>
        </w:rPr>
      </w:pPr>
      <w:r>
        <w:rPr>
          <w:lang w:val="en-US"/>
        </w:rPr>
        <w:t>Screenshot with the new code:</w:t>
      </w:r>
      <w:r w:rsidR="00A04F26" w:rsidRPr="00A04F26">
        <w:rPr>
          <w:noProof/>
        </w:rPr>
        <w:t xml:space="preserve"> </w:t>
      </w:r>
      <w:r w:rsidR="00A04F26" w:rsidRPr="00A04F26">
        <w:rPr>
          <w:noProof/>
          <w:lang w:val="en-US"/>
        </w:rPr>
        <w:drawing>
          <wp:inline distT="0" distB="0" distL="0" distR="0" wp14:anchorId="6A86BCAE" wp14:editId="1D58C8CD">
            <wp:extent cx="5943600" cy="3185795"/>
            <wp:effectExtent l="0" t="0" r="0" b="0"/>
            <wp:docPr id="249" name="Slika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943600" cy="3185795"/>
                    </a:xfrm>
                    <a:prstGeom prst="rect">
                      <a:avLst/>
                    </a:prstGeom>
                  </pic:spPr>
                </pic:pic>
              </a:graphicData>
            </a:graphic>
          </wp:inline>
        </w:drawing>
      </w:r>
    </w:p>
    <w:p w14:paraId="3F12CAF4" w14:textId="4F00B866" w:rsidR="00A04F26" w:rsidRDefault="00A04F26" w:rsidP="00CF4391">
      <w:pPr>
        <w:jc w:val="left"/>
        <w:rPr>
          <w:noProof/>
        </w:rPr>
      </w:pPr>
    </w:p>
    <w:p w14:paraId="69AEFF03" w14:textId="52FF1D81" w:rsidR="00A04F26" w:rsidRDefault="00A04F26" w:rsidP="00CF4391">
      <w:pPr>
        <w:jc w:val="left"/>
        <w:rPr>
          <w:lang w:val="en-US"/>
        </w:rPr>
      </w:pPr>
      <w:r>
        <w:rPr>
          <w:lang w:val="en-US"/>
        </w:rPr>
        <w:lastRenderedPageBreak/>
        <w:t xml:space="preserve">Screenshot evidence for test 7: </w:t>
      </w:r>
      <w:r w:rsidRPr="00A04F26">
        <w:rPr>
          <w:noProof/>
          <w:lang w:val="en-US"/>
        </w:rPr>
        <w:drawing>
          <wp:inline distT="0" distB="0" distL="0" distR="0" wp14:anchorId="716D2C78" wp14:editId="753A2735">
            <wp:extent cx="5943600" cy="3184525"/>
            <wp:effectExtent l="0" t="0" r="0" b="0"/>
            <wp:docPr id="250" name="Slika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943600" cy="3184525"/>
                    </a:xfrm>
                    <a:prstGeom prst="rect">
                      <a:avLst/>
                    </a:prstGeom>
                  </pic:spPr>
                </pic:pic>
              </a:graphicData>
            </a:graphic>
          </wp:inline>
        </w:drawing>
      </w:r>
    </w:p>
    <w:p w14:paraId="201BC471" w14:textId="152DB962" w:rsidR="00A04F26" w:rsidRDefault="00A04F26" w:rsidP="00CF4391">
      <w:pPr>
        <w:jc w:val="left"/>
        <w:rPr>
          <w:lang w:val="en-US"/>
        </w:rPr>
      </w:pPr>
    </w:p>
    <w:p w14:paraId="162DA4BE" w14:textId="7DFB3CF0" w:rsidR="00A04F26" w:rsidRDefault="00A04F26" w:rsidP="00CF4391">
      <w:pPr>
        <w:jc w:val="left"/>
        <w:rPr>
          <w:lang w:val="en-US"/>
        </w:rPr>
      </w:pPr>
      <w:r>
        <w:rPr>
          <w:lang w:val="en-US"/>
        </w:rPr>
        <w:t>Screenshot evidence for test 8:</w:t>
      </w:r>
      <w:r w:rsidRPr="00A04F26">
        <w:rPr>
          <w:noProof/>
        </w:rPr>
        <w:t xml:space="preserve"> </w:t>
      </w:r>
      <w:r w:rsidRPr="00A04F26">
        <w:rPr>
          <w:noProof/>
          <w:lang w:val="en-US"/>
        </w:rPr>
        <w:drawing>
          <wp:inline distT="0" distB="0" distL="0" distR="0" wp14:anchorId="6E45D9F9" wp14:editId="7357B9EA">
            <wp:extent cx="5943600" cy="3165475"/>
            <wp:effectExtent l="0" t="0" r="0" b="0"/>
            <wp:docPr id="251" name="Slika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943600" cy="3165475"/>
                    </a:xfrm>
                    <a:prstGeom prst="rect">
                      <a:avLst/>
                    </a:prstGeom>
                  </pic:spPr>
                </pic:pic>
              </a:graphicData>
            </a:graphic>
          </wp:inline>
        </w:drawing>
      </w:r>
    </w:p>
    <w:p w14:paraId="7AE76E7D" w14:textId="1B869CB6" w:rsidR="00A04F26" w:rsidRDefault="00A04F26" w:rsidP="00CF4391">
      <w:pPr>
        <w:jc w:val="left"/>
        <w:rPr>
          <w:lang w:val="en-US"/>
        </w:rPr>
      </w:pPr>
    </w:p>
    <w:p w14:paraId="1636A9CB" w14:textId="48B15260" w:rsidR="00A04F26" w:rsidRDefault="00A04F26" w:rsidP="00CF4391">
      <w:pPr>
        <w:jc w:val="left"/>
        <w:rPr>
          <w:lang w:val="en-US"/>
        </w:rPr>
      </w:pPr>
      <w:r>
        <w:rPr>
          <w:lang w:val="en-US"/>
        </w:rPr>
        <w:t xml:space="preserve">Screenshot evidence for test </w:t>
      </w:r>
      <w:r w:rsidR="00A761BF">
        <w:rPr>
          <w:lang w:val="en-US"/>
        </w:rPr>
        <w:t>9</w:t>
      </w:r>
      <w:r>
        <w:rPr>
          <w:lang w:val="en-US"/>
        </w:rPr>
        <w:t>:</w:t>
      </w:r>
    </w:p>
    <w:p w14:paraId="587727E1" w14:textId="55B21121" w:rsidR="00A04F26" w:rsidRDefault="00A04F26" w:rsidP="00CF4391">
      <w:pPr>
        <w:jc w:val="left"/>
        <w:rPr>
          <w:lang w:val="en-US"/>
        </w:rPr>
      </w:pPr>
      <w:r w:rsidRPr="00A04F26">
        <w:rPr>
          <w:noProof/>
          <w:lang w:val="en-US"/>
        </w:rPr>
        <w:lastRenderedPageBreak/>
        <w:drawing>
          <wp:inline distT="0" distB="0" distL="0" distR="0" wp14:anchorId="56200DD5" wp14:editId="587759A4">
            <wp:extent cx="5943600" cy="3192780"/>
            <wp:effectExtent l="0" t="0" r="0" b="7620"/>
            <wp:docPr id="252" name="Slika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943600" cy="3192780"/>
                    </a:xfrm>
                    <a:prstGeom prst="rect">
                      <a:avLst/>
                    </a:prstGeom>
                  </pic:spPr>
                </pic:pic>
              </a:graphicData>
            </a:graphic>
          </wp:inline>
        </w:drawing>
      </w:r>
    </w:p>
    <w:p w14:paraId="2B47FA2D" w14:textId="309993EF" w:rsidR="00A761BF" w:rsidRDefault="00A761BF">
      <w:pPr>
        <w:spacing w:after="160" w:line="259" w:lineRule="auto"/>
        <w:jc w:val="left"/>
        <w:rPr>
          <w:lang w:val="en-US"/>
        </w:rPr>
      </w:pPr>
      <w:r>
        <w:rPr>
          <w:lang w:val="en-US"/>
        </w:rPr>
        <w:br w:type="page"/>
      </w:r>
    </w:p>
    <w:p w14:paraId="6A577E0D" w14:textId="0DD8E263" w:rsidR="00A761BF" w:rsidRDefault="00A761BF" w:rsidP="00A761BF">
      <w:pPr>
        <w:pStyle w:val="Naslov2"/>
        <w:rPr>
          <w:lang w:val="en-US"/>
        </w:rPr>
      </w:pPr>
      <w:r>
        <w:rPr>
          <w:lang w:val="en-US"/>
        </w:rPr>
        <w:lastRenderedPageBreak/>
        <w:t>Objective 5</w:t>
      </w:r>
    </w:p>
    <w:p w14:paraId="29E7F193" w14:textId="754E3CAF" w:rsidR="00A761BF" w:rsidRPr="0066090F" w:rsidRDefault="00A761BF" w:rsidP="00A761BF">
      <w:pPr>
        <w:pStyle w:val="Odlomakpopisa"/>
        <w:numPr>
          <w:ilvl w:val="0"/>
          <w:numId w:val="29"/>
        </w:numPr>
        <w:rPr>
          <w:i/>
          <w:iCs/>
        </w:rPr>
      </w:pPr>
      <w:bookmarkStart w:id="71" w:name="_Hlk67670372"/>
      <w:r w:rsidRPr="0066090F">
        <w:rPr>
          <w:i/>
          <w:iCs/>
        </w:rPr>
        <w:t>User will have an option to save the circuit once it was analysed. After the circuit’s netlist was created and stored in the external file, user will be asked if they would like to save the circuit. If the user chooses not to save it, the file containing the circuit’s information will be deleted after appropriate calculations have been made (MNA) and final results have been displayed to the user. If the user decides to save it, netlist information will be saved.</w:t>
      </w:r>
    </w:p>
    <w:tbl>
      <w:tblPr>
        <w:tblStyle w:val="Reetkatablice"/>
        <w:tblW w:w="0" w:type="auto"/>
        <w:tblLook w:val="04A0" w:firstRow="1" w:lastRow="0" w:firstColumn="1" w:lastColumn="0" w:noHBand="0" w:noVBand="1"/>
      </w:tblPr>
      <w:tblGrid>
        <w:gridCol w:w="703"/>
        <w:gridCol w:w="1156"/>
        <w:gridCol w:w="2123"/>
        <w:gridCol w:w="745"/>
        <w:gridCol w:w="1319"/>
        <w:gridCol w:w="1869"/>
        <w:gridCol w:w="1435"/>
      </w:tblGrid>
      <w:tr w:rsidR="005B67FB" w:rsidRPr="00B41AFF" w14:paraId="0730CD78" w14:textId="77777777" w:rsidTr="00D01231">
        <w:tc>
          <w:tcPr>
            <w:tcW w:w="703" w:type="dxa"/>
          </w:tcPr>
          <w:bookmarkEnd w:id="71"/>
          <w:p w14:paraId="485A63FA" w14:textId="77777777" w:rsidR="00A761BF" w:rsidRPr="00B41AFF" w:rsidRDefault="00A761BF" w:rsidP="00D01231">
            <w:pPr>
              <w:ind w:left="-108" w:right="-27"/>
              <w:jc w:val="left"/>
              <w:rPr>
                <w:b/>
                <w:bCs/>
              </w:rPr>
            </w:pPr>
            <w:r w:rsidRPr="00B41AFF">
              <w:rPr>
                <w:b/>
                <w:bCs/>
              </w:rPr>
              <w:t>Test No.</w:t>
            </w:r>
          </w:p>
        </w:tc>
        <w:tc>
          <w:tcPr>
            <w:tcW w:w="1156" w:type="dxa"/>
          </w:tcPr>
          <w:p w14:paraId="4EBA390C" w14:textId="77777777" w:rsidR="00A761BF" w:rsidRPr="00B41AFF" w:rsidRDefault="00A761BF" w:rsidP="00D01231">
            <w:pPr>
              <w:ind w:left="-47" w:right="-127"/>
              <w:jc w:val="left"/>
              <w:rPr>
                <w:b/>
                <w:bCs/>
              </w:rPr>
            </w:pPr>
            <w:r w:rsidRPr="00B41AFF">
              <w:rPr>
                <w:b/>
                <w:bCs/>
              </w:rPr>
              <w:t>Objective number being tested</w:t>
            </w:r>
          </w:p>
        </w:tc>
        <w:tc>
          <w:tcPr>
            <w:tcW w:w="0" w:type="auto"/>
          </w:tcPr>
          <w:p w14:paraId="592B6949" w14:textId="77777777" w:rsidR="00A761BF" w:rsidRPr="00B41AFF" w:rsidRDefault="00A761BF" w:rsidP="00D01231">
            <w:pPr>
              <w:ind w:left="-89" w:right="3"/>
              <w:jc w:val="left"/>
              <w:rPr>
                <w:b/>
                <w:bCs/>
              </w:rPr>
            </w:pPr>
            <w:r w:rsidRPr="00B41AFF">
              <w:rPr>
                <w:b/>
                <w:bCs/>
              </w:rPr>
              <w:t>Test description</w:t>
            </w:r>
          </w:p>
        </w:tc>
        <w:tc>
          <w:tcPr>
            <w:tcW w:w="0" w:type="auto"/>
          </w:tcPr>
          <w:p w14:paraId="7172ECE2" w14:textId="77777777" w:rsidR="00A761BF" w:rsidRPr="00B41AFF" w:rsidRDefault="00A761BF" w:rsidP="00D01231">
            <w:pPr>
              <w:ind w:left="-78"/>
              <w:jc w:val="left"/>
              <w:rPr>
                <w:b/>
                <w:bCs/>
              </w:rPr>
            </w:pPr>
            <w:r w:rsidRPr="00B41AFF">
              <w:rPr>
                <w:b/>
                <w:bCs/>
              </w:rPr>
              <w:t>User input</w:t>
            </w:r>
          </w:p>
        </w:tc>
        <w:tc>
          <w:tcPr>
            <w:tcW w:w="0" w:type="auto"/>
          </w:tcPr>
          <w:p w14:paraId="60F6925C" w14:textId="77777777" w:rsidR="00A761BF" w:rsidRPr="00B41AFF" w:rsidRDefault="00A761BF" w:rsidP="00D01231">
            <w:pPr>
              <w:ind w:left="-76"/>
              <w:jc w:val="left"/>
              <w:rPr>
                <w:b/>
                <w:bCs/>
              </w:rPr>
            </w:pPr>
            <w:r w:rsidRPr="00B41AFF">
              <w:rPr>
                <w:b/>
                <w:bCs/>
              </w:rPr>
              <w:t>Expected outcome</w:t>
            </w:r>
          </w:p>
        </w:tc>
        <w:tc>
          <w:tcPr>
            <w:tcW w:w="0" w:type="auto"/>
          </w:tcPr>
          <w:p w14:paraId="6E59C1CA" w14:textId="77777777" w:rsidR="00A761BF" w:rsidRPr="00B41AFF" w:rsidRDefault="00A761BF" w:rsidP="00D01231">
            <w:pPr>
              <w:ind w:left="-65"/>
              <w:jc w:val="left"/>
              <w:rPr>
                <w:b/>
                <w:bCs/>
              </w:rPr>
            </w:pPr>
            <w:r w:rsidRPr="00B41AFF">
              <w:rPr>
                <w:b/>
                <w:bCs/>
              </w:rPr>
              <w:t>Actual outcome</w:t>
            </w:r>
          </w:p>
        </w:tc>
        <w:tc>
          <w:tcPr>
            <w:tcW w:w="0" w:type="auto"/>
          </w:tcPr>
          <w:p w14:paraId="046C5195" w14:textId="77777777" w:rsidR="00A761BF" w:rsidRPr="00B41AFF" w:rsidRDefault="00A761BF" w:rsidP="00D01231">
            <w:pPr>
              <w:jc w:val="left"/>
              <w:rPr>
                <w:b/>
                <w:bCs/>
              </w:rPr>
            </w:pPr>
            <w:r w:rsidRPr="00B41AFF">
              <w:rPr>
                <w:b/>
                <w:bCs/>
              </w:rPr>
              <w:t>Comment on the outcome</w:t>
            </w:r>
          </w:p>
          <w:p w14:paraId="4A826385" w14:textId="77777777" w:rsidR="00A761BF" w:rsidRPr="00B41AFF" w:rsidRDefault="00A761BF" w:rsidP="00D01231">
            <w:pPr>
              <w:jc w:val="left"/>
              <w:rPr>
                <w:b/>
                <w:bCs/>
              </w:rPr>
            </w:pPr>
            <w:r w:rsidRPr="00B41AFF">
              <w:rPr>
                <w:b/>
                <w:bCs/>
              </w:rPr>
              <w:t>(Pass/Fail)</w:t>
            </w:r>
          </w:p>
        </w:tc>
      </w:tr>
      <w:tr w:rsidR="005B67FB" w:rsidRPr="00B9423A" w14:paraId="49F25C66" w14:textId="77777777" w:rsidTr="00D01231">
        <w:tc>
          <w:tcPr>
            <w:tcW w:w="703" w:type="dxa"/>
          </w:tcPr>
          <w:p w14:paraId="76473A80" w14:textId="77777777" w:rsidR="00A761BF" w:rsidRPr="0068725C" w:rsidRDefault="00A761BF" w:rsidP="00D01231">
            <w:pPr>
              <w:ind w:left="-108" w:right="-27"/>
              <w:jc w:val="left"/>
            </w:pPr>
            <w:r>
              <w:t>1</w:t>
            </w:r>
          </w:p>
        </w:tc>
        <w:tc>
          <w:tcPr>
            <w:tcW w:w="1156" w:type="dxa"/>
          </w:tcPr>
          <w:p w14:paraId="259C2C66" w14:textId="458607C1" w:rsidR="00A761BF" w:rsidRPr="0068725C" w:rsidRDefault="00A761BF" w:rsidP="00D01231">
            <w:pPr>
              <w:ind w:left="-47" w:right="-127"/>
              <w:jc w:val="left"/>
            </w:pPr>
            <w:r>
              <w:t>5.</w:t>
            </w:r>
          </w:p>
        </w:tc>
        <w:tc>
          <w:tcPr>
            <w:tcW w:w="0" w:type="auto"/>
          </w:tcPr>
          <w:p w14:paraId="73600E1B" w14:textId="081C449E" w:rsidR="00A761BF" w:rsidRPr="0068725C" w:rsidRDefault="00A761BF" w:rsidP="00D01231">
            <w:pPr>
              <w:ind w:left="-89" w:right="3"/>
              <w:jc w:val="left"/>
            </w:pPr>
            <w:r>
              <w:t>User needs to</w:t>
            </w:r>
            <w:r w:rsidR="005B67FB">
              <w:t xml:space="preserve"> be</w:t>
            </w:r>
            <w:r>
              <w:t xml:space="preserve"> asked if they would like to save the </w:t>
            </w:r>
            <w:r w:rsidR="005B67FB">
              <w:t xml:space="preserve">netlist </w:t>
            </w:r>
            <w:r>
              <w:t>file</w:t>
            </w:r>
          </w:p>
        </w:tc>
        <w:tc>
          <w:tcPr>
            <w:tcW w:w="0" w:type="auto"/>
          </w:tcPr>
          <w:p w14:paraId="470A25D5" w14:textId="3B19F81E" w:rsidR="00A761BF" w:rsidRPr="0068725C" w:rsidRDefault="005B67FB" w:rsidP="00D01231">
            <w:pPr>
              <w:ind w:left="-78"/>
              <w:jc w:val="left"/>
            </w:pPr>
            <w:r>
              <w:t>No</w:t>
            </w:r>
          </w:p>
        </w:tc>
        <w:tc>
          <w:tcPr>
            <w:tcW w:w="0" w:type="auto"/>
          </w:tcPr>
          <w:p w14:paraId="6B5A3850" w14:textId="1700C9A6" w:rsidR="00A761BF" w:rsidRPr="0068725C" w:rsidRDefault="005B67FB" w:rsidP="00D01231">
            <w:pPr>
              <w:ind w:left="-76"/>
              <w:jc w:val="left"/>
            </w:pPr>
            <w:r>
              <w:t>File does not get saved</w:t>
            </w:r>
          </w:p>
        </w:tc>
        <w:tc>
          <w:tcPr>
            <w:tcW w:w="0" w:type="auto"/>
          </w:tcPr>
          <w:p w14:paraId="7F2F5064" w14:textId="1178B241" w:rsidR="00A761BF" w:rsidRPr="0068725C" w:rsidRDefault="005B67FB" w:rsidP="00D01231">
            <w:pPr>
              <w:ind w:left="-65"/>
              <w:jc w:val="left"/>
            </w:pPr>
            <w:r>
              <w:t>File was not saved</w:t>
            </w:r>
          </w:p>
        </w:tc>
        <w:tc>
          <w:tcPr>
            <w:tcW w:w="0" w:type="auto"/>
          </w:tcPr>
          <w:p w14:paraId="1D303E21" w14:textId="77777777" w:rsidR="00A761BF" w:rsidRDefault="005B67FB" w:rsidP="00D01231">
            <w:pPr>
              <w:jc w:val="left"/>
            </w:pPr>
            <w:r>
              <w:t>No saved file.</w:t>
            </w:r>
          </w:p>
          <w:p w14:paraId="15D29031" w14:textId="71A04A7D" w:rsidR="005B67FB" w:rsidRPr="005B67FB" w:rsidRDefault="005B67FB" w:rsidP="00D01231">
            <w:pPr>
              <w:jc w:val="left"/>
              <w:rPr>
                <w:b/>
                <w:bCs/>
              </w:rPr>
            </w:pPr>
            <w:r>
              <w:rPr>
                <w:b/>
                <w:bCs/>
              </w:rPr>
              <w:t>Pass</w:t>
            </w:r>
          </w:p>
        </w:tc>
      </w:tr>
      <w:tr w:rsidR="005B67FB" w:rsidRPr="00B9423A" w14:paraId="5D57FF64" w14:textId="77777777" w:rsidTr="00D01231">
        <w:tc>
          <w:tcPr>
            <w:tcW w:w="703" w:type="dxa"/>
          </w:tcPr>
          <w:p w14:paraId="6B7D6FD6" w14:textId="2696A95D" w:rsidR="005B67FB" w:rsidRDefault="005B67FB" w:rsidP="00D01231">
            <w:pPr>
              <w:ind w:left="-108" w:right="-27"/>
              <w:jc w:val="left"/>
            </w:pPr>
            <w:r>
              <w:t>2</w:t>
            </w:r>
          </w:p>
        </w:tc>
        <w:tc>
          <w:tcPr>
            <w:tcW w:w="1156" w:type="dxa"/>
          </w:tcPr>
          <w:p w14:paraId="463851C3" w14:textId="55DED7EE" w:rsidR="005B67FB" w:rsidRDefault="005B67FB" w:rsidP="00D01231">
            <w:pPr>
              <w:ind w:left="-47" w:right="-127"/>
              <w:jc w:val="left"/>
            </w:pPr>
            <w:r>
              <w:t>5.</w:t>
            </w:r>
          </w:p>
        </w:tc>
        <w:tc>
          <w:tcPr>
            <w:tcW w:w="0" w:type="auto"/>
          </w:tcPr>
          <w:p w14:paraId="79A58AC4" w14:textId="4933F8F5" w:rsidR="005B67FB" w:rsidRDefault="005B67FB" w:rsidP="00D01231">
            <w:pPr>
              <w:ind w:left="-89" w:right="3"/>
              <w:jc w:val="left"/>
            </w:pPr>
            <w:r>
              <w:t xml:space="preserve">When user decides to save a file, file should be </w:t>
            </w:r>
            <w:proofErr w:type="gramStart"/>
            <w:r>
              <w:t>saved</w:t>
            </w:r>
            <w:proofErr w:type="gramEnd"/>
            <w:r>
              <w:t xml:space="preserve"> and they should be informed about the name of the file.</w:t>
            </w:r>
          </w:p>
        </w:tc>
        <w:tc>
          <w:tcPr>
            <w:tcW w:w="0" w:type="auto"/>
          </w:tcPr>
          <w:p w14:paraId="5EC974BE" w14:textId="22BCD798" w:rsidR="005B67FB" w:rsidRDefault="005B67FB" w:rsidP="00D01231">
            <w:pPr>
              <w:ind w:left="-78"/>
              <w:jc w:val="left"/>
            </w:pPr>
            <w:r>
              <w:t>Yes</w:t>
            </w:r>
          </w:p>
        </w:tc>
        <w:tc>
          <w:tcPr>
            <w:tcW w:w="0" w:type="auto"/>
          </w:tcPr>
          <w:p w14:paraId="71907A75" w14:textId="6AFA5D6C" w:rsidR="005B67FB" w:rsidRDefault="005B67FB" w:rsidP="00D01231">
            <w:pPr>
              <w:ind w:left="-76"/>
              <w:jc w:val="left"/>
            </w:pPr>
            <w:r>
              <w:t>File gets unique title and gets saved</w:t>
            </w:r>
          </w:p>
        </w:tc>
        <w:tc>
          <w:tcPr>
            <w:tcW w:w="0" w:type="auto"/>
          </w:tcPr>
          <w:p w14:paraId="4EB6C7C0" w14:textId="539E5E1F" w:rsidR="005B67FB" w:rsidRDefault="005B67FB" w:rsidP="00D01231">
            <w:pPr>
              <w:ind w:left="-65"/>
              <w:jc w:val="left"/>
            </w:pPr>
            <w:r>
              <w:t>File was saved as ‘dc_circuit1.txt’</w:t>
            </w:r>
          </w:p>
        </w:tc>
        <w:tc>
          <w:tcPr>
            <w:tcW w:w="0" w:type="auto"/>
          </w:tcPr>
          <w:p w14:paraId="5B2CDAB3" w14:textId="77777777" w:rsidR="005B67FB" w:rsidRDefault="005B67FB" w:rsidP="00D01231">
            <w:pPr>
              <w:jc w:val="left"/>
            </w:pPr>
            <w:r>
              <w:t>File saved.</w:t>
            </w:r>
          </w:p>
          <w:p w14:paraId="5519E44B" w14:textId="784C7C50" w:rsidR="005B67FB" w:rsidRPr="005B67FB" w:rsidRDefault="005B67FB" w:rsidP="00D01231">
            <w:pPr>
              <w:jc w:val="left"/>
              <w:rPr>
                <w:b/>
                <w:bCs/>
              </w:rPr>
            </w:pPr>
            <w:r>
              <w:rPr>
                <w:b/>
                <w:bCs/>
              </w:rPr>
              <w:t>Pass</w:t>
            </w:r>
          </w:p>
        </w:tc>
      </w:tr>
    </w:tbl>
    <w:p w14:paraId="5471B98B" w14:textId="71CFA286" w:rsidR="00A761BF" w:rsidRDefault="00A761BF" w:rsidP="00A761BF">
      <w:pPr>
        <w:rPr>
          <w:lang w:val="en-US"/>
        </w:rPr>
      </w:pPr>
    </w:p>
    <w:p w14:paraId="23204763" w14:textId="51F354C6" w:rsidR="005B67FB" w:rsidRDefault="00A761BF" w:rsidP="005B67FB">
      <w:pPr>
        <w:jc w:val="left"/>
        <w:rPr>
          <w:noProof/>
        </w:rPr>
      </w:pPr>
      <w:r>
        <w:rPr>
          <w:lang w:val="en-US"/>
        </w:rPr>
        <w:t>Screenshot evidence</w:t>
      </w:r>
      <w:r w:rsidR="005B67FB">
        <w:rPr>
          <w:lang w:val="en-US"/>
        </w:rPr>
        <w:t xml:space="preserve"> for test 1</w:t>
      </w:r>
      <w:r>
        <w:rPr>
          <w:lang w:val="en-US"/>
        </w:rPr>
        <w:t>:</w:t>
      </w:r>
      <w:r w:rsidR="005B67FB" w:rsidRPr="005B67FB">
        <w:rPr>
          <w:noProof/>
        </w:rPr>
        <w:t xml:space="preserve"> </w:t>
      </w:r>
    </w:p>
    <w:p w14:paraId="7F080711" w14:textId="61704FB1" w:rsidR="005B67FB" w:rsidRDefault="005B67FB" w:rsidP="005B67FB">
      <w:pPr>
        <w:jc w:val="left"/>
        <w:rPr>
          <w:noProof/>
        </w:rPr>
      </w:pPr>
      <w:r>
        <w:rPr>
          <w:noProof/>
        </w:rPr>
        <w:t>User was asked if they would like to save a file.</w:t>
      </w:r>
    </w:p>
    <w:p w14:paraId="459AD6FB" w14:textId="37DFE350" w:rsidR="00A761BF" w:rsidRDefault="005B67FB" w:rsidP="005B67FB">
      <w:pPr>
        <w:jc w:val="left"/>
        <w:rPr>
          <w:noProof/>
        </w:rPr>
      </w:pPr>
      <w:r w:rsidRPr="005B67FB">
        <w:rPr>
          <w:noProof/>
          <w:lang w:val="en-US"/>
        </w:rPr>
        <w:lastRenderedPageBreak/>
        <w:drawing>
          <wp:inline distT="0" distB="0" distL="0" distR="0" wp14:anchorId="3CA88328" wp14:editId="47DB3A02">
            <wp:extent cx="5332323" cy="3002280"/>
            <wp:effectExtent l="0" t="0" r="1905" b="7620"/>
            <wp:docPr id="257" name="Slika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382220" cy="3030374"/>
                    </a:xfrm>
                    <a:prstGeom prst="rect">
                      <a:avLst/>
                    </a:prstGeom>
                  </pic:spPr>
                </pic:pic>
              </a:graphicData>
            </a:graphic>
          </wp:inline>
        </w:drawing>
      </w:r>
    </w:p>
    <w:p w14:paraId="59193A56" w14:textId="62FC0361" w:rsidR="005B67FB" w:rsidRDefault="005B67FB" w:rsidP="005B67FB">
      <w:pPr>
        <w:jc w:val="left"/>
        <w:rPr>
          <w:lang w:val="en-US"/>
        </w:rPr>
      </w:pPr>
      <w:r>
        <w:rPr>
          <w:lang w:val="en-US"/>
        </w:rPr>
        <w:t>They answered ‘No</w:t>
      </w:r>
      <w:proofErr w:type="gramStart"/>
      <w:r>
        <w:rPr>
          <w:lang w:val="en-US"/>
        </w:rPr>
        <w:t>’</w:t>
      </w:r>
      <w:proofErr w:type="gramEnd"/>
      <w:r>
        <w:rPr>
          <w:lang w:val="en-US"/>
        </w:rPr>
        <w:t xml:space="preserve"> so file didn’t get saved.</w:t>
      </w:r>
    </w:p>
    <w:p w14:paraId="791A9799" w14:textId="0C36AFFD" w:rsidR="005B67FB" w:rsidRDefault="005B67FB" w:rsidP="005B67FB">
      <w:pPr>
        <w:jc w:val="left"/>
        <w:rPr>
          <w:lang w:val="en-US"/>
        </w:rPr>
      </w:pPr>
    </w:p>
    <w:p w14:paraId="6780A2A8" w14:textId="38E880C0" w:rsidR="005B67FB" w:rsidRDefault="005B67FB" w:rsidP="005B67FB">
      <w:pPr>
        <w:jc w:val="left"/>
        <w:rPr>
          <w:noProof/>
        </w:rPr>
      </w:pPr>
      <w:r>
        <w:rPr>
          <w:lang w:val="en-US"/>
        </w:rPr>
        <w:t>Screenshot evidence for test 2:</w:t>
      </w:r>
      <w:r w:rsidRPr="005B67FB">
        <w:rPr>
          <w:noProof/>
        </w:rPr>
        <w:t xml:space="preserve"> </w:t>
      </w:r>
    </w:p>
    <w:p w14:paraId="290A2380" w14:textId="294DA070" w:rsidR="005B67FB" w:rsidRDefault="005B67FB" w:rsidP="005B67FB">
      <w:pPr>
        <w:jc w:val="left"/>
        <w:rPr>
          <w:noProof/>
        </w:rPr>
      </w:pPr>
      <w:r>
        <w:rPr>
          <w:lang w:val="en-US"/>
        </w:rPr>
        <w:t xml:space="preserve">This time user answered ‘Yes’ so they were informed </w:t>
      </w:r>
      <w:r w:rsidR="00EF64C1">
        <w:rPr>
          <w:lang w:val="en-US"/>
        </w:rPr>
        <w:t>about</w:t>
      </w:r>
      <w:r>
        <w:rPr>
          <w:lang w:val="en-US"/>
        </w:rPr>
        <w:t xml:space="preserve"> file’s name.</w:t>
      </w:r>
      <w:r w:rsidRPr="005B67FB">
        <w:rPr>
          <w:noProof/>
        </w:rPr>
        <w:t xml:space="preserve"> </w:t>
      </w:r>
      <w:r w:rsidRPr="005B67FB">
        <w:rPr>
          <w:noProof/>
          <w:lang w:val="en-US"/>
        </w:rPr>
        <w:drawing>
          <wp:inline distT="0" distB="0" distL="0" distR="0" wp14:anchorId="412009E1" wp14:editId="7B2114C0">
            <wp:extent cx="5943600" cy="3129915"/>
            <wp:effectExtent l="0" t="0" r="0" b="0"/>
            <wp:docPr id="258" name="Slika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943600" cy="3129915"/>
                    </a:xfrm>
                    <a:prstGeom prst="rect">
                      <a:avLst/>
                    </a:prstGeom>
                  </pic:spPr>
                </pic:pic>
              </a:graphicData>
            </a:graphic>
          </wp:inline>
        </w:drawing>
      </w:r>
    </w:p>
    <w:p w14:paraId="300296B4" w14:textId="2E7C0682" w:rsidR="005B67FB" w:rsidRDefault="005B67FB" w:rsidP="005B67FB">
      <w:pPr>
        <w:jc w:val="left"/>
        <w:rPr>
          <w:noProof/>
        </w:rPr>
      </w:pPr>
      <w:r>
        <w:rPr>
          <w:noProof/>
        </w:rPr>
        <w:lastRenderedPageBreak/>
        <w:t>Screenshot of the saved file:</w:t>
      </w:r>
      <w:r w:rsidRPr="005B67FB">
        <w:rPr>
          <w:noProof/>
        </w:rPr>
        <w:t xml:space="preserve"> </w:t>
      </w:r>
      <w:r w:rsidRPr="005B67FB">
        <w:rPr>
          <w:noProof/>
        </w:rPr>
        <w:drawing>
          <wp:inline distT="0" distB="0" distL="0" distR="0" wp14:anchorId="4CF34611" wp14:editId="3415416F">
            <wp:extent cx="5943600" cy="2007235"/>
            <wp:effectExtent l="0" t="0" r="0" b="0"/>
            <wp:docPr id="260" name="Slika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943600" cy="2007235"/>
                    </a:xfrm>
                    <a:prstGeom prst="rect">
                      <a:avLst/>
                    </a:prstGeom>
                  </pic:spPr>
                </pic:pic>
              </a:graphicData>
            </a:graphic>
          </wp:inline>
        </w:drawing>
      </w:r>
    </w:p>
    <w:p w14:paraId="67127221" w14:textId="61CF052F" w:rsidR="005B67FB" w:rsidRDefault="005B67FB">
      <w:pPr>
        <w:spacing w:after="160" w:line="259" w:lineRule="auto"/>
        <w:jc w:val="left"/>
        <w:rPr>
          <w:noProof/>
        </w:rPr>
      </w:pPr>
      <w:r>
        <w:rPr>
          <w:noProof/>
        </w:rPr>
        <w:br w:type="page"/>
      </w:r>
    </w:p>
    <w:p w14:paraId="4D38400A" w14:textId="01FDA9E3" w:rsidR="0066090F" w:rsidRPr="0066090F" w:rsidRDefault="005B67FB" w:rsidP="0066090F">
      <w:pPr>
        <w:pStyle w:val="Naslov2"/>
        <w:rPr>
          <w:lang w:val="en-US"/>
        </w:rPr>
      </w:pPr>
      <w:r>
        <w:rPr>
          <w:lang w:val="en-US"/>
        </w:rPr>
        <w:lastRenderedPageBreak/>
        <w:t xml:space="preserve">Objective </w:t>
      </w:r>
      <w:r w:rsidR="00EF64C1">
        <w:rPr>
          <w:lang w:val="en-US"/>
        </w:rPr>
        <w:t>6</w:t>
      </w:r>
    </w:p>
    <w:p w14:paraId="420D96B3" w14:textId="432EA081" w:rsidR="00EF64C1" w:rsidRDefault="00EF64C1" w:rsidP="00EF64C1">
      <w:pPr>
        <w:pStyle w:val="Odlomakpopisa"/>
        <w:numPr>
          <w:ilvl w:val="0"/>
          <w:numId w:val="29"/>
        </w:numPr>
        <w:rPr>
          <w:i/>
          <w:iCs/>
        </w:rPr>
      </w:pPr>
      <w:r w:rsidRPr="0066090F">
        <w:rPr>
          <w:i/>
          <w:iCs/>
        </w:rPr>
        <w:t>During MNA, once the matrices are constructed, they need to be stored using the sparse matrix optimisation techniques. This needs to reduce the overall time needed to perform all the calculations. To test it, I will be timing the program’s time to calculate the circuit outputs with and without the use of spare matrices.</w:t>
      </w:r>
    </w:p>
    <w:p w14:paraId="6ED05751" w14:textId="77777777" w:rsidR="00FD0FE3" w:rsidRPr="00FD0FE3" w:rsidRDefault="00FD0FE3" w:rsidP="00FD0FE3"/>
    <w:p w14:paraId="19F5C06D" w14:textId="74DAF4DD" w:rsidR="00EF64C1" w:rsidRDefault="0066090F" w:rsidP="00EF64C1">
      <w:pPr>
        <w:rPr>
          <w:lang w:val="en-US"/>
        </w:rPr>
      </w:pPr>
      <w:r>
        <w:rPr>
          <w:lang w:val="en-US"/>
        </w:rPr>
        <w:t xml:space="preserve">To check if using the sparse matrix optimalisation </w:t>
      </w:r>
      <w:proofErr w:type="gramStart"/>
      <w:r>
        <w:rPr>
          <w:lang w:val="en-US"/>
        </w:rPr>
        <w:t>actually saves</w:t>
      </w:r>
      <w:proofErr w:type="gramEnd"/>
      <w:r>
        <w:rPr>
          <w:lang w:val="en-US"/>
        </w:rPr>
        <w:t xml:space="preserve"> time when solving a circuit, I will create five different circuit and solve them first with the sparse matrix optimalisation and then without out. Both times, time the program took to finish will be measured.</w:t>
      </w:r>
    </w:p>
    <w:p w14:paraId="0EF0B3CE" w14:textId="77777777" w:rsidR="00FD0FE3" w:rsidRDefault="00FD0FE3" w:rsidP="00EF64C1">
      <w:pPr>
        <w:rPr>
          <w:lang w:val="en-US"/>
        </w:rPr>
      </w:pPr>
    </w:p>
    <w:tbl>
      <w:tblPr>
        <w:tblStyle w:val="Reetkatablice"/>
        <w:tblW w:w="0" w:type="auto"/>
        <w:tblLook w:val="04A0" w:firstRow="1" w:lastRow="0" w:firstColumn="1" w:lastColumn="0" w:noHBand="0" w:noVBand="1"/>
      </w:tblPr>
      <w:tblGrid>
        <w:gridCol w:w="703"/>
        <w:gridCol w:w="1156"/>
        <w:gridCol w:w="2400"/>
        <w:gridCol w:w="1665"/>
        <w:gridCol w:w="3426"/>
      </w:tblGrid>
      <w:tr w:rsidR="00FD0FE3" w:rsidRPr="00B41AFF" w14:paraId="1F33D570" w14:textId="77777777" w:rsidTr="00D01231">
        <w:tc>
          <w:tcPr>
            <w:tcW w:w="703" w:type="dxa"/>
          </w:tcPr>
          <w:p w14:paraId="39DCE8B0" w14:textId="77777777" w:rsidR="00D01231" w:rsidRPr="00B41AFF" w:rsidRDefault="00D01231" w:rsidP="00D01231">
            <w:pPr>
              <w:ind w:left="-108" w:right="-27"/>
              <w:jc w:val="left"/>
              <w:rPr>
                <w:b/>
                <w:bCs/>
              </w:rPr>
            </w:pPr>
            <w:r w:rsidRPr="00B41AFF">
              <w:rPr>
                <w:b/>
                <w:bCs/>
              </w:rPr>
              <w:t>Test No.</w:t>
            </w:r>
          </w:p>
        </w:tc>
        <w:tc>
          <w:tcPr>
            <w:tcW w:w="1156" w:type="dxa"/>
          </w:tcPr>
          <w:p w14:paraId="6AD772CA" w14:textId="77777777" w:rsidR="00D01231" w:rsidRPr="00B41AFF" w:rsidRDefault="00D01231" w:rsidP="00D01231">
            <w:pPr>
              <w:ind w:left="-47" w:right="-127"/>
              <w:jc w:val="left"/>
              <w:rPr>
                <w:b/>
                <w:bCs/>
              </w:rPr>
            </w:pPr>
            <w:r w:rsidRPr="00B41AFF">
              <w:rPr>
                <w:b/>
                <w:bCs/>
              </w:rPr>
              <w:t>Objective number being tested</w:t>
            </w:r>
          </w:p>
        </w:tc>
        <w:tc>
          <w:tcPr>
            <w:tcW w:w="0" w:type="auto"/>
          </w:tcPr>
          <w:p w14:paraId="665BB1D5" w14:textId="77777777" w:rsidR="00D01231" w:rsidRPr="00B41AFF" w:rsidRDefault="00D01231" w:rsidP="00D01231">
            <w:pPr>
              <w:ind w:left="-89" w:right="3"/>
              <w:jc w:val="left"/>
              <w:rPr>
                <w:b/>
                <w:bCs/>
              </w:rPr>
            </w:pPr>
            <w:r w:rsidRPr="00B41AFF">
              <w:rPr>
                <w:b/>
                <w:bCs/>
              </w:rPr>
              <w:t>Test description</w:t>
            </w:r>
          </w:p>
        </w:tc>
        <w:tc>
          <w:tcPr>
            <w:tcW w:w="0" w:type="auto"/>
          </w:tcPr>
          <w:p w14:paraId="66C21B5B" w14:textId="77777777" w:rsidR="00D01231" w:rsidRPr="00B41AFF" w:rsidRDefault="00D01231" w:rsidP="00D01231">
            <w:pPr>
              <w:ind w:left="-78"/>
              <w:jc w:val="left"/>
              <w:rPr>
                <w:b/>
                <w:bCs/>
              </w:rPr>
            </w:pPr>
            <w:r w:rsidRPr="00B41AFF">
              <w:rPr>
                <w:b/>
                <w:bCs/>
              </w:rPr>
              <w:t>User input</w:t>
            </w:r>
          </w:p>
        </w:tc>
        <w:tc>
          <w:tcPr>
            <w:tcW w:w="0" w:type="auto"/>
          </w:tcPr>
          <w:p w14:paraId="08FEA982" w14:textId="0DD1FFAA" w:rsidR="00D01231" w:rsidRPr="00B41AFF" w:rsidRDefault="00D01231" w:rsidP="00D01231">
            <w:pPr>
              <w:ind w:left="-65"/>
              <w:jc w:val="left"/>
              <w:rPr>
                <w:b/>
                <w:bCs/>
              </w:rPr>
            </w:pPr>
            <w:r>
              <w:rPr>
                <w:b/>
                <w:bCs/>
              </w:rPr>
              <w:t>O</w:t>
            </w:r>
            <w:r w:rsidRPr="00B41AFF">
              <w:rPr>
                <w:b/>
                <w:bCs/>
              </w:rPr>
              <w:t>utcome</w:t>
            </w:r>
          </w:p>
        </w:tc>
      </w:tr>
      <w:tr w:rsidR="00FD0FE3" w:rsidRPr="005B67FB" w14:paraId="60DAED48" w14:textId="77777777" w:rsidTr="00D01231">
        <w:tc>
          <w:tcPr>
            <w:tcW w:w="703" w:type="dxa"/>
          </w:tcPr>
          <w:p w14:paraId="228FE28F" w14:textId="0A2374E7" w:rsidR="00D01231" w:rsidRPr="0068725C" w:rsidRDefault="00D01231" w:rsidP="00D01231">
            <w:pPr>
              <w:ind w:left="-108" w:right="-27"/>
              <w:jc w:val="left"/>
            </w:pPr>
            <w:r>
              <w:t>1</w:t>
            </w:r>
          </w:p>
        </w:tc>
        <w:tc>
          <w:tcPr>
            <w:tcW w:w="1156" w:type="dxa"/>
          </w:tcPr>
          <w:p w14:paraId="04F35C9F" w14:textId="73180A25" w:rsidR="00D01231" w:rsidRPr="0068725C" w:rsidRDefault="00D01231" w:rsidP="00D01231">
            <w:pPr>
              <w:ind w:left="-47" w:right="-127"/>
              <w:jc w:val="left"/>
            </w:pPr>
            <w:r>
              <w:t>6.</w:t>
            </w:r>
          </w:p>
        </w:tc>
        <w:tc>
          <w:tcPr>
            <w:tcW w:w="0" w:type="auto"/>
          </w:tcPr>
          <w:p w14:paraId="0734FCFB" w14:textId="77A5880B" w:rsidR="00D01231" w:rsidRPr="0068725C" w:rsidRDefault="00D01231" w:rsidP="00D01231">
            <w:pPr>
              <w:ind w:left="-89" w:right="3"/>
              <w:jc w:val="left"/>
            </w:pPr>
            <w:r>
              <w:t>Time taken to solve an optimised circuit with 3 components.</w:t>
            </w:r>
          </w:p>
        </w:tc>
        <w:tc>
          <w:tcPr>
            <w:tcW w:w="0" w:type="auto"/>
          </w:tcPr>
          <w:p w14:paraId="16D9EC06" w14:textId="5D217C99" w:rsidR="00D01231" w:rsidRPr="0068725C" w:rsidRDefault="00D01231" w:rsidP="00D01231">
            <w:pPr>
              <w:ind w:left="-78"/>
              <w:jc w:val="left"/>
            </w:pPr>
            <w:r>
              <w:t>User creates a circuit and presses build button</w:t>
            </w:r>
          </w:p>
        </w:tc>
        <w:tc>
          <w:tcPr>
            <w:tcW w:w="0" w:type="auto"/>
          </w:tcPr>
          <w:p w14:paraId="5C455E26" w14:textId="517E419C" w:rsidR="00D01231" w:rsidRPr="0068725C" w:rsidRDefault="00CF3993" w:rsidP="00D01231">
            <w:pPr>
              <w:ind w:left="-65"/>
              <w:jc w:val="left"/>
            </w:pPr>
            <w:r w:rsidRPr="00CF3993">
              <w:rPr>
                <w:noProof/>
              </w:rPr>
              <w:drawing>
                <wp:inline distT="0" distB="0" distL="0" distR="0" wp14:anchorId="73A7CDFE" wp14:editId="6ACBF933">
                  <wp:extent cx="1967346" cy="457200"/>
                  <wp:effectExtent l="0" t="0" r="0" b="0"/>
                  <wp:docPr id="268" name="Slika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2114504" cy="491399"/>
                          </a:xfrm>
                          <a:prstGeom prst="rect">
                            <a:avLst/>
                          </a:prstGeom>
                        </pic:spPr>
                      </pic:pic>
                    </a:graphicData>
                  </a:graphic>
                </wp:inline>
              </w:drawing>
            </w:r>
          </w:p>
        </w:tc>
      </w:tr>
      <w:tr w:rsidR="00FD0FE3" w:rsidRPr="005B67FB" w14:paraId="7DA6FC21" w14:textId="77777777" w:rsidTr="00D01231">
        <w:tc>
          <w:tcPr>
            <w:tcW w:w="703" w:type="dxa"/>
          </w:tcPr>
          <w:p w14:paraId="02BC3491" w14:textId="0D96A71D" w:rsidR="00D01231" w:rsidRPr="0068725C" w:rsidRDefault="00D01231" w:rsidP="00D01231">
            <w:pPr>
              <w:ind w:left="-108" w:right="-27"/>
              <w:jc w:val="left"/>
            </w:pPr>
            <w:r>
              <w:t>2</w:t>
            </w:r>
          </w:p>
        </w:tc>
        <w:tc>
          <w:tcPr>
            <w:tcW w:w="1156" w:type="dxa"/>
          </w:tcPr>
          <w:p w14:paraId="093961F7" w14:textId="67278B4D" w:rsidR="00D01231" w:rsidRPr="0068725C" w:rsidRDefault="00D01231" w:rsidP="00D01231">
            <w:pPr>
              <w:ind w:left="-47" w:right="-127"/>
              <w:jc w:val="left"/>
            </w:pPr>
            <w:r>
              <w:t>6.</w:t>
            </w:r>
          </w:p>
        </w:tc>
        <w:tc>
          <w:tcPr>
            <w:tcW w:w="0" w:type="auto"/>
          </w:tcPr>
          <w:p w14:paraId="796FF88D" w14:textId="24610ECD" w:rsidR="00D01231" w:rsidRPr="0068725C" w:rsidRDefault="00D01231" w:rsidP="00D01231">
            <w:pPr>
              <w:ind w:left="-89" w:right="3"/>
              <w:jc w:val="left"/>
            </w:pPr>
            <w:r>
              <w:t>Time taken to solve a normal circuit with 3 components.</w:t>
            </w:r>
          </w:p>
        </w:tc>
        <w:tc>
          <w:tcPr>
            <w:tcW w:w="0" w:type="auto"/>
          </w:tcPr>
          <w:p w14:paraId="579F366B" w14:textId="2CC4BCFE" w:rsidR="00D01231" w:rsidRPr="0068725C" w:rsidRDefault="00D01231" w:rsidP="00D01231">
            <w:pPr>
              <w:ind w:left="-78"/>
              <w:jc w:val="left"/>
            </w:pPr>
            <w:r>
              <w:t>User creates a circuit and presses build button</w:t>
            </w:r>
          </w:p>
        </w:tc>
        <w:tc>
          <w:tcPr>
            <w:tcW w:w="0" w:type="auto"/>
          </w:tcPr>
          <w:p w14:paraId="5FC98F83" w14:textId="672F0B95" w:rsidR="00D01231" w:rsidRPr="0068725C" w:rsidRDefault="00CF3993" w:rsidP="00D01231">
            <w:pPr>
              <w:ind w:left="-65"/>
              <w:jc w:val="left"/>
            </w:pPr>
            <w:r w:rsidRPr="00CF3993">
              <w:rPr>
                <w:noProof/>
              </w:rPr>
              <w:drawing>
                <wp:inline distT="0" distB="0" distL="0" distR="0" wp14:anchorId="12DC2FF8" wp14:editId="2FA9EA39">
                  <wp:extent cx="1894178" cy="487680"/>
                  <wp:effectExtent l="0" t="0" r="0" b="7620"/>
                  <wp:docPr id="267" name="Slika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1918145" cy="493851"/>
                          </a:xfrm>
                          <a:prstGeom prst="rect">
                            <a:avLst/>
                          </a:prstGeom>
                        </pic:spPr>
                      </pic:pic>
                    </a:graphicData>
                  </a:graphic>
                </wp:inline>
              </w:drawing>
            </w:r>
          </w:p>
        </w:tc>
      </w:tr>
      <w:tr w:rsidR="00FD0FE3" w:rsidRPr="005B67FB" w14:paraId="06C424D5" w14:textId="77777777" w:rsidTr="00D01231">
        <w:tc>
          <w:tcPr>
            <w:tcW w:w="703" w:type="dxa"/>
          </w:tcPr>
          <w:p w14:paraId="1FF94F42" w14:textId="6795B476" w:rsidR="00D01231" w:rsidRPr="0068725C" w:rsidRDefault="00D01231" w:rsidP="00D01231">
            <w:pPr>
              <w:ind w:left="-108" w:right="-27"/>
              <w:jc w:val="left"/>
            </w:pPr>
            <w:r>
              <w:t>3</w:t>
            </w:r>
          </w:p>
        </w:tc>
        <w:tc>
          <w:tcPr>
            <w:tcW w:w="1156" w:type="dxa"/>
          </w:tcPr>
          <w:p w14:paraId="3A626CEC" w14:textId="45A05ADC" w:rsidR="00D01231" w:rsidRPr="0068725C" w:rsidRDefault="00D01231" w:rsidP="00D01231">
            <w:pPr>
              <w:ind w:left="-47" w:right="-127"/>
              <w:jc w:val="left"/>
            </w:pPr>
            <w:r>
              <w:t>6.</w:t>
            </w:r>
          </w:p>
        </w:tc>
        <w:tc>
          <w:tcPr>
            <w:tcW w:w="0" w:type="auto"/>
          </w:tcPr>
          <w:p w14:paraId="6CF95A52" w14:textId="3A818B3D" w:rsidR="00D01231" w:rsidRPr="0068725C" w:rsidRDefault="00D01231" w:rsidP="00D01231">
            <w:pPr>
              <w:ind w:left="-89" w:right="3"/>
              <w:jc w:val="left"/>
            </w:pPr>
            <w:r>
              <w:t>Time taken to solve an optimised circuit with 6 components.</w:t>
            </w:r>
          </w:p>
        </w:tc>
        <w:tc>
          <w:tcPr>
            <w:tcW w:w="0" w:type="auto"/>
          </w:tcPr>
          <w:p w14:paraId="350AEBA8" w14:textId="12932136" w:rsidR="00D01231" w:rsidRPr="0068725C" w:rsidRDefault="00D01231" w:rsidP="00D01231">
            <w:pPr>
              <w:ind w:left="-78"/>
              <w:jc w:val="left"/>
            </w:pPr>
            <w:r>
              <w:t>User creates a circuit and presses build button</w:t>
            </w:r>
          </w:p>
        </w:tc>
        <w:tc>
          <w:tcPr>
            <w:tcW w:w="0" w:type="auto"/>
          </w:tcPr>
          <w:p w14:paraId="280DA103" w14:textId="44F364DA" w:rsidR="00D01231" w:rsidRPr="0068725C" w:rsidRDefault="00CF3993" w:rsidP="00D01231">
            <w:pPr>
              <w:ind w:left="-65"/>
              <w:jc w:val="left"/>
            </w:pPr>
            <w:r w:rsidRPr="00CF3993">
              <w:rPr>
                <w:noProof/>
              </w:rPr>
              <w:drawing>
                <wp:inline distT="0" distB="0" distL="0" distR="0" wp14:anchorId="4870CB19" wp14:editId="73B518DB">
                  <wp:extent cx="1952292" cy="472440"/>
                  <wp:effectExtent l="0" t="0" r="0" b="3810"/>
                  <wp:docPr id="269" name="Slika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2242183" cy="542591"/>
                          </a:xfrm>
                          <a:prstGeom prst="rect">
                            <a:avLst/>
                          </a:prstGeom>
                        </pic:spPr>
                      </pic:pic>
                    </a:graphicData>
                  </a:graphic>
                </wp:inline>
              </w:drawing>
            </w:r>
          </w:p>
        </w:tc>
      </w:tr>
      <w:tr w:rsidR="00FD0FE3" w:rsidRPr="005B67FB" w14:paraId="2439E7EE" w14:textId="77777777" w:rsidTr="00D01231">
        <w:tc>
          <w:tcPr>
            <w:tcW w:w="703" w:type="dxa"/>
          </w:tcPr>
          <w:p w14:paraId="008ED881" w14:textId="75390428" w:rsidR="00D01231" w:rsidRPr="0068725C" w:rsidRDefault="00D01231" w:rsidP="00D01231">
            <w:pPr>
              <w:ind w:left="-108" w:right="-27"/>
              <w:jc w:val="left"/>
            </w:pPr>
            <w:r>
              <w:t>4</w:t>
            </w:r>
          </w:p>
        </w:tc>
        <w:tc>
          <w:tcPr>
            <w:tcW w:w="1156" w:type="dxa"/>
          </w:tcPr>
          <w:p w14:paraId="0314854A" w14:textId="7B3920FE" w:rsidR="00D01231" w:rsidRPr="0068725C" w:rsidRDefault="00D01231" w:rsidP="00D01231">
            <w:pPr>
              <w:ind w:left="-47" w:right="-127"/>
              <w:jc w:val="left"/>
            </w:pPr>
            <w:r>
              <w:t>6.</w:t>
            </w:r>
          </w:p>
        </w:tc>
        <w:tc>
          <w:tcPr>
            <w:tcW w:w="0" w:type="auto"/>
          </w:tcPr>
          <w:p w14:paraId="454A12BE" w14:textId="386425CC" w:rsidR="00D01231" w:rsidRPr="0068725C" w:rsidRDefault="00D01231" w:rsidP="00D01231">
            <w:pPr>
              <w:ind w:left="-89" w:right="3"/>
              <w:jc w:val="left"/>
            </w:pPr>
            <w:r>
              <w:t>Time taken to solve a normal circuit with 6 components.</w:t>
            </w:r>
          </w:p>
        </w:tc>
        <w:tc>
          <w:tcPr>
            <w:tcW w:w="0" w:type="auto"/>
          </w:tcPr>
          <w:p w14:paraId="45BDE477" w14:textId="316DCC4A" w:rsidR="00D01231" w:rsidRPr="0068725C" w:rsidRDefault="00D01231" w:rsidP="00D01231">
            <w:pPr>
              <w:ind w:left="-78"/>
              <w:jc w:val="left"/>
            </w:pPr>
            <w:r>
              <w:t xml:space="preserve">User creates a circuit and </w:t>
            </w:r>
            <w:r>
              <w:lastRenderedPageBreak/>
              <w:t>presses build button</w:t>
            </w:r>
          </w:p>
        </w:tc>
        <w:tc>
          <w:tcPr>
            <w:tcW w:w="0" w:type="auto"/>
          </w:tcPr>
          <w:p w14:paraId="135312F0" w14:textId="1BE28D60" w:rsidR="00D01231" w:rsidRPr="0068725C" w:rsidRDefault="00CF3993" w:rsidP="00D01231">
            <w:pPr>
              <w:ind w:left="-65"/>
              <w:jc w:val="left"/>
            </w:pPr>
            <w:r w:rsidRPr="00CF3993">
              <w:rPr>
                <w:noProof/>
              </w:rPr>
              <w:lastRenderedPageBreak/>
              <w:drawing>
                <wp:inline distT="0" distB="0" distL="0" distR="0" wp14:anchorId="5D565DBC" wp14:editId="79B65356">
                  <wp:extent cx="1893570" cy="394773"/>
                  <wp:effectExtent l="0" t="0" r="0" b="5715"/>
                  <wp:docPr id="265" name="Slika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1936403" cy="403703"/>
                          </a:xfrm>
                          <a:prstGeom prst="rect">
                            <a:avLst/>
                          </a:prstGeom>
                        </pic:spPr>
                      </pic:pic>
                    </a:graphicData>
                  </a:graphic>
                </wp:inline>
              </w:drawing>
            </w:r>
          </w:p>
        </w:tc>
      </w:tr>
      <w:tr w:rsidR="00FD0FE3" w:rsidRPr="005B67FB" w14:paraId="44AB9834" w14:textId="77777777" w:rsidTr="00D01231">
        <w:tc>
          <w:tcPr>
            <w:tcW w:w="703" w:type="dxa"/>
          </w:tcPr>
          <w:p w14:paraId="563D1C34" w14:textId="276164F3" w:rsidR="00D01231" w:rsidRPr="0068725C" w:rsidRDefault="00D01231" w:rsidP="00D01231">
            <w:pPr>
              <w:ind w:left="-108" w:right="-27"/>
              <w:jc w:val="left"/>
            </w:pPr>
            <w:r>
              <w:t>5</w:t>
            </w:r>
          </w:p>
        </w:tc>
        <w:tc>
          <w:tcPr>
            <w:tcW w:w="1156" w:type="dxa"/>
          </w:tcPr>
          <w:p w14:paraId="016FE770" w14:textId="5AFC674B" w:rsidR="00D01231" w:rsidRPr="0068725C" w:rsidRDefault="00D01231" w:rsidP="00D01231">
            <w:pPr>
              <w:ind w:left="-47" w:right="-127"/>
              <w:jc w:val="left"/>
            </w:pPr>
            <w:r>
              <w:t>6.</w:t>
            </w:r>
          </w:p>
        </w:tc>
        <w:tc>
          <w:tcPr>
            <w:tcW w:w="0" w:type="auto"/>
          </w:tcPr>
          <w:p w14:paraId="3D0E606C" w14:textId="7FDC461B" w:rsidR="00D01231" w:rsidRPr="0068725C" w:rsidRDefault="00D01231" w:rsidP="00D01231">
            <w:pPr>
              <w:ind w:left="-89" w:right="3"/>
              <w:jc w:val="left"/>
            </w:pPr>
            <w:r>
              <w:t>Time taken to solve an optimised circuit with 10 components.</w:t>
            </w:r>
          </w:p>
        </w:tc>
        <w:tc>
          <w:tcPr>
            <w:tcW w:w="0" w:type="auto"/>
          </w:tcPr>
          <w:p w14:paraId="6B95D391" w14:textId="5C430B26" w:rsidR="00D01231" w:rsidRPr="0068725C" w:rsidRDefault="00D01231" w:rsidP="00D01231">
            <w:pPr>
              <w:ind w:left="-78"/>
              <w:jc w:val="left"/>
            </w:pPr>
            <w:r>
              <w:t>User creates a circuit and presses build button</w:t>
            </w:r>
          </w:p>
        </w:tc>
        <w:tc>
          <w:tcPr>
            <w:tcW w:w="0" w:type="auto"/>
          </w:tcPr>
          <w:p w14:paraId="208FA963" w14:textId="7D1279FF" w:rsidR="00D01231" w:rsidRPr="0068725C" w:rsidRDefault="00C9549E" w:rsidP="00D01231">
            <w:pPr>
              <w:ind w:left="-65"/>
              <w:jc w:val="left"/>
            </w:pPr>
            <w:r w:rsidRPr="00C9549E">
              <w:rPr>
                <w:noProof/>
              </w:rPr>
              <w:drawing>
                <wp:inline distT="0" distB="0" distL="0" distR="0" wp14:anchorId="48DF13A3" wp14:editId="2017309A">
                  <wp:extent cx="1925548" cy="472440"/>
                  <wp:effectExtent l="0" t="0" r="0" b="3810"/>
                  <wp:docPr id="270" name="Slika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1972233" cy="483894"/>
                          </a:xfrm>
                          <a:prstGeom prst="rect">
                            <a:avLst/>
                          </a:prstGeom>
                        </pic:spPr>
                      </pic:pic>
                    </a:graphicData>
                  </a:graphic>
                </wp:inline>
              </w:drawing>
            </w:r>
          </w:p>
        </w:tc>
      </w:tr>
      <w:tr w:rsidR="00FD0FE3" w:rsidRPr="005B67FB" w14:paraId="131974CC" w14:textId="77777777" w:rsidTr="00D01231">
        <w:tc>
          <w:tcPr>
            <w:tcW w:w="703" w:type="dxa"/>
          </w:tcPr>
          <w:p w14:paraId="6E4BC8AA" w14:textId="2A695EE4" w:rsidR="00D01231" w:rsidRDefault="00D01231" w:rsidP="00D01231">
            <w:pPr>
              <w:ind w:left="-108" w:right="-27"/>
              <w:jc w:val="left"/>
            </w:pPr>
            <w:r>
              <w:t>6</w:t>
            </w:r>
          </w:p>
        </w:tc>
        <w:tc>
          <w:tcPr>
            <w:tcW w:w="1156" w:type="dxa"/>
          </w:tcPr>
          <w:p w14:paraId="6C5E0B2E" w14:textId="10EE7DFD" w:rsidR="00D01231" w:rsidRDefault="00D01231" w:rsidP="00D01231">
            <w:pPr>
              <w:ind w:left="-47" w:right="-127"/>
              <w:jc w:val="left"/>
            </w:pPr>
            <w:r>
              <w:t>6.</w:t>
            </w:r>
          </w:p>
        </w:tc>
        <w:tc>
          <w:tcPr>
            <w:tcW w:w="0" w:type="auto"/>
          </w:tcPr>
          <w:p w14:paraId="6EDFD36D" w14:textId="38BBA63A" w:rsidR="00D01231" w:rsidRPr="0068725C" w:rsidRDefault="00D01231" w:rsidP="00D01231">
            <w:pPr>
              <w:ind w:left="-89" w:right="3"/>
              <w:jc w:val="left"/>
            </w:pPr>
            <w:r>
              <w:t>Time taken to solve a normal circuit with 10 components.</w:t>
            </w:r>
          </w:p>
        </w:tc>
        <w:tc>
          <w:tcPr>
            <w:tcW w:w="0" w:type="auto"/>
          </w:tcPr>
          <w:p w14:paraId="1BBEF635" w14:textId="130F8999" w:rsidR="00D01231" w:rsidRPr="0068725C" w:rsidRDefault="00D01231" w:rsidP="00D01231">
            <w:pPr>
              <w:ind w:left="-78"/>
              <w:jc w:val="left"/>
            </w:pPr>
            <w:r>
              <w:t>User creates a circuit and presses build button</w:t>
            </w:r>
          </w:p>
        </w:tc>
        <w:tc>
          <w:tcPr>
            <w:tcW w:w="0" w:type="auto"/>
          </w:tcPr>
          <w:p w14:paraId="552DDC52" w14:textId="679039E0" w:rsidR="00D01231" w:rsidRPr="0068725C" w:rsidRDefault="00C9549E" w:rsidP="00D01231">
            <w:pPr>
              <w:ind w:left="-65"/>
              <w:jc w:val="left"/>
            </w:pPr>
            <w:r w:rsidRPr="00C9549E">
              <w:rPr>
                <w:noProof/>
              </w:rPr>
              <w:drawing>
                <wp:inline distT="0" distB="0" distL="0" distR="0" wp14:anchorId="230940E3" wp14:editId="0AAF3C4D">
                  <wp:extent cx="1959355" cy="441960"/>
                  <wp:effectExtent l="0" t="0" r="3175" b="0"/>
                  <wp:docPr id="272" name="Slika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1993229" cy="449601"/>
                          </a:xfrm>
                          <a:prstGeom prst="rect">
                            <a:avLst/>
                          </a:prstGeom>
                        </pic:spPr>
                      </pic:pic>
                    </a:graphicData>
                  </a:graphic>
                </wp:inline>
              </w:drawing>
            </w:r>
          </w:p>
        </w:tc>
      </w:tr>
      <w:tr w:rsidR="00FD0FE3" w:rsidRPr="005B67FB" w14:paraId="16377684" w14:textId="77777777" w:rsidTr="00D01231">
        <w:tc>
          <w:tcPr>
            <w:tcW w:w="703" w:type="dxa"/>
          </w:tcPr>
          <w:p w14:paraId="3AC835A8" w14:textId="2A8CE67E" w:rsidR="00D01231" w:rsidRPr="0068725C" w:rsidRDefault="00D01231" w:rsidP="00D01231">
            <w:pPr>
              <w:ind w:left="-108" w:right="-27"/>
              <w:jc w:val="left"/>
            </w:pPr>
            <w:r>
              <w:t>7</w:t>
            </w:r>
          </w:p>
        </w:tc>
        <w:tc>
          <w:tcPr>
            <w:tcW w:w="1156" w:type="dxa"/>
          </w:tcPr>
          <w:p w14:paraId="2DBF4F71" w14:textId="2A049A0D" w:rsidR="00D01231" w:rsidRPr="0068725C" w:rsidRDefault="00D01231" w:rsidP="00D01231">
            <w:pPr>
              <w:ind w:left="-47" w:right="-127"/>
              <w:jc w:val="left"/>
            </w:pPr>
            <w:r>
              <w:t>6.</w:t>
            </w:r>
          </w:p>
        </w:tc>
        <w:tc>
          <w:tcPr>
            <w:tcW w:w="0" w:type="auto"/>
          </w:tcPr>
          <w:p w14:paraId="1F575AA0" w14:textId="615A3C21" w:rsidR="00D01231" w:rsidRPr="0068725C" w:rsidRDefault="00D01231" w:rsidP="00D01231">
            <w:pPr>
              <w:ind w:left="-89" w:right="3"/>
              <w:jc w:val="left"/>
            </w:pPr>
            <w:r>
              <w:t>Time taken to solve an optimised circuit with 15 components.</w:t>
            </w:r>
          </w:p>
        </w:tc>
        <w:tc>
          <w:tcPr>
            <w:tcW w:w="0" w:type="auto"/>
          </w:tcPr>
          <w:p w14:paraId="753C64EB" w14:textId="561E6F6C" w:rsidR="00D01231" w:rsidRPr="0068725C" w:rsidRDefault="00D01231" w:rsidP="00D01231">
            <w:pPr>
              <w:ind w:left="-78"/>
              <w:jc w:val="left"/>
            </w:pPr>
            <w:r>
              <w:t>User creates a circuit and presses build button</w:t>
            </w:r>
          </w:p>
        </w:tc>
        <w:tc>
          <w:tcPr>
            <w:tcW w:w="0" w:type="auto"/>
          </w:tcPr>
          <w:p w14:paraId="603DAD19" w14:textId="11AD28FD" w:rsidR="00D01231" w:rsidRPr="0068725C" w:rsidRDefault="00C9549E" w:rsidP="00D01231">
            <w:pPr>
              <w:ind w:left="-65"/>
              <w:jc w:val="left"/>
            </w:pPr>
            <w:r w:rsidRPr="00C9549E">
              <w:rPr>
                <w:noProof/>
              </w:rPr>
              <w:drawing>
                <wp:inline distT="0" distB="0" distL="0" distR="0" wp14:anchorId="3B0A3A11" wp14:editId="32DAAD78">
                  <wp:extent cx="1886898" cy="426720"/>
                  <wp:effectExtent l="0" t="0" r="0" b="0"/>
                  <wp:docPr id="275" name="Slika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1897350" cy="429084"/>
                          </a:xfrm>
                          <a:prstGeom prst="rect">
                            <a:avLst/>
                          </a:prstGeom>
                        </pic:spPr>
                      </pic:pic>
                    </a:graphicData>
                  </a:graphic>
                </wp:inline>
              </w:drawing>
            </w:r>
          </w:p>
        </w:tc>
      </w:tr>
      <w:tr w:rsidR="00FD0FE3" w:rsidRPr="005B67FB" w14:paraId="5A773642" w14:textId="77777777" w:rsidTr="00D01231">
        <w:tc>
          <w:tcPr>
            <w:tcW w:w="703" w:type="dxa"/>
          </w:tcPr>
          <w:p w14:paraId="613B06C1" w14:textId="609E95FD" w:rsidR="00D01231" w:rsidRDefault="00D01231" w:rsidP="00D01231">
            <w:pPr>
              <w:ind w:left="-108" w:right="-27"/>
              <w:jc w:val="left"/>
            </w:pPr>
            <w:r>
              <w:t>8</w:t>
            </w:r>
          </w:p>
        </w:tc>
        <w:tc>
          <w:tcPr>
            <w:tcW w:w="1156" w:type="dxa"/>
          </w:tcPr>
          <w:p w14:paraId="307F0124" w14:textId="1ECA976C" w:rsidR="00D01231" w:rsidRDefault="00D01231" w:rsidP="00D01231">
            <w:pPr>
              <w:ind w:left="-47" w:right="-127"/>
              <w:jc w:val="left"/>
            </w:pPr>
            <w:r>
              <w:t>6.</w:t>
            </w:r>
          </w:p>
        </w:tc>
        <w:tc>
          <w:tcPr>
            <w:tcW w:w="0" w:type="auto"/>
          </w:tcPr>
          <w:p w14:paraId="135B928E" w14:textId="224B804F" w:rsidR="00D01231" w:rsidRPr="0068725C" w:rsidRDefault="00D01231" w:rsidP="00D01231">
            <w:pPr>
              <w:ind w:left="-89" w:right="3"/>
              <w:jc w:val="left"/>
            </w:pPr>
            <w:r>
              <w:t>Time taken to solve a normal circuit with 15 components.</w:t>
            </w:r>
          </w:p>
        </w:tc>
        <w:tc>
          <w:tcPr>
            <w:tcW w:w="0" w:type="auto"/>
          </w:tcPr>
          <w:p w14:paraId="3B120836" w14:textId="68A56EF4" w:rsidR="00D01231" w:rsidRPr="0068725C" w:rsidRDefault="00D01231" w:rsidP="00D01231">
            <w:pPr>
              <w:ind w:left="-78"/>
              <w:jc w:val="left"/>
            </w:pPr>
            <w:r>
              <w:t>User creates a circuit and presses build button</w:t>
            </w:r>
          </w:p>
        </w:tc>
        <w:tc>
          <w:tcPr>
            <w:tcW w:w="0" w:type="auto"/>
          </w:tcPr>
          <w:p w14:paraId="3334B5D8" w14:textId="0D81153B" w:rsidR="00D01231" w:rsidRPr="0068725C" w:rsidRDefault="00C9549E" w:rsidP="00D01231">
            <w:pPr>
              <w:ind w:left="-65"/>
              <w:jc w:val="left"/>
            </w:pPr>
            <w:r w:rsidRPr="00C9549E">
              <w:rPr>
                <w:noProof/>
              </w:rPr>
              <w:drawing>
                <wp:inline distT="0" distB="0" distL="0" distR="0" wp14:anchorId="2C183653" wp14:editId="49FB887C">
                  <wp:extent cx="2063646" cy="449580"/>
                  <wp:effectExtent l="0" t="0" r="0" b="7620"/>
                  <wp:docPr id="273" name="Slika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2156595" cy="469830"/>
                          </a:xfrm>
                          <a:prstGeom prst="rect">
                            <a:avLst/>
                          </a:prstGeom>
                        </pic:spPr>
                      </pic:pic>
                    </a:graphicData>
                  </a:graphic>
                </wp:inline>
              </w:drawing>
            </w:r>
          </w:p>
        </w:tc>
      </w:tr>
      <w:tr w:rsidR="00FD0FE3" w:rsidRPr="005B67FB" w14:paraId="6527551D" w14:textId="77777777" w:rsidTr="00D01231">
        <w:tc>
          <w:tcPr>
            <w:tcW w:w="703" w:type="dxa"/>
          </w:tcPr>
          <w:p w14:paraId="66012105" w14:textId="2EABD975" w:rsidR="00D01231" w:rsidRDefault="00D01231" w:rsidP="00D01231">
            <w:pPr>
              <w:ind w:left="-108" w:right="-27"/>
              <w:jc w:val="left"/>
            </w:pPr>
            <w:r>
              <w:t>9</w:t>
            </w:r>
          </w:p>
        </w:tc>
        <w:tc>
          <w:tcPr>
            <w:tcW w:w="1156" w:type="dxa"/>
          </w:tcPr>
          <w:p w14:paraId="545C9D9F" w14:textId="273A9FA8" w:rsidR="00D01231" w:rsidRDefault="00D01231" w:rsidP="00D01231">
            <w:pPr>
              <w:ind w:left="-47" w:right="-127"/>
              <w:jc w:val="left"/>
            </w:pPr>
            <w:r>
              <w:t>6.</w:t>
            </w:r>
          </w:p>
        </w:tc>
        <w:tc>
          <w:tcPr>
            <w:tcW w:w="0" w:type="auto"/>
          </w:tcPr>
          <w:p w14:paraId="0017D0AE" w14:textId="48000D22" w:rsidR="00D01231" w:rsidRPr="0068725C" w:rsidRDefault="00D01231" w:rsidP="00D01231">
            <w:pPr>
              <w:ind w:left="-89" w:right="3"/>
              <w:jc w:val="left"/>
            </w:pPr>
            <w:r>
              <w:t>Time taken to solve an optimised circuit with 25 components.</w:t>
            </w:r>
          </w:p>
        </w:tc>
        <w:tc>
          <w:tcPr>
            <w:tcW w:w="0" w:type="auto"/>
          </w:tcPr>
          <w:p w14:paraId="2CAD569D" w14:textId="2D9E75FC" w:rsidR="00D01231" w:rsidRPr="0068725C" w:rsidRDefault="00D01231" w:rsidP="00D01231">
            <w:pPr>
              <w:ind w:left="-78"/>
              <w:jc w:val="left"/>
            </w:pPr>
            <w:r>
              <w:t>User creates a circuit and presses build button</w:t>
            </w:r>
          </w:p>
        </w:tc>
        <w:tc>
          <w:tcPr>
            <w:tcW w:w="0" w:type="auto"/>
          </w:tcPr>
          <w:p w14:paraId="11F730D0" w14:textId="676A61D5" w:rsidR="00D01231" w:rsidRPr="0068725C" w:rsidRDefault="00FD0FE3" w:rsidP="00D01231">
            <w:pPr>
              <w:ind w:left="-65"/>
              <w:jc w:val="left"/>
            </w:pPr>
            <w:r w:rsidRPr="00FD0FE3">
              <w:rPr>
                <w:noProof/>
              </w:rPr>
              <w:drawing>
                <wp:inline distT="0" distB="0" distL="0" distR="0" wp14:anchorId="773815EC" wp14:editId="15D3A090">
                  <wp:extent cx="1985063" cy="487680"/>
                  <wp:effectExtent l="0" t="0" r="0" b="7620"/>
                  <wp:docPr id="278" name="Slika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039911" cy="501155"/>
                          </a:xfrm>
                          <a:prstGeom prst="rect">
                            <a:avLst/>
                          </a:prstGeom>
                        </pic:spPr>
                      </pic:pic>
                    </a:graphicData>
                  </a:graphic>
                </wp:inline>
              </w:drawing>
            </w:r>
          </w:p>
        </w:tc>
      </w:tr>
      <w:tr w:rsidR="00FD0FE3" w:rsidRPr="005B67FB" w14:paraId="51E7EA0A" w14:textId="77777777" w:rsidTr="00D01231">
        <w:tc>
          <w:tcPr>
            <w:tcW w:w="703" w:type="dxa"/>
          </w:tcPr>
          <w:p w14:paraId="172158E6" w14:textId="214FA894" w:rsidR="00D01231" w:rsidRDefault="00D01231" w:rsidP="00D01231">
            <w:pPr>
              <w:ind w:left="-108" w:right="-27"/>
              <w:jc w:val="left"/>
            </w:pPr>
            <w:r>
              <w:t>10</w:t>
            </w:r>
          </w:p>
        </w:tc>
        <w:tc>
          <w:tcPr>
            <w:tcW w:w="1156" w:type="dxa"/>
          </w:tcPr>
          <w:p w14:paraId="755C29FF" w14:textId="4E0512F5" w:rsidR="00D01231" w:rsidRDefault="00D01231" w:rsidP="00D01231">
            <w:pPr>
              <w:ind w:left="-47" w:right="-127"/>
              <w:jc w:val="left"/>
            </w:pPr>
            <w:r>
              <w:t>6.</w:t>
            </w:r>
          </w:p>
        </w:tc>
        <w:tc>
          <w:tcPr>
            <w:tcW w:w="0" w:type="auto"/>
          </w:tcPr>
          <w:p w14:paraId="6BC40F8C" w14:textId="6202679F" w:rsidR="00D01231" w:rsidRPr="0068725C" w:rsidRDefault="00D01231" w:rsidP="00D01231">
            <w:pPr>
              <w:ind w:left="-89" w:right="3"/>
              <w:jc w:val="left"/>
            </w:pPr>
            <w:r>
              <w:t>Time taken to solve a normal circuit with 25 components.</w:t>
            </w:r>
          </w:p>
        </w:tc>
        <w:tc>
          <w:tcPr>
            <w:tcW w:w="0" w:type="auto"/>
          </w:tcPr>
          <w:p w14:paraId="5B956E0F" w14:textId="33211B3D" w:rsidR="00D01231" w:rsidRPr="0068725C" w:rsidRDefault="00D01231" w:rsidP="00D01231">
            <w:pPr>
              <w:ind w:left="-78"/>
              <w:jc w:val="left"/>
            </w:pPr>
            <w:r>
              <w:t>User creates a circuit and presses build button</w:t>
            </w:r>
          </w:p>
        </w:tc>
        <w:tc>
          <w:tcPr>
            <w:tcW w:w="0" w:type="auto"/>
          </w:tcPr>
          <w:p w14:paraId="7E5CA74E" w14:textId="485DE183" w:rsidR="00D01231" w:rsidRPr="0068725C" w:rsidRDefault="00C9549E" w:rsidP="00D01231">
            <w:pPr>
              <w:ind w:left="-65"/>
              <w:jc w:val="left"/>
            </w:pPr>
            <w:r w:rsidRPr="00C9549E">
              <w:rPr>
                <w:noProof/>
              </w:rPr>
              <w:drawing>
                <wp:inline distT="0" distB="0" distL="0" distR="0" wp14:anchorId="54A12DB7" wp14:editId="5ED9E718">
                  <wp:extent cx="1943100" cy="513693"/>
                  <wp:effectExtent l="0" t="0" r="0" b="1270"/>
                  <wp:docPr id="276" name="Slika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2031404" cy="537038"/>
                          </a:xfrm>
                          <a:prstGeom prst="rect">
                            <a:avLst/>
                          </a:prstGeom>
                        </pic:spPr>
                      </pic:pic>
                    </a:graphicData>
                  </a:graphic>
                </wp:inline>
              </w:drawing>
            </w:r>
          </w:p>
        </w:tc>
      </w:tr>
    </w:tbl>
    <w:p w14:paraId="456A544B" w14:textId="68837A8E" w:rsidR="0066090F" w:rsidRDefault="0066090F" w:rsidP="00EF64C1">
      <w:pPr>
        <w:rPr>
          <w:lang w:val="en-US"/>
        </w:rPr>
      </w:pPr>
    </w:p>
    <w:p w14:paraId="17017693" w14:textId="2E2EA8D7" w:rsidR="00FD0FE3" w:rsidRDefault="00FD0FE3" w:rsidP="00EF64C1">
      <w:pPr>
        <w:rPr>
          <w:lang w:val="en-US"/>
        </w:rPr>
      </w:pPr>
    </w:p>
    <w:p w14:paraId="1DC86461" w14:textId="2BBFA71F" w:rsidR="00FD0FE3" w:rsidRDefault="00FD0FE3" w:rsidP="00EF64C1">
      <w:pPr>
        <w:rPr>
          <w:lang w:val="en-US"/>
        </w:rPr>
      </w:pPr>
    </w:p>
    <w:p w14:paraId="727B077B" w14:textId="77777777" w:rsidR="00FD0FE3" w:rsidRDefault="00FD0FE3" w:rsidP="00EF64C1">
      <w:pPr>
        <w:rPr>
          <w:lang w:val="en-US"/>
        </w:rPr>
      </w:pPr>
    </w:p>
    <w:p w14:paraId="4B84447C" w14:textId="171591BC" w:rsidR="00CF3993" w:rsidRDefault="00CF3993" w:rsidP="00CF3993">
      <w:pPr>
        <w:jc w:val="left"/>
        <w:rPr>
          <w:lang w:val="en-US"/>
        </w:rPr>
      </w:pPr>
      <w:r>
        <w:rPr>
          <w:lang w:val="en-US"/>
        </w:rPr>
        <w:lastRenderedPageBreak/>
        <w:t>Circuit 1:</w:t>
      </w:r>
      <w:r>
        <w:rPr>
          <w:lang w:val="en-US"/>
        </w:rPr>
        <w:tab/>
      </w:r>
      <w:r>
        <w:rPr>
          <w:lang w:val="en-US"/>
        </w:rPr>
        <w:tab/>
      </w:r>
      <w:r>
        <w:rPr>
          <w:lang w:val="en-US"/>
        </w:rPr>
        <w:tab/>
      </w:r>
      <w:r>
        <w:rPr>
          <w:lang w:val="en-US"/>
        </w:rPr>
        <w:tab/>
      </w:r>
      <w:r>
        <w:rPr>
          <w:lang w:val="en-US"/>
        </w:rPr>
        <w:tab/>
      </w:r>
      <w:r>
        <w:rPr>
          <w:lang w:val="en-US"/>
        </w:rPr>
        <w:tab/>
      </w:r>
      <w:r>
        <w:rPr>
          <w:lang w:val="en-US"/>
        </w:rPr>
        <w:tab/>
        <w:t>Circuit 2:</w:t>
      </w:r>
    </w:p>
    <w:p w14:paraId="643465D4" w14:textId="2FAA3F17" w:rsidR="00CF3993" w:rsidRDefault="00CF3993" w:rsidP="00CF3993">
      <w:pPr>
        <w:jc w:val="left"/>
        <w:rPr>
          <w:lang w:val="en-US"/>
        </w:rPr>
      </w:pPr>
      <w:r w:rsidRPr="00CF3993">
        <w:rPr>
          <w:noProof/>
          <w:lang w:val="en-US"/>
        </w:rPr>
        <w:drawing>
          <wp:inline distT="0" distB="0" distL="0" distR="0" wp14:anchorId="77EBF1B7" wp14:editId="24CFB1B6">
            <wp:extent cx="2872740" cy="1488853"/>
            <wp:effectExtent l="0" t="0" r="3810" b="0"/>
            <wp:docPr id="263" name="Slika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2894766" cy="1500268"/>
                    </a:xfrm>
                    <a:prstGeom prst="rect">
                      <a:avLst/>
                    </a:prstGeom>
                  </pic:spPr>
                </pic:pic>
              </a:graphicData>
            </a:graphic>
          </wp:inline>
        </w:drawing>
      </w:r>
      <w:r>
        <w:rPr>
          <w:lang w:val="en-US"/>
        </w:rPr>
        <w:tab/>
      </w:r>
      <w:r>
        <w:rPr>
          <w:lang w:val="en-US"/>
        </w:rPr>
        <w:tab/>
      </w:r>
      <w:r w:rsidRPr="00CF3993">
        <w:rPr>
          <w:noProof/>
          <w:lang w:val="en-US"/>
        </w:rPr>
        <w:drawing>
          <wp:inline distT="0" distB="0" distL="0" distR="0" wp14:anchorId="6F5C760C" wp14:editId="48DF48FC">
            <wp:extent cx="1485900" cy="1465896"/>
            <wp:effectExtent l="0" t="0" r="0" b="1270"/>
            <wp:docPr id="266" name="Slika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1513629" cy="1493252"/>
                    </a:xfrm>
                    <a:prstGeom prst="rect">
                      <a:avLst/>
                    </a:prstGeom>
                  </pic:spPr>
                </pic:pic>
              </a:graphicData>
            </a:graphic>
          </wp:inline>
        </w:drawing>
      </w:r>
    </w:p>
    <w:p w14:paraId="0E686C7C" w14:textId="1C8007B8" w:rsidR="00CF3993" w:rsidRDefault="00CF3993" w:rsidP="00EF64C1">
      <w:pPr>
        <w:rPr>
          <w:lang w:val="en-US"/>
        </w:rPr>
      </w:pPr>
      <w:r>
        <w:rPr>
          <w:lang w:val="en-US"/>
        </w:rPr>
        <w:t>Circuit 3:</w:t>
      </w:r>
      <w:r w:rsidR="00C9549E">
        <w:rPr>
          <w:lang w:val="en-US"/>
        </w:rPr>
        <w:tab/>
      </w:r>
      <w:r w:rsidR="00C9549E">
        <w:rPr>
          <w:lang w:val="en-US"/>
        </w:rPr>
        <w:tab/>
      </w:r>
      <w:r w:rsidR="00C9549E">
        <w:rPr>
          <w:lang w:val="en-US"/>
        </w:rPr>
        <w:tab/>
      </w:r>
      <w:r w:rsidR="00C9549E">
        <w:rPr>
          <w:lang w:val="en-US"/>
        </w:rPr>
        <w:tab/>
        <w:t>Circuit 4:</w:t>
      </w:r>
    </w:p>
    <w:p w14:paraId="2775BC69" w14:textId="76B4EBD7" w:rsidR="00C9549E" w:rsidRDefault="00C9549E" w:rsidP="00EF64C1">
      <w:pPr>
        <w:rPr>
          <w:noProof/>
        </w:rPr>
      </w:pPr>
      <w:r w:rsidRPr="00C9549E">
        <w:rPr>
          <w:noProof/>
          <w:lang w:val="en-US"/>
        </w:rPr>
        <w:drawing>
          <wp:inline distT="0" distB="0" distL="0" distR="0" wp14:anchorId="533FE2BC" wp14:editId="117181E6">
            <wp:extent cx="1897380" cy="1264920"/>
            <wp:effectExtent l="0" t="0" r="7620" b="0"/>
            <wp:docPr id="271" name="Slika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1897380" cy="1264920"/>
                    </a:xfrm>
                    <a:prstGeom prst="rect">
                      <a:avLst/>
                    </a:prstGeom>
                  </pic:spPr>
                </pic:pic>
              </a:graphicData>
            </a:graphic>
          </wp:inline>
        </w:drawing>
      </w:r>
      <w:r w:rsidRPr="00C9549E">
        <w:rPr>
          <w:noProof/>
        </w:rPr>
        <w:t xml:space="preserve"> </w:t>
      </w:r>
      <w:r>
        <w:rPr>
          <w:noProof/>
        </w:rPr>
        <w:tab/>
      </w:r>
      <w:r w:rsidRPr="00C9549E">
        <w:rPr>
          <w:noProof/>
          <w:lang w:val="en-US"/>
        </w:rPr>
        <w:drawing>
          <wp:inline distT="0" distB="0" distL="0" distR="0" wp14:anchorId="04696B12" wp14:editId="6CC6928E">
            <wp:extent cx="3169920" cy="1217168"/>
            <wp:effectExtent l="0" t="0" r="0" b="2540"/>
            <wp:docPr id="274" name="Slika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196141" cy="1227236"/>
                    </a:xfrm>
                    <a:prstGeom prst="rect">
                      <a:avLst/>
                    </a:prstGeom>
                  </pic:spPr>
                </pic:pic>
              </a:graphicData>
            </a:graphic>
          </wp:inline>
        </w:drawing>
      </w:r>
    </w:p>
    <w:p w14:paraId="15C89AAF" w14:textId="1EBFB3D5" w:rsidR="00C9549E" w:rsidRDefault="00C9549E" w:rsidP="00EF64C1">
      <w:pPr>
        <w:rPr>
          <w:lang w:val="en-US"/>
        </w:rPr>
      </w:pPr>
    </w:p>
    <w:p w14:paraId="3B62AF25" w14:textId="3A3BF90E" w:rsidR="00FD0FE3" w:rsidRDefault="00FD0FE3" w:rsidP="00FD0FE3">
      <w:pPr>
        <w:jc w:val="center"/>
        <w:rPr>
          <w:lang w:val="en-US"/>
        </w:rPr>
      </w:pPr>
      <w:r>
        <w:rPr>
          <w:lang w:val="en-US"/>
        </w:rPr>
        <w:t>Circuit 5</w:t>
      </w:r>
    </w:p>
    <w:p w14:paraId="29CE6C92" w14:textId="629420F4" w:rsidR="00FD0FE3" w:rsidRDefault="00FD0FE3" w:rsidP="00FD0FE3">
      <w:pPr>
        <w:jc w:val="center"/>
        <w:rPr>
          <w:lang w:val="en-US"/>
        </w:rPr>
      </w:pPr>
      <w:r w:rsidRPr="00FD0FE3">
        <w:rPr>
          <w:noProof/>
          <w:lang w:val="en-US"/>
        </w:rPr>
        <w:drawing>
          <wp:inline distT="0" distB="0" distL="0" distR="0" wp14:anchorId="223CC0E4" wp14:editId="4748CAA1">
            <wp:extent cx="5943600" cy="3229610"/>
            <wp:effectExtent l="0" t="0" r="0" b="8890"/>
            <wp:docPr id="277" name="Slika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943600" cy="3229610"/>
                    </a:xfrm>
                    <a:prstGeom prst="rect">
                      <a:avLst/>
                    </a:prstGeom>
                  </pic:spPr>
                </pic:pic>
              </a:graphicData>
            </a:graphic>
          </wp:inline>
        </w:drawing>
      </w:r>
    </w:p>
    <w:p w14:paraId="67C11F3C" w14:textId="41142312" w:rsidR="00FD0FE3" w:rsidRDefault="00FD0FE3" w:rsidP="00FD0FE3">
      <w:pPr>
        <w:jc w:val="center"/>
        <w:rPr>
          <w:lang w:val="en-US"/>
        </w:rPr>
      </w:pPr>
    </w:p>
    <w:bookmarkEnd w:id="66"/>
    <w:p w14:paraId="24B9C8EF" w14:textId="77777777" w:rsidR="00FD0FE3" w:rsidRPr="00EF64C1" w:rsidRDefault="00FD0FE3" w:rsidP="00FD0FE3">
      <w:pPr>
        <w:jc w:val="center"/>
        <w:rPr>
          <w:lang w:val="en-US"/>
        </w:rPr>
      </w:pPr>
    </w:p>
    <w:sectPr w:rsidR="00FD0FE3" w:rsidRPr="00EF64C1" w:rsidSect="00794A26">
      <w:footerReference w:type="default" r:id="rId16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291E9" w14:textId="77777777" w:rsidR="00472697" w:rsidRDefault="00472697" w:rsidP="0079018D">
      <w:r>
        <w:separator/>
      </w:r>
    </w:p>
  </w:endnote>
  <w:endnote w:type="continuationSeparator" w:id="0">
    <w:p w14:paraId="76D69F1D" w14:textId="77777777" w:rsidR="00472697" w:rsidRDefault="00472697" w:rsidP="0079018D">
      <w:r>
        <w:continuationSeparator/>
      </w:r>
    </w:p>
  </w:endnote>
  <w:endnote w:type="continuationNotice" w:id="1">
    <w:p w14:paraId="6435ACF5" w14:textId="77777777" w:rsidR="00472697" w:rsidRDefault="00472697" w:rsidP="007901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9026491"/>
      <w:docPartObj>
        <w:docPartGallery w:val="Page Numbers (Bottom of Page)"/>
        <w:docPartUnique/>
      </w:docPartObj>
    </w:sdtPr>
    <w:sdtEndPr/>
    <w:sdtContent>
      <w:p w14:paraId="57729EC5" w14:textId="6E0DEF24" w:rsidR="00D01231" w:rsidRPr="00AA6A83" w:rsidRDefault="00D01231" w:rsidP="0079018D">
        <w:pPr>
          <w:pStyle w:val="Podnoje"/>
        </w:pPr>
        <w:r w:rsidRPr="00AA6A83">
          <w:fldChar w:fldCharType="begin"/>
        </w:r>
        <w:r w:rsidRPr="00AA6A83">
          <w:instrText>PAGE   \* MERGEFORMAT</w:instrText>
        </w:r>
        <w:r w:rsidRPr="00AA6A83">
          <w:fldChar w:fldCharType="separate"/>
        </w:r>
        <w:r w:rsidRPr="00AA6A83">
          <w:rPr>
            <w:lang w:val="hr-HR"/>
          </w:rPr>
          <w:t>2</w:t>
        </w:r>
        <w:r w:rsidRPr="00AA6A83">
          <w:fldChar w:fldCharType="end"/>
        </w:r>
      </w:p>
    </w:sdtContent>
  </w:sdt>
  <w:p w14:paraId="743BEF59" w14:textId="77777777" w:rsidR="00D01231" w:rsidRDefault="00D01231" w:rsidP="0079018D">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BBC01B" w14:textId="77777777" w:rsidR="00472697" w:rsidRDefault="00472697" w:rsidP="0079018D">
      <w:r>
        <w:separator/>
      </w:r>
    </w:p>
  </w:footnote>
  <w:footnote w:type="continuationSeparator" w:id="0">
    <w:p w14:paraId="58493E56" w14:textId="77777777" w:rsidR="00472697" w:rsidRDefault="00472697" w:rsidP="0079018D">
      <w:r>
        <w:continuationSeparator/>
      </w:r>
    </w:p>
  </w:footnote>
  <w:footnote w:type="continuationNotice" w:id="1">
    <w:p w14:paraId="6D743AA4" w14:textId="77777777" w:rsidR="00472697" w:rsidRDefault="00472697" w:rsidP="0079018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E6900"/>
    <w:multiLevelType w:val="hybridMultilevel"/>
    <w:tmpl w:val="1758FDEE"/>
    <w:lvl w:ilvl="0" w:tplc="C4F209B8">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E30776"/>
    <w:multiLevelType w:val="multilevel"/>
    <w:tmpl w:val="E5E293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994A2A"/>
    <w:multiLevelType w:val="hybridMultilevel"/>
    <w:tmpl w:val="042A2A46"/>
    <w:lvl w:ilvl="0" w:tplc="08090015">
      <w:start w:val="1"/>
      <w:numFmt w:val="upp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0EBA2515"/>
    <w:multiLevelType w:val="hybridMultilevel"/>
    <w:tmpl w:val="7EAE77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0702E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14952D1"/>
    <w:multiLevelType w:val="hybridMultilevel"/>
    <w:tmpl w:val="C2A6F98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2573C9E"/>
    <w:multiLevelType w:val="hybridMultilevel"/>
    <w:tmpl w:val="8B2A3F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9050056"/>
    <w:multiLevelType w:val="hybridMultilevel"/>
    <w:tmpl w:val="D65875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A8D556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F717392"/>
    <w:multiLevelType w:val="hybridMultilevel"/>
    <w:tmpl w:val="D186932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1975FC9"/>
    <w:multiLevelType w:val="multilevel"/>
    <w:tmpl w:val="FB6057C2"/>
    <w:lvl w:ilvl="0">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23B51AA2"/>
    <w:multiLevelType w:val="hybridMultilevel"/>
    <w:tmpl w:val="39F6E03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54204B8"/>
    <w:multiLevelType w:val="hybridMultilevel"/>
    <w:tmpl w:val="4664E2A0"/>
    <w:lvl w:ilvl="0" w:tplc="62AE4054">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A9021A4"/>
    <w:multiLevelType w:val="hybridMultilevel"/>
    <w:tmpl w:val="8EA60F6C"/>
    <w:lvl w:ilvl="0" w:tplc="F510E734">
      <w:start w:val="1"/>
      <w:numFmt w:val="decimal"/>
      <w:lvlText w:val="[%1]"/>
      <w:lvlJc w:val="center"/>
      <w:pPr>
        <w:ind w:left="720" w:hanging="360"/>
      </w:pPr>
      <w:rPr>
        <w:rFonts w:ascii="Times New Roman" w:hAnsi="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B58033B"/>
    <w:multiLevelType w:val="hybridMultilevel"/>
    <w:tmpl w:val="F0BA9F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3131D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037676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6385209"/>
    <w:multiLevelType w:val="hybridMultilevel"/>
    <w:tmpl w:val="B08448C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8FB2F5A"/>
    <w:multiLevelType w:val="hybridMultilevel"/>
    <w:tmpl w:val="C7327A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AB450F7"/>
    <w:multiLevelType w:val="hybridMultilevel"/>
    <w:tmpl w:val="AA90FB5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AE512A9"/>
    <w:multiLevelType w:val="hybridMultilevel"/>
    <w:tmpl w:val="774C35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BF15631"/>
    <w:multiLevelType w:val="hybridMultilevel"/>
    <w:tmpl w:val="DE4A6EC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4611326F"/>
    <w:multiLevelType w:val="hybridMultilevel"/>
    <w:tmpl w:val="75247D1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EF56506"/>
    <w:multiLevelType w:val="hybridMultilevel"/>
    <w:tmpl w:val="AD66D5B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4" w15:restartNumberingAfterBreak="0">
    <w:nsid w:val="4FDF651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1E80AA9"/>
    <w:multiLevelType w:val="hybridMultilevel"/>
    <w:tmpl w:val="3946A3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2024F66"/>
    <w:multiLevelType w:val="hybridMultilevel"/>
    <w:tmpl w:val="AA32ADF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A9F451C"/>
    <w:multiLevelType w:val="hybridMultilevel"/>
    <w:tmpl w:val="302A39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F701327"/>
    <w:multiLevelType w:val="multilevel"/>
    <w:tmpl w:val="D6CAB46A"/>
    <w:lvl w:ilvl="0">
      <w:start w:val="1"/>
      <w:numFmt w:val="bullet"/>
      <w:lvlText w:val=""/>
      <w:lvlJc w:val="left"/>
      <w:pPr>
        <w:ind w:left="360" w:hanging="360"/>
      </w:pPr>
      <w:rPr>
        <w:rFonts w:ascii="Symbol" w:hAnsi="Symbol" w:hint="default"/>
      </w:r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6AB32A03"/>
    <w:multiLevelType w:val="hybridMultilevel"/>
    <w:tmpl w:val="C65C390E"/>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0" w15:restartNumberingAfterBreak="0">
    <w:nsid w:val="6D4A093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08B510F"/>
    <w:multiLevelType w:val="hybridMultilevel"/>
    <w:tmpl w:val="04686E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3316714"/>
    <w:multiLevelType w:val="hybridMultilevel"/>
    <w:tmpl w:val="E346783A"/>
    <w:lvl w:ilvl="0" w:tplc="BCAED516">
      <w:start w:val="1"/>
      <w:numFmt w:val="decimal"/>
      <w:lvlText w:val="[%1]"/>
      <w:lvlJc w:val="center"/>
      <w:pPr>
        <w:ind w:left="720" w:hanging="360"/>
      </w:pPr>
      <w:rPr>
        <w:rFonts w:ascii="Times New Roman" w:hAnsi="Times New Roman" w:hint="default"/>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70C56CD"/>
    <w:multiLevelType w:val="hybridMultilevel"/>
    <w:tmpl w:val="94D09A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94A6047"/>
    <w:multiLevelType w:val="hybridMultilevel"/>
    <w:tmpl w:val="8A8481C0"/>
    <w:lvl w:ilvl="0" w:tplc="F510E734">
      <w:start w:val="1"/>
      <w:numFmt w:val="decimal"/>
      <w:lvlText w:val="[%1]"/>
      <w:lvlJc w:val="center"/>
      <w:pPr>
        <w:ind w:left="720" w:hanging="360"/>
      </w:pPr>
      <w:rPr>
        <w:rFonts w:ascii="Times New Roman" w:hAnsi="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CA92D8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F8433E8"/>
    <w:multiLevelType w:val="multilevel"/>
    <w:tmpl w:val="424E0FBA"/>
    <w:lvl w:ilvl="0">
      <w:start w:val="1"/>
      <w:numFmt w:val="decimal"/>
      <w:lvlText w:val="%1."/>
      <w:lvlJc w:val="left"/>
      <w:pPr>
        <w:ind w:left="360" w:hanging="360"/>
      </w:pPr>
      <w:rPr>
        <w:rFonts w:hint="default"/>
      </w:r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7FB50901"/>
    <w:multiLevelType w:val="hybridMultilevel"/>
    <w:tmpl w:val="30442F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9"/>
  </w:num>
  <w:num w:numId="2">
    <w:abstractNumId w:val="13"/>
  </w:num>
  <w:num w:numId="3">
    <w:abstractNumId w:val="34"/>
  </w:num>
  <w:num w:numId="4">
    <w:abstractNumId w:val="32"/>
  </w:num>
  <w:num w:numId="5">
    <w:abstractNumId w:val="14"/>
  </w:num>
  <w:num w:numId="6">
    <w:abstractNumId w:val="26"/>
  </w:num>
  <w:num w:numId="7">
    <w:abstractNumId w:val="30"/>
  </w:num>
  <w:num w:numId="8">
    <w:abstractNumId w:val="10"/>
  </w:num>
  <w:num w:numId="9">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3"/>
  </w:num>
  <w:num w:numId="12">
    <w:abstractNumId w:val="37"/>
  </w:num>
  <w:num w:numId="13">
    <w:abstractNumId w:val="27"/>
  </w:num>
  <w:num w:numId="14">
    <w:abstractNumId w:val="22"/>
  </w:num>
  <w:num w:numId="15">
    <w:abstractNumId w:val="7"/>
  </w:num>
  <w:num w:numId="16">
    <w:abstractNumId w:val="11"/>
  </w:num>
  <w:num w:numId="17">
    <w:abstractNumId w:val="21"/>
  </w:num>
  <w:num w:numId="18">
    <w:abstractNumId w:val="33"/>
  </w:num>
  <w:num w:numId="19">
    <w:abstractNumId w:val="28"/>
  </w:num>
  <w:num w:numId="20">
    <w:abstractNumId w:val="36"/>
  </w:num>
  <w:num w:numId="21">
    <w:abstractNumId w:val="20"/>
  </w:num>
  <w:num w:numId="22">
    <w:abstractNumId w:val="18"/>
  </w:num>
  <w:num w:numId="23">
    <w:abstractNumId w:val="2"/>
  </w:num>
  <w:num w:numId="24">
    <w:abstractNumId w:val="6"/>
  </w:num>
  <w:num w:numId="25">
    <w:abstractNumId w:val="31"/>
  </w:num>
  <w:num w:numId="26">
    <w:abstractNumId w:val="3"/>
  </w:num>
  <w:num w:numId="27">
    <w:abstractNumId w:val="25"/>
  </w:num>
  <w:num w:numId="28">
    <w:abstractNumId w:val="8"/>
  </w:num>
  <w:num w:numId="29">
    <w:abstractNumId w:val="4"/>
  </w:num>
  <w:num w:numId="30">
    <w:abstractNumId w:val="24"/>
  </w:num>
  <w:num w:numId="31">
    <w:abstractNumId w:val="0"/>
  </w:num>
  <w:num w:numId="32">
    <w:abstractNumId w:val="17"/>
  </w:num>
  <w:num w:numId="33">
    <w:abstractNumId w:val="9"/>
  </w:num>
  <w:num w:numId="34">
    <w:abstractNumId w:val="16"/>
  </w:num>
  <w:num w:numId="35">
    <w:abstractNumId w:val="35"/>
  </w:num>
  <w:num w:numId="36">
    <w:abstractNumId w:val="12"/>
  </w:num>
  <w:num w:numId="37">
    <w:abstractNumId w:val="5"/>
  </w:num>
  <w:num w:numId="38">
    <w:abstractNumId w:val="19"/>
  </w:num>
  <w:num w:numId="3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NzIzMDM2NDczNLFQ0lEKTi0uzszPAykwNKwFAItpJs8tAAAA"/>
  </w:docVars>
  <w:rsids>
    <w:rsidRoot w:val="003512AA"/>
    <w:rsid w:val="0000000D"/>
    <w:rsid w:val="00002A40"/>
    <w:rsid w:val="000058D8"/>
    <w:rsid w:val="0000626A"/>
    <w:rsid w:val="00007CE7"/>
    <w:rsid w:val="00011438"/>
    <w:rsid w:val="0001183E"/>
    <w:rsid w:val="000127BE"/>
    <w:rsid w:val="00013504"/>
    <w:rsid w:val="00020254"/>
    <w:rsid w:val="00022067"/>
    <w:rsid w:val="00022BFE"/>
    <w:rsid w:val="00024985"/>
    <w:rsid w:val="000276D9"/>
    <w:rsid w:val="000349C0"/>
    <w:rsid w:val="000415D3"/>
    <w:rsid w:val="00043D92"/>
    <w:rsid w:val="00044FD7"/>
    <w:rsid w:val="00050B37"/>
    <w:rsid w:val="00052A77"/>
    <w:rsid w:val="000568DC"/>
    <w:rsid w:val="000601A3"/>
    <w:rsid w:val="00061286"/>
    <w:rsid w:val="00065F50"/>
    <w:rsid w:val="00066ADC"/>
    <w:rsid w:val="0007385F"/>
    <w:rsid w:val="00073EBB"/>
    <w:rsid w:val="00074D1C"/>
    <w:rsid w:val="00082986"/>
    <w:rsid w:val="00082A00"/>
    <w:rsid w:val="0008362A"/>
    <w:rsid w:val="00083703"/>
    <w:rsid w:val="00083E98"/>
    <w:rsid w:val="00084BA3"/>
    <w:rsid w:val="00086818"/>
    <w:rsid w:val="00092B79"/>
    <w:rsid w:val="00093D50"/>
    <w:rsid w:val="0009763C"/>
    <w:rsid w:val="000A0332"/>
    <w:rsid w:val="000A0542"/>
    <w:rsid w:val="000A1291"/>
    <w:rsid w:val="000A131F"/>
    <w:rsid w:val="000A298F"/>
    <w:rsid w:val="000A339B"/>
    <w:rsid w:val="000A43F1"/>
    <w:rsid w:val="000A5FCE"/>
    <w:rsid w:val="000A6697"/>
    <w:rsid w:val="000A7D98"/>
    <w:rsid w:val="000B24E0"/>
    <w:rsid w:val="000B25DA"/>
    <w:rsid w:val="000B2D39"/>
    <w:rsid w:val="000B5CB1"/>
    <w:rsid w:val="000C028E"/>
    <w:rsid w:val="000C1BC2"/>
    <w:rsid w:val="000C21B1"/>
    <w:rsid w:val="000C3354"/>
    <w:rsid w:val="000C341E"/>
    <w:rsid w:val="000C3B84"/>
    <w:rsid w:val="000C4933"/>
    <w:rsid w:val="000C50CE"/>
    <w:rsid w:val="000D36D4"/>
    <w:rsid w:val="000D3913"/>
    <w:rsid w:val="000D3E9F"/>
    <w:rsid w:val="000D780F"/>
    <w:rsid w:val="000E13AB"/>
    <w:rsid w:val="000E1BAC"/>
    <w:rsid w:val="000E55D2"/>
    <w:rsid w:val="000E6B65"/>
    <w:rsid w:val="000E7BED"/>
    <w:rsid w:val="000F05C4"/>
    <w:rsid w:val="000F505A"/>
    <w:rsid w:val="000F5211"/>
    <w:rsid w:val="000F6727"/>
    <w:rsid w:val="001006C8"/>
    <w:rsid w:val="00100B8B"/>
    <w:rsid w:val="00101D99"/>
    <w:rsid w:val="0010206D"/>
    <w:rsid w:val="001022BA"/>
    <w:rsid w:val="0010319F"/>
    <w:rsid w:val="00104F74"/>
    <w:rsid w:val="00106328"/>
    <w:rsid w:val="00106E31"/>
    <w:rsid w:val="001101CA"/>
    <w:rsid w:val="00111232"/>
    <w:rsid w:val="0011234D"/>
    <w:rsid w:val="0011308E"/>
    <w:rsid w:val="00116311"/>
    <w:rsid w:val="00125250"/>
    <w:rsid w:val="0012651F"/>
    <w:rsid w:val="00130115"/>
    <w:rsid w:val="001318E5"/>
    <w:rsid w:val="00133EE2"/>
    <w:rsid w:val="001376C3"/>
    <w:rsid w:val="00137C3C"/>
    <w:rsid w:val="0014015F"/>
    <w:rsid w:val="0014090C"/>
    <w:rsid w:val="001443D9"/>
    <w:rsid w:val="00146B14"/>
    <w:rsid w:val="00150229"/>
    <w:rsid w:val="00150C06"/>
    <w:rsid w:val="0015433F"/>
    <w:rsid w:val="00155694"/>
    <w:rsid w:val="00156E72"/>
    <w:rsid w:val="00160C98"/>
    <w:rsid w:val="00161E76"/>
    <w:rsid w:val="0016378E"/>
    <w:rsid w:val="001657F7"/>
    <w:rsid w:val="00165B0E"/>
    <w:rsid w:val="0017105D"/>
    <w:rsid w:val="0017109D"/>
    <w:rsid w:val="00173BB0"/>
    <w:rsid w:val="00174411"/>
    <w:rsid w:val="0017449C"/>
    <w:rsid w:val="00180AEA"/>
    <w:rsid w:val="0018227E"/>
    <w:rsid w:val="00187CF5"/>
    <w:rsid w:val="00191746"/>
    <w:rsid w:val="00193D21"/>
    <w:rsid w:val="00194224"/>
    <w:rsid w:val="001942DD"/>
    <w:rsid w:val="001960FC"/>
    <w:rsid w:val="00196E9C"/>
    <w:rsid w:val="0019793B"/>
    <w:rsid w:val="001A084A"/>
    <w:rsid w:val="001A2957"/>
    <w:rsid w:val="001A39E9"/>
    <w:rsid w:val="001A56BF"/>
    <w:rsid w:val="001A602D"/>
    <w:rsid w:val="001A61A2"/>
    <w:rsid w:val="001A6E83"/>
    <w:rsid w:val="001B0D8E"/>
    <w:rsid w:val="001B3F7D"/>
    <w:rsid w:val="001B559D"/>
    <w:rsid w:val="001B64D3"/>
    <w:rsid w:val="001B679B"/>
    <w:rsid w:val="001C2B0B"/>
    <w:rsid w:val="001C68E9"/>
    <w:rsid w:val="001C6ACE"/>
    <w:rsid w:val="001C6F3A"/>
    <w:rsid w:val="001D0DCD"/>
    <w:rsid w:val="001D2FD0"/>
    <w:rsid w:val="001D58F0"/>
    <w:rsid w:val="001D7EA6"/>
    <w:rsid w:val="001E4375"/>
    <w:rsid w:val="001E5AF8"/>
    <w:rsid w:val="001E5E37"/>
    <w:rsid w:val="001E6689"/>
    <w:rsid w:val="001F22EE"/>
    <w:rsid w:val="001F3942"/>
    <w:rsid w:val="001F3A44"/>
    <w:rsid w:val="001F431D"/>
    <w:rsid w:val="001F4349"/>
    <w:rsid w:val="00202486"/>
    <w:rsid w:val="00205F89"/>
    <w:rsid w:val="00206421"/>
    <w:rsid w:val="00207F18"/>
    <w:rsid w:val="00211034"/>
    <w:rsid w:val="002114B6"/>
    <w:rsid w:val="002147A4"/>
    <w:rsid w:val="002228A3"/>
    <w:rsid w:val="002267A4"/>
    <w:rsid w:val="00226FA1"/>
    <w:rsid w:val="0022760C"/>
    <w:rsid w:val="002356F4"/>
    <w:rsid w:val="002365FC"/>
    <w:rsid w:val="002415D7"/>
    <w:rsid w:val="002427FF"/>
    <w:rsid w:val="0024368C"/>
    <w:rsid w:val="00247D66"/>
    <w:rsid w:val="0025248B"/>
    <w:rsid w:val="00253DBB"/>
    <w:rsid w:val="002552A1"/>
    <w:rsid w:val="0025771B"/>
    <w:rsid w:val="00260502"/>
    <w:rsid w:val="00261213"/>
    <w:rsid w:val="002616EA"/>
    <w:rsid w:val="00262F55"/>
    <w:rsid w:val="00264314"/>
    <w:rsid w:val="002644B3"/>
    <w:rsid w:val="0026516B"/>
    <w:rsid w:val="002667F1"/>
    <w:rsid w:val="00266FA7"/>
    <w:rsid w:val="002704F2"/>
    <w:rsid w:val="00270DDD"/>
    <w:rsid w:val="002728D2"/>
    <w:rsid w:val="0027454B"/>
    <w:rsid w:val="00274EC3"/>
    <w:rsid w:val="00275570"/>
    <w:rsid w:val="0027747C"/>
    <w:rsid w:val="00280E29"/>
    <w:rsid w:val="00281B84"/>
    <w:rsid w:val="00281FB6"/>
    <w:rsid w:val="00282AC2"/>
    <w:rsid w:val="00283B39"/>
    <w:rsid w:val="002866FF"/>
    <w:rsid w:val="002879BF"/>
    <w:rsid w:val="00290C4E"/>
    <w:rsid w:val="00290DF0"/>
    <w:rsid w:val="00293B17"/>
    <w:rsid w:val="002951EC"/>
    <w:rsid w:val="00297FBA"/>
    <w:rsid w:val="002A1E9E"/>
    <w:rsid w:val="002A3969"/>
    <w:rsid w:val="002A457E"/>
    <w:rsid w:val="002B2281"/>
    <w:rsid w:val="002B2725"/>
    <w:rsid w:val="002B4491"/>
    <w:rsid w:val="002B6A66"/>
    <w:rsid w:val="002B7516"/>
    <w:rsid w:val="002C0279"/>
    <w:rsid w:val="002C0F89"/>
    <w:rsid w:val="002C1D59"/>
    <w:rsid w:val="002C220C"/>
    <w:rsid w:val="002C2DAF"/>
    <w:rsid w:val="002C3435"/>
    <w:rsid w:val="002C4924"/>
    <w:rsid w:val="002C57E2"/>
    <w:rsid w:val="002C7977"/>
    <w:rsid w:val="002D0890"/>
    <w:rsid w:val="002D178D"/>
    <w:rsid w:val="002D4D5C"/>
    <w:rsid w:val="002D634F"/>
    <w:rsid w:val="002D7D44"/>
    <w:rsid w:val="002E0DF6"/>
    <w:rsid w:val="002E2654"/>
    <w:rsid w:val="002E4174"/>
    <w:rsid w:val="002E4CC6"/>
    <w:rsid w:val="002F25DA"/>
    <w:rsid w:val="002F34F6"/>
    <w:rsid w:val="002F62E0"/>
    <w:rsid w:val="002F7ADE"/>
    <w:rsid w:val="002F7C40"/>
    <w:rsid w:val="00300B84"/>
    <w:rsid w:val="003022F9"/>
    <w:rsid w:val="00305D1E"/>
    <w:rsid w:val="00312926"/>
    <w:rsid w:val="00314D58"/>
    <w:rsid w:val="00314EF8"/>
    <w:rsid w:val="00315ECE"/>
    <w:rsid w:val="003178EF"/>
    <w:rsid w:val="00320F39"/>
    <w:rsid w:val="00321958"/>
    <w:rsid w:val="00324CF0"/>
    <w:rsid w:val="00324D94"/>
    <w:rsid w:val="00331CFF"/>
    <w:rsid w:val="00333741"/>
    <w:rsid w:val="0033621A"/>
    <w:rsid w:val="003362D6"/>
    <w:rsid w:val="00337A57"/>
    <w:rsid w:val="0034037A"/>
    <w:rsid w:val="00343ECC"/>
    <w:rsid w:val="003448A0"/>
    <w:rsid w:val="003453E0"/>
    <w:rsid w:val="00345468"/>
    <w:rsid w:val="003470D5"/>
    <w:rsid w:val="00347684"/>
    <w:rsid w:val="0034784A"/>
    <w:rsid w:val="003478C7"/>
    <w:rsid w:val="003512AA"/>
    <w:rsid w:val="003529B8"/>
    <w:rsid w:val="00357685"/>
    <w:rsid w:val="0036408F"/>
    <w:rsid w:val="00364CC2"/>
    <w:rsid w:val="0036795C"/>
    <w:rsid w:val="003679C2"/>
    <w:rsid w:val="00370882"/>
    <w:rsid w:val="00376135"/>
    <w:rsid w:val="00377E01"/>
    <w:rsid w:val="00380C58"/>
    <w:rsid w:val="00387E12"/>
    <w:rsid w:val="003930E8"/>
    <w:rsid w:val="003937E7"/>
    <w:rsid w:val="0039432F"/>
    <w:rsid w:val="0039464C"/>
    <w:rsid w:val="00394DC8"/>
    <w:rsid w:val="0039553C"/>
    <w:rsid w:val="00395F91"/>
    <w:rsid w:val="00397E7D"/>
    <w:rsid w:val="003A145E"/>
    <w:rsid w:val="003A17F6"/>
    <w:rsid w:val="003A523D"/>
    <w:rsid w:val="003B5064"/>
    <w:rsid w:val="003B5250"/>
    <w:rsid w:val="003C0366"/>
    <w:rsid w:val="003C15E1"/>
    <w:rsid w:val="003C179B"/>
    <w:rsid w:val="003C4999"/>
    <w:rsid w:val="003C53F5"/>
    <w:rsid w:val="003D0032"/>
    <w:rsid w:val="003D2F18"/>
    <w:rsid w:val="003D3B1E"/>
    <w:rsid w:val="003D4F15"/>
    <w:rsid w:val="003D6142"/>
    <w:rsid w:val="003D702B"/>
    <w:rsid w:val="003D758C"/>
    <w:rsid w:val="003E341F"/>
    <w:rsid w:val="003E6FFC"/>
    <w:rsid w:val="003F19B0"/>
    <w:rsid w:val="003F401A"/>
    <w:rsid w:val="003F4F2F"/>
    <w:rsid w:val="003F5FE1"/>
    <w:rsid w:val="0040049C"/>
    <w:rsid w:val="00400927"/>
    <w:rsid w:val="00402B0D"/>
    <w:rsid w:val="00402F9E"/>
    <w:rsid w:val="004040EA"/>
    <w:rsid w:val="00407F40"/>
    <w:rsid w:val="004159A4"/>
    <w:rsid w:val="004163B8"/>
    <w:rsid w:val="00420CF1"/>
    <w:rsid w:val="00421B71"/>
    <w:rsid w:val="0042247B"/>
    <w:rsid w:val="00422556"/>
    <w:rsid w:val="004229C5"/>
    <w:rsid w:val="00422B59"/>
    <w:rsid w:val="00422BAA"/>
    <w:rsid w:val="00426CF6"/>
    <w:rsid w:val="0043285D"/>
    <w:rsid w:val="00434ADA"/>
    <w:rsid w:val="004360D8"/>
    <w:rsid w:val="00436175"/>
    <w:rsid w:val="00437897"/>
    <w:rsid w:val="004378C1"/>
    <w:rsid w:val="004379C3"/>
    <w:rsid w:val="00441C6B"/>
    <w:rsid w:val="0044231F"/>
    <w:rsid w:val="004431CD"/>
    <w:rsid w:val="0044510C"/>
    <w:rsid w:val="00445A4B"/>
    <w:rsid w:val="004468D1"/>
    <w:rsid w:val="00451567"/>
    <w:rsid w:val="0045390C"/>
    <w:rsid w:val="0045406B"/>
    <w:rsid w:val="00454079"/>
    <w:rsid w:val="00455C24"/>
    <w:rsid w:val="00461755"/>
    <w:rsid w:val="0046176C"/>
    <w:rsid w:val="00461F03"/>
    <w:rsid w:val="00462DCF"/>
    <w:rsid w:val="00465200"/>
    <w:rsid w:val="004657F0"/>
    <w:rsid w:val="004720FF"/>
    <w:rsid w:val="0047257F"/>
    <w:rsid w:val="00472697"/>
    <w:rsid w:val="00475D58"/>
    <w:rsid w:val="0047633B"/>
    <w:rsid w:val="00476A7B"/>
    <w:rsid w:val="00481365"/>
    <w:rsid w:val="0048260D"/>
    <w:rsid w:val="0048465C"/>
    <w:rsid w:val="00485203"/>
    <w:rsid w:val="004857A9"/>
    <w:rsid w:val="00486DB9"/>
    <w:rsid w:val="00486F0D"/>
    <w:rsid w:val="00490641"/>
    <w:rsid w:val="004912EE"/>
    <w:rsid w:val="004933A8"/>
    <w:rsid w:val="004966B4"/>
    <w:rsid w:val="00497580"/>
    <w:rsid w:val="004A0228"/>
    <w:rsid w:val="004A2821"/>
    <w:rsid w:val="004A38AE"/>
    <w:rsid w:val="004A3B71"/>
    <w:rsid w:val="004A3D92"/>
    <w:rsid w:val="004A43C7"/>
    <w:rsid w:val="004A5213"/>
    <w:rsid w:val="004A54A8"/>
    <w:rsid w:val="004A767F"/>
    <w:rsid w:val="004A76BA"/>
    <w:rsid w:val="004B2C60"/>
    <w:rsid w:val="004B6C7B"/>
    <w:rsid w:val="004C1642"/>
    <w:rsid w:val="004C2EBF"/>
    <w:rsid w:val="004C31F6"/>
    <w:rsid w:val="004C3EA1"/>
    <w:rsid w:val="004C5D19"/>
    <w:rsid w:val="004C6844"/>
    <w:rsid w:val="004D32BB"/>
    <w:rsid w:val="004D344E"/>
    <w:rsid w:val="004D5559"/>
    <w:rsid w:val="004D6C51"/>
    <w:rsid w:val="004E1E9E"/>
    <w:rsid w:val="004E3634"/>
    <w:rsid w:val="004E45A0"/>
    <w:rsid w:val="004E59BE"/>
    <w:rsid w:val="004E6DEB"/>
    <w:rsid w:val="004E70CA"/>
    <w:rsid w:val="004F0B21"/>
    <w:rsid w:val="004F1446"/>
    <w:rsid w:val="004F1648"/>
    <w:rsid w:val="004F16EC"/>
    <w:rsid w:val="004F4D8E"/>
    <w:rsid w:val="004F560D"/>
    <w:rsid w:val="004F5A39"/>
    <w:rsid w:val="004F6634"/>
    <w:rsid w:val="004F7389"/>
    <w:rsid w:val="00502A83"/>
    <w:rsid w:val="00504435"/>
    <w:rsid w:val="005167B1"/>
    <w:rsid w:val="0051691A"/>
    <w:rsid w:val="00516CC4"/>
    <w:rsid w:val="005259E2"/>
    <w:rsid w:val="00525A4B"/>
    <w:rsid w:val="00526BB0"/>
    <w:rsid w:val="00527B6E"/>
    <w:rsid w:val="005335F0"/>
    <w:rsid w:val="00534A79"/>
    <w:rsid w:val="005352D7"/>
    <w:rsid w:val="00542898"/>
    <w:rsid w:val="0054373B"/>
    <w:rsid w:val="005438E7"/>
    <w:rsid w:val="005464D0"/>
    <w:rsid w:val="00547951"/>
    <w:rsid w:val="00547C15"/>
    <w:rsid w:val="00552C5B"/>
    <w:rsid w:val="00554874"/>
    <w:rsid w:val="00556E5B"/>
    <w:rsid w:val="005607E4"/>
    <w:rsid w:val="00561DCB"/>
    <w:rsid w:val="00563710"/>
    <w:rsid w:val="005638BE"/>
    <w:rsid w:val="00564099"/>
    <w:rsid w:val="005642E9"/>
    <w:rsid w:val="005643DB"/>
    <w:rsid w:val="00564A91"/>
    <w:rsid w:val="005657FD"/>
    <w:rsid w:val="00570BB9"/>
    <w:rsid w:val="00570C3E"/>
    <w:rsid w:val="00571C8A"/>
    <w:rsid w:val="0057263C"/>
    <w:rsid w:val="00575E6C"/>
    <w:rsid w:val="00576C08"/>
    <w:rsid w:val="00586FE0"/>
    <w:rsid w:val="0059019E"/>
    <w:rsid w:val="005909EF"/>
    <w:rsid w:val="00592B95"/>
    <w:rsid w:val="00597344"/>
    <w:rsid w:val="005A14D0"/>
    <w:rsid w:val="005A6D24"/>
    <w:rsid w:val="005A79AC"/>
    <w:rsid w:val="005B0232"/>
    <w:rsid w:val="005B059F"/>
    <w:rsid w:val="005B1EC1"/>
    <w:rsid w:val="005B27AA"/>
    <w:rsid w:val="005B3F9A"/>
    <w:rsid w:val="005B67DD"/>
    <w:rsid w:val="005B67FB"/>
    <w:rsid w:val="005C3B6E"/>
    <w:rsid w:val="005C4DD3"/>
    <w:rsid w:val="005D0355"/>
    <w:rsid w:val="005D0A4C"/>
    <w:rsid w:val="005D58D1"/>
    <w:rsid w:val="005D712A"/>
    <w:rsid w:val="005D7BA9"/>
    <w:rsid w:val="005E30B3"/>
    <w:rsid w:val="005E4FA3"/>
    <w:rsid w:val="005E5369"/>
    <w:rsid w:val="005E5853"/>
    <w:rsid w:val="005F24F9"/>
    <w:rsid w:val="0060165B"/>
    <w:rsid w:val="00602484"/>
    <w:rsid w:val="00605559"/>
    <w:rsid w:val="00610B9E"/>
    <w:rsid w:val="00616A2E"/>
    <w:rsid w:val="00623692"/>
    <w:rsid w:val="006237BA"/>
    <w:rsid w:val="0062392C"/>
    <w:rsid w:val="00623A7F"/>
    <w:rsid w:val="0062422F"/>
    <w:rsid w:val="0062680C"/>
    <w:rsid w:val="00627409"/>
    <w:rsid w:val="006327BD"/>
    <w:rsid w:val="00642647"/>
    <w:rsid w:val="00644CBE"/>
    <w:rsid w:val="0064625F"/>
    <w:rsid w:val="00650DF0"/>
    <w:rsid w:val="006522BF"/>
    <w:rsid w:val="006552F1"/>
    <w:rsid w:val="006556FE"/>
    <w:rsid w:val="00656155"/>
    <w:rsid w:val="006572AC"/>
    <w:rsid w:val="0066090F"/>
    <w:rsid w:val="00660BED"/>
    <w:rsid w:val="00663724"/>
    <w:rsid w:val="006655C7"/>
    <w:rsid w:val="00670165"/>
    <w:rsid w:val="00675DB3"/>
    <w:rsid w:val="00676D01"/>
    <w:rsid w:val="00677E1B"/>
    <w:rsid w:val="00680225"/>
    <w:rsid w:val="00685008"/>
    <w:rsid w:val="006856B8"/>
    <w:rsid w:val="0068708F"/>
    <w:rsid w:val="0068725C"/>
    <w:rsid w:val="00687826"/>
    <w:rsid w:val="00690160"/>
    <w:rsid w:val="006919E8"/>
    <w:rsid w:val="00693167"/>
    <w:rsid w:val="006951D4"/>
    <w:rsid w:val="00696593"/>
    <w:rsid w:val="00697FAB"/>
    <w:rsid w:val="006A353B"/>
    <w:rsid w:val="006A6256"/>
    <w:rsid w:val="006A6B0C"/>
    <w:rsid w:val="006B05D8"/>
    <w:rsid w:val="006B123A"/>
    <w:rsid w:val="006B1FFD"/>
    <w:rsid w:val="006B20D0"/>
    <w:rsid w:val="006B56DD"/>
    <w:rsid w:val="006B5FFE"/>
    <w:rsid w:val="006B6084"/>
    <w:rsid w:val="006C03CD"/>
    <w:rsid w:val="006C17CC"/>
    <w:rsid w:val="006C1AA5"/>
    <w:rsid w:val="006C2C9B"/>
    <w:rsid w:val="006D748F"/>
    <w:rsid w:val="006E124A"/>
    <w:rsid w:val="006E1ABC"/>
    <w:rsid w:val="006E4BB8"/>
    <w:rsid w:val="006E5E17"/>
    <w:rsid w:val="006E6591"/>
    <w:rsid w:val="006E6613"/>
    <w:rsid w:val="006E7037"/>
    <w:rsid w:val="006E793C"/>
    <w:rsid w:val="006F3AA0"/>
    <w:rsid w:val="006F5BCE"/>
    <w:rsid w:val="006F7908"/>
    <w:rsid w:val="006F7A44"/>
    <w:rsid w:val="0070290F"/>
    <w:rsid w:val="00706185"/>
    <w:rsid w:val="00706AC5"/>
    <w:rsid w:val="00710BF5"/>
    <w:rsid w:val="00712941"/>
    <w:rsid w:val="00713FD6"/>
    <w:rsid w:val="00714C6E"/>
    <w:rsid w:val="00714F67"/>
    <w:rsid w:val="00716FFD"/>
    <w:rsid w:val="00717691"/>
    <w:rsid w:val="0072063E"/>
    <w:rsid w:val="00722257"/>
    <w:rsid w:val="00722BE0"/>
    <w:rsid w:val="00723946"/>
    <w:rsid w:val="00726E40"/>
    <w:rsid w:val="00726F1B"/>
    <w:rsid w:val="0072776E"/>
    <w:rsid w:val="0073179E"/>
    <w:rsid w:val="00732491"/>
    <w:rsid w:val="00735F8B"/>
    <w:rsid w:val="0073621D"/>
    <w:rsid w:val="007421B5"/>
    <w:rsid w:val="00742E0C"/>
    <w:rsid w:val="00743FAF"/>
    <w:rsid w:val="007445E5"/>
    <w:rsid w:val="007462C7"/>
    <w:rsid w:val="00752CD0"/>
    <w:rsid w:val="00753013"/>
    <w:rsid w:val="00757D5D"/>
    <w:rsid w:val="00761514"/>
    <w:rsid w:val="00762852"/>
    <w:rsid w:val="0076329B"/>
    <w:rsid w:val="007635C2"/>
    <w:rsid w:val="00765749"/>
    <w:rsid w:val="00765D34"/>
    <w:rsid w:val="00772160"/>
    <w:rsid w:val="007770F1"/>
    <w:rsid w:val="00780C0F"/>
    <w:rsid w:val="007813A8"/>
    <w:rsid w:val="00782B6A"/>
    <w:rsid w:val="00783784"/>
    <w:rsid w:val="0079018D"/>
    <w:rsid w:val="0079189B"/>
    <w:rsid w:val="00791F80"/>
    <w:rsid w:val="00792717"/>
    <w:rsid w:val="007931D6"/>
    <w:rsid w:val="00794A26"/>
    <w:rsid w:val="007A1F40"/>
    <w:rsid w:val="007A273E"/>
    <w:rsid w:val="007A32DE"/>
    <w:rsid w:val="007A4F06"/>
    <w:rsid w:val="007A618E"/>
    <w:rsid w:val="007A718A"/>
    <w:rsid w:val="007A7666"/>
    <w:rsid w:val="007A7E82"/>
    <w:rsid w:val="007B13AB"/>
    <w:rsid w:val="007B1573"/>
    <w:rsid w:val="007B3D73"/>
    <w:rsid w:val="007B4A94"/>
    <w:rsid w:val="007B5128"/>
    <w:rsid w:val="007B5EF6"/>
    <w:rsid w:val="007B68C6"/>
    <w:rsid w:val="007C03EE"/>
    <w:rsid w:val="007C098D"/>
    <w:rsid w:val="007C2C85"/>
    <w:rsid w:val="007C31D8"/>
    <w:rsid w:val="007C4DFD"/>
    <w:rsid w:val="007C75DC"/>
    <w:rsid w:val="007D7C2E"/>
    <w:rsid w:val="007E209C"/>
    <w:rsid w:val="007E62A7"/>
    <w:rsid w:val="007F05F8"/>
    <w:rsid w:val="007F1754"/>
    <w:rsid w:val="007F1F69"/>
    <w:rsid w:val="00800C8D"/>
    <w:rsid w:val="008030E3"/>
    <w:rsid w:val="00807D02"/>
    <w:rsid w:val="00810890"/>
    <w:rsid w:val="00810BB7"/>
    <w:rsid w:val="0081271B"/>
    <w:rsid w:val="00812755"/>
    <w:rsid w:val="0081445B"/>
    <w:rsid w:val="00814676"/>
    <w:rsid w:val="00814A76"/>
    <w:rsid w:val="00814E05"/>
    <w:rsid w:val="00817EA6"/>
    <w:rsid w:val="00831AF0"/>
    <w:rsid w:val="00832D7B"/>
    <w:rsid w:val="0083585B"/>
    <w:rsid w:val="00840F1B"/>
    <w:rsid w:val="0084117A"/>
    <w:rsid w:val="0084380D"/>
    <w:rsid w:val="00843BEB"/>
    <w:rsid w:val="008476DC"/>
    <w:rsid w:val="0085066D"/>
    <w:rsid w:val="008506BA"/>
    <w:rsid w:val="00851A60"/>
    <w:rsid w:val="00851E5F"/>
    <w:rsid w:val="00854F6B"/>
    <w:rsid w:val="00855102"/>
    <w:rsid w:val="00855200"/>
    <w:rsid w:val="008579A6"/>
    <w:rsid w:val="0086060C"/>
    <w:rsid w:val="0086154C"/>
    <w:rsid w:val="008622B5"/>
    <w:rsid w:val="00866450"/>
    <w:rsid w:val="00866D73"/>
    <w:rsid w:val="00870900"/>
    <w:rsid w:val="008722F6"/>
    <w:rsid w:val="008740FC"/>
    <w:rsid w:val="00883666"/>
    <w:rsid w:val="00883FDA"/>
    <w:rsid w:val="0088470E"/>
    <w:rsid w:val="0089031E"/>
    <w:rsid w:val="00890BC9"/>
    <w:rsid w:val="00894A78"/>
    <w:rsid w:val="00895CFF"/>
    <w:rsid w:val="008A26EB"/>
    <w:rsid w:val="008A2A9A"/>
    <w:rsid w:val="008B1194"/>
    <w:rsid w:val="008B1841"/>
    <w:rsid w:val="008B1A4F"/>
    <w:rsid w:val="008B4464"/>
    <w:rsid w:val="008C1F9F"/>
    <w:rsid w:val="008C2360"/>
    <w:rsid w:val="008C33D5"/>
    <w:rsid w:val="008C3753"/>
    <w:rsid w:val="008C3D1A"/>
    <w:rsid w:val="008C477E"/>
    <w:rsid w:val="008C6B1B"/>
    <w:rsid w:val="008C6B2E"/>
    <w:rsid w:val="008D103A"/>
    <w:rsid w:val="008D1AD2"/>
    <w:rsid w:val="008D2766"/>
    <w:rsid w:val="008D3A64"/>
    <w:rsid w:val="008D6D7A"/>
    <w:rsid w:val="008E02EE"/>
    <w:rsid w:val="008E1715"/>
    <w:rsid w:val="008E3EF0"/>
    <w:rsid w:val="008F0558"/>
    <w:rsid w:val="008F269D"/>
    <w:rsid w:val="008F5888"/>
    <w:rsid w:val="008F6DEA"/>
    <w:rsid w:val="008F7611"/>
    <w:rsid w:val="00901442"/>
    <w:rsid w:val="0090510B"/>
    <w:rsid w:val="00905F7B"/>
    <w:rsid w:val="00906077"/>
    <w:rsid w:val="00907735"/>
    <w:rsid w:val="00907E70"/>
    <w:rsid w:val="00910690"/>
    <w:rsid w:val="00910E39"/>
    <w:rsid w:val="009117CD"/>
    <w:rsid w:val="009149B9"/>
    <w:rsid w:val="00916AE1"/>
    <w:rsid w:val="00917DD2"/>
    <w:rsid w:val="00923BE1"/>
    <w:rsid w:val="0092508D"/>
    <w:rsid w:val="009260AD"/>
    <w:rsid w:val="00927552"/>
    <w:rsid w:val="009305C9"/>
    <w:rsid w:val="00932316"/>
    <w:rsid w:val="0093344B"/>
    <w:rsid w:val="0093367C"/>
    <w:rsid w:val="009341A7"/>
    <w:rsid w:val="00934C16"/>
    <w:rsid w:val="009352CB"/>
    <w:rsid w:val="00936010"/>
    <w:rsid w:val="009360FD"/>
    <w:rsid w:val="009373D8"/>
    <w:rsid w:val="00937738"/>
    <w:rsid w:val="00940D17"/>
    <w:rsid w:val="00942003"/>
    <w:rsid w:val="00942829"/>
    <w:rsid w:val="00943E56"/>
    <w:rsid w:val="00945B17"/>
    <w:rsid w:val="00951279"/>
    <w:rsid w:val="00951C68"/>
    <w:rsid w:val="009527D1"/>
    <w:rsid w:val="00952E0B"/>
    <w:rsid w:val="00954584"/>
    <w:rsid w:val="00956310"/>
    <w:rsid w:val="009566E6"/>
    <w:rsid w:val="00956FF8"/>
    <w:rsid w:val="00960C63"/>
    <w:rsid w:val="00960D3B"/>
    <w:rsid w:val="009661BF"/>
    <w:rsid w:val="00967062"/>
    <w:rsid w:val="0097146F"/>
    <w:rsid w:val="00972E3E"/>
    <w:rsid w:val="009745CB"/>
    <w:rsid w:val="00974D81"/>
    <w:rsid w:val="009822B3"/>
    <w:rsid w:val="009827A5"/>
    <w:rsid w:val="00983A86"/>
    <w:rsid w:val="00984C64"/>
    <w:rsid w:val="0098587E"/>
    <w:rsid w:val="00986927"/>
    <w:rsid w:val="00995E43"/>
    <w:rsid w:val="009A4E94"/>
    <w:rsid w:val="009A56E6"/>
    <w:rsid w:val="009A60F5"/>
    <w:rsid w:val="009A694E"/>
    <w:rsid w:val="009A718D"/>
    <w:rsid w:val="009B05B4"/>
    <w:rsid w:val="009B2DEC"/>
    <w:rsid w:val="009B45E0"/>
    <w:rsid w:val="009B7099"/>
    <w:rsid w:val="009C0F2F"/>
    <w:rsid w:val="009C7133"/>
    <w:rsid w:val="009D2844"/>
    <w:rsid w:val="009D356C"/>
    <w:rsid w:val="009E053E"/>
    <w:rsid w:val="009E3561"/>
    <w:rsid w:val="009E6599"/>
    <w:rsid w:val="009E72C2"/>
    <w:rsid w:val="009F0661"/>
    <w:rsid w:val="009F1810"/>
    <w:rsid w:val="009F1FF8"/>
    <w:rsid w:val="00A04F26"/>
    <w:rsid w:val="00A06AEF"/>
    <w:rsid w:val="00A11265"/>
    <w:rsid w:val="00A13129"/>
    <w:rsid w:val="00A17C42"/>
    <w:rsid w:val="00A23DD1"/>
    <w:rsid w:val="00A25C3F"/>
    <w:rsid w:val="00A25EE0"/>
    <w:rsid w:val="00A27CDE"/>
    <w:rsid w:val="00A30378"/>
    <w:rsid w:val="00A33C3D"/>
    <w:rsid w:val="00A34A38"/>
    <w:rsid w:val="00A34C26"/>
    <w:rsid w:val="00A352FC"/>
    <w:rsid w:val="00A3553A"/>
    <w:rsid w:val="00A403D4"/>
    <w:rsid w:val="00A4160F"/>
    <w:rsid w:val="00A430DD"/>
    <w:rsid w:val="00A45B56"/>
    <w:rsid w:val="00A50688"/>
    <w:rsid w:val="00A52A69"/>
    <w:rsid w:val="00A5515A"/>
    <w:rsid w:val="00A5765E"/>
    <w:rsid w:val="00A57C0E"/>
    <w:rsid w:val="00A61A84"/>
    <w:rsid w:val="00A61B8E"/>
    <w:rsid w:val="00A63232"/>
    <w:rsid w:val="00A64D5E"/>
    <w:rsid w:val="00A64E35"/>
    <w:rsid w:val="00A66C6E"/>
    <w:rsid w:val="00A67B54"/>
    <w:rsid w:val="00A72559"/>
    <w:rsid w:val="00A72C86"/>
    <w:rsid w:val="00A73E02"/>
    <w:rsid w:val="00A74186"/>
    <w:rsid w:val="00A74989"/>
    <w:rsid w:val="00A7543F"/>
    <w:rsid w:val="00A75758"/>
    <w:rsid w:val="00A759F0"/>
    <w:rsid w:val="00A75CA7"/>
    <w:rsid w:val="00A761BF"/>
    <w:rsid w:val="00A77E25"/>
    <w:rsid w:val="00A8364C"/>
    <w:rsid w:val="00A85831"/>
    <w:rsid w:val="00A935CD"/>
    <w:rsid w:val="00A9450D"/>
    <w:rsid w:val="00AA0A9F"/>
    <w:rsid w:val="00AA1D6C"/>
    <w:rsid w:val="00AA5D35"/>
    <w:rsid w:val="00AA6A83"/>
    <w:rsid w:val="00AB295D"/>
    <w:rsid w:val="00AB6BDE"/>
    <w:rsid w:val="00AC5B08"/>
    <w:rsid w:val="00AC664D"/>
    <w:rsid w:val="00AD051E"/>
    <w:rsid w:val="00AD2495"/>
    <w:rsid w:val="00AD4071"/>
    <w:rsid w:val="00AD42E4"/>
    <w:rsid w:val="00AD4729"/>
    <w:rsid w:val="00AD55F9"/>
    <w:rsid w:val="00AD6CEC"/>
    <w:rsid w:val="00AD7693"/>
    <w:rsid w:val="00AD7A74"/>
    <w:rsid w:val="00AE1FE4"/>
    <w:rsid w:val="00AE31A3"/>
    <w:rsid w:val="00AE6F50"/>
    <w:rsid w:val="00AE7DDC"/>
    <w:rsid w:val="00AE7E7B"/>
    <w:rsid w:val="00AF1455"/>
    <w:rsid w:val="00AF187A"/>
    <w:rsid w:val="00AF3AB9"/>
    <w:rsid w:val="00AF7DF8"/>
    <w:rsid w:val="00B009DA"/>
    <w:rsid w:val="00B0169B"/>
    <w:rsid w:val="00B023F7"/>
    <w:rsid w:val="00B03137"/>
    <w:rsid w:val="00B04C7C"/>
    <w:rsid w:val="00B04D37"/>
    <w:rsid w:val="00B058B7"/>
    <w:rsid w:val="00B104A4"/>
    <w:rsid w:val="00B1222C"/>
    <w:rsid w:val="00B1352D"/>
    <w:rsid w:val="00B147EA"/>
    <w:rsid w:val="00B17BFE"/>
    <w:rsid w:val="00B20718"/>
    <w:rsid w:val="00B211DA"/>
    <w:rsid w:val="00B21587"/>
    <w:rsid w:val="00B2199F"/>
    <w:rsid w:val="00B21ABA"/>
    <w:rsid w:val="00B22E54"/>
    <w:rsid w:val="00B259A0"/>
    <w:rsid w:val="00B263DE"/>
    <w:rsid w:val="00B30E6A"/>
    <w:rsid w:val="00B317A1"/>
    <w:rsid w:val="00B31FDB"/>
    <w:rsid w:val="00B35233"/>
    <w:rsid w:val="00B35255"/>
    <w:rsid w:val="00B35866"/>
    <w:rsid w:val="00B362A2"/>
    <w:rsid w:val="00B3791B"/>
    <w:rsid w:val="00B37DB8"/>
    <w:rsid w:val="00B404CA"/>
    <w:rsid w:val="00B41AFF"/>
    <w:rsid w:val="00B42B08"/>
    <w:rsid w:val="00B43208"/>
    <w:rsid w:val="00B4343A"/>
    <w:rsid w:val="00B447B4"/>
    <w:rsid w:val="00B46A5A"/>
    <w:rsid w:val="00B5044A"/>
    <w:rsid w:val="00B515D0"/>
    <w:rsid w:val="00B51A2B"/>
    <w:rsid w:val="00B51DCF"/>
    <w:rsid w:val="00B5310F"/>
    <w:rsid w:val="00B55984"/>
    <w:rsid w:val="00B60D38"/>
    <w:rsid w:val="00B62DD8"/>
    <w:rsid w:val="00B64DED"/>
    <w:rsid w:val="00B64FEF"/>
    <w:rsid w:val="00B67375"/>
    <w:rsid w:val="00B70F38"/>
    <w:rsid w:val="00B738ED"/>
    <w:rsid w:val="00B821B4"/>
    <w:rsid w:val="00B83330"/>
    <w:rsid w:val="00B84588"/>
    <w:rsid w:val="00B85D81"/>
    <w:rsid w:val="00B8680D"/>
    <w:rsid w:val="00B908F5"/>
    <w:rsid w:val="00B916A8"/>
    <w:rsid w:val="00B9423A"/>
    <w:rsid w:val="00BA00B3"/>
    <w:rsid w:val="00BA3ABB"/>
    <w:rsid w:val="00BA45D4"/>
    <w:rsid w:val="00BA47C3"/>
    <w:rsid w:val="00BA57E7"/>
    <w:rsid w:val="00BA7601"/>
    <w:rsid w:val="00BB0AAE"/>
    <w:rsid w:val="00BB2437"/>
    <w:rsid w:val="00BB31E7"/>
    <w:rsid w:val="00BB361E"/>
    <w:rsid w:val="00BC1536"/>
    <w:rsid w:val="00BC3CA0"/>
    <w:rsid w:val="00BC40F5"/>
    <w:rsid w:val="00BC4339"/>
    <w:rsid w:val="00BC5528"/>
    <w:rsid w:val="00BD0310"/>
    <w:rsid w:val="00BD1346"/>
    <w:rsid w:val="00BD16BB"/>
    <w:rsid w:val="00BE3BD9"/>
    <w:rsid w:val="00BE6F6C"/>
    <w:rsid w:val="00BE6FCD"/>
    <w:rsid w:val="00BF02F0"/>
    <w:rsid w:val="00BF29D6"/>
    <w:rsid w:val="00BF3572"/>
    <w:rsid w:val="00BF3630"/>
    <w:rsid w:val="00BF5D4A"/>
    <w:rsid w:val="00BF6694"/>
    <w:rsid w:val="00BF7656"/>
    <w:rsid w:val="00BF77B9"/>
    <w:rsid w:val="00C0154D"/>
    <w:rsid w:val="00C01B67"/>
    <w:rsid w:val="00C043B9"/>
    <w:rsid w:val="00C056B2"/>
    <w:rsid w:val="00C074AC"/>
    <w:rsid w:val="00C10CE3"/>
    <w:rsid w:val="00C11098"/>
    <w:rsid w:val="00C202CA"/>
    <w:rsid w:val="00C2099F"/>
    <w:rsid w:val="00C20BD7"/>
    <w:rsid w:val="00C2175B"/>
    <w:rsid w:val="00C234EA"/>
    <w:rsid w:val="00C23A42"/>
    <w:rsid w:val="00C256A9"/>
    <w:rsid w:val="00C25E8D"/>
    <w:rsid w:val="00C25EF3"/>
    <w:rsid w:val="00C27DDE"/>
    <w:rsid w:val="00C32E22"/>
    <w:rsid w:val="00C342C7"/>
    <w:rsid w:val="00C35339"/>
    <w:rsid w:val="00C36CA0"/>
    <w:rsid w:val="00C42E6C"/>
    <w:rsid w:val="00C43E8A"/>
    <w:rsid w:val="00C44C1D"/>
    <w:rsid w:val="00C53BBD"/>
    <w:rsid w:val="00C53E66"/>
    <w:rsid w:val="00C57357"/>
    <w:rsid w:val="00C60993"/>
    <w:rsid w:val="00C60A82"/>
    <w:rsid w:val="00C61BBF"/>
    <w:rsid w:val="00C6200C"/>
    <w:rsid w:val="00C63FE2"/>
    <w:rsid w:val="00C6406E"/>
    <w:rsid w:val="00C6596C"/>
    <w:rsid w:val="00C71297"/>
    <w:rsid w:val="00C74CC1"/>
    <w:rsid w:val="00C757F6"/>
    <w:rsid w:val="00C76217"/>
    <w:rsid w:val="00C80EE2"/>
    <w:rsid w:val="00C87AC2"/>
    <w:rsid w:val="00C906E3"/>
    <w:rsid w:val="00C92760"/>
    <w:rsid w:val="00C93F11"/>
    <w:rsid w:val="00C9524B"/>
    <w:rsid w:val="00C9549E"/>
    <w:rsid w:val="00C96A4B"/>
    <w:rsid w:val="00C976C3"/>
    <w:rsid w:val="00CA1D43"/>
    <w:rsid w:val="00CA239A"/>
    <w:rsid w:val="00CA4E47"/>
    <w:rsid w:val="00CA6079"/>
    <w:rsid w:val="00CA619D"/>
    <w:rsid w:val="00CB18D5"/>
    <w:rsid w:val="00CB58EF"/>
    <w:rsid w:val="00CC0CE3"/>
    <w:rsid w:val="00CC21F7"/>
    <w:rsid w:val="00CC2CC2"/>
    <w:rsid w:val="00CC6EE0"/>
    <w:rsid w:val="00CD1D27"/>
    <w:rsid w:val="00CD58AB"/>
    <w:rsid w:val="00CD58F8"/>
    <w:rsid w:val="00CD6AAA"/>
    <w:rsid w:val="00CD6D44"/>
    <w:rsid w:val="00CE158A"/>
    <w:rsid w:val="00CE316E"/>
    <w:rsid w:val="00CE38F8"/>
    <w:rsid w:val="00CE603F"/>
    <w:rsid w:val="00CE71DD"/>
    <w:rsid w:val="00CF030A"/>
    <w:rsid w:val="00CF30F9"/>
    <w:rsid w:val="00CF3993"/>
    <w:rsid w:val="00CF4391"/>
    <w:rsid w:val="00CF48BD"/>
    <w:rsid w:val="00CF494D"/>
    <w:rsid w:val="00CF5166"/>
    <w:rsid w:val="00CF75DE"/>
    <w:rsid w:val="00D01231"/>
    <w:rsid w:val="00D01802"/>
    <w:rsid w:val="00D04633"/>
    <w:rsid w:val="00D0759B"/>
    <w:rsid w:val="00D13A13"/>
    <w:rsid w:val="00D144D1"/>
    <w:rsid w:val="00D16F8D"/>
    <w:rsid w:val="00D173EE"/>
    <w:rsid w:val="00D24599"/>
    <w:rsid w:val="00D259E2"/>
    <w:rsid w:val="00D26050"/>
    <w:rsid w:val="00D306EE"/>
    <w:rsid w:val="00D3071C"/>
    <w:rsid w:val="00D3122E"/>
    <w:rsid w:val="00D316D2"/>
    <w:rsid w:val="00D33A4E"/>
    <w:rsid w:val="00D342FD"/>
    <w:rsid w:val="00D344CD"/>
    <w:rsid w:val="00D3499B"/>
    <w:rsid w:val="00D356FE"/>
    <w:rsid w:val="00D36A43"/>
    <w:rsid w:val="00D40539"/>
    <w:rsid w:val="00D40D50"/>
    <w:rsid w:val="00D40FFF"/>
    <w:rsid w:val="00D417DE"/>
    <w:rsid w:val="00D4310A"/>
    <w:rsid w:val="00D442CB"/>
    <w:rsid w:val="00D45739"/>
    <w:rsid w:val="00D51049"/>
    <w:rsid w:val="00D5460C"/>
    <w:rsid w:val="00D55ABE"/>
    <w:rsid w:val="00D600A0"/>
    <w:rsid w:val="00D61523"/>
    <w:rsid w:val="00D6364F"/>
    <w:rsid w:val="00D65A06"/>
    <w:rsid w:val="00D65AA0"/>
    <w:rsid w:val="00D71B21"/>
    <w:rsid w:val="00D72A52"/>
    <w:rsid w:val="00D72E0B"/>
    <w:rsid w:val="00D73E1D"/>
    <w:rsid w:val="00D7627B"/>
    <w:rsid w:val="00D76F95"/>
    <w:rsid w:val="00D77808"/>
    <w:rsid w:val="00D80909"/>
    <w:rsid w:val="00D80AB6"/>
    <w:rsid w:val="00D844AE"/>
    <w:rsid w:val="00D85F6A"/>
    <w:rsid w:val="00D874E6"/>
    <w:rsid w:val="00D87A82"/>
    <w:rsid w:val="00D902A2"/>
    <w:rsid w:val="00D91B7C"/>
    <w:rsid w:val="00D92254"/>
    <w:rsid w:val="00D96AB2"/>
    <w:rsid w:val="00DA027F"/>
    <w:rsid w:val="00DA2200"/>
    <w:rsid w:val="00DA39DF"/>
    <w:rsid w:val="00DA4049"/>
    <w:rsid w:val="00DA6C49"/>
    <w:rsid w:val="00DA7901"/>
    <w:rsid w:val="00DB0E1A"/>
    <w:rsid w:val="00DB17B2"/>
    <w:rsid w:val="00DB2CBB"/>
    <w:rsid w:val="00DB5D82"/>
    <w:rsid w:val="00DC12A2"/>
    <w:rsid w:val="00DD1AF5"/>
    <w:rsid w:val="00DD30FC"/>
    <w:rsid w:val="00DD5724"/>
    <w:rsid w:val="00DD573D"/>
    <w:rsid w:val="00DD6374"/>
    <w:rsid w:val="00DD6AD5"/>
    <w:rsid w:val="00DE2821"/>
    <w:rsid w:val="00DE6CDF"/>
    <w:rsid w:val="00DE6D48"/>
    <w:rsid w:val="00DF0C9B"/>
    <w:rsid w:val="00DF1BBE"/>
    <w:rsid w:val="00DF29C9"/>
    <w:rsid w:val="00DF493F"/>
    <w:rsid w:val="00DF5D6E"/>
    <w:rsid w:val="00DF713C"/>
    <w:rsid w:val="00DF7F9B"/>
    <w:rsid w:val="00E0059D"/>
    <w:rsid w:val="00E03555"/>
    <w:rsid w:val="00E067C6"/>
    <w:rsid w:val="00E06854"/>
    <w:rsid w:val="00E11B0F"/>
    <w:rsid w:val="00E133E1"/>
    <w:rsid w:val="00E138BF"/>
    <w:rsid w:val="00E15E78"/>
    <w:rsid w:val="00E160BD"/>
    <w:rsid w:val="00E24D58"/>
    <w:rsid w:val="00E264B8"/>
    <w:rsid w:val="00E2703E"/>
    <w:rsid w:val="00E40288"/>
    <w:rsid w:val="00E458F1"/>
    <w:rsid w:val="00E52F4C"/>
    <w:rsid w:val="00E5468B"/>
    <w:rsid w:val="00E54895"/>
    <w:rsid w:val="00E56292"/>
    <w:rsid w:val="00E5753F"/>
    <w:rsid w:val="00E57DC2"/>
    <w:rsid w:val="00E61415"/>
    <w:rsid w:val="00E63E9E"/>
    <w:rsid w:val="00E63ED8"/>
    <w:rsid w:val="00E67704"/>
    <w:rsid w:val="00E7163F"/>
    <w:rsid w:val="00E73443"/>
    <w:rsid w:val="00E749F6"/>
    <w:rsid w:val="00E75DE0"/>
    <w:rsid w:val="00E77050"/>
    <w:rsid w:val="00E85378"/>
    <w:rsid w:val="00E90907"/>
    <w:rsid w:val="00EA01D3"/>
    <w:rsid w:val="00EA07A6"/>
    <w:rsid w:val="00EA353C"/>
    <w:rsid w:val="00EA3608"/>
    <w:rsid w:val="00EA4AFF"/>
    <w:rsid w:val="00EA7820"/>
    <w:rsid w:val="00EB29AF"/>
    <w:rsid w:val="00EB3061"/>
    <w:rsid w:val="00EC1E80"/>
    <w:rsid w:val="00EC78E4"/>
    <w:rsid w:val="00ED14BA"/>
    <w:rsid w:val="00ED55D0"/>
    <w:rsid w:val="00ED7BC9"/>
    <w:rsid w:val="00ED7BE2"/>
    <w:rsid w:val="00EE38FA"/>
    <w:rsid w:val="00EE3D18"/>
    <w:rsid w:val="00EE40A2"/>
    <w:rsid w:val="00EE5078"/>
    <w:rsid w:val="00EE5E08"/>
    <w:rsid w:val="00EE66C3"/>
    <w:rsid w:val="00EE7543"/>
    <w:rsid w:val="00EE7C0F"/>
    <w:rsid w:val="00EF0657"/>
    <w:rsid w:val="00EF08C3"/>
    <w:rsid w:val="00EF15A5"/>
    <w:rsid w:val="00EF1D4D"/>
    <w:rsid w:val="00EF2F2B"/>
    <w:rsid w:val="00EF59CA"/>
    <w:rsid w:val="00EF64C1"/>
    <w:rsid w:val="00EF6755"/>
    <w:rsid w:val="00EF6CBE"/>
    <w:rsid w:val="00EF75AF"/>
    <w:rsid w:val="00F03EAF"/>
    <w:rsid w:val="00F04185"/>
    <w:rsid w:val="00F050F7"/>
    <w:rsid w:val="00F05297"/>
    <w:rsid w:val="00F11987"/>
    <w:rsid w:val="00F11AB6"/>
    <w:rsid w:val="00F225D5"/>
    <w:rsid w:val="00F2264D"/>
    <w:rsid w:val="00F236EF"/>
    <w:rsid w:val="00F27D6A"/>
    <w:rsid w:val="00F30B18"/>
    <w:rsid w:val="00F30DF5"/>
    <w:rsid w:val="00F30FBF"/>
    <w:rsid w:val="00F31F09"/>
    <w:rsid w:val="00F35E06"/>
    <w:rsid w:val="00F37811"/>
    <w:rsid w:val="00F40772"/>
    <w:rsid w:val="00F46E99"/>
    <w:rsid w:val="00F51FCE"/>
    <w:rsid w:val="00F60873"/>
    <w:rsid w:val="00F6155D"/>
    <w:rsid w:val="00F61D8F"/>
    <w:rsid w:val="00F61F96"/>
    <w:rsid w:val="00F622D7"/>
    <w:rsid w:val="00F62CB4"/>
    <w:rsid w:val="00F62FB5"/>
    <w:rsid w:val="00F7073A"/>
    <w:rsid w:val="00F71A5E"/>
    <w:rsid w:val="00F72637"/>
    <w:rsid w:val="00F74D69"/>
    <w:rsid w:val="00F74DF3"/>
    <w:rsid w:val="00F76AEA"/>
    <w:rsid w:val="00F773EA"/>
    <w:rsid w:val="00F8019C"/>
    <w:rsid w:val="00F81F09"/>
    <w:rsid w:val="00F83DD4"/>
    <w:rsid w:val="00F8781E"/>
    <w:rsid w:val="00F926C2"/>
    <w:rsid w:val="00F97D9B"/>
    <w:rsid w:val="00FA161C"/>
    <w:rsid w:val="00FA5B86"/>
    <w:rsid w:val="00FB51BA"/>
    <w:rsid w:val="00FC5260"/>
    <w:rsid w:val="00FC56D8"/>
    <w:rsid w:val="00FC5E58"/>
    <w:rsid w:val="00FC5ED2"/>
    <w:rsid w:val="00FC75B0"/>
    <w:rsid w:val="00FD011E"/>
    <w:rsid w:val="00FD07D6"/>
    <w:rsid w:val="00FD0F57"/>
    <w:rsid w:val="00FD0FE3"/>
    <w:rsid w:val="00FD4679"/>
    <w:rsid w:val="00FD6A7D"/>
    <w:rsid w:val="00FE0454"/>
    <w:rsid w:val="00FE2CFE"/>
    <w:rsid w:val="00FE757A"/>
    <w:rsid w:val="00FE7C8B"/>
    <w:rsid w:val="00FF04A8"/>
    <w:rsid w:val="00FF17F5"/>
    <w:rsid w:val="00FF2CB3"/>
    <w:rsid w:val="00FF5EB8"/>
    <w:rsid w:val="03C54AB1"/>
    <w:rsid w:val="0634D802"/>
    <w:rsid w:val="1452F979"/>
    <w:rsid w:val="156BBDE3"/>
    <w:rsid w:val="160A3D17"/>
    <w:rsid w:val="1851D10F"/>
    <w:rsid w:val="2946A527"/>
    <w:rsid w:val="2B15945D"/>
    <w:rsid w:val="6FD981DE"/>
    <w:rsid w:val="70ED455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746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03CD"/>
    <w:pPr>
      <w:spacing w:after="40" w:line="360" w:lineRule="auto"/>
      <w:jc w:val="both"/>
    </w:pPr>
    <w:rPr>
      <w:rFonts w:ascii="Times New Roman" w:hAnsi="Times New Roman"/>
      <w:sz w:val="24"/>
      <w:lang w:val="en-GB"/>
    </w:rPr>
  </w:style>
  <w:style w:type="paragraph" w:styleId="Naslov1">
    <w:name w:val="heading 1"/>
    <w:basedOn w:val="Normal"/>
    <w:next w:val="Normal"/>
    <w:link w:val="Naslov1Char"/>
    <w:uiPriority w:val="9"/>
    <w:qFormat/>
    <w:rsid w:val="0079018D"/>
    <w:pPr>
      <w:keepNext/>
      <w:keepLines/>
      <w:spacing w:before="240" w:after="0"/>
      <w:outlineLvl w:val="0"/>
    </w:pPr>
    <w:rPr>
      <w:rFonts w:eastAsiaTheme="majorEastAsia" w:cstheme="majorBidi"/>
      <w:color w:val="000000" w:themeColor="text1"/>
      <w:sz w:val="40"/>
      <w:szCs w:val="32"/>
    </w:rPr>
  </w:style>
  <w:style w:type="paragraph" w:styleId="Naslov2">
    <w:name w:val="heading 2"/>
    <w:basedOn w:val="Normal"/>
    <w:next w:val="Normal"/>
    <w:link w:val="Naslov2Char"/>
    <w:uiPriority w:val="9"/>
    <w:unhideWhenUsed/>
    <w:qFormat/>
    <w:rsid w:val="0079018D"/>
    <w:pPr>
      <w:keepNext/>
      <w:keepLines/>
      <w:spacing w:before="40" w:after="0"/>
      <w:outlineLvl w:val="1"/>
    </w:pPr>
    <w:rPr>
      <w:rFonts w:eastAsiaTheme="majorEastAsia" w:cs="Times New Roman"/>
      <w:color w:val="000000" w:themeColor="text1"/>
      <w:sz w:val="36"/>
      <w:szCs w:val="32"/>
    </w:rPr>
  </w:style>
  <w:style w:type="paragraph" w:styleId="Naslov3">
    <w:name w:val="heading 3"/>
    <w:basedOn w:val="Normal"/>
    <w:next w:val="Normal"/>
    <w:link w:val="Naslov3Char"/>
    <w:uiPriority w:val="9"/>
    <w:unhideWhenUsed/>
    <w:qFormat/>
    <w:rsid w:val="00B51A2B"/>
    <w:pPr>
      <w:keepNext/>
      <w:keepLines/>
      <w:spacing w:before="40" w:after="0"/>
      <w:outlineLvl w:val="2"/>
    </w:pPr>
    <w:rPr>
      <w:rFonts w:eastAsiaTheme="majorEastAsia" w:cstheme="majorBidi"/>
      <w:color w:val="000000" w:themeColor="text1"/>
      <w:sz w:val="32"/>
      <w:szCs w:val="24"/>
    </w:rPr>
  </w:style>
  <w:style w:type="paragraph" w:styleId="Naslov4">
    <w:name w:val="heading 4"/>
    <w:basedOn w:val="Normal"/>
    <w:next w:val="Normal"/>
    <w:link w:val="Naslov4Char"/>
    <w:uiPriority w:val="9"/>
    <w:unhideWhenUsed/>
    <w:qFormat/>
    <w:rsid w:val="0079018D"/>
    <w:pPr>
      <w:outlineLvl w:val="3"/>
    </w:pPr>
    <w:rPr>
      <w:rFonts w:eastAsiaTheme="minorEastAsia" w:cs="Times New Roman"/>
      <w:sz w:val="28"/>
      <w:szCs w:val="24"/>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Zaglavlje">
    <w:name w:val="header"/>
    <w:basedOn w:val="Normal"/>
    <w:link w:val="ZaglavljeChar"/>
    <w:uiPriority w:val="99"/>
    <w:unhideWhenUsed/>
    <w:rsid w:val="0027454B"/>
    <w:pPr>
      <w:tabs>
        <w:tab w:val="center" w:pos="4680"/>
        <w:tab w:val="right" w:pos="9360"/>
      </w:tabs>
      <w:spacing w:after="0" w:line="240" w:lineRule="auto"/>
    </w:pPr>
  </w:style>
  <w:style w:type="character" w:customStyle="1" w:styleId="ZaglavljeChar">
    <w:name w:val="Zaglavlje Char"/>
    <w:basedOn w:val="Zadanifontodlomka"/>
    <w:link w:val="Zaglavlje"/>
    <w:uiPriority w:val="99"/>
    <w:rsid w:val="0027454B"/>
  </w:style>
  <w:style w:type="paragraph" w:styleId="Podnoje">
    <w:name w:val="footer"/>
    <w:basedOn w:val="Normal"/>
    <w:link w:val="PodnojeChar"/>
    <w:uiPriority w:val="99"/>
    <w:unhideWhenUsed/>
    <w:rsid w:val="0027454B"/>
    <w:pPr>
      <w:tabs>
        <w:tab w:val="center" w:pos="4680"/>
        <w:tab w:val="right" w:pos="9360"/>
      </w:tabs>
      <w:spacing w:after="0" w:line="240" w:lineRule="auto"/>
    </w:pPr>
  </w:style>
  <w:style w:type="character" w:customStyle="1" w:styleId="PodnojeChar">
    <w:name w:val="Podnožje Char"/>
    <w:basedOn w:val="Zadanifontodlomka"/>
    <w:link w:val="Podnoje"/>
    <w:uiPriority w:val="99"/>
    <w:rsid w:val="0027454B"/>
  </w:style>
  <w:style w:type="paragraph" w:styleId="Bezproreda">
    <w:name w:val="No Spacing"/>
    <w:link w:val="BezproredaChar"/>
    <w:uiPriority w:val="1"/>
    <w:qFormat/>
    <w:rsid w:val="00F8781E"/>
    <w:pPr>
      <w:spacing w:after="0" w:line="240" w:lineRule="auto"/>
    </w:pPr>
    <w:rPr>
      <w:rFonts w:eastAsiaTheme="minorEastAsia"/>
      <w:lang w:val="en-GB" w:eastAsia="en-GB"/>
    </w:rPr>
  </w:style>
  <w:style w:type="character" w:customStyle="1" w:styleId="BezproredaChar">
    <w:name w:val="Bez proreda Char"/>
    <w:basedOn w:val="Zadanifontodlomka"/>
    <w:link w:val="Bezproreda"/>
    <w:uiPriority w:val="1"/>
    <w:rsid w:val="00F8781E"/>
    <w:rPr>
      <w:rFonts w:eastAsiaTheme="minorEastAsia"/>
      <w:lang w:val="en-GB" w:eastAsia="en-GB"/>
    </w:rPr>
  </w:style>
  <w:style w:type="character" w:customStyle="1" w:styleId="Naslov1Char">
    <w:name w:val="Naslov 1 Char"/>
    <w:basedOn w:val="Zadanifontodlomka"/>
    <w:link w:val="Naslov1"/>
    <w:uiPriority w:val="9"/>
    <w:rsid w:val="0079018D"/>
    <w:rPr>
      <w:rFonts w:ascii="Times New Roman" w:eastAsiaTheme="majorEastAsia" w:hAnsi="Times New Roman" w:cstheme="majorBidi"/>
      <w:color w:val="000000" w:themeColor="text1"/>
      <w:sz w:val="40"/>
      <w:szCs w:val="32"/>
      <w:lang w:val="en-GB"/>
    </w:rPr>
  </w:style>
  <w:style w:type="character" w:customStyle="1" w:styleId="Naslov2Char">
    <w:name w:val="Naslov 2 Char"/>
    <w:basedOn w:val="Zadanifontodlomka"/>
    <w:link w:val="Naslov2"/>
    <w:uiPriority w:val="9"/>
    <w:rsid w:val="0079018D"/>
    <w:rPr>
      <w:rFonts w:ascii="Times New Roman" w:eastAsiaTheme="majorEastAsia" w:hAnsi="Times New Roman" w:cs="Times New Roman"/>
      <w:color w:val="000000" w:themeColor="text1"/>
      <w:sz w:val="36"/>
      <w:szCs w:val="32"/>
      <w:lang w:val="en-GB"/>
    </w:rPr>
  </w:style>
  <w:style w:type="character" w:customStyle="1" w:styleId="Naslov3Char">
    <w:name w:val="Naslov 3 Char"/>
    <w:basedOn w:val="Zadanifontodlomka"/>
    <w:link w:val="Naslov3"/>
    <w:uiPriority w:val="9"/>
    <w:rsid w:val="00B51A2B"/>
    <w:rPr>
      <w:rFonts w:ascii="Times New Roman" w:eastAsiaTheme="majorEastAsia" w:hAnsi="Times New Roman" w:cstheme="majorBidi"/>
      <w:color w:val="000000" w:themeColor="text1"/>
      <w:sz w:val="32"/>
      <w:szCs w:val="24"/>
      <w:lang w:val="en-GB"/>
    </w:rPr>
  </w:style>
  <w:style w:type="character" w:styleId="Hiperveza">
    <w:name w:val="Hyperlink"/>
    <w:basedOn w:val="Zadanifontodlomka"/>
    <w:uiPriority w:val="99"/>
    <w:unhideWhenUsed/>
    <w:rsid w:val="004159A4"/>
    <w:rPr>
      <w:color w:val="0563C1" w:themeColor="hyperlink"/>
      <w:u w:val="single"/>
    </w:rPr>
  </w:style>
  <w:style w:type="paragraph" w:styleId="Odlomakpopisa">
    <w:name w:val="List Paragraph"/>
    <w:basedOn w:val="Normal"/>
    <w:uiPriority w:val="34"/>
    <w:qFormat/>
    <w:rsid w:val="00547951"/>
    <w:pPr>
      <w:ind w:left="720"/>
      <w:contextualSpacing/>
    </w:pPr>
  </w:style>
  <w:style w:type="character" w:styleId="Nerijeenospominjanje">
    <w:name w:val="Unresolved Mention"/>
    <w:basedOn w:val="Zadanifontodlomka"/>
    <w:uiPriority w:val="99"/>
    <w:semiHidden/>
    <w:unhideWhenUsed/>
    <w:rsid w:val="00F74D69"/>
    <w:rPr>
      <w:color w:val="605E5C"/>
      <w:shd w:val="clear" w:color="auto" w:fill="E1DFDD"/>
    </w:rPr>
  </w:style>
  <w:style w:type="character" w:styleId="SlijeenaHiperveza">
    <w:name w:val="FollowedHyperlink"/>
    <w:basedOn w:val="Zadanifontodlomka"/>
    <w:uiPriority w:val="99"/>
    <w:semiHidden/>
    <w:unhideWhenUsed/>
    <w:rsid w:val="00B821B4"/>
    <w:rPr>
      <w:color w:val="954F72" w:themeColor="followedHyperlink"/>
      <w:u w:val="single"/>
    </w:rPr>
  </w:style>
  <w:style w:type="character" w:styleId="Tekstrezerviranogmjesta">
    <w:name w:val="Placeholder Text"/>
    <w:basedOn w:val="Zadanifontodlomka"/>
    <w:uiPriority w:val="99"/>
    <w:semiHidden/>
    <w:rsid w:val="00264314"/>
    <w:rPr>
      <w:color w:val="808080"/>
    </w:rPr>
  </w:style>
  <w:style w:type="paragraph" w:styleId="TOCNaslov">
    <w:name w:val="TOC Heading"/>
    <w:basedOn w:val="Naslov1"/>
    <w:next w:val="Normal"/>
    <w:uiPriority w:val="39"/>
    <w:unhideWhenUsed/>
    <w:qFormat/>
    <w:rsid w:val="00F83DD4"/>
    <w:pPr>
      <w:outlineLvl w:val="9"/>
    </w:pPr>
    <w:rPr>
      <w:lang w:eastAsia="en-GB"/>
    </w:rPr>
  </w:style>
  <w:style w:type="paragraph" w:styleId="Sadraj1">
    <w:name w:val="toc 1"/>
    <w:basedOn w:val="Normal"/>
    <w:next w:val="Normal"/>
    <w:autoRedefine/>
    <w:uiPriority w:val="39"/>
    <w:unhideWhenUsed/>
    <w:rsid w:val="00F83DD4"/>
    <w:pPr>
      <w:spacing w:after="100"/>
    </w:pPr>
  </w:style>
  <w:style w:type="paragraph" w:styleId="Sadraj2">
    <w:name w:val="toc 2"/>
    <w:basedOn w:val="Normal"/>
    <w:next w:val="Normal"/>
    <w:autoRedefine/>
    <w:uiPriority w:val="39"/>
    <w:unhideWhenUsed/>
    <w:rsid w:val="00F83DD4"/>
    <w:pPr>
      <w:spacing w:after="100"/>
      <w:ind w:left="220"/>
    </w:pPr>
  </w:style>
  <w:style w:type="paragraph" w:styleId="Sadraj3">
    <w:name w:val="toc 3"/>
    <w:basedOn w:val="Normal"/>
    <w:next w:val="Normal"/>
    <w:autoRedefine/>
    <w:uiPriority w:val="39"/>
    <w:unhideWhenUsed/>
    <w:rsid w:val="00F83DD4"/>
    <w:pPr>
      <w:spacing w:after="100"/>
      <w:ind w:left="440"/>
    </w:pPr>
  </w:style>
  <w:style w:type="table" w:styleId="Reetkatablice">
    <w:name w:val="Table Grid"/>
    <w:basedOn w:val="Obinatablica"/>
    <w:uiPriority w:val="39"/>
    <w:rsid w:val="00F62C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4Char">
    <w:name w:val="Naslov 4 Char"/>
    <w:basedOn w:val="Zadanifontodlomka"/>
    <w:link w:val="Naslov4"/>
    <w:uiPriority w:val="9"/>
    <w:rsid w:val="0079018D"/>
    <w:rPr>
      <w:rFonts w:ascii="Times New Roman" w:eastAsiaTheme="minorEastAsia" w:hAnsi="Times New Roman" w:cs="Times New Roman"/>
      <w:sz w:val="28"/>
      <w:szCs w:val="24"/>
      <w:lang w:val="en-GB"/>
    </w:rPr>
  </w:style>
  <w:style w:type="paragraph" w:styleId="Naslov">
    <w:name w:val="Title"/>
    <w:basedOn w:val="Normal"/>
    <w:next w:val="Normal"/>
    <w:link w:val="NaslovChar"/>
    <w:uiPriority w:val="10"/>
    <w:qFormat/>
    <w:rsid w:val="00106E31"/>
    <w:pPr>
      <w:spacing w:after="0" w:line="240" w:lineRule="auto"/>
      <w:contextualSpacing/>
      <w:jc w:val="center"/>
    </w:pPr>
    <w:rPr>
      <w:rFonts w:eastAsiaTheme="majorEastAsia" w:cstheme="majorBidi"/>
      <w:b/>
      <w:spacing w:val="-10"/>
      <w:kern w:val="28"/>
      <w:sz w:val="72"/>
      <w:szCs w:val="56"/>
      <w:u w:val="single"/>
    </w:rPr>
  </w:style>
  <w:style w:type="character" w:customStyle="1" w:styleId="NaslovChar">
    <w:name w:val="Naslov Char"/>
    <w:basedOn w:val="Zadanifontodlomka"/>
    <w:link w:val="Naslov"/>
    <w:uiPriority w:val="10"/>
    <w:rsid w:val="00106E31"/>
    <w:rPr>
      <w:rFonts w:ascii="Times New Roman" w:eastAsiaTheme="majorEastAsia" w:hAnsi="Times New Roman" w:cstheme="majorBidi"/>
      <w:b/>
      <w:spacing w:val="-10"/>
      <w:kern w:val="28"/>
      <w:sz w:val="72"/>
      <w:szCs w:val="56"/>
      <w:u w:val="single"/>
      <w:lang w:val="en-GB"/>
    </w:rPr>
  </w:style>
  <w:style w:type="paragraph" w:styleId="Tekstfusnote">
    <w:name w:val="footnote text"/>
    <w:basedOn w:val="Normal"/>
    <w:link w:val="TekstfusnoteChar"/>
    <w:uiPriority w:val="99"/>
    <w:semiHidden/>
    <w:unhideWhenUsed/>
    <w:rsid w:val="00B5044A"/>
    <w:pPr>
      <w:spacing w:after="0" w:line="240" w:lineRule="auto"/>
    </w:pPr>
    <w:rPr>
      <w:sz w:val="20"/>
      <w:szCs w:val="20"/>
    </w:rPr>
  </w:style>
  <w:style w:type="character" w:customStyle="1" w:styleId="TekstfusnoteChar">
    <w:name w:val="Tekst fusnote Char"/>
    <w:basedOn w:val="Zadanifontodlomka"/>
    <w:link w:val="Tekstfusnote"/>
    <w:uiPriority w:val="99"/>
    <w:semiHidden/>
    <w:rsid w:val="00B5044A"/>
    <w:rPr>
      <w:rFonts w:ascii="Times New Roman" w:hAnsi="Times New Roman"/>
      <w:sz w:val="20"/>
      <w:szCs w:val="20"/>
      <w:lang w:val="en-GB"/>
    </w:rPr>
  </w:style>
  <w:style w:type="character" w:styleId="Referencafusnote">
    <w:name w:val="footnote reference"/>
    <w:basedOn w:val="Zadanifontodlomka"/>
    <w:uiPriority w:val="99"/>
    <w:semiHidden/>
    <w:unhideWhenUsed/>
    <w:rsid w:val="00B5044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423357">
      <w:bodyDiv w:val="1"/>
      <w:marLeft w:val="0"/>
      <w:marRight w:val="0"/>
      <w:marTop w:val="0"/>
      <w:marBottom w:val="0"/>
      <w:divBdr>
        <w:top w:val="none" w:sz="0" w:space="0" w:color="auto"/>
        <w:left w:val="none" w:sz="0" w:space="0" w:color="auto"/>
        <w:bottom w:val="none" w:sz="0" w:space="0" w:color="auto"/>
        <w:right w:val="none" w:sz="0" w:space="0" w:color="auto"/>
      </w:divBdr>
    </w:div>
    <w:div w:id="349726258">
      <w:bodyDiv w:val="1"/>
      <w:marLeft w:val="0"/>
      <w:marRight w:val="0"/>
      <w:marTop w:val="0"/>
      <w:marBottom w:val="0"/>
      <w:divBdr>
        <w:top w:val="none" w:sz="0" w:space="0" w:color="auto"/>
        <w:left w:val="none" w:sz="0" w:space="0" w:color="auto"/>
        <w:bottom w:val="none" w:sz="0" w:space="0" w:color="auto"/>
        <w:right w:val="none" w:sz="0" w:space="0" w:color="auto"/>
      </w:divBdr>
    </w:div>
    <w:div w:id="358550441">
      <w:bodyDiv w:val="1"/>
      <w:marLeft w:val="0"/>
      <w:marRight w:val="0"/>
      <w:marTop w:val="0"/>
      <w:marBottom w:val="0"/>
      <w:divBdr>
        <w:top w:val="none" w:sz="0" w:space="0" w:color="auto"/>
        <w:left w:val="none" w:sz="0" w:space="0" w:color="auto"/>
        <w:bottom w:val="none" w:sz="0" w:space="0" w:color="auto"/>
        <w:right w:val="none" w:sz="0" w:space="0" w:color="auto"/>
      </w:divBdr>
    </w:div>
    <w:div w:id="673343121">
      <w:bodyDiv w:val="1"/>
      <w:marLeft w:val="0"/>
      <w:marRight w:val="0"/>
      <w:marTop w:val="0"/>
      <w:marBottom w:val="0"/>
      <w:divBdr>
        <w:top w:val="none" w:sz="0" w:space="0" w:color="auto"/>
        <w:left w:val="none" w:sz="0" w:space="0" w:color="auto"/>
        <w:bottom w:val="none" w:sz="0" w:space="0" w:color="auto"/>
        <w:right w:val="none" w:sz="0" w:space="0" w:color="auto"/>
      </w:divBdr>
    </w:div>
    <w:div w:id="720207331">
      <w:bodyDiv w:val="1"/>
      <w:marLeft w:val="0"/>
      <w:marRight w:val="0"/>
      <w:marTop w:val="0"/>
      <w:marBottom w:val="0"/>
      <w:divBdr>
        <w:top w:val="none" w:sz="0" w:space="0" w:color="auto"/>
        <w:left w:val="none" w:sz="0" w:space="0" w:color="auto"/>
        <w:bottom w:val="none" w:sz="0" w:space="0" w:color="auto"/>
        <w:right w:val="none" w:sz="0" w:space="0" w:color="auto"/>
      </w:divBdr>
    </w:div>
    <w:div w:id="871303914">
      <w:bodyDiv w:val="1"/>
      <w:marLeft w:val="0"/>
      <w:marRight w:val="0"/>
      <w:marTop w:val="0"/>
      <w:marBottom w:val="0"/>
      <w:divBdr>
        <w:top w:val="none" w:sz="0" w:space="0" w:color="auto"/>
        <w:left w:val="none" w:sz="0" w:space="0" w:color="auto"/>
        <w:bottom w:val="none" w:sz="0" w:space="0" w:color="auto"/>
        <w:right w:val="none" w:sz="0" w:space="0" w:color="auto"/>
      </w:divBdr>
    </w:div>
    <w:div w:id="916475079">
      <w:bodyDiv w:val="1"/>
      <w:marLeft w:val="0"/>
      <w:marRight w:val="0"/>
      <w:marTop w:val="0"/>
      <w:marBottom w:val="0"/>
      <w:divBdr>
        <w:top w:val="none" w:sz="0" w:space="0" w:color="auto"/>
        <w:left w:val="none" w:sz="0" w:space="0" w:color="auto"/>
        <w:bottom w:val="none" w:sz="0" w:space="0" w:color="auto"/>
        <w:right w:val="none" w:sz="0" w:space="0" w:color="auto"/>
      </w:divBdr>
    </w:div>
    <w:div w:id="1013990282">
      <w:bodyDiv w:val="1"/>
      <w:marLeft w:val="0"/>
      <w:marRight w:val="0"/>
      <w:marTop w:val="0"/>
      <w:marBottom w:val="0"/>
      <w:divBdr>
        <w:top w:val="none" w:sz="0" w:space="0" w:color="auto"/>
        <w:left w:val="none" w:sz="0" w:space="0" w:color="auto"/>
        <w:bottom w:val="none" w:sz="0" w:space="0" w:color="auto"/>
        <w:right w:val="none" w:sz="0" w:space="0" w:color="auto"/>
      </w:divBdr>
      <w:divsChild>
        <w:div w:id="1468545138">
          <w:marLeft w:val="0"/>
          <w:marRight w:val="0"/>
          <w:marTop w:val="0"/>
          <w:marBottom w:val="120"/>
          <w:divBdr>
            <w:top w:val="none" w:sz="0" w:space="0" w:color="auto"/>
            <w:left w:val="none" w:sz="0" w:space="0" w:color="auto"/>
            <w:bottom w:val="none" w:sz="0" w:space="0" w:color="auto"/>
            <w:right w:val="none" w:sz="0" w:space="0" w:color="auto"/>
          </w:divBdr>
          <w:divsChild>
            <w:div w:id="769817831">
              <w:marLeft w:val="0"/>
              <w:marRight w:val="0"/>
              <w:marTop w:val="0"/>
              <w:marBottom w:val="0"/>
              <w:divBdr>
                <w:top w:val="none" w:sz="0" w:space="0" w:color="auto"/>
                <w:left w:val="none" w:sz="0" w:space="0" w:color="auto"/>
                <w:bottom w:val="none" w:sz="0" w:space="0" w:color="auto"/>
                <w:right w:val="none" w:sz="0" w:space="0" w:color="auto"/>
              </w:divBdr>
            </w:div>
          </w:divsChild>
        </w:div>
        <w:div w:id="1755976303">
          <w:marLeft w:val="0"/>
          <w:marRight w:val="0"/>
          <w:marTop w:val="0"/>
          <w:marBottom w:val="120"/>
          <w:divBdr>
            <w:top w:val="none" w:sz="0" w:space="0" w:color="auto"/>
            <w:left w:val="none" w:sz="0" w:space="0" w:color="auto"/>
            <w:bottom w:val="none" w:sz="0" w:space="0" w:color="auto"/>
            <w:right w:val="none" w:sz="0" w:space="0" w:color="auto"/>
          </w:divBdr>
          <w:divsChild>
            <w:div w:id="2095928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840513">
      <w:bodyDiv w:val="1"/>
      <w:marLeft w:val="0"/>
      <w:marRight w:val="0"/>
      <w:marTop w:val="0"/>
      <w:marBottom w:val="0"/>
      <w:divBdr>
        <w:top w:val="none" w:sz="0" w:space="0" w:color="auto"/>
        <w:left w:val="none" w:sz="0" w:space="0" w:color="auto"/>
        <w:bottom w:val="none" w:sz="0" w:space="0" w:color="auto"/>
        <w:right w:val="none" w:sz="0" w:space="0" w:color="auto"/>
      </w:divBdr>
    </w:div>
    <w:div w:id="1172337206">
      <w:bodyDiv w:val="1"/>
      <w:marLeft w:val="0"/>
      <w:marRight w:val="0"/>
      <w:marTop w:val="0"/>
      <w:marBottom w:val="0"/>
      <w:divBdr>
        <w:top w:val="none" w:sz="0" w:space="0" w:color="auto"/>
        <w:left w:val="none" w:sz="0" w:space="0" w:color="auto"/>
        <w:bottom w:val="none" w:sz="0" w:space="0" w:color="auto"/>
        <w:right w:val="none" w:sz="0" w:space="0" w:color="auto"/>
      </w:divBdr>
    </w:div>
    <w:div w:id="1189832452">
      <w:bodyDiv w:val="1"/>
      <w:marLeft w:val="0"/>
      <w:marRight w:val="0"/>
      <w:marTop w:val="0"/>
      <w:marBottom w:val="0"/>
      <w:divBdr>
        <w:top w:val="none" w:sz="0" w:space="0" w:color="auto"/>
        <w:left w:val="none" w:sz="0" w:space="0" w:color="auto"/>
        <w:bottom w:val="none" w:sz="0" w:space="0" w:color="auto"/>
        <w:right w:val="none" w:sz="0" w:space="0" w:color="auto"/>
      </w:divBdr>
    </w:div>
    <w:div w:id="1613323041">
      <w:bodyDiv w:val="1"/>
      <w:marLeft w:val="0"/>
      <w:marRight w:val="0"/>
      <w:marTop w:val="0"/>
      <w:marBottom w:val="0"/>
      <w:divBdr>
        <w:top w:val="none" w:sz="0" w:space="0" w:color="auto"/>
        <w:left w:val="none" w:sz="0" w:space="0" w:color="auto"/>
        <w:bottom w:val="none" w:sz="0" w:space="0" w:color="auto"/>
        <w:right w:val="none" w:sz="0" w:space="0" w:color="auto"/>
      </w:divBdr>
    </w:div>
    <w:div w:id="1719863764">
      <w:bodyDiv w:val="1"/>
      <w:marLeft w:val="0"/>
      <w:marRight w:val="0"/>
      <w:marTop w:val="0"/>
      <w:marBottom w:val="0"/>
      <w:divBdr>
        <w:top w:val="none" w:sz="0" w:space="0" w:color="auto"/>
        <w:left w:val="none" w:sz="0" w:space="0" w:color="auto"/>
        <w:bottom w:val="none" w:sz="0" w:space="0" w:color="auto"/>
        <w:right w:val="none" w:sz="0" w:space="0" w:color="auto"/>
      </w:divBdr>
    </w:div>
    <w:div w:id="2012365834">
      <w:bodyDiv w:val="1"/>
      <w:marLeft w:val="0"/>
      <w:marRight w:val="0"/>
      <w:marTop w:val="0"/>
      <w:marBottom w:val="0"/>
      <w:divBdr>
        <w:top w:val="none" w:sz="0" w:space="0" w:color="auto"/>
        <w:left w:val="none" w:sz="0" w:space="0" w:color="auto"/>
        <w:bottom w:val="none" w:sz="0" w:space="0" w:color="auto"/>
        <w:right w:val="none" w:sz="0" w:space="0" w:color="auto"/>
      </w:divBdr>
    </w:div>
    <w:div w:id="2103331482">
      <w:bodyDiv w:val="1"/>
      <w:marLeft w:val="0"/>
      <w:marRight w:val="0"/>
      <w:marTop w:val="0"/>
      <w:marBottom w:val="0"/>
      <w:divBdr>
        <w:top w:val="none" w:sz="0" w:space="0" w:color="auto"/>
        <w:left w:val="none" w:sz="0" w:space="0" w:color="auto"/>
        <w:bottom w:val="none" w:sz="0" w:space="0" w:color="auto"/>
        <w:right w:val="none" w:sz="0" w:space="0" w:color="auto"/>
      </w:divBdr>
    </w:div>
    <w:div w:id="2145929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6.png"/><Relationship Id="rId21" Type="http://schemas.openxmlformats.org/officeDocument/2006/relationships/image" Target="media/image8.png"/><Relationship Id="rId42" Type="http://schemas.openxmlformats.org/officeDocument/2006/relationships/image" Target="media/image21.png"/><Relationship Id="rId63" Type="http://schemas.openxmlformats.org/officeDocument/2006/relationships/hyperlink" Target="https://en.wikipedia.org/wiki/Incidence_matrix" TargetMode="External"/><Relationship Id="rId84" Type="http://schemas.openxmlformats.org/officeDocument/2006/relationships/image" Target="media/image43.png"/><Relationship Id="rId138" Type="http://schemas.openxmlformats.org/officeDocument/2006/relationships/image" Target="media/image97.png"/><Relationship Id="rId159" Type="http://schemas.openxmlformats.org/officeDocument/2006/relationships/image" Target="media/image118.png"/><Relationship Id="rId107" Type="http://schemas.openxmlformats.org/officeDocument/2006/relationships/image" Target="media/image66.png"/><Relationship Id="rId11" Type="http://schemas.openxmlformats.org/officeDocument/2006/relationships/image" Target="media/image1.png"/><Relationship Id="rId32" Type="http://schemas.microsoft.com/office/2007/relationships/hdphoto" Target="media/hdphoto9.wdp"/><Relationship Id="rId53" Type="http://schemas.openxmlformats.org/officeDocument/2006/relationships/hyperlink" Target="https://en.wikipedia.org/wiki/HSPICE" TargetMode="External"/><Relationship Id="rId74" Type="http://schemas.openxmlformats.org/officeDocument/2006/relationships/image" Target="media/image33.png"/><Relationship Id="rId128" Type="http://schemas.openxmlformats.org/officeDocument/2006/relationships/image" Target="media/image87.png"/><Relationship Id="rId149" Type="http://schemas.openxmlformats.org/officeDocument/2006/relationships/image" Target="media/image108.png"/><Relationship Id="rId5" Type="http://schemas.openxmlformats.org/officeDocument/2006/relationships/numbering" Target="numbering.xml"/><Relationship Id="rId95" Type="http://schemas.openxmlformats.org/officeDocument/2006/relationships/image" Target="media/image54.png"/><Relationship Id="rId160" Type="http://schemas.openxmlformats.org/officeDocument/2006/relationships/image" Target="media/image119.png"/><Relationship Id="rId22" Type="http://schemas.microsoft.com/office/2007/relationships/hdphoto" Target="media/hdphoto4.wdp"/><Relationship Id="rId43" Type="http://schemas.openxmlformats.org/officeDocument/2006/relationships/image" Target="media/image22.png"/><Relationship Id="rId64" Type="http://schemas.openxmlformats.org/officeDocument/2006/relationships/hyperlink" Target="https://en.wikipedia.org/wiki/Sparse_matrix" TargetMode="External"/><Relationship Id="rId118" Type="http://schemas.openxmlformats.org/officeDocument/2006/relationships/image" Target="media/image77.png"/><Relationship Id="rId139" Type="http://schemas.openxmlformats.org/officeDocument/2006/relationships/image" Target="media/image98.png"/><Relationship Id="rId85" Type="http://schemas.openxmlformats.org/officeDocument/2006/relationships/image" Target="media/image44.png"/><Relationship Id="rId150" Type="http://schemas.openxmlformats.org/officeDocument/2006/relationships/image" Target="media/image109.png"/><Relationship Id="rId12" Type="http://schemas.microsoft.com/office/2007/relationships/hdphoto" Target="media/hdphoto1.wdp"/><Relationship Id="rId17" Type="http://schemas.openxmlformats.org/officeDocument/2006/relationships/image" Target="media/image5.png"/><Relationship Id="rId33" Type="http://schemas.openxmlformats.org/officeDocument/2006/relationships/image" Target="media/image14.png"/><Relationship Id="rId38" Type="http://schemas.openxmlformats.org/officeDocument/2006/relationships/image" Target="media/image17.png"/><Relationship Id="rId59" Type="http://schemas.openxmlformats.org/officeDocument/2006/relationships/hyperlink" Target="https://steemit.com/utopian-io/@drifter1/electronic-circuit-simulation-nodal-analysis-python" TargetMode="External"/><Relationship Id="rId103" Type="http://schemas.openxmlformats.org/officeDocument/2006/relationships/image" Target="media/image62.png"/><Relationship Id="rId108" Type="http://schemas.openxmlformats.org/officeDocument/2006/relationships/image" Target="media/image67.png"/><Relationship Id="rId124" Type="http://schemas.openxmlformats.org/officeDocument/2006/relationships/image" Target="media/image83.png"/><Relationship Id="rId129" Type="http://schemas.openxmlformats.org/officeDocument/2006/relationships/image" Target="media/image88.png"/><Relationship Id="rId54" Type="http://schemas.openxmlformats.org/officeDocument/2006/relationships/hyperlink" Target="https://www.tutorialspoint.com/network_theory/network_theory_mesh_analysis.htm" TargetMode="External"/><Relationship Id="rId70" Type="http://schemas.openxmlformats.org/officeDocument/2006/relationships/image" Target="media/image29.jpg"/><Relationship Id="rId75" Type="http://schemas.openxmlformats.org/officeDocument/2006/relationships/image" Target="media/image34.png"/><Relationship Id="rId91" Type="http://schemas.openxmlformats.org/officeDocument/2006/relationships/image" Target="media/image50.png"/><Relationship Id="rId96" Type="http://schemas.openxmlformats.org/officeDocument/2006/relationships/image" Target="media/image55.png"/><Relationship Id="rId140" Type="http://schemas.openxmlformats.org/officeDocument/2006/relationships/image" Target="media/image99.png"/><Relationship Id="rId145" Type="http://schemas.openxmlformats.org/officeDocument/2006/relationships/image" Target="media/image104.png"/><Relationship Id="rId161" Type="http://schemas.openxmlformats.org/officeDocument/2006/relationships/image" Target="media/image120.png"/><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9.png"/><Relationship Id="rId28" Type="http://schemas.microsoft.com/office/2007/relationships/hdphoto" Target="media/hdphoto7.wdp"/><Relationship Id="rId49" Type="http://schemas.openxmlformats.org/officeDocument/2006/relationships/hyperlink" Target="https://www.physicsclassroom.com/Physics-Interactives/Electric-Circuits/Circuit-Builder/Circuit-Builder-Interactive" TargetMode="External"/><Relationship Id="rId114" Type="http://schemas.openxmlformats.org/officeDocument/2006/relationships/image" Target="media/image73.png"/><Relationship Id="rId119" Type="http://schemas.openxmlformats.org/officeDocument/2006/relationships/image" Target="media/image78.png"/><Relationship Id="rId44" Type="http://schemas.openxmlformats.org/officeDocument/2006/relationships/image" Target="media/image23.png"/><Relationship Id="rId60" Type="http://schemas.openxmlformats.org/officeDocument/2006/relationships/hyperlink" Target="http://qucs.sourceforge.net/tech/node14.html" TargetMode="External"/><Relationship Id="rId65" Type="http://schemas.openxmlformats.org/officeDocument/2006/relationships/hyperlink" Target="https://docs.scipy.org/doc/scipy/reference/generated/scipy.sparse.csc_matrix.html" TargetMode="External"/><Relationship Id="rId81" Type="http://schemas.openxmlformats.org/officeDocument/2006/relationships/image" Target="media/image40.png"/><Relationship Id="rId86" Type="http://schemas.openxmlformats.org/officeDocument/2006/relationships/image" Target="media/image45.png"/><Relationship Id="rId130" Type="http://schemas.openxmlformats.org/officeDocument/2006/relationships/image" Target="media/image89.png"/><Relationship Id="rId135" Type="http://schemas.openxmlformats.org/officeDocument/2006/relationships/image" Target="media/image94.png"/><Relationship Id="rId151" Type="http://schemas.openxmlformats.org/officeDocument/2006/relationships/image" Target="media/image110.png"/><Relationship Id="rId156" Type="http://schemas.openxmlformats.org/officeDocument/2006/relationships/image" Target="media/image115.png"/><Relationship Id="rId13" Type="http://schemas.openxmlformats.org/officeDocument/2006/relationships/image" Target="media/image2.png"/><Relationship Id="rId18" Type="http://schemas.openxmlformats.org/officeDocument/2006/relationships/image" Target="media/image6.png"/><Relationship Id="rId39" Type="http://schemas.openxmlformats.org/officeDocument/2006/relationships/image" Target="media/image18.png"/><Relationship Id="rId109" Type="http://schemas.openxmlformats.org/officeDocument/2006/relationships/image" Target="media/image68.png"/><Relationship Id="rId34" Type="http://schemas.microsoft.com/office/2007/relationships/hdphoto" Target="media/hdphoto10.wdp"/><Relationship Id="rId50" Type="http://schemas.openxmlformats.org/officeDocument/2006/relationships/hyperlink" Target="https://www.circuitlab.com/" TargetMode="External"/><Relationship Id="rId55" Type="http://schemas.openxmlformats.org/officeDocument/2006/relationships/hyperlink" Target="https://www.tutorialspoint.com/network_theory/network_theory_nodal_analysis.htm" TargetMode="External"/><Relationship Id="rId76" Type="http://schemas.openxmlformats.org/officeDocument/2006/relationships/image" Target="media/image35.png"/><Relationship Id="rId97" Type="http://schemas.openxmlformats.org/officeDocument/2006/relationships/image" Target="media/image56.png"/><Relationship Id="rId104" Type="http://schemas.openxmlformats.org/officeDocument/2006/relationships/image" Target="media/image63.png"/><Relationship Id="rId120" Type="http://schemas.openxmlformats.org/officeDocument/2006/relationships/image" Target="media/image79.png"/><Relationship Id="rId125" Type="http://schemas.openxmlformats.org/officeDocument/2006/relationships/image" Target="media/image84.png"/><Relationship Id="rId141" Type="http://schemas.openxmlformats.org/officeDocument/2006/relationships/image" Target="media/image100.png"/><Relationship Id="rId146" Type="http://schemas.openxmlformats.org/officeDocument/2006/relationships/image" Target="media/image105.png"/><Relationship Id="rId7" Type="http://schemas.openxmlformats.org/officeDocument/2006/relationships/settings" Target="settings.xml"/><Relationship Id="rId71" Type="http://schemas.openxmlformats.org/officeDocument/2006/relationships/image" Target="media/image30.png"/><Relationship Id="rId92" Type="http://schemas.openxmlformats.org/officeDocument/2006/relationships/image" Target="media/image51.png"/><Relationship Id="rId162" Type="http://schemas.openxmlformats.org/officeDocument/2006/relationships/image" Target="media/image121.png"/><Relationship Id="rId2" Type="http://schemas.openxmlformats.org/officeDocument/2006/relationships/customXml" Target="../customXml/item2.xml"/><Relationship Id="rId29" Type="http://schemas.openxmlformats.org/officeDocument/2006/relationships/image" Target="media/image12.png"/><Relationship Id="rId24" Type="http://schemas.microsoft.com/office/2007/relationships/hdphoto" Target="media/hdphoto5.wdp"/><Relationship Id="rId40" Type="http://schemas.openxmlformats.org/officeDocument/2006/relationships/image" Target="media/image19.png"/><Relationship Id="rId45" Type="http://schemas.openxmlformats.org/officeDocument/2006/relationships/image" Target="media/image24.png"/><Relationship Id="rId66" Type="http://schemas.openxmlformats.org/officeDocument/2006/relationships/hyperlink" Target="https://steemit.com/utopian-io/@drifter1/electronic-circuit-simulation-sparse-matrix-optimization-part-1-python" TargetMode="External"/><Relationship Id="rId87" Type="http://schemas.openxmlformats.org/officeDocument/2006/relationships/image" Target="media/image46.png"/><Relationship Id="rId110" Type="http://schemas.openxmlformats.org/officeDocument/2006/relationships/image" Target="media/image69.png"/><Relationship Id="rId115" Type="http://schemas.openxmlformats.org/officeDocument/2006/relationships/image" Target="media/image74.png"/><Relationship Id="rId131" Type="http://schemas.openxmlformats.org/officeDocument/2006/relationships/image" Target="media/image90.png"/><Relationship Id="rId136" Type="http://schemas.openxmlformats.org/officeDocument/2006/relationships/image" Target="media/image95.png"/><Relationship Id="rId157" Type="http://schemas.openxmlformats.org/officeDocument/2006/relationships/image" Target="media/image116.png"/><Relationship Id="rId61" Type="http://schemas.openxmlformats.org/officeDocument/2006/relationships/hyperlink" Target="https://numpy.org/doc/stable/reference/generated/numpy.linalg.solve.html" TargetMode="External"/><Relationship Id="rId82" Type="http://schemas.openxmlformats.org/officeDocument/2006/relationships/image" Target="media/image41.png"/><Relationship Id="rId152" Type="http://schemas.openxmlformats.org/officeDocument/2006/relationships/image" Target="media/image111.png"/><Relationship Id="rId19" Type="http://schemas.openxmlformats.org/officeDocument/2006/relationships/image" Target="media/image7.png"/><Relationship Id="rId14" Type="http://schemas.microsoft.com/office/2007/relationships/hdphoto" Target="media/hdphoto2.wdp"/><Relationship Id="rId30" Type="http://schemas.microsoft.com/office/2007/relationships/hdphoto" Target="media/hdphoto8.wdp"/><Relationship Id="rId35" Type="http://schemas.openxmlformats.org/officeDocument/2006/relationships/image" Target="media/image15.png"/><Relationship Id="rId56" Type="http://schemas.openxmlformats.org/officeDocument/2006/relationships/hyperlink" Target="https://www.electronics-tutorials.ws/dccircuits/dcp_6.html" TargetMode="External"/><Relationship Id="rId77" Type="http://schemas.openxmlformats.org/officeDocument/2006/relationships/image" Target="media/image36.png"/><Relationship Id="rId100" Type="http://schemas.openxmlformats.org/officeDocument/2006/relationships/image" Target="media/image59.png"/><Relationship Id="rId105" Type="http://schemas.openxmlformats.org/officeDocument/2006/relationships/image" Target="media/image64.png"/><Relationship Id="rId126" Type="http://schemas.openxmlformats.org/officeDocument/2006/relationships/image" Target="media/image85.png"/><Relationship Id="rId147" Type="http://schemas.openxmlformats.org/officeDocument/2006/relationships/image" Target="media/image106.png"/><Relationship Id="rId8" Type="http://schemas.openxmlformats.org/officeDocument/2006/relationships/webSettings" Target="webSettings.xml"/><Relationship Id="rId51" Type="http://schemas.openxmlformats.org/officeDocument/2006/relationships/hyperlink" Target="http://phet.colorado.edu/sims/html/circuit-construction-kit-dc/latest/circuit-construction-kit-dc_en.html" TargetMode="External"/><Relationship Id="rId72" Type="http://schemas.openxmlformats.org/officeDocument/2006/relationships/image" Target="media/image31.jpg"/><Relationship Id="rId93" Type="http://schemas.openxmlformats.org/officeDocument/2006/relationships/image" Target="media/image52.png"/><Relationship Id="rId98" Type="http://schemas.openxmlformats.org/officeDocument/2006/relationships/image" Target="media/image57.png"/><Relationship Id="rId121" Type="http://schemas.openxmlformats.org/officeDocument/2006/relationships/image" Target="media/image80.png"/><Relationship Id="rId142" Type="http://schemas.openxmlformats.org/officeDocument/2006/relationships/image" Target="media/image101.png"/><Relationship Id="rId163" Type="http://schemas.openxmlformats.org/officeDocument/2006/relationships/image" Target="media/image122.png"/><Relationship Id="rId3" Type="http://schemas.openxmlformats.org/officeDocument/2006/relationships/customXml" Target="../customXml/item3.xml"/><Relationship Id="rId25" Type="http://schemas.openxmlformats.org/officeDocument/2006/relationships/image" Target="media/image10.png"/><Relationship Id="rId46" Type="http://schemas.openxmlformats.org/officeDocument/2006/relationships/image" Target="media/image25.png"/><Relationship Id="rId67" Type="http://schemas.openxmlformats.org/officeDocument/2006/relationships/hyperlink" Target="https://en.wikipedia.org/wiki/Netlist" TargetMode="External"/><Relationship Id="rId116" Type="http://schemas.openxmlformats.org/officeDocument/2006/relationships/image" Target="media/image75.png"/><Relationship Id="rId137" Type="http://schemas.openxmlformats.org/officeDocument/2006/relationships/image" Target="media/image96.png"/><Relationship Id="rId158" Type="http://schemas.openxmlformats.org/officeDocument/2006/relationships/image" Target="media/image117.png"/><Relationship Id="rId20" Type="http://schemas.microsoft.com/office/2007/relationships/hdphoto" Target="media/hdphoto3.wdp"/><Relationship Id="rId41" Type="http://schemas.openxmlformats.org/officeDocument/2006/relationships/image" Target="media/image20.png"/><Relationship Id="rId62" Type="http://schemas.openxmlformats.org/officeDocument/2006/relationships/hyperlink" Target="https://steemit.com/utopian-io/@drifter1/electronic-circuit-simulation-incidence-matrix-and-modified-kirchhoff-laws-python" TargetMode="External"/><Relationship Id="rId83" Type="http://schemas.openxmlformats.org/officeDocument/2006/relationships/image" Target="media/image42.png"/><Relationship Id="rId88" Type="http://schemas.openxmlformats.org/officeDocument/2006/relationships/image" Target="media/image47.png"/><Relationship Id="rId111" Type="http://schemas.openxmlformats.org/officeDocument/2006/relationships/image" Target="media/image70.png"/><Relationship Id="rId132" Type="http://schemas.openxmlformats.org/officeDocument/2006/relationships/image" Target="media/image91.png"/><Relationship Id="rId153" Type="http://schemas.openxmlformats.org/officeDocument/2006/relationships/image" Target="media/image112.png"/><Relationship Id="rId15" Type="http://schemas.openxmlformats.org/officeDocument/2006/relationships/image" Target="media/image3.png"/><Relationship Id="rId36" Type="http://schemas.microsoft.com/office/2007/relationships/hdphoto" Target="media/hdphoto11.wdp"/><Relationship Id="rId57" Type="http://schemas.openxmlformats.org/officeDocument/2006/relationships/hyperlink" Target="https://www.electronics-tutorials.ws/dccircuits/dcp_5.html" TargetMode="External"/><Relationship Id="rId106" Type="http://schemas.openxmlformats.org/officeDocument/2006/relationships/image" Target="media/image65.png"/><Relationship Id="rId127" Type="http://schemas.openxmlformats.org/officeDocument/2006/relationships/image" Target="media/image86.png"/><Relationship Id="rId10" Type="http://schemas.openxmlformats.org/officeDocument/2006/relationships/endnotes" Target="endnotes.xml"/><Relationship Id="rId31" Type="http://schemas.openxmlformats.org/officeDocument/2006/relationships/image" Target="media/image13.png"/><Relationship Id="rId52" Type="http://schemas.openxmlformats.org/officeDocument/2006/relationships/hyperlink" Target="https://electronics.stackexchange.com/questions/394068/create-circuit-simulation" TargetMode="External"/><Relationship Id="rId73" Type="http://schemas.openxmlformats.org/officeDocument/2006/relationships/image" Target="media/image32.jpg"/><Relationship Id="rId78" Type="http://schemas.openxmlformats.org/officeDocument/2006/relationships/image" Target="media/image37.png"/><Relationship Id="rId94" Type="http://schemas.openxmlformats.org/officeDocument/2006/relationships/image" Target="media/image53.png"/><Relationship Id="rId99" Type="http://schemas.openxmlformats.org/officeDocument/2006/relationships/image" Target="media/image58.png"/><Relationship Id="rId101" Type="http://schemas.openxmlformats.org/officeDocument/2006/relationships/image" Target="media/image60.png"/><Relationship Id="rId122" Type="http://schemas.openxmlformats.org/officeDocument/2006/relationships/image" Target="media/image81.png"/><Relationship Id="rId143" Type="http://schemas.openxmlformats.org/officeDocument/2006/relationships/image" Target="media/image102.png"/><Relationship Id="rId148" Type="http://schemas.openxmlformats.org/officeDocument/2006/relationships/image" Target="media/image107.png"/><Relationship Id="rId16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26" Type="http://schemas.microsoft.com/office/2007/relationships/hdphoto" Target="media/hdphoto6.wdp"/><Relationship Id="rId47" Type="http://schemas.openxmlformats.org/officeDocument/2006/relationships/image" Target="media/image26.png"/><Relationship Id="rId68" Type="http://schemas.openxmlformats.org/officeDocument/2006/relationships/image" Target="media/image27.jpg"/><Relationship Id="rId89" Type="http://schemas.openxmlformats.org/officeDocument/2006/relationships/image" Target="media/image48.png"/><Relationship Id="rId112" Type="http://schemas.openxmlformats.org/officeDocument/2006/relationships/image" Target="media/image71.png"/><Relationship Id="rId133" Type="http://schemas.openxmlformats.org/officeDocument/2006/relationships/image" Target="media/image92.png"/><Relationship Id="rId154" Type="http://schemas.openxmlformats.org/officeDocument/2006/relationships/image" Target="media/image113.png"/><Relationship Id="rId16" Type="http://schemas.openxmlformats.org/officeDocument/2006/relationships/image" Target="media/image4.png"/><Relationship Id="rId37" Type="http://schemas.openxmlformats.org/officeDocument/2006/relationships/image" Target="media/image16.png"/><Relationship Id="rId58" Type="http://schemas.openxmlformats.org/officeDocument/2006/relationships/hyperlink" Target="https://steemit.com/utopian-io/@drifter1/electronic-circuit-simulation-mesh-analysis-python" TargetMode="External"/><Relationship Id="rId79" Type="http://schemas.openxmlformats.org/officeDocument/2006/relationships/image" Target="media/image38.png"/><Relationship Id="rId102" Type="http://schemas.openxmlformats.org/officeDocument/2006/relationships/image" Target="media/image61.png"/><Relationship Id="rId123" Type="http://schemas.openxmlformats.org/officeDocument/2006/relationships/image" Target="media/image82.png"/><Relationship Id="rId144" Type="http://schemas.openxmlformats.org/officeDocument/2006/relationships/image" Target="media/image103.png"/><Relationship Id="rId90" Type="http://schemas.openxmlformats.org/officeDocument/2006/relationships/image" Target="media/image49.png"/><Relationship Id="rId165" Type="http://schemas.openxmlformats.org/officeDocument/2006/relationships/fontTable" Target="fontTable.xml"/><Relationship Id="rId27" Type="http://schemas.openxmlformats.org/officeDocument/2006/relationships/image" Target="media/image11.png"/><Relationship Id="rId48" Type="http://schemas.openxmlformats.org/officeDocument/2006/relationships/hyperlink" Target="https://isaacphysics.org/questions/series_parallel_resistors?board=b730b7f6-977c-4f5e-a552-44c6d220ef89" TargetMode="External"/><Relationship Id="rId69" Type="http://schemas.openxmlformats.org/officeDocument/2006/relationships/image" Target="media/image28.jpg"/><Relationship Id="rId113" Type="http://schemas.openxmlformats.org/officeDocument/2006/relationships/image" Target="media/image72.png"/><Relationship Id="rId134" Type="http://schemas.openxmlformats.org/officeDocument/2006/relationships/image" Target="media/image93.png"/><Relationship Id="rId80" Type="http://schemas.openxmlformats.org/officeDocument/2006/relationships/image" Target="media/image39.png"/><Relationship Id="rId155" Type="http://schemas.openxmlformats.org/officeDocument/2006/relationships/image" Target="media/image1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F528B1CE0C2B418B4ED0BD4B81B2DF" ma:contentTypeVersion="9" ma:contentTypeDescription="Create a new document." ma:contentTypeScope="" ma:versionID="bc8481ecbb3484af8894dc641793828d">
  <xsd:schema xmlns:xsd="http://www.w3.org/2001/XMLSchema" xmlns:xs="http://www.w3.org/2001/XMLSchema" xmlns:p="http://schemas.microsoft.com/office/2006/metadata/properties" xmlns:ns2="028ba21c-cda9-402f-b239-00bb9d493a46" targetNamespace="http://schemas.microsoft.com/office/2006/metadata/properties" ma:root="true" ma:fieldsID="5e55539e2f462cc5092a374e1b0524ee" ns2:_="">
    <xsd:import namespace="028ba21c-cda9-402f-b239-00bb9d493a46"/>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8ba21c-cda9-402f-b239-00bb9d493a46"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ReferenceId xmlns="028ba21c-cda9-402f-b239-00bb9d493a46">3a051103-9e4c-47fd-b7c8-28b2085a3cb8</ReferenceId>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FBF819-9CE5-4E29-B8A1-00435DBB93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8ba21c-cda9-402f-b239-00bb9d493a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479CBDD-9BF6-46B3-BF12-D0AEDD34B324}">
  <ds:schemaRefs>
    <ds:schemaRef ds:uri="http://schemas.openxmlformats.org/officeDocument/2006/bibliography"/>
  </ds:schemaRefs>
</ds:datastoreItem>
</file>

<file path=customXml/itemProps3.xml><?xml version="1.0" encoding="utf-8"?>
<ds:datastoreItem xmlns:ds="http://schemas.openxmlformats.org/officeDocument/2006/customXml" ds:itemID="{711A7AE0-AD09-4B12-9D6A-20DCDFBE01B1}">
  <ds:schemaRefs>
    <ds:schemaRef ds:uri="http://schemas.microsoft.com/office/2006/metadata/properties"/>
    <ds:schemaRef ds:uri="http://schemas.microsoft.com/office/infopath/2007/PartnerControls"/>
    <ds:schemaRef ds:uri="028ba21c-cda9-402f-b239-00bb9d493a46"/>
  </ds:schemaRefs>
</ds:datastoreItem>
</file>

<file path=customXml/itemProps4.xml><?xml version="1.0" encoding="utf-8"?>
<ds:datastoreItem xmlns:ds="http://schemas.openxmlformats.org/officeDocument/2006/customXml" ds:itemID="{DDCEBF44-D4D2-444C-9792-117BDF1BCA0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3323</Words>
  <Characters>75942</Characters>
  <Application>Microsoft Office Word</Application>
  <DocSecurity>0</DocSecurity>
  <Lines>632</Lines>
  <Paragraphs>178</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89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0-17T21:22:00Z</dcterms:created>
  <dcterms:modified xsi:type="dcterms:W3CDTF">2021-11-11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F528B1CE0C2B418B4ED0BD4B81B2DF</vt:lpwstr>
  </property>
</Properties>
</file>